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CB58E6" w14:textId="346E3544" w:rsidR="00E1443D" w:rsidRDefault="0090373C" w:rsidP="00483E63">
      <w:pPr>
        <w:jc w:val="center"/>
        <w:rPr>
          <w:noProof/>
        </w:rPr>
      </w:pPr>
      <w:r>
        <w:rPr>
          <w:noProof/>
        </w:rPr>
        <w:pict w14:anchorId="367D3ECC">
          <v:rect id="_x0000_s2279" style="position:absolute;left:0;text-align:left;margin-left:-75.75pt;margin-top:31.25pt;width:737.4pt;height:63.4pt;z-index:251658314;visibility:visible;mso-position-horizontal-relative:margin;mso-width-relative:margin;mso-height-relative:margin;v-text-anchor:middle" fillcolor="#369" stroked="f" strokecolor="black [1600]" strokeweight="1pt">
            <v:textbox style="mso-next-textbox:#_x0000_s2279">
              <w:txbxContent>
                <w:p w14:paraId="0E09010A" w14:textId="1DA3C757" w:rsidR="000822DB" w:rsidRPr="00B41C60" w:rsidRDefault="00897463" w:rsidP="00723CA6">
                  <w:pPr>
                    <w:spacing w:line="240" w:lineRule="auto"/>
                    <w:rPr>
                      <w:rFonts w:ascii="Arial Narrow" w:hAnsi="Arial Narrow" w:cstheme="minorHAnsi"/>
                      <w:sz w:val="48"/>
                      <w:szCs w:val="48"/>
                    </w:rPr>
                  </w:pPr>
                  <w:r>
                    <w:rPr>
                      <w:rFonts w:ascii="Arial Narrow" w:hAnsi="Arial Narrow" w:cstheme="minorHAnsi"/>
                      <w:sz w:val="48"/>
                      <w:szCs w:val="48"/>
                    </w:rPr>
                    <w:t xml:space="preserve">       </w:t>
                  </w:r>
                  <w:r w:rsidR="001E2902">
                    <w:rPr>
                      <w:noProof/>
                    </w:rPr>
                    <w:drawing>
                      <wp:inline distT="0" distB="0" distL="0" distR="0" wp14:anchorId="56F4E48A" wp14:editId="0BF07514">
                        <wp:extent cx="1325880" cy="329184"/>
                        <wp:effectExtent l="0" t="0" r="0" b="0"/>
                        <wp:docPr id="19" name="Picture 1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text&#10;&#10;Description automatically generated"/>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25880" cy="329184"/>
                                </a:xfrm>
                                <a:prstGeom prst="rect">
                                  <a:avLst/>
                                </a:prstGeom>
                              </pic:spPr>
                            </pic:pic>
                          </a:graphicData>
                        </a:graphic>
                      </wp:inline>
                    </w:drawing>
                  </w:r>
                  <w:r>
                    <w:rPr>
                      <w:rFonts w:ascii="Arial Narrow" w:hAnsi="Arial Narrow" w:cstheme="minorHAnsi"/>
                      <w:sz w:val="48"/>
                      <w:szCs w:val="48"/>
                    </w:rPr>
                    <w:t xml:space="preserve">              </w:t>
                  </w:r>
                  <w:r w:rsidR="00066E3C">
                    <w:rPr>
                      <w:rFonts w:ascii="Arial Narrow" w:hAnsi="Arial Narrow" w:cstheme="minorHAnsi"/>
                      <w:sz w:val="48"/>
                      <w:szCs w:val="48"/>
                    </w:rPr>
                    <w:t xml:space="preserve">      </w:t>
                  </w:r>
                  <w:r w:rsidR="000822DB" w:rsidRPr="00897463">
                    <w:rPr>
                      <w:rFonts w:cstheme="minorHAnsi"/>
                      <w:color w:val="FFFFFF" w:themeColor="background1"/>
                      <w:sz w:val="36"/>
                      <w:szCs w:val="36"/>
                    </w:rPr>
                    <w:t>SmartMedic</w:t>
                  </w:r>
                </w:p>
              </w:txbxContent>
            </v:textbox>
            <w10:wrap anchorx="margin"/>
          </v:rect>
        </w:pict>
      </w:r>
    </w:p>
    <w:p w14:paraId="211E66B1" w14:textId="77777777" w:rsidR="004C181B" w:rsidRDefault="004C181B" w:rsidP="00483E63">
      <w:pPr>
        <w:jc w:val="center"/>
        <w:rPr>
          <w:noProof/>
        </w:rPr>
      </w:pPr>
    </w:p>
    <w:p w14:paraId="265666F3" w14:textId="77777777" w:rsidR="004C181B" w:rsidRDefault="004C181B" w:rsidP="00483E63">
      <w:pPr>
        <w:jc w:val="center"/>
        <w:rPr>
          <w:noProof/>
        </w:rPr>
      </w:pPr>
    </w:p>
    <w:p w14:paraId="5BB8392A" w14:textId="77777777" w:rsidR="004C181B" w:rsidRDefault="004C181B" w:rsidP="00483E63">
      <w:pPr>
        <w:jc w:val="center"/>
        <w:rPr>
          <w:noProof/>
        </w:rPr>
      </w:pPr>
    </w:p>
    <w:p w14:paraId="4575E5A3" w14:textId="77777777" w:rsidR="004C181B" w:rsidRDefault="004C181B" w:rsidP="00483E63">
      <w:pPr>
        <w:jc w:val="center"/>
        <w:rPr>
          <w:noProof/>
        </w:rPr>
      </w:pPr>
    </w:p>
    <w:tbl>
      <w:tblPr>
        <w:tblStyle w:val="TableGrid"/>
        <w:tblpPr w:leftFromText="180" w:rightFromText="180" w:vertAnchor="text" w:horzAnchor="page" w:tblpX="1140" w:tblpY="123"/>
        <w:tblW w:w="9089" w:type="dxa"/>
        <w:tblLook w:val="04A0" w:firstRow="1" w:lastRow="0" w:firstColumn="1" w:lastColumn="0" w:noHBand="0" w:noVBand="1"/>
      </w:tblPr>
      <w:tblGrid>
        <w:gridCol w:w="1637"/>
        <w:gridCol w:w="2876"/>
        <w:gridCol w:w="1238"/>
        <w:gridCol w:w="995"/>
        <w:gridCol w:w="2343"/>
      </w:tblGrid>
      <w:tr w:rsidR="00CA45E4" w14:paraId="629F120D" w14:textId="77777777" w:rsidTr="00CA45E4">
        <w:trPr>
          <w:gridAfter w:val="4"/>
          <w:wAfter w:w="7452" w:type="dxa"/>
          <w:trHeight w:val="930"/>
        </w:trPr>
        <w:tc>
          <w:tcPr>
            <w:tcW w:w="1637" w:type="dxa"/>
            <w:vMerge w:val="restart"/>
            <w:tcBorders>
              <w:top w:val="single" w:sz="4" w:space="0" w:color="auto"/>
              <w:left w:val="single" w:sz="4" w:space="0" w:color="auto"/>
              <w:bottom w:val="single" w:sz="4" w:space="0" w:color="auto"/>
              <w:right w:val="single" w:sz="4" w:space="0" w:color="auto"/>
            </w:tcBorders>
            <w:textDirection w:val="btLr"/>
            <w:vAlign w:val="center"/>
            <w:hideMark/>
          </w:tcPr>
          <w:p w14:paraId="17599468" w14:textId="77777777" w:rsidR="00CA45E4" w:rsidRDefault="00CA45E4">
            <w:pPr>
              <w:jc w:val="center"/>
              <w:rPr>
                <w:rFonts w:cstheme="minorHAnsi"/>
                <w:color w:val="000000" w:themeColor="text1"/>
              </w:rPr>
            </w:pPr>
            <w:r>
              <w:rPr>
                <w:rFonts w:cstheme="minorHAnsi"/>
                <w:color w:val="000000" w:themeColor="text1"/>
              </w:rPr>
              <w:t>Administrative Information</w:t>
            </w:r>
          </w:p>
        </w:tc>
      </w:tr>
      <w:tr w:rsidR="00CA45E4" w14:paraId="43F98732" w14:textId="77777777" w:rsidTr="00CA45E4">
        <w:trPr>
          <w:trHeight w:val="27"/>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B846660" w14:textId="77777777" w:rsidR="00CA45E4" w:rsidRDefault="00CA45E4">
            <w:pPr>
              <w:rPr>
                <w:rFonts w:cstheme="minorHAnsi"/>
                <w:color w:val="000000" w:themeColor="text1"/>
              </w:rPr>
            </w:pPr>
          </w:p>
        </w:tc>
        <w:tc>
          <w:tcPr>
            <w:tcW w:w="2876" w:type="dxa"/>
            <w:tcBorders>
              <w:top w:val="single" w:sz="4" w:space="0" w:color="auto"/>
              <w:left w:val="single" w:sz="4" w:space="0" w:color="auto"/>
              <w:bottom w:val="single" w:sz="4" w:space="0" w:color="auto"/>
              <w:right w:val="single" w:sz="4" w:space="0" w:color="auto"/>
            </w:tcBorders>
            <w:noWrap/>
            <w:hideMark/>
          </w:tcPr>
          <w:p w14:paraId="715828B2" w14:textId="77777777" w:rsidR="00CA45E4" w:rsidRDefault="00CA45E4">
            <w:pPr>
              <w:jc w:val="right"/>
              <w:rPr>
                <w:rFonts w:cstheme="minorHAnsi"/>
                <w:color w:val="000000" w:themeColor="text1"/>
              </w:rPr>
            </w:pPr>
            <w:r>
              <w:rPr>
                <w:rFonts w:cstheme="minorHAnsi"/>
                <w:color w:val="000000" w:themeColor="text1"/>
              </w:rPr>
              <w:t xml:space="preserve">Document Name: </w:t>
            </w:r>
          </w:p>
        </w:tc>
        <w:tc>
          <w:tcPr>
            <w:tcW w:w="4576" w:type="dxa"/>
            <w:gridSpan w:val="3"/>
            <w:tcBorders>
              <w:top w:val="single" w:sz="4" w:space="0" w:color="auto"/>
              <w:left w:val="single" w:sz="4" w:space="0" w:color="auto"/>
              <w:bottom w:val="single" w:sz="4" w:space="0" w:color="auto"/>
              <w:right w:val="single" w:sz="4" w:space="0" w:color="auto"/>
            </w:tcBorders>
            <w:hideMark/>
          </w:tcPr>
          <w:p w14:paraId="5E1E1ADD" w14:textId="4915B931" w:rsidR="00CA45E4" w:rsidRDefault="00CA45E4">
            <w:pPr>
              <w:rPr>
                <w:rFonts w:cstheme="minorHAnsi"/>
                <w:color w:val="000000" w:themeColor="text1"/>
              </w:rPr>
            </w:pPr>
            <w:r>
              <w:rPr>
                <w:rFonts w:cstheme="minorHAnsi"/>
                <w:color w:val="000000" w:themeColor="text1"/>
              </w:rPr>
              <w:t>IFU (Instruction for Use)</w:t>
            </w:r>
          </w:p>
        </w:tc>
      </w:tr>
      <w:tr w:rsidR="00CA45E4" w14:paraId="586D3DFE" w14:textId="77777777" w:rsidTr="00CA45E4">
        <w:trPr>
          <w:trHeight w:val="119"/>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6C46D1E" w14:textId="77777777" w:rsidR="00CA45E4" w:rsidRDefault="00CA45E4">
            <w:pPr>
              <w:rPr>
                <w:rFonts w:cstheme="minorHAnsi"/>
                <w:color w:val="000000" w:themeColor="text1"/>
              </w:rPr>
            </w:pPr>
          </w:p>
        </w:tc>
        <w:tc>
          <w:tcPr>
            <w:tcW w:w="2876" w:type="dxa"/>
            <w:tcBorders>
              <w:top w:val="single" w:sz="4" w:space="0" w:color="auto"/>
              <w:left w:val="single" w:sz="4" w:space="0" w:color="auto"/>
              <w:bottom w:val="single" w:sz="4" w:space="0" w:color="auto"/>
              <w:right w:val="single" w:sz="4" w:space="0" w:color="auto"/>
            </w:tcBorders>
            <w:noWrap/>
            <w:hideMark/>
          </w:tcPr>
          <w:p w14:paraId="489AFD93" w14:textId="77777777" w:rsidR="00CA45E4" w:rsidRDefault="00CA45E4">
            <w:pPr>
              <w:jc w:val="right"/>
              <w:rPr>
                <w:rFonts w:cstheme="minorHAnsi"/>
                <w:color w:val="000000" w:themeColor="text1"/>
              </w:rPr>
            </w:pPr>
            <w:r>
              <w:rPr>
                <w:rFonts w:cstheme="minorHAnsi"/>
                <w:color w:val="000000" w:themeColor="text1"/>
              </w:rPr>
              <w:t>Project Title:</w:t>
            </w:r>
          </w:p>
        </w:tc>
        <w:tc>
          <w:tcPr>
            <w:tcW w:w="4576" w:type="dxa"/>
            <w:gridSpan w:val="3"/>
            <w:tcBorders>
              <w:top w:val="single" w:sz="4" w:space="0" w:color="auto"/>
              <w:left w:val="single" w:sz="4" w:space="0" w:color="auto"/>
              <w:bottom w:val="single" w:sz="4" w:space="0" w:color="auto"/>
              <w:right w:val="single" w:sz="4" w:space="0" w:color="auto"/>
            </w:tcBorders>
            <w:hideMark/>
          </w:tcPr>
          <w:p w14:paraId="7CFEDCE5" w14:textId="116E67A7" w:rsidR="00CA45E4" w:rsidRDefault="00CA45E4">
            <w:pPr>
              <w:rPr>
                <w:rFonts w:cstheme="minorHAnsi"/>
                <w:color w:val="000000" w:themeColor="text1"/>
              </w:rPr>
            </w:pPr>
            <w:r>
              <w:rPr>
                <w:rFonts w:cstheme="minorHAnsi"/>
                <w:color w:val="000000" w:themeColor="text1"/>
              </w:rPr>
              <w:t>SmartMedic</w:t>
            </w:r>
            <w:r w:rsidR="00A4131B">
              <w:rPr>
                <w:rFonts w:cstheme="minorHAnsi"/>
                <w:color w:val="000000" w:themeColor="text1"/>
              </w:rPr>
              <w:t xml:space="preserve"> Phase II</w:t>
            </w:r>
          </w:p>
        </w:tc>
      </w:tr>
      <w:tr w:rsidR="00CA45E4" w14:paraId="6D4646A1" w14:textId="77777777" w:rsidTr="00CA45E4">
        <w:trPr>
          <w:trHeight w:val="3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12C37F9" w14:textId="77777777" w:rsidR="00CA45E4" w:rsidRDefault="00CA45E4">
            <w:pPr>
              <w:rPr>
                <w:rFonts w:cstheme="minorHAnsi"/>
                <w:color w:val="000000" w:themeColor="text1"/>
              </w:rPr>
            </w:pPr>
          </w:p>
        </w:tc>
        <w:tc>
          <w:tcPr>
            <w:tcW w:w="2876" w:type="dxa"/>
            <w:tcBorders>
              <w:top w:val="single" w:sz="4" w:space="0" w:color="auto"/>
              <w:left w:val="single" w:sz="4" w:space="0" w:color="auto"/>
              <w:bottom w:val="single" w:sz="4" w:space="0" w:color="auto"/>
              <w:right w:val="single" w:sz="4" w:space="0" w:color="auto"/>
            </w:tcBorders>
            <w:noWrap/>
            <w:hideMark/>
          </w:tcPr>
          <w:p w14:paraId="686BFA0F" w14:textId="77777777" w:rsidR="00CA45E4" w:rsidRDefault="00CA45E4">
            <w:pPr>
              <w:jc w:val="right"/>
              <w:rPr>
                <w:rFonts w:cstheme="minorHAnsi"/>
                <w:color w:val="000000" w:themeColor="text1"/>
              </w:rPr>
            </w:pPr>
            <w:r>
              <w:rPr>
                <w:rFonts w:cstheme="minorHAnsi"/>
                <w:color w:val="000000" w:themeColor="text1"/>
              </w:rPr>
              <w:t>DHF Number:</w:t>
            </w:r>
          </w:p>
        </w:tc>
        <w:tc>
          <w:tcPr>
            <w:tcW w:w="4576" w:type="dxa"/>
            <w:gridSpan w:val="3"/>
            <w:tcBorders>
              <w:top w:val="single" w:sz="4" w:space="0" w:color="auto"/>
              <w:left w:val="single" w:sz="4" w:space="0" w:color="auto"/>
              <w:bottom w:val="single" w:sz="4" w:space="0" w:color="auto"/>
              <w:right w:val="single" w:sz="4" w:space="0" w:color="auto"/>
            </w:tcBorders>
            <w:noWrap/>
            <w:hideMark/>
          </w:tcPr>
          <w:p w14:paraId="116510E8" w14:textId="2019CEBF" w:rsidR="00CA45E4" w:rsidRDefault="00CA45E4">
            <w:pPr>
              <w:rPr>
                <w:rFonts w:cstheme="minorHAnsi"/>
                <w:color w:val="000000" w:themeColor="text1"/>
              </w:rPr>
            </w:pPr>
            <w:r>
              <w:rPr>
                <w:rFonts w:cstheme="minorHAnsi"/>
                <w:color w:val="000000" w:themeColor="text1"/>
              </w:rPr>
              <w:t>SGTC-NPD-001-02  </w:t>
            </w:r>
          </w:p>
        </w:tc>
      </w:tr>
      <w:tr w:rsidR="00CA45E4" w14:paraId="4284D118" w14:textId="77777777" w:rsidTr="00CA45E4">
        <w:trPr>
          <w:trHeight w:val="27"/>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49A7945" w14:textId="77777777" w:rsidR="00CA45E4" w:rsidRDefault="00CA45E4">
            <w:pPr>
              <w:rPr>
                <w:rFonts w:cstheme="minorHAnsi"/>
                <w:color w:val="000000" w:themeColor="text1"/>
              </w:rPr>
            </w:pPr>
          </w:p>
        </w:tc>
        <w:tc>
          <w:tcPr>
            <w:tcW w:w="2876" w:type="dxa"/>
            <w:tcBorders>
              <w:top w:val="single" w:sz="4" w:space="0" w:color="auto"/>
              <w:left w:val="single" w:sz="4" w:space="0" w:color="auto"/>
              <w:bottom w:val="single" w:sz="4" w:space="0" w:color="auto"/>
              <w:right w:val="single" w:sz="4" w:space="0" w:color="auto"/>
            </w:tcBorders>
            <w:noWrap/>
            <w:hideMark/>
          </w:tcPr>
          <w:p w14:paraId="752B2ED2" w14:textId="77777777" w:rsidR="00CA45E4" w:rsidRDefault="00CA45E4">
            <w:pPr>
              <w:jc w:val="right"/>
              <w:rPr>
                <w:rFonts w:cstheme="minorHAnsi"/>
                <w:color w:val="000000" w:themeColor="text1"/>
              </w:rPr>
            </w:pPr>
            <w:r>
              <w:rPr>
                <w:rFonts w:cstheme="minorHAnsi"/>
                <w:color w:val="000000" w:themeColor="text1"/>
              </w:rPr>
              <w:t>Project Number:</w:t>
            </w:r>
          </w:p>
        </w:tc>
        <w:tc>
          <w:tcPr>
            <w:tcW w:w="4576" w:type="dxa"/>
            <w:gridSpan w:val="3"/>
            <w:tcBorders>
              <w:top w:val="single" w:sz="4" w:space="0" w:color="auto"/>
              <w:left w:val="single" w:sz="4" w:space="0" w:color="auto"/>
              <w:bottom w:val="single" w:sz="4" w:space="0" w:color="auto"/>
              <w:right w:val="single" w:sz="4" w:space="0" w:color="auto"/>
            </w:tcBorders>
            <w:noWrap/>
            <w:hideMark/>
          </w:tcPr>
          <w:p w14:paraId="14B01791" w14:textId="77777777" w:rsidR="00CA45E4" w:rsidRDefault="00CA45E4">
            <w:pPr>
              <w:rPr>
                <w:rFonts w:cstheme="minorHAnsi"/>
                <w:color w:val="000000" w:themeColor="text1"/>
              </w:rPr>
            </w:pPr>
            <w:r>
              <w:rPr>
                <w:rFonts w:cstheme="minorHAnsi"/>
                <w:color w:val="000000" w:themeColor="text1"/>
              </w:rPr>
              <w:t>SGTC-NPD-001  </w:t>
            </w:r>
          </w:p>
        </w:tc>
      </w:tr>
      <w:tr w:rsidR="00A4131B" w14:paraId="0B730BFB" w14:textId="77777777" w:rsidTr="00CA45E4">
        <w:trPr>
          <w:trHeight w:val="27"/>
        </w:trPr>
        <w:tc>
          <w:tcPr>
            <w:tcW w:w="0" w:type="auto"/>
            <w:vMerge/>
            <w:tcBorders>
              <w:top w:val="single" w:sz="4" w:space="0" w:color="auto"/>
              <w:left w:val="single" w:sz="4" w:space="0" w:color="auto"/>
              <w:bottom w:val="single" w:sz="4" w:space="0" w:color="auto"/>
              <w:right w:val="single" w:sz="4" w:space="0" w:color="auto"/>
            </w:tcBorders>
            <w:vAlign w:val="center"/>
          </w:tcPr>
          <w:p w14:paraId="5D9775C8" w14:textId="77777777" w:rsidR="00A4131B" w:rsidRDefault="00A4131B">
            <w:pPr>
              <w:rPr>
                <w:rFonts w:cstheme="minorHAnsi"/>
                <w:color w:val="000000" w:themeColor="text1"/>
              </w:rPr>
            </w:pPr>
          </w:p>
        </w:tc>
        <w:tc>
          <w:tcPr>
            <w:tcW w:w="2876" w:type="dxa"/>
            <w:tcBorders>
              <w:top w:val="single" w:sz="4" w:space="0" w:color="auto"/>
              <w:left w:val="single" w:sz="4" w:space="0" w:color="auto"/>
              <w:bottom w:val="single" w:sz="4" w:space="0" w:color="auto"/>
              <w:right w:val="single" w:sz="4" w:space="0" w:color="auto"/>
            </w:tcBorders>
            <w:noWrap/>
          </w:tcPr>
          <w:p w14:paraId="168E512D" w14:textId="6994A994" w:rsidR="00A4131B" w:rsidRDefault="00A4131B">
            <w:pPr>
              <w:jc w:val="right"/>
              <w:rPr>
                <w:rFonts w:cstheme="minorHAnsi"/>
                <w:color w:val="000000" w:themeColor="text1"/>
              </w:rPr>
            </w:pPr>
            <w:r>
              <w:rPr>
                <w:rFonts w:cstheme="minorHAnsi"/>
                <w:color w:val="000000" w:themeColor="text1"/>
              </w:rPr>
              <w:t>Product:</w:t>
            </w:r>
          </w:p>
        </w:tc>
        <w:tc>
          <w:tcPr>
            <w:tcW w:w="4576" w:type="dxa"/>
            <w:gridSpan w:val="3"/>
            <w:tcBorders>
              <w:top w:val="single" w:sz="4" w:space="0" w:color="auto"/>
              <w:left w:val="single" w:sz="4" w:space="0" w:color="auto"/>
              <w:bottom w:val="single" w:sz="4" w:space="0" w:color="auto"/>
              <w:right w:val="single" w:sz="4" w:space="0" w:color="auto"/>
            </w:tcBorders>
            <w:noWrap/>
          </w:tcPr>
          <w:p w14:paraId="6CCCE4D1" w14:textId="07E41170" w:rsidR="00A4131B" w:rsidRDefault="00A4131B">
            <w:pPr>
              <w:rPr>
                <w:rFonts w:cstheme="minorHAnsi"/>
                <w:color w:val="000000" w:themeColor="text1"/>
              </w:rPr>
            </w:pPr>
            <w:r>
              <w:rPr>
                <w:rFonts w:cstheme="minorHAnsi"/>
                <w:color w:val="000000" w:themeColor="text1"/>
              </w:rPr>
              <w:t>SmartMedic</w:t>
            </w:r>
          </w:p>
        </w:tc>
      </w:tr>
      <w:tr w:rsidR="00CA45E4" w14:paraId="1D613DB5" w14:textId="77777777" w:rsidTr="00CA45E4">
        <w:trPr>
          <w:trHeight w:val="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C566121" w14:textId="77777777" w:rsidR="00CA45E4" w:rsidRDefault="00CA45E4">
            <w:pPr>
              <w:rPr>
                <w:rFonts w:cstheme="minorHAnsi"/>
                <w:color w:val="000000" w:themeColor="text1"/>
              </w:rPr>
            </w:pPr>
          </w:p>
        </w:tc>
        <w:tc>
          <w:tcPr>
            <w:tcW w:w="2876" w:type="dxa"/>
            <w:tcBorders>
              <w:top w:val="single" w:sz="4" w:space="0" w:color="auto"/>
              <w:left w:val="single" w:sz="4" w:space="0" w:color="auto"/>
              <w:bottom w:val="single" w:sz="4" w:space="0" w:color="auto"/>
              <w:right w:val="single" w:sz="4" w:space="0" w:color="auto"/>
            </w:tcBorders>
            <w:noWrap/>
            <w:textDirection w:val="btLr"/>
            <w:hideMark/>
          </w:tcPr>
          <w:p w14:paraId="18D91FE8" w14:textId="77777777" w:rsidR="00CA45E4" w:rsidRDefault="00CA45E4">
            <w:pPr>
              <w:jc w:val="center"/>
              <w:rPr>
                <w:rFonts w:cstheme="minorHAnsi"/>
                <w:color w:val="000000" w:themeColor="text1"/>
              </w:rPr>
            </w:pPr>
            <w:r>
              <w:rPr>
                <w:rFonts w:cstheme="minorHAnsi"/>
                <w:color w:val="000000" w:themeColor="text1"/>
              </w:rPr>
              <w:t> </w:t>
            </w:r>
          </w:p>
        </w:tc>
        <w:tc>
          <w:tcPr>
            <w:tcW w:w="1238" w:type="dxa"/>
            <w:tcBorders>
              <w:top w:val="single" w:sz="4" w:space="0" w:color="auto"/>
              <w:left w:val="single" w:sz="4" w:space="0" w:color="auto"/>
              <w:bottom w:val="single" w:sz="4" w:space="0" w:color="auto"/>
              <w:right w:val="single" w:sz="4" w:space="0" w:color="auto"/>
            </w:tcBorders>
            <w:noWrap/>
            <w:hideMark/>
          </w:tcPr>
          <w:p w14:paraId="5CA9D6EE" w14:textId="77777777" w:rsidR="00CA45E4" w:rsidRDefault="00CA45E4">
            <w:pPr>
              <w:rPr>
                <w:rFonts w:cstheme="minorHAnsi"/>
                <w:color w:val="000000" w:themeColor="text1"/>
              </w:rPr>
            </w:pPr>
          </w:p>
        </w:tc>
        <w:tc>
          <w:tcPr>
            <w:tcW w:w="995" w:type="dxa"/>
            <w:tcBorders>
              <w:top w:val="single" w:sz="4" w:space="0" w:color="auto"/>
              <w:left w:val="single" w:sz="4" w:space="0" w:color="auto"/>
              <w:bottom w:val="single" w:sz="4" w:space="0" w:color="auto"/>
              <w:right w:val="single" w:sz="4" w:space="0" w:color="auto"/>
            </w:tcBorders>
            <w:noWrap/>
            <w:hideMark/>
          </w:tcPr>
          <w:p w14:paraId="7AA74585" w14:textId="77777777" w:rsidR="00CA45E4" w:rsidRDefault="00CA45E4">
            <w:pPr>
              <w:rPr>
                <w:sz w:val="20"/>
                <w:szCs w:val="20"/>
              </w:rPr>
            </w:pPr>
          </w:p>
        </w:tc>
        <w:tc>
          <w:tcPr>
            <w:tcW w:w="2343" w:type="dxa"/>
            <w:tcBorders>
              <w:top w:val="single" w:sz="4" w:space="0" w:color="auto"/>
              <w:left w:val="single" w:sz="4" w:space="0" w:color="auto"/>
              <w:bottom w:val="single" w:sz="4" w:space="0" w:color="auto"/>
              <w:right w:val="single" w:sz="4" w:space="0" w:color="auto"/>
            </w:tcBorders>
            <w:noWrap/>
            <w:hideMark/>
          </w:tcPr>
          <w:p w14:paraId="7E22F014" w14:textId="77777777" w:rsidR="00CA45E4" w:rsidRDefault="00CA45E4">
            <w:pPr>
              <w:rPr>
                <w:sz w:val="20"/>
                <w:szCs w:val="20"/>
              </w:rPr>
            </w:pPr>
          </w:p>
        </w:tc>
      </w:tr>
      <w:tr w:rsidR="00CA45E4" w14:paraId="10717FFB" w14:textId="77777777" w:rsidTr="00CA45E4">
        <w:trPr>
          <w:trHeight w:val="36"/>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68907C5" w14:textId="77777777" w:rsidR="00CA45E4" w:rsidRDefault="00CA45E4">
            <w:pPr>
              <w:rPr>
                <w:rFonts w:cstheme="minorHAnsi"/>
                <w:color w:val="000000" w:themeColor="text1"/>
              </w:rPr>
            </w:pPr>
          </w:p>
        </w:tc>
        <w:tc>
          <w:tcPr>
            <w:tcW w:w="2876" w:type="dxa"/>
            <w:tcBorders>
              <w:top w:val="single" w:sz="4" w:space="0" w:color="auto"/>
              <w:left w:val="single" w:sz="4" w:space="0" w:color="auto"/>
              <w:bottom w:val="single" w:sz="4" w:space="0" w:color="auto"/>
              <w:right w:val="single" w:sz="4" w:space="0" w:color="auto"/>
            </w:tcBorders>
            <w:noWrap/>
            <w:hideMark/>
          </w:tcPr>
          <w:p w14:paraId="41FBE131" w14:textId="77777777" w:rsidR="00CA45E4" w:rsidRDefault="00CA45E4">
            <w:pPr>
              <w:jc w:val="right"/>
              <w:rPr>
                <w:rFonts w:cstheme="minorHAnsi"/>
                <w:color w:val="000000" w:themeColor="text1"/>
              </w:rPr>
            </w:pPr>
            <w:r>
              <w:rPr>
                <w:rFonts w:cstheme="minorHAnsi"/>
                <w:color w:val="000000" w:themeColor="text1"/>
              </w:rPr>
              <w:t>Document Number:</w:t>
            </w:r>
          </w:p>
        </w:tc>
        <w:tc>
          <w:tcPr>
            <w:tcW w:w="4576" w:type="dxa"/>
            <w:gridSpan w:val="3"/>
            <w:tcBorders>
              <w:top w:val="single" w:sz="4" w:space="0" w:color="auto"/>
              <w:left w:val="single" w:sz="4" w:space="0" w:color="auto"/>
              <w:bottom w:val="single" w:sz="4" w:space="0" w:color="auto"/>
              <w:right w:val="single" w:sz="4" w:space="0" w:color="auto"/>
            </w:tcBorders>
            <w:noWrap/>
            <w:hideMark/>
          </w:tcPr>
          <w:p w14:paraId="76FAD95B" w14:textId="3B141E30" w:rsidR="00CA45E4" w:rsidRDefault="00CA45E4">
            <w:pPr>
              <w:rPr>
                <w:rFonts w:cstheme="minorHAnsi"/>
                <w:color w:val="000000" w:themeColor="text1"/>
              </w:rPr>
            </w:pPr>
            <w:r w:rsidRPr="00EE7E6A">
              <w:t>001-02-L-13-00-00</w:t>
            </w:r>
            <w:r>
              <w:rPr>
                <w:rFonts w:cstheme="minorHAnsi"/>
                <w:color w:val="000000" w:themeColor="text1"/>
              </w:rPr>
              <w:t> </w:t>
            </w:r>
          </w:p>
        </w:tc>
      </w:tr>
      <w:tr w:rsidR="00CA45E4" w14:paraId="578F79A0" w14:textId="77777777" w:rsidTr="00CA45E4">
        <w:trPr>
          <w:trHeight w:val="27"/>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D4786D7" w14:textId="77777777" w:rsidR="00CA45E4" w:rsidRDefault="00CA45E4">
            <w:pPr>
              <w:rPr>
                <w:rFonts w:cstheme="minorHAnsi"/>
                <w:color w:val="000000" w:themeColor="text1"/>
              </w:rPr>
            </w:pPr>
          </w:p>
        </w:tc>
        <w:tc>
          <w:tcPr>
            <w:tcW w:w="2876" w:type="dxa"/>
            <w:tcBorders>
              <w:top w:val="single" w:sz="4" w:space="0" w:color="auto"/>
              <w:left w:val="single" w:sz="4" w:space="0" w:color="auto"/>
              <w:bottom w:val="single" w:sz="4" w:space="0" w:color="auto"/>
              <w:right w:val="single" w:sz="4" w:space="0" w:color="auto"/>
            </w:tcBorders>
            <w:noWrap/>
            <w:hideMark/>
          </w:tcPr>
          <w:p w14:paraId="6C0CCAF5" w14:textId="77777777" w:rsidR="00CA45E4" w:rsidRDefault="00CA45E4">
            <w:pPr>
              <w:jc w:val="right"/>
              <w:rPr>
                <w:rFonts w:cstheme="minorHAnsi"/>
                <w:color w:val="000000" w:themeColor="text1"/>
              </w:rPr>
            </w:pPr>
            <w:r>
              <w:rPr>
                <w:rFonts w:cstheme="minorHAnsi"/>
                <w:color w:val="000000" w:themeColor="text1"/>
              </w:rPr>
              <w:t>Current Revision:</w:t>
            </w:r>
          </w:p>
        </w:tc>
        <w:tc>
          <w:tcPr>
            <w:tcW w:w="4576" w:type="dxa"/>
            <w:gridSpan w:val="3"/>
            <w:tcBorders>
              <w:top w:val="single" w:sz="4" w:space="0" w:color="auto"/>
              <w:left w:val="single" w:sz="4" w:space="0" w:color="auto"/>
              <w:bottom w:val="single" w:sz="4" w:space="0" w:color="auto"/>
              <w:right w:val="single" w:sz="4" w:space="0" w:color="auto"/>
            </w:tcBorders>
            <w:noWrap/>
            <w:hideMark/>
          </w:tcPr>
          <w:p w14:paraId="41D305BA" w14:textId="59CDA4A5" w:rsidR="00CA45E4" w:rsidRDefault="00CA45E4">
            <w:pPr>
              <w:rPr>
                <w:rFonts w:cstheme="minorHAnsi"/>
                <w:color w:val="000000" w:themeColor="text1"/>
              </w:rPr>
            </w:pPr>
            <w:r>
              <w:rPr>
                <w:rFonts w:cstheme="minorHAnsi"/>
                <w:color w:val="000000" w:themeColor="text1"/>
              </w:rPr>
              <w:t>Rev 0</w:t>
            </w:r>
            <w:r w:rsidR="00FF4185">
              <w:rPr>
                <w:rFonts w:cstheme="minorHAnsi"/>
                <w:color w:val="000000" w:themeColor="text1"/>
              </w:rPr>
              <w:t>1</w:t>
            </w:r>
          </w:p>
        </w:tc>
      </w:tr>
    </w:tbl>
    <w:p w14:paraId="3639CCC9" w14:textId="77777777" w:rsidR="00CA45E4" w:rsidRDefault="00CA45E4" w:rsidP="00CA45E4">
      <w:pPr>
        <w:jc w:val="center"/>
        <w:rPr>
          <w:noProof/>
        </w:rPr>
      </w:pPr>
    </w:p>
    <w:p w14:paraId="56F76ED6" w14:textId="77777777" w:rsidR="00723CA6" w:rsidRDefault="00723CA6" w:rsidP="00483E63">
      <w:pPr>
        <w:jc w:val="center"/>
        <w:rPr>
          <w:noProof/>
        </w:rPr>
      </w:pPr>
    </w:p>
    <w:p w14:paraId="6D63F2AA" w14:textId="77777777" w:rsidR="004C181B" w:rsidRDefault="004C181B" w:rsidP="00483E63">
      <w:pPr>
        <w:jc w:val="center"/>
        <w:rPr>
          <w:noProof/>
        </w:rPr>
      </w:pPr>
    </w:p>
    <w:p w14:paraId="2E614551" w14:textId="77777777" w:rsidR="00A90BBF" w:rsidRDefault="00A90BBF" w:rsidP="00691F84">
      <w:pPr>
        <w:rPr>
          <w:noProof/>
        </w:rPr>
      </w:pPr>
    </w:p>
    <w:tbl>
      <w:tblPr>
        <w:tblW w:w="94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50"/>
        <w:gridCol w:w="2160"/>
        <w:gridCol w:w="2540"/>
        <w:gridCol w:w="1930"/>
      </w:tblGrid>
      <w:tr w:rsidR="00CA45E4" w:rsidRPr="00167CB9" w14:paraId="1427E7FC" w14:textId="77777777" w:rsidTr="00CA45E4">
        <w:trPr>
          <w:trHeight w:val="311"/>
          <w:jc w:val="center"/>
        </w:trPr>
        <w:tc>
          <w:tcPr>
            <w:tcW w:w="9480" w:type="dxa"/>
            <w:gridSpan w:val="4"/>
            <w:tcBorders>
              <w:top w:val="single" w:sz="4" w:space="0" w:color="auto"/>
              <w:bottom w:val="single" w:sz="4" w:space="0" w:color="auto"/>
            </w:tcBorders>
            <w:shd w:val="clear" w:color="auto" w:fill="ACB9CA" w:themeFill="text2" w:themeFillTint="66"/>
            <w:vAlign w:val="center"/>
          </w:tcPr>
          <w:p w14:paraId="5622E7EA" w14:textId="77777777" w:rsidR="00CA45E4" w:rsidRPr="00167CB9" w:rsidRDefault="00CA45E4" w:rsidP="004E4C51">
            <w:pPr>
              <w:tabs>
                <w:tab w:val="left" w:pos="300"/>
                <w:tab w:val="left" w:pos="3688"/>
              </w:tabs>
              <w:spacing w:before="60" w:after="60"/>
              <w:rPr>
                <w:rFonts w:ascii="Humanist Slabserif 712 Std Roma" w:hAnsi="Humanist Slabserif 712 Std Roma"/>
                <w:color w:val="000000" w:themeColor="text1"/>
                <w:sz w:val="20"/>
              </w:rPr>
            </w:pPr>
            <w:r w:rsidRPr="00167CB9">
              <w:rPr>
                <w:rFonts w:ascii="Humanist Slabserif 712 Std Roma" w:hAnsi="Humanist Slabserif 712 Std Roma"/>
                <w:color w:val="000000" w:themeColor="text1"/>
                <w:sz w:val="20"/>
              </w:rPr>
              <w:t>Approvals</w:t>
            </w:r>
          </w:p>
        </w:tc>
      </w:tr>
      <w:tr w:rsidR="00CA45E4" w:rsidRPr="00167CB9" w14:paraId="2A718A42" w14:textId="77777777" w:rsidTr="004E4C51">
        <w:trPr>
          <w:trHeight w:val="279"/>
          <w:jc w:val="center"/>
        </w:trPr>
        <w:tc>
          <w:tcPr>
            <w:tcW w:w="2850" w:type="dxa"/>
            <w:tcBorders>
              <w:top w:val="single" w:sz="4" w:space="0" w:color="auto"/>
              <w:bottom w:val="single" w:sz="12" w:space="0" w:color="auto"/>
            </w:tcBorders>
            <w:shd w:val="clear" w:color="auto" w:fill="CCFFFF"/>
            <w:vAlign w:val="center"/>
          </w:tcPr>
          <w:p w14:paraId="59FB5835" w14:textId="77777777" w:rsidR="00CA45E4" w:rsidRPr="00167CB9" w:rsidRDefault="00CA45E4" w:rsidP="004E4C51">
            <w:pPr>
              <w:tabs>
                <w:tab w:val="left" w:pos="300"/>
                <w:tab w:val="left" w:pos="9146"/>
              </w:tabs>
              <w:spacing w:before="60" w:after="60"/>
              <w:jc w:val="center"/>
              <w:rPr>
                <w:rFonts w:ascii="Humanist Slabserif 712 Std Roma" w:hAnsi="Humanist Slabserif 712 Std Roma"/>
                <w:color w:val="000000" w:themeColor="text1"/>
                <w:sz w:val="20"/>
              </w:rPr>
            </w:pPr>
            <w:r w:rsidRPr="00167CB9">
              <w:rPr>
                <w:rFonts w:ascii="Humanist Slabserif 712 Std Roma" w:hAnsi="Humanist Slabserif 712 Std Roma"/>
                <w:color w:val="000000" w:themeColor="text1"/>
                <w:sz w:val="20"/>
              </w:rPr>
              <w:t>Approver (Role)</w:t>
            </w:r>
          </w:p>
        </w:tc>
        <w:tc>
          <w:tcPr>
            <w:tcW w:w="2160" w:type="dxa"/>
            <w:tcBorders>
              <w:top w:val="single" w:sz="4" w:space="0" w:color="auto"/>
              <w:bottom w:val="single" w:sz="12" w:space="0" w:color="auto"/>
            </w:tcBorders>
            <w:shd w:val="clear" w:color="auto" w:fill="CCFFFF"/>
            <w:vAlign w:val="center"/>
          </w:tcPr>
          <w:p w14:paraId="1A73C2CC" w14:textId="77777777" w:rsidR="00CA45E4" w:rsidRPr="00167CB9" w:rsidRDefault="00CA45E4" w:rsidP="004E4C51">
            <w:pPr>
              <w:tabs>
                <w:tab w:val="left" w:pos="300"/>
                <w:tab w:val="left" w:pos="9146"/>
              </w:tabs>
              <w:spacing w:before="60" w:after="60"/>
              <w:jc w:val="center"/>
              <w:rPr>
                <w:rFonts w:ascii="Humanist Slabserif 712 Std Roma" w:hAnsi="Humanist Slabserif 712 Std Roma"/>
                <w:color w:val="000000" w:themeColor="text1"/>
                <w:sz w:val="20"/>
              </w:rPr>
            </w:pPr>
            <w:r w:rsidRPr="00167CB9">
              <w:rPr>
                <w:rFonts w:ascii="Humanist Slabserif 712 Std Roma" w:hAnsi="Humanist Slabserif 712 Std Roma"/>
                <w:color w:val="000000" w:themeColor="text1"/>
                <w:sz w:val="20"/>
              </w:rPr>
              <w:t>Name</w:t>
            </w:r>
          </w:p>
        </w:tc>
        <w:tc>
          <w:tcPr>
            <w:tcW w:w="2540" w:type="dxa"/>
            <w:tcBorders>
              <w:top w:val="single" w:sz="4" w:space="0" w:color="auto"/>
              <w:bottom w:val="single" w:sz="12" w:space="0" w:color="auto"/>
            </w:tcBorders>
            <w:shd w:val="clear" w:color="auto" w:fill="CCFFFF"/>
            <w:vAlign w:val="center"/>
          </w:tcPr>
          <w:p w14:paraId="6604C1E8" w14:textId="77777777" w:rsidR="00CA45E4" w:rsidRPr="00167CB9" w:rsidRDefault="00CA45E4" w:rsidP="004E4C51">
            <w:pPr>
              <w:tabs>
                <w:tab w:val="left" w:pos="300"/>
                <w:tab w:val="left" w:pos="9146"/>
              </w:tabs>
              <w:spacing w:before="60" w:after="60"/>
              <w:jc w:val="center"/>
              <w:rPr>
                <w:rFonts w:ascii="Humanist Slabserif 712 Std Roma" w:hAnsi="Humanist Slabserif 712 Std Roma"/>
                <w:color w:val="000000" w:themeColor="text1"/>
                <w:sz w:val="20"/>
              </w:rPr>
            </w:pPr>
            <w:r w:rsidRPr="00167CB9">
              <w:rPr>
                <w:rFonts w:ascii="Humanist Slabserif 712 Std Roma" w:hAnsi="Humanist Slabserif 712 Std Roma"/>
                <w:color w:val="000000" w:themeColor="text1"/>
                <w:sz w:val="20"/>
              </w:rPr>
              <w:t>Signature</w:t>
            </w:r>
          </w:p>
        </w:tc>
        <w:tc>
          <w:tcPr>
            <w:tcW w:w="1930" w:type="dxa"/>
            <w:tcBorders>
              <w:top w:val="single" w:sz="4" w:space="0" w:color="auto"/>
              <w:bottom w:val="single" w:sz="12" w:space="0" w:color="auto"/>
            </w:tcBorders>
            <w:shd w:val="clear" w:color="auto" w:fill="CCFFFF"/>
            <w:vAlign w:val="center"/>
          </w:tcPr>
          <w:p w14:paraId="5F8FCB27" w14:textId="77777777" w:rsidR="00CA45E4" w:rsidRPr="00167CB9" w:rsidRDefault="00CA45E4" w:rsidP="004E4C51">
            <w:pPr>
              <w:tabs>
                <w:tab w:val="left" w:pos="300"/>
                <w:tab w:val="left" w:pos="9146"/>
              </w:tabs>
              <w:spacing w:before="60" w:after="60"/>
              <w:jc w:val="center"/>
              <w:rPr>
                <w:rFonts w:ascii="Humanist Slabserif 712 Std Roma" w:hAnsi="Humanist Slabserif 712 Std Roma"/>
                <w:color w:val="000000" w:themeColor="text1"/>
                <w:sz w:val="20"/>
              </w:rPr>
            </w:pPr>
            <w:r w:rsidRPr="00167CB9">
              <w:rPr>
                <w:rFonts w:ascii="Humanist Slabserif 712 Std Roma" w:hAnsi="Humanist Slabserif 712 Std Roma"/>
                <w:color w:val="000000" w:themeColor="text1"/>
                <w:sz w:val="20"/>
              </w:rPr>
              <w:t>Date</w:t>
            </w:r>
          </w:p>
        </w:tc>
      </w:tr>
      <w:tr w:rsidR="006F0227" w:rsidRPr="00167CB9" w14:paraId="175BFF33" w14:textId="77777777" w:rsidTr="006F0227">
        <w:trPr>
          <w:trHeight w:val="510"/>
          <w:jc w:val="center"/>
        </w:trPr>
        <w:tc>
          <w:tcPr>
            <w:tcW w:w="2850" w:type="dxa"/>
            <w:tcBorders>
              <w:top w:val="single" w:sz="4" w:space="0" w:color="auto"/>
              <w:bottom w:val="single" w:sz="4" w:space="0" w:color="auto"/>
            </w:tcBorders>
            <w:shd w:val="clear" w:color="auto" w:fill="auto"/>
            <w:vAlign w:val="center"/>
          </w:tcPr>
          <w:p w14:paraId="60D1DFD0" w14:textId="5D88F562" w:rsidR="006F0227" w:rsidRPr="00167CB9" w:rsidRDefault="006F0227" w:rsidP="006F0227">
            <w:pPr>
              <w:tabs>
                <w:tab w:val="left" w:pos="300"/>
                <w:tab w:val="left" w:pos="9146"/>
              </w:tabs>
              <w:spacing w:before="60" w:after="60"/>
              <w:rPr>
                <w:rFonts w:ascii="Humanist Slabserif 712 Std Roma" w:hAnsi="Humanist Slabserif 712 Std Roma"/>
                <w:color w:val="000000" w:themeColor="text1"/>
                <w:sz w:val="20"/>
              </w:rPr>
            </w:pPr>
            <w:r>
              <w:rPr>
                <w:rFonts w:ascii="Humanist Slabserif 712 Std Roma" w:hAnsi="Humanist Slabserif 712 Std Roma"/>
                <w:color w:val="000000" w:themeColor="text1"/>
                <w:sz w:val="20"/>
              </w:rPr>
              <w:t>Marketing</w:t>
            </w:r>
          </w:p>
        </w:tc>
        <w:tc>
          <w:tcPr>
            <w:tcW w:w="2160" w:type="dxa"/>
            <w:tcBorders>
              <w:top w:val="single" w:sz="4" w:space="0" w:color="auto"/>
              <w:bottom w:val="single" w:sz="4" w:space="0" w:color="auto"/>
            </w:tcBorders>
            <w:shd w:val="clear" w:color="auto" w:fill="auto"/>
            <w:vAlign w:val="center"/>
          </w:tcPr>
          <w:p w14:paraId="6E842698" w14:textId="6A3AA9AF" w:rsidR="006F0227" w:rsidRPr="00167CB9" w:rsidRDefault="006F0227" w:rsidP="006F0227">
            <w:pPr>
              <w:tabs>
                <w:tab w:val="left" w:pos="300"/>
                <w:tab w:val="left" w:pos="9146"/>
              </w:tabs>
              <w:spacing w:before="60" w:after="60"/>
              <w:rPr>
                <w:rFonts w:ascii="Humanist Slabserif 712 Std Roma" w:hAnsi="Humanist Slabserif 712 Std Roma"/>
                <w:color w:val="000000" w:themeColor="text1"/>
                <w:sz w:val="20"/>
              </w:rPr>
            </w:pPr>
            <w:r>
              <w:rPr>
                <w:rFonts w:ascii="Humanist Slabserif 712 Std Roma" w:hAnsi="Humanist Slabserif 712 Std Roma"/>
                <w:color w:val="000000" w:themeColor="text1"/>
                <w:sz w:val="20"/>
              </w:rPr>
              <w:t>Dashmeet Oberoi</w:t>
            </w:r>
          </w:p>
        </w:tc>
        <w:tc>
          <w:tcPr>
            <w:tcW w:w="2540" w:type="dxa"/>
            <w:tcBorders>
              <w:top w:val="single" w:sz="4" w:space="0" w:color="auto"/>
              <w:bottom w:val="single" w:sz="4" w:space="0" w:color="auto"/>
            </w:tcBorders>
            <w:shd w:val="clear" w:color="auto" w:fill="auto"/>
            <w:vAlign w:val="center"/>
          </w:tcPr>
          <w:p w14:paraId="5EC994F8" w14:textId="49F4CB42" w:rsidR="006F0227" w:rsidRPr="00167CB9" w:rsidRDefault="006F0227" w:rsidP="006F0227">
            <w:pPr>
              <w:tabs>
                <w:tab w:val="left" w:pos="300"/>
                <w:tab w:val="left" w:pos="9146"/>
              </w:tabs>
              <w:spacing w:before="60" w:after="60"/>
              <w:rPr>
                <w:rFonts w:ascii="Humanist Slabserif 712 Std Roma" w:hAnsi="Humanist Slabserif 712 Std Roma"/>
                <w:color w:val="000000" w:themeColor="text1"/>
                <w:sz w:val="20"/>
              </w:rPr>
            </w:pPr>
          </w:p>
        </w:tc>
        <w:tc>
          <w:tcPr>
            <w:tcW w:w="1930" w:type="dxa"/>
            <w:tcBorders>
              <w:top w:val="single" w:sz="4" w:space="0" w:color="auto"/>
              <w:bottom w:val="single" w:sz="4" w:space="0" w:color="auto"/>
            </w:tcBorders>
            <w:shd w:val="clear" w:color="auto" w:fill="auto"/>
            <w:vAlign w:val="center"/>
          </w:tcPr>
          <w:p w14:paraId="7664E2C1" w14:textId="56A9C4EE" w:rsidR="006F0227" w:rsidRPr="00167CB9" w:rsidRDefault="006F0227" w:rsidP="006F0227">
            <w:pPr>
              <w:tabs>
                <w:tab w:val="left" w:pos="300"/>
                <w:tab w:val="left" w:pos="9146"/>
              </w:tabs>
              <w:spacing w:before="60" w:after="60"/>
              <w:rPr>
                <w:rFonts w:ascii="Humanist Slabserif 712 Std Roma" w:hAnsi="Humanist Slabserif 712 Std Roma"/>
                <w:color w:val="000000" w:themeColor="text1"/>
                <w:sz w:val="20"/>
              </w:rPr>
            </w:pPr>
          </w:p>
        </w:tc>
      </w:tr>
      <w:tr w:rsidR="006F0227" w:rsidRPr="00167CB9" w14:paraId="104F55D4" w14:textId="77777777" w:rsidTr="004E4C51">
        <w:trPr>
          <w:trHeight w:val="334"/>
          <w:jc w:val="center"/>
        </w:trPr>
        <w:tc>
          <w:tcPr>
            <w:tcW w:w="2850" w:type="dxa"/>
            <w:tcBorders>
              <w:top w:val="single" w:sz="4" w:space="0" w:color="auto"/>
              <w:bottom w:val="single" w:sz="4" w:space="0" w:color="auto"/>
            </w:tcBorders>
            <w:shd w:val="clear" w:color="auto" w:fill="auto"/>
            <w:vAlign w:val="center"/>
          </w:tcPr>
          <w:p w14:paraId="3F5A0F62" w14:textId="53D13132" w:rsidR="006F0227" w:rsidRDefault="006F0227" w:rsidP="006F0227">
            <w:pPr>
              <w:tabs>
                <w:tab w:val="left" w:pos="300"/>
                <w:tab w:val="left" w:pos="9146"/>
              </w:tabs>
              <w:spacing w:before="60" w:after="60"/>
              <w:rPr>
                <w:rFonts w:ascii="Humanist Slabserif 712 Std Roma" w:hAnsi="Humanist Slabserif 712 Std Roma"/>
                <w:color w:val="000000" w:themeColor="text1"/>
                <w:sz w:val="20"/>
              </w:rPr>
            </w:pPr>
            <w:r>
              <w:rPr>
                <w:rFonts w:ascii="Humanist Slabserif 712 Std Roma" w:hAnsi="Humanist Slabserif 712 Std Roma"/>
                <w:color w:val="000000" w:themeColor="text1"/>
                <w:sz w:val="20"/>
              </w:rPr>
              <w:t xml:space="preserve">Design Engineering </w:t>
            </w:r>
            <w:r w:rsidR="001E2902">
              <w:rPr>
                <w:rFonts w:ascii="Humanist Slabserif 712 Std Roma" w:hAnsi="Humanist Slabserif 712 Std Roma"/>
                <w:color w:val="000000" w:themeColor="text1"/>
                <w:sz w:val="20"/>
              </w:rPr>
              <w:t xml:space="preserve">R&amp;D </w:t>
            </w:r>
            <w:r>
              <w:rPr>
                <w:rFonts w:ascii="Humanist Slabserif 712 Std Roma" w:hAnsi="Humanist Slabserif 712 Std Roma"/>
                <w:color w:val="000000" w:themeColor="text1"/>
                <w:sz w:val="20"/>
              </w:rPr>
              <w:t xml:space="preserve">(Mechanical) </w:t>
            </w:r>
          </w:p>
        </w:tc>
        <w:tc>
          <w:tcPr>
            <w:tcW w:w="2160" w:type="dxa"/>
            <w:tcBorders>
              <w:top w:val="single" w:sz="4" w:space="0" w:color="auto"/>
              <w:bottom w:val="single" w:sz="4" w:space="0" w:color="auto"/>
            </w:tcBorders>
            <w:shd w:val="clear" w:color="auto" w:fill="auto"/>
            <w:vAlign w:val="center"/>
          </w:tcPr>
          <w:p w14:paraId="7D0D03DB" w14:textId="77777777" w:rsidR="006F0227" w:rsidRDefault="006F0227" w:rsidP="006F0227">
            <w:pPr>
              <w:tabs>
                <w:tab w:val="left" w:pos="300"/>
                <w:tab w:val="left" w:pos="9146"/>
              </w:tabs>
              <w:spacing w:before="60" w:after="60"/>
              <w:rPr>
                <w:rFonts w:ascii="Humanist Slabserif 712 Std Roma" w:hAnsi="Humanist Slabserif 712 Std Roma"/>
                <w:color w:val="000000" w:themeColor="text1"/>
                <w:sz w:val="20"/>
              </w:rPr>
            </w:pPr>
            <w:r>
              <w:rPr>
                <w:rFonts w:ascii="Humanist Slabserif 712 Std Roma" w:hAnsi="Humanist Slabserif 712 Std Roma"/>
                <w:color w:val="000000" w:themeColor="text1"/>
                <w:sz w:val="20"/>
              </w:rPr>
              <w:t xml:space="preserve">Salman Kapadia </w:t>
            </w:r>
          </w:p>
        </w:tc>
        <w:tc>
          <w:tcPr>
            <w:tcW w:w="2540" w:type="dxa"/>
            <w:tcBorders>
              <w:top w:val="single" w:sz="4" w:space="0" w:color="auto"/>
              <w:bottom w:val="single" w:sz="4" w:space="0" w:color="auto"/>
            </w:tcBorders>
            <w:shd w:val="clear" w:color="auto" w:fill="auto"/>
            <w:vAlign w:val="center"/>
          </w:tcPr>
          <w:p w14:paraId="7759DFEB" w14:textId="77777777" w:rsidR="006F0227" w:rsidRPr="00167CB9" w:rsidRDefault="006F0227" w:rsidP="006F0227">
            <w:pPr>
              <w:tabs>
                <w:tab w:val="left" w:pos="300"/>
                <w:tab w:val="left" w:pos="9146"/>
              </w:tabs>
              <w:spacing w:before="60" w:after="60"/>
              <w:rPr>
                <w:rFonts w:ascii="Humanist Slabserif 712 Std Roma" w:hAnsi="Humanist Slabserif 712 Std Roma"/>
                <w:color w:val="000000" w:themeColor="text1"/>
                <w:sz w:val="20"/>
              </w:rPr>
            </w:pPr>
          </w:p>
        </w:tc>
        <w:tc>
          <w:tcPr>
            <w:tcW w:w="1930" w:type="dxa"/>
            <w:tcBorders>
              <w:top w:val="single" w:sz="4" w:space="0" w:color="auto"/>
              <w:bottom w:val="single" w:sz="4" w:space="0" w:color="auto"/>
            </w:tcBorders>
            <w:shd w:val="clear" w:color="auto" w:fill="auto"/>
            <w:vAlign w:val="center"/>
          </w:tcPr>
          <w:p w14:paraId="4DF021D9" w14:textId="77777777" w:rsidR="006F0227" w:rsidRPr="00167CB9" w:rsidRDefault="006F0227" w:rsidP="006F0227">
            <w:pPr>
              <w:tabs>
                <w:tab w:val="left" w:pos="300"/>
                <w:tab w:val="left" w:pos="9146"/>
              </w:tabs>
              <w:spacing w:before="60" w:after="60"/>
              <w:rPr>
                <w:rFonts w:ascii="Humanist Slabserif 712 Std Roma" w:hAnsi="Humanist Slabserif 712 Std Roma"/>
                <w:color w:val="000000" w:themeColor="text1"/>
                <w:sz w:val="20"/>
              </w:rPr>
            </w:pPr>
          </w:p>
        </w:tc>
      </w:tr>
      <w:tr w:rsidR="006F0227" w:rsidRPr="00167CB9" w14:paraId="29E5C08A" w14:textId="77777777" w:rsidTr="004E4C51">
        <w:trPr>
          <w:trHeight w:val="566"/>
          <w:jc w:val="center"/>
        </w:trPr>
        <w:tc>
          <w:tcPr>
            <w:tcW w:w="2850" w:type="dxa"/>
            <w:tcBorders>
              <w:top w:val="single" w:sz="4" w:space="0" w:color="auto"/>
              <w:bottom w:val="single" w:sz="4" w:space="0" w:color="auto"/>
            </w:tcBorders>
            <w:shd w:val="clear" w:color="auto" w:fill="auto"/>
            <w:vAlign w:val="center"/>
          </w:tcPr>
          <w:p w14:paraId="4E9C713E" w14:textId="20E93993" w:rsidR="006F0227" w:rsidRDefault="006F0227" w:rsidP="006F0227">
            <w:pPr>
              <w:tabs>
                <w:tab w:val="left" w:pos="300"/>
                <w:tab w:val="left" w:pos="9146"/>
              </w:tabs>
              <w:spacing w:before="60" w:after="60"/>
              <w:rPr>
                <w:rFonts w:ascii="Humanist Slabserif 712 Std Roma" w:hAnsi="Humanist Slabserif 712 Std Roma"/>
                <w:color w:val="000000" w:themeColor="text1"/>
                <w:sz w:val="20"/>
              </w:rPr>
            </w:pPr>
            <w:r>
              <w:rPr>
                <w:rFonts w:ascii="Humanist Slabserif 712 Std Roma" w:hAnsi="Humanist Slabserif 712 Std Roma"/>
                <w:color w:val="000000" w:themeColor="text1"/>
                <w:sz w:val="20"/>
              </w:rPr>
              <w:t>Design Engineering</w:t>
            </w:r>
            <w:r w:rsidR="001E2902">
              <w:rPr>
                <w:rFonts w:ascii="Humanist Slabserif 712 Std Roma" w:hAnsi="Humanist Slabserif 712 Std Roma"/>
                <w:color w:val="000000" w:themeColor="text1"/>
                <w:sz w:val="20"/>
              </w:rPr>
              <w:t xml:space="preserve"> R&amp;D </w:t>
            </w:r>
            <w:r>
              <w:rPr>
                <w:rFonts w:ascii="Humanist Slabserif 712 Std Roma" w:hAnsi="Humanist Slabserif 712 Std Roma"/>
                <w:color w:val="000000" w:themeColor="text1"/>
                <w:sz w:val="20"/>
              </w:rPr>
              <w:t>(Electrical)</w:t>
            </w:r>
          </w:p>
        </w:tc>
        <w:tc>
          <w:tcPr>
            <w:tcW w:w="2160" w:type="dxa"/>
            <w:tcBorders>
              <w:top w:val="single" w:sz="4" w:space="0" w:color="auto"/>
              <w:bottom w:val="single" w:sz="4" w:space="0" w:color="auto"/>
            </w:tcBorders>
            <w:shd w:val="clear" w:color="auto" w:fill="auto"/>
            <w:vAlign w:val="center"/>
          </w:tcPr>
          <w:p w14:paraId="62B13F72" w14:textId="77777777" w:rsidR="006F0227" w:rsidRDefault="006F0227" w:rsidP="006F0227">
            <w:pPr>
              <w:tabs>
                <w:tab w:val="left" w:pos="300"/>
                <w:tab w:val="left" w:pos="9146"/>
              </w:tabs>
              <w:spacing w:before="60" w:after="60"/>
              <w:rPr>
                <w:rFonts w:ascii="Humanist Slabserif 712 Std Roma" w:hAnsi="Humanist Slabserif 712 Std Roma"/>
                <w:color w:val="000000" w:themeColor="text1"/>
                <w:sz w:val="20"/>
              </w:rPr>
            </w:pPr>
            <w:r>
              <w:rPr>
                <w:rFonts w:ascii="Humanist Slabserif 712 Std Roma" w:hAnsi="Humanist Slabserif 712 Std Roma"/>
                <w:color w:val="000000" w:themeColor="text1"/>
                <w:sz w:val="20"/>
              </w:rPr>
              <w:t>Dushyant A</w:t>
            </w:r>
          </w:p>
        </w:tc>
        <w:tc>
          <w:tcPr>
            <w:tcW w:w="2540" w:type="dxa"/>
            <w:tcBorders>
              <w:top w:val="single" w:sz="4" w:space="0" w:color="auto"/>
              <w:bottom w:val="single" w:sz="4" w:space="0" w:color="auto"/>
            </w:tcBorders>
            <w:shd w:val="clear" w:color="auto" w:fill="auto"/>
            <w:vAlign w:val="center"/>
          </w:tcPr>
          <w:p w14:paraId="44DBF625" w14:textId="77777777" w:rsidR="006F0227" w:rsidRPr="00167CB9" w:rsidRDefault="006F0227" w:rsidP="006F0227">
            <w:pPr>
              <w:tabs>
                <w:tab w:val="left" w:pos="300"/>
                <w:tab w:val="left" w:pos="9146"/>
              </w:tabs>
              <w:spacing w:before="60" w:after="60"/>
              <w:rPr>
                <w:rFonts w:ascii="Humanist Slabserif 712 Std Roma" w:hAnsi="Humanist Slabserif 712 Std Roma"/>
                <w:color w:val="000000" w:themeColor="text1"/>
                <w:sz w:val="20"/>
              </w:rPr>
            </w:pPr>
          </w:p>
        </w:tc>
        <w:tc>
          <w:tcPr>
            <w:tcW w:w="1930" w:type="dxa"/>
            <w:tcBorders>
              <w:top w:val="single" w:sz="4" w:space="0" w:color="auto"/>
              <w:bottom w:val="single" w:sz="4" w:space="0" w:color="auto"/>
            </w:tcBorders>
            <w:shd w:val="clear" w:color="auto" w:fill="auto"/>
            <w:vAlign w:val="center"/>
          </w:tcPr>
          <w:p w14:paraId="457EBB57" w14:textId="77777777" w:rsidR="006F0227" w:rsidRPr="00167CB9" w:rsidRDefault="006F0227" w:rsidP="006F0227">
            <w:pPr>
              <w:tabs>
                <w:tab w:val="left" w:pos="300"/>
                <w:tab w:val="left" w:pos="9146"/>
              </w:tabs>
              <w:spacing w:before="60" w:after="60"/>
              <w:rPr>
                <w:rFonts w:ascii="Humanist Slabserif 712 Std Roma" w:hAnsi="Humanist Slabserif 712 Std Roma"/>
                <w:color w:val="000000" w:themeColor="text1"/>
                <w:sz w:val="20"/>
              </w:rPr>
            </w:pPr>
          </w:p>
        </w:tc>
      </w:tr>
      <w:tr w:rsidR="006F0227" w:rsidRPr="00167CB9" w14:paraId="2E3BDDD6" w14:textId="77777777" w:rsidTr="004E4C51">
        <w:trPr>
          <w:trHeight w:val="494"/>
          <w:jc w:val="center"/>
        </w:trPr>
        <w:tc>
          <w:tcPr>
            <w:tcW w:w="2850" w:type="dxa"/>
            <w:tcBorders>
              <w:top w:val="single" w:sz="4" w:space="0" w:color="auto"/>
              <w:bottom w:val="single" w:sz="4" w:space="0" w:color="auto"/>
            </w:tcBorders>
            <w:shd w:val="clear" w:color="auto" w:fill="auto"/>
            <w:vAlign w:val="center"/>
          </w:tcPr>
          <w:p w14:paraId="6E182FFE" w14:textId="6A78372A" w:rsidR="006F0227" w:rsidRDefault="006F0227" w:rsidP="006F0227">
            <w:pPr>
              <w:tabs>
                <w:tab w:val="left" w:pos="300"/>
                <w:tab w:val="left" w:pos="9146"/>
              </w:tabs>
              <w:spacing w:before="60" w:after="60"/>
              <w:rPr>
                <w:rFonts w:ascii="Humanist Slabserif 712 Std Roma" w:hAnsi="Humanist Slabserif 712 Std Roma"/>
                <w:color w:val="000000" w:themeColor="text1"/>
                <w:sz w:val="20"/>
              </w:rPr>
            </w:pPr>
            <w:r>
              <w:rPr>
                <w:rFonts w:ascii="Humanist Slabserif 712 Std Roma" w:hAnsi="Humanist Slabserif 712 Std Roma"/>
                <w:color w:val="000000" w:themeColor="text1"/>
                <w:sz w:val="20"/>
              </w:rPr>
              <w:t xml:space="preserve">Design Engineering </w:t>
            </w:r>
            <w:r w:rsidR="001E2902">
              <w:rPr>
                <w:rFonts w:ascii="Humanist Slabserif 712 Std Roma" w:hAnsi="Humanist Slabserif 712 Std Roma"/>
                <w:color w:val="000000" w:themeColor="text1"/>
                <w:sz w:val="20"/>
              </w:rPr>
              <w:t xml:space="preserve">R&amp;D </w:t>
            </w:r>
            <w:r>
              <w:rPr>
                <w:rFonts w:ascii="Humanist Slabserif 712 Std Roma" w:hAnsi="Humanist Slabserif 712 Std Roma"/>
                <w:color w:val="000000" w:themeColor="text1"/>
                <w:sz w:val="20"/>
              </w:rPr>
              <w:t>(Software)</w:t>
            </w:r>
          </w:p>
        </w:tc>
        <w:tc>
          <w:tcPr>
            <w:tcW w:w="2160" w:type="dxa"/>
            <w:tcBorders>
              <w:top w:val="single" w:sz="4" w:space="0" w:color="auto"/>
              <w:bottom w:val="single" w:sz="4" w:space="0" w:color="auto"/>
            </w:tcBorders>
            <w:shd w:val="clear" w:color="auto" w:fill="auto"/>
            <w:vAlign w:val="center"/>
          </w:tcPr>
          <w:p w14:paraId="30F61684" w14:textId="77777777" w:rsidR="006F0227" w:rsidRDefault="006F0227" w:rsidP="006F0227">
            <w:pPr>
              <w:tabs>
                <w:tab w:val="left" w:pos="300"/>
                <w:tab w:val="left" w:pos="9146"/>
              </w:tabs>
              <w:spacing w:before="60" w:after="60"/>
              <w:rPr>
                <w:rFonts w:ascii="Humanist Slabserif 712 Std Roma" w:hAnsi="Humanist Slabserif 712 Std Roma"/>
                <w:color w:val="000000" w:themeColor="text1"/>
                <w:sz w:val="20"/>
              </w:rPr>
            </w:pPr>
            <w:r>
              <w:rPr>
                <w:rFonts w:ascii="Humanist Slabserif 712 Std Roma" w:hAnsi="Humanist Slabserif 712 Std Roma"/>
                <w:color w:val="000000" w:themeColor="text1"/>
                <w:sz w:val="20"/>
              </w:rPr>
              <w:t>Deepak Sharma</w:t>
            </w:r>
          </w:p>
        </w:tc>
        <w:tc>
          <w:tcPr>
            <w:tcW w:w="2540" w:type="dxa"/>
            <w:tcBorders>
              <w:top w:val="single" w:sz="4" w:space="0" w:color="auto"/>
              <w:bottom w:val="single" w:sz="4" w:space="0" w:color="auto"/>
            </w:tcBorders>
            <w:shd w:val="clear" w:color="auto" w:fill="auto"/>
            <w:vAlign w:val="center"/>
          </w:tcPr>
          <w:p w14:paraId="6BCA8783" w14:textId="77777777" w:rsidR="006F0227" w:rsidRPr="00167CB9" w:rsidRDefault="006F0227" w:rsidP="006F0227">
            <w:pPr>
              <w:tabs>
                <w:tab w:val="left" w:pos="300"/>
                <w:tab w:val="left" w:pos="9146"/>
              </w:tabs>
              <w:spacing w:before="60" w:after="60"/>
              <w:rPr>
                <w:rFonts w:ascii="Humanist Slabserif 712 Std Roma" w:hAnsi="Humanist Slabserif 712 Std Roma"/>
                <w:color w:val="000000" w:themeColor="text1"/>
                <w:sz w:val="20"/>
              </w:rPr>
            </w:pPr>
          </w:p>
        </w:tc>
        <w:tc>
          <w:tcPr>
            <w:tcW w:w="1930" w:type="dxa"/>
            <w:tcBorders>
              <w:top w:val="single" w:sz="4" w:space="0" w:color="auto"/>
              <w:bottom w:val="single" w:sz="4" w:space="0" w:color="auto"/>
            </w:tcBorders>
            <w:shd w:val="clear" w:color="auto" w:fill="auto"/>
            <w:vAlign w:val="center"/>
          </w:tcPr>
          <w:p w14:paraId="53BDAA52" w14:textId="77777777" w:rsidR="006F0227" w:rsidRPr="00167CB9" w:rsidRDefault="006F0227" w:rsidP="006F0227">
            <w:pPr>
              <w:tabs>
                <w:tab w:val="left" w:pos="300"/>
                <w:tab w:val="left" w:pos="9146"/>
              </w:tabs>
              <w:spacing w:before="60" w:after="60"/>
              <w:rPr>
                <w:rFonts w:ascii="Humanist Slabserif 712 Std Roma" w:hAnsi="Humanist Slabserif 712 Std Roma"/>
                <w:color w:val="000000" w:themeColor="text1"/>
                <w:sz w:val="20"/>
              </w:rPr>
            </w:pPr>
          </w:p>
        </w:tc>
      </w:tr>
      <w:tr w:rsidR="006F0227" w:rsidRPr="00167CB9" w14:paraId="144F4595" w14:textId="77777777" w:rsidTr="004E4C51">
        <w:trPr>
          <w:trHeight w:val="530"/>
          <w:jc w:val="center"/>
        </w:trPr>
        <w:tc>
          <w:tcPr>
            <w:tcW w:w="2850" w:type="dxa"/>
            <w:tcBorders>
              <w:top w:val="single" w:sz="4" w:space="0" w:color="auto"/>
              <w:bottom w:val="single" w:sz="4" w:space="0" w:color="auto"/>
            </w:tcBorders>
            <w:shd w:val="clear" w:color="auto" w:fill="auto"/>
            <w:vAlign w:val="center"/>
          </w:tcPr>
          <w:p w14:paraId="7276405E" w14:textId="77777777" w:rsidR="006F0227" w:rsidRPr="00167CB9" w:rsidRDefault="006F0227" w:rsidP="006F0227">
            <w:pPr>
              <w:tabs>
                <w:tab w:val="left" w:pos="300"/>
                <w:tab w:val="left" w:pos="9146"/>
              </w:tabs>
              <w:spacing w:before="60" w:after="60"/>
              <w:rPr>
                <w:rFonts w:ascii="Humanist Slabserif 712 Std Roma" w:hAnsi="Humanist Slabserif 712 Std Roma"/>
                <w:color w:val="000000" w:themeColor="text1"/>
                <w:sz w:val="20"/>
              </w:rPr>
            </w:pPr>
            <w:r>
              <w:rPr>
                <w:rFonts w:ascii="Humanist Slabserif 712 Std Roma" w:hAnsi="Humanist Slabserif 712 Std Roma"/>
                <w:color w:val="000000" w:themeColor="text1"/>
                <w:sz w:val="20"/>
              </w:rPr>
              <w:t xml:space="preserve">Advance Quality Engineer </w:t>
            </w:r>
          </w:p>
        </w:tc>
        <w:tc>
          <w:tcPr>
            <w:tcW w:w="2160" w:type="dxa"/>
            <w:tcBorders>
              <w:top w:val="single" w:sz="4" w:space="0" w:color="auto"/>
              <w:bottom w:val="single" w:sz="4" w:space="0" w:color="auto"/>
            </w:tcBorders>
            <w:shd w:val="clear" w:color="auto" w:fill="auto"/>
            <w:vAlign w:val="center"/>
          </w:tcPr>
          <w:p w14:paraId="3D903ED3" w14:textId="77777777" w:rsidR="006F0227" w:rsidRPr="00167CB9" w:rsidRDefault="006F0227" w:rsidP="006F0227">
            <w:pPr>
              <w:tabs>
                <w:tab w:val="left" w:pos="300"/>
                <w:tab w:val="left" w:pos="9146"/>
              </w:tabs>
              <w:spacing w:before="60" w:after="60"/>
              <w:rPr>
                <w:rFonts w:ascii="Humanist Slabserif 712 Std Roma" w:hAnsi="Humanist Slabserif 712 Std Roma"/>
                <w:color w:val="000000" w:themeColor="text1"/>
                <w:sz w:val="20"/>
              </w:rPr>
            </w:pPr>
            <w:r>
              <w:rPr>
                <w:rFonts w:ascii="Humanist Slabserif 712 Std Roma" w:hAnsi="Humanist Slabserif 712 Std Roma"/>
                <w:color w:val="000000" w:themeColor="text1"/>
                <w:sz w:val="20"/>
              </w:rPr>
              <w:t xml:space="preserve">Sreejith Viswam </w:t>
            </w:r>
          </w:p>
        </w:tc>
        <w:tc>
          <w:tcPr>
            <w:tcW w:w="2540" w:type="dxa"/>
            <w:tcBorders>
              <w:top w:val="single" w:sz="4" w:space="0" w:color="auto"/>
              <w:bottom w:val="single" w:sz="4" w:space="0" w:color="auto"/>
            </w:tcBorders>
            <w:shd w:val="clear" w:color="auto" w:fill="auto"/>
            <w:vAlign w:val="center"/>
          </w:tcPr>
          <w:p w14:paraId="61C6F50C" w14:textId="77777777" w:rsidR="006F0227" w:rsidRPr="00167CB9" w:rsidRDefault="006F0227" w:rsidP="006F0227">
            <w:pPr>
              <w:tabs>
                <w:tab w:val="left" w:pos="300"/>
                <w:tab w:val="left" w:pos="9146"/>
              </w:tabs>
              <w:spacing w:before="60" w:after="60"/>
              <w:rPr>
                <w:rFonts w:ascii="Humanist Slabserif 712 Std Roma" w:hAnsi="Humanist Slabserif 712 Std Roma"/>
                <w:color w:val="000000" w:themeColor="text1"/>
                <w:sz w:val="20"/>
              </w:rPr>
            </w:pPr>
          </w:p>
        </w:tc>
        <w:tc>
          <w:tcPr>
            <w:tcW w:w="1930" w:type="dxa"/>
            <w:tcBorders>
              <w:top w:val="single" w:sz="4" w:space="0" w:color="auto"/>
              <w:bottom w:val="single" w:sz="4" w:space="0" w:color="auto"/>
            </w:tcBorders>
            <w:shd w:val="clear" w:color="auto" w:fill="auto"/>
            <w:vAlign w:val="center"/>
          </w:tcPr>
          <w:p w14:paraId="28B3C9BE" w14:textId="77777777" w:rsidR="006F0227" w:rsidRPr="00167CB9" w:rsidRDefault="006F0227" w:rsidP="006F0227">
            <w:pPr>
              <w:tabs>
                <w:tab w:val="left" w:pos="300"/>
                <w:tab w:val="left" w:pos="9146"/>
              </w:tabs>
              <w:spacing w:before="60" w:after="60"/>
              <w:rPr>
                <w:rFonts w:ascii="Humanist Slabserif 712 Std Roma" w:hAnsi="Humanist Slabserif 712 Std Roma"/>
                <w:color w:val="000000" w:themeColor="text1"/>
                <w:sz w:val="20"/>
              </w:rPr>
            </w:pPr>
          </w:p>
        </w:tc>
      </w:tr>
      <w:tr w:rsidR="006F0227" w:rsidRPr="00167CB9" w14:paraId="4314D36E" w14:textId="77777777" w:rsidTr="004E4C51">
        <w:trPr>
          <w:trHeight w:val="530"/>
          <w:jc w:val="center"/>
        </w:trPr>
        <w:tc>
          <w:tcPr>
            <w:tcW w:w="2850" w:type="dxa"/>
            <w:tcBorders>
              <w:top w:val="single" w:sz="4" w:space="0" w:color="auto"/>
              <w:bottom w:val="single" w:sz="4" w:space="0" w:color="auto"/>
            </w:tcBorders>
            <w:shd w:val="clear" w:color="auto" w:fill="auto"/>
            <w:vAlign w:val="center"/>
          </w:tcPr>
          <w:p w14:paraId="402D2A83" w14:textId="77777777" w:rsidR="006F0227" w:rsidRPr="00167CB9" w:rsidRDefault="006F0227" w:rsidP="006F0227">
            <w:pPr>
              <w:tabs>
                <w:tab w:val="left" w:pos="300"/>
                <w:tab w:val="left" w:pos="9146"/>
              </w:tabs>
              <w:spacing w:before="60" w:after="60"/>
              <w:rPr>
                <w:rFonts w:ascii="Humanist Slabserif 712 Std Roma" w:hAnsi="Humanist Slabserif 712 Std Roma"/>
                <w:color w:val="000000" w:themeColor="text1"/>
                <w:sz w:val="20"/>
              </w:rPr>
            </w:pPr>
            <w:r>
              <w:rPr>
                <w:rFonts w:ascii="Humanist Slabserif 712 Std Roma" w:hAnsi="Humanist Slabserif 712 Std Roma"/>
                <w:color w:val="000000" w:themeColor="text1"/>
                <w:sz w:val="20"/>
              </w:rPr>
              <w:t>Regulatory Affairs</w:t>
            </w:r>
          </w:p>
        </w:tc>
        <w:tc>
          <w:tcPr>
            <w:tcW w:w="2160" w:type="dxa"/>
            <w:tcBorders>
              <w:top w:val="single" w:sz="4" w:space="0" w:color="auto"/>
              <w:bottom w:val="single" w:sz="4" w:space="0" w:color="auto"/>
            </w:tcBorders>
            <w:shd w:val="clear" w:color="auto" w:fill="auto"/>
            <w:vAlign w:val="center"/>
          </w:tcPr>
          <w:p w14:paraId="1FC4C513" w14:textId="77777777" w:rsidR="006F0227" w:rsidRPr="00167CB9" w:rsidRDefault="006F0227" w:rsidP="006F0227">
            <w:pPr>
              <w:tabs>
                <w:tab w:val="left" w:pos="300"/>
                <w:tab w:val="left" w:pos="9146"/>
              </w:tabs>
              <w:spacing w:before="60" w:after="60"/>
              <w:rPr>
                <w:rFonts w:ascii="Humanist Slabserif 712 Std Roma" w:hAnsi="Humanist Slabserif 712 Std Roma"/>
                <w:color w:val="000000" w:themeColor="text1"/>
                <w:sz w:val="20"/>
              </w:rPr>
            </w:pPr>
            <w:r>
              <w:rPr>
                <w:rFonts w:ascii="Humanist Slabserif 712 Std Roma" w:hAnsi="Humanist Slabserif 712 Std Roma"/>
                <w:color w:val="000000" w:themeColor="text1"/>
                <w:sz w:val="20"/>
              </w:rPr>
              <w:t xml:space="preserve">Sreejith Viswam </w:t>
            </w:r>
          </w:p>
        </w:tc>
        <w:tc>
          <w:tcPr>
            <w:tcW w:w="2540" w:type="dxa"/>
            <w:tcBorders>
              <w:top w:val="single" w:sz="4" w:space="0" w:color="auto"/>
              <w:bottom w:val="single" w:sz="4" w:space="0" w:color="auto"/>
            </w:tcBorders>
            <w:shd w:val="clear" w:color="auto" w:fill="auto"/>
            <w:vAlign w:val="center"/>
          </w:tcPr>
          <w:p w14:paraId="5AC92971" w14:textId="77777777" w:rsidR="006F0227" w:rsidRPr="00167CB9" w:rsidRDefault="006F0227" w:rsidP="006F0227">
            <w:pPr>
              <w:tabs>
                <w:tab w:val="left" w:pos="300"/>
                <w:tab w:val="left" w:pos="9146"/>
              </w:tabs>
              <w:spacing w:before="60" w:after="60"/>
              <w:rPr>
                <w:rFonts w:ascii="Humanist Slabserif 712 Std Roma" w:hAnsi="Humanist Slabserif 712 Std Roma"/>
                <w:color w:val="000000" w:themeColor="text1"/>
                <w:sz w:val="20"/>
              </w:rPr>
            </w:pPr>
          </w:p>
        </w:tc>
        <w:tc>
          <w:tcPr>
            <w:tcW w:w="1930" w:type="dxa"/>
            <w:tcBorders>
              <w:top w:val="single" w:sz="4" w:space="0" w:color="auto"/>
              <w:bottom w:val="single" w:sz="4" w:space="0" w:color="auto"/>
            </w:tcBorders>
            <w:shd w:val="clear" w:color="auto" w:fill="auto"/>
            <w:vAlign w:val="center"/>
          </w:tcPr>
          <w:p w14:paraId="7247AF16" w14:textId="77777777" w:rsidR="006F0227" w:rsidRPr="00167CB9" w:rsidRDefault="006F0227" w:rsidP="006F0227">
            <w:pPr>
              <w:tabs>
                <w:tab w:val="left" w:pos="300"/>
                <w:tab w:val="left" w:pos="9146"/>
              </w:tabs>
              <w:spacing w:before="60" w:after="60"/>
              <w:rPr>
                <w:rFonts w:ascii="Humanist Slabserif 712 Std Roma" w:hAnsi="Humanist Slabserif 712 Std Roma"/>
                <w:color w:val="000000" w:themeColor="text1"/>
                <w:sz w:val="20"/>
              </w:rPr>
            </w:pPr>
          </w:p>
        </w:tc>
      </w:tr>
      <w:tr w:rsidR="006F0227" w:rsidRPr="00167CB9" w14:paraId="581DF4B8" w14:textId="77777777" w:rsidTr="004E4C51">
        <w:trPr>
          <w:trHeight w:val="530"/>
          <w:jc w:val="center"/>
        </w:trPr>
        <w:tc>
          <w:tcPr>
            <w:tcW w:w="2850" w:type="dxa"/>
            <w:tcBorders>
              <w:top w:val="single" w:sz="4" w:space="0" w:color="auto"/>
              <w:bottom w:val="single" w:sz="4" w:space="0" w:color="auto"/>
            </w:tcBorders>
            <w:shd w:val="clear" w:color="auto" w:fill="auto"/>
            <w:vAlign w:val="center"/>
          </w:tcPr>
          <w:p w14:paraId="1100074B" w14:textId="6AA93F9E" w:rsidR="006F0227" w:rsidRPr="00167CB9" w:rsidRDefault="006F0227" w:rsidP="006F0227">
            <w:pPr>
              <w:tabs>
                <w:tab w:val="left" w:pos="300"/>
                <w:tab w:val="left" w:pos="9146"/>
              </w:tabs>
              <w:spacing w:before="60" w:after="60"/>
              <w:rPr>
                <w:rFonts w:ascii="Humanist Slabserif 712 Std Roma" w:hAnsi="Humanist Slabserif 712 Std Roma"/>
                <w:color w:val="000000" w:themeColor="text1"/>
                <w:sz w:val="20"/>
              </w:rPr>
            </w:pPr>
            <w:r>
              <w:rPr>
                <w:rFonts w:ascii="Humanist Slabserif 712 Std Roma" w:hAnsi="Humanist Slabserif 712 Std Roma"/>
                <w:color w:val="000000" w:themeColor="text1"/>
                <w:sz w:val="20"/>
              </w:rPr>
              <w:t>Advanced Operations (</w:t>
            </w:r>
            <w:proofErr w:type="spellStart"/>
            <w:r>
              <w:rPr>
                <w:rFonts w:ascii="Humanist Slabserif 712 Std Roma" w:hAnsi="Humanist Slabserif 712 Std Roma"/>
                <w:color w:val="000000" w:themeColor="text1"/>
                <w:sz w:val="20"/>
              </w:rPr>
              <w:t>Mfg</w:t>
            </w:r>
            <w:proofErr w:type="spellEnd"/>
            <w:r>
              <w:rPr>
                <w:rFonts w:ascii="Humanist Slabserif 712 Std Roma" w:hAnsi="Humanist Slabserif 712 Std Roma"/>
                <w:color w:val="000000" w:themeColor="text1"/>
                <w:sz w:val="20"/>
              </w:rPr>
              <w:t xml:space="preserve"> &amp; QA)</w:t>
            </w:r>
          </w:p>
        </w:tc>
        <w:tc>
          <w:tcPr>
            <w:tcW w:w="2160" w:type="dxa"/>
            <w:tcBorders>
              <w:top w:val="single" w:sz="4" w:space="0" w:color="auto"/>
              <w:bottom w:val="single" w:sz="4" w:space="0" w:color="auto"/>
            </w:tcBorders>
            <w:shd w:val="clear" w:color="auto" w:fill="auto"/>
            <w:vAlign w:val="center"/>
          </w:tcPr>
          <w:p w14:paraId="4924840A" w14:textId="79FA7EEA" w:rsidR="006F0227" w:rsidRPr="00167CB9" w:rsidRDefault="006F0227" w:rsidP="006F0227">
            <w:pPr>
              <w:tabs>
                <w:tab w:val="left" w:pos="300"/>
                <w:tab w:val="left" w:pos="9146"/>
              </w:tabs>
              <w:spacing w:before="60" w:after="60"/>
              <w:rPr>
                <w:rFonts w:ascii="Humanist Slabserif 712 Std Roma" w:hAnsi="Humanist Slabserif 712 Std Roma"/>
                <w:color w:val="000000" w:themeColor="text1"/>
                <w:sz w:val="20"/>
              </w:rPr>
            </w:pPr>
            <w:r>
              <w:rPr>
                <w:rFonts w:ascii="Humanist Slabserif 712 Std Roma" w:hAnsi="Humanist Slabserif 712 Std Roma"/>
                <w:color w:val="000000" w:themeColor="text1"/>
                <w:sz w:val="20"/>
              </w:rPr>
              <w:t>Vikram Puri</w:t>
            </w:r>
          </w:p>
        </w:tc>
        <w:tc>
          <w:tcPr>
            <w:tcW w:w="2540" w:type="dxa"/>
            <w:tcBorders>
              <w:top w:val="single" w:sz="4" w:space="0" w:color="auto"/>
              <w:bottom w:val="single" w:sz="4" w:space="0" w:color="auto"/>
            </w:tcBorders>
            <w:shd w:val="clear" w:color="auto" w:fill="auto"/>
            <w:vAlign w:val="center"/>
          </w:tcPr>
          <w:p w14:paraId="18EA4B87" w14:textId="77777777" w:rsidR="006F0227" w:rsidRPr="00167CB9" w:rsidRDefault="006F0227" w:rsidP="006F0227">
            <w:pPr>
              <w:tabs>
                <w:tab w:val="left" w:pos="300"/>
                <w:tab w:val="left" w:pos="9146"/>
              </w:tabs>
              <w:spacing w:before="60" w:after="60"/>
              <w:rPr>
                <w:rFonts w:ascii="Humanist Slabserif 712 Std Roma" w:hAnsi="Humanist Slabserif 712 Std Roma"/>
                <w:color w:val="000000" w:themeColor="text1"/>
                <w:sz w:val="20"/>
              </w:rPr>
            </w:pPr>
          </w:p>
        </w:tc>
        <w:tc>
          <w:tcPr>
            <w:tcW w:w="1930" w:type="dxa"/>
            <w:tcBorders>
              <w:top w:val="single" w:sz="4" w:space="0" w:color="auto"/>
              <w:bottom w:val="single" w:sz="4" w:space="0" w:color="auto"/>
            </w:tcBorders>
            <w:shd w:val="clear" w:color="auto" w:fill="auto"/>
            <w:vAlign w:val="center"/>
          </w:tcPr>
          <w:p w14:paraId="6F602FFD" w14:textId="77777777" w:rsidR="006F0227" w:rsidRPr="00167CB9" w:rsidRDefault="006F0227" w:rsidP="006F0227">
            <w:pPr>
              <w:tabs>
                <w:tab w:val="left" w:pos="300"/>
                <w:tab w:val="left" w:pos="9146"/>
              </w:tabs>
              <w:spacing w:before="60" w:after="60"/>
              <w:rPr>
                <w:rFonts w:ascii="Humanist Slabserif 712 Std Roma" w:hAnsi="Humanist Slabserif 712 Std Roma"/>
                <w:color w:val="000000" w:themeColor="text1"/>
                <w:sz w:val="20"/>
              </w:rPr>
            </w:pPr>
          </w:p>
        </w:tc>
      </w:tr>
      <w:tr w:rsidR="002C3531" w:rsidRPr="00167CB9" w14:paraId="701AE845" w14:textId="77777777" w:rsidTr="004E4C51">
        <w:trPr>
          <w:trHeight w:val="530"/>
          <w:jc w:val="center"/>
        </w:trPr>
        <w:tc>
          <w:tcPr>
            <w:tcW w:w="2850" w:type="dxa"/>
            <w:tcBorders>
              <w:top w:val="single" w:sz="4" w:space="0" w:color="auto"/>
              <w:bottom w:val="single" w:sz="4" w:space="0" w:color="auto"/>
            </w:tcBorders>
            <w:shd w:val="clear" w:color="auto" w:fill="auto"/>
            <w:vAlign w:val="center"/>
          </w:tcPr>
          <w:p w14:paraId="3318480B" w14:textId="6F0F4B73" w:rsidR="002C3531" w:rsidRDefault="005E6049" w:rsidP="006F0227">
            <w:pPr>
              <w:tabs>
                <w:tab w:val="left" w:pos="300"/>
                <w:tab w:val="left" w:pos="9146"/>
              </w:tabs>
              <w:spacing w:before="60" w:after="60"/>
              <w:rPr>
                <w:rFonts w:ascii="Humanist Slabserif 712 Std Roma" w:hAnsi="Humanist Slabserif 712 Std Roma"/>
                <w:color w:val="000000" w:themeColor="text1"/>
                <w:sz w:val="20"/>
              </w:rPr>
            </w:pPr>
            <w:r>
              <w:rPr>
                <w:rFonts w:ascii="Humanist Slabserif 712 Std Roma" w:hAnsi="Humanist Slabserif 712 Std Roma"/>
                <w:color w:val="000000" w:themeColor="text1"/>
                <w:sz w:val="20"/>
              </w:rPr>
              <w:t xml:space="preserve">Legal </w:t>
            </w:r>
          </w:p>
        </w:tc>
        <w:tc>
          <w:tcPr>
            <w:tcW w:w="2160" w:type="dxa"/>
            <w:tcBorders>
              <w:top w:val="single" w:sz="4" w:space="0" w:color="auto"/>
              <w:bottom w:val="single" w:sz="4" w:space="0" w:color="auto"/>
            </w:tcBorders>
            <w:shd w:val="clear" w:color="auto" w:fill="auto"/>
            <w:vAlign w:val="center"/>
          </w:tcPr>
          <w:p w14:paraId="4590AFC7" w14:textId="7FFE2C3B" w:rsidR="002C3531" w:rsidRDefault="005E6049" w:rsidP="006F0227">
            <w:pPr>
              <w:tabs>
                <w:tab w:val="left" w:pos="300"/>
                <w:tab w:val="left" w:pos="9146"/>
              </w:tabs>
              <w:spacing w:before="60" w:after="60"/>
              <w:rPr>
                <w:rFonts w:ascii="Humanist Slabserif 712 Std Roma" w:hAnsi="Humanist Slabserif 712 Std Roma"/>
                <w:color w:val="000000" w:themeColor="text1"/>
                <w:sz w:val="20"/>
              </w:rPr>
            </w:pPr>
            <w:proofErr w:type="spellStart"/>
            <w:r>
              <w:rPr>
                <w:rFonts w:ascii="Humanist Slabserif 712 Std Roma" w:hAnsi="Humanist Slabserif 712 Std Roma"/>
                <w:color w:val="000000" w:themeColor="text1"/>
                <w:sz w:val="20"/>
              </w:rPr>
              <w:t>Tanu</w:t>
            </w:r>
            <w:proofErr w:type="spellEnd"/>
            <w:r>
              <w:rPr>
                <w:rFonts w:ascii="Humanist Slabserif 712 Std Roma" w:hAnsi="Humanist Slabserif 712 Std Roma"/>
                <w:color w:val="000000" w:themeColor="text1"/>
                <w:sz w:val="20"/>
              </w:rPr>
              <w:t xml:space="preserve"> Arora</w:t>
            </w:r>
          </w:p>
        </w:tc>
        <w:tc>
          <w:tcPr>
            <w:tcW w:w="2540" w:type="dxa"/>
            <w:tcBorders>
              <w:top w:val="single" w:sz="4" w:space="0" w:color="auto"/>
              <w:bottom w:val="single" w:sz="4" w:space="0" w:color="auto"/>
            </w:tcBorders>
            <w:shd w:val="clear" w:color="auto" w:fill="auto"/>
            <w:vAlign w:val="center"/>
          </w:tcPr>
          <w:p w14:paraId="5AB440B4" w14:textId="77777777" w:rsidR="002C3531" w:rsidRPr="00167CB9" w:rsidRDefault="002C3531" w:rsidP="006F0227">
            <w:pPr>
              <w:tabs>
                <w:tab w:val="left" w:pos="300"/>
                <w:tab w:val="left" w:pos="9146"/>
              </w:tabs>
              <w:spacing w:before="60" w:after="60"/>
              <w:rPr>
                <w:rFonts w:ascii="Humanist Slabserif 712 Std Roma" w:hAnsi="Humanist Slabserif 712 Std Roma"/>
                <w:color w:val="000000" w:themeColor="text1"/>
                <w:sz w:val="20"/>
              </w:rPr>
            </w:pPr>
          </w:p>
        </w:tc>
        <w:tc>
          <w:tcPr>
            <w:tcW w:w="1930" w:type="dxa"/>
            <w:tcBorders>
              <w:top w:val="single" w:sz="4" w:space="0" w:color="auto"/>
              <w:bottom w:val="single" w:sz="4" w:space="0" w:color="auto"/>
            </w:tcBorders>
            <w:shd w:val="clear" w:color="auto" w:fill="auto"/>
            <w:vAlign w:val="center"/>
          </w:tcPr>
          <w:p w14:paraId="50232A4F" w14:textId="77777777" w:rsidR="002C3531" w:rsidRPr="00167CB9" w:rsidRDefault="002C3531" w:rsidP="006F0227">
            <w:pPr>
              <w:tabs>
                <w:tab w:val="left" w:pos="300"/>
                <w:tab w:val="left" w:pos="9146"/>
              </w:tabs>
              <w:spacing w:before="60" w:after="60"/>
              <w:rPr>
                <w:rFonts w:ascii="Humanist Slabserif 712 Std Roma" w:hAnsi="Humanist Slabserif 712 Std Roma"/>
                <w:color w:val="000000" w:themeColor="text1"/>
                <w:sz w:val="20"/>
              </w:rPr>
            </w:pPr>
          </w:p>
        </w:tc>
      </w:tr>
    </w:tbl>
    <w:p w14:paraId="64ACFB15" w14:textId="41A4D557" w:rsidR="00A90BBF" w:rsidRDefault="00A90BBF" w:rsidP="00483E63">
      <w:pPr>
        <w:jc w:val="center"/>
        <w:rPr>
          <w:noProof/>
        </w:rPr>
      </w:pPr>
    </w:p>
    <w:p w14:paraId="6B993A54" w14:textId="77777777" w:rsidR="00843661" w:rsidRPr="00255D5B" w:rsidRDefault="00843661" w:rsidP="00483E63">
      <w:pPr>
        <w:jc w:val="center"/>
        <w:rPr>
          <w:noProof/>
        </w:rPr>
      </w:pPr>
    </w:p>
    <w:p w14:paraId="5B29397B" w14:textId="371AEA0E" w:rsidR="001D52E1" w:rsidRPr="00255D5B" w:rsidRDefault="00CE1541" w:rsidP="001D52E1">
      <w:pPr>
        <w:rPr>
          <w:rFonts w:ascii="Humanist Slabserif 712 Std Roma" w:hAnsi="Humanist Slabserif 712 Std Roma"/>
          <w:color w:val="000000" w:themeColor="text1"/>
        </w:rPr>
      </w:pPr>
      <w:r>
        <w:rPr>
          <w:rFonts w:ascii="Humanist Slabserif 712 Std Roma" w:hAnsi="Humanist Slabserif 712 Std Roma"/>
          <w:b/>
          <w:bCs/>
          <w:color w:val="000000" w:themeColor="text1"/>
          <w:sz w:val="20"/>
        </w:rPr>
        <w:t>Scope:</w:t>
      </w:r>
      <w:r>
        <w:rPr>
          <w:rFonts w:ascii="Humanist Slabserif 712 Std Roma" w:hAnsi="Humanist Slabserif 712 Std Roma"/>
          <w:color w:val="000000" w:themeColor="text1"/>
          <w:sz w:val="20"/>
        </w:rPr>
        <w:t xml:space="preserve"> Scope of this document is to establish the “guidance information” and “instruction for Users” to use SmartMedic device in ICU environment</w:t>
      </w:r>
    </w:p>
    <w:p w14:paraId="79DC68AB" w14:textId="537D9B9A" w:rsidR="00126CAE" w:rsidRDefault="00126CAE" w:rsidP="00A4131B">
      <w:pPr>
        <w:rPr>
          <w:rFonts w:ascii="Humanist Slabserif 712 Std Roma" w:hAnsi="Humanist Slabserif 712 Std Roma"/>
          <w:color w:val="000000" w:themeColor="text1"/>
        </w:rPr>
      </w:pPr>
    </w:p>
    <w:p w14:paraId="17A850F3" w14:textId="77777777" w:rsidR="00E60E68" w:rsidRDefault="0090373C" w:rsidP="00483E63">
      <w:pPr>
        <w:jc w:val="center"/>
        <w:rPr>
          <w:noProof/>
        </w:rPr>
      </w:pPr>
      <w:r>
        <w:rPr>
          <w:noProof/>
          <w:color w:val="FFFFFF" w:themeColor="background1"/>
          <w:lang w:val="en-IN" w:eastAsia="en-IN"/>
        </w:rPr>
        <w:pict w14:anchorId="7DDED612">
          <v:rect id="Rectangle 255344769" o:spid="_x0000_s2259" style="position:absolute;left:0;text-align:left;margin-left:-71.45pt;margin-top:10.8pt;width:737.4pt;height:186.2pt;z-index:251658292;visibility:visible;mso-position-horizontal-relative:margin;mso-width-relative:margin;mso-height-relative:margin;v-text-anchor:middle" fillcolor="#369" stroked="f" strokecolor="black [1600]" strokeweight="1pt">
            <v:textbox style="mso-next-textbox:#Rectangle 255344769">
              <w:txbxContent>
                <w:p w14:paraId="76E1D996" w14:textId="77777777" w:rsidR="00892F46" w:rsidRPr="00897463" w:rsidRDefault="00897463" w:rsidP="00E60E68">
                  <w:pPr>
                    <w:spacing w:line="240" w:lineRule="auto"/>
                    <w:rPr>
                      <w:rFonts w:cstheme="minorHAnsi"/>
                      <w:b/>
                      <w:bCs/>
                      <w:color w:val="FFFFFF" w:themeColor="background1"/>
                      <w:sz w:val="36"/>
                      <w:szCs w:val="36"/>
                    </w:rPr>
                  </w:pPr>
                  <w:r>
                    <w:rPr>
                      <w:rFonts w:ascii="Arial Narrow" w:hAnsi="Arial Narrow" w:cstheme="minorHAnsi"/>
                      <w:sz w:val="64"/>
                      <w:szCs w:val="64"/>
                    </w:rPr>
                    <w:t xml:space="preserve">                                                       </w:t>
                  </w:r>
                  <w:r w:rsidR="00421DB7">
                    <w:rPr>
                      <w:rFonts w:ascii="Arial Narrow" w:hAnsi="Arial Narrow" w:cstheme="minorHAnsi"/>
                      <w:sz w:val="64"/>
                      <w:szCs w:val="64"/>
                    </w:rPr>
                    <w:t xml:space="preserve">       </w:t>
                  </w:r>
                  <w:r w:rsidRPr="00897463">
                    <w:rPr>
                      <w:b/>
                      <w:bCs/>
                      <w:noProof/>
                      <w:color w:val="FFFFFF" w:themeColor="background1"/>
                      <w:sz w:val="36"/>
                      <w:szCs w:val="36"/>
                    </w:rPr>
                    <w:t>SmartMedic</w:t>
                  </w:r>
                </w:p>
                <w:p w14:paraId="516556A9" w14:textId="1574BEA5" w:rsidR="00E60E68" w:rsidRPr="00897463" w:rsidRDefault="00897463" w:rsidP="00575F40">
                  <w:pPr>
                    <w:rPr>
                      <w:rFonts w:ascii="Arial Narrow" w:hAnsi="Arial Narrow" w:cstheme="minorHAnsi"/>
                      <w:b/>
                      <w:bCs/>
                      <w:sz w:val="64"/>
                      <w:szCs w:val="64"/>
                    </w:rPr>
                  </w:pPr>
                  <w:r w:rsidRPr="00897463">
                    <w:rPr>
                      <w:noProof/>
                      <w:color w:val="FFFFFF" w:themeColor="background1"/>
                      <w:sz w:val="36"/>
                      <w:szCs w:val="36"/>
                    </w:rPr>
                    <w:t xml:space="preserve">    </w:t>
                  </w:r>
                  <w:r w:rsidRPr="00897463">
                    <w:rPr>
                      <w:noProof/>
                      <w:color w:val="FFFFFF" w:themeColor="background1"/>
                      <w:sz w:val="36"/>
                      <w:szCs w:val="36"/>
                    </w:rPr>
                    <w:tab/>
                  </w:r>
                  <w:r w:rsidRPr="00897463">
                    <w:rPr>
                      <w:noProof/>
                      <w:color w:val="FFFFFF" w:themeColor="background1"/>
                      <w:sz w:val="36"/>
                      <w:szCs w:val="36"/>
                    </w:rPr>
                    <w:tab/>
                  </w:r>
                  <w:r w:rsidRPr="00897463">
                    <w:rPr>
                      <w:noProof/>
                      <w:color w:val="FFFFFF" w:themeColor="background1"/>
                      <w:sz w:val="36"/>
                      <w:szCs w:val="36"/>
                    </w:rPr>
                    <w:tab/>
                  </w:r>
                  <w:r w:rsidRPr="00897463">
                    <w:rPr>
                      <w:noProof/>
                      <w:color w:val="FFFFFF" w:themeColor="background1"/>
                      <w:sz w:val="36"/>
                      <w:szCs w:val="36"/>
                    </w:rPr>
                    <w:tab/>
                  </w:r>
                  <w:r w:rsidRPr="00897463">
                    <w:rPr>
                      <w:noProof/>
                      <w:color w:val="FFFFFF" w:themeColor="background1"/>
                      <w:sz w:val="36"/>
                      <w:szCs w:val="36"/>
                    </w:rPr>
                    <w:tab/>
                  </w:r>
                  <w:r w:rsidRPr="00897463">
                    <w:rPr>
                      <w:noProof/>
                      <w:color w:val="FFFFFF" w:themeColor="background1"/>
                      <w:sz w:val="36"/>
                      <w:szCs w:val="36"/>
                    </w:rPr>
                    <w:tab/>
                  </w:r>
                  <w:r w:rsidRPr="00897463">
                    <w:rPr>
                      <w:noProof/>
                      <w:color w:val="FFFFFF" w:themeColor="background1"/>
                      <w:sz w:val="36"/>
                      <w:szCs w:val="36"/>
                    </w:rPr>
                    <w:tab/>
                    <w:t xml:space="preserve">  </w:t>
                  </w:r>
                  <w:r w:rsidR="00E60E68" w:rsidRPr="00897463">
                    <w:rPr>
                      <w:noProof/>
                      <w:color w:val="FFFFFF" w:themeColor="background1"/>
                      <w:sz w:val="36"/>
                      <w:szCs w:val="36"/>
                      <w:lang w:val="en-IN" w:eastAsia="en-IN"/>
                    </w:rPr>
                    <w:drawing>
                      <wp:inline distT="0" distB="0" distL="0" distR="0" wp14:anchorId="39544876" wp14:editId="716CA0BE">
                        <wp:extent cx="319720" cy="233129"/>
                        <wp:effectExtent l="0" t="0" r="0" b="0"/>
                        <wp:docPr id="18" name="Picture 6" descr="Vet. Surgical Resources - What's New">
                          <a:extLst xmlns:a="http://schemas.openxmlformats.org/drawingml/2006/main">
                            <a:ext uri="{FF2B5EF4-FFF2-40B4-BE49-F238E27FC236}">
                              <a16:creationId xmlns:a16="http://schemas.microsoft.com/office/drawing/2014/main" id="{C0100863-B813-4702-8B19-5B9E3134984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Vet. Surgical Resources - What's New">
                                  <a:extLst>
                                    <a:ext uri="{FF2B5EF4-FFF2-40B4-BE49-F238E27FC236}">
                                      <a16:creationId xmlns:a16="http://schemas.microsoft.com/office/drawing/2014/main" id="{C0100863-B813-4702-8B19-5B9E3134984D}"/>
                                    </a:ext>
                                  </a:extLst>
                                </pic:cNvPr>
                                <pic:cNvPicPr>
                                  <a:picLocks noChangeAspect="1"/>
                                </pic:cNvPicPr>
                              </pic:nvPicPr>
                              <pic:blipFill rotWithShape="1">
                                <a:blip r:embed="rId12">
                                  <a:extLst>
                                    <a:ext uri="{28A0092B-C50C-407E-A947-70E740481C1C}">
                                      <a14:useLocalDpi xmlns:a14="http://schemas.microsoft.com/office/drawing/2010/main" val="0"/>
                                    </a:ext>
                                  </a:extLst>
                                </a:blip>
                                <a:srcRect l="20889" t="30666" r="16444" b="33778"/>
                                <a:stretch/>
                              </pic:blipFill>
                              <pic:spPr bwMode="auto">
                                <a:xfrm>
                                  <a:off x="0" y="0"/>
                                  <a:ext cx="332564" cy="242494"/>
                                </a:xfrm>
                                <a:prstGeom prst="rect">
                                  <a:avLst/>
                                </a:prstGeom>
                                <a:noFill/>
                                <a:ln>
                                  <a:noFill/>
                                </a:ln>
                                <a:extLst>
                                  <a:ext uri="{53640926-AAD7-44D8-BBD7-CCE9431645EC}">
                                    <a14:shadowObscured xmlns:a14="http://schemas.microsoft.com/office/drawing/2010/main"/>
                                  </a:ext>
                                </a:extLst>
                              </pic:spPr>
                            </pic:pic>
                          </a:graphicData>
                        </a:graphic>
                      </wp:inline>
                    </w:drawing>
                  </w:r>
                  <w:r w:rsidR="00E60E68" w:rsidRPr="00897463">
                    <w:rPr>
                      <w:noProof/>
                      <w:color w:val="FFFFFF" w:themeColor="background1"/>
                      <w:sz w:val="36"/>
                      <w:szCs w:val="36"/>
                    </w:rPr>
                    <w:t xml:space="preserve">  </w:t>
                  </w:r>
                  <w:r w:rsidR="00E60E68" w:rsidRPr="00897463">
                    <w:rPr>
                      <w:b/>
                      <w:bCs/>
                      <w:noProof/>
                      <w:color w:val="FFFFFF" w:themeColor="background1"/>
                      <w:sz w:val="36"/>
                      <w:szCs w:val="36"/>
                    </w:rPr>
                    <w:t>Part Number: 0010</w:t>
                  </w:r>
                  <w:r w:rsidR="00F0340F">
                    <w:rPr>
                      <w:b/>
                      <w:bCs/>
                      <w:noProof/>
                      <w:color w:val="FFFFFF" w:themeColor="background1"/>
                      <w:sz w:val="36"/>
                      <w:szCs w:val="36"/>
                    </w:rPr>
                    <w:t>2</w:t>
                  </w:r>
                  <w:r w:rsidR="00E60E68" w:rsidRPr="00897463">
                    <w:rPr>
                      <w:b/>
                      <w:bCs/>
                      <w:noProof/>
                      <w:color w:val="FFFFFF" w:themeColor="background1"/>
                      <w:sz w:val="36"/>
                      <w:szCs w:val="36"/>
                    </w:rPr>
                    <w:t>A000000</w:t>
                  </w:r>
                </w:p>
                <w:p w14:paraId="37BA854F" w14:textId="2F2305D6" w:rsidR="00E60E68" w:rsidRDefault="00897463" w:rsidP="00E60E68">
                  <w:pPr>
                    <w:spacing w:line="240" w:lineRule="auto"/>
                    <w:rPr>
                      <w:noProof/>
                    </w:rPr>
                  </w:pPr>
                  <w:r>
                    <w:rPr>
                      <w:noProof/>
                    </w:rPr>
                    <w:t xml:space="preserve">                                                               </w:t>
                  </w:r>
                  <w:r w:rsidR="004748D9">
                    <w:rPr>
                      <w:noProof/>
                    </w:rPr>
                    <w:t xml:space="preserve">       </w:t>
                  </w:r>
                  <w:r>
                    <w:rPr>
                      <w:noProof/>
                    </w:rPr>
                    <w:t xml:space="preserve">   </w:t>
                  </w:r>
                  <w:r w:rsidR="00DD32C1">
                    <w:rPr>
                      <w:noProof/>
                    </w:rPr>
                    <w:drawing>
                      <wp:inline distT="0" distB="0" distL="0" distR="0" wp14:anchorId="34126D75" wp14:editId="41FDE3AA">
                        <wp:extent cx="3269201" cy="815340"/>
                        <wp:effectExtent l="0" t="0" r="0" b="0"/>
                        <wp:docPr id="255344822" name="Picture 25534482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344822" name="Picture 255344822" descr="A picture containing text&#10;&#10;Description automatically generated"/>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272394" cy="816136"/>
                                </a:xfrm>
                                <a:prstGeom prst="rect">
                                  <a:avLst/>
                                </a:prstGeom>
                              </pic:spPr>
                            </pic:pic>
                          </a:graphicData>
                        </a:graphic>
                      </wp:inline>
                    </w:drawing>
                  </w:r>
                </w:p>
                <w:p w14:paraId="09990178" w14:textId="77777777" w:rsidR="00897463" w:rsidRPr="00897463" w:rsidRDefault="00897463" w:rsidP="00897463">
                  <w:pPr>
                    <w:spacing w:line="240" w:lineRule="auto"/>
                    <w:ind w:left="6480"/>
                    <w:rPr>
                      <w:rFonts w:ascii="Arial Narrow" w:hAnsi="Arial Narrow" w:cstheme="minorHAnsi"/>
                      <w:b/>
                      <w:bCs/>
                      <w:color w:val="FFFFFF" w:themeColor="background1"/>
                      <w:sz w:val="48"/>
                      <w:szCs w:val="48"/>
                    </w:rPr>
                  </w:pPr>
                  <w:r>
                    <w:rPr>
                      <w:b/>
                      <w:bCs/>
                      <w:noProof/>
                      <w:color w:val="FFFFFF" w:themeColor="background1"/>
                      <w:sz w:val="48"/>
                      <w:szCs w:val="48"/>
                    </w:rPr>
                    <w:t xml:space="preserve">    </w:t>
                  </w:r>
                  <w:r w:rsidR="00421DB7">
                    <w:rPr>
                      <w:b/>
                      <w:bCs/>
                      <w:noProof/>
                      <w:color w:val="FFFFFF" w:themeColor="background1"/>
                      <w:sz w:val="48"/>
                      <w:szCs w:val="48"/>
                    </w:rPr>
                    <w:t xml:space="preserve"> </w:t>
                  </w:r>
                  <w:r w:rsidRPr="00897463">
                    <w:rPr>
                      <w:b/>
                      <w:bCs/>
                      <w:noProof/>
                      <w:color w:val="FFFFFF" w:themeColor="background1"/>
                      <w:sz w:val="48"/>
                      <w:szCs w:val="48"/>
                    </w:rPr>
                    <w:t xml:space="preserve">Instruction For Use </w:t>
                  </w:r>
                </w:p>
                <w:p w14:paraId="4DD9FCEF" w14:textId="77777777" w:rsidR="00E60E68" w:rsidRDefault="00E60E68" w:rsidP="00E60E68">
                  <w:pPr>
                    <w:spacing w:line="240" w:lineRule="auto"/>
                    <w:rPr>
                      <w:rFonts w:ascii="Arial Narrow" w:hAnsi="Arial Narrow" w:cstheme="minorHAnsi"/>
                      <w:sz w:val="64"/>
                      <w:szCs w:val="64"/>
                    </w:rPr>
                  </w:pPr>
                </w:p>
                <w:p w14:paraId="3EC93A56" w14:textId="77777777" w:rsidR="00E60E68" w:rsidRDefault="00E60E68" w:rsidP="00E60E68">
                  <w:pPr>
                    <w:spacing w:line="240" w:lineRule="auto"/>
                  </w:pPr>
                </w:p>
              </w:txbxContent>
            </v:textbox>
            <w10:wrap anchorx="margin"/>
          </v:rect>
        </w:pict>
      </w:r>
    </w:p>
    <w:p w14:paraId="2F363240" w14:textId="77777777" w:rsidR="00F559F6" w:rsidRDefault="00F559F6" w:rsidP="00483E63">
      <w:pPr>
        <w:jc w:val="center"/>
        <w:rPr>
          <w:noProof/>
        </w:rPr>
      </w:pPr>
    </w:p>
    <w:p w14:paraId="4D328F06" w14:textId="77777777" w:rsidR="004E6C6F" w:rsidRDefault="004E6C6F" w:rsidP="00483E63">
      <w:pPr>
        <w:jc w:val="center"/>
        <w:rPr>
          <w:noProof/>
        </w:rPr>
      </w:pPr>
    </w:p>
    <w:p w14:paraId="27A5C7DA" w14:textId="77777777" w:rsidR="007D19AF" w:rsidRDefault="007D19AF" w:rsidP="00483E63">
      <w:pPr>
        <w:jc w:val="center"/>
        <w:rPr>
          <w:noProof/>
        </w:rPr>
      </w:pPr>
    </w:p>
    <w:p w14:paraId="1DF0B48A" w14:textId="77777777" w:rsidR="00912536" w:rsidRDefault="00912536" w:rsidP="00483E63">
      <w:pPr>
        <w:jc w:val="center"/>
        <w:rPr>
          <w:noProof/>
        </w:rPr>
      </w:pPr>
    </w:p>
    <w:p w14:paraId="364ACA68" w14:textId="77777777" w:rsidR="00E60E68" w:rsidRDefault="00E60E68" w:rsidP="00483E63">
      <w:pPr>
        <w:jc w:val="center"/>
        <w:rPr>
          <w:noProof/>
        </w:rPr>
      </w:pPr>
    </w:p>
    <w:p w14:paraId="6E43BB10" w14:textId="77777777" w:rsidR="00E60E68" w:rsidRDefault="00E60E68" w:rsidP="00483E63">
      <w:pPr>
        <w:jc w:val="center"/>
        <w:rPr>
          <w:noProof/>
        </w:rPr>
      </w:pPr>
    </w:p>
    <w:p w14:paraId="376C595D" w14:textId="77777777" w:rsidR="00E60E68" w:rsidRDefault="00E60E68" w:rsidP="00483E63">
      <w:pPr>
        <w:jc w:val="center"/>
        <w:rPr>
          <w:noProof/>
        </w:rPr>
      </w:pPr>
    </w:p>
    <w:p w14:paraId="52AD04B3" w14:textId="77777777" w:rsidR="00E60E68" w:rsidRDefault="00E60E68" w:rsidP="00483E63">
      <w:pPr>
        <w:jc w:val="center"/>
        <w:rPr>
          <w:noProof/>
        </w:rPr>
      </w:pPr>
    </w:p>
    <w:p w14:paraId="7D929A53" w14:textId="77777777" w:rsidR="00A90BBF" w:rsidRDefault="00A90BBF" w:rsidP="00575F40">
      <w:pPr>
        <w:spacing w:after="0"/>
        <w:jc w:val="center"/>
        <w:rPr>
          <w:rFonts w:ascii="HP Simplified Light" w:hAnsi="HP Simplified Light" w:cstheme="minorHAnsi"/>
          <w:sz w:val="28"/>
          <w:szCs w:val="28"/>
        </w:rPr>
      </w:pPr>
    </w:p>
    <w:p w14:paraId="7C376E91" w14:textId="77777777" w:rsidR="00B238BB" w:rsidRPr="00575F40" w:rsidRDefault="00B238BB" w:rsidP="00575F40">
      <w:pPr>
        <w:spacing w:after="0"/>
        <w:jc w:val="center"/>
        <w:rPr>
          <w:rFonts w:ascii="HP Simplified Light" w:hAnsi="HP Simplified Light" w:cstheme="minorHAnsi"/>
          <w:sz w:val="28"/>
          <w:szCs w:val="28"/>
        </w:rPr>
      </w:pPr>
    </w:p>
    <w:tbl>
      <w:tblPr>
        <w:tblStyle w:val="TableGrid"/>
        <w:tblW w:w="0" w:type="auto"/>
        <w:tblInd w:w="1042" w:type="dxa"/>
        <w:tblLook w:val="04A0" w:firstRow="1" w:lastRow="0" w:firstColumn="1" w:lastColumn="0" w:noHBand="0" w:noVBand="1"/>
      </w:tblPr>
      <w:tblGrid>
        <w:gridCol w:w="6941"/>
      </w:tblGrid>
      <w:tr w:rsidR="00CA45E4" w14:paraId="31E44C64" w14:textId="77777777" w:rsidTr="004E4C51">
        <w:tc>
          <w:tcPr>
            <w:tcW w:w="6941" w:type="dxa"/>
          </w:tcPr>
          <w:p w14:paraId="70741F5E" w14:textId="77777777" w:rsidR="00CA45E4" w:rsidRDefault="00CA45E4" w:rsidP="004E4C51">
            <w:pPr>
              <w:rPr>
                <w:noProof/>
              </w:rPr>
            </w:pPr>
            <w:r>
              <w:rPr>
                <w:noProof/>
              </w:rPr>
              <w:t xml:space="preserve">Hospital Name : </w:t>
            </w:r>
          </w:p>
        </w:tc>
      </w:tr>
      <w:tr w:rsidR="00CA45E4" w14:paraId="7EAC5731" w14:textId="77777777" w:rsidTr="004E4C51">
        <w:tc>
          <w:tcPr>
            <w:tcW w:w="6941" w:type="dxa"/>
          </w:tcPr>
          <w:p w14:paraId="1E5359E5" w14:textId="77777777" w:rsidR="00CA45E4" w:rsidRDefault="00CA45E4" w:rsidP="004E4C51">
            <w:pPr>
              <w:rPr>
                <w:noProof/>
              </w:rPr>
            </w:pPr>
            <w:r>
              <w:rPr>
                <w:noProof/>
              </w:rPr>
              <w:t>Hospital code   :</w:t>
            </w:r>
          </w:p>
        </w:tc>
      </w:tr>
    </w:tbl>
    <w:p w14:paraId="635C99B1" w14:textId="2A840850" w:rsidR="00A90BBF" w:rsidRPr="00412204" w:rsidRDefault="008A17D4" w:rsidP="00412204">
      <w:pPr>
        <w:jc w:val="center"/>
        <w:rPr>
          <w:rFonts w:ascii="HP Simplified Light" w:hAnsi="HP Simplified Light" w:cstheme="minorHAnsi"/>
          <w:sz w:val="96"/>
          <w:szCs w:val="96"/>
        </w:rPr>
      </w:pPr>
      <w:r w:rsidRPr="008A17D4">
        <w:rPr>
          <w:rFonts w:ascii="HP Simplified Light" w:hAnsi="HP Simplified Light" w:cstheme="minorHAnsi"/>
          <w:noProof/>
          <w:sz w:val="96"/>
          <w:szCs w:val="96"/>
        </w:rPr>
        <w:drawing>
          <wp:anchor distT="0" distB="0" distL="114300" distR="114300" simplePos="0" relativeHeight="251658240" behindDoc="1" locked="0" layoutInCell="1" allowOverlap="1" wp14:anchorId="50DFB2C8" wp14:editId="27EEC247">
            <wp:simplePos x="0" y="0"/>
            <wp:positionH relativeFrom="column">
              <wp:posOffset>-152400</wp:posOffset>
            </wp:positionH>
            <wp:positionV relativeFrom="paragraph">
              <wp:posOffset>640080</wp:posOffset>
            </wp:positionV>
            <wp:extent cx="6213475" cy="3276600"/>
            <wp:effectExtent l="0" t="0" r="0" b="0"/>
            <wp:wrapTight wrapText="bothSides">
              <wp:wrapPolygon edited="0">
                <wp:start x="5563" y="251"/>
                <wp:lineTo x="3576" y="2512"/>
                <wp:lineTo x="927" y="3767"/>
                <wp:lineTo x="0" y="4395"/>
                <wp:lineTo x="66" y="6656"/>
                <wp:lineTo x="1920" y="8540"/>
                <wp:lineTo x="13377" y="18586"/>
                <wp:lineTo x="16887" y="21223"/>
                <wp:lineTo x="16953" y="21474"/>
                <wp:lineTo x="17483" y="21474"/>
                <wp:lineTo x="20927" y="12558"/>
                <wp:lineTo x="21390" y="10674"/>
                <wp:lineTo x="21523" y="9293"/>
                <wp:lineTo x="21125" y="8916"/>
                <wp:lineTo x="18741" y="8540"/>
                <wp:lineTo x="18808" y="7786"/>
                <wp:lineTo x="18212" y="6781"/>
                <wp:lineTo x="17616" y="6530"/>
                <wp:lineTo x="17682" y="5902"/>
                <wp:lineTo x="14900" y="5149"/>
                <wp:lineTo x="10662" y="4521"/>
                <wp:lineTo x="10066" y="2386"/>
                <wp:lineTo x="6026" y="251"/>
                <wp:lineTo x="5563" y="251"/>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cstate="print">
                      <a:extLst>
                        <a:ext uri="{BEBA8EAE-BF5A-486C-A8C5-ECC9F3942E4B}">
                          <a14:imgProps xmlns:a14="http://schemas.microsoft.com/office/drawing/2010/main">
                            <a14:imgLayer r:embed="rId14">
                              <a14:imgEffect>
                                <a14:sharpenSoften amount="25000"/>
                              </a14:imgEffect>
                            </a14:imgLayer>
                          </a14:imgProps>
                        </a:ext>
                        <a:ext uri="{28A0092B-C50C-407E-A947-70E740481C1C}">
                          <a14:useLocalDpi xmlns:a14="http://schemas.microsoft.com/office/drawing/2010/main" val="0"/>
                        </a:ext>
                      </a:extLst>
                    </a:blip>
                    <a:srcRect l="5812" t="18825" r="8391" b="8069"/>
                    <a:stretch/>
                  </pic:blipFill>
                  <pic:spPr bwMode="auto">
                    <a:xfrm>
                      <a:off x="0" y="0"/>
                      <a:ext cx="6213475" cy="32766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2811749" w14:textId="2D5BA7F3" w:rsidR="00A90BBF" w:rsidRDefault="00A90BBF" w:rsidP="00A90BBF"/>
    <w:p w14:paraId="5D6744D4" w14:textId="745F052D" w:rsidR="0033018C" w:rsidRDefault="0033018C" w:rsidP="00575F40">
      <w:pPr>
        <w:tabs>
          <w:tab w:val="left" w:pos="7944"/>
        </w:tabs>
        <w:rPr>
          <w:rFonts w:ascii="Arial Narrow" w:eastAsia="MHei" w:hAnsi="Arial Narrow" w:cs="Arial Narrow"/>
          <w:b/>
          <w:bCs/>
          <w:color w:val="211D1E"/>
        </w:rPr>
      </w:pPr>
    </w:p>
    <w:p w14:paraId="3ED505AC" w14:textId="77777777" w:rsidR="008A17D4" w:rsidRDefault="008A17D4" w:rsidP="00175691">
      <w:pPr>
        <w:spacing w:after="0"/>
        <w:ind w:left="1080"/>
        <w:rPr>
          <w:b/>
          <w:bCs/>
        </w:rPr>
      </w:pPr>
    </w:p>
    <w:p w14:paraId="07CADABA" w14:textId="77777777" w:rsidR="008A17D4" w:rsidRDefault="008A17D4" w:rsidP="00175691">
      <w:pPr>
        <w:spacing w:after="0"/>
        <w:ind w:left="1080"/>
        <w:rPr>
          <w:b/>
          <w:bCs/>
        </w:rPr>
      </w:pPr>
    </w:p>
    <w:p w14:paraId="05177792" w14:textId="77777777" w:rsidR="008A17D4" w:rsidRDefault="008A17D4" w:rsidP="00175691">
      <w:pPr>
        <w:spacing w:after="0"/>
        <w:ind w:left="1080"/>
        <w:rPr>
          <w:b/>
          <w:bCs/>
        </w:rPr>
      </w:pPr>
    </w:p>
    <w:p w14:paraId="3462C774" w14:textId="22EEB0EA" w:rsidR="008A17D4" w:rsidRDefault="008A17D4" w:rsidP="00175691">
      <w:pPr>
        <w:spacing w:after="0"/>
        <w:ind w:left="1080"/>
        <w:rPr>
          <w:b/>
          <w:bCs/>
        </w:rPr>
      </w:pPr>
    </w:p>
    <w:p w14:paraId="77A8B107" w14:textId="383C4A60" w:rsidR="008A17D4" w:rsidRDefault="008A17D4" w:rsidP="00175691">
      <w:pPr>
        <w:spacing w:after="0"/>
        <w:ind w:left="1080"/>
        <w:rPr>
          <w:b/>
          <w:bCs/>
        </w:rPr>
      </w:pPr>
    </w:p>
    <w:p w14:paraId="10B616F3" w14:textId="07B96310" w:rsidR="008A17D4" w:rsidRDefault="008A17D4" w:rsidP="00175691">
      <w:pPr>
        <w:spacing w:after="0"/>
        <w:ind w:left="1080"/>
        <w:rPr>
          <w:b/>
          <w:bCs/>
        </w:rPr>
      </w:pPr>
    </w:p>
    <w:p w14:paraId="3E4AE3DD" w14:textId="45E1FAA1" w:rsidR="008A17D4" w:rsidRDefault="008A17D4" w:rsidP="00175691">
      <w:pPr>
        <w:spacing w:after="0"/>
        <w:ind w:left="1080"/>
        <w:rPr>
          <w:b/>
          <w:bCs/>
        </w:rPr>
      </w:pPr>
    </w:p>
    <w:p w14:paraId="5A882C5C" w14:textId="3A05D53A" w:rsidR="008A17D4" w:rsidRDefault="00AB151F" w:rsidP="00175691">
      <w:pPr>
        <w:spacing w:after="0"/>
        <w:ind w:left="1080"/>
        <w:rPr>
          <w:b/>
          <w:bCs/>
        </w:rPr>
      </w:pPr>
      <w:r>
        <w:rPr>
          <w:noProof/>
        </w:rPr>
        <w:drawing>
          <wp:anchor distT="0" distB="0" distL="114300" distR="114300" simplePos="0" relativeHeight="251660430" behindDoc="1" locked="0" layoutInCell="1" allowOverlap="1" wp14:anchorId="14D4B013" wp14:editId="0EADFB87">
            <wp:simplePos x="0" y="0"/>
            <wp:positionH relativeFrom="column">
              <wp:posOffset>235354</wp:posOffset>
            </wp:positionH>
            <wp:positionV relativeFrom="paragraph">
              <wp:posOffset>77644</wp:posOffset>
            </wp:positionV>
            <wp:extent cx="1022350" cy="1391920"/>
            <wp:effectExtent l="0" t="0" r="0" b="0"/>
            <wp:wrapTight wrapText="bothSides">
              <wp:wrapPolygon edited="0">
                <wp:start x="5232" y="0"/>
                <wp:lineTo x="0" y="0"/>
                <wp:lineTo x="0" y="17442"/>
                <wp:lineTo x="7647" y="18920"/>
                <wp:lineTo x="9257" y="21285"/>
                <wp:lineTo x="11672" y="21285"/>
                <wp:lineTo x="12075" y="21285"/>
                <wp:lineTo x="13684" y="18920"/>
                <wp:lineTo x="18112" y="18920"/>
                <wp:lineTo x="21332" y="16850"/>
                <wp:lineTo x="21332" y="887"/>
                <wp:lineTo x="20124" y="0"/>
                <wp:lineTo x="15697" y="0"/>
                <wp:lineTo x="5232"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30180" t="16363" r="31398"/>
                    <a:stretch/>
                  </pic:blipFill>
                  <pic:spPr bwMode="auto">
                    <a:xfrm>
                      <a:off x="0" y="0"/>
                      <a:ext cx="1022350" cy="13919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B146B39" w14:textId="32B3FB0D" w:rsidR="008A17D4" w:rsidRDefault="008A17D4" w:rsidP="00175691">
      <w:pPr>
        <w:spacing w:after="0"/>
        <w:ind w:left="1080"/>
        <w:rPr>
          <w:b/>
          <w:bCs/>
        </w:rPr>
      </w:pPr>
    </w:p>
    <w:p w14:paraId="0CF39EEF" w14:textId="6658FF51" w:rsidR="008A17D4" w:rsidRDefault="008A17D4" w:rsidP="00175691">
      <w:pPr>
        <w:spacing w:after="0"/>
        <w:ind w:left="1080"/>
        <w:rPr>
          <w:b/>
          <w:bCs/>
        </w:rPr>
      </w:pPr>
    </w:p>
    <w:p w14:paraId="1B9E96B8" w14:textId="77777777" w:rsidR="008A17D4" w:rsidRDefault="008A17D4" w:rsidP="00175691">
      <w:pPr>
        <w:spacing w:after="0"/>
        <w:ind w:left="1080"/>
        <w:rPr>
          <w:b/>
          <w:bCs/>
        </w:rPr>
      </w:pPr>
    </w:p>
    <w:p w14:paraId="25262402" w14:textId="77777777" w:rsidR="008A17D4" w:rsidRDefault="008A17D4" w:rsidP="00175691">
      <w:pPr>
        <w:spacing w:after="0"/>
        <w:ind w:left="1080"/>
        <w:rPr>
          <w:b/>
          <w:bCs/>
        </w:rPr>
      </w:pPr>
    </w:p>
    <w:p w14:paraId="11786556" w14:textId="77777777" w:rsidR="008A17D4" w:rsidRDefault="008A17D4" w:rsidP="00175691">
      <w:pPr>
        <w:spacing w:after="0"/>
        <w:ind w:left="1080"/>
        <w:rPr>
          <w:b/>
          <w:bCs/>
        </w:rPr>
      </w:pPr>
    </w:p>
    <w:p w14:paraId="3399BD7C" w14:textId="77777777" w:rsidR="008A17D4" w:rsidRDefault="008A17D4" w:rsidP="00175691">
      <w:pPr>
        <w:spacing w:after="0"/>
        <w:ind w:left="1080"/>
        <w:rPr>
          <w:b/>
          <w:bCs/>
        </w:rPr>
      </w:pPr>
    </w:p>
    <w:p w14:paraId="24D08C4C" w14:textId="77777777" w:rsidR="008A17D4" w:rsidRDefault="008A17D4" w:rsidP="00175691">
      <w:pPr>
        <w:spacing w:after="0"/>
        <w:ind w:left="1080"/>
        <w:rPr>
          <w:b/>
          <w:bCs/>
        </w:rPr>
      </w:pPr>
    </w:p>
    <w:p w14:paraId="5C794074" w14:textId="77777777" w:rsidR="008A17D4" w:rsidRDefault="008A17D4" w:rsidP="00175691">
      <w:pPr>
        <w:spacing w:after="0"/>
        <w:ind w:left="1080"/>
        <w:rPr>
          <w:b/>
          <w:bCs/>
        </w:rPr>
      </w:pPr>
    </w:p>
    <w:p w14:paraId="50E4A38C" w14:textId="6E6300C2" w:rsidR="008A17D4" w:rsidRDefault="008A17D4" w:rsidP="00F811F6">
      <w:pPr>
        <w:spacing w:after="0"/>
      </w:pPr>
    </w:p>
    <w:p w14:paraId="4A252A05" w14:textId="6E27D11B" w:rsidR="00FC7D2B" w:rsidRPr="00CE1541" w:rsidRDefault="008A17D4" w:rsidP="00CE1541">
      <w:pPr>
        <w:pStyle w:val="TableParagraph"/>
        <w:ind w:left="525" w:hanging="180"/>
        <w:rPr>
          <w:b/>
          <w:bCs/>
          <w:sz w:val="52"/>
          <w:szCs w:val="52"/>
        </w:rPr>
      </w:pPr>
      <w:r w:rsidRPr="00B647B5">
        <w:rPr>
          <w:b/>
          <w:bCs/>
          <w:w w:val="105"/>
          <w:sz w:val="52"/>
          <w:szCs w:val="52"/>
        </w:rPr>
        <w:t>SmartMedic</w:t>
      </w:r>
    </w:p>
    <w:p w14:paraId="22D03B7C" w14:textId="77777777" w:rsidR="008A17D4" w:rsidRDefault="008A17D4" w:rsidP="00F811F6">
      <w:pPr>
        <w:spacing w:after="0"/>
      </w:pPr>
    </w:p>
    <w:p w14:paraId="0125ADAC" w14:textId="77777777" w:rsidR="00853A3D" w:rsidRPr="00A4131B" w:rsidRDefault="009A7BE4" w:rsidP="00A4131B">
      <w:pPr>
        <w:pStyle w:val="Heading1"/>
        <w:pBdr>
          <w:bottom w:val="single" w:sz="4" w:space="1" w:color="auto"/>
        </w:pBdr>
      </w:pPr>
      <w:bookmarkStart w:id="0" w:name="_Toc100756789"/>
      <w:r w:rsidRPr="00F630C8">
        <w:t>Symbols</w:t>
      </w:r>
      <w:bookmarkEnd w:id="0"/>
      <w:r w:rsidR="00295D5B" w:rsidRPr="00F630C8">
        <w:t xml:space="preserve"> </w:t>
      </w:r>
    </w:p>
    <w:p w14:paraId="1D844420" w14:textId="77777777" w:rsidR="00853A3D" w:rsidRDefault="00853A3D" w:rsidP="00483E63">
      <w:pPr>
        <w:jc w:val="center"/>
        <w:rPr>
          <w:rFonts w:ascii="Arial Narrow" w:eastAsia="MHei" w:hAnsi="Arial Narrow" w:cs="Arial Narrow"/>
          <w:b/>
          <w:bCs/>
          <w:color w:val="211D1E"/>
          <w:sz w:val="18"/>
          <w:szCs w:val="18"/>
        </w:rPr>
      </w:pPr>
    </w:p>
    <w:tbl>
      <w:tblPr>
        <w:tblStyle w:val="TableGrid"/>
        <w:tblW w:w="0" w:type="auto"/>
        <w:tblLook w:val="04A0" w:firstRow="1" w:lastRow="0" w:firstColumn="1" w:lastColumn="0" w:noHBand="0" w:noVBand="1"/>
      </w:tblPr>
      <w:tblGrid>
        <w:gridCol w:w="2817"/>
        <w:gridCol w:w="2331"/>
        <w:gridCol w:w="1900"/>
        <w:gridCol w:w="2194"/>
      </w:tblGrid>
      <w:tr w:rsidR="00337F8F" w14:paraId="1791613C" w14:textId="77777777" w:rsidTr="00F0608B">
        <w:tc>
          <w:tcPr>
            <w:tcW w:w="2817" w:type="dxa"/>
            <w:vAlign w:val="center"/>
          </w:tcPr>
          <w:p w14:paraId="763652A5" w14:textId="77777777" w:rsidR="00337F8F" w:rsidRDefault="00337F8F" w:rsidP="00337F8F">
            <w:pPr>
              <w:jc w:val="center"/>
              <w:rPr>
                <w:rFonts w:ascii="Arial Narrow" w:eastAsia="MHei" w:hAnsi="Arial Narrow" w:cs="Arial Narrow"/>
                <w:b/>
                <w:bCs/>
                <w:color w:val="211D1E"/>
                <w:sz w:val="18"/>
                <w:szCs w:val="18"/>
              </w:rPr>
            </w:pPr>
            <w:r>
              <w:rPr>
                <w:rFonts w:ascii="Calibri" w:hAnsi="Calibri" w:cs="Calibri"/>
                <w:color w:val="000000"/>
              </w:rPr>
              <w:t>Symbols</w:t>
            </w:r>
          </w:p>
        </w:tc>
        <w:tc>
          <w:tcPr>
            <w:tcW w:w="2331" w:type="dxa"/>
            <w:vAlign w:val="center"/>
          </w:tcPr>
          <w:p w14:paraId="1D0D732D" w14:textId="77777777" w:rsidR="00337F8F" w:rsidRDefault="00337F8F" w:rsidP="00337F8F">
            <w:pPr>
              <w:jc w:val="center"/>
              <w:rPr>
                <w:rFonts w:ascii="Arial Narrow" w:eastAsia="MHei" w:hAnsi="Arial Narrow" w:cs="Arial Narrow"/>
                <w:b/>
                <w:bCs/>
                <w:color w:val="211D1E"/>
                <w:sz w:val="18"/>
                <w:szCs w:val="18"/>
              </w:rPr>
            </w:pPr>
            <w:r>
              <w:rPr>
                <w:rFonts w:ascii="Calibri" w:hAnsi="Calibri" w:cs="Calibri"/>
                <w:color w:val="000000"/>
              </w:rPr>
              <w:t>Definition</w:t>
            </w:r>
          </w:p>
        </w:tc>
        <w:tc>
          <w:tcPr>
            <w:tcW w:w="1900" w:type="dxa"/>
            <w:vAlign w:val="center"/>
          </w:tcPr>
          <w:p w14:paraId="28083E85" w14:textId="77777777" w:rsidR="00337F8F" w:rsidRDefault="00337F8F" w:rsidP="00337F8F">
            <w:pPr>
              <w:jc w:val="center"/>
              <w:rPr>
                <w:rFonts w:ascii="Arial Narrow" w:eastAsia="MHei" w:hAnsi="Arial Narrow" w:cs="Arial Narrow"/>
                <w:b/>
                <w:bCs/>
                <w:color w:val="211D1E"/>
                <w:sz w:val="18"/>
                <w:szCs w:val="18"/>
              </w:rPr>
            </w:pPr>
            <w:r>
              <w:rPr>
                <w:rFonts w:ascii="Calibri" w:hAnsi="Calibri" w:cs="Calibri"/>
                <w:color w:val="000000"/>
              </w:rPr>
              <w:t>Symbols</w:t>
            </w:r>
          </w:p>
        </w:tc>
        <w:tc>
          <w:tcPr>
            <w:tcW w:w="2194" w:type="dxa"/>
            <w:vAlign w:val="center"/>
          </w:tcPr>
          <w:p w14:paraId="5F533E7E" w14:textId="77777777" w:rsidR="00337F8F" w:rsidRDefault="00337F8F" w:rsidP="00337F8F">
            <w:pPr>
              <w:jc w:val="center"/>
              <w:rPr>
                <w:rFonts w:ascii="Arial Narrow" w:eastAsia="MHei" w:hAnsi="Arial Narrow" w:cs="Arial Narrow"/>
                <w:b/>
                <w:bCs/>
                <w:color w:val="211D1E"/>
                <w:sz w:val="18"/>
                <w:szCs w:val="18"/>
              </w:rPr>
            </w:pPr>
            <w:r>
              <w:rPr>
                <w:rFonts w:ascii="Calibri" w:hAnsi="Calibri" w:cs="Calibri"/>
                <w:color w:val="000000"/>
              </w:rPr>
              <w:t>Definition</w:t>
            </w:r>
          </w:p>
        </w:tc>
      </w:tr>
      <w:tr w:rsidR="00F0608B" w14:paraId="4B794ED9" w14:textId="77777777" w:rsidTr="00F0608B">
        <w:tc>
          <w:tcPr>
            <w:tcW w:w="2817" w:type="dxa"/>
            <w:vAlign w:val="bottom"/>
          </w:tcPr>
          <w:p w14:paraId="3F4BFF22" w14:textId="77777777" w:rsidR="00F0608B" w:rsidRDefault="0090373C" w:rsidP="00F0608B">
            <w:pPr>
              <w:rPr>
                <w:rFonts w:ascii="Calibri" w:hAnsi="Calibri" w:cs="Calibri"/>
                <w:color w:val="000000"/>
              </w:rPr>
            </w:pPr>
            <w:r>
              <w:rPr>
                <w:rFonts w:ascii="Calibri" w:hAnsi="Calibri" w:cs="Calibri"/>
                <w:color w:val="000000"/>
              </w:rPr>
              <w:pict w14:anchorId="5164799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6" o:spid="_x0000_s2449" type="#_x0000_t75" style="position:absolute;margin-left:43.8pt;margin-top:4.8pt;width:36.6pt;height:27pt;z-index:251658328;visibility:visible;mso-position-horizontal-relative:text;mso-position-vertical-relative:text" o:gfxdata="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">
                  <v:imagedata r:id="rId16" o:title=""/>
                </v:shape>
              </w:pict>
            </w:r>
          </w:p>
          <w:tbl>
            <w:tblPr>
              <w:tblW w:w="0" w:type="auto"/>
              <w:tblCellSpacing w:w="0" w:type="dxa"/>
              <w:tblCellMar>
                <w:left w:w="0" w:type="dxa"/>
                <w:right w:w="0" w:type="dxa"/>
              </w:tblCellMar>
              <w:tblLook w:val="04A0" w:firstRow="1" w:lastRow="0" w:firstColumn="1" w:lastColumn="0" w:noHBand="0" w:noVBand="1"/>
            </w:tblPr>
            <w:tblGrid>
              <w:gridCol w:w="2600"/>
            </w:tblGrid>
            <w:tr w:rsidR="00F0608B" w14:paraId="2779613C" w14:textId="77777777">
              <w:trPr>
                <w:trHeight w:val="744"/>
                <w:tblCellSpacing w:w="0" w:type="dxa"/>
              </w:trPr>
              <w:tc>
                <w:tcPr>
                  <w:tcW w:w="2600" w:type="dxa"/>
                  <w:tcBorders>
                    <w:top w:val="nil"/>
                    <w:left w:val="nil"/>
                    <w:bottom w:val="nil"/>
                    <w:right w:val="nil"/>
                  </w:tcBorders>
                  <w:shd w:val="clear" w:color="auto" w:fill="auto"/>
                  <w:vAlign w:val="center"/>
                  <w:hideMark/>
                </w:tcPr>
                <w:p w14:paraId="61878800" w14:textId="77777777" w:rsidR="00F0608B" w:rsidRDefault="00F0608B" w:rsidP="00F0608B">
                  <w:pPr>
                    <w:rPr>
                      <w:rFonts w:ascii="Calibri" w:hAnsi="Calibri" w:cs="Calibri"/>
                      <w:color w:val="000000"/>
                    </w:rPr>
                  </w:pPr>
                </w:p>
              </w:tc>
            </w:tr>
          </w:tbl>
          <w:p w14:paraId="76941096" w14:textId="77777777" w:rsidR="00F0608B" w:rsidRDefault="00F0608B" w:rsidP="00F0608B">
            <w:pPr>
              <w:jc w:val="center"/>
              <w:rPr>
                <w:rFonts w:ascii="Arial Narrow" w:eastAsia="MHei" w:hAnsi="Arial Narrow" w:cs="Arial Narrow"/>
                <w:b/>
                <w:bCs/>
                <w:color w:val="211D1E"/>
                <w:sz w:val="18"/>
                <w:szCs w:val="18"/>
              </w:rPr>
            </w:pPr>
          </w:p>
        </w:tc>
        <w:tc>
          <w:tcPr>
            <w:tcW w:w="2331" w:type="dxa"/>
            <w:vAlign w:val="center"/>
          </w:tcPr>
          <w:p w14:paraId="294D49DF" w14:textId="77777777" w:rsidR="00F0608B" w:rsidRDefault="00F0608B" w:rsidP="00F0608B">
            <w:pPr>
              <w:jc w:val="center"/>
              <w:rPr>
                <w:rFonts w:ascii="Arial Narrow" w:eastAsia="MHei" w:hAnsi="Arial Narrow" w:cs="Arial Narrow"/>
                <w:b/>
                <w:bCs/>
                <w:color w:val="211D1E"/>
                <w:sz w:val="18"/>
                <w:szCs w:val="18"/>
              </w:rPr>
            </w:pPr>
            <w:r>
              <w:rPr>
                <w:rFonts w:ascii="Calibri" w:hAnsi="Calibri" w:cs="Calibri"/>
              </w:rPr>
              <w:t>Manufacturer</w:t>
            </w:r>
          </w:p>
        </w:tc>
        <w:tc>
          <w:tcPr>
            <w:tcW w:w="1900" w:type="dxa"/>
            <w:vAlign w:val="center"/>
          </w:tcPr>
          <w:p w14:paraId="1517C1C3" w14:textId="77777777" w:rsidR="00F0608B" w:rsidRDefault="0090373C" w:rsidP="00F0608B">
            <w:pPr>
              <w:jc w:val="center"/>
              <w:rPr>
                <w:rFonts w:ascii="Arial Narrow" w:eastAsia="MHei" w:hAnsi="Arial Narrow" w:cs="Arial Narrow"/>
                <w:b/>
                <w:bCs/>
                <w:color w:val="211D1E"/>
                <w:sz w:val="18"/>
                <w:szCs w:val="18"/>
              </w:rPr>
            </w:pPr>
            <w:r>
              <w:rPr>
                <w:rFonts w:ascii="Calibri" w:hAnsi="Calibri" w:cs="Calibri"/>
                <w:color w:val="000000"/>
              </w:rPr>
              <w:pict w14:anchorId="1699CE42">
                <v:shape id="Picture 53" o:spid="_x0000_s2458" type="#_x0000_t75" style="position:absolute;left:0;text-align:left;margin-left:30.1pt;margin-top:8.75pt;width:35.4pt;height:25.8pt;z-index:251658337;visibility:visible;mso-position-horizontal-relative:text;mso-position-vertical-relative:text" o:gfxdata="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">
                  <v:imagedata r:id="rId17" o:title=""/>
                </v:shape>
              </w:pict>
            </w:r>
          </w:p>
        </w:tc>
        <w:tc>
          <w:tcPr>
            <w:tcW w:w="2194" w:type="dxa"/>
            <w:vAlign w:val="center"/>
          </w:tcPr>
          <w:p w14:paraId="4B710FD5" w14:textId="77777777" w:rsidR="00F0608B" w:rsidRDefault="00F0608B" w:rsidP="00F0608B">
            <w:pPr>
              <w:jc w:val="center"/>
              <w:rPr>
                <w:rFonts w:ascii="Arial Narrow" w:eastAsia="MHei" w:hAnsi="Arial Narrow" w:cs="Arial Narrow"/>
                <w:b/>
                <w:bCs/>
                <w:color w:val="211D1E"/>
                <w:sz w:val="18"/>
                <w:szCs w:val="18"/>
              </w:rPr>
            </w:pPr>
            <w:r>
              <w:rPr>
                <w:rFonts w:ascii="Calibri" w:hAnsi="Calibri" w:cs="Calibri"/>
              </w:rPr>
              <w:t>Max patient weight</w:t>
            </w:r>
          </w:p>
        </w:tc>
      </w:tr>
      <w:tr w:rsidR="00F0608B" w14:paraId="3DC57696" w14:textId="77777777" w:rsidTr="00F0608B">
        <w:tc>
          <w:tcPr>
            <w:tcW w:w="2817" w:type="dxa"/>
            <w:vAlign w:val="bottom"/>
          </w:tcPr>
          <w:p w14:paraId="07D2A6F7" w14:textId="77777777" w:rsidR="00F0608B" w:rsidRDefault="0090373C" w:rsidP="00F0608B">
            <w:pPr>
              <w:rPr>
                <w:rFonts w:ascii="Calibri" w:hAnsi="Calibri" w:cs="Calibri"/>
                <w:color w:val="000000"/>
              </w:rPr>
            </w:pPr>
            <w:r>
              <w:rPr>
                <w:rFonts w:ascii="Calibri" w:hAnsi="Calibri" w:cs="Calibri"/>
                <w:color w:val="000000"/>
              </w:rPr>
              <w:pict w14:anchorId="258A6E21">
                <v:shape id="Picture 25" o:spid="_x0000_s2450" type="#_x0000_t75" style="position:absolute;margin-left:41.1pt;margin-top:7.2pt;width:38.8pt;height:32.4pt;z-index:251658329;visibility:visible;mso-position-horizontal-relative:text;mso-position-vertical-relative:text" o:gfxdata="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">
                  <v:imagedata r:id="rId18" o:title="" cropbottom="11796f" cropright="28150f"/>
                </v:shape>
              </w:pict>
            </w:r>
          </w:p>
          <w:tbl>
            <w:tblPr>
              <w:tblW w:w="0" w:type="auto"/>
              <w:tblCellSpacing w:w="0" w:type="dxa"/>
              <w:tblCellMar>
                <w:left w:w="0" w:type="dxa"/>
                <w:right w:w="0" w:type="dxa"/>
              </w:tblCellMar>
              <w:tblLook w:val="04A0" w:firstRow="1" w:lastRow="0" w:firstColumn="1" w:lastColumn="0" w:noHBand="0" w:noVBand="1"/>
            </w:tblPr>
            <w:tblGrid>
              <w:gridCol w:w="2600"/>
            </w:tblGrid>
            <w:tr w:rsidR="00F0608B" w14:paraId="5DA5B1EE" w14:textId="77777777">
              <w:trPr>
                <w:trHeight w:val="744"/>
                <w:tblCellSpacing w:w="0" w:type="dxa"/>
              </w:trPr>
              <w:tc>
                <w:tcPr>
                  <w:tcW w:w="2600" w:type="dxa"/>
                  <w:tcBorders>
                    <w:top w:val="nil"/>
                    <w:left w:val="nil"/>
                    <w:bottom w:val="nil"/>
                    <w:right w:val="nil"/>
                  </w:tcBorders>
                  <w:shd w:val="clear" w:color="auto" w:fill="auto"/>
                  <w:vAlign w:val="center"/>
                  <w:hideMark/>
                </w:tcPr>
                <w:p w14:paraId="375BF3D3" w14:textId="77777777" w:rsidR="00F0608B" w:rsidRDefault="00F0608B" w:rsidP="00F0608B">
                  <w:pPr>
                    <w:rPr>
                      <w:rFonts w:ascii="Calibri" w:hAnsi="Calibri" w:cs="Calibri"/>
                      <w:color w:val="000000"/>
                    </w:rPr>
                  </w:pPr>
                </w:p>
              </w:tc>
            </w:tr>
          </w:tbl>
          <w:p w14:paraId="38A7CDDB" w14:textId="77777777" w:rsidR="00F0608B" w:rsidRDefault="00F0608B" w:rsidP="00F0608B">
            <w:pPr>
              <w:jc w:val="center"/>
              <w:rPr>
                <w:rFonts w:ascii="Arial Narrow" w:eastAsia="MHei" w:hAnsi="Arial Narrow" w:cs="Arial Narrow"/>
                <w:b/>
                <w:bCs/>
                <w:color w:val="211D1E"/>
                <w:sz w:val="18"/>
                <w:szCs w:val="18"/>
              </w:rPr>
            </w:pPr>
          </w:p>
        </w:tc>
        <w:tc>
          <w:tcPr>
            <w:tcW w:w="2331" w:type="dxa"/>
            <w:vAlign w:val="center"/>
          </w:tcPr>
          <w:p w14:paraId="18910E99" w14:textId="77777777" w:rsidR="00F0608B" w:rsidRDefault="00F0608B" w:rsidP="00F0608B">
            <w:pPr>
              <w:jc w:val="center"/>
              <w:rPr>
                <w:rFonts w:ascii="Arial Narrow" w:eastAsia="MHei" w:hAnsi="Arial Narrow" w:cs="Arial Narrow"/>
                <w:b/>
                <w:bCs/>
                <w:color w:val="211D1E"/>
                <w:sz w:val="18"/>
                <w:szCs w:val="18"/>
              </w:rPr>
            </w:pPr>
            <w:r>
              <w:rPr>
                <w:rFonts w:ascii="Calibri" w:hAnsi="Calibri" w:cs="Calibri"/>
              </w:rPr>
              <w:t xml:space="preserve">Date of Manufacture </w:t>
            </w:r>
          </w:p>
        </w:tc>
        <w:tc>
          <w:tcPr>
            <w:tcW w:w="1900" w:type="dxa"/>
            <w:vAlign w:val="center"/>
          </w:tcPr>
          <w:p w14:paraId="0FE9B45D" w14:textId="77777777" w:rsidR="00F0608B" w:rsidRDefault="0090373C" w:rsidP="00F0608B">
            <w:pPr>
              <w:jc w:val="center"/>
              <w:rPr>
                <w:rFonts w:ascii="Arial Narrow" w:eastAsia="MHei" w:hAnsi="Arial Narrow" w:cs="Arial Narrow"/>
                <w:b/>
                <w:bCs/>
                <w:color w:val="211D1E"/>
                <w:sz w:val="18"/>
                <w:szCs w:val="18"/>
              </w:rPr>
            </w:pPr>
            <w:r>
              <w:rPr>
                <w:rFonts w:ascii="Calibri" w:hAnsi="Calibri" w:cs="Calibri"/>
                <w:color w:val="000000"/>
              </w:rPr>
              <w:pict w14:anchorId="4AAFABA6">
                <v:shape id="Picture 54" o:spid="_x0000_s2459" type="#_x0000_t75" style="position:absolute;left:0;text-align:left;margin-left:27.65pt;margin-top:6.6pt;width:29.4pt;height:26.4pt;z-index:251658338;visibility:visible;mso-position-horizontal-relative:text;mso-position-vertical-relative:text" o:gfxdata="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">
                  <v:imagedata r:id="rId19" o:title=""/>
                </v:shape>
              </w:pict>
            </w:r>
          </w:p>
        </w:tc>
        <w:tc>
          <w:tcPr>
            <w:tcW w:w="2194" w:type="dxa"/>
            <w:vAlign w:val="center"/>
          </w:tcPr>
          <w:p w14:paraId="13B910C8" w14:textId="77777777" w:rsidR="00F0608B" w:rsidRDefault="00F0608B" w:rsidP="00F0608B">
            <w:pPr>
              <w:jc w:val="center"/>
              <w:rPr>
                <w:rFonts w:ascii="Arial Narrow" w:eastAsia="MHei" w:hAnsi="Arial Narrow" w:cs="Arial Narrow"/>
                <w:b/>
                <w:bCs/>
                <w:color w:val="211D1E"/>
                <w:sz w:val="18"/>
                <w:szCs w:val="18"/>
              </w:rPr>
            </w:pPr>
            <w:r>
              <w:rPr>
                <w:rFonts w:ascii="Calibri" w:hAnsi="Calibri" w:cs="Calibri"/>
              </w:rPr>
              <w:t xml:space="preserve">Refer to instructions for manual/booklet </w:t>
            </w:r>
          </w:p>
        </w:tc>
      </w:tr>
      <w:tr w:rsidR="00F0608B" w14:paraId="22F218C5" w14:textId="77777777" w:rsidTr="00F0608B">
        <w:tc>
          <w:tcPr>
            <w:tcW w:w="2817" w:type="dxa"/>
            <w:vAlign w:val="bottom"/>
          </w:tcPr>
          <w:p w14:paraId="5B633F98" w14:textId="77777777" w:rsidR="00F0608B" w:rsidRDefault="0090373C" w:rsidP="00F0608B">
            <w:pPr>
              <w:rPr>
                <w:rFonts w:ascii="Calibri" w:hAnsi="Calibri" w:cs="Calibri"/>
                <w:color w:val="000000"/>
              </w:rPr>
            </w:pPr>
            <w:r>
              <w:rPr>
                <w:rFonts w:ascii="Calibri" w:hAnsi="Calibri" w:cs="Calibri"/>
                <w:color w:val="000000"/>
              </w:rPr>
              <w:pict w14:anchorId="5058D9F8">
                <v:shape id="Picture 27" o:spid="_x0000_s2451" type="#_x0000_t75" alt="ISO 7000 - 2492, Batch code" style="position:absolute;margin-left:48.6pt;margin-top:7.2pt;width:28.2pt;height:21.6pt;z-index:251658330;visibility:visible;mso-position-horizontal-relative:text;mso-position-vertical-relative:text" o:gfxdata="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">
                  <v:imagedata r:id="rId20" o:title=""/>
                </v:shape>
              </w:pict>
            </w:r>
          </w:p>
          <w:tbl>
            <w:tblPr>
              <w:tblW w:w="0" w:type="auto"/>
              <w:tblCellSpacing w:w="0" w:type="dxa"/>
              <w:tblCellMar>
                <w:left w:w="0" w:type="dxa"/>
                <w:right w:w="0" w:type="dxa"/>
              </w:tblCellMar>
              <w:tblLook w:val="04A0" w:firstRow="1" w:lastRow="0" w:firstColumn="1" w:lastColumn="0" w:noHBand="0" w:noVBand="1"/>
            </w:tblPr>
            <w:tblGrid>
              <w:gridCol w:w="2600"/>
            </w:tblGrid>
            <w:tr w:rsidR="00F0608B" w14:paraId="47FA0942" w14:textId="77777777">
              <w:trPr>
                <w:trHeight w:val="744"/>
                <w:tblCellSpacing w:w="0" w:type="dxa"/>
              </w:trPr>
              <w:tc>
                <w:tcPr>
                  <w:tcW w:w="2600" w:type="dxa"/>
                  <w:tcBorders>
                    <w:top w:val="nil"/>
                    <w:left w:val="nil"/>
                    <w:bottom w:val="nil"/>
                    <w:right w:val="nil"/>
                  </w:tcBorders>
                  <w:shd w:val="clear" w:color="auto" w:fill="auto"/>
                  <w:noWrap/>
                  <w:vAlign w:val="center"/>
                  <w:hideMark/>
                </w:tcPr>
                <w:p w14:paraId="098B81AA" w14:textId="77777777" w:rsidR="00F0608B" w:rsidRDefault="00F0608B" w:rsidP="00F0608B">
                  <w:pPr>
                    <w:rPr>
                      <w:rFonts w:ascii="Calibri" w:hAnsi="Calibri" w:cs="Calibri"/>
                      <w:color w:val="000000"/>
                    </w:rPr>
                  </w:pPr>
                </w:p>
              </w:tc>
            </w:tr>
          </w:tbl>
          <w:p w14:paraId="5E421326" w14:textId="77777777" w:rsidR="00F0608B" w:rsidRDefault="00F0608B" w:rsidP="00F0608B">
            <w:pPr>
              <w:jc w:val="center"/>
              <w:rPr>
                <w:rFonts w:ascii="Arial Narrow" w:eastAsia="MHei" w:hAnsi="Arial Narrow" w:cs="Arial Narrow"/>
                <w:b/>
                <w:bCs/>
                <w:color w:val="211D1E"/>
                <w:sz w:val="18"/>
                <w:szCs w:val="18"/>
              </w:rPr>
            </w:pPr>
          </w:p>
        </w:tc>
        <w:tc>
          <w:tcPr>
            <w:tcW w:w="2331" w:type="dxa"/>
            <w:vAlign w:val="center"/>
          </w:tcPr>
          <w:p w14:paraId="27E58168" w14:textId="77777777" w:rsidR="00F0608B" w:rsidRDefault="00F0608B" w:rsidP="00F0608B">
            <w:pPr>
              <w:jc w:val="center"/>
              <w:rPr>
                <w:rFonts w:ascii="Arial Narrow" w:eastAsia="MHei" w:hAnsi="Arial Narrow" w:cs="Arial Narrow"/>
                <w:b/>
                <w:bCs/>
                <w:color w:val="211D1E"/>
                <w:sz w:val="18"/>
                <w:szCs w:val="18"/>
              </w:rPr>
            </w:pPr>
            <w:r>
              <w:rPr>
                <w:rFonts w:ascii="Calibri" w:hAnsi="Calibri" w:cs="Calibri"/>
              </w:rPr>
              <w:t>Lot (Batch code) code</w:t>
            </w:r>
          </w:p>
        </w:tc>
        <w:tc>
          <w:tcPr>
            <w:tcW w:w="1900" w:type="dxa"/>
            <w:vAlign w:val="center"/>
          </w:tcPr>
          <w:p w14:paraId="2AA23C23" w14:textId="77777777" w:rsidR="00F0608B" w:rsidRDefault="0090373C" w:rsidP="00F0608B">
            <w:pPr>
              <w:jc w:val="center"/>
              <w:rPr>
                <w:rFonts w:ascii="Arial Narrow" w:eastAsia="MHei" w:hAnsi="Arial Narrow" w:cs="Arial Narrow"/>
                <w:b/>
                <w:bCs/>
                <w:color w:val="211D1E"/>
                <w:sz w:val="18"/>
                <w:szCs w:val="18"/>
              </w:rPr>
            </w:pPr>
            <w:r>
              <w:rPr>
                <w:rFonts w:ascii="Calibri" w:hAnsi="Calibri" w:cs="Calibri"/>
                <w:color w:val="000000"/>
              </w:rPr>
              <w:pict w14:anchorId="7BAED0B0">
                <v:shape id="Picture 55" o:spid="_x0000_s2460" type="#_x0000_t75" style="position:absolute;left:0;text-align:left;margin-left:33.7pt;margin-top:3.7pt;width:24.6pt;height:24pt;z-index:251658339;visibility:visible;mso-position-horizontal-relative:text;mso-position-vertical-relative:text" o:gfxdata="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">
                  <v:imagedata r:id="rId21" o:title=""/>
                </v:shape>
              </w:pict>
            </w:r>
          </w:p>
        </w:tc>
        <w:tc>
          <w:tcPr>
            <w:tcW w:w="2194" w:type="dxa"/>
            <w:vAlign w:val="center"/>
          </w:tcPr>
          <w:p w14:paraId="2CE9DDE3" w14:textId="3AA60517" w:rsidR="00F0608B" w:rsidRDefault="00F0608B" w:rsidP="00F0608B">
            <w:pPr>
              <w:jc w:val="center"/>
              <w:rPr>
                <w:rFonts w:ascii="Arial Narrow" w:eastAsia="MHei" w:hAnsi="Arial Narrow" w:cs="Arial Narrow"/>
                <w:b/>
                <w:bCs/>
                <w:color w:val="211D1E"/>
                <w:sz w:val="18"/>
                <w:szCs w:val="18"/>
              </w:rPr>
            </w:pPr>
            <w:r>
              <w:rPr>
                <w:rFonts w:ascii="Calibri" w:hAnsi="Calibri" w:cs="Calibri"/>
                <w:color w:val="000000"/>
              </w:rPr>
              <w:t xml:space="preserve">Keep Away </w:t>
            </w:r>
            <w:r w:rsidR="001315F9">
              <w:rPr>
                <w:rFonts w:ascii="Calibri" w:hAnsi="Calibri" w:cs="Calibri"/>
                <w:color w:val="000000"/>
              </w:rPr>
              <w:t>from</w:t>
            </w:r>
            <w:r>
              <w:rPr>
                <w:rFonts w:ascii="Calibri" w:hAnsi="Calibri" w:cs="Calibri"/>
                <w:color w:val="000000"/>
              </w:rPr>
              <w:t xml:space="preserve"> Rain</w:t>
            </w:r>
          </w:p>
        </w:tc>
      </w:tr>
      <w:tr w:rsidR="00F0608B" w14:paraId="5F3727B3" w14:textId="77777777" w:rsidTr="00F0608B">
        <w:tc>
          <w:tcPr>
            <w:tcW w:w="2817" w:type="dxa"/>
            <w:vAlign w:val="bottom"/>
          </w:tcPr>
          <w:p w14:paraId="3CAD0619" w14:textId="77777777" w:rsidR="00F0608B" w:rsidRDefault="0090373C" w:rsidP="00F0608B">
            <w:pPr>
              <w:rPr>
                <w:rFonts w:ascii="Calibri" w:hAnsi="Calibri" w:cs="Calibri"/>
                <w:color w:val="000000"/>
              </w:rPr>
            </w:pPr>
            <w:r>
              <w:rPr>
                <w:rFonts w:ascii="Calibri" w:hAnsi="Calibri" w:cs="Calibri"/>
                <w:color w:val="000000"/>
              </w:rPr>
              <w:pict w14:anchorId="7C88E8B8">
                <v:shape id="Picture 28" o:spid="_x0000_s2452" type="#_x0000_t75" style="position:absolute;margin-left:48pt;margin-top:7.8pt;width:28.2pt;height:21pt;z-index:251658331;visibility:visible;mso-position-horizontal-relative:text;mso-position-vertical-relative:text" o:gfxdata="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">
                  <v:imagedata r:id="rId22" o:title=""/>
                </v:shape>
              </w:pict>
            </w:r>
          </w:p>
          <w:tbl>
            <w:tblPr>
              <w:tblW w:w="0" w:type="auto"/>
              <w:tblCellSpacing w:w="0" w:type="dxa"/>
              <w:tblCellMar>
                <w:left w:w="0" w:type="dxa"/>
                <w:right w:w="0" w:type="dxa"/>
              </w:tblCellMar>
              <w:tblLook w:val="04A0" w:firstRow="1" w:lastRow="0" w:firstColumn="1" w:lastColumn="0" w:noHBand="0" w:noVBand="1"/>
            </w:tblPr>
            <w:tblGrid>
              <w:gridCol w:w="2600"/>
            </w:tblGrid>
            <w:tr w:rsidR="00F0608B" w14:paraId="411228CA" w14:textId="77777777">
              <w:trPr>
                <w:trHeight w:val="744"/>
                <w:tblCellSpacing w:w="0" w:type="dxa"/>
              </w:trPr>
              <w:tc>
                <w:tcPr>
                  <w:tcW w:w="2600" w:type="dxa"/>
                  <w:tcBorders>
                    <w:top w:val="nil"/>
                    <w:left w:val="nil"/>
                    <w:bottom w:val="nil"/>
                    <w:right w:val="nil"/>
                  </w:tcBorders>
                  <w:shd w:val="clear" w:color="auto" w:fill="auto"/>
                  <w:noWrap/>
                  <w:vAlign w:val="center"/>
                  <w:hideMark/>
                </w:tcPr>
                <w:p w14:paraId="54CFC054" w14:textId="77777777" w:rsidR="00F0608B" w:rsidRDefault="00F0608B" w:rsidP="00F0608B">
                  <w:pPr>
                    <w:rPr>
                      <w:rFonts w:ascii="Calibri" w:hAnsi="Calibri" w:cs="Calibri"/>
                      <w:color w:val="000000"/>
                    </w:rPr>
                  </w:pPr>
                </w:p>
              </w:tc>
            </w:tr>
          </w:tbl>
          <w:p w14:paraId="70B391CA" w14:textId="77777777" w:rsidR="00F0608B" w:rsidRDefault="00F0608B" w:rsidP="00F0608B">
            <w:pPr>
              <w:jc w:val="center"/>
              <w:rPr>
                <w:rFonts w:ascii="Arial Narrow" w:eastAsia="MHei" w:hAnsi="Arial Narrow" w:cs="Arial Narrow"/>
                <w:b/>
                <w:bCs/>
                <w:color w:val="211D1E"/>
                <w:sz w:val="18"/>
                <w:szCs w:val="18"/>
              </w:rPr>
            </w:pPr>
          </w:p>
        </w:tc>
        <w:tc>
          <w:tcPr>
            <w:tcW w:w="2331" w:type="dxa"/>
            <w:vAlign w:val="center"/>
          </w:tcPr>
          <w:p w14:paraId="33ECEC5E" w14:textId="77777777" w:rsidR="00F0608B" w:rsidRDefault="00F0608B" w:rsidP="00F0608B">
            <w:pPr>
              <w:jc w:val="center"/>
              <w:rPr>
                <w:rFonts w:ascii="Arial Narrow" w:eastAsia="MHei" w:hAnsi="Arial Narrow" w:cs="Arial Narrow"/>
                <w:b/>
                <w:bCs/>
                <w:color w:val="211D1E"/>
                <w:sz w:val="18"/>
                <w:szCs w:val="18"/>
              </w:rPr>
            </w:pPr>
            <w:r>
              <w:rPr>
                <w:rFonts w:ascii="Calibri" w:hAnsi="Calibri" w:cs="Calibri"/>
              </w:rPr>
              <w:t>Consult instructions for</w:t>
            </w:r>
            <w:r>
              <w:rPr>
                <w:rFonts w:ascii="Calibri" w:hAnsi="Calibri" w:cs="Calibri"/>
              </w:rPr>
              <w:br/>
              <w:t>use</w:t>
            </w:r>
          </w:p>
        </w:tc>
        <w:tc>
          <w:tcPr>
            <w:tcW w:w="1900" w:type="dxa"/>
            <w:vAlign w:val="center"/>
          </w:tcPr>
          <w:p w14:paraId="2334A0E6" w14:textId="77777777" w:rsidR="00F0608B" w:rsidRDefault="0090373C" w:rsidP="00F0608B">
            <w:pPr>
              <w:jc w:val="center"/>
              <w:rPr>
                <w:rFonts w:ascii="Arial Narrow" w:eastAsia="MHei" w:hAnsi="Arial Narrow" w:cs="Arial Narrow"/>
                <w:b/>
                <w:bCs/>
                <w:color w:val="211D1E"/>
                <w:sz w:val="18"/>
                <w:szCs w:val="18"/>
              </w:rPr>
            </w:pPr>
            <w:r>
              <w:rPr>
                <w:rFonts w:ascii="Calibri" w:hAnsi="Calibri" w:cs="Calibri"/>
                <w:color w:val="000000"/>
              </w:rPr>
              <w:pict w14:anchorId="2B54D38E">
                <v:shape id="Picture 58" o:spid="_x0000_s2461" type="#_x0000_t75" style="position:absolute;left:0;text-align:left;margin-left:36.25pt;margin-top:5.65pt;width:15pt;height:21.6pt;z-index:251658340;visibility:visible;mso-position-horizontal-relative:text;mso-position-vertical-relative:text" o:gfxdata="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">
                  <v:imagedata r:id="rId23" o:title=""/>
                </v:shape>
              </w:pict>
            </w:r>
          </w:p>
        </w:tc>
        <w:tc>
          <w:tcPr>
            <w:tcW w:w="2194" w:type="dxa"/>
            <w:vAlign w:val="center"/>
          </w:tcPr>
          <w:p w14:paraId="350D6DB9" w14:textId="77777777" w:rsidR="00F0608B" w:rsidRDefault="00F0608B" w:rsidP="00F0608B">
            <w:pPr>
              <w:jc w:val="center"/>
              <w:rPr>
                <w:rFonts w:ascii="Arial Narrow" w:eastAsia="MHei" w:hAnsi="Arial Narrow" w:cs="Arial Narrow"/>
                <w:b/>
                <w:bCs/>
                <w:color w:val="211D1E"/>
                <w:sz w:val="18"/>
                <w:szCs w:val="18"/>
              </w:rPr>
            </w:pPr>
            <w:r>
              <w:rPr>
                <w:rFonts w:ascii="Calibri" w:hAnsi="Calibri" w:cs="Calibri"/>
                <w:color w:val="000000"/>
              </w:rPr>
              <w:t>Fragile, handle with care</w:t>
            </w:r>
          </w:p>
        </w:tc>
      </w:tr>
      <w:tr w:rsidR="00F0608B" w14:paraId="2C9586A4" w14:textId="77777777" w:rsidTr="00F0608B">
        <w:tc>
          <w:tcPr>
            <w:tcW w:w="2817" w:type="dxa"/>
            <w:vAlign w:val="bottom"/>
          </w:tcPr>
          <w:p w14:paraId="61FAE188" w14:textId="77777777" w:rsidR="00F0608B" w:rsidRDefault="0090373C" w:rsidP="00F0608B">
            <w:pPr>
              <w:rPr>
                <w:rFonts w:ascii="Calibri" w:hAnsi="Calibri" w:cs="Calibri"/>
                <w:color w:val="000000"/>
              </w:rPr>
            </w:pPr>
            <w:r>
              <w:rPr>
                <w:rFonts w:ascii="Calibri" w:hAnsi="Calibri" w:cs="Calibri"/>
                <w:color w:val="000000"/>
              </w:rPr>
              <w:pict w14:anchorId="7044BA09">
                <v:shape id="Picture 29" o:spid="_x0000_s2453" type="#_x0000_t75" style="position:absolute;margin-left:19.8pt;margin-top:8.4pt;width:91.2pt;height:22.8pt;z-index:251658332;visibility:visible;mso-position-horizontal-relative:text;mso-position-vertical-relative:text" o:gfxdata="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">
                  <v:imagedata r:id="rId24" o:title=""/>
                </v:shape>
              </w:pict>
            </w:r>
          </w:p>
          <w:tbl>
            <w:tblPr>
              <w:tblW w:w="0" w:type="auto"/>
              <w:tblCellSpacing w:w="0" w:type="dxa"/>
              <w:tblCellMar>
                <w:left w:w="0" w:type="dxa"/>
                <w:right w:w="0" w:type="dxa"/>
              </w:tblCellMar>
              <w:tblLook w:val="04A0" w:firstRow="1" w:lastRow="0" w:firstColumn="1" w:lastColumn="0" w:noHBand="0" w:noVBand="1"/>
            </w:tblPr>
            <w:tblGrid>
              <w:gridCol w:w="2600"/>
            </w:tblGrid>
            <w:tr w:rsidR="00F0608B" w14:paraId="6B444C12" w14:textId="77777777">
              <w:trPr>
                <w:trHeight w:val="744"/>
                <w:tblCellSpacing w:w="0" w:type="dxa"/>
              </w:trPr>
              <w:tc>
                <w:tcPr>
                  <w:tcW w:w="2600" w:type="dxa"/>
                  <w:tcBorders>
                    <w:top w:val="nil"/>
                    <w:left w:val="nil"/>
                    <w:bottom w:val="nil"/>
                    <w:right w:val="nil"/>
                  </w:tcBorders>
                  <w:shd w:val="clear" w:color="auto" w:fill="auto"/>
                  <w:noWrap/>
                  <w:vAlign w:val="center"/>
                  <w:hideMark/>
                </w:tcPr>
                <w:p w14:paraId="70AB00A2" w14:textId="77777777" w:rsidR="00F0608B" w:rsidRDefault="00F0608B" w:rsidP="00F0608B">
                  <w:pPr>
                    <w:rPr>
                      <w:rFonts w:ascii="Calibri" w:hAnsi="Calibri" w:cs="Calibri"/>
                      <w:color w:val="000000"/>
                    </w:rPr>
                  </w:pPr>
                </w:p>
              </w:tc>
            </w:tr>
          </w:tbl>
          <w:p w14:paraId="36274D3E" w14:textId="77777777" w:rsidR="00F0608B" w:rsidRDefault="00F0608B" w:rsidP="00F0608B">
            <w:pPr>
              <w:jc w:val="center"/>
              <w:rPr>
                <w:rFonts w:ascii="Arial Narrow" w:eastAsia="MHei" w:hAnsi="Arial Narrow" w:cs="Arial Narrow"/>
                <w:b/>
                <w:bCs/>
                <w:color w:val="211D1E"/>
                <w:sz w:val="18"/>
                <w:szCs w:val="18"/>
              </w:rPr>
            </w:pPr>
          </w:p>
        </w:tc>
        <w:tc>
          <w:tcPr>
            <w:tcW w:w="2331" w:type="dxa"/>
            <w:vAlign w:val="center"/>
          </w:tcPr>
          <w:p w14:paraId="1CCB235C" w14:textId="77777777" w:rsidR="00F0608B" w:rsidRDefault="00F0608B" w:rsidP="00F0608B">
            <w:pPr>
              <w:jc w:val="center"/>
              <w:rPr>
                <w:rFonts w:ascii="Arial Narrow" w:eastAsia="MHei" w:hAnsi="Arial Narrow" w:cs="Arial Narrow"/>
                <w:b/>
                <w:bCs/>
                <w:color w:val="211D1E"/>
                <w:sz w:val="18"/>
                <w:szCs w:val="18"/>
              </w:rPr>
            </w:pPr>
            <w:r>
              <w:rPr>
                <w:rFonts w:ascii="Calibri" w:hAnsi="Calibri" w:cs="Calibri"/>
              </w:rPr>
              <w:t>Electrical ratings requirement</w:t>
            </w:r>
          </w:p>
        </w:tc>
        <w:tc>
          <w:tcPr>
            <w:tcW w:w="1900" w:type="dxa"/>
            <w:vAlign w:val="center"/>
          </w:tcPr>
          <w:p w14:paraId="3818401D" w14:textId="77777777" w:rsidR="00F0608B" w:rsidRDefault="0090373C" w:rsidP="00F0608B">
            <w:pPr>
              <w:jc w:val="center"/>
              <w:rPr>
                <w:rFonts w:ascii="Arial Narrow" w:eastAsia="MHei" w:hAnsi="Arial Narrow" w:cs="Arial Narrow"/>
                <w:b/>
                <w:bCs/>
                <w:color w:val="211D1E"/>
                <w:sz w:val="18"/>
                <w:szCs w:val="18"/>
              </w:rPr>
            </w:pPr>
            <w:r>
              <w:rPr>
                <w:rFonts w:ascii="Calibri" w:hAnsi="Calibri" w:cs="Calibri"/>
                <w:color w:val="000000"/>
              </w:rPr>
              <w:pict w14:anchorId="17A1E81A">
                <v:shape id="Picture 59" o:spid="_x0000_s2462" type="#_x0000_t75" style="position:absolute;left:0;text-align:left;margin-left:34.3pt;margin-top:.4pt;width:19.8pt;height:24pt;z-index:251658341;visibility:visible;mso-position-horizontal-relative:text;mso-position-vertical-relative:text" o:gfxdata="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">
                  <v:imagedata r:id="rId25" o:title=""/>
                </v:shape>
              </w:pict>
            </w:r>
          </w:p>
        </w:tc>
        <w:tc>
          <w:tcPr>
            <w:tcW w:w="2194" w:type="dxa"/>
            <w:vAlign w:val="center"/>
          </w:tcPr>
          <w:p w14:paraId="15605B26" w14:textId="77777777" w:rsidR="00F0608B" w:rsidRDefault="00F0608B" w:rsidP="00F0608B">
            <w:pPr>
              <w:jc w:val="center"/>
              <w:rPr>
                <w:rFonts w:ascii="Arial Narrow" w:eastAsia="MHei" w:hAnsi="Arial Narrow" w:cs="Arial Narrow"/>
                <w:b/>
                <w:bCs/>
                <w:color w:val="211D1E"/>
                <w:sz w:val="18"/>
                <w:szCs w:val="18"/>
              </w:rPr>
            </w:pPr>
            <w:r>
              <w:rPr>
                <w:rFonts w:ascii="Calibri" w:hAnsi="Calibri" w:cs="Calibri"/>
                <w:color w:val="000000"/>
              </w:rPr>
              <w:t>This Way Up</w:t>
            </w:r>
          </w:p>
        </w:tc>
      </w:tr>
      <w:tr w:rsidR="00F0608B" w14:paraId="072881E2" w14:textId="77777777" w:rsidTr="00F0608B">
        <w:tc>
          <w:tcPr>
            <w:tcW w:w="2817" w:type="dxa"/>
            <w:vAlign w:val="bottom"/>
          </w:tcPr>
          <w:p w14:paraId="7F5B0024" w14:textId="77777777" w:rsidR="00F0608B" w:rsidRDefault="0090373C" w:rsidP="00F0608B">
            <w:pPr>
              <w:rPr>
                <w:rFonts w:ascii="Calibri" w:hAnsi="Calibri" w:cs="Calibri"/>
                <w:color w:val="000000"/>
              </w:rPr>
            </w:pPr>
            <w:r>
              <w:rPr>
                <w:rFonts w:ascii="Calibri" w:hAnsi="Calibri" w:cs="Calibri"/>
                <w:color w:val="000000"/>
              </w:rPr>
              <w:pict w14:anchorId="3951F899">
                <v:shape id="Picture 32" o:spid="_x0000_s2454" type="#_x0000_t75" alt="Warning Symbol Images, Stock Photos &amp; Vectors | Shutterstock" style="position:absolute;margin-left:48.6pt;margin-top:6pt;width:28.2pt;height:23.4pt;z-index:251658333;visibility:visible;mso-position-horizontal-relative:text;mso-position-vertical-relative:text" o:gfxdata="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">
                  <v:imagedata r:id="rId26" o:title=""/>
                </v:shape>
              </w:pict>
            </w:r>
          </w:p>
          <w:tbl>
            <w:tblPr>
              <w:tblW w:w="0" w:type="auto"/>
              <w:tblCellSpacing w:w="0" w:type="dxa"/>
              <w:tblCellMar>
                <w:left w:w="0" w:type="dxa"/>
                <w:right w:w="0" w:type="dxa"/>
              </w:tblCellMar>
              <w:tblLook w:val="04A0" w:firstRow="1" w:lastRow="0" w:firstColumn="1" w:lastColumn="0" w:noHBand="0" w:noVBand="1"/>
            </w:tblPr>
            <w:tblGrid>
              <w:gridCol w:w="2600"/>
            </w:tblGrid>
            <w:tr w:rsidR="00F0608B" w14:paraId="575182D5" w14:textId="77777777">
              <w:trPr>
                <w:trHeight w:val="744"/>
                <w:tblCellSpacing w:w="0" w:type="dxa"/>
              </w:trPr>
              <w:tc>
                <w:tcPr>
                  <w:tcW w:w="2600" w:type="dxa"/>
                  <w:tcBorders>
                    <w:top w:val="nil"/>
                    <w:left w:val="nil"/>
                    <w:bottom w:val="nil"/>
                    <w:right w:val="nil"/>
                  </w:tcBorders>
                  <w:shd w:val="clear" w:color="auto" w:fill="auto"/>
                  <w:noWrap/>
                  <w:vAlign w:val="center"/>
                  <w:hideMark/>
                </w:tcPr>
                <w:p w14:paraId="6121589E" w14:textId="77777777" w:rsidR="00F0608B" w:rsidRDefault="00F0608B" w:rsidP="00F0608B">
                  <w:pPr>
                    <w:rPr>
                      <w:rFonts w:ascii="Calibri" w:hAnsi="Calibri" w:cs="Calibri"/>
                      <w:color w:val="000000"/>
                    </w:rPr>
                  </w:pPr>
                </w:p>
              </w:tc>
            </w:tr>
          </w:tbl>
          <w:p w14:paraId="6D15129F" w14:textId="77777777" w:rsidR="00F0608B" w:rsidRDefault="00F0608B" w:rsidP="00F0608B">
            <w:pPr>
              <w:jc w:val="center"/>
              <w:rPr>
                <w:rFonts w:ascii="Arial Narrow" w:eastAsia="MHei" w:hAnsi="Arial Narrow" w:cs="Arial Narrow"/>
                <w:b/>
                <w:bCs/>
                <w:color w:val="211D1E"/>
                <w:sz w:val="18"/>
                <w:szCs w:val="18"/>
              </w:rPr>
            </w:pPr>
          </w:p>
        </w:tc>
        <w:tc>
          <w:tcPr>
            <w:tcW w:w="2331" w:type="dxa"/>
            <w:vAlign w:val="center"/>
          </w:tcPr>
          <w:p w14:paraId="5C785785" w14:textId="77777777" w:rsidR="00F0608B" w:rsidRDefault="00F0608B" w:rsidP="00F0608B">
            <w:pPr>
              <w:jc w:val="center"/>
              <w:rPr>
                <w:rFonts w:ascii="Arial Narrow" w:eastAsia="MHei" w:hAnsi="Arial Narrow" w:cs="Arial Narrow"/>
                <w:b/>
                <w:bCs/>
                <w:color w:val="211D1E"/>
                <w:sz w:val="18"/>
                <w:szCs w:val="18"/>
              </w:rPr>
            </w:pPr>
            <w:r>
              <w:rPr>
                <w:rFonts w:ascii="Calibri" w:hAnsi="Calibri" w:cs="Calibri"/>
              </w:rPr>
              <w:t>Caution</w:t>
            </w:r>
          </w:p>
        </w:tc>
        <w:tc>
          <w:tcPr>
            <w:tcW w:w="1900" w:type="dxa"/>
            <w:vAlign w:val="center"/>
          </w:tcPr>
          <w:p w14:paraId="0FC2699A" w14:textId="77777777" w:rsidR="00F0608B" w:rsidRDefault="0090373C" w:rsidP="00F0608B">
            <w:pPr>
              <w:jc w:val="center"/>
              <w:rPr>
                <w:rFonts w:ascii="Arial Narrow" w:eastAsia="MHei" w:hAnsi="Arial Narrow" w:cs="Arial Narrow"/>
                <w:b/>
                <w:bCs/>
                <w:color w:val="211D1E"/>
                <w:sz w:val="18"/>
                <w:szCs w:val="18"/>
              </w:rPr>
            </w:pPr>
            <w:r>
              <w:rPr>
                <w:rFonts w:ascii="Calibri" w:hAnsi="Calibri" w:cs="Calibri"/>
                <w:color w:val="000000"/>
              </w:rPr>
              <w:pict w14:anchorId="18BAE68B">
                <v:shape id="Picture 60" o:spid="_x0000_s2463" type="#_x0000_t75" style="position:absolute;left:0;text-align:left;margin-left:33.65pt;margin-top:5.3pt;width:20.4pt;height:22.8pt;z-index:251658342;visibility:visible;mso-position-horizontal-relative:text;mso-position-vertical-relative:text" o:gfxdata="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">
                  <v:imagedata r:id="rId27" o:title=""/>
                </v:shape>
              </w:pict>
            </w:r>
          </w:p>
        </w:tc>
        <w:tc>
          <w:tcPr>
            <w:tcW w:w="2194" w:type="dxa"/>
            <w:vAlign w:val="center"/>
          </w:tcPr>
          <w:p w14:paraId="3059FC15" w14:textId="40E78C00" w:rsidR="00F0608B" w:rsidRDefault="00F0608B" w:rsidP="00F0608B">
            <w:pPr>
              <w:jc w:val="center"/>
              <w:rPr>
                <w:rFonts w:ascii="Arial Narrow" w:eastAsia="MHei" w:hAnsi="Arial Narrow" w:cs="Arial Narrow"/>
                <w:b/>
                <w:bCs/>
                <w:color w:val="211D1E"/>
                <w:sz w:val="18"/>
                <w:szCs w:val="18"/>
              </w:rPr>
            </w:pPr>
            <w:r>
              <w:rPr>
                <w:rFonts w:ascii="Calibri" w:hAnsi="Calibri" w:cs="Calibri"/>
                <w:color w:val="000000"/>
              </w:rPr>
              <w:t xml:space="preserve">Stacking Limit </w:t>
            </w:r>
            <w:r w:rsidR="004B1605">
              <w:rPr>
                <w:rFonts w:ascii="Calibri" w:hAnsi="Calibri" w:cs="Calibri"/>
                <w:color w:val="000000"/>
              </w:rPr>
              <w:t>5</w:t>
            </w:r>
            <w:r>
              <w:rPr>
                <w:rFonts w:ascii="Calibri" w:hAnsi="Calibri" w:cs="Calibri"/>
                <w:color w:val="000000"/>
              </w:rPr>
              <w:t xml:space="preserve"> Cartons</w:t>
            </w:r>
          </w:p>
        </w:tc>
      </w:tr>
      <w:tr w:rsidR="00F0608B" w14:paraId="463AE66B" w14:textId="77777777" w:rsidTr="00F0608B">
        <w:tc>
          <w:tcPr>
            <w:tcW w:w="2817" w:type="dxa"/>
            <w:vAlign w:val="bottom"/>
          </w:tcPr>
          <w:p w14:paraId="380B5CD2" w14:textId="77777777" w:rsidR="00F0608B" w:rsidRDefault="0090373C" w:rsidP="00F0608B">
            <w:pPr>
              <w:rPr>
                <w:rFonts w:ascii="Calibri" w:hAnsi="Calibri" w:cs="Calibri"/>
                <w:color w:val="000000"/>
              </w:rPr>
            </w:pPr>
            <w:r>
              <w:rPr>
                <w:rFonts w:ascii="Calibri" w:hAnsi="Calibri" w:cs="Calibri"/>
                <w:color w:val="000000"/>
              </w:rPr>
              <w:pict w14:anchorId="552B179F">
                <v:shape id="Picture 30" o:spid="_x0000_s2455" type="#_x0000_t75" alt="Vet. Surgical Resources - What's New" style="position:absolute;margin-left:47.4pt;margin-top:7.2pt;width:28.8pt;height:21pt;z-index:251658334;visibility:visible;mso-position-horizontal-relative:text;mso-position-vertical-relative:text" o:gfxdata="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">
                  <v:imagedata r:id="rId28" o:title=""/>
                </v:shape>
              </w:pict>
            </w:r>
          </w:p>
          <w:tbl>
            <w:tblPr>
              <w:tblW w:w="0" w:type="auto"/>
              <w:tblCellSpacing w:w="0" w:type="dxa"/>
              <w:tblCellMar>
                <w:left w:w="0" w:type="dxa"/>
                <w:right w:w="0" w:type="dxa"/>
              </w:tblCellMar>
              <w:tblLook w:val="04A0" w:firstRow="1" w:lastRow="0" w:firstColumn="1" w:lastColumn="0" w:noHBand="0" w:noVBand="1"/>
            </w:tblPr>
            <w:tblGrid>
              <w:gridCol w:w="2600"/>
            </w:tblGrid>
            <w:tr w:rsidR="00F0608B" w14:paraId="14AD9AFE" w14:textId="77777777">
              <w:trPr>
                <w:trHeight w:val="744"/>
                <w:tblCellSpacing w:w="0" w:type="dxa"/>
              </w:trPr>
              <w:tc>
                <w:tcPr>
                  <w:tcW w:w="2600" w:type="dxa"/>
                  <w:tcBorders>
                    <w:top w:val="nil"/>
                    <w:left w:val="nil"/>
                    <w:bottom w:val="nil"/>
                    <w:right w:val="nil"/>
                  </w:tcBorders>
                  <w:shd w:val="clear" w:color="auto" w:fill="auto"/>
                  <w:noWrap/>
                  <w:vAlign w:val="center"/>
                  <w:hideMark/>
                </w:tcPr>
                <w:p w14:paraId="26F4B417" w14:textId="77777777" w:rsidR="00F0608B" w:rsidRDefault="00F0608B" w:rsidP="00F0608B">
                  <w:pPr>
                    <w:rPr>
                      <w:rFonts w:ascii="Calibri" w:hAnsi="Calibri" w:cs="Calibri"/>
                      <w:color w:val="000000"/>
                    </w:rPr>
                  </w:pPr>
                </w:p>
              </w:tc>
            </w:tr>
          </w:tbl>
          <w:p w14:paraId="631FC46F" w14:textId="77777777" w:rsidR="00F0608B" w:rsidRDefault="00F0608B" w:rsidP="00F0608B">
            <w:pPr>
              <w:jc w:val="center"/>
              <w:rPr>
                <w:rFonts w:ascii="Arial Narrow" w:eastAsia="MHei" w:hAnsi="Arial Narrow" w:cs="Arial Narrow"/>
                <w:b/>
                <w:bCs/>
                <w:color w:val="211D1E"/>
                <w:sz w:val="18"/>
                <w:szCs w:val="18"/>
              </w:rPr>
            </w:pPr>
          </w:p>
        </w:tc>
        <w:tc>
          <w:tcPr>
            <w:tcW w:w="2331" w:type="dxa"/>
            <w:vAlign w:val="center"/>
          </w:tcPr>
          <w:p w14:paraId="54BFBF13" w14:textId="77777777" w:rsidR="00F0608B" w:rsidRDefault="00F0608B" w:rsidP="00F0608B">
            <w:pPr>
              <w:jc w:val="center"/>
              <w:rPr>
                <w:rFonts w:ascii="Arial Narrow" w:eastAsia="MHei" w:hAnsi="Arial Narrow" w:cs="Arial Narrow"/>
                <w:b/>
                <w:bCs/>
                <w:color w:val="211D1E"/>
                <w:sz w:val="18"/>
                <w:szCs w:val="18"/>
              </w:rPr>
            </w:pPr>
            <w:r>
              <w:rPr>
                <w:rFonts w:ascii="Calibri" w:hAnsi="Calibri" w:cs="Calibri"/>
              </w:rPr>
              <w:t>Catalogue number</w:t>
            </w:r>
          </w:p>
        </w:tc>
        <w:tc>
          <w:tcPr>
            <w:tcW w:w="1900" w:type="dxa"/>
            <w:vAlign w:val="center"/>
          </w:tcPr>
          <w:p w14:paraId="5B121331" w14:textId="77777777" w:rsidR="00F0608B" w:rsidRDefault="0090373C" w:rsidP="00F0608B">
            <w:pPr>
              <w:jc w:val="center"/>
              <w:rPr>
                <w:rFonts w:ascii="Arial Narrow" w:eastAsia="MHei" w:hAnsi="Arial Narrow" w:cs="Arial Narrow"/>
                <w:b/>
                <w:bCs/>
                <w:color w:val="211D1E"/>
                <w:sz w:val="18"/>
                <w:szCs w:val="18"/>
              </w:rPr>
            </w:pPr>
            <w:r>
              <w:rPr>
                <w:rFonts w:ascii="Calibri" w:hAnsi="Calibri" w:cs="Calibri"/>
                <w:color w:val="000000"/>
              </w:rPr>
              <w:pict w14:anchorId="71360048">
                <v:shape id="Picture 56" o:spid="_x0000_s2464" type="#_x0000_t75" style="position:absolute;left:0;text-align:left;margin-left:36.2pt;margin-top:7.25pt;width:27.6pt;height:28.8pt;z-index:251658343;visibility:visible;mso-position-horizontal-relative:text;mso-position-vertical-relative:text" o:gfxdata="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">
                  <v:imagedata r:id="rId29" o:title=""/>
                </v:shape>
              </w:pict>
            </w:r>
          </w:p>
        </w:tc>
        <w:tc>
          <w:tcPr>
            <w:tcW w:w="2194" w:type="dxa"/>
            <w:vAlign w:val="center"/>
          </w:tcPr>
          <w:p w14:paraId="5F773017" w14:textId="77777777" w:rsidR="00075B9F" w:rsidRDefault="00F0608B" w:rsidP="00075B9F">
            <w:pPr>
              <w:rPr>
                <w:rFonts w:ascii="Calibri" w:hAnsi="Calibri" w:cs="Calibri"/>
                <w:color w:val="000000"/>
              </w:rPr>
            </w:pPr>
            <w:r>
              <w:rPr>
                <w:rFonts w:ascii="Calibri" w:hAnsi="Calibri" w:cs="Calibri"/>
                <w:color w:val="000000"/>
              </w:rPr>
              <w:t xml:space="preserve">Temperature Limitation, </w:t>
            </w:r>
          </w:p>
          <w:p w14:paraId="7A7CD4C5" w14:textId="0E103DEC" w:rsidR="00075B9F" w:rsidRDefault="00F0608B" w:rsidP="00075B9F">
            <w:pPr>
              <w:rPr>
                <w:rFonts w:ascii="Calibri" w:hAnsi="Calibri" w:cs="Calibri"/>
                <w:color w:val="000000"/>
              </w:rPr>
            </w:pPr>
            <w:r w:rsidRPr="00DF3486">
              <w:rPr>
                <w:rFonts w:ascii="Calibri" w:hAnsi="Calibri" w:cs="Calibri"/>
                <w:color w:val="000000"/>
                <w:sz w:val="20"/>
                <w:szCs w:val="20"/>
              </w:rPr>
              <w:t>Operating</w:t>
            </w:r>
            <w:r>
              <w:rPr>
                <w:rFonts w:ascii="Calibri" w:hAnsi="Calibri" w:cs="Calibri"/>
                <w:color w:val="000000"/>
              </w:rPr>
              <w:t xml:space="preserve">: </w:t>
            </w:r>
            <w:r w:rsidR="003F08F1" w:rsidRPr="00076937">
              <w:rPr>
                <w:rFonts w:ascii="Calibri" w:hAnsi="Calibri" w:cs="Calibri"/>
                <w:color w:val="000000"/>
                <w:sz w:val="20"/>
                <w:szCs w:val="20"/>
              </w:rPr>
              <w:t>15</w:t>
            </w:r>
            <w:r w:rsidRPr="00076937">
              <w:rPr>
                <w:rFonts w:ascii="Calibri" w:hAnsi="Calibri" w:cs="Calibri"/>
                <w:color w:val="000000"/>
                <w:sz w:val="20"/>
                <w:szCs w:val="20"/>
              </w:rPr>
              <w:t>°C to</w:t>
            </w:r>
            <w:r w:rsidR="00076937">
              <w:rPr>
                <w:rFonts w:ascii="Calibri" w:hAnsi="Calibri" w:cs="Calibri"/>
                <w:color w:val="000000"/>
                <w:sz w:val="20"/>
                <w:szCs w:val="20"/>
              </w:rPr>
              <w:t xml:space="preserve"> </w:t>
            </w:r>
            <w:r w:rsidR="003F08F1" w:rsidRPr="00076937">
              <w:rPr>
                <w:rFonts w:ascii="Calibri" w:hAnsi="Calibri" w:cs="Calibri"/>
                <w:color w:val="000000"/>
                <w:sz w:val="20"/>
                <w:szCs w:val="20"/>
              </w:rPr>
              <w:t>3</w:t>
            </w:r>
            <w:r w:rsidRPr="00076937">
              <w:rPr>
                <w:rFonts w:ascii="Calibri" w:hAnsi="Calibri" w:cs="Calibri"/>
                <w:color w:val="000000"/>
                <w:sz w:val="20"/>
                <w:szCs w:val="20"/>
              </w:rPr>
              <w:t>0°C</w:t>
            </w:r>
          </w:p>
          <w:p w14:paraId="21FB716B" w14:textId="04829A58" w:rsidR="00F0608B" w:rsidRDefault="00F0608B" w:rsidP="00075B9F">
            <w:pPr>
              <w:rPr>
                <w:rFonts w:ascii="Arial Narrow" w:eastAsia="MHei" w:hAnsi="Arial Narrow" w:cs="Arial Narrow"/>
                <w:b/>
                <w:bCs/>
                <w:color w:val="211D1E"/>
                <w:sz w:val="18"/>
                <w:szCs w:val="18"/>
              </w:rPr>
            </w:pPr>
            <w:r w:rsidRPr="00DF3486">
              <w:rPr>
                <w:rFonts w:ascii="Calibri" w:hAnsi="Calibri" w:cs="Calibri"/>
                <w:color w:val="000000"/>
                <w:sz w:val="20"/>
                <w:szCs w:val="20"/>
              </w:rPr>
              <w:t>Storage</w:t>
            </w:r>
            <w:r w:rsidRPr="00076937">
              <w:rPr>
                <w:rFonts w:ascii="Calibri" w:hAnsi="Calibri" w:cs="Calibri"/>
                <w:color w:val="000000"/>
                <w:sz w:val="20"/>
                <w:szCs w:val="20"/>
              </w:rPr>
              <w:t xml:space="preserve">: </w:t>
            </w:r>
            <w:r w:rsidR="003F08F1" w:rsidRPr="00076937">
              <w:rPr>
                <w:rFonts w:ascii="Calibri" w:hAnsi="Calibri" w:cs="Calibri"/>
                <w:color w:val="000000"/>
                <w:sz w:val="20"/>
                <w:szCs w:val="20"/>
              </w:rPr>
              <w:t>-1</w:t>
            </w:r>
            <w:r w:rsidRPr="00076937">
              <w:rPr>
                <w:rFonts w:ascii="Calibri" w:hAnsi="Calibri" w:cs="Calibri"/>
                <w:color w:val="000000"/>
                <w:sz w:val="20"/>
                <w:szCs w:val="20"/>
              </w:rPr>
              <w:t>0°C to 60°C</w:t>
            </w:r>
          </w:p>
        </w:tc>
      </w:tr>
      <w:tr w:rsidR="00F0608B" w14:paraId="341465AB" w14:textId="77777777" w:rsidTr="00F0608B">
        <w:tc>
          <w:tcPr>
            <w:tcW w:w="2817" w:type="dxa"/>
            <w:vAlign w:val="bottom"/>
          </w:tcPr>
          <w:p w14:paraId="5CA67AD3" w14:textId="77777777" w:rsidR="00F0608B" w:rsidRDefault="0090373C" w:rsidP="00F0608B">
            <w:pPr>
              <w:rPr>
                <w:rFonts w:ascii="Calibri" w:hAnsi="Calibri" w:cs="Calibri"/>
                <w:color w:val="000000"/>
              </w:rPr>
            </w:pPr>
            <w:r>
              <w:rPr>
                <w:rFonts w:ascii="Calibri" w:hAnsi="Calibri" w:cs="Calibri"/>
                <w:color w:val="000000"/>
              </w:rPr>
              <w:pict w14:anchorId="3FB5BBF9">
                <v:shape id="Picture 31" o:spid="_x0000_s2456" type="#_x0000_t75" alt="ISO 7000 - 2498, Serial number" style="position:absolute;margin-left:44.4pt;margin-top:7.8pt;width:33pt;height:21.6pt;z-index:251658335;visibility:visible;mso-position-horizontal-relative:text;mso-position-vertical-relative:text" o:gfxdata="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">
                  <v:imagedata r:id="rId30" o:title=""/>
                </v:shape>
              </w:pict>
            </w:r>
          </w:p>
          <w:tbl>
            <w:tblPr>
              <w:tblW w:w="0" w:type="auto"/>
              <w:tblCellSpacing w:w="0" w:type="dxa"/>
              <w:tblCellMar>
                <w:left w:w="0" w:type="dxa"/>
                <w:right w:w="0" w:type="dxa"/>
              </w:tblCellMar>
              <w:tblLook w:val="04A0" w:firstRow="1" w:lastRow="0" w:firstColumn="1" w:lastColumn="0" w:noHBand="0" w:noVBand="1"/>
            </w:tblPr>
            <w:tblGrid>
              <w:gridCol w:w="2600"/>
            </w:tblGrid>
            <w:tr w:rsidR="00F0608B" w14:paraId="42A54103" w14:textId="77777777">
              <w:trPr>
                <w:trHeight w:val="744"/>
                <w:tblCellSpacing w:w="0" w:type="dxa"/>
              </w:trPr>
              <w:tc>
                <w:tcPr>
                  <w:tcW w:w="2600" w:type="dxa"/>
                  <w:tcBorders>
                    <w:top w:val="nil"/>
                    <w:left w:val="nil"/>
                    <w:bottom w:val="nil"/>
                    <w:right w:val="nil"/>
                  </w:tcBorders>
                  <w:shd w:val="clear" w:color="auto" w:fill="auto"/>
                  <w:noWrap/>
                  <w:vAlign w:val="center"/>
                  <w:hideMark/>
                </w:tcPr>
                <w:p w14:paraId="79C2D654" w14:textId="77777777" w:rsidR="00F0608B" w:rsidRDefault="00F0608B" w:rsidP="00F0608B">
                  <w:pPr>
                    <w:rPr>
                      <w:rFonts w:ascii="Calibri" w:hAnsi="Calibri" w:cs="Calibri"/>
                      <w:color w:val="000000"/>
                    </w:rPr>
                  </w:pPr>
                </w:p>
              </w:tc>
            </w:tr>
          </w:tbl>
          <w:p w14:paraId="58BBEA87" w14:textId="77777777" w:rsidR="00F0608B" w:rsidRDefault="00F0608B" w:rsidP="00F0608B">
            <w:pPr>
              <w:jc w:val="center"/>
              <w:rPr>
                <w:rFonts w:ascii="Arial Narrow" w:eastAsia="MHei" w:hAnsi="Arial Narrow" w:cs="Arial Narrow"/>
                <w:b/>
                <w:bCs/>
                <w:color w:val="211D1E"/>
                <w:sz w:val="18"/>
                <w:szCs w:val="18"/>
              </w:rPr>
            </w:pPr>
          </w:p>
        </w:tc>
        <w:tc>
          <w:tcPr>
            <w:tcW w:w="2331" w:type="dxa"/>
            <w:vAlign w:val="center"/>
          </w:tcPr>
          <w:p w14:paraId="3C212019" w14:textId="77777777" w:rsidR="00F0608B" w:rsidRDefault="00F0608B" w:rsidP="00F0608B">
            <w:pPr>
              <w:jc w:val="center"/>
              <w:rPr>
                <w:rFonts w:ascii="Arial Narrow" w:eastAsia="MHei" w:hAnsi="Arial Narrow" w:cs="Arial Narrow"/>
                <w:b/>
                <w:bCs/>
                <w:color w:val="211D1E"/>
                <w:sz w:val="18"/>
                <w:szCs w:val="18"/>
              </w:rPr>
            </w:pPr>
            <w:r>
              <w:rPr>
                <w:rFonts w:ascii="Calibri" w:hAnsi="Calibri" w:cs="Calibri"/>
              </w:rPr>
              <w:t>Serial Number</w:t>
            </w:r>
          </w:p>
        </w:tc>
        <w:tc>
          <w:tcPr>
            <w:tcW w:w="1900" w:type="dxa"/>
            <w:vAlign w:val="center"/>
          </w:tcPr>
          <w:p w14:paraId="5DD93DDD" w14:textId="77777777" w:rsidR="00F0608B" w:rsidRDefault="0090373C" w:rsidP="00F0608B">
            <w:pPr>
              <w:jc w:val="center"/>
              <w:rPr>
                <w:rFonts w:ascii="Arial Narrow" w:eastAsia="MHei" w:hAnsi="Arial Narrow" w:cs="Arial Narrow"/>
                <w:b/>
                <w:bCs/>
                <w:color w:val="211D1E"/>
                <w:sz w:val="18"/>
                <w:szCs w:val="18"/>
              </w:rPr>
            </w:pPr>
            <w:r>
              <w:rPr>
                <w:rFonts w:ascii="Calibri" w:hAnsi="Calibri" w:cs="Calibri"/>
                <w:color w:val="000000"/>
              </w:rPr>
              <w:pict w14:anchorId="39F91600">
                <v:shape id="Picture 57" o:spid="_x0000_s2465" type="#_x0000_t75" style="position:absolute;left:0;text-align:left;margin-left:39.05pt;margin-top:-7.3pt;width:27pt;height:27pt;z-index:251658344;visibility:visible;mso-position-horizontal-relative:text;mso-position-vertical-relative:text" o:gfxdata="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">
                  <v:imagedata r:id="rId31" o:title=""/>
                </v:shape>
              </w:pict>
            </w:r>
          </w:p>
        </w:tc>
        <w:tc>
          <w:tcPr>
            <w:tcW w:w="2194" w:type="dxa"/>
            <w:vAlign w:val="center"/>
          </w:tcPr>
          <w:p w14:paraId="72273EDE" w14:textId="7B87D767" w:rsidR="00F0608B" w:rsidRDefault="00F0608B" w:rsidP="00075B9F">
            <w:pPr>
              <w:rPr>
                <w:rFonts w:ascii="Calibri" w:hAnsi="Calibri" w:cs="Calibri"/>
                <w:color w:val="000000"/>
              </w:rPr>
            </w:pPr>
            <w:r>
              <w:rPr>
                <w:rFonts w:ascii="Calibri" w:hAnsi="Calibri" w:cs="Calibri"/>
                <w:color w:val="000000"/>
              </w:rPr>
              <w:t xml:space="preserve">Humidity Limitation, </w:t>
            </w:r>
            <w:r w:rsidR="00075B9F" w:rsidRPr="00DF3486">
              <w:rPr>
                <w:rFonts w:ascii="Calibri" w:hAnsi="Calibri" w:cs="Calibri"/>
                <w:color w:val="000000"/>
                <w:sz w:val="20"/>
                <w:szCs w:val="20"/>
              </w:rPr>
              <w:t xml:space="preserve">Operating: </w:t>
            </w:r>
            <w:r w:rsidRPr="00076937">
              <w:rPr>
                <w:rFonts w:ascii="Calibri" w:hAnsi="Calibri" w:cs="Calibri"/>
                <w:color w:val="000000"/>
                <w:sz w:val="20"/>
                <w:szCs w:val="20"/>
              </w:rPr>
              <w:t xml:space="preserve">30% </w:t>
            </w:r>
            <w:r w:rsidR="00076937" w:rsidRPr="00076937">
              <w:rPr>
                <w:rFonts w:ascii="Calibri" w:hAnsi="Calibri" w:cs="Calibri"/>
                <w:color w:val="000000"/>
                <w:sz w:val="20"/>
                <w:szCs w:val="20"/>
              </w:rPr>
              <w:t>to</w:t>
            </w:r>
            <w:r w:rsidRPr="00076937">
              <w:rPr>
                <w:rFonts w:ascii="Calibri" w:hAnsi="Calibri" w:cs="Calibri"/>
                <w:color w:val="000000"/>
                <w:sz w:val="20"/>
                <w:szCs w:val="20"/>
              </w:rPr>
              <w:t xml:space="preserve"> 75%</w:t>
            </w:r>
          </w:p>
          <w:p w14:paraId="66A3C6F4" w14:textId="67CF6D02" w:rsidR="00075B9F" w:rsidRDefault="00075B9F" w:rsidP="00075B9F">
            <w:pPr>
              <w:rPr>
                <w:rFonts w:ascii="Arial Narrow" w:eastAsia="MHei" w:hAnsi="Arial Narrow" w:cs="Arial Narrow"/>
                <w:b/>
                <w:bCs/>
                <w:color w:val="211D1E"/>
                <w:sz w:val="18"/>
                <w:szCs w:val="18"/>
              </w:rPr>
            </w:pPr>
            <w:r w:rsidRPr="00DF3486">
              <w:rPr>
                <w:rFonts w:ascii="Calibri" w:hAnsi="Calibri" w:cs="Calibri"/>
                <w:color w:val="000000"/>
                <w:sz w:val="20"/>
                <w:szCs w:val="20"/>
              </w:rPr>
              <w:t xml:space="preserve">Storage: </w:t>
            </w:r>
            <w:r w:rsidRPr="00076937">
              <w:rPr>
                <w:rFonts w:ascii="Calibri" w:hAnsi="Calibri" w:cs="Calibri"/>
                <w:color w:val="000000"/>
                <w:sz w:val="20"/>
                <w:szCs w:val="20"/>
              </w:rPr>
              <w:t>10% to 90 %</w:t>
            </w:r>
          </w:p>
        </w:tc>
      </w:tr>
      <w:tr w:rsidR="00F0608B" w14:paraId="411F2E33" w14:textId="77777777" w:rsidTr="00F0608B">
        <w:tc>
          <w:tcPr>
            <w:tcW w:w="2817" w:type="dxa"/>
            <w:vAlign w:val="bottom"/>
          </w:tcPr>
          <w:p w14:paraId="0D8D2199" w14:textId="77777777" w:rsidR="00F0608B" w:rsidRDefault="0090373C" w:rsidP="00F0608B">
            <w:pPr>
              <w:rPr>
                <w:rFonts w:ascii="Calibri" w:hAnsi="Calibri" w:cs="Calibri"/>
                <w:color w:val="000000"/>
              </w:rPr>
            </w:pPr>
            <w:r>
              <w:rPr>
                <w:rFonts w:ascii="Calibri" w:hAnsi="Calibri" w:cs="Calibri"/>
                <w:color w:val="000000"/>
              </w:rPr>
              <w:pict w14:anchorId="23CDCFF9">
                <v:shape id="Picture 33" o:spid="_x0000_s2457" type="#_x0000_t75" style="position:absolute;margin-left:43.8pt;margin-top:7.2pt;width:43.8pt;height:24.6pt;z-index:251658336;visibility:visible;mso-position-horizontal-relative:text;mso-position-vertical-relative:text" o:gfxdata="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">
                  <v:imagedata r:id="rId32" o:title=""/>
                </v:shape>
              </w:pict>
            </w:r>
          </w:p>
          <w:tbl>
            <w:tblPr>
              <w:tblW w:w="0" w:type="auto"/>
              <w:tblCellSpacing w:w="0" w:type="dxa"/>
              <w:tblCellMar>
                <w:left w:w="0" w:type="dxa"/>
                <w:right w:w="0" w:type="dxa"/>
              </w:tblCellMar>
              <w:tblLook w:val="04A0" w:firstRow="1" w:lastRow="0" w:firstColumn="1" w:lastColumn="0" w:noHBand="0" w:noVBand="1"/>
            </w:tblPr>
            <w:tblGrid>
              <w:gridCol w:w="2600"/>
            </w:tblGrid>
            <w:tr w:rsidR="00F0608B" w14:paraId="358B31B1" w14:textId="77777777">
              <w:trPr>
                <w:trHeight w:val="744"/>
                <w:tblCellSpacing w:w="0" w:type="dxa"/>
              </w:trPr>
              <w:tc>
                <w:tcPr>
                  <w:tcW w:w="2600" w:type="dxa"/>
                  <w:tcBorders>
                    <w:top w:val="nil"/>
                    <w:left w:val="nil"/>
                    <w:bottom w:val="nil"/>
                    <w:right w:val="nil"/>
                  </w:tcBorders>
                  <w:shd w:val="clear" w:color="auto" w:fill="auto"/>
                  <w:vAlign w:val="center"/>
                  <w:hideMark/>
                </w:tcPr>
                <w:p w14:paraId="7A4EA134" w14:textId="77777777" w:rsidR="00F0608B" w:rsidRDefault="00F0608B" w:rsidP="00F0608B">
                  <w:pPr>
                    <w:rPr>
                      <w:rFonts w:ascii="Calibri" w:hAnsi="Calibri" w:cs="Calibri"/>
                      <w:color w:val="000000"/>
                    </w:rPr>
                  </w:pPr>
                </w:p>
              </w:tc>
            </w:tr>
          </w:tbl>
          <w:p w14:paraId="37FE190F" w14:textId="77777777" w:rsidR="00F0608B" w:rsidRDefault="00F0608B" w:rsidP="00F0608B">
            <w:pPr>
              <w:jc w:val="center"/>
              <w:rPr>
                <w:rFonts w:ascii="Arial Narrow" w:eastAsia="MHei" w:hAnsi="Arial Narrow" w:cs="Arial Narrow"/>
                <w:b/>
                <w:bCs/>
                <w:color w:val="211D1E"/>
                <w:sz w:val="18"/>
                <w:szCs w:val="18"/>
              </w:rPr>
            </w:pPr>
          </w:p>
        </w:tc>
        <w:tc>
          <w:tcPr>
            <w:tcW w:w="2331" w:type="dxa"/>
            <w:vAlign w:val="center"/>
          </w:tcPr>
          <w:p w14:paraId="2A143269" w14:textId="77777777" w:rsidR="00F0608B" w:rsidRDefault="00F0608B" w:rsidP="00F0608B">
            <w:pPr>
              <w:jc w:val="center"/>
              <w:rPr>
                <w:rFonts w:ascii="Arial Narrow" w:eastAsia="MHei" w:hAnsi="Arial Narrow" w:cs="Arial Narrow"/>
                <w:b/>
                <w:bCs/>
                <w:color w:val="211D1E"/>
                <w:sz w:val="18"/>
                <w:szCs w:val="18"/>
              </w:rPr>
            </w:pPr>
            <w:r>
              <w:rPr>
                <w:rFonts w:ascii="Calibri" w:hAnsi="Calibri" w:cs="Calibri"/>
              </w:rPr>
              <w:t xml:space="preserve">Safe working load </w:t>
            </w:r>
          </w:p>
        </w:tc>
        <w:tc>
          <w:tcPr>
            <w:tcW w:w="1900" w:type="dxa"/>
            <w:vAlign w:val="center"/>
          </w:tcPr>
          <w:p w14:paraId="63DEB771" w14:textId="77777777" w:rsidR="00F0608B" w:rsidRDefault="00E60E68" w:rsidP="00F0608B">
            <w:pPr>
              <w:jc w:val="center"/>
              <w:rPr>
                <w:rFonts w:ascii="Arial Narrow" w:eastAsia="MHei" w:hAnsi="Arial Narrow" w:cs="Arial Narrow"/>
                <w:b/>
                <w:bCs/>
                <w:color w:val="211D1E"/>
                <w:sz w:val="18"/>
                <w:szCs w:val="18"/>
              </w:rPr>
            </w:pPr>
            <w:r w:rsidRPr="00E60E68">
              <w:rPr>
                <w:rFonts w:ascii="Arial Narrow" w:eastAsia="MHei" w:hAnsi="Arial Narrow" w:cs="Arial Narrow"/>
                <w:b/>
                <w:bCs/>
                <w:noProof/>
                <w:color w:val="211D1E"/>
                <w:sz w:val="18"/>
                <w:szCs w:val="18"/>
                <w:lang w:val="en-IN" w:eastAsia="en-IN"/>
              </w:rPr>
              <w:drawing>
                <wp:inline distT="0" distB="0" distL="0" distR="0" wp14:anchorId="29B0525C" wp14:editId="4CA116E3">
                  <wp:extent cx="358140" cy="14478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58140" cy="144780"/>
                          </a:xfrm>
                          <a:prstGeom prst="rect">
                            <a:avLst/>
                          </a:prstGeom>
                          <a:noFill/>
                          <a:ln>
                            <a:noFill/>
                          </a:ln>
                        </pic:spPr>
                      </pic:pic>
                    </a:graphicData>
                  </a:graphic>
                </wp:inline>
              </w:drawing>
            </w:r>
          </w:p>
        </w:tc>
        <w:tc>
          <w:tcPr>
            <w:tcW w:w="2194" w:type="dxa"/>
            <w:vAlign w:val="center"/>
          </w:tcPr>
          <w:p w14:paraId="723046F6" w14:textId="77777777" w:rsidR="00F0608B" w:rsidRDefault="00E60E68" w:rsidP="00F0608B">
            <w:pPr>
              <w:jc w:val="center"/>
              <w:rPr>
                <w:rFonts w:ascii="Arial Narrow" w:eastAsia="MHei" w:hAnsi="Arial Narrow" w:cs="Arial Narrow"/>
                <w:b/>
                <w:bCs/>
                <w:color w:val="211D1E"/>
                <w:sz w:val="18"/>
                <w:szCs w:val="18"/>
              </w:rPr>
            </w:pPr>
            <w:r w:rsidRPr="00E60E68">
              <w:rPr>
                <w:rFonts w:ascii="Calibri" w:hAnsi="Calibri" w:cs="Calibri"/>
                <w:color w:val="000000"/>
              </w:rPr>
              <w:t>DC Power source</w:t>
            </w:r>
          </w:p>
        </w:tc>
      </w:tr>
      <w:tr w:rsidR="00D717D1" w14:paraId="3C1D6716" w14:textId="77777777" w:rsidTr="00266971">
        <w:trPr>
          <w:trHeight w:val="989"/>
        </w:trPr>
        <w:tc>
          <w:tcPr>
            <w:tcW w:w="2817" w:type="dxa"/>
            <w:vAlign w:val="bottom"/>
          </w:tcPr>
          <w:p w14:paraId="643C247B" w14:textId="77777777" w:rsidR="00D717D1" w:rsidRDefault="00D717D1" w:rsidP="00266971">
            <w:pPr>
              <w:jc w:val="center"/>
              <w:rPr>
                <w:rFonts w:ascii="Calibri" w:hAnsi="Calibri" w:cs="Calibri"/>
                <w:color w:val="000000"/>
              </w:rPr>
            </w:pPr>
            <w:r>
              <w:rPr>
                <w:noProof/>
                <w:lang w:val="en-IN" w:eastAsia="en-IN"/>
              </w:rPr>
              <w:drawing>
                <wp:inline distT="0" distB="0" distL="0" distR="0" wp14:anchorId="79BA8581" wp14:editId="5AF7D3E9">
                  <wp:extent cx="435429" cy="487680"/>
                  <wp:effectExtent l="0" t="0" r="0" b="0"/>
                  <wp:docPr id="255344776" name="Picture 255344776"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344776" name="Picture 255344776" descr="A picture containing table&#10;&#10;Description automatically generated"/>
                          <pic:cNvPicPr/>
                        </pic:nvPicPr>
                        <pic:blipFill>
                          <a:blip r:embed="rId34"/>
                          <a:stretch>
                            <a:fillRect/>
                          </a:stretch>
                        </pic:blipFill>
                        <pic:spPr>
                          <a:xfrm>
                            <a:off x="0" y="0"/>
                            <a:ext cx="435429" cy="487680"/>
                          </a:xfrm>
                          <a:prstGeom prst="rect">
                            <a:avLst/>
                          </a:prstGeom>
                        </pic:spPr>
                      </pic:pic>
                    </a:graphicData>
                  </a:graphic>
                </wp:inline>
              </w:drawing>
            </w:r>
          </w:p>
        </w:tc>
        <w:tc>
          <w:tcPr>
            <w:tcW w:w="2331" w:type="dxa"/>
            <w:vAlign w:val="center"/>
          </w:tcPr>
          <w:p w14:paraId="7250673C" w14:textId="77777777" w:rsidR="00D717D1" w:rsidRDefault="008C1A14" w:rsidP="00F0608B">
            <w:pPr>
              <w:jc w:val="center"/>
              <w:rPr>
                <w:rFonts w:ascii="Calibri" w:hAnsi="Calibri" w:cs="Calibri"/>
              </w:rPr>
            </w:pPr>
            <w:r>
              <w:rPr>
                <w:rFonts w:ascii="Calibri" w:hAnsi="Calibri" w:cs="Calibri"/>
              </w:rPr>
              <w:t xml:space="preserve">Product </w:t>
            </w:r>
            <w:r w:rsidR="00D717D1">
              <w:rPr>
                <w:rFonts w:ascii="Calibri" w:hAnsi="Calibri" w:cs="Calibri"/>
              </w:rPr>
              <w:t xml:space="preserve">Disposal </w:t>
            </w:r>
          </w:p>
        </w:tc>
        <w:tc>
          <w:tcPr>
            <w:tcW w:w="1900" w:type="dxa"/>
            <w:vAlign w:val="center"/>
          </w:tcPr>
          <w:p w14:paraId="11955FDC" w14:textId="77777777" w:rsidR="00D717D1" w:rsidRPr="00E60E68" w:rsidRDefault="00D717D1" w:rsidP="00F0608B">
            <w:pPr>
              <w:jc w:val="center"/>
              <w:rPr>
                <w:rFonts w:ascii="Arial Narrow" w:eastAsia="MHei" w:hAnsi="Arial Narrow" w:cs="Arial Narrow"/>
                <w:b/>
                <w:bCs/>
                <w:noProof/>
                <w:color w:val="211D1E"/>
                <w:sz w:val="18"/>
                <w:szCs w:val="18"/>
              </w:rPr>
            </w:pPr>
            <w:r w:rsidRPr="00317FC6">
              <w:rPr>
                <w:rFonts w:ascii="Arial Narrow" w:eastAsia="MHei" w:hAnsi="Arial Narrow" w:cs="Arial Narrow"/>
                <w:b/>
                <w:bCs/>
                <w:noProof/>
                <w:color w:val="211D1E"/>
                <w:sz w:val="18"/>
                <w:szCs w:val="18"/>
                <w:lang w:val="en-IN" w:eastAsia="en-IN"/>
              </w:rPr>
              <w:drawing>
                <wp:inline distT="0" distB="0" distL="0" distR="0" wp14:anchorId="46A219D1" wp14:editId="70897C7D">
                  <wp:extent cx="352927" cy="35292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54290" cy="354290"/>
                          </a:xfrm>
                          <a:prstGeom prst="rect">
                            <a:avLst/>
                          </a:prstGeom>
                          <a:noFill/>
                          <a:ln>
                            <a:noFill/>
                          </a:ln>
                        </pic:spPr>
                      </pic:pic>
                    </a:graphicData>
                  </a:graphic>
                </wp:inline>
              </w:drawing>
            </w:r>
          </w:p>
        </w:tc>
        <w:tc>
          <w:tcPr>
            <w:tcW w:w="2194" w:type="dxa"/>
            <w:vAlign w:val="center"/>
          </w:tcPr>
          <w:p w14:paraId="2A8B4687" w14:textId="77777777" w:rsidR="00D717D1" w:rsidRPr="00E60E68" w:rsidRDefault="00D717D1" w:rsidP="00F0608B">
            <w:pPr>
              <w:jc w:val="center"/>
              <w:rPr>
                <w:rFonts w:ascii="Calibri" w:hAnsi="Calibri" w:cs="Calibri"/>
                <w:color w:val="000000"/>
              </w:rPr>
            </w:pPr>
            <w:r>
              <w:rPr>
                <w:rFonts w:ascii="Calibri" w:hAnsi="Calibri" w:cs="Calibri"/>
                <w:color w:val="000000"/>
              </w:rPr>
              <w:t>Applied Parts Type B</w:t>
            </w:r>
          </w:p>
        </w:tc>
      </w:tr>
      <w:tr w:rsidR="00F20C1C" w14:paraId="1C3521F2" w14:textId="77777777" w:rsidTr="00F20C1C">
        <w:trPr>
          <w:trHeight w:val="800"/>
        </w:trPr>
        <w:tc>
          <w:tcPr>
            <w:tcW w:w="2817" w:type="dxa"/>
            <w:vAlign w:val="bottom"/>
          </w:tcPr>
          <w:p w14:paraId="4F0879C1" w14:textId="77777777" w:rsidR="00F20C1C" w:rsidRDefault="00F20C1C" w:rsidP="00F20C1C">
            <w:pPr>
              <w:spacing w:line="360" w:lineRule="auto"/>
              <w:jc w:val="center"/>
              <w:rPr>
                <w:noProof/>
              </w:rPr>
            </w:pPr>
            <w:r>
              <w:rPr>
                <w:noProof/>
                <w:lang w:val="en-IN" w:eastAsia="en-IN"/>
              </w:rPr>
              <w:drawing>
                <wp:inline distT="0" distB="0" distL="0" distR="0" wp14:anchorId="52130836" wp14:editId="6579C85C">
                  <wp:extent cx="838200" cy="27622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838200" cy="276225"/>
                          </a:xfrm>
                          <a:prstGeom prst="rect">
                            <a:avLst/>
                          </a:prstGeom>
                        </pic:spPr>
                      </pic:pic>
                    </a:graphicData>
                  </a:graphic>
                </wp:inline>
              </w:drawing>
            </w:r>
          </w:p>
        </w:tc>
        <w:tc>
          <w:tcPr>
            <w:tcW w:w="2331" w:type="dxa"/>
            <w:vAlign w:val="center"/>
          </w:tcPr>
          <w:p w14:paraId="1333B4E3" w14:textId="77777777" w:rsidR="00F20C1C" w:rsidRDefault="000D7A4A" w:rsidP="00F0608B">
            <w:pPr>
              <w:jc w:val="center"/>
              <w:rPr>
                <w:rFonts w:ascii="Calibri" w:hAnsi="Calibri" w:cs="Calibri"/>
              </w:rPr>
            </w:pPr>
            <w:r>
              <w:rPr>
                <w:rFonts w:ascii="Calibri" w:hAnsi="Calibri" w:cs="Calibri"/>
              </w:rPr>
              <w:t>A</w:t>
            </w:r>
            <w:r w:rsidR="00F20C1C">
              <w:rPr>
                <w:rFonts w:ascii="Calibri" w:hAnsi="Calibri" w:cs="Calibri"/>
              </w:rPr>
              <w:t>C Power Source</w:t>
            </w:r>
          </w:p>
        </w:tc>
        <w:tc>
          <w:tcPr>
            <w:tcW w:w="1900" w:type="dxa"/>
            <w:vAlign w:val="center"/>
          </w:tcPr>
          <w:p w14:paraId="41AF1ECA" w14:textId="77777777" w:rsidR="00F20C1C" w:rsidRPr="00317FC6" w:rsidRDefault="00F20C1C" w:rsidP="00F0608B">
            <w:pPr>
              <w:jc w:val="center"/>
              <w:rPr>
                <w:rFonts w:ascii="Arial Narrow" w:eastAsia="MHei" w:hAnsi="Arial Narrow" w:cs="Arial Narrow"/>
                <w:b/>
                <w:bCs/>
                <w:noProof/>
                <w:color w:val="211D1E"/>
                <w:sz w:val="18"/>
                <w:szCs w:val="18"/>
              </w:rPr>
            </w:pPr>
          </w:p>
        </w:tc>
        <w:tc>
          <w:tcPr>
            <w:tcW w:w="2194" w:type="dxa"/>
            <w:vAlign w:val="center"/>
          </w:tcPr>
          <w:p w14:paraId="763CF94E" w14:textId="77777777" w:rsidR="00F20C1C" w:rsidRDefault="00F20C1C" w:rsidP="00F0608B">
            <w:pPr>
              <w:jc w:val="center"/>
              <w:rPr>
                <w:rFonts w:ascii="Calibri" w:hAnsi="Calibri" w:cs="Calibri"/>
                <w:color w:val="000000"/>
              </w:rPr>
            </w:pPr>
          </w:p>
        </w:tc>
      </w:tr>
    </w:tbl>
    <w:p w14:paraId="3D63F716" w14:textId="77777777" w:rsidR="00853A3D" w:rsidRDefault="00853A3D" w:rsidP="00483E63">
      <w:pPr>
        <w:jc w:val="center"/>
        <w:rPr>
          <w:rFonts w:ascii="Arial Narrow" w:eastAsia="MHei" w:hAnsi="Arial Narrow" w:cs="Arial Narrow"/>
          <w:b/>
          <w:bCs/>
          <w:color w:val="211D1E"/>
          <w:sz w:val="18"/>
          <w:szCs w:val="18"/>
        </w:rPr>
      </w:pPr>
    </w:p>
    <w:p w14:paraId="3F0AED58" w14:textId="77777777" w:rsidR="00555BA6" w:rsidRDefault="00555BA6" w:rsidP="00483E63">
      <w:pPr>
        <w:jc w:val="center"/>
        <w:rPr>
          <w:rFonts w:ascii="Arial Narrow" w:eastAsia="MHei" w:hAnsi="Arial Narrow" w:cs="Arial Narrow"/>
          <w:b/>
          <w:bCs/>
          <w:color w:val="211D1E"/>
          <w:sz w:val="18"/>
          <w:szCs w:val="18"/>
        </w:rPr>
      </w:pPr>
    </w:p>
    <w:p w14:paraId="21402775" w14:textId="74C83AC2" w:rsidR="00555BA6" w:rsidRDefault="00555BA6" w:rsidP="00483E63">
      <w:pPr>
        <w:jc w:val="center"/>
        <w:rPr>
          <w:rFonts w:ascii="Arial Narrow" w:eastAsia="MHei" w:hAnsi="Arial Narrow" w:cs="Arial Narrow"/>
          <w:b/>
          <w:bCs/>
          <w:color w:val="211D1E"/>
          <w:sz w:val="18"/>
          <w:szCs w:val="18"/>
        </w:rPr>
      </w:pPr>
    </w:p>
    <w:bookmarkStart w:id="1" w:name="_Toc100756790" w:displacedByCustomXml="next"/>
    <w:sdt>
      <w:sdtPr>
        <w:rPr>
          <w:rFonts w:asciiTheme="minorHAnsi" w:eastAsiaTheme="minorHAnsi" w:hAnsiTheme="minorHAnsi" w:cstheme="minorBidi"/>
          <w:b w:val="0"/>
          <w:sz w:val="22"/>
          <w:szCs w:val="22"/>
        </w:rPr>
        <w:id w:val="-285730708"/>
        <w:docPartObj>
          <w:docPartGallery w:val="Table of Contents"/>
          <w:docPartUnique/>
        </w:docPartObj>
      </w:sdtPr>
      <w:sdtEndPr>
        <w:rPr>
          <w:bCs/>
          <w:noProof/>
        </w:rPr>
      </w:sdtEndPr>
      <w:sdtContent>
        <w:p w14:paraId="2107263A" w14:textId="31968BC5" w:rsidR="0010358C" w:rsidRPr="0010358C" w:rsidRDefault="0010358C" w:rsidP="00A4131B">
          <w:pPr>
            <w:pStyle w:val="Heading1"/>
            <w:pBdr>
              <w:bottom w:val="single" w:sz="4" w:space="1" w:color="auto"/>
            </w:pBdr>
            <w:rPr>
              <w:b w:val="0"/>
              <w:bCs/>
              <w:color w:val="000000" w:themeColor="text1"/>
            </w:rPr>
          </w:pPr>
          <w:r w:rsidRPr="0010358C">
            <w:rPr>
              <w:bCs/>
              <w:color w:val="000000" w:themeColor="text1"/>
            </w:rPr>
            <w:t>Table of Contents</w:t>
          </w:r>
          <w:bookmarkEnd w:id="1"/>
        </w:p>
        <w:p w14:paraId="0115A36A" w14:textId="5F3206F3" w:rsidR="00EE6AB5" w:rsidRDefault="0010358C">
          <w:pPr>
            <w:pStyle w:val="TOC1"/>
            <w:rPr>
              <w:rFonts w:eastAsiaTheme="minorEastAsia"/>
              <w:b w:val="0"/>
              <w:bCs w:val="0"/>
            </w:rPr>
          </w:pPr>
          <w:r>
            <w:fldChar w:fldCharType="begin"/>
          </w:r>
          <w:r>
            <w:instrText xml:space="preserve"> TOC \o "1-3" \h \z \u </w:instrText>
          </w:r>
          <w:r>
            <w:fldChar w:fldCharType="separate"/>
          </w:r>
          <w:hyperlink w:anchor="_Toc100756789" w:history="1">
            <w:r w:rsidR="00EE6AB5" w:rsidRPr="005F11E4">
              <w:rPr>
                <w:rStyle w:val="Hyperlink"/>
              </w:rPr>
              <w:t>Symbols</w:t>
            </w:r>
            <w:r w:rsidR="00EE6AB5">
              <w:rPr>
                <w:webHidden/>
              </w:rPr>
              <w:tab/>
            </w:r>
            <w:r w:rsidR="00EE6AB5">
              <w:rPr>
                <w:webHidden/>
              </w:rPr>
              <w:fldChar w:fldCharType="begin"/>
            </w:r>
            <w:r w:rsidR="00EE6AB5">
              <w:rPr>
                <w:webHidden/>
              </w:rPr>
              <w:instrText xml:space="preserve"> PAGEREF _Toc100756789 \h </w:instrText>
            </w:r>
            <w:r w:rsidR="00EE6AB5">
              <w:rPr>
                <w:webHidden/>
              </w:rPr>
            </w:r>
            <w:r w:rsidR="00EE6AB5">
              <w:rPr>
                <w:webHidden/>
              </w:rPr>
              <w:fldChar w:fldCharType="separate"/>
            </w:r>
            <w:r w:rsidR="008054AC">
              <w:rPr>
                <w:webHidden/>
              </w:rPr>
              <w:t>3</w:t>
            </w:r>
            <w:r w:rsidR="00EE6AB5">
              <w:rPr>
                <w:webHidden/>
              </w:rPr>
              <w:fldChar w:fldCharType="end"/>
            </w:r>
          </w:hyperlink>
        </w:p>
        <w:p w14:paraId="362AD407" w14:textId="72F4985E" w:rsidR="00EE6AB5" w:rsidRDefault="0090373C">
          <w:pPr>
            <w:pStyle w:val="TOC1"/>
            <w:rPr>
              <w:rFonts w:eastAsiaTheme="minorEastAsia"/>
              <w:b w:val="0"/>
              <w:bCs w:val="0"/>
            </w:rPr>
          </w:pPr>
          <w:hyperlink w:anchor="_Toc100756790" w:history="1">
            <w:r w:rsidR="00EE6AB5" w:rsidRPr="005F11E4">
              <w:rPr>
                <w:rStyle w:val="Hyperlink"/>
              </w:rPr>
              <w:t>Table of Contents</w:t>
            </w:r>
            <w:r w:rsidR="00EE6AB5">
              <w:rPr>
                <w:webHidden/>
              </w:rPr>
              <w:tab/>
            </w:r>
            <w:r w:rsidR="00EE6AB5">
              <w:rPr>
                <w:webHidden/>
              </w:rPr>
              <w:fldChar w:fldCharType="begin"/>
            </w:r>
            <w:r w:rsidR="00EE6AB5">
              <w:rPr>
                <w:webHidden/>
              </w:rPr>
              <w:instrText xml:space="preserve"> PAGEREF _Toc100756790 \h </w:instrText>
            </w:r>
            <w:r w:rsidR="00EE6AB5">
              <w:rPr>
                <w:webHidden/>
              </w:rPr>
            </w:r>
            <w:r w:rsidR="00EE6AB5">
              <w:rPr>
                <w:webHidden/>
              </w:rPr>
              <w:fldChar w:fldCharType="separate"/>
            </w:r>
            <w:r w:rsidR="008054AC">
              <w:rPr>
                <w:webHidden/>
              </w:rPr>
              <w:t>4</w:t>
            </w:r>
            <w:r w:rsidR="00EE6AB5">
              <w:rPr>
                <w:webHidden/>
              </w:rPr>
              <w:fldChar w:fldCharType="end"/>
            </w:r>
          </w:hyperlink>
        </w:p>
        <w:p w14:paraId="2414E511" w14:textId="386739C9" w:rsidR="00EE6AB5" w:rsidRDefault="0090373C">
          <w:pPr>
            <w:pStyle w:val="TOC1"/>
            <w:rPr>
              <w:rFonts w:eastAsiaTheme="minorEastAsia"/>
              <w:b w:val="0"/>
              <w:bCs w:val="0"/>
            </w:rPr>
          </w:pPr>
          <w:hyperlink w:anchor="_Toc100756791" w:history="1">
            <w:r w:rsidR="00EE6AB5" w:rsidRPr="005F11E4">
              <w:rPr>
                <w:rStyle w:val="Hyperlink"/>
              </w:rPr>
              <w:t>Caution/ Note Definition</w:t>
            </w:r>
            <w:r w:rsidR="00EE6AB5">
              <w:rPr>
                <w:webHidden/>
              </w:rPr>
              <w:tab/>
            </w:r>
            <w:r w:rsidR="00EE6AB5">
              <w:rPr>
                <w:webHidden/>
              </w:rPr>
              <w:fldChar w:fldCharType="begin"/>
            </w:r>
            <w:r w:rsidR="00EE6AB5">
              <w:rPr>
                <w:webHidden/>
              </w:rPr>
              <w:instrText xml:space="preserve"> PAGEREF _Toc100756791 \h </w:instrText>
            </w:r>
            <w:r w:rsidR="00EE6AB5">
              <w:rPr>
                <w:webHidden/>
              </w:rPr>
            </w:r>
            <w:r w:rsidR="00EE6AB5">
              <w:rPr>
                <w:webHidden/>
              </w:rPr>
              <w:fldChar w:fldCharType="separate"/>
            </w:r>
            <w:r w:rsidR="008054AC">
              <w:rPr>
                <w:webHidden/>
              </w:rPr>
              <w:t>5</w:t>
            </w:r>
            <w:r w:rsidR="00EE6AB5">
              <w:rPr>
                <w:webHidden/>
              </w:rPr>
              <w:fldChar w:fldCharType="end"/>
            </w:r>
          </w:hyperlink>
        </w:p>
        <w:p w14:paraId="50A477EB" w14:textId="5C7BE7F8" w:rsidR="00EE6AB5" w:rsidRDefault="0090373C">
          <w:pPr>
            <w:pStyle w:val="TOC1"/>
            <w:rPr>
              <w:rFonts w:eastAsiaTheme="minorEastAsia"/>
              <w:b w:val="0"/>
              <w:bCs w:val="0"/>
            </w:rPr>
          </w:pPr>
          <w:hyperlink w:anchor="_Toc100756792" w:history="1">
            <w:r w:rsidR="00EE6AB5" w:rsidRPr="005F11E4">
              <w:rPr>
                <w:rStyle w:val="Hyperlink"/>
              </w:rPr>
              <w:t>Introduction</w:t>
            </w:r>
            <w:r w:rsidR="00EE6AB5">
              <w:rPr>
                <w:webHidden/>
              </w:rPr>
              <w:tab/>
            </w:r>
            <w:r w:rsidR="00EE6AB5">
              <w:rPr>
                <w:webHidden/>
              </w:rPr>
              <w:fldChar w:fldCharType="begin"/>
            </w:r>
            <w:r w:rsidR="00EE6AB5">
              <w:rPr>
                <w:webHidden/>
              </w:rPr>
              <w:instrText xml:space="preserve"> PAGEREF _Toc100756792 \h </w:instrText>
            </w:r>
            <w:r w:rsidR="00EE6AB5">
              <w:rPr>
                <w:webHidden/>
              </w:rPr>
            </w:r>
            <w:r w:rsidR="00EE6AB5">
              <w:rPr>
                <w:webHidden/>
              </w:rPr>
              <w:fldChar w:fldCharType="separate"/>
            </w:r>
            <w:r w:rsidR="008054AC">
              <w:rPr>
                <w:webHidden/>
              </w:rPr>
              <w:t>6</w:t>
            </w:r>
            <w:r w:rsidR="00EE6AB5">
              <w:rPr>
                <w:webHidden/>
              </w:rPr>
              <w:fldChar w:fldCharType="end"/>
            </w:r>
          </w:hyperlink>
        </w:p>
        <w:p w14:paraId="50995BCB" w14:textId="58D4D62B" w:rsidR="00EE6AB5" w:rsidRDefault="0090373C">
          <w:pPr>
            <w:pStyle w:val="TOC2"/>
            <w:tabs>
              <w:tab w:val="right" w:leader="dot" w:pos="9016"/>
            </w:tabs>
            <w:rPr>
              <w:rFonts w:eastAsiaTheme="minorEastAsia"/>
              <w:noProof/>
            </w:rPr>
          </w:pPr>
          <w:hyperlink w:anchor="_Toc100756793" w:history="1">
            <w:r w:rsidR="00EE6AB5" w:rsidRPr="005F11E4">
              <w:rPr>
                <w:rStyle w:val="Hyperlink"/>
                <w:noProof/>
              </w:rPr>
              <w:t>Product Specifications</w:t>
            </w:r>
            <w:r w:rsidR="00EE6AB5">
              <w:rPr>
                <w:noProof/>
                <w:webHidden/>
              </w:rPr>
              <w:tab/>
            </w:r>
            <w:r w:rsidR="00EE6AB5">
              <w:rPr>
                <w:noProof/>
                <w:webHidden/>
              </w:rPr>
              <w:fldChar w:fldCharType="begin"/>
            </w:r>
            <w:r w:rsidR="00EE6AB5">
              <w:rPr>
                <w:noProof/>
                <w:webHidden/>
              </w:rPr>
              <w:instrText xml:space="preserve"> PAGEREF _Toc100756793 \h </w:instrText>
            </w:r>
            <w:r w:rsidR="00EE6AB5">
              <w:rPr>
                <w:noProof/>
                <w:webHidden/>
              </w:rPr>
            </w:r>
            <w:r w:rsidR="00EE6AB5">
              <w:rPr>
                <w:noProof/>
                <w:webHidden/>
              </w:rPr>
              <w:fldChar w:fldCharType="separate"/>
            </w:r>
            <w:r w:rsidR="008054AC">
              <w:rPr>
                <w:noProof/>
                <w:webHidden/>
              </w:rPr>
              <w:t>7</w:t>
            </w:r>
            <w:r w:rsidR="00EE6AB5">
              <w:rPr>
                <w:noProof/>
                <w:webHidden/>
              </w:rPr>
              <w:fldChar w:fldCharType="end"/>
            </w:r>
          </w:hyperlink>
        </w:p>
        <w:p w14:paraId="26636A64" w14:textId="59AD41EB" w:rsidR="00EE6AB5" w:rsidRDefault="0090373C">
          <w:pPr>
            <w:pStyle w:val="TOC2"/>
            <w:tabs>
              <w:tab w:val="right" w:leader="dot" w:pos="9016"/>
            </w:tabs>
            <w:rPr>
              <w:rFonts w:eastAsiaTheme="minorEastAsia"/>
              <w:noProof/>
            </w:rPr>
          </w:pPr>
          <w:hyperlink w:anchor="_Toc100756794" w:history="1">
            <w:r w:rsidR="00EE6AB5" w:rsidRPr="005F11E4">
              <w:rPr>
                <w:rStyle w:val="Hyperlink"/>
                <w:noProof/>
              </w:rPr>
              <w:t>Product Functionalities</w:t>
            </w:r>
            <w:r w:rsidR="00EE6AB5">
              <w:rPr>
                <w:noProof/>
                <w:webHidden/>
              </w:rPr>
              <w:tab/>
            </w:r>
            <w:r w:rsidR="00EE6AB5">
              <w:rPr>
                <w:noProof/>
                <w:webHidden/>
              </w:rPr>
              <w:fldChar w:fldCharType="begin"/>
            </w:r>
            <w:r w:rsidR="00EE6AB5">
              <w:rPr>
                <w:noProof/>
                <w:webHidden/>
              </w:rPr>
              <w:instrText xml:space="preserve"> PAGEREF _Toc100756794 \h </w:instrText>
            </w:r>
            <w:r w:rsidR="00EE6AB5">
              <w:rPr>
                <w:noProof/>
                <w:webHidden/>
              </w:rPr>
            </w:r>
            <w:r w:rsidR="00EE6AB5">
              <w:rPr>
                <w:noProof/>
                <w:webHidden/>
              </w:rPr>
              <w:fldChar w:fldCharType="separate"/>
            </w:r>
            <w:r w:rsidR="008054AC">
              <w:rPr>
                <w:noProof/>
                <w:webHidden/>
              </w:rPr>
              <w:t>8</w:t>
            </w:r>
            <w:r w:rsidR="00EE6AB5">
              <w:rPr>
                <w:noProof/>
                <w:webHidden/>
              </w:rPr>
              <w:fldChar w:fldCharType="end"/>
            </w:r>
          </w:hyperlink>
        </w:p>
        <w:p w14:paraId="4EF54A88" w14:textId="6EFF2052" w:rsidR="00EE6AB5" w:rsidRDefault="0090373C">
          <w:pPr>
            <w:pStyle w:val="TOC2"/>
            <w:tabs>
              <w:tab w:val="right" w:leader="dot" w:pos="9016"/>
            </w:tabs>
            <w:rPr>
              <w:rFonts w:eastAsiaTheme="minorEastAsia"/>
              <w:noProof/>
            </w:rPr>
          </w:pPr>
          <w:hyperlink w:anchor="_Toc100756795" w:history="1">
            <w:r w:rsidR="00EE6AB5" w:rsidRPr="005F11E4">
              <w:rPr>
                <w:rStyle w:val="Hyperlink"/>
                <w:noProof/>
              </w:rPr>
              <w:t>Standard Product Features</w:t>
            </w:r>
            <w:r w:rsidR="00EE6AB5">
              <w:rPr>
                <w:noProof/>
                <w:webHidden/>
              </w:rPr>
              <w:tab/>
            </w:r>
            <w:r w:rsidR="00EE6AB5">
              <w:rPr>
                <w:noProof/>
                <w:webHidden/>
              </w:rPr>
              <w:fldChar w:fldCharType="begin"/>
            </w:r>
            <w:r w:rsidR="00EE6AB5">
              <w:rPr>
                <w:noProof/>
                <w:webHidden/>
              </w:rPr>
              <w:instrText xml:space="preserve"> PAGEREF _Toc100756795 \h </w:instrText>
            </w:r>
            <w:r w:rsidR="00EE6AB5">
              <w:rPr>
                <w:noProof/>
                <w:webHidden/>
              </w:rPr>
            </w:r>
            <w:r w:rsidR="00EE6AB5">
              <w:rPr>
                <w:noProof/>
                <w:webHidden/>
              </w:rPr>
              <w:fldChar w:fldCharType="separate"/>
            </w:r>
            <w:r w:rsidR="008054AC">
              <w:rPr>
                <w:noProof/>
                <w:webHidden/>
              </w:rPr>
              <w:t>8</w:t>
            </w:r>
            <w:r w:rsidR="00EE6AB5">
              <w:rPr>
                <w:noProof/>
                <w:webHidden/>
              </w:rPr>
              <w:fldChar w:fldCharType="end"/>
            </w:r>
          </w:hyperlink>
        </w:p>
        <w:p w14:paraId="333912D5" w14:textId="1448511C" w:rsidR="00EE6AB5" w:rsidRDefault="0090373C">
          <w:pPr>
            <w:pStyle w:val="TOC2"/>
            <w:tabs>
              <w:tab w:val="right" w:leader="dot" w:pos="9016"/>
            </w:tabs>
            <w:rPr>
              <w:rFonts w:eastAsiaTheme="minorEastAsia"/>
              <w:noProof/>
            </w:rPr>
          </w:pPr>
          <w:hyperlink w:anchor="_Toc100756796" w:history="1">
            <w:r w:rsidR="00EE6AB5" w:rsidRPr="005F11E4">
              <w:rPr>
                <w:rStyle w:val="Hyperlink"/>
                <w:noProof/>
              </w:rPr>
              <w:t>Expected service life</w:t>
            </w:r>
            <w:r w:rsidR="00EE6AB5">
              <w:rPr>
                <w:noProof/>
                <w:webHidden/>
              </w:rPr>
              <w:tab/>
            </w:r>
            <w:r w:rsidR="00EE6AB5">
              <w:rPr>
                <w:noProof/>
                <w:webHidden/>
              </w:rPr>
              <w:fldChar w:fldCharType="begin"/>
            </w:r>
            <w:r w:rsidR="00EE6AB5">
              <w:rPr>
                <w:noProof/>
                <w:webHidden/>
              </w:rPr>
              <w:instrText xml:space="preserve"> PAGEREF _Toc100756796 \h </w:instrText>
            </w:r>
            <w:r w:rsidR="00EE6AB5">
              <w:rPr>
                <w:noProof/>
                <w:webHidden/>
              </w:rPr>
            </w:r>
            <w:r w:rsidR="00EE6AB5">
              <w:rPr>
                <w:noProof/>
                <w:webHidden/>
              </w:rPr>
              <w:fldChar w:fldCharType="separate"/>
            </w:r>
            <w:r w:rsidR="008054AC">
              <w:rPr>
                <w:noProof/>
                <w:webHidden/>
              </w:rPr>
              <w:t>8</w:t>
            </w:r>
            <w:r w:rsidR="00EE6AB5">
              <w:rPr>
                <w:noProof/>
                <w:webHidden/>
              </w:rPr>
              <w:fldChar w:fldCharType="end"/>
            </w:r>
          </w:hyperlink>
        </w:p>
        <w:p w14:paraId="2F943D89" w14:textId="350337A3" w:rsidR="00EE6AB5" w:rsidRDefault="0090373C">
          <w:pPr>
            <w:pStyle w:val="TOC2"/>
            <w:tabs>
              <w:tab w:val="right" w:leader="dot" w:pos="9016"/>
            </w:tabs>
            <w:rPr>
              <w:rFonts w:eastAsiaTheme="minorEastAsia"/>
              <w:noProof/>
            </w:rPr>
          </w:pPr>
          <w:hyperlink w:anchor="_Toc100756797" w:history="1">
            <w:r w:rsidR="00EE6AB5" w:rsidRPr="005F11E4">
              <w:rPr>
                <w:rStyle w:val="Hyperlink"/>
                <w:noProof/>
              </w:rPr>
              <w:t>Disposal Guidelines:</w:t>
            </w:r>
            <w:r w:rsidR="00EE6AB5">
              <w:rPr>
                <w:noProof/>
                <w:webHidden/>
              </w:rPr>
              <w:tab/>
            </w:r>
            <w:r w:rsidR="00EE6AB5">
              <w:rPr>
                <w:noProof/>
                <w:webHidden/>
              </w:rPr>
              <w:fldChar w:fldCharType="begin"/>
            </w:r>
            <w:r w:rsidR="00EE6AB5">
              <w:rPr>
                <w:noProof/>
                <w:webHidden/>
              </w:rPr>
              <w:instrText xml:space="preserve"> PAGEREF _Toc100756797 \h </w:instrText>
            </w:r>
            <w:r w:rsidR="00EE6AB5">
              <w:rPr>
                <w:noProof/>
                <w:webHidden/>
              </w:rPr>
            </w:r>
            <w:r w:rsidR="00EE6AB5">
              <w:rPr>
                <w:noProof/>
                <w:webHidden/>
              </w:rPr>
              <w:fldChar w:fldCharType="separate"/>
            </w:r>
            <w:r w:rsidR="008054AC">
              <w:rPr>
                <w:noProof/>
                <w:webHidden/>
              </w:rPr>
              <w:t>8</w:t>
            </w:r>
            <w:r w:rsidR="00EE6AB5">
              <w:rPr>
                <w:noProof/>
                <w:webHidden/>
              </w:rPr>
              <w:fldChar w:fldCharType="end"/>
            </w:r>
          </w:hyperlink>
        </w:p>
        <w:p w14:paraId="65098789" w14:textId="072291D3" w:rsidR="00EE6AB5" w:rsidRDefault="0090373C">
          <w:pPr>
            <w:pStyle w:val="TOC2"/>
            <w:tabs>
              <w:tab w:val="right" w:leader="dot" w:pos="9016"/>
            </w:tabs>
            <w:rPr>
              <w:rFonts w:eastAsiaTheme="minorEastAsia"/>
              <w:noProof/>
            </w:rPr>
          </w:pPr>
          <w:hyperlink w:anchor="_Toc100756798" w:history="1">
            <w:r w:rsidR="00EE6AB5" w:rsidRPr="005F11E4">
              <w:rPr>
                <w:rStyle w:val="Hyperlink"/>
                <w:noProof/>
              </w:rPr>
              <w:t>Intended use</w:t>
            </w:r>
            <w:r w:rsidR="00EE6AB5">
              <w:rPr>
                <w:noProof/>
                <w:webHidden/>
              </w:rPr>
              <w:tab/>
            </w:r>
            <w:r w:rsidR="00EE6AB5">
              <w:rPr>
                <w:noProof/>
                <w:webHidden/>
              </w:rPr>
              <w:fldChar w:fldCharType="begin"/>
            </w:r>
            <w:r w:rsidR="00EE6AB5">
              <w:rPr>
                <w:noProof/>
                <w:webHidden/>
              </w:rPr>
              <w:instrText xml:space="preserve"> PAGEREF _Toc100756798 \h </w:instrText>
            </w:r>
            <w:r w:rsidR="00EE6AB5">
              <w:rPr>
                <w:noProof/>
                <w:webHidden/>
              </w:rPr>
            </w:r>
            <w:r w:rsidR="00EE6AB5">
              <w:rPr>
                <w:noProof/>
                <w:webHidden/>
              </w:rPr>
              <w:fldChar w:fldCharType="separate"/>
            </w:r>
            <w:r w:rsidR="008054AC">
              <w:rPr>
                <w:noProof/>
                <w:webHidden/>
              </w:rPr>
              <w:t>9</w:t>
            </w:r>
            <w:r w:rsidR="00EE6AB5">
              <w:rPr>
                <w:noProof/>
                <w:webHidden/>
              </w:rPr>
              <w:fldChar w:fldCharType="end"/>
            </w:r>
          </w:hyperlink>
        </w:p>
        <w:p w14:paraId="39A179A6" w14:textId="5B99D165" w:rsidR="00EE6AB5" w:rsidRDefault="0090373C">
          <w:pPr>
            <w:pStyle w:val="TOC2"/>
            <w:tabs>
              <w:tab w:val="right" w:leader="dot" w:pos="9016"/>
            </w:tabs>
            <w:rPr>
              <w:rFonts w:eastAsiaTheme="minorEastAsia"/>
              <w:noProof/>
            </w:rPr>
          </w:pPr>
          <w:hyperlink w:anchor="_Toc100756799" w:history="1">
            <w:r w:rsidR="00EE6AB5" w:rsidRPr="005F11E4">
              <w:rPr>
                <w:rStyle w:val="Hyperlink"/>
                <w:noProof/>
              </w:rPr>
              <w:t>Contraindications</w:t>
            </w:r>
            <w:r w:rsidR="00EE6AB5">
              <w:rPr>
                <w:noProof/>
                <w:webHidden/>
              </w:rPr>
              <w:tab/>
            </w:r>
            <w:r w:rsidR="00EE6AB5">
              <w:rPr>
                <w:noProof/>
                <w:webHidden/>
              </w:rPr>
              <w:fldChar w:fldCharType="begin"/>
            </w:r>
            <w:r w:rsidR="00EE6AB5">
              <w:rPr>
                <w:noProof/>
                <w:webHidden/>
              </w:rPr>
              <w:instrText xml:space="preserve"> PAGEREF _Toc100756799 \h </w:instrText>
            </w:r>
            <w:r w:rsidR="00EE6AB5">
              <w:rPr>
                <w:noProof/>
                <w:webHidden/>
              </w:rPr>
            </w:r>
            <w:r w:rsidR="00EE6AB5">
              <w:rPr>
                <w:noProof/>
                <w:webHidden/>
              </w:rPr>
              <w:fldChar w:fldCharType="separate"/>
            </w:r>
            <w:r w:rsidR="008054AC">
              <w:rPr>
                <w:noProof/>
                <w:webHidden/>
              </w:rPr>
              <w:t>10</w:t>
            </w:r>
            <w:r w:rsidR="00EE6AB5">
              <w:rPr>
                <w:noProof/>
                <w:webHidden/>
              </w:rPr>
              <w:fldChar w:fldCharType="end"/>
            </w:r>
          </w:hyperlink>
        </w:p>
        <w:p w14:paraId="02C497D8" w14:textId="0538FE6B" w:rsidR="00EE6AB5" w:rsidRDefault="0090373C">
          <w:pPr>
            <w:pStyle w:val="TOC2"/>
            <w:tabs>
              <w:tab w:val="right" w:leader="dot" w:pos="9016"/>
            </w:tabs>
            <w:rPr>
              <w:rFonts w:eastAsiaTheme="minorEastAsia"/>
              <w:noProof/>
            </w:rPr>
          </w:pPr>
          <w:hyperlink w:anchor="_Toc100756800" w:history="1">
            <w:r w:rsidR="00EE6AB5" w:rsidRPr="005F11E4">
              <w:rPr>
                <w:rStyle w:val="Hyperlink"/>
                <w:noProof/>
              </w:rPr>
              <w:t>Product illustration</w:t>
            </w:r>
            <w:r w:rsidR="00EE6AB5">
              <w:rPr>
                <w:noProof/>
                <w:webHidden/>
              </w:rPr>
              <w:tab/>
            </w:r>
            <w:r w:rsidR="00EE6AB5">
              <w:rPr>
                <w:noProof/>
                <w:webHidden/>
              </w:rPr>
              <w:fldChar w:fldCharType="begin"/>
            </w:r>
            <w:r w:rsidR="00EE6AB5">
              <w:rPr>
                <w:noProof/>
                <w:webHidden/>
              </w:rPr>
              <w:instrText xml:space="preserve"> PAGEREF _Toc100756800 \h </w:instrText>
            </w:r>
            <w:r w:rsidR="00EE6AB5">
              <w:rPr>
                <w:noProof/>
                <w:webHidden/>
              </w:rPr>
            </w:r>
            <w:r w:rsidR="00EE6AB5">
              <w:rPr>
                <w:noProof/>
                <w:webHidden/>
              </w:rPr>
              <w:fldChar w:fldCharType="separate"/>
            </w:r>
            <w:r w:rsidR="008054AC">
              <w:rPr>
                <w:noProof/>
                <w:webHidden/>
              </w:rPr>
              <w:t>11</w:t>
            </w:r>
            <w:r w:rsidR="00EE6AB5">
              <w:rPr>
                <w:noProof/>
                <w:webHidden/>
              </w:rPr>
              <w:fldChar w:fldCharType="end"/>
            </w:r>
          </w:hyperlink>
        </w:p>
        <w:p w14:paraId="4B01F855" w14:textId="692AB152" w:rsidR="00EE6AB5" w:rsidRDefault="0090373C">
          <w:pPr>
            <w:pStyle w:val="TOC1"/>
            <w:rPr>
              <w:rFonts w:eastAsiaTheme="minorEastAsia"/>
              <w:b w:val="0"/>
              <w:bCs w:val="0"/>
            </w:rPr>
          </w:pPr>
          <w:hyperlink w:anchor="_Toc100756801" w:history="1">
            <w:r w:rsidR="00EE6AB5" w:rsidRPr="005F11E4">
              <w:rPr>
                <w:rStyle w:val="Hyperlink"/>
              </w:rPr>
              <w:t>Installation</w:t>
            </w:r>
            <w:r w:rsidR="00EE6AB5">
              <w:rPr>
                <w:webHidden/>
              </w:rPr>
              <w:tab/>
            </w:r>
            <w:r w:rsidR="00EE6AB5">
              <w:rPr>
                <w:webHidden/>
              </w:rPr>
              <w:fldChar w:fldCharType="begin"/>
            </w:r>
            <w:r w:rsidR="00EE6AB5">
              <w:rPr>
                <w:webHidden/>
              </w:rPr>
              <w:instrText xml:space="preserve"> PAGEREF _Toc100756801 \h </w:instrText>
            </w:r>
            <w:r w:rsidR="00EE6AB5">
              <w:rPr>
                <w:webHidden/>
              </w:rPr>
            </w:r>
            <w:r w:rsidR="00EE6AB5">
              <w:rPr>
                <w:webHidden/>
              </w:rPr>
              <w:fldChar w:fldCharType="separate"/>
            </w:r>
            <w:r w:rsidR="008054AC">
              <w:rPr>
                <w:webHidden/>
              </w:rPr>
              <w:t>12</w:t>
            </w:r>
            <w:r w:rsidR="00EE6AB5">
              <w:rPr>
                <w:webHidden/>
              </w:rPr>
              <w:fldChar w:fldCharType="end"/>
            </w:r>
          </w:hyperlink>
        </w:p>
        <w:p w14:paraId="25A0BDEF" w14:textId="556E195D" w:rsidR="00EE6AB5" w:rsidRDefault="0090373C">
          <w:pPr>
            <w:pStyle w:val="TOC2"/>
            <w:tabs>
              <w:tab w:val="right" w:leader="dot" w:pos="9016"/>
            </w:tabs>
            <w:rPr>
              <w:rFonts w:eastAsiaTheme="minorEastAsia"/>
              <w:noProof/>
            </w:rPr>
          </w:pPr>
          <w:hyperlink w:anchor="_Toc100756802" w:history="1">
            <w:r w:rsidR="00EE6AB5" w:rsidRPr="005F11E4">
              <w:rPr>
                <w:rStyle w:val="Hyperlink"/>
                <w:noProof/>
              </w:rPr>
              <w:t>Handling the device</w:t>
            </w:r>
            <w:r w:rsidR="00EE6AB5">
              <w:rPr>
                <w:noProof/>
                <w:webHidden/>
              </w:rPr>
              <w:tab/>
            </w:r>
            <w:r w:rsidR="00EE6AB5">
              <w:rPr>
                <w:noProof/>
                <w:webHidden/>
              </w:rPr>
              <w:fldChar w:fldCharType="begin"/>
            </w:r>
            <w:r w:rsidR="00EE6AB5">
              <w:rPr>
                <w:noProof/>
                <w:webHidden/>
              </w:rPr>
              <w:instrText xml:space="preserve"> PAGEREF _Toc100756802 \h </w:instrText>
            </w:r>
            <w:r w:rsidR="00EE6AB5">
              <w:rPr>
                <w:noProof/>
                <w:webHidden/>
              </w:rPr>
            </w:r>
            <w:r w:rsidR="00EE6AB5">
              <w:rPr>
                <w:noProof/>
                <w:webHidden/>
              </w:rPr>
              <w:fldChar w:fldCharType="separate"/>
            </w:r>
            <w:r w:rsidR="008054AC">
              <w:rPr>
                <w:noProof/>
                <w:webHidden/>
              </w:rPr>
              <w:t>12</w:t>
            </w:r>
            <w:r w:rsidR="00EE6AB5">
              <w:rPr>
                <w:noProof/>
                <w:webHidden/>
              </w:rPr>
              <w:fldChar w:fldCharType="end"/>
            </w:r>
          </w:hyperlink>
        </w:p>
        <w:p w14:paraId="22A33744" w14:textId="748A8488" w:rsidR="00EE6AB5" w:rsidRDefault="0090373C">
          <w:pPr>
            <w:pStyle w:val="TOC2"/>
            <w:tabs>
              <w:tab w:val="right" w:leader="dot" w:pos="9016"/>
            </w:tabs>
            <w:rPr>
              <w:rFonts w:eastAsiaTheme="minorEastAsia"/>
              <w:noProof/>
            </w:rPr>
          </w:pPr>
          <w:hyperlink w:anchor="_Toc100756803" w:history="1">
            <w:r w:rsidR="00EE6AB5" w:rsidRPr="005F11E4">
              <w:rPr>
                <w:rStyle w:val="Hyperlink"/>
                <w:noProof/>
              </w:rPr>
              <w:t>Device assembly on the bed after cleaning</w:t>
            </w:r>
            <w:r w:rsidR="00EE6AB5">
              <w:rPr>
                <w:noProof/>
                <w:webHidden/>
              </w:rPr>
              <w:tab/>
            </w:r>
            <w:r w:rsidR="00EE6AB5">
              <w:rPr>
                <w:noProof/>
                <w:webHidden/>
              </w:rPr>
              <w:fldChar w:fldCharType="begin"/>
            </w:r>
            <w:r w:rsidR="00EE6AB5">
              <w:rPr>
                <w:noProof/>
                <w:webHidden/>
              </w:rPr>
              <w:instrText xml:space="preserve"> PAGEREF _Toc100756803 \h </w:instrText>
            </w:r>
            <w:r w:rsidR="00EE6AB5">
              <w:rPr>
                <w:noProof/>
                <w:webHidden/>
              </w:rPr>
            </w:r>
            <w:r w:rsidR="00EE6AB5">
              <w:rPr>
                <w:noProof/>
                <w:webHidden/>
              </w:rPr>
              <w:fldChar w:fldCharType="separate"/>
            </w:r>
            <w:r w:rsidR="008054AC">
              <w:rPr>
                <w:noProof/>
                <w:webHidden/>
              </w:rPr>
              <w:t>13</w:t>
            </w:r>
            <w:r w:rsidR="00EE6AB5">
              <w:rPr>
                <w:noProof/>
                <w:webHidden/>
              </w:rPr>
              <w:fldChar w:fldCharType="end"/>
            </w:r>
          </w:hyperlink>
        </w:p>
        <w:p w14:paraId="6A8C0371" w14:textId="275F3BC5" w:rsidR="00EE6AB5" w:rsidRDefault="0090373C">
          <w:pPr>
            <w:pStyle w:val="TOC2"/>
            <w:tabs>
              <w:tab w:val="right" w:leader="dot" w:pos="9016"/>
            </w:tabs>
            <w:rPr>
              <w:rFonts w:eastAsiaTheme="minorEastAsia"/>
              <w:noProof/>
            </w:rPr>
          </w:pPr>
          <w:hyperlink w:anchor="_Toc100756804" w:history="1">
            <w:r w:rsidR="00EE6AB5" w:rsidRPr="005F11E4">
              <w:rPr>
                <w:rStyle w:val="Hyperlink"/>
                <w:noProof/>
              </w:rPr>
              <w:t>SmartMedic Display Screens</w:t>
            </w:r>
            <w:r w:rsidR="00EE6AB5">
              <w:rPr>
                <w:noProof/>
                <w:webHidden/>
              </w:rPr>
              <w:tab/>
            </w:r>
            <w:r w:rsidR="00EE6AB5">
              <w:rPr>
                <w:noProof/>
                <w:webHidden/>
              </w:rPr>
              <w:fldChar w:fldCharType="begin"/>
            </w:r>
            <w:r w:rsidR="00EE6AB5">
              <w:rPr>
                <w:noProof/>
                <w:webHidden/>
              </w:rPr>
              <w:instrText xml:space="preserve"> PAGEREF _Toc100756804 \h </w:instrText>
            </w:r>
            <w:r w:rsidR="00EE6AB5">
              <w:rPr>
                <w:noProof/>
                <w:webHidden/>
              </w:rPr>
            </w:r>
            <w:r w:rsidR="00EE6AB5">
              <w:rPr>
                <w:noProof/>
                <w:webHidden/>
              </w:rPr>
              <w:fldChar w:fldCharType="separate"/>
            </w:r>
            <w:r w:rsidR="008054AC">
              <w:rPr>
                <w:noProof/>
                <w:webHidden/>
              </w:rPr>
              <w:t>16</w:t>
            </w:r>
            <w:r w:rsidR="00EE6AB5">
              <w:rPr>
                <w:noProof/>
                <w:webHidden/>
              </w:rPr>
              <w:fldChar w:fldCharType="end"/>
            </w:r>
          </w:hyperlink>
        </w:p>
        <w:p w14:paraId="186CFACB" w14:textId="7F207DC6" w:rsidR="00EE6AB5" w:rsidRDefault="0090373C">
          <w:pPr>
            <w:pStyle w:val="TOC2"/>
            <w:tabs>
              <w:tab w:val="right" w:leader="dot" w:pos="9016"/>
            </w:tabs>
            <w:rPr>
              <w:rFonts w:eastAsiaTheme="minorEastAsia"/>
              <w:noProof/>
            </w:rPr>
          </w:pPr>
          <w:hyperlink w:anchor="_Toc100756805" w:history="1">
            <w:r w:rsidR="00EE6AB5" w:rsidRPr="005F11E4">
              <w:rPr>
                <w:rStyle w:val="Hyperlink"/>
                <w:noProof/>
              </w:rPr>
              <w:t>SmartMedic Nurse Station</w:t>
            </w:r>
            <w:r w:rsidR="00EE6AB5">
              <w:rPr>
                <w:noProof/>
                <w:webHidden/>
              </w:rPr>
              <w:tab/>
            </w:r>
            <w:r w:rsidR="00EE6AB5">
              <w:rPr>
                <w:noProof/>
                <w:webHidden/>
              </w:rPr>
              <w:fldChar w:fldCharType="begin"/>
            </w:r>
            <w:r w:rsidR="00EE6AB5">
              <w:rPr>
                <w:noProof/>
                <w:webHidden/>
              </w:rPr>
              <w:instrText xml:space="preserve"> PAGEREF _Toc100756805 \h </w:instrText>
            </w:r>
            <w:r w:rsidR="00EE6AB5">
              <w:rPr>
                <w:noProof/>
                <w:webHidden/>
              </w:rPr>
            </w:r>
            <w:r w:rsidR="00EE6AB5">
              <w:rPr>
                <w:noProof/>
                <w:webHidden/>
              </w:rPr>
              <w:fldChar w:fldCharType="separate"/>
            </w:r>
            <w:r w:rsidR="008054AC">
              <w:rPr>
                <w:noProof/>
                <w:webHidden/>
              </w:rPr>
              <w:t>23</w:t>
            </w:r>
            <w:r w:rsidR="00EE6AB5">
              <w:rPr>
                <w:noProof/>
                <w:webHidden/>
              </w:rPr>
              <w:fldChar w:fldCharType="end"/>
            </w:r>
          </w:hyperlink>
        </w:p>
        <w:p w14:paraId="27DDF113" w14:textId="5CF8913D" w:rsidR="00EE6AB5" w:rsidRDefault="0090373C">
          <w:pPr>
            <w:pStyle w:val="TOC2"/>
            <w:tabs>
              <w:tab w:val="right" w:leader="dot" w:pos="9016"/>
            </w:tabs>
            <w:rPr>
              <w:rFonts w:eastAsiaTheme="minorEastAsia"/>
              <w:noProof/>
            </w:rPr>
          </w:pPr>
          <w:hyperlink w:anchor="_Toc100756806" w:history="1">
            <w:r w:rsidR="00EE6AB5" w:rsidRPr="005F11E4">
              <w:rPr>
                <w:rStyle w:val="Hyperlink"/>
                <w:noProof/>
              </w:rPr>
              <w:t>Error screen illustration</w:t>
            </w:r>
            <w:r w:rsidR="00EE6AB5">
              <w:rPr>
                <w:noProof/>
                <w:webHidden/>
              </w:rPr>
              <w:tab/>
            </w:r>
            <w:r w:rsidR="00EE6AB5">
              <w:rPr>
                <w:noProof/>
                <w:webHidden/>
              </w:rPr>
              <w:fldChar w:fldCharType="begin"/>
            </w:r>
            <w:r w:rsidR="00EE6AB5">
              <w:rPr>
                <w:noProof/>
                <w:webHidden/>
              </w:rPr>
              <w:instrText xml:space="preserve"> PAGEREF _Toc100756806 \h </w:instrText>
            </w:r>
            <w:r w:rsidR="00EE6AB5">
              <w:rPr>
                <w:noProof/>
                <w:webHidden/>
              </w:rPr>
            </w:r>
            <w:r w:rsidR="00EE6AB5">
              <w:rPr>
                <w:noProof/>
                <w:webHidden/>
              </w:rPr>
              <w:fldChar w:fldCharType="separate"/>
            </w:r>
            <w:r w:rsidR="008054AC">
              <w:rPr>
                <w:noProof/>
                <w:webHidden/>
              </w:rPr>
              <w:t>25</w:t>
            </w:r>
            <w:r w:rsidR="00EE6AB5">
              <w:rPr>
                <w:noProof/>
                <w:webHidden/>
              </w:rPr>
              <w:fldChar w:fldCharType="end"/>
            </w:r>
          </w:hyperlink>
        </w:p>
        <w:p w14:paraId="087629A4" w14:textId="69D7AF6F" w:rsidR="00EE6AB5" w:rsidRDefault="0090373C">
          <w:pPr>
            <w:pStyle w:val="TOC2"/>
            <w:tabs>
              <w:tab w:val="right" w:leader="dot" w:pos="9016"/>
            </w:tabs>
            <w:rPr>
              <w:rFonts w:eastAsiaTheme="minorEastAsia"/>
              <w:noProof/>
            </w:rPr>
          </w:pPr>
          <w:hyperlink w:anchor="_Toc100756807" w:history="1">
            <w:r w:rsidR="00EE6AB5" w:rsidRPr="005F11E4">
              <w:rPr>
                <w:rStyle w:val="Hyperlink"/>
                <w:noProof/>
              </w:rPr>
              <w:t>Using X-Ray Tray feature</w:t>
            </w:r>
            <w:r w:rsidR="00EE6AB5">
              <w:rPr>
                <w:noProof/>
                <w:webHidden/>
              </w:rPr>
              <w:tab/>
            </w:r>
            <w:r w:rsidR="00EE6AB5">
              <w:rPr>
                <w:noProof/>
                <w:webHidden/>
              </w:rPr>
              <w:fldChar w:fldCharType="begin"/>
            </w:r>
            <w:r w:rsidR="00EE6AB5">
              <w:rPr>
                <w:noProof/>
                <w:webHidden/>
              </w:rPr>
              <w:instrText xml:space="preserve"> PAGEREF _Toc100756807 \h </w:instrText>
            </w:r>
            <w:r w:rsidR="00EE6AB5">
              <w:rPr>
                <w:noProof/>
                <w:webHidden/>
              </w:rPr>
            </w:r>
            <w:r w:rsidR="00EE6AB5">
              <w:rPr>
                <w:noProof/>
                <w:webHidden/>
              </w:rPr>
              <w:fldChar w:fldCharType="separate"/>
            </w:r>
            <w:r w:rsidR="008054AC">
              <w:rPr>
                <w:noProof/>
                <w:webHidden/>
              </w:rPr>
              <w:t>27</w:t>
            </w:r>
            <w:r w:rsidR="00EE6AB5">
              <w:rPr>
                <w:noProof/>
                <w:webHidden/>
              </w:rPr>
              <w:fldChar w:fldCharType="end"/>
            </w:r>
          </w:hyperlink>
        </w:p>
        <w:p w14:paraId="382833D9" w14:textId="3EED16B6" w:rsidR="00EE6AB5" w:rsidRDefault="0090373C">
          <w:pPr>
            <w:pStyle w:val="TOC1"/>
            <w:rPr>
              <w:rFonts w:eastAsiaTheme="minorEastAsia"/>
              <w:b w:val="0"/>
              <w:bCs w:val="0"/>
            </w:rPr>
          </w:pPr>
          <w:hyperlink w:anchor="_Toc100756808" w:history="1">
            <w:r w:rsidR="00EE6AB5" w:rsidRPr="005F11E4">
              <w:rPr>
                <w:rStyle w:val="Hyperlink"/>
              </w:rPr>
              <w:t>Operation</w:t>
            </w:r>
            <w:r w:rsidR="00EE6AB5">
              <w:rPr>
                <w:webHidden/>
              </w:rPr>
              <w:tab/>
            </w:r>
            <w:r w:rsidR="00EE6AB5">
              <w:rPr>
                <w:webHidden/>
              </w:rPr>
              <w:fldChar w:fldCharType="begin"/>
            </w:r>
            <w:r w:rsidR="00EE6AB5">
              <w:rPr>
                <w:webHidden/>
              </w:rPr>
              <w:instrText xml:space="preserve"> PAGEREF _Toc100756808 \h </w:instrText>
            </w:r>
            <w:r w:rsidR="00EE6AB5">
              <w:rPr>
                <w:webHidden/>
              </w:rPr>
            </w:r>
            <w:r w:rsidR="00EE6AB5">
              <w:rPr>
                <w:webHidden/>
              </w:rPr>
              <w:fldChar w:fldCharType="separate"/>
            </w:r>
            <w:r w:rsidR="008054AC">
              <w:rPr>
                <w:webHidden/>
              </w:rPr>
              <w:t>28</w:t>
            </w:r>
            <w:r w:rsidR="00EE6AB5">
              <w:rPr>
                <w:webHidden/>
              </w:rPr>
              <w:fldChar w:fldCharType="end"/>
            </w:r>
          </w:hyperlink>
        </w:p>
        <w:p w14:paraId="7959D94E" w14:textId="48FF6EF6" w:rsidR="00EE6AB5" w:rsidRDefault="0090373C">
          <w:pPr>
            <w:pStyle w:val="TOC2"/>
            <w:tabs>
              <w:tab w:val="right" w:leader="dot" w:pos="9016"/>
            </w:tabs>
            <w:rPr>
              <w:rFonts w:eastAsiaTheme="minorEastAsia"/>
              <w:noProof/>
            </w:rPr>
          </w:pPr>
          <w:hyperlink w:anchor="_Toc100756809" w:history="1">
            <w:r w:rsidR="00EE6AB5" w:rsidRPr="005F11E4">
              <w:rPr>
                <w:rStyle w:val="Hyperlink"/>
                <w:noProof/>
              </w:rPr>
              <w:t>Device power</w:t>
            </w:r>
            <w:r w:rsidR="00EE6AB5">
              <w:rPr>
                <w:noProof/>
                <w:webHidden/>
              </w:rPr>
              <w:tab/>
            </w:r>
            <w:r w:rsidR="00EE6AB5">
              <w:rPr>
                <w:noProof/>
                <w:webHidden/>
              </w:rPr>
              <w:fldChar w:fldCharType="begin"/>
            </w:r>
            <w:r w:rsidR="00EE6AB5">
              <w:rPr>
                <w:noProof/>
                <w:webHidden/>
              </w:rPr>
              <w:instrText xml:space="preserve"> PAGEREF _Toc100756809 \h </w:instrText>
            </w:r>
            <w:r w:rsidR="00EE6AB5">
              <w:rPr>
                <w:noProof/>
                <w:webHidden/>
              </w:rPr>
            </w:r>
            <w:r w:rsidR="00EE6AB5">
              <w:rPr>
                <w:noProof/>
                <w:webHidden/>
              </w:rPr>
              <w:fldChar w:fldCharType="separate"/>
            </w:r>
            <w:r w:rsidR="008054AC">
              <w:rPr>
                <w:noProof/>
                <w:webHidden/>
              </w:rPr>
              <w:t>28</w:t>
            </w:r>
            <w:r w:rsidR="00EE6AB5">
              <w:rPr>
                <w:noProof/>
                <w:webHidden/>
              </w:rPr>
              <w:fldChar w:fldCharType="end"/>
            </w:r>
          </w:hyperlink>
        </w:p>
        <w:p w14:paraId="06F27E80" w14:textId="5287CDA5" w:rsidR="00EE6AB5" w:rsidRDefault="0090373C">
          <w:pPr>
            <w:pStyle w:val="TOC2"/>
            <w:tabs>
              <w:tab w:val="right" w:leader="dot" w:pos="9016"/>
            </w:tabs>
            <w:rPr>
              <w:rFonts w:eastAsiaTheme="minorEastAsia"/>
              <w:noProof/>
            </w:rPr>
          </w:pPr>
          <w:hyperlink w:anchor="_Toc100756810" w:history="1">
            <w:r w:rsidR="00EE6AB5" w:rsidRPr="005F11E4">
              <w:rPr>
                <w:rStyle w:val="Hyperlink"/>
                <w:noProof/>
              </w:rPr>
              <w:t>Device setup for a new patient</w:t>
            </w:r>
            <w:r w:rsidR="00EE6AB5">
              <w:rPr>
                <w:noProof/>
                <w:webHidden/>
              </w:rPr>
              <w:tab/>
            </w:r>
            <w:r w:rsidR="00EE6AB5">
              <w:rPr>
                <w:noProof/>
                <w:webHidden/>
              </w:rPr>
              <w:fldChar w:fldCharType="begin"/>
            </w:r>
            <w:r w:rsidR="00EE6AB5">
              <w:rPr>
                <w:noProof/>
                <w:webHidden/>
              </w:rPr>
              <w:instrText xml:space="preserve"> PAGEREF _Toc100756810 \h </w:instrText>
            </w:r>
            <w:r w:rsidR="00EE6AB5">
              <w:rPr>
                <w:noProof/>
                <w:webHidden/>
              </w:rPr>
            </w:r>
            <w:r w:rsidR="00EE6AB5">
              <w:rPr>
                <w:noProof/>
                <w:webHidden/>
              </w:rPr>
              <w:fldChar w:fldCharType="separate"/>
            </w:r>
            <w:r w:rsidR="008054AC">
              <w:rPr>
                <w:noProof/>
                <w:webHidden/>
              </w:rPr>
              <w:t>29</w:t>
            </w:r>
            <w:r w:rsidR="00EE6AB5">
              <w:rPr>
                <w:noProof/>
                <w:webHidden/>
              </w:rPr>
              <w:fldChar w:fldCharType="end"/>
            </w:r>
          </w:hyperlink>
        </w:p>
        <w:p w14:paraId="1FEB9D0A" w14:textId="0BEA19DC" w:rsidR="00EE6AB5" w:rsidRDefault="0090373C">
          <w:pPr>
            <w:pStyle w:val="TOC2"/>
            <w:tabs>
              <w:tab w:val="right" w:leader="dot" w:pos="9016"/>
            </w:tabs>
            <w:rPr>
              <w:rFonts w:eastAsiaTheme="minorEastAsia"/>
              <w:noProof/>
            </w:rPr>
          </w:pPr>
          <w:hyperlink w:anchor="_Toc100756811" w:history="1">
            <w:r w:rsidR="00EE6AB5" w:rsidRPr="005F11E4">
              <w:rPr>
                <w:rStyle w:val="Hyperlink"/>
                <w:noProof/>
              </w:rPr>
              <w:t>Request patient weight</w:t>
            </w:r>
            <w:r w:rsidR="00EE6AB5">
              <w:rPr>
                <w:noProof/>
                <w:webHidden/>
              </w:rPr>
              <w:tab/>
            </w:r>
            <w:r w:rsidR="00EE6AB5">
              <w:rPr>
                <w:noProof/>
                <w:webHidden/>
              </w:rPr>
              <w:fldChar w:fldCharType="begin"/>
            </w:r>
            <w:r w:rsidR="00EE6AB5">
              <w:rPr>
                <w:noProof/>
                <w:webHidden/>
              </w:rPr>
              <w:instrText xml:space="preserve"> PAGEREF _Toc100756811 \h </w:instrText>
            </w:r>
            <w:r w:rsidR="00EE6AB5">
              <w:rPr>
                <w:noProof/>
                <w:webHidden/>
              </w:rPr>
            </w:r>
            <w:r w:rsidR="00EE6AB5">
              <w:rPr>
                <w:noProof/>
                <w:webHidden/>
              </w:rPr>
              <w:fldChar w:fldCharType="separate"/>
            </w:r>
            <w:r w:rsidR="008054AC">
              <w:rPr>
                <w:noProof/>
                <w:webHidden/>
              </w:rPr>
              <w:t>29</w:t>
            </w:r>
            <w:r w:rsidR="00EE6AB5">
              <w:rPr>
                <w:noProof/>
                <w:webHidden/>
              </w:rPr>
              <w:fldChar w:fldCharType="end"/>
            </w:r>
          </w:hyperlink>
        </w:p>
        <w:p w14:paraId="2CF44660" w14:textId="198B6CE4" w:rsidR="00EE6AB5" w:rsidRDefault="0090373C">
          <w:pPr>
            <w:pStyle w:val="TOC2"/>
            <w:tabs>
              <w:tab w:val="right" w:leader="dot" w:pos="9016"/>
            </w:tabs>
            <w:rPr>
              <w:rFonts w:eastAsiaTheme="minorEastAsia"/>
              <w:noProof/>
            </w:rPr>
          </w:pPr>
          <w:hyperlink w:anchor="_Toc100756812" w:history="1">
            <w:r w:rsidR="00EE6AB5" w:rsidRPr="005F11E4">
              <w:rPr>
                <w:rStyle w:val="Hyperlink"/>
                <w:noProof/>
              </w:rPr>
              <w:t>Patient turn schedule reminder</w:t>
            </w:r>
            <w:r w:rsidR="00EE6AB5">
              <w:rPr>
                <w:noProof/>
                <w:webHidden/>
              </w:rPr>
              <w:tab/>
            </w:r>
            <w:r w:rsidR="00EE6AB5">
              <w:rPr>
                <w:noProof/>
                <w:webHidden/>
              </w:rPr>
              <w:fldChar w:fldCharType="begin"/>
            </w:r>
            <w:r w:rsidR="00EE6AB5">
              <w:rPr>
                <w:noProof/>
                <w:webHidden/>
              </w:rPr>
              <w:instrText xml:space="preserve"> PAGEREF _Toc100756812 \h </w:instrText>
            </w:r>
            <w:r w:rsidR="00EE6AB5">
              <w:rPr>
                <w:noProof/>
                <w:webHidden/>
              </w:rPr>
            </w:r>
            <w:r w:rsidR="00EE6AB5">
              <w:rPr>
                <w:noProof/>
                <w:webHidden/>
              </w:rPr>
              <w:fldChar w:fldCharType="separate"/>
            </w:r>
            <w:r w:rsidR="008054AC">
              <w:rPr>
                <w:noProof/>
                <w:webHidden/>
              </w:rPr>
              <w:t>30</w:t>
            </w:r>
            <w:r w:rsidR="00EE6AB5">
              <w:rPr>
                <w:noProof/>
                <w:webHidden/>
              </w:rPr>
              <w:fldChar w:fldCharType="end"/>
            </w:r>
          </w:hyperlink>
        </w:p>
        <w:p w14:paraId="323C9E21" w14:textId="041E334B" w:rsidR="00EE6AB5" w:rsidRDefault="0090373C">
          <w:pPr>
            <w:pStyle w:val="TOC2"/>
            <w:tabs>
              <w:tab w:val="right" w:leader="dot" w:pos="9016"/>
            </w:tabs>
            <w:rPr>
              <w:rFonts w:eastAsiaTheme="minorEastAsia"/>
              <w:noProof/>
            </w:rPr>
          </w:pPr>
          <w:hyperlink w:anchor="_Toc100756813" w:history="1">
            <w:r w:rsidR="00EE6AB5" w:rsidRPr="005F11E4">
              <w:rPr>
                <w:rStyle w:val="Hyperlink"/>
                <w:noProof/>
              </w:rPr>
              <w:t>Discharge patient</w:t>
            </w:r>
            <w:r w:rsidR="00EE6AB5">
              <w:rPr>
                <w:noProof/>
                <w:webHidden/>
              </w:rPr>
              <w:tab/>
            </w:r>
            <w:r w:rsidR="00EE6AB5">
              <w:rPr>
                <w:noProof/>
                <w:webHidden/>
              </w:rPr>
              <w:fldChar w:fldCharType="begin"/>
            </w:r>
            <w:r w:rsidR="00EE6AB5">
              <w:rPr>
                <w:noProof/>
                <w:webHidden/>
              </w:rPr>
              <w:instrText xml:space="preserve"> PAGEREF _Toc100756813 \h </w:instrText>
            </w:r>
            <w:r w:rsidR="00EE6AB5">
              <w:rPr>
                <w:noProof/>
                <w:webHidden/>
              </w:rPr>
            </w:r>
            <w:r w:rsidR="00EE6AB5">
              <w:rPr>
                <w:noProof/>
                <w:webHidden/>
              </w:rPr>
              <w:fldChar w:fldCharType="separate"/>
            </w:r>
            <w:r w:rsidR="008054AC">
              <w:rPr>
                <w:noProof/>
                <w:webHidden/>
              </w:rPr>
              <w:t>30</w:t>
            </w:r>
            <w:r w:rsidR="00EE6AB5">
              <w:rPr>
                <w:noProof/>
                <w:webHidden/>
              </w:rPr>
              <w:fldChar w:fldCharType="end"/>
            </w:r>
          </w:hyperlink>
        </w:p>
        <w:p w14:paraId="5A8B15E1" w14:textId="13C0F26D" w:rsidR="00EE6AB5" w:rsidRDefault="0090373C">
          <w:pPr>
            <w:pStyle w:val="TOC1"/>
            <w:rPr>
              <w:rFonts w:eastAsiaTheme="minorEastAsia"/>
              <w:b w:val="0"/>
              <w:bCs w:val="0"/>
            </w:rPr>
          </w:pPr>
          <w:hyperlink w:anchor="_Toc100756814" w:history="1">
            <w:r w:rsidR="00EE6AB5" w:rsidRPr="005F11E4">
              <w:rPr>
                <w:rStyle w:val="Hyperlink"/>
              </w:rPr>
              <w:t>Cleaning and maintenance</w:t>
            </w:r>
            <w:r w:rsidR="00EE6AB5">
              <w:rPr>
                <w:webHidden/>
              </w:rPr>
              <w:tab/>
            </w:r>
            <w:r w:rsidR="00EE6AB5">
              <w:rPr>
                <w:webHidden/>
              </w:rPr>
              <w:fldChar w:fldCharType="begin"/>
            </w:r>
            <w:r w:rsidR="00EE6AB5">
              <w:rPr>
                <w:webHidden/>
              </w:rPr>
              <w:instrText xml:space="preserve"> PAGEREF _Toc100756814 \h </w:instrText>
            </w:r>
            <w:r w:rsidR="00EE6AB5">
              <w:rPr>
                <w:webHidden/>
              </w:rPr>
            </w:r>
            <w:r w:rsidR="00EE6AB5">
              <w:rPr>
                <w:webHidden/>
              </w:rPr>
              <w:fldChar w:fldCharType="separate"/>
            </w:r>
            <w:r w:rsidR="008054AC">
              <w:rPr>
                <w:webHidden/>
              </w:rPr>
              <w:t>31</w:t>
            </w:r>
            <w:r w:rsidR="00EE6AB5">
              <w:rPr>
                <w:webHidden/>
              </w:rPr>
              <w:fldChar w:fldCharType="end"/>
            </w:r>
          </w:hyperlink>
        </w:p>
        <w:p w14:paraId="24D333EE" w14:textId="4972B68B" w:rsidR="00EE6AB5" w:rsidRDefault="0090373C">
          <w:pPr>
            <w:pStyle w:val="TOC2"/>
            <w:tabs>
              <w:tab w:val="right" w:leader="dot" w:pos="9016"/>
            </w:tabs>
            <w:rPr>
              <w:rFonts w:eastAsiaTheme="minorEastAsia"/>
              <w:noProof/>
            </w:rPr>
          </w:pPr>
          <w:hyperlink w:anchor="_Toc100756815" w:history="1">
            <w:r w:rsidR="00EE6AB5" w:rsidRPr="005F11E4">
              <w:rPr>
                <w:rStyle w:val="Hyperlink"/>
                <w:noProof/>
              </w:rPr>
              <w:t>Cleaning instructions</w:t>
            </w:r>
            <w:r w:rsidR="00EE6AB5">
              <w:rPr>
                <w:noProof/>
                <w:webHidden/>
              </w:rPr>
              <w:tab/>
            </w:r>
            <w:r w:rsidR="00EE6AB5">
              <w:rPr>
                <w:noProof/>
                <w:webHidden/>
              </w:rPr>
              <w:fldChar w:fldCharType="begin"/>
            </w:r>
            <w:r w:rsidR="00EE6AB5">
              <w:rPr>
                <w:noProof/>
                <w:webHidden/>
              </w:rPr>
              <w:instrText xml:space="preserve"> PAGEREF _Toc100756815 \h </w:instrText>
            </w:r>
            <w:r w:rsidR="00EE6AB5">
              <w:rPr>
                <w:noProof/>
                <w:webHidden/>
              </w:rPr>
            </w:r>
            <w:r w:rsidR="00EE6AB5">
              <w:rPr>
                <w:noProof/>
                <w:webHidden/>
              </w:rPr>
              <w:fldChar w:fldCharType="separate"/>
            </w:r>
            <w:r w:rsidR="008054AC">
              <w:rPr>
                <w:noProof/>
                <w:webHidden/>
              </w:rPr>
              <w:t>31</w:t>
            </w:r>
            <w:r w:rsidR="00EE6AB5">
              <w:rPr>
                <w:noProof/>
                <w:webHidden/>
              </w:rPr>
              <w:fldChar w:fldCharType="end"/>
            </w:r>
          </w:hyperlink>
        </w:p>
        <w:p w14:paraId="557BE71C" w14:textId="1EB22D39" w:rsidR="00EE6AB5" w:rsidRDefault="0090373C">
          <w:pPr>
            <w:pStyle w:val="TOC2"/>
            <w:tabs>
              <w:tab w:val="right" w:leader="dot" w:pos="9016"/>
            </w:tabs>
            <w:rPr>
              <w:rFonts w:eastAsiaTheme="minorEastAsia"/>
              <w:noProof/>
            </w:rPr>
          </w:pPr>
          <w:hyperlink w:anchor="_Toc100756816" w:history="1">
            <w:r w:rsidR="00EE6AB5" w:rsidRPr="005F11E4">
              <w:rPr>
                <w:rStyle w:val="Hyperlink"/>
                <w:noProof/>
              </w:rPr>
              <w:t>Cleaning process:</w:t>
            </w:r>
            <w:r w:rsidR="00EE6AB5">
              <w:rPr>
                <w:noProof/>
                <w:webHidden/>
              </w:rPr>
              <w:tab/>
            </w:r>
            <w:r w:rsidR="00EE6AB5">
              <w:rPr>
                <w:noProof/>
                <w:webHidden/>
              </w:rPr>
              <w:fldChar w:fldCharType="begin"/>
            </w:r>
            <w:r w:rsidR="00EE6AB5">
              <w:rPr>
                <w:noProof/>
                <w:webHidden/>
              </w:rPr>
              <w:instrText xml:space="preserve"> PAGEREF _Toc100756816 \h </w:instrText>
            </w:r>
            <w:r w:rsidR="00EE6AB5">
              <w:rPr>
                <w:noProof/>
                <w:webHidden/>
              </w:rPr>
            </w:r>
            <w:r w:rsidR="00EE6AB5">
              <w:rPr>
                <w:noProof/>
                <w:webHidden/>
              </w:rPr>
              <w:fldChar w:fldCharType="separate"/>
            </w:r>
            <w:r w:rsidR="008054AC">
              <w:rPr>
                <w:noProof/>
                <w:webHidden/>
              </w:rPr>
              <w:t>32</w:t>
            </w:r>
            <w:r w:rsidR="00EE6AB5">
              <w:rPr>
                <w:noProof/>
                <w:webHidden/>
              </w:rPr>
              <w:fldChar w:fldCharType="end"/>
            </w:r>
          </w:hyperlink>
        </w:p>
        <w:p w14:paraId="0D5DF91D" w14:textId="5311E13E" w:rsidR="00EE6AB5" w:rsidRDefault="0090373C">
          <w:pPr>
            <w:pStyle w:val="TOC2"/>
            <w:tabs>
              <w:tab w:val="right" w:leader="dot" w:pos="9016"/>
            </w:tabs>
            <w:rPr>
              <w:rFonts w:eastAsiaTheme="minorEastAsia"/>
              <w:noProof/>
            </w:rPr>
          </w:pPr>
          <w:hyperlink w:anchor="_Toc100756817" w:history="1">
            <w:r w:rsidR="00EE6AB5" w:rsidRPr="005F11E4">
              <w:rPr>
                <w:rStyle w:val="Hyperlink"/>
                <w:noProof/>
              </w:rPr>
              <w:t>Servicing /Maintenance</w:t>
            </w:r>
            <w:r w:rsidR="00EE6AB5">
              <w:rPr>
                <w:noProof/>
                <w:webHidden/>
              </w:rPr>
              <w:tab/>
            </w:r>
            <w:r w:rsidR="00EE6AB5">
              <w:rPr>
                <w:noProof/>
                <w:webHidden/>
              </w:rPr>
              <w:fldChar w:fldCharType="begin"/>
            </w:r>
            <w:r w:rsidR="00EE6AB5">
              <w:rPr>
                <w:noProof/>
                <w:webHidden/>
              </w:rPr>
              <w:instrText xml:space="preserve"> PAGEREF _Toc100756817 \h </w:instrText>
            </w:r>
            <w:r w:rsidR="00EE6AB5">
              <w:rPr>
                <w:noProof/>
                <w:webHidden/>
              </w:rPr>
            </w:r>
            <w:r w:rsidR="00EE6AB5">
              <w:rPr>
                <w:noProof/>
                <w:webHidden/>
              </w:rPr>
              <w:fldChar w:fldCharType="separate"/>
            </w:r>
            <w:r w:rsidR="008054AC">
              <w:rPr>
                <w:noProof/>
                <w:webHidden/>
              </w:rPr>
              <w:t>32</w:t>
            </w:r>
            <w:r w:rsidR="00EE6AB5">
              <w:rPr>
                <w:noProof/>
                <w:webHidden/>
              </w:rPr>
              <w:fldChar w:fldCharType="end"/>
            </w:r>
          </w:hyperlink>
        </w:p>
        <w:p w14:paraId="692A7C23" w14:textId="08596ACE" w:rsidR="00EE6AB5" w:rsidRDefault="0090373C">
          <w:pPr>
            <w:pStyle w:val="TOC2"/>
            <w:tabs>
              <w:tab w:val="right" w:leader="dot" w:pos="9016"/>
            </w:tabs>
            <w:rPr>
              <w:rFonts w:eastAsiaTheme="minorEastAsia"/>
              <w:noProof/>
            </w:rPr>
          </w:pPr>
          <w:hyperlink w:anchor="_Toc100756818" w:history="1">
            <w:r w:rsidR="00EE6AB5" w:rsidRPr="005F11E4">
              <w:rPr>
                <w:rStyle w:val="Hyperlink"/>
                <w:noProof/>
              </w:rPr>
              <w:t>Weight testing procedure</w:t>
            </w:r>
            <w:r w:rsidR="00EE6AB5">
              <w:rPr>
                <w:noProof/>
                <w:webHidden/>
              </w:rPr>
              <w:tab/>
            </w:r>
            <w:r w:rsidR="00EE6AB5">
              <w:rPr>
                <w:noProof/>
                <w:webHidden/>
              </w:rPr>
              <w:fldChar w:fldCharType="begin"/>
            </w:r>
            <w:r w:rsidR="00EE6AB5">
              <w:rPr>
                <w:noProof/>
                <w:webHidden/>
              </w:rPr>
              <w:instrText xml:space="preserve"> PAGEREF _Toc100756818 \h </w:instrText>
            </w:r>
            <w:r w:rsidR="00EE6AB5">
              <w:rPr>
                <w:noProof/>
                <w:webHidden/>
              </w:rPr>
            </w:r>
            <w:r w:rsidR="00EE6AB5">
              <w:rPr>
                <w:noProof/>
                <w:webHidden/>
              </w:rPr>
              <w:fldChar w:fldCharType="separate"/>
            </w:r>
            <w:r w:rsidR="008054AC">
              <w:rPr>
                <w:noProof/>
                <w:webHidden/>
              </w:rPr>
              <w:t>33</w:t>
            </w:r>
            <w:r w:rsidR="00EE6AB5">
              <w:rPr>
                <w:noProof/>
                <w:webHidden/>
              </w:rPr>
              <w:fldChar w:fldCharType="end"/>
            </w:r>
          </w:hyperlink>
        </w:p>
        <w:p w14:paraId="1DE94A2C" w14:textId="1720A8FB" w:rsidR="00EE6AB5" w:rsidRDefault="0090373C">
          <w:pPr>
            <w:pStyle w:val="TOC2"/>
            <w:tabs>
              <w:tab w:val="right" w:leader="dot" w:pos="9016"/>
            </w:tabs>
            <w:rPr>
              <w:rFonts w:eastAsiaTheme="minorEastAsia"/>
              <w:noProof/>
            </w:rPr>
          </w:pPr>
          <w:hyperlink w:anchor="_Toc100756819" w:history="1">
            <w:r w:rsidR="00EE6AB5" w:rsidRPr="005F11E4">
              <w:rPr>
                <w:rStyle w:val="Hyperlink"/>
                <w:noProof/>
              </w:rPr>
              <w:t>Weight Test</w:t>
            </w:r>
            <w:r w:rsidR="00EE6AB5">
              <w:rPr>
                <w:noProof/>
                <w:webHidden/>
              </w:rPr>
              <w:tab/>
            </w:r>
            <w:r w:rsidR="00EE6AB5">
              <w:rPr>
                <w:noProof/>
                <w:webHidden/>
              </w:rPr>
              <w:fldChar w:fldCharType="begin"/>
            </w:r>
            <w:r w:rsidR="00EE6AB5">
              <w:rPr>
                <w:noProof/>
                <w:webHidden/>
              </w:rPr>
              <w:instrText xml:space="preserve"> PAGEREF _Toc100756819 \h </w:instrText>
            </w:r>
            <w:r w:rsidR="00EE6AB5">
              <w:rPr>
                <w:noProof/>
                <w:webHidden/>
              </w:rPr>
            </w:r>
            <w:r w:rsidR="00EE6AB5">
              <w:rPr>
                <w:noProof/>
                <w:webHidden/>
              </w:rPr>
              <w:fldChar w:fldCharType="separate"/>
            </w:r>
            <w:r w:rsidR="008054AC">
              <w:rPr>
                <w:noProof/>
                <w:webHidden/>
              </w:rPr>
              <w:t>33</w:t>
            </w:r>
            <w:r w:rsidR="00EE6AB5">
              <w:rPr>
                <w:noProof/>
                <w:webHidden/>
              </w:rPr>
              <w:fldChar w:fldCharType="end"/>
            </w:r>
          </w:hyperlink>
        </w:p>
        <w:p w14:paraId="19CF2C57" w14:textId="13A53E4A" w:rsidR="00EE6AB5" w:rsidRDefault="0090373C">
          <w:pPr>
            <w:pStyle w:val="TOC1"/>
            <w:rPr>
              <w:rFonts w:eastAsiaTheme="minorEastAsia"/>
              <w:b w:val="0"/>
              <w:bCs w:val="0"/>
            </w:rPr>
          </w:pPr>
          <w:hyperlink w:anchor="_Toc100756820" w:history="1">
            <w:r w:rsidR="00EE6AB5" w:rsidRPr="005F11E4">
              <w:rPr>
                <w:rStyle w:val="Hyperlink"/>
              </w:rPr>
              <w:t>EMC Information</w:t>
            </w:r>
            <w:r w:rsidR="00EE6AB5">
              <w:rPr>
                <w:webHidden/>
              </w:rPr>
              <w:tab/>
            </w:r>
            <w:r w:rsidR="00EE6AB5">
              <w:rPr>
                <w:webHidden/>
              </w:rPr>
              <w:fldChar w:fldCharType="begin"/>
            </w:r>
            <w:r w:rsidR="00EE6AB5">
              <w:rPr>
                <w:webHidden/>
              </w:rPr>
              <w:instrText xml:space="preserve"> PAGEREF _Toc100756820 \h </w:instrText>
            </w:r>
            <w:r w:rsidR="00EE6AB5">
              <w:rPr>
                <w:webHidden/>
              </w:rPr>
            </w:r>
            <w:r w:rsidR="00EE6AB5">
              <w:rPr>
                <w:webHidden/>
              </w:rPr>
              <w:fldChar w:fldCharType="separate"/>
            </w:r>
            <w:r w:rsidR="008054AC">
              <w:rPr>
                <w:webHidden/>
              </w:rPr>
              <w:t>35</w:t>
            </w:r>
            <w:r w:rsidR="00EE6AB5">
              <w:rPr>
                <w:webHidden/>
              </w:rPr>
              <w:fldChar w:fldCharType="end"/>
            </w:r>
          </w:hyperlink>
        </w:p>
        <w:p w14:paraId="3BE4BB7B" w14:textId="2AAB8F29" w:rsidR="00EE6AB5" w:rsidRDefault="0090373C">
          <w:pPr>
            <w:pStyle w:val="TOC1"/>
            <w:rPr>
              <w:rFonts w:eastAsiaTheme="minorEastAsia"/>
              <w:b w:val="0"/>
              <w:bCs w:val="0"/>
            </w:rPr>
          </w:pPr>
          <w:hyperlink w:anchor="_Toc100756821" w:history="1">
            <w:r w:rsidR="00EE6AB5" w:rsidRPr="005F11E4">
              <w:rPr>
                <w:rStyle w:val="Hyperlink"/>
              </w:rPr>
              <w:t>Stryker representative contact information</w:t>
            </w:r>
            <w:r w:rsidR="00EE6AB5">
              <w:rPr>
                <w:webHidden/>
              </w:rPr>
              <w:tab/>
            </w:r>
            <w:r w:rsidR="00EE6AB5">
              <w:rPr>
                <w:webHidden/>
              </w:rPr>
              <w:fldChar w:fldCharType="begin"/>
            </w:r>
            <w:r w:rsidR="00EE6AB5">
              <w:rPr>
                <w:webHidden/>
              </w:rPr>
              <w:instrText xml:space="preserve"> PAGEREF _Toc100756821 \h </w:instrText>
            </w:r>
            <w:r w:rsidR="00EE6AB5">
              <w:rPr>
                <w:webHidden/>
              </w:rPr>
            </w:r>
            <w:r w:rsidR="00EE6AB5">
              <w:rPr>
                <w:webHidden/>
              </w:rPr>
              <w:fldChar w:fldCharType="separate"/>
            </w:r>
            <w:r w:rsidR="008054AC">
              <w:rPr>
                <w:webHidden/>
              </w:rPr>
              <w:t>36</w:t>
            </w:r>
            <w:r w:rsidR="00EE6AB5">
              <w:rPr>
                <w:webHidden/>
              </w:rPr>
              <w:fldChar w:fldCharType="end"/>
            </w:r>
          </w:hyperlink>
        </w:p>
        <w:p w14:paraId="50F92829" w14:textId="1BCD5932" w:rsidR="00EE6AB5" w:rsidRDefault="0090373C">
          <w:pPr>
            <w:pStyle w:val="TOC2"/>
            <w:tabs>
              <w:tab w:val="right" w:leader="dot" w:pos="9016"/>
            </w:tabs>
            <w:rPr>
              <w:rFonts w:eastAsiaTheme="minorEastAsia"/>
              <w:noProof/>
            </w:rPr>
          </w:pPr>
          <w:hyperlink w:anchor="_Toc100756822" w:history="1">
            <w:r w:rsidR="00EE6AB5" w:rsidRPr="005F11E4">
              <w:rPr>
                <w:rStyle w:val="Hyperlink"/>
                <w:noProof/>
              </w:rPr>
              <w:t>Serial Number Location</w:t>
            </w:r>
            <w:r w:rsidR="00EE6AB5">
              <w:rPr>
                <w:noProof/>
                <w:webHidden/>
              </w:rPr>
              <w:tab/>
            </w:r>
            <w:r w:rsidR="00EE6AB5">
              <w:rPr>
                <w:noProof/>
                <w:webHidden/>
              </w:rPr>
              <w:fldChar w:fldCharType="begin"/>
            </w:r>
            <w:r w:rsidR="00EE6AB5">
              <w:rPr>
                <w:noProof/>
                <w:webHidden/>
              </w:rPr>
              <w:instrText xml:space="preserve"> PAGEREF _Toc100756822 \h </w:instrText>
            </w:r>
            <w:r w:rsidR="00EE6AB5">
              <w:rPr>
                <w:noProof/>
                <w:webHidden/>
              </w:rPr>
            </w:r>
            <w:r w:rsidR="00EE6AB5">
              <w:rPr>
                <w:noProof/>
                <w:webHidden/>
              </w:rPr>
              <w:fldChar w:fldCharType="separate"/>
            </w:r>
            <w:r w:rsidR="008054AC">
              <w:rPr>
                <w:noProof/>
                <w:webHidden/>
              </w:rPr>
              <w:t>36</w:t>
            </w:r>
            <w:r w:rsidR="00EE6AB5">
              <w:rPr>
                <w:noProof/>
                <w:webHidden/>
              </w:rPr>
              <w:fldChar w:fldCharType="end"/>
            </w:r>
          </w:hyperlink>
        </w:p>
        <w:p w14:paraId="01869BDE" w14:textId="4B515DF8" w:rsidR="00EE6AB5" w:rsidRDefault="0090373C">
          <w:pPr>
            <w:pStyle w:val="TOC2"/>
            <w:tabs>
              <w:tab w:val="right" w:leader="dot" w:pos="9016"/>
            </w:tabs>
            <w:rPr>
              <w:rFonts w:eastAsiaTheme="minorEastAsia"/>
              <w:noProof/>
            </w:rPr>
          </w:pPr>
          <w:hyperlink w:anchor="_Toc100756823" w:history="1">
            <w:r w:rsidR="00EE6AB5" w:rsidRPr="005F11E4">
              <w:rPr>
                <w:rStyle w:val="Hyperlink"/>
                <w:noProof/>
              </w:rPr>
              <w:t>Date of Manufacturing</w:t>
            </w:r>
            <w:r w:rsidR="00EE6AB5">
              <w:rPr>
                <w:noProof/>
                <w:webHidden/>
              </w:rPr>
              <w:tab/>
            </w:r>
            <w:r w:rsidR="00EE6AB5">
              <w:rPr>
                <w:noProof/>
                <w:webHidden/>
              </w:rPr>
              <w:fldChar w:fldCharType="begin"/>
            </w:r>
            <w:r w:rsidR="00EE6AB5">
              <w:rPr>
                <w:noProof/>
                <w:webHidden/>
              </w:rPr>
              <w:instrText xml:space="preserve"> PAGEREF _Toc100756823 \h </w:instrText>
            </w:r>
            <w:r w:rsidR="00EE6AB5">
              <w:rPr>
                <w:noProof/>
                <w:webHidden/>
              </w:rPr>
            </w:r>
            <w:r w:rsidR="00EE6AB5">
              <w:rPr>
                <w:noProof/>
                <w:webHidden/>
              </w:rPr>
              <w:fldChar w:fldCharType="separate"/>
            </w:r>
            <w:r w:rsidR="008054AC">
              <w:rPr>
                <w:noProof/>
                <w:webHidden/>
              </w:rPr>
              <w:t>36</w:t>
            </w:r>
            <w:r w:rsidR="00EE6AB5">
              <w:rPr>
                <w:noProof/>
                <w:webHidden/>
              </w:rPr>
              <w:fldChar w:fldCharType="end"/>
            </w:r>
          </w:hyperlink>
        </w:p>
        <w:p w14:paraId="6F5EC060" w14:textId="24164780" w:rsidR="0010358C" w:rsidRPr="00A4131B" w:rsidRDefault="0010358C" w:rsidP="00A4131B">
          <w:r>
            <w:rPr>
              <w:b/>
              <w:bCs/>
              <w:noProof/>
            </w:rPr>
            <w:lastRenderedPageBreak/>
            <w:fldChar w:fldCharType="end"/>
          </w:r>
        </w:p>
      </w:sdtContent>
    </w:sdt>
    <w:p w14:paraId="299A34D0" w14:textId="77777777" w:rsidR="00504802" w:rsidRDefault="002D2648" w:rsidP="002D2648">
      <w:pPr>
        <w:pStyle w:val="Heading1"/>
        <w:pBdr>
          <w:bottom w:val="single" w:sz="4" w:space="1" w:color="auto"/>
        </w:pBdr>
      </w:pPr>
      <w:bookmarkStart w:id="2" w:name="_Toc100756791"/>
      <w:r>
        <w:t>Caution/ Note Definition</w:t>
      </w:r>
      <w:bookmarkEnd w:id="2"/>
    </w:p>
    <w:p w14:paraId="1BE8DE77" w14:textId="77777777" w:rsidR="002D2648" w:rsidRDefault="002D2648"/>
    <w:p w14:paraId="4FAB38F9" w14:textId="77777777" w:rsidR="00224A47" w:rsidRPr="00D02EAB" w:rsidRDefault="00A81892" w:rsidP="00453CBD">
      <w:pPr>
        <w:jc w:val="both"/>
      </w:pPr>
      <w:bookmarkStart w:id="3" w:name="_Hlk90031223"/>
      <w:r w:rsidRPr="00D02EAB">
        <w:t>The words CAUTION and NOTE carry special meanings and hence should be carefully reviewed.</w:t>
      </w:r>
    </w:p>
    <w:p w14:paraId="76B575B5" w14:textId="77777777" w:rsidR="00B43FE7" w:rsidRPr="00D02EAB" w:rsidRDefault="00B43FE7" w:rsidP="00453CBD">
      <w:pPr>
        <w:jc w:val="both"/>
      </w:pPr>
      <w:r w:rsidRPr="00D02EAB">
        <w:rPr>
          <w:noProof/>
          <w:lang w:val="en-IN" w:eastAsia="en-IN"/>
        </w:rPr>
        <w:drawing>
          <wp:inline distT="0" distB="0" distL="0" distR="0" wp14:anchorId="02259D05" wp14:editId="0C08627E">
            <wp:extent cx="295275" cy="295275"/>
            <wp:effectExtent l="0" t="0" r="9525" b="9525"/>
            <wp:docPr id="144260889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37">
                      <a:extLst>
                        <a:ext uri="{28A0092B-C50C-407E-A947-70E740481C1C}">
                          <a14:useLocalDpi xmlns:a14="http://schemas.microsoft.com/office/drawing/2010/main" val="0"/>
                        </a:ext>
                      </a:extLst>
                    </a:blip>
                    <a:stretch>
                      <a:fillRect/>
                    </a:stretch>
                  </pic:blipFill>
                  <pic:spPr>
                    <a:xfrm>
                      <a:off x="0" y="0"/>
                      <a:ext cx="295275" cy="295275"/>
                    </a:xfrm>
                    <a:prstGeom prst="rect">
                      <a:avLst/>
                    </a:prstGeom>
                  </pic:spPr>
                </pic:pic>
              </a:graphicData>
            </a:graphic>
          </wp:inline>
        </w:drawing>
      </w:r>
      <w:r w:rsidRPr="00D02EAB">
        <w:rPr>
          <w:b/>
          <w:bCs/>
        </w:rPr>
        <w:t xml:space="preserve">CAUTION: </w:t>
      </w:r>
      <w:r w:rsidRPr="00D02EAB">
        <w:t>This alerts the reader of a potentially hazardous situation which, if not avoided, may resul</w:t>
      </w:r>
      <w:r w:rsidR="00767690" w:rsidRPr="00D02EAB">
        <w:t xml:space="preserve">t in minor or moderate injury to the </w:t>
      </w:r>
      <w:r w:rsidR="00E40A94" w:rsidRPr="00D02EAB">
        <w:t xml:space="preserve">user </w:t>
      </w:r>
      <w:r w:rsidR="00767690" w:rsidRPr="00D02EAB">
        <w:t>or patient or damage to the product or other property. This includes</w:t>
      </w:r>
      <w:r w:rsidR="00767690" w:rsidRPr="00691F84">
        <w:rPr>
          <w:sz w:val="20"/>
          <w:szCs w:val="20"/>
        </w:rPr>
        <w:t xml:space="preserve"> </w:t>
      </w:r>
      <w:r w:rsidR="00767690" w:rsidRPr="00D02EAB">
        <w:t xml:space="preserve">special care necessary for the safe and effective use of the device and the care </w:t>
      </w:r>
      <w:r w:rsidR="0049533E" w:rsidRPr="00D02EAB">
        <w:t>required</w:t>
      </w:r>
      <w:r w:rsidR="009D15EA" w:rsidRPr="00D02EAB">
        <w:t xml:space="preserve"> </w:t>
      </w:r>
      <w:r w:rsidR="00767690" w:rsidRPr="00D02EAB">
        <w:t>to avoid damage to a device that may occur as a result of use or misuse.</w:t>
      </w:r>
    </w:p>
    <w:p w14:paraId="2A718502" w14:textId="77777777" w:rsidR="00E427C4" w:rsidRPr="00D02EAB" w:rsidRDefault="00E427C4" w:rsidP="00453CBD">
      <w:pPr>
        <w:jc w:val="both"/>
      </w:pPr>
    </w:p>
    <w:p w14:paraId="60087910" w14:textId="77777777" w:rsidR="00A81892" w:rsidRPr="00D02EAB" w:rsidRDefault="00E427C4" w:rsidP="00453CBD">
      <w:pPr>
        <w:jc w:val="both"/>
      </w:pPr>
      <w:r w:rsidRPr="00D02EAB">
        <w:rPr>
          <w:b/>
        </w:rPr>
        <w:t xml:space="preserve">NOTE: </w:t>
      </w:r>
      <w:r w:rsidRPr="00D02EAB">
        <w:t xml:space="preserve">Provides special information to </w:t>
      </w:r>
      <w:r w:rsidR="008E2B45" w:rsidRPr="00D02EAB">
        <w:t>understand</w:t>
      </w:r>
      <w:r w:rsidRPr="00D02EAB">
        <w:t xml:space="preserve"> important instructions </w:t>
      </w:r>
      <w:r w:rsidR="00E823C1" w:rsidRPr="00D02EAB">
        <w:t>in a clear manner.</w:t>
      </w:r>
    </w:p>
    <w:p w14:paraId="401944C3" w14:textId="77777777" w:rsidR="00A81892" w:rsidRPr="00DE57CD" w:rsidRDefault="00454422" w:rsidP="00453CBD">
      <w:pPr>
        <w:jc w:val="both"/>
        <w:rPr>
          <w:b/>
          <w:bCs/>
        </w:rPr>
      </w:pPr>
      <w:r w:rsidRPr="00764331">
        <w:rPr>
          <w:noProof/>
          <w:sz w:val="20"/>
          <w:szCs w:val="20"/>
          <w:lang w:val="en-IN" w:eastAsia="en-IN"/>
        </w:rPr>
        <w:drawing>
          <wp:inline distT="0" distB="0" distL="0" distR="0" wp14:anchorId="02845D32" wp14:editId="38B732EC">
            <wp:extent cx="295275" cy="295275"/>
            <wp:effectExtent l="0" t="0" r="9525" b="9525"/>
            <wp:docPr id="2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37">
                      <a:extLst>
                        <a:ext uri="{28A0092B-C50C-407E-A947-70E740481C1C}">
                          <a14:useLocalDpi xmlns:a14="http://schemas.microsoft.com/office/drawing/2010/main" val="0"/>
                        </a:ext>
                      </a:extLst>
                    </a:blip>
                    <a:stretch>
                      <a:fillRect/>
                    </a:stretch>
                  </pic:blipFill>
                  <pic:spPr>
                    <a:xfrm>
                      <a:off x="0" y="0"/>
                      <a:ext cx="295275" cy="295275"/>
                    </a:xfrm>
                    <a:prstGeom prst="rect">
                      <a:avLst/>
                    </a:prstGeom>
                  </pic:spPr>
                </pic:pic>
              </a:graphicData>
            </a:graphic>
          </wp:inline>
        </w:drawing>
      </w:r>
      <w:r w:rsidR="00C50316" w:rsidRPr="00DE57CD">
        <w:rPr>
          <w:b/>
          <w:bCs/>
        </w:rPr>
        <w:t>Prevention of electric shock</w:t>
      </w:r>
    </w:p>
    <w:p w14:paraId="246FC089" w14:textId="7BEB8478" w:rsidR="002D2648" w:rsidRDefault="001C21DF" w:rsidP="00453CBD">
      <w:pPr>
        <w:pStyle w:val="ListParagraph"/>
        <w:numPr>
          <w:ilvl w:val="0"/>
          <w:numId w:val="36"/>
        </w:numPr>
        <w:jc w:val="both"/>
      </w:pPr>
      <w:r>
        <w:t>Set up the device s</w:t>
      </w:r>
      <w:r w:rsidR="001315F9">
        <w:t>uch</w:t>
      </w:r>
      <w:r>
        <w:t xml:space="preserve"> that the power supply </w:t>
      </w:r>
      <w:r w:rsidR="00570EFF">
        <w:t xml:space="preserve">socket is easy to </w:t>
      </w:r>
      <w:r w:rsidR="002E32D0">
        <w:t>reach,</w:t>
      </w:r>
      <w:r w:rsidR="00570EFF">
        <w:t xml:space="preserve"> and the device can be disconnected </w:t>
      </w:r>
      <w:r w:rsidR="003A15A3">
        <w:t>from the power supply quickly.</w:t>
      </w:r>
    </w:p>
    <w:p w14:paraId="6E3A1D7C" w14:textId="77777777" w:rsidR="003A15A3" w:rsidRDefault="003A15A3" w:rsidP="00453CBD">
      <w:pPr>
        <w:pStyle w:val="ListParagraph"/>
        <w:numPr>
          <w:ilvl w:val="0"/>
          <w:numId w:val="36"/>
        </w:numPr>
        <w:jc w:val="both"/>
      </w:pPr>
      <w:r>
        <w:t>Do not touch the power supply with wet hands</w:t>
      </w:r>
      <w:r w:rsidR="00273F18">
        <w:t>.</w:t>
      </w:r>
    </w:p>
    <w:p w14:paraId="468A1675" w14:textId="77777777" w:rsidR="00273F18" w:rsidRDefault="00273F18" w:rsidP="00453CBD">
      <w:pPr>
        <w:pStyle w:val="ListParagraph"/>
        <w:numPr>
          <w:ilvl w:val="0"/>
          <w:numId w:val="36"/>
        </w:numPr>
        <w:jc w:val="both"/>
      </w:pPr>
      <w:r>
        <w:t xml:space="preserve">Do not use extension cables or power strips, the device comes with </w:t>
      </w:r>
      <w:r w:rsidR="007372FE">
        <w:t>2</w:t>
      </w:r>
      <w:r w:rsidR="002E32D0">
        <w:t>-meter</w:t>
      </w:r>
      <w:r w:rsidR="007E0EF5">
        <w:t xml:space="preserve"> wire length.</w:t>
      </w:r>
    </w:p>
    <w:p w14:paraId="78A831F8" w14:textId="0CB50FF8" w:rsidR="00E43AAD" w:rsidRDefault="009660DC" w:rsidP="00453CBD">
      <w:pPr>
        <w:pStyle w:val="ListParagraph"/>
        <w:numPr>
          <w:ilvl w:val="0"/>
          <w:numId w:val="36"/>
        </w:numPr>
        <w:jc w:val="both"/>
      </w:pPr>
      <w:r>
        <w:t>Ensure that the power cable</w:t>
      </w:r>
      <w:r w:rsidR="00E43AAD">
        <w:t xml:space="preserve"> or Power Adaptor</w:t>
      </w:r>
      <w:r>
        <w:t xml:space="preserve"> is not pinched or damaged by sharp edge or bed wheel while movement</w:t>
      </w:r>
      <w:r w:rsidR="002E32D0">
        <w:t xml:space="preserve">, it is recommended </w:t>
      </w:r>
      <w:r w:rsidR="00AE3BB4">
        <w:t xml:space="preserve">to </w:t>
      </w:r>
      <w:r w:rsidR="002E32D0">
        <w:t>disconnect power cable when bed movement is necessary.</w:t>
      </w:r>
    </w:p>
    <w:p w14:paraId="3A8C5C73" w14:textId="590FE25A" w:rsidR="009660DC" w:rsidRDefault="002F2D56" w:rsidP="002F2D56">
      <w:pPr>
        <w:pStyle w:val="ListParagraph"/>
        <w:numPr>
          <w:ilvl w:val="0"/>
          <w:numId w:val="36"/>
        </w:numPr>
        <w:jc w:val="both"/>
      </w:pPr>
      <w:r>
        <w:t xml:space="preserve">Only use the Stryker provided Power cord or Adaptor that is supplied with the device. </w:t>
      </w:r>
      <w:r w:rsidR="00E43AAD">
        <w:t>Don’t use</w:t>
      </w:r>
      <w:r>
        <w:t xml:space="preserve"> any other </w:t>
      </w:r>
      <w:r w:rsidR="00E43AAD">
        <w:t>Auxiliary Power Cord</w:t>
      </w:r>
      <w:r>
        <w:t>.</w:t>
      </w:r>
      <w:r w:rsidR="00E43AAD">
        <w:t xml:space="preserve"> </w:t>
      </w:r>
      <w:r w:rsidR="002E32D0">
        <w:t xml:space="preserve"> </w:t>
      </w:r>
    </w:p>
    <w:bookmarkEnd w:id="3"/>
    <w:p w14:paraId="35C3685E" w14:textId="77777777" w:rsidR="005062B4" w:rsidRDefault="005062B4"/>
    <w:p w14:paraId="2487A7A8" w14:textId="77777777" w:rsidR="00A444AC" w:rsidRDefault="00A444AC"/>
    <w:p w14:paraId="033792C7" w14:textId="77777777" w:rsidR="00A444AC" w:rsidRDefault="00A444AC"/>
    <w:p w14:paraId="06069F5C" w14:textId="77777777" w:rsidR="00A444AC" w:rsidRDefault="00A444AC"/>
    <w:p w14:paraId="471C2F57" w14:textId="77777777" w:rsidR="009D0EFB" w:rsidRDefault="009D0EFB"/>
    <w:p w14:paraId="1F50FFCE" w14:textId="77777777" w:rsidR="00A444AC" w:rsidRDefault="00A444AC"/>
    <w:p w14:paraId="017238EA" w14:textId="77777777" w:rsidR="00A444AC" w:rsidRDefault="00A444AC"/>
    <w:p w14:paraId="15FE0988" w14:textId="77777777" w:rsidR="00A444AC" w:rsidRDefault="00A444AC"/>
    <w:p w14:paraId="4DC05370" w14:textId="77777777" w:rsidR="005062B4" w:rsidRDefault="005062B4"/>
    <w:p w14:paraId="664DDB65" w14:textId="77777777" w:rsidR="005062B4" w:rsidRDefault="005062B4"/>
    <w:p w14:paraId="797DA450" w14:textId="77777777" w:rsidR="00A444AC" w:rsidRDefault="00A444AC"/>
    <w:p w14:paraId="2AEE49F7" w14:textId="77777777" w:rsidR="00A444AC" w:rsidRDefault="00A444AC"/>
    <w:p w14:paraId="1298584F" w14:textId="45BAAAAA" w:rsidR="002D2648" w:rsidRDefault="002D2648" w:rsidP="002D2648">
      <w:pPr>
        <w:pStyle w:val="Heading1"/>
        <w:pBdr>
          <w:bottom w:val="single" w:sz="4" w:space="1" w:color="auto"/>
        </w:pBdr>
      </w:pPr>
      <w:bookmarkStart w:id="4" w:name="_Toc100756792"/>
      <w:r>
        <w:lastRenderedPageBreak/>
        <w:t>Introduction</w:t>
      </w:r>
      <w:bookmarkEnd w:id="4"/>
    </w:p>
    <w:p w14:paraId="79807E6D" w14:textId="40EBF6AE" w:rsidR="002D2648" w:rsidRDefault="002D2648"/>
    <w:p w14:paraId="517F107C" w14:textId="2A8829BF" w:rsidR="00784CCE" w:rsidRPr="00D02EAB" w:rsidRDefault="00120334" w:rsidP="00453CBD">
      <w:pPr>
        <w:jc w:val="both"/>
      </w:pPr>
      <w:r w:rsidRPr="00D02EAB">
        <w:t xml:space="preserve">This </w:t>
      </w:r>
      <w:r w:rsidR="00C10B94" w:rsidRPr="00D02EAB">
        <w:t>user</w:t>
      </w:r>
      <w:r w:rsidR="00224A47" w:rsidRPr="00D02EAB">
        <w:t xml:space="preserve"> guide </w:t>
      </w:r>
      <w:r w:rsidRPr="00D02EAB">
        <w:t xml:space="preserve">assists you with the operation and maintenance of </w:t>
      </w:r>
      <w:r w:rsidR="00CD600B" w:rsidRPr="00D02EAB">
        <w:t>SmartMedic.</w:t>
      </w:r>
      <w:r w:rsidR="000D4C24" w:rsidRPr="00D02EAB">
        <w:t xml:space="preserve"> </w:t>
      </w:r>
      <w:r w:rsidR="00784CCE" w:rsidRPr="00D02EAB">
        <w:t xml:space="preserve">Read this document thoroughly and ensure your staff is educated and trained on </w:t>
      </w:r>
      <w:r w:rsidR="001E1EF4" w:rsidRPr="00D02EAB">
        <w:t xml:space="preserve">the </w:t>
      </w:r>
      <w:r w:rsidR="008708F8" w:rsidRPr="00D02EAB">
        <w:t xml:space="preserve">usage and </w:t>
      </w:r>
      <w:r w:rsidR="00784CCE" w:rsidRPr="00D02EAB">
        <w:t xml:space="preserve">operation of </w:t>
      </w:r>
      <w:r w:rsidR="00835F8A" w:rsidRPr="00D02EAB">
        <w:t xml:space="preserve">the </w:t>
      </w:r>
      <w:r w:rsidR="00D11384" w:rsidRPr="00D02EAB">
        <w:t>SmartMedic</w:t>
      </w:r>
      <w:r w:rsidR="00784CCE" w:rsidRPr="00D02EAB">
        <w:t>.</w:t>
      </w:r>
      <w:r w:rsidR="000D4C24" w:rsidRPr="00D02EAB">
        <w:t xml:space="preserve"> </w:t>
      </w:r>
      <w:r w:rsidR="00804027" w:rsidRPr="00D02EAB">
        <w:t>This document</w:t>
      </w:r>
      <w:r w:rsidR="000D4C24" w:rsidRPr="00D02EAB">
        <w:t xml:space="preserve"> </w:t>
      </w:r>
      <w:r w:rsidR="00804027" w:rsidRPr="00D02EAB">
        <w:t>has</w:t>
      </w:r>
      <w:r w:rsidR="000D4C24" w:rsidRPr="00D02EAB">
        <w:t xml:space="preserve"> </w:t>
      </w:r>
      <w:r w:rsidR="00804027" w:rsidRPr="00D02EAB">
        <w:t xml:space="preserve">general </w:t>
      </w:r>
      <w:r w:rsidR="001806E0" w:rsidRPr="00D02EAB">
        <w:t>safety instruction</w:t>
      </w:r>
      <w:r w:rsidR="00E471A5" w:rsidRPr="00D02EAB">
        <w:t>s</w:t>
      </w:r>
      <w:r w:rsidR="001806E0" w:rsidRPr="00D02EAB">
        <w:t xml:space="preserve"> and </w:t>
      </w:r>
      <w:r w:rsidR="004C389C" w:rsidRPr="00D02EAB">
        <w:t>information</w:t>
      </w:r>
      <w:r w:rsidR="007F16D5" w:rsidRPr="00D02EAB">
        <w:t xml:space="preserve"> about the device</w:t>
      </w:r>
      <w:r w:rsidR="004C389C" w:rsidRPr="00D02EAB">
        <w:t xml:space="preserve">. </w:t>
      </w:r>
    </w:p>
    <w:p w14:paraId="12A84CAD" w14:textId="30D9B140" w:rsidR="00120334" w:rsidRPr="004B3904" w:rsidRDefault="00804027" w:rsidP="00453CBD">
      <w:pPr>
        <w:jc w:val="both"/>
        <w:rPr>
          <w:b/>
        </w:rPr>
      </w:pPr>
      <w:r>
        <w:rPr>
          <w:noProof/>
          <w:lang w:val="en-IN" w:eastAsia="en-IN"/>
        </w:rPr>
        <w:drawing>
          <wp:inline distT="0" distB="0" distL="0" distR="0" wp14:anchorId="06A7B3A3" wp14:editId="67295595">
            <wp:extent cx="295275" cy="295275"/>
            <wp:effectExtent l="0" t="0" r="9525" b="9525"/>
            <wp:docPr id="4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37">
                      <a:extLst>
                        <a:ext uri="{28A0092B-C50C-407E-A947-70E740481C1C}">
                          <a14:useLocalDpi xmlns:a14="http://schemas.microsoft.com/office/drawing/2010/main" val="0"/>
                        </a:ext>
                      </a:extLst>
                    </a:blip>
                    <a:stretch>
                      <a:fillRect/>
                    </a:stretch>
                  </pic:blipFill>
                  <pic:spPr>
                    <a:xfrm>
                      <a:off x="0" y="0"/>
                      <a:ext cx="295275" cy="295275"/>
                    </a:xfrm>
                    <a:prstGeom prst="rect">
                      <a:avLst/>
                    </a:prstGeom>
                  </pic:spPr>
                </pic:pic>
              </a:graphicData>
            </a:graphic>
          </wp:inline>
        </w:drawing>
      </w:r>
      <w:r w:rsidR="00B42ED0">
        <w:rPr>
          <w:b/>
          <w:bCs/>
          <w:sz w:val="24"/>
          <w:szCs w:val="24"/>
        </w:rPr>
        <w:t xml:space="preserve"> </w:t>
      </w:r>
      <w:r w:rsidR="00B42ED0" w:rsidRPr="001315F9">
        <w:rPr>
          <w:rFonts w:ascii="Arial" w:eastAsiaTheme="majorEastAsia" w:hAnsi="Arial" w:cstheme="majorBidi"/>
          <w:b/>
          <w:sz w:val="24"/>
          <w:szCs w:val="26"/>
        </w:rPr>
        <w:t>C</w:t>
      </w:r>
      <w:r w:rsidR="00400214" w:rsidRPr="00691F84">
        <w:rPr>
          <w:rFonts w:ascii="Arial" w:eastAsiaTheme="majorEastAsia" w:hAnsi="Arial" w:cstheme="majorBidi"/>
          <w:b/>
          <w:sz w:val="24"/>
          <w:szCs w:val="26"/>
        </w:rPr>
        <w:t xml:space="preserve">aution </w:t>
      </w:r>
      <w:r w:rsidR="001315F9">
        <w:rPr>
          <w:rFonts w:ascii="Arial" w:eastAsiaTheme="majorEastAsia" w:hAnsi="Arial" w:cstheme="majorBidi"/>
          <w:b/>
          <w:sz w:val="24"/>
          <w:szCs w:val="26"/>
        </w:rPr>
        <w:t>S</w:t>
      </w:r>
      <w:r w:rsidR="00BC22C3" w:rsidRPr="00691F84">
        <w:rPr>
          <w:rFonts w:ascii="Arial" w:eastAsiaTheme="majorEastAsia" w:hAnsi="Arial" w:cstheme="majorBidi"/>
          <w:b/>
          <w:sz w:val="24"/>
          <w:szCs w:val="26"/>
        </w:rPr>
        <w:t>ymbol</w:t>
      </w:r>
    </w:p>
    <w:p w14:paraId="5D924457" w14:textId="0F4A8C1F" w:rsidR="00F40832" w:rsidRPr="00D02EAB" w:rsidRDefault="00120334" w:rsidP="00453CBD">
      <w:pPr>
        <w:jc w:val="both"/>
        <w:rPr>
          <w:rFonts w:ascii="Arial" w:eastAsiaTheme="majorEastAsia" w:hAnsi="Arial" w:cstheme="majorBidi"/>
          <w:b/>
        </w:rPr>
      </w:pPr>
      <w:r w:rsidRPr="00D02EAB">
        <w:t>Improper usage of the product</w:t>
      </w:r>
      <w:r w:rsidR="00E51AED" w:rsidRPr="00D02EAB">
        <w:t xml:space="preserve"> by </w:t>
      </w:r>
      <w:r w:rsidR="00775B8F" w:rsidRPr="00D02EAB">
        <w:t xml:space="preserve">the </w:t>
      </w:r>
      <w:r w:rsidR="00E51AED" w:rsidRPr="00D02EAB">
        <w:t>operator</w:t>
      </w:r>
      <w:r w:rsidRPr="00D02EAB">
        <w:t xml:space="preserve"> can cause </w:t>
      </w:r>
      <w:r w:rsidR="00032C92" w:rsidRPr="00D02EAB">
        <w:t>the inaccurate weight of</w:t>
      </w:r>
      <w:r w:rsidRPr="00D02EAB">
        <w:t xml:space="preserve"> the patient. Operate the product only as described in </w:t>
      </w:r>
      <w:r w:rsidR="00422080" w:rsidRPr="00D02EAB">
        <w:t xml:space="preserve">this </w:t>
      </w:r>
      <w:r w:rsidR="00BC22C3" w:rsidRPr="00D02EAB">
        <w:t>document</w:t>
      </w:r>
      <w:r w:rsidR="00B25B07" w:rsidRPr="00D02EAB">
        <w:t xml:space="preserve">. </w:t>
      </w:r>
      <w:r w:rsidR="00F15C6E" w:rsidRPr="00D02EAB">
        <w:t xml:space="preserve">Modifying </w:t>
      </w:r>
      <w:r w:rsidR="00F040B3" w:rsidRPr="00D02EAB">
        <w:t>or</w:t>
      </w:r>
      <w:r w:rsidR="001B673F" w:rsidRPr="00D02EAB">
        <w:t xml:space="preserve"> t</w:t>
      </w:r>
      <w:r w:rsidR="008A2340" w:rsidRPr="00D02EAB">
        <w:t>a</w:t>
      </w:r>
      <w:r w:rsidR="001B673F" w:rsidRPr="00D02EAB">
        <w:t xml:space="preserve">mpering </w:t>
      </w:r>
      <w:r w:rsidR="00F15C6E" w:rsidRPr="00D02EAB">
        <w:t xml:space="preserve">the </w:t>
      </w:r>
      <w:r w:rsidR="00D11384" w:rsidRPr="00D02EAB">
        <w:t>SmartMedic</w:t>
      </w:r>
      <w:r w:rsidR="00F15C6E" w:rsidRPr="00D02EAB">
        <w:t xml:space="preserve"> product in any manner shall impact the performance</w:t>
      </w:r>
      <w:r w:rsidR="001968C4" w:rsidRPr="00D02EAB">
        <w:t>.</w:t>
      </w:r>
    </w:p>
    <w:p w14:paraId="4F549FFC" w14:textId="5E90336C" w:rsidR="00120334" w:rsidRPr="00B42ED0" w:rsidRDefault="00834750" w:rsidP="00453CBD">
      <w:pPr>
        <w:jc w:val="both"/>
      </w:pPr>
      <w:r w:rsidRPr="00B42ED0">
        <w:rPr>
          <w:rFonts w:ascii="Arial" w:eastAsiaTheme="majorEastAsia" w:hAnsi="Arial" w:cstheme="majorBidi"/>
          <w:b/>
          <w:sz w:val="24"/>
          <w:szCs w:val="26"/>
        </w:rPr>
        <w:t xml:space="preserve">Product </w:t>
      </w:r>
      <w:r w:rsidR="001315F9">
        <w:rPr>
          <w:rFonts w:ascii="Arial" w:eastAsiaTheme="majorEastAsia" w:hAnsi="Arial" w:cstheme="majorBidi"/>
          <w:b/>
          <w:sz w:val="24"/>
          <w:szCs w:val="26"/>
        </w:rPr>
        <w:t>D</w:t>
      </w:r>
      <w:r w:rsidR="00E40BB0" w:rsidRPr="00B42ED0">
        <w:rPr>
          <w:rFonts w:ascii="Arial" w:eastAsiaTheme="majorEastAsia" w:hAnsi="Arial" w:cstheme="majorBidi"/>
          <w:b/>
          <w:sz w:val="24"/>
          <w:szCs w:val="26"/>
        </w:rPr>
        <w:t>escription</w:t>
      </w:r>
    </w:p>
    <w:p w14:paraId="7C8A7357" w14:textId="39C74750" w:rsidR="009C6758" w:rsidRPr="00D02EAB" w:rsidRDefault="005E0AED" w:rsidP="00453CBD">
      <w:pPr>
        <w:jc w:val="both"/>
      </w:pPr>
      <w:r w:rsidRPr="005E0AED">
        <w:t>SmartMedic is an AC Powered (with AC to DC adaptor) device intended for use on Hospital Beds. It is designed to provide improved patient care in the hospital facility. The device is secured in place on top of the bed frame and under the bed’s mattress. The device can provide patient weight, turn indication and share information with authorized hospital nurse station. The system shares and displays information on hospital’s Nurse station through cloud application. The device also supports functionality for placing x-ray cassette without moving the patient on bed.</w:t>
      </w:r>
      <w:r w:rsidR="007663E2" w:rsidRPr="00D02EAB">
        <w:t xml:space="preserve"> </w:t>
      </w:r>
    </w:p>
    <w:p w14:paraId="6677C6EA" w14:textId="670ADBD3" w:rsidR="00FA2DCF" w:rsidRPr="00691F84" w:rsidRDefault="00FA2DCF">
      <w:pPr>
        <w:rPr>
          <w:sz w:val="20"/>
          <w:szCs w:val="20"/>
        </w:rPr>
      </w:pPr>
    </w:p>
    <w:p w14:paraId="1C16F805" w14:textId="7DC09E3F" w:rsidR="004E0B74" w:rsidRDefault="007C5108" w:rsidP="007C5108">
      <w:pPr>
        <w:tabs>
          <w:tab w:val="left" w:pos="7107"/>
        </w:tabs>
      </w:pPr>
      <w:r>
        <w:tab/>
      </w:r>
    </w:p>
    <w:p w14:paraId="383598B5" w14:textId="053E8E41" w:rsidR="00AC3062" w:rsidRDefault="00D02EAB">
      <w:r>
        <w:rPr>
          <w:noProof/>
          <w:lang w:val="en-IN" w:eastAsia="en-IN"/>
        </w:rPr>
        <w:drawing>
          <wp:anchor distT="0" distB="0" distL="114300" distR="114300" simplePos="0" relativeHeight="251658262" behindDoc="1" locked="0" layoutInCell="1" allowOverlap="1" wp14:anchorId="0DCC7EC8" wp14:editId="37C52AC4">
            <wp:simplePos x="0" y="0"/>
            <wp:positionH relativeFrom="column">
              <wp:posOffset>1170972</wp:posOffset>
            </wp:positionH>
            <wp:positionV relativeFrom="paragraph">
              <wp:posOffset>15133</wp:posOffset>
            </wp:positionV>
            <wp:extent cx="3391535" cy="2734945"/>
            <wp:effectExtent l="0" t="0" r="0" b="0"/>
            <wp:wrapTight wrapText="bothSides">
              <wp:wrapPolygon edited="0">
                <wp:start x="364" y="0"/>
                <wp:lineTo x="364" y="21515"/>
                <wp:lineTo x="20625" y="21515"/>
                <wp:lineTo x="20989" y="10080"/>
                <wp:lineTo x="20625" y="0"/>
                <wp:lineTo x="364"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391535" cy="2734945"/>
                    </a:xfrm>
                    <a:prstGeom prst="rect">
                      <a:avLst/>
                    </a:prstGeom>
                    <a:noFill/>
                  </pic:spPr>
                </pic:pic>
              </a:graphicData>
            </a:graphic>
            <wp14:sizeRelH relativeFrom="margin">
              <wp14:pctWidth>0</wp14:pctWidth>
            </wp14:sizeRelH>
            <wp14:sizeRelV relativeFrom="margin">
              <wp14:pctHeight>0</wp14:pctHeight>
            </wp14:sizeRelV>
          </wp:anchor>
        </w:drawing>
      </w:r>
      <w:r>
        <w:rPr>
          <w:noProof/>
          <w:lang w:val="en-IN" w:eastAsia="en-IN"/>
        </w:rPr>
        <w:t xml:space="preserve">  </w:t>
      </w:r>
    </w:p>
    <w:p w14:paraId="7B3016C4" w14:textId="503A923F" w:rsidR="00C03079" w:rsidRDefault="00C03079" w:rsidP="00C03079">
      <w:pPr>
        <w:ind w:left="720"/>
      </w:pPr>
    </w:p>
    <w:p w14:paraId="7EE65430" w14:textId="46F289F2" w:rsidR="00C03079" w:rsidRDefault="003D6F00" w:rsidP="00C03079">
      <w:pPr>
        <w:ind w:left="720"/>
      </w:pPr>
      <w:r>
        <w:rPr>
          <w:noProof/>
        </w:rPr>
        <w:drawing>
          <wp:anchor distT="0" distB="0" distL="114300" distR="114300" simplePos="0" relativeHeight="251658264" behindDoc="1" locked="0" layoutInCell="1" allowOverlap="1" wp14:anchorId="112299B5" wp14:editId="2894169E">
            <wp:simplePos x="0" y="0"/>
            <wp:positionH relativeFrom="column">
              <wp:posOffset>1684020</wp:posOffset>
            </wp:positionH>
            <wp:positionV relativeFrom="paragraph">
              <wp:posOffset>249555</wp:posOffset>
            </wp:positionV>
            <wp:extent cx="2316480" cy="632460"/>
            <wp:effectExtent l="0" t="0" r="0" b="0"/>
            <wp:wrapTight wrapText="bothSides">
              <wp:wrapPolygon edited="0">
                <wp:start x="0" y="0"/>
                <wp:lineTo x="0" y="20819"/>
                <wp:lineTo x="21493" y="20819"/>
                <wp:lineTo x="21493" y="0"/>
                <wp:lineTo x="0" y="0"/>
              </wp:wrapPolygon>
            </wp:wrapTight>
            <wp:docPr id="255344785" name="Picture 2553447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extLst>
                        <a:ext uri="{28A0092B-C50C-407E-A947-70E740481C1C}">
                          <a14:useLocalDpi xmlns:a14="http://schemas.microsoft.com/office/drawing/2010/main" val="0"/>
                        </a:ext>
                      </a:extLst>
                    </a:blip>
                    <a:srcRect t="12500" b="23457"/>
                    <a:stretch/>
                  </pic:blipFill>
                  <pic:spPr bwMode="auto">
                    <a:xfrm>
                      <a:off x="0" y="0"/>
                      <a:ext cx="2316480" cy="6324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538A05C" w14:textId="5E859D5B" w:rsidR="00C03079" w:rsidRDefault="00C03079" w:rsidP="00C03079">
      <w:pPr>
        <w:ind w:left="720"/>
      </w:pPr>
    </w:p>
    <w:p w14:paraId="486CCB0E" w14:textId="77777777" w:rsidR="00FA2DCF" w:rsidRDefault="00FA2DCF" w:rsidP="00FA2DCF">
      <w:pPr>
        <w:ind w:left="720"/>
      </w:pPr>
      <w:r>
        <w:tab/>
      </w:r>
      <w:r>
        <w:tab/>
      </w:r>
      <w:r>
        <w:tab/>
      </w:r>
      <w:r>
        <w:tab/>
      </w:r>
    </w:p>
    <w:p w14:paraId="10B6A591" w14:textId="77777777" w:rsidR="005E670D" w:rsidRDefault="00FA2DCF" w:rsidP="00FA2DCF">
      <w:pPr>
        <w:ind w:left="3600" w:firstLine="720"/>
      </w:pPr>
      <w:r>
        <w:t xml:space="preserve">     </w:t>
      </w:r>
    </w:p>
    <w:p w14:paraId="49FA581C" w14:textId="77777777" w:rsidR="00114CC1" w:rsidRDefault="00114CC1" w:rsidP="00FA2DCF">
      <w:pPr>
        <w:ind w:left="3600" w:firstLine="720"/>
      </w:pPr>
    </w:p>
    <w:p w14:paraId="2412F900" w14:textId="77777777" w:rsidR="00114CC1" w:rsidRDefault="00114CC1" w:rsidP="00FA2DCF">
      <w:pPr>
        <w:ind w:left="3600" w:firstLine="720"/>
      </w:pPr>
    </w:p>
    <w:p w14:paraId="06E72BC7" w14:textId="77777777" w:rsidR="00114CC1" w:rsidRDefault="00114CC1" w:rsidP="00FA2DCF">
      <w:pPr>
        <w:ind w:left="3600" w:firstLine="720"/>
      </w:pPr>
    </w:p>
    <w:p w14:paraId="6D871C4D" w14:textId="74CC0D25" w:rsidR="00114CC1" w:rsidRPr="00F82205" w:rsidRDefault="00D02EAB" w:rsidP="00D02EAB">
      <w:pPr>
        <w:ind w:left="3600"/>
      </w:pPr>
      <w:r w:rsidRPr="00F82205">
        <w:t xml:space="preserve">          </w:t>
      </w:r>
      <w:r w:rsidR="00114CC1" w:rsidRPr="00F82205">
        <w:t xml:space="preserve"> </w:t>
      </w:r>
      <w:r w:rsidRPr="00F82205">
        <w:t xml:space="preserve">  </w:t>
      </w:r>
      <w:r w:rsidR="00114CC1" w:rsidRPr="00F82205">
        <w:t>Fig.</w:t>
      </w:r>
      <w:r w:rsidR="001315F9" w:rsidRPr="00F82205">
        <w:t xml:space="preserve"> </w:t>
      </w:r>
      <w:r w:rsidR="00114CC1" w:rsidRPr="00F82205">
        <w:t>A</w:t>
      </w:r>
    </w:p>
    <w:p w14:paraId="735599D9" w14:textId="78A88DE6" w:rsidR="00114CC1" w:rsidRDefault="00114CC1" w:rsidP="00FA2DCF">
      <w:pPr>
        <w:ind w:left="3600" w:firstLine="720"/>
      </w:pPr>
    </w:p>
    <w:p w14:paraId="35FC1EFB" w14:textId="66EBEBF2" w:rsidR="00A444AC" w:rsidRDefault="00A444AC" w:rsidP="00FA2DCF">
      <w:pPr>
        <w:ind w:left="3600" w:firstLine="720"/>
      </w:pPr>
    </w:p>
    <w:p w14:paraId="46BE2AED" w14:textId="0881AE67" w:rsidR="00B2577B" w:rsidRDefault="00B2577B" w:rsidP="00FA2DCF">
      <w:pPr>
        <w:ind w:left="3600" w:firstLine="720"/>
      </w:pPr>
    </w:p>
    <w:p w14:paraId="720C52E6" w14:textId="77777777" w:rsidR="00B2577B" w:rsidRDefault="00B2577B" w:rsidP="00FA2DCF">
      <w:pPr>
        <w:ind w:left="3600" w:firstLine="720"/>
      </w:pPr>
    </w:p>
    <w:p w14:paraId="5FDECF98" w14:textId="4E5CEC54" w:rsidR="00323D19" w:rsidRPr="00323D19" w:rsidRDefault="005E670D" w:rsidP="003D2539">
      <w:pPr>
        <w:pStyle w:val="Heading2"/>
      </w:pPr>
      <w:bookmarkStart w:id="5" w:name="_Toc100756793"/>
      <w:r>
        <w:lastRenderedPageBreak/>
        <w:t xml:space="preserve">Product </w:t>
      </w:r>
      <w:r w:rsidR="001315F9">
        <w:t>S</w:t>
      </w:r>
      <w:r>
        <w:t>pecifications</w:t>
      </w:r>
      <w:bookmarkEnd w:id="5"/>
      <w:r w:rsidR="002B2E21">
        <w:t xml:space="preserve"> </w:t>
      </w:r>
    </w:p>
    <w:tbl>
      <w:tblPr>
        <w:tblStyle w:val="TableGrid"/>
        <w:tblpPr w:leftFromText="180" w:rightFromText="180" w:vertAnchor="text" w:horzAnchor="margin" w:tblpXSpec="center" w:tblpY="32"/>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3662"/>
        <w:gridCol w:w="3662"/>
      </w:tblGrid>
      <w:tr w:rsidR="005E670D" w:rsidRPr="00D22326" w14:paraId="26FAC289" w14:textId="77777777" w:rsidTr="00D22326">
        <w:trPr>
          <w:trHeight w:val="300"/>
        </w:trPr>
        <w:tc>
          <w:tcPr>
            <w:tcW w:w="3662" w:type="dxa"/>
          </w:tcPr>
          <w:p w14:paraId="01CEDD0E" w14:textId="77777777" w:rsidR="005E670D" w:rsidRPr="00D22326" w:rsidRDefault="005E670D" w:rsidP="009135CD">
            <w:pPr>
              <w:rPr>
                <w:b/>
                <w:color w:val="000000" w:themeColor="text1"/>
              </w:rPr>
            </w:pPr>
            <w:r w:rsidRPr="00D22326">
              <w:rPr>
                <w:b/>
                <w:color w:val="000000" w:themeColor="text1"/>
              </w:rPr>
              <w:t xml:space="preserve">Model Number </w:t>
            </w:r>
          </w:p>
        </w:tc>
        <w:tc>
          <w:tcPr>
            <w:tcW w:w="3662" w:type="dxa"/>
          </w:tcPr>
          <w:p w14:paraId="78030599" w14:textId="48559974" w:rsidR="005E670D" w:rsidRPr="00D22326" w:rsidRDefault="00D22326" w:rsidP="009135CD">
            <w:pPr>
              <w:rPr>
                <w:color w:val="FF0000"/>
              </w:rPr>
            </w:pPr>
            <w:r>
              <w:t xml:space="preserve">       </w:t>
            </w:r>
            <w:r w:rsidR="008D04E8" w:rsidRPr="00D22326">
              <w:t>001-0</w:t>
            </w:r>
            <w:r w:rsidR="007C5108">
              <w:t>2</w:t>
            </w:r>
            <w:r w:rsidR="008D04E8" w:rsidRPr="00D22326">
              <w:t>-A-00-00-00</w:t>
            </w:r>
          </w:p>
        </w:tc>
      </w:tr>
      <w:tr w:rsidR="005E670D" w:rsidRPr="00D22326" w14:paraId="0D23A440" w14:textId="77777777" w:rsidTr="00D22326">
        <w:trPr>
          <w:trHeight w:val="300"/>
        </w:trPr>
        <w:tc>
          <w:tcPr>
            <w:tcW w:w="3662" w:type="dxa"/>
          </w:tcPr>
          <w:p w14:paraId="7D05C73A" w14:textId="77777777" w:rsidR="005E670D" w:rsidRPr="00D22326" w:rsidRDefault="005E670D" w:rsidP="009135CD">
            <w:pPr>
              <w:rPr>
                <w:b/>
                <w:color w:val="000000" w:themeColor="text1"/>
              </w:rPr>
            </w:pPr>
            <w:r w:rsidRPr="00D22326">
              <w:rPr>
                <w:b/>
                <w:color w:val="000000" w:themeColor="text1"/>
              </w:rPr>
              <w:t>Dimension</w:t>
            </w:r>
          </w:p>
        </w:tc>
        <w:tc>
          <w:tcPr>
            <w:tcW w:w="3662" w:type="dxa"/>
          </w:tcPr>
          <w:p w14:paraId="61B8E485" w14:textId="77777777" w:rsidR="005E670D" w:rsidRPr="00D22326" w:rsidRDefault="005E670D" w:rsidP="009135CD">
            <w:pPr>
              <w:ind w:left="360"/>
              <w:rPr>
                <w:color w:val="FF0000"/>
              </w:rPr>
            </w:pPr>
          </w:p>
        </w:tc>
      </w:tr>
      <w:tr w:rsidR="00693704" w:rsidRPr="00D22326" w14:paraId="63085E47" w14:textId="77777777" w:rsidTr="00D22326">
        <w:trPr>
          <w:trHeight w:val="300"/>
        </w:trPr>
        <w:tc>
          <w:tcPr>
            <w:tcW w:w="3662" w:type="dxa"/>
          </w:tcPr>
          <w:p w14:paraId="2B60EE3D" w14:textId="77777777" w:rsidR="00693704" w:rsidRPr="00D22326" w:rsidRDefault="00693704" w:rsidP="009135CD">
            <w:pPr>
              <w:rPr>
                <w:b/>
                <w:color w:val="000000" w:themeColor="text1"/>
              </w:rPr>
            </w:pPr>
            <w:r w:rsidRPr="00D22326">
              <w:rPr>
                <w:bCs/>
                <w:color w:val="000000" w:themeColor="text1"/>
              </w:rPr>
              <w:t>Packaging box dimensions</w:t>
            </w:r>
          </w:p>
        </w:tc>
        <w:tc>
          <w:tcPr>
            <w:tcW w:w="3662" w:type="dxa"/>
          </w:tcPr>
          <w:p w14:paraId="40A05C79" w14:textId="232AF11B" w:rsidR="00693704" w:rsidRPr="00D22326" w:rsidRDefault="00C235CD" w:rsidP="009135CD">
            <w:pPr>
              <w:ind w:left="360"/>
              <w:rPr>
                <w:color w:val="FF0000"/>
              </w:rPr>
            </w:pPr>
            <w:r w:rsidRPr="00D22326">
              <w:t>9</w:t>
            </w:r>
            <w:r w:rsidR="00477FCB">
              <w:t>15</w:t>
            </w:r>
            <w:r w:rsidR="00410319">
              <w:t xml:space="preserve"> </w:t>
            </w:r>
            <w:r w:rsidRPr="00D22326">
              <w:t>x</w:t>
            </w:r>
            <w:r w:rsidR="00410319">
              <w:t xml:space="preserve"> </w:t>
            </w:r>
            <w:r w:rsidR="00477FCB">
              <w:t>860</w:t>
            </w:r>
            <w:r w:rsidR="00410319">
              <w:t xml:space="preserve"> </w:t>
            </w:r>
            <w:r w:rsidRPr="00D22326">
              <w:t>x</w:t>
            </w:r>
            <w:r w:rsidR="00410319">
              <w:t xml:space="preserve"> </w:t>
            </w:r>
            <w:r w:rsidRPr="00D22326">
              <w:t>3</w:t>
            </w:r>
            <w:r w:rsidR="00477FCB">
              <w:t>4</w:t>
            </w:r>
            <w:r w:rsidRPr="00D22326">
              <w:t>0 (mm)</w:t>
            </w:r>
          </w:p>
        </w:tc>
      </w:tr>
      <w:tr w:rsidR="005E670D" w:rsidRPr="00D22326" w14:paraId="50B6D8D5" w14:textId="77777777" w:rsidTr="00D22326">
        <w:trPr>
          <w:trHeight w:val="300"/>
        </w:trPr>
        <w:tc>
          <w:tcPr>
            <w:tcW w:w="3662" w:type="dxa"/>
          </w:tcPr>
          <w:p w14:paraId="5315BF34" w14:textId="51BC8493" w:rsidR="005E670D" w:rsidRPr="00D22326" w:rsidRDefault="00811ACB" w:rsidP="009135CD">
            <w:pPr>
              <w:rPr>
                <w:color w:val="000000" w:themeColor="text1"/>
              </w:rPr>
            </w:pPr>
            <w:r w:rsidRPr="00D22326">
              <w:rPr>
                <w:color w:val="000000" w:themeColor="text1"/>
              </w:rPr>
              <w:t>L</w:t>
            </w:r>
            <w:r w:rsidR="005E670D" w:rsidRPr="00D22326">
              <w:rPr>
                <w:color w:val="000000" w:themeColor="text1"/>
              </w:rPr>
              <w:t>ength</w:t>
            </w:r>
            <w:r w:rsidRPr="00D22326">
              <w:rPr>
                <w:color w:val="000000" w:themeColor="text1"/>
              </w:rPr>
              <w:t xml:space="preserve"> of </w:t>
            </w:r>
            <w:r w:rsidR="006C4953">
              <w:rPr>
                <w:color w:val="000000" w:themeColor="text1"/>
              </w:rPr>
              <w:t>Head Plank</w:t>
            </w:r>
          </w:p>
        </w:tc>
        <w:tc>
          <w:tcPr>
            <w:tcW w:w="3662" w:type="dxa"/>
          </w:tcPr>
          <w:p w14:paraId="04551FEF" w14:textId="56B5BF81" w:rsidR="005E670D" w:rsidRPr="00D22326" w:rsidRDefault="00AF6B9D" w:rsidP="009135CD">
            <w:pPr>
              <w:ind w:left="360"/>
            </w:pPr>
            <w:r w:rsidRPr="00D22326">
              <w:t xml:space="preserve"> </w:t>
            </w:r>
            <w:r w:rsidR="00303632">
              <w:t xml:space="preserve">749.9 </w:t>
            </w:r>
            <w:r w:rsidR="00705790">
              <w:t xml:space="preserve">    </w:t>
            </w:r>
            <w:r w:rsidR="00303632">
              <w:rPr>
                <w:rFonts w:cstheme="minorHAnsi"/>
              </w:rPr>
              <w:t>±</w:t>
            </w:r>
            <w:r w:rsidR="00303632">
              <w:t xml:space="preserve"> 2 </w:t>
            </w:r>
            <w:r w:rsidR="00470DEA" w:rsidRPr="00D22326">
              <w:t xml:space="preserve"> m</w:t>
            </w:r>
            <w:r w:rsidR="005E670D" w:rsidRPr="00D22326">
              <w:t>m</w:t>
            </w:r>
          </w:p>
        </w:tc>
      </w:tr>
      <w:tr w:rsidR="00CB48AF" w:rsidRPr="00D22326" w14:paraId="19AB978E" w14:textId="77777777" w:rsidTr="00D22326">
        <w:trPr>
          <w:trHeight w:val="300"/>
        </w:trPr>
        <w:tc>
          <w:tcPr>
            <w:tcW w:w="3662" w:type="dxa"/>
          </w:tcPr>
          <w:p w14:paraId="11A94863" w14:textId="7BAFC6DB" w:rsidR="00CB48AF" w:rsidRPr="00D22326" w:rsidRDefault="00CB48AF" w:rsidP="00CB48AF">
            <w:pPr>
              <w:rPr>
                <w:color w:val="000000" w:themeColor="text1"/>
              </w:rPr>
            </w:pPr>
            <w:r w:rsidRPr="00D22326">
              <w:rPr>
                <w:color w:val="000000" w:themeColor="text1"/>
              </w:rPr>
              <w:t xml:space="preserve">Length of </w:t>
            </w:r>
            <w:r w:rsidR="006C4953">
              <w:rPr>
                <w:color w:val="000000" w:themeColor="text1"/>
              </w:rPr>
              <w:t>Abdomen Plank</w:t>
            </w:r>
          </w:p>
        </w:tc>
        <w:tc>
          <w:tcPr>
            <w:tcW w:w="3662" w:type="dxa"/>
          </w:tcPr>
          <w:p w14:paraId="264AABBF" w14:textId="0206B761" w:rsidR="00CB48AF" w:rsidRPr="00D22326" w:rsidRDefault="00CB48AF" w:rsidP="00CB48AF">
            <w:pPr>
              <w:ind w:left="360"/>
            </w:pPr>
            <w:r w:rsidRPr="00D22326">
              <w:t xml:space="preserve"> </w:t>
            </w:r>
            <w:r w:rsidR="00303632">
              <w:t xml:space="preserve">198.9 </w:t>
            </w:r>
            <w:r w:rsidR="00705790">
              <w:t xml:space="preserve">    </w:t>
            </w:r>
            <w:r w:rsidR="00303632">
              <w:rPr>
                <w:rFonts w:cstheme="minorHAnsi"/>
              </w:rPr>
              <w:t>±</w:t>
            </w:r>
            <w:r w:rsidR="00303632">
              <w:t xml:space="preserve"> 2 </w:t>
            </w:r>
            <w:r w:rsidR="005D1FF3">
              <w:t xml:space="preserve"> </w:t>
            </w:r>
            <w:r w:rsidR="00470DEA" w:rsidRPr="00D22326">
              <w:t>m</w:t>
            </w:r>
            <w:r w:rsidRPr="00D22326">
              <w:t>m</w:t>
            </w:r>
          </w:p>
        </w:tc>
      </w:tr>
      <w:tr w:rsidR="00CB48AF" w:rsidRPr="00D22326" w14:paraId="7793B2E8" w14:textId="77777777" w:rsidTr="00D22326">
        <w:trPr>
          <w:trHeight w:val="300"/>
        </w:trPr>
        <w:tc>
          <w:tcPr>
            <w:tcW w:w="3662" w:type="dxa"/>
          </w:tcPr>
          <w:p w14:paraId="66E1DBE7" w14:textId="7BD274AF" w:rsidR="00CB48AF" w:rsidRPr="00D22326" w:rsidRDefault="00CB48AF" w:rsidP="00CB48AF">
            <w:pPr>
              <w:rPr>
                <w:color w:val="000000" w:themeColor="text1"/>
              </w:rPr>
            </w:pPr>
            <w:r w:rsidRPr="00D22326">
              <w:rPr>
                <w:color w:val="000000" w:themeColor="text1"/>
              </w:rPr>
              <w:t xml:space="preserve">Length of </w:t>
            </w:r>
            <w:r w:rsidR="006C4953">
              <w:rPr>
                <w:color w:val="000000" w:themeColor="text1"/>
              </w:rPr>
              <w:t>Thigh Plank</w:t>
            </w:r>
          </w:p>
        </w:tc>
        <w:tc>
          <w:tcPr>
            <w:tcW w:w="3662" w:type="dxa"/>
          </w:tcPr>
          <w:p w14:paraId="01BE2B67" w14:textId="23AEBFF4" w:rsidR="00CB48AF" w:rsidRPr="00D22326" w:rsidRDefault="00CB48AF" w:rsidP="00CB48AF">
            <w:pPr>
              <w:ind w:left="360"/>
            </w:pPr>
            <w:r w:rsidRPr="00D22326">
              <w:t xml:space="preserve"> </w:t>
            </w:r>
            <w:r w:rsidR="004805F1" w:rsidRPr="00D22326">
              <w:t>2</w:t>
            </w:r>
            <w:r w:rsidR="005D1FF3">
              <w:t>92</w:t>
            </w:r>
            <w:r w:rsidR="00303632">
              <w:t xml:space="preserve"> </w:t>
            </w:r>
            <w:r w:rsidR="00705790">
              <w:t xml:space="preserve">       </w:t>
            </w:r>
            <w:r w:rsidR="00303632">
              <w:rPr>
                <w:rFonts w:cstheme="minorHAnsi"/>
              </w:rPr>
              <w:t>±</w:t>
            </w:r>
            <w:r w:rsidR="005D1FF3">
              <w:t xml:space="preserve"> 2 </w:t>
            </w:r>
            <w:r w:rsidR="004805F1" w:rsidRPr="00D22326">
              <w:t>m</w:t>
            </w:r>
            <w:r w:rsidRPr="00D22326">
              <w:t>m</w:t>
            </w:r>
          </w:p>
        </w:tc>
      </w:tr>
      <w:tr w:rsidR="00CB48AF" w:rsidRPr="00D22326" w14:paraId="17209CC4" w14:textId="77777777" w:rsidTr="00D22326">
        <w:trPr>
          <w:trHeight w:val="300"/>
        </w:trPr>
        <w:tc>
          <w:tcPr>
            <w:tcW w:w="3662" w:type="dxa"/>
          </w:tcPr>
          <w:p w14:paraId="784359BA" w14:textId="280DE626" w:rsidR="00CB48AF" w:rsidRPr="00D22326" w:rsidRDefault="00CB48AF" w:rsidP="00CB48AF">
            <w:pPr>
              <w:rPr>
                <w:color w:val="000000" w:themeColor="text1"/>
              </w:rPr>
            </w:pPr>
            <w:r w:rsidRPr="00D22326">
              <w:rPr>
                <w:color w:val="000000" w:themeColor="text1"/>
              </w:rPr>
              <w:t xml:space="preserve">Length of </w:t>
            </w:r>
            <w:r w:rsidR="006C4953">
              <w:rPr>
                <w:color w:val="000000" w:themeColor="text1"/>
              </w:rPr>
              <w:t>Foot Plank</w:t>
            </w:r>
          </w:p>
        </w:tc>
        <w:tc>
          <w:tcPr>
            <w:tcW w:w="3662" w:type="dxa"/>
          </w:tcPr>
          <w:p w14:paraId="4AD6379F" w14:textId="209C3520" w:rsidR="00CB48AF" w:rsidRPr="00D22326" w:rsidRDefault="00CB48AF" w:rsidP="00CB48AF">
            <w:pPr>
              <w:ind w:left="360"/>
            </w:pPr>
            <w:r w:rsidRPr="00D22326">
              <w:t xml:space="preserve"> </w:t>
            </w:r>
            <w:r w:rsidR="00303632">
              <w:t>510.2</w:t>
            </w:r>
            <w:r w:rsidR="00705790">
              <w:t xml:space="preserve">    </w:t>
            </w:r>
            <w:r w:rsidR="00303632">
              <w:t xml:space="preserve"> </w:t>
            </w:r>
            <w:r w:rsidR="00303632">
              <w:rPr>
                <w:rFonts w:cstheme="minorHAnsi"/>
              </w:rPr>
              <w:t>±</w:t>
            </w:r>
            <w:r w:rsidR="00303632">
              <w:t xml:space="preserve"> 2 </w:t>
            </w:r>
            <w:r w:rsidR="005D1FF3">
              <w:t xml:space="preserve"> </w:t>
            </w:r>
            <w:r w:rsidR="004805F1" w:rsidRPr="00D22326">
              <w:t>m</w:t>
            </w:r>
            <w:r w:rsidRPr="00D22326">
              <w:t>m</w:t>
            </w:r>
          </w:p>
        </w:tc>
      </w:tr>
      <w:tr w:rsidR="00CB48AF" w:rsidRPr="00D22326" w14:paraId="735D5691" w14:textId="77777777" w:rsidTr="00D22326">
        <w:trPr>
          <w:trHeight w:val="300"/>
        </w:trPr>
        <w:tc>
          <w:tcPr>
            <w:tcW w:w="3662" w:type="dxa"/>
          </w:tcPr>
          <w:p w14:paraId="592AC20D" w14:textId="77777777" w:rsidR="00CB48AF" w:rsidRPr="00D22326" w:rsidRDefault="00CB48AF" w:rsidP="00CB48AF">
            <w:pPr>
              <w:rPr>
                <w:b/>
                <w:color w:val="000000" w:themeColor="text1"/>
              </w:rPr>
            </w:pPr>
            <w:r w:rsidRPr="00D22326">
              <w:rPr>
                <w:color w:val="000000" w:themeColor="text1"/>
              </w:rPr>
              <w:t>Width of all the planks</w:t>
            </w:r>
          </w:p>
        </w:tc>
        <w:tc>
          <w:tcPr>
            <w:tcW w:w="3662" w:type="dxa"/>
          </w:tcPr>
          <w:p w14:paraId="58634510" w14:textId="58CF37CA" w:rsidR="00CB48AF" w:rsidRPr="00D22326" w:rsidRDefault="004805F1" w:rsidP="00CB48AF">
            <w:pPr>
              <w:ind w:left="360"/>
              <w:rPr>
                <w:b/>
              </w:rPr>
            </w:pPr>
            <w:r w:rsidRPr="00D22326">
              <w:t xml:space="preserve"> </w:t>
            </w:r>
            <w:r w:rsidR="00303632">
              <w:t>855</w:t>
            </w:r>
            <w:r w:rsidR="005D1FF3">
              <w:t xml:space="preserve"> </w:t>
            </w:r>
            <w:r w:rsidR="00705790">
              <w:t xml:space="preserve">       </w:t>
            </w:r>
            <w:r w:rsidR="00303632">
              <w:t>+ 0 /</w:t>
            </w:r>
            <w:r w:rsidR="00705790">
              <w:t xml:space="preserve"> </w:t>
            </w:r>
            <w:r w:rsidR="00303632">
              <w:t xml:space="preserve">-3 </w:t>
            </w:r>
            <w:r w:rsidRPr="00D22326">
              <w:t>m</w:t>
            </w:r>
            <w:r w:rsidR="00CB48AF" w:rsidRPr="00D22326">
              <w:t>m</w:t>
            </w:r>
          </w:p>
        </w:tc>
      </w:tr>
      <w:tr w:rsidR="00CB48AF" w:rsidRPr="00D22326" w14:paraId="5036E6C0" w14:textId="77777777" w:rsidTr="00D22326">
        <w:trPr>
          <w:trHeight w:val="300"/>
        </w:trPr>
        <w:tc>
          <w:tcPr>
            <w:tcW w:w="3662" w:type="dxa"/>
          </w:tcPr>
          <w:p w14:paraId="5ECEFE1F" w14:textId="77777777" w:rsidR="00CB48AF" w:rsidRPr="00D22326" w:rsidRDefault="00CB48AF" w:rsidP="00CB48AF">
            <w:pPr>
              <w:rPr>
                <w:b/>
                <w:color w:val="000000" w:themeColor="text1"/>
              </w:rPr>
            </w:pPr>
            <w:r w:rsidRPr="00D22326">
              <w:rPr>
                <w:color w:val="000000" w:themeColor="text1"/>
              </w:rPr>
              <w:t>Height of</w:t>
            </w:r>
            <w:r w:rsidR="00892744" w:rsidRPr="00D22326">
              <w:rPr>
                <w:color w:val="000000" w:themeColor="text1"/>
              </w:rPr>
              <w:t xml:space="preserve"> all</w:t>
            </w:r>
            <w:r w:rsidRPr="00D22326">
              <w:rPr>
                <w:color w:val="000000" w:themeColor="text1"/>
              </w:rPr>
              <w:t xml:space="preserve"> planks</w:t>
            </w:r>
          </w:p>
        </w:tc>
        <w:tc>
          <w:tcPr>
            <w:tcW w:w="3662" w:type="dxa"/>
          </w:tcPr>
          <w:p w14:paraId="45F7D86F" w14:textId="0A5E2572" w:rsidR="00CB48AF" w:rsidRPr="00D22326" w:rsidRDefault="006C4953" w:rsidP="00CB48AF">
            <w:pPr>
              <w:ind w:left="360"/>
              <w:rPr>
                <w:b/>
              </w:rPr>
            </w:pPr>
            <w:r>
              <w:t xml:space="preserve"> </w:t>
            </w:r>
            <w:r w:rsidR="00CB48AF" w:rsidRPr="00D22326">
              <w:t>5</w:t>
            </w:r>
            <w:r>
              <w:t>6</w:t>
            </w:r>
            <w:r w:rsidR="00CB48AF" w:rsidRPr="00D22326">
              <w:t xml:space="preserve"> mm</w:t>
            </w:r>
            <w:r w:rsidR="001B18D1">
              <w:t xml:space="preserve"> </w:t>
            </w:r>
            <w:r w:rsidR="00705790">
              <w:t xml:space="preserve"> </w:t>
            </w:r>
            <w:r w:rsidR="001B18D1">
              <w:rPr>
                <w:rFonts w:cstheme="minorHAnsi"/>
              </w:rPr>
              <w:t>±</w:t>
            </w:r>
            <w:r w:rsidR="001B18D1">
              <w:t xml:space="preserve"> 2  </w:t>
            </w:r>
            <w:r w:rsidR="001B18D1" w:rsidRPr="00D22326">
              <w:t>mm</w:t>
            </w:r>
          </w:p>
        </w:tc>
      </w:tr>
      <w:tr w:rsidR="00857BCC" w:rsidRPr="00D22326" w14:paraId="16553402" w14:textId="77777777" w:rsidTr="00D22326">
        <w:trPr>
          <w:trHeight w:val="300"/>
        </w:trPr>
        <w:tc>
          <w:tcPr>
            <w:tcW w:w="3662" w:type="dxa"/>
          </w:tcPr>
          <w:p w14:paraId="4B3AC65C" w14:textId="32783AD1" w:rsidR="00857BCC" w:rsidRPr="00D22326" w:rsidRDefault="00735351" w:rsidP="00CB48AF">
            <w:pPr>
              <w:rPr>
                <w:color w:val="000000" w:themeColor="text1"/>
              </w:rPr>
            </w:pPr>
            <w:r>
              <w:rPr>
                <w:color w:val="000000" w:themeColor="text1"/>
              </w:rPr>
              <w:t>Stryker Foam Mattress</w:t>
            </w:r>
          </w:p>
        </w:tc>
        <w:tc>
          <w:tcPr>
            <w:tcW w:w="3662" w:type="dxa"/>
          </w:tcPr>
          <w:p w14:paraId="28D88AE5" w14:textId="2DD061C3" w:rsidR="00857BCC" w:rsidRDefault="00735351" w:rsidP="00735351">
            <w:pPr>
              <w:jc w:val="both"/>
            </w:pPr>
            <w:r>
              <w:t xml:space="preserve">        1880</w:t>
            </w:r>
            <w:r w:rsidRPr="00D02EAB">
              <w:t xml:space="preserve"> x 8</w:t>
            </w:r>
            <w:r>
              <w:t>3</w:t>
            </w:r>
            <w:r w:rsidRPr="00D02EAB">
              <w:t xml:space="preserve">0 x 120 </w:t>
            </w:r>
            <w:r>
              <w:t>(</w:t>
            </w:r>
            <w:r w:rsidRPr="00D02EAB">
              <w:t>mm</w:t>
            </w:r>
            <w:r>
              <w:t>)</w:t>
            </w:r>
          </w:p>
        </w:tc>
      </w:tr>
      <w:tr w:rsidR="00CB48AF" w:rsidRPr="00D22326" w14:paraId="3E42BC20" w14:textId="77777777" w:rsidTr="00D22326">
        <w:trPr>
          <w:trHeight w:val="300"/>
        </w:trPr>
        <w:tc>
          <w:tcPr>
            <w:tcW w:w="3662" w:type="dxa"/>
          </w:tcPr>
          <w:p w14:paraId="653F3814" w14:textId="77777777" w:rsidR="00CB48AF" w:rsidRPr="00D22326" w:rsidRDefault="00CB48AF" w:rsidP="00CB48AF">
            <w:pPr>
              <w:rPr>
                <w:b/>
                <w:color w:val="000000" w:themeColor="text1"/>
              </w:rPr>
            </w:pPr>
            <w:r w:rsidRPr="00D22326">
              <w:rPr>
                <w:b/>
                <w:color w:val="000000" w:themeColor="text1"/>
              </w:rPr>
              <w:t>Display size</w:t>
            </w:r>
          </w:p>
        </w:tc>
        <w:tc>
          <w:tcPr>
            <w:tcW w:w="3662" w:type="dxa"/>
          </w:tcPr>
          <w:p w14:paraId="4557396C" w14:textId="5789CBDC" w:rsidR="00CB48AF" w:rsidRPr="00D22326" w:rsidRDefault="006C4953" w:rsidP="00CB48AF">
            <w:pPr>
              <w:ind w:left="360"/>
            </w:pPr>
            <w:r>
              <w:t>3.5</w:t>
            </w:r>
            <w:r w:rsidR="00CB48AF" w:rsidRPr="00D22326">
              <w:t xml:space="preserve">” </w:t>
            </w:r>
            <w:r w:rsidR="00EB774D">
              <w:t>TFT screen with</w:t>
            </w:r>
            <w:r w:rsidR="00CB48AF" w:rsidRPr="00D22326">
              <w:t xml:space="preserve"> </w:t>
            </w:r>
            <w:r w:rsidR="00EB774D">
              <w:t>membrane</w:t>
            </w:r>
            <w:r>
              <w:t xml:space="preserve"> keypad</w:t>
            </w:r>
          </w:p>
        </w:tc>
      </w:tr>
      <w:tr w:rsidR="00CB48AF" w:rsidRPr="00D22326" w14:paraId="69E2A4B2" w14:textId="77777777" w:rsidTr="009F53BB">
        <w:trPr>
          <w:trHeight w:val="300"/>
        </w:trPr>
        <w:tc>
          <w:tcPr>
            <w:tcW w:w="3662" w:type="dxa"/>
          </w:tcPr>
          <w:p w14:paraId="2137F3F0" w14:textId="5D6337CE" w:rsidR="00CB48AF" w:rsidRPr="00D22326" w:rsidRDefault="00A02178" w:rsidP="00CB48AF">
            <w:pPr>
              <w:rPr>
                <w:b/>
                <w:color w:val="000000" w:themeColor="text1"/>
              </w:rPr>
            </w:pPr>
            <w:r>
              <w:rPr>
                <w:noProof/>
                <w:lang w:val="en-IN" w:eastAsia="en-IN"/>
              </w:rPr>
              <w:drawing>
                <wp:anchor distT="0" distB="0" distL="114300" distR="114300" simplePos="0" relativeHeight="251658310" behindDoc="1" locked="0" layoutInCell="1" allowOverlap="1" wp14:anchorId="202AEE77" wp14:editId="156DC857">
                  <wp:simplePos x="0" y="0"/>
                  <wp:positionH relativeFrom="column">
                    <wp:posOffset>29210</wp:posOffset>
                  </wp:positionH>
                  <wp:positionV relativeFrom="paragraph">
                    <wp:posOffset>28575</wp:posOffset>
                  </wp:positionV>
                  <wp:extent cx="522605" cy="295275"/>
                  <wp:effectExtent l="0" t="0" r="0" b="0"/>
                  <wp:wrapTight wrapText="bothSides">
                    <wp:wrapPolygon edited="0">
                      <wp:start x="0" y="0"/>
                      <wp:lineTo x="0" y="20903"/>
                      <wp:lineTo x="20471" y="20903"/>
                      <wp:lineTo x="20471" y="0"/>
                      <wp:lineTo x="0" y="0"/>
                    </wp:wrapPolygon>
                  </wp:wrapTight>
                  <wp:docPr id="22" name="Picture 33">
                    <a:extLst xmlns:a="http://schemas.openxmlformats.org/drawingml/2006/main">
                      <a:ext uri="{FF2B5EF4-FFF2-40B4-BE49-F238E27FC236}">
                        <a16:creationId xmlns:a16="http://schemas.microsoft.com/office/drawing/2014/main" id="{9066B42C-C75E-4BAA-B9B4-E4EBF0C6B56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9066B42C-C75E-4BAA-B9B4-E4EBF0C6B56D}"/>
                              </a:ext>
                            </a:extLst>
                          </pic:cNvPr>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22605" cy="295275"/>
                          </a:xfrm>
                          <a:prstGeom prst="rect">
                            <a:avLst/>
                          </a:prstGeom>
                        </pic:spPr>
                      </pic:pic>
                    </a:graphicData>
                  </a:graphic>
                </wp:anchor>
              </w:drawing>
            </w:r>
            <w:r w:rsidR="009F53BB">
              <w:rPr>
                <w:b/>
                <w:color w:val="000000" w:themeColor="text1"/>
              </w:rPr>
              <w:t xml:space="preserve">   </w:t>
            </w:r>
            <w:r w:rsidR="00CB48AF" w:rsidRPr="00D22326">
              <w:rPr>
                <w:b/>
                <w:color w:val="000000" w:themeColor="text1"/>
              </w:rPr>
              <w:t>Safe working load</w:t>
            </w:r>
          </w:p>
        </w:tc>
        <w:tc>
          <w:tcPr>
            <w:tcW w:w="3662" w:type="dxa"/>
          </w:tcPr>
          <w:p w14:paraId="5BE17E25" w14:textId="77777777" w:rsidR="00CB48AF" w:rsidRDefault="00CB48AF" w:rsidP="00CB48AF">
            <w:pPr>
              <w:ind w:left="360"/>
            </w:pPr>
            <w:r w:rsidRPr="0095644C">
              <w:t>1</w:t>
            </w:r>
            <w:r w:rsidR="00B2577B">
              <w:t>3</w:t>
            </w:r>
            <w:r w:rsidRPr="0095644C">
              <w:t>5</w:t>
            </w:r>
            <w:r w:rsidR="00B2577B">
              <w:t xml:space="preserve"> </w:t>
            </w:r>
            <w:r w:rsidRPr="0095644C">
              <w:t>kg</w:t>
            </w:r>
            <w:r w:rsidR="00740465">
              <w:t xml:space="preserve"> </w:t>
            </w:r>
            <w:r w:rsidR="00740465" w:rsidRPr="00B2577B">
              <w:rPr>
                <w:sz w:val="20"/>
                <w:szCs w:val="20"/>
              </w:rPr>
              <w:t>(</w:t>
            </w:r>
            <w:r w:rsidR="00B2577B" w:rsidRPr="00B2577B">
              <w:rPr>
                <w:sz w:val="20"/>
                <w:szCs w:val="20"/>
              </w:rPr>
              <w:t>excluding</w:t>
            </w:r>
            <w:r w:rsidR="00740465" w:rsidRPr="00B2577B">
              <w:rPr>
                <w:sz w:val="20"/>
                <w:szCs w:val="20"/>
              </w:rPr>
              <w:t xml:space="preserve"> mattress weight)</w:t>
            </w:r>
            <w:r w:rsidR="00740465">
              <w:t xml:space="preserve"> </w:t>
            </w:r>
          </w:p>
          <w:p w14:paraId="7A960FA2" w14:textId="53C8DD60" w:rsidR="00CB48AF" w:rsidRPr="00D22326" w:rsidRDefault="00CB48AF" w:rsidP="00CB48AF">
            <w:pPr>
              <w:ind w:left="360"/>
            </w:pPr>
          </w:p>
        </w:tc>
      </w:tr>
      <w:tr w:rsidR="00CB48AF" w:rsidRPr="00D22326" w14:paraId="0992B25F" w14:textId="77777777" w:rsidTr="00B75BF1">
        <w:trPr>
          <w:trHeight w:val="300"/>
        </w:trPr>
        <w:tc>
          <w:tcPr>
            <w:tcW w:w="3662" w:type="dxa"/>
          </w:tcPr>
          <w:p w14:paraId="36D541C4" w14:textId="77777777" w:rsidR="00B75BF1" w:rsidRDefault="00B75BF1" w:rsidP="00CB48AF">
            <w:pPr>
              <w:rPr>
                <w:b/>
                <w:color w:val="000000" w:themeColor="text1"/>
              </w:rPr>
            </w:pPr>
            <w:r>
              <w:rPr>
                <w:noProof/>
                <w:lang w:val="en-IN" w:eastAsia="en-IN"/>
              </w:rPr>
              <w:drawing>
                <wp:anchor distT="0" distB="0" distL="114300" distR="114300" simplePos="0" relativeHeight="251658270" behindDoc="1" locked="0" layoutInCell="1" allowOverlap="1" wp14:anchorId="04FC5EDC" wp14:editId="2FAB6ADA">
                  <wp:simplePos x="0" y="0"/>
                  <wp:positionH relativeFrom="column">
                    <wp:posOffset>-18415</wp:posOffset>
                  </wp:positionH>
                  <wp:positionV relativeFrom="paragraph">
                    <wp:posOffset>95250</wp:posOffset>
                  </wp:positionV>
                  <wp:extent cx="453210" cy="329332"/>
                  <wp:effectExtent l="0" t="0" r="0" b="0"/>
                  <wp:wrapTight wrapText="bothSides">
                    <wp:wrapPolygon edited="0">
                      <wp:start x="0" y="0"/>
                      <wp:lineTo x="0" y="20015"/>
                      <wp:lineTo x="20903" y="20015"/>
                      <wp:lineTo x="20903" y="0"/>
                      <wp:lineTo x="0" y="0"/>
                    </wp:wrapPolygon>
                  </wp:wrapTight>
                  <wp:docPr id="54" name="Picture 53">
                    <a:extLst xmlns:a="http://schemas.openxmlformats.org/drawingml/2006/main">
                      <a:ext uri="{FF2B5EF4-FFF2-40B4-BE49-F238E27FC236}">
                        <a16:creationId xmlns:a16="http://schemas.microsoft.com/office/drawing/2014/main" id="{9916A4BA-E5DD-4D42-9D53-C5A46C20748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3">
                            <a:extLst>
                              <a:ext uri="{FF2B5EF4-FFF2-40B4-BE49-F238E27FC236}">
                                <a16:creationId xmlns:a16="http://schemas.microsoft.com/office/drawing/2014/main" id="{9916A4BA-E5DD-4D42-9D53-C5A46C20748E}"/>
                              </a:ext>
                            </a:extLst>
                          </pic:cNvPr>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0" y="0"/>
                            <a:ext cx="453210" cy="329332"/>
                          </a:xfrm>
                          <a:prstGeom prst="rect">
                            <a:avLst/>
                          </a:prstGeom>
                        </pic:spPr>
                      </pic:pic>
                    </a:graphicData>
                  </a:graphic>
                </wp:anchor>
              </w:drawing>
            </w:r>
            <w:r w:rsidR="00A8207B" w:rsidRPr="00D22326">
              <w:rPr>
                <w:b/>
                <w:color w:val="000000" w:themeColor="text1"/>
              </w:rPr>
              <w:t xml:space="preserve">Allowable Patient weight </w:t>
            </w:r>
            <w:r>
              <w:rPr>
                <w:b/>
                <w:color w:val="000000" w:themeColor="text1"/>
              </w:rPr>
              <w:t xml:space="preserve">           </w:t>
            </w:r>
          </w:p>
          <w:p w14:paraId="2E48D4C5" w14:textId="77777777" w:rsidR="00CB48AF" w:rsidRPr="00D22326" w:rsidRDefault="00B75BF1" w:rsidP="00CB48AF">
            <w:pPr>
              <w:rPr>
                <w:b/>
                <w:color w:val="000000" w:themeColor="text1"/>
              </w:rPr>
            </w:pPr>
            <w:r>
              <w:rPr>
                <w:b/>
                <w:color w:val="000000" w:themeColor="text1"/>
              </w:rPr>
              <w:t xml:space="preserve">               </w:t>
            </w:r>
            <w:r w:rsidR="00317FC6" w:rsidRPr="00D22326">
              <w:rPr>
                <w:b/>
                <w:color w:val="000000" w:themeColor="text1"/>
              </w:rPr>
              <w:t>R</w:t>
            </w:r>
            <w:r w:rsidR="00A8207B" w:rsidRPr="00D22326">
              <w:rPr>
                <w:b/>
                <w:color w:val="000000" w:themeColor="text1"/>
              </w:rPr>
              <w:t>ange</w:t>
            </w:r>
          </w:p>
        </w:tc>
        <w:tc>
          <w:tcPr>
            <w:tcW w:w="3662" w:type="dxa"/>
          </w:tcPr>
          <w:p w14:paraId="270838A9" w14:textId="77777777" w:rsidR="00CB48AF" w:rsidRDefault="00A8207B" w:rsidP="00CB48AF">
            <w:pPr>
              <w:ind w:left="360"/>
            </w:pPr>
            <w:r w:rsidRPr="00D22326">
              <w:t xml:space="preserve">Min: </w:t>
            </w:r>
            <w:r w:rsidR="00CB48AF" w:rsidRPr="00D22326">
              <w:t>10 kg</w:t>
            </w:r>
            <w:r w:rsidR="00D22326">
              <w:t xml:space="preserve"> </w:t>
            </w:r>
            <w:r w:rsidR="00296B0D" w:rsidRPr="00D22326">
              <w:t>to</w:t>
            </w:r>
            <w:r w:rsidR="00D22326">
              <w:t xml:space="preserve"> </w:t>
            </w:r>
            <w:r w:rsidRPr="00D22326">
              <w:t>Max: 135 kg</w:t>
            </w:r>
          </w:p>
          <w:p w14:paraId="1F09DC04" w14:textId="77777777" w:rsidR="006970D4" w:rsidRDefault="006970D4" w:rsidP="00CB48AF">
            <w:pPr>
              <w:ind w:left="360"/>
            </w:pPr>
          </w:p>
          <w:p w14:paraId="3B1757DE" w14:textId="01727547" w:rsidR="00CB48AF" w:rsidRPr="00D22326" w:rsidRDefault="00CB48AF" w:rsidP="00CB48AF">
            <w:pPr>
              <w:ind w:left="360"/>
            </w:pPr>
          </w:p>
        </w:tc>
      </w:tr>
      <w:tr w:rsidR="00997E80" w:rsidRPr="00D22326" w14:paraId="2BA9BFC8" w14:textId="77777777" w:rsidTr="005854C5">
        <w:trPr>
          <w:trHeight w:val="335"/>
        </w:trPr>
        <w:tc>
          <w:tcPr>
            <w:tcW w:w="3662" w:type="dxa"/>
          </w:tcPr>
          <w:p w14:paraId="5BD1AE5E" w14:textId="77777777" w:rsidR="00997E80" w:rsidRPr="00D22326" w:rsidRDefault="00997E80" w:rsidP="00CB48AF">
            <w:pPr>
              <w:rPr>
                <w:b/>
                <w:color w:val="000000" w:themeColor="text1"/>
              </w:rPr>
            </w:pPr>
            <w:r w:rsidRPr="00D22326">
              <w:rPr>
                <w:b/>
                <w:color w:val="000000" w:themeColor="text1"/>
              </w:rPr>
              <w:t>Allowable Patient height range</w:t>
            </w:r>
          </w:p>
        </w:tc>
        <w:tc>
          <w:tcPr>
            <w:tcW w:w="3662" w:type="dxa"/>
          </w:tcPr>
          <w:p w14:paraId="161B2D69" w14:textId="31BDBF56" w:rsidR="00997E80" w:rsidRPr="005854C5" w:rsidRDefault="0009165F" w:rsidP="005854C5">
            <w:pPr>
              <w:autoSpaceDE w:val="0"/>
              <w:autoSpaceDN w:val="0"/>
              <w:adjustRightInd w:val="0"/>
              <w:rPr>
                <w:rFonts w:ascii="Segoe UI" w:hAnsi="Segoe UI" w:cs="Segoe UI"/>
                <w:sz w:val="20"/>
                <w:szCs w:val="20"/>
              </w:rPr>
            </w:pPr>
            <w:r>
              <w:rPr>
                <w:rFonts w:ascii="Segoe UI" w:hAnsi="Segoe UI" w:cs="Segoe UI"/>
                <w:color w:val="000000"/>
                <w:sz w:val="20"/>
                <w:szCs w:val="20"/>
              </w:rPr>
              <w:t xml:space="preserve">      </w:t>
            </w:r>
            <w:r w:rsidR="00F47486">
              <w:rPr>
                <w:rFonts w:ascii="Segoe UI" w:hAnsi="Segoe UI" w:cs="Segoe UI"/>
                <w:color w:val="000000"/>
                <w:sz w:val="20"/>
                <w:szCs w:val="20"/>
              </w:rPr>
              <w:t>Min. 4 ft to Max. 6.</w:t>
            </w:r>
            <w:r w:rsidR="00B2577B">
              <w:rPr>
                <w:rFonts w:ascii="Segoe UI" w:hAnsi="Segoe UI" w:cs="Segoe UI"/>
                <w:color w:val="000000"/>
                <w:sz w:val="20"/>
                <w:szCs w:val="20"/>
              </w:rPr>
              <w:t>0</w:t>
            </w:r>
            <w:r w:rsidR="00F47486">
              <w:rPr>
                <w:rFonts w:ascii="Segoe UI" w:hAnsi="Segoe UI" w:cs="Segoe UI"/>
                <w:color w:val="000000"/>
                <w:sz w:val="20"/>
                <w:szCs w:val="20"/>
              </w:rPr>
              <w:t xml:space="preserve"> ft </w:t>
            </w:r>
          </w:p>
        </w:tc>
      </w:tr>
      <w:tr w:rsidR="00CB48AF" w:rsidRPr="00D22326" w14:paraId="1F1A66C8" w14:textId="77777777" w:rsidTr="00D22326">
        <w:trPr>
          <w:trHeight w:val="300"/>
        </w:trPr>
        <w:tc>
          <w:tcPr>
            <w:tcW w:w="3662" w:type="dxa"/>
          </w:tcPr>
          <w:p w14:paraId="2A2F1CB2" w14:textId="3A99FED8" w:rsidR="00CB48AF" w:rsidRPr="00D22326" w:rsidRDefault="00CB48AF" w:rsidP="00CB48AF">
            <w:pPr>
              <w:rPr>
                <w:b/>
                <w:color w:val="000000" w:themeColor="text1"/>
              </w:rPr>
            </w:pPr>
            <w:r w:rsidRPr="00D22326">
              <w:rPr>
                <w:b/>
                <w:color w:val="000000" w:themeColor="text1"/>
              </w:rPr>
              <w:t>Scale interval</w:t>
            </w:r>
            <w:r w:rsidR="00B2577B">
              <w:rPr>
                <w:b/>
                <w:color w:val="000000" w:themeColor="text1"/>
              </w:rPr>
              <w:t xml:space="preserve"> (Resolution)</w:t>
            </w:r>
          </w:p>
        </w:tc>
        <w:tc>
          <w:tcPr>
            <w:tcW w:w="3662" w:type="dxa"/>
          </w:tcPr>
          <w:p w14:paraId="6C6CA59D" w14:textId="77777777" w:rsidR="00CB48AF" w:rsidRPr="00D22326" w:rsidRDefault="00CB48AF" w:rsidP="00CB48AF">
            <w:pPr>
              <w:ind w:left="360"/>
            </w:pPr>
            <w:r w:rsidRPr="00D22326">
              <w:t>0.1 Kg (100 g</w:t>
            </w:r>
            <w:r w:rsidR="00BF105A" w:rsidRPr="00D22326">
              <w:t>ra</w:t>
            </w:r>
            <w:r w:rsidRPr="00D22326">
              <w:t>ms)</w:t>
            </w:r>
          </w:p>
        </w:tc>
      </w:tr>
      <w:tr w:rsidR="00CB48AF" w:rsidRPr="00D22326" w14:paraId="72001153" w14:textId="77777777" w:rsidTr="00D22326">
        <w:trPr>
          <w:trHeight w:val="300"/>
        </w:trPr>
        <w:tc>
          <w:tcPr>
            <w:tcW w:w="3662" w:type="dxa"/>
          </w:tcPr>
          <w:p w14:paraId="52E5CC1D" w14:textId="77777777" w:rsidR="00CB48AF" w:rsidRPr="00D22326" w:rsidRDefault="00CB48AF" w:rsidP="00CB48AF">
            <w:pPr>
              <w:rPr>
                <w:b/>
                <w:color w:val="000000" w:themeColor="text1"/>
              </w:rPr>
            </w:pPr>
            <w:r w:rsidRPr="00D22326">
              <w:rPr>
                <w:b/>
                <w:color w:val="000000" w:themeColor="text1"/>
              </w:rPr>
              <w:t xml:space="preserve">Accuracy </w:t>
            </w:r>
            <w:r w:rsidR="000131CE" w:rsidRPr="00D22326">
              <w:rPr>
                <w:b/>
                <w:color w:val="000000" w:themeColor="text1"/>
              </w:rPr>
              <w:t xml:space="preserve">of </w:t>
            </w:r>
            <w:r w:rsidR="00B04F12" w:rsidRPr="00D22326">
              <w:rPr>
                <w:b/>
                <w:color w:val="000000" w:themeColor="text1"/>
              </w:rPr>
              <w:t xml:space="preserve">the </w:t>
            </w:r>
            <w:r w:rsidR="000131CE" w:rsidRPr="00D22326">
              <w:rPr>
                <w:b/>
                <w:color w:val="000000" w:themeColor="text1"/>
              </w:rPr>
              <w:t>device</w:t>
            </w:r>
          </w:p>
        </w:tc>
        <w:tc>
          <w:tcPr>
            <w:tcW w:w="3662" w:type="dxa"/>
          </w:tcPr>
          <w:p w14:paraId="54D45CFC" w14:textId="285B89FA" w:rsidR="00CB48AF" w:rsidRPr="00D22326" w:rsidRDefault="00CB48AF" w:rsidP="00CB48AF">
            <w:pPr>
              <w:ind w:left="360" w:hanging="17"/>
            </w:pPr>
            <w:r w:rsidRPr="00D22326">
              <w:rPr>
                <w:rFonts w:cs="Arial"/>
              </w:rPr>
              <w:t xml:space="preserve">± </w:t>
            </w:r>
            <w:r w:rsidR="00B2577B">
              <w:rPr>
                <w:rFonts w:cs="Arial"/>
              </w:rPr>
              <w:t>5</w:t>
            </w:r>
            <w:r w:rsidR="009D59E0" w:rsidRPr="00D22326">
              <w:rPr>
                <w:rFonts w:cs="Arial"/>
              </w:rPr>
              <w:t>00</w:t>
            </w:r>
            <w:r w:rsidR="00B2577B">
              <w:rPr>
                <w:rFonts w:cs="Arial"/>
              </w:rPr>
              <w:t xml:space="preserve"> </w:t>
            </w:r>
            <w:r w:rsidR="009D59E0" w:rsidRPr="00D22326">
              <w:rPr>
                <w:rFonts w:cs="Arial"/>
              </w:rPr>
              <w:t>grams</w:t>
            </w:r>
          </w:p>
        </w:tc>
      </w:tr>
      <w:tr w:rsidR="00CB48AF" w:rsidRPr="00D22326" w14:paraId="55B4F807" w14:textId="77777777" w:rsidTr="00D22326">
        <w:trPr>
          <w:trHeight w:val="602"/>
        </w:trPr>
        <w:tc>
          <w:tcPr>
            <w:tcW w:w="3662" w:type="dxa"/>
          </w:tcPr>
          <w:p w14:paraId="07A59EEF" w14:textId="146B73B6" w:rsidR="00CB48AF" w:rsidRPr="00D22326" w:rsidRDefault="00CB48AF" w:rsidP="00CB48AF">
            <w:pPr>
              <w:rPr>
                <w:b/>
                <w:color w:val="000000" w:themeColor="text1"/>
              </w:rPr>
            </w:pPr>
            <w:r w:rsidRPr="00D22326">
              <w:rPr>
                <w:b/>
                <w:color w:val="000000" w:themeColor="text1"/>
              </w:rPr>
              <w:t xml:space="preserve">Patient </w:t>
            </w:r>
            <w:r w:rsidR="009824F9">
              <w:rPr>
                <w:b/>
                <w:color w:val="000000" w:themeColor="text1"/>
              </w:rPr>
              <w:t>Turn</w:t>
            </w:r>
            <w:r w:rsidRPr="00D22326">
              <w:rPr>
                <w:b/>
                <w:color w:val="000000" w:themeColor="text1"/>
              </w:rPr>
              <w:t xml:space="preserve"> alert</w:t>
            </w:r>
          </w:p>
        </w:tc>
        <w:tc>
          <w:tcPr>
            <w:tcW w:w="3662" w:type="dxa"/>
          </w:tcPr>
          <w:p w14:paraId="77CEDB03" w14:textId="5AC90746" w:rsidR="00CB48AF" w:rsidRPr="00D22326" w:rsidRDefault="00CB48AF" w:rsidP="00CB48AF">
            <w:pPr>
              <w:ind w:left="360"/>
              <w:rPr>
                <w:b/>
              </w:rPr>
            </w:pPr>
            <w:r w:rsidRPr="00D22326">
              <w:t xml:space="preserve">2hrs, 4hrs, </w:t>
            </w:r>
            <w:r w:rsidR="00B831F7" w:rsidRPr="00D22326">
              <w:t xml:space="preserve">6 hrs., </w:t>
            </w:r>
            <w:r w:rsidRPr="00D22326">
              <w:t xml:space="preserve">8 </w:t>
            </w:r>
            <w:r w:rsidR="009D59E0" w:rsidRPr="00D22326">
              <w:t>hrs.</w:t>
            </w:r>
            <w:r w:rsidRPr="00D22326">
              <w:t xml:space="preserve">, </w:t>
            </w:r>
            <w:r w:rsidR="00B831F7" w:rsidRPr="00D22326">
              <w:t>&amp;</w:t>
            </w:r>
            <w:r w:rsidR="00B2577B">
              <w:t xml:space="preserve"> </w:t>
            </w:r>
            <w:r w:rsidRPr="00D22326">
              <w:t>Off</w:t>
            </w:r>
            <w:r w:rsidR="00B831F7" w:rsidRPr="00D22326">
              <w:t xml:space="preserve"> timer</w:t>
            </w:r>
          </w:p>
        </w:tc>
      </w:tr>
      <w:tr w:rsidR="00CB48AF" w:rsidRPr="00D22326" w14:paraId="6D07C711" w14:textId="77777777" w:rsidTr="00D22326">
        <w:trPr>
          <w:trHeight w:val="300"/>
        </w:trPr>
        <w:tc>
          <w:tcPr>
            <w:tcW w:w="3662" w:type="dxa"/>
          </w:tcPr>
          <w:p w14:paraId="1A9BFACA" w14:textId="77777777" w:rsidR="00CB48AF" w:rsidRPr="00D22326" w:rsidRDefault="00CB48AF" w:rsidP="00CB48AF">
            <w:pPr>
              <w:rPr>
                <w:color w:val="000000" w:themeColor="text1"/>
              </w:rPr>
            </w:pPr>
            <w:r w:rsidRPr="00D22326">
              <w:rPr>
                <w:b/>
                <w:color w:val="000000" w:themeColor="text1"/>
              </w:rPr>
              <w:t xml:space="preserve">Product </w:t>
            </w:r>
            <w:r w:rsidR="000131CE" w:rsidRPr="00D22326">
              <w:rPr>
                <w:b/>
                <w:color w:val="000000" w:themeColor="text1"/>
              </w:rPr>
              <w:t>weight:</w:t>
            </w:r>
          </w:p>
        </w:tc>
        <w:tc>
          <w:tcPr>
            <w:tcW w:w="3662" w:type="dxa"/>
          </w:tcPr>
          <w:p w14:paraId="6CF0CD7B" w14:textId="77777777" w:rsidR="00CB48AF" w:rsidRPr="00D22326" w:rsidRDefault="006362D0" w:rsidP="00CB48AF">
            <w:pPr>
              <w:ind w:left="360"/>
              <w:rPr>
                <w:b/>
                <w:color w:val="FF0000"/>
              </w:rPr>
            </w:pPr>
            <w:r w:rsidRPr="00D22326">
              <w:t>28</w:t>
            </w:r>
            <w:r w:rsidR="00CB48AF" w:rsidRPr="00D22326">
              <w:t xml:space="preserve"> kg</w:t>
            </w:r>
          </w:p>
        </w:tc>
      </w:tr>
      <w:tr w:rsidR="006362D0" w:rsidRPr="00D22326" w14:paraId="324F2BFC" w14:textId="77777777" w:rsidTr="00D22326">
        <w:trPr>
          <w:trHeight w:val="300"/>
        </w:trPr>
        <w:tc>
          <w:tcPr>
            <w:tcW w:w="3662" w:type="dxa"/>
          </w:tcPr>
          <w:p w14:paraId="5E6CB9DB" w14:textId="77777777" w:rsidR="006362D0" w:rsidRPr="00D22326" w:rsidRDefault="006362D0" w:rsidP="00CB48AF">
            <w:pPr>
              <w:rPr>
                <w:b/>
                <w:color w:val="000000" w:themeColor="text1"/>
              </w:rPr>
            </w:pPr>
            <w:r w:rsidRPr="00D22326">
              <w:rPr>
                <w:b/>
                <w:color w:val="000000" w:themeColor="text1"/>
              </w:rPr>
              <w:t>Product weight with packaging:</w:t>
            </w:r>
          </w:p>
        </w:tc>
        <w:tc>
          <w:tcPr>
            <w:tcW w:w="3662" w:type="dxa"/>
          </w:tcPr>
          <w:p w14:paraId="0C22E8F1" w14:textId="77777777" w:rsidR="006362D0" w:rsidRPr="00D22326" w:rsidRDefault="006362D0" w:rsidP="00CB48AF">
            <w:pPr>
              <w:ind w:left="360"/>
              <w:rPr>
                <w:color w:val="FF0000"/>
              </w:rPr>
            </w:pPr>
            <w:r w:rsidRPr="00D22326">
              <w:t>45 kg</w:t>
            </w:r>
          </w:p>
        </w:tc>
      </w:tr>
      <w:tr w:rsidR="00CB48AF" w:rsidRPr="00D22326" w14:paraId="54767409" w14:textId="77777777" w:rsidTr="00D22326">
        <w:trPr>
          <w:trHeight w:val="300"/>
        </w:trPr>
        <w:tc>
          <w:tcPr>
            <w:tcW w:w="3662" w:type="dxa"/>
          </w:tcPr>
          <w:p w14:paraId="2257327F" w14:textId="77777777" w:rsidR="00CB48AF" w:rsidRPr="00D22326" w:rsidRDefault="00CB48AF" w:rsidP="00CB48AF">
            <w:pPr>
              <w:rPr>
                <w:b/>
                <w:color w:val="000000" w:themeColor="text1"/>
              </w:rPr>
            </w:pPr>
            <w:r w:rsidRPr="00D22326">
              <w:rPr>
                <w:b/>
                <w:bCs/>
                <w:color w:val="000000" w:themeColor="text1"/>
              </w:rPr>
              <w:t>Supports chest X-Ray only</w:t>
            </w:r>
          </w:p>
        </w:tc>
        <w:tc>
          <w:tcPr>
            <w:tcW w:w="3662" w:type="dxa"/>
          </w:tcPr>
          <w:p w14:paraId="063904B6" w14:textId="77777777" w:rsidR="00CB48AF" w:rsidRPr="00D22326" w:rsidRDefault="00CB48AF" w:rsidP="00CB48AF">
            <w:pPr>
              <w:ind w:left="360"/>
              <w:rPr>
                <w:color w:val="FF0000"/>
              </w:rPr>
            </w:pPr>
            <w:r w:rsidRPr="00D22326">
              <w:t xml:space="preserve">15” x </w:t>
            </w:r>
            <w:r w:rsidR="00CD2102" w:rsidRPr="00D22326">
              <w:t>18” cassette</w:t>
            </w:r>
            <w:r w:rsidRPr="00D22326">
              <w:t xml:space="preserve"> </w:t>
            </w:r>
            <w:r w:rsidR="000D3673" w:rsidRPr="000D3673">
              <w:t>Landscape &amp; Portrait orientation</w:t>
            </w:r>
            <w:r w:rsidR="000D3673">
              <w:t xml:space="preserve"> </w:t>
            </w:r>
            <w:r w:rsidRPr="00D22326">
              <w:t>only</w:t>
            </w:r>
          </w:p>
        </w:tc>
      </w:tr>
      <w:tr w:rsidR="00CB48AF" w:rsidRPr="00D22326" w14:paraId="6F2584AD" w14:textId="77777777" w:rsidTr="00D22326">
        <w:trPr>
          <w:trHeight w:val="602"/>
        </w:trPr>
        <w:tc>
          <w:tcPr>
            <w:tcW w:w="3662" w:type="dxa"/>
          </w:tcPr>
          <w:p w14:paraId="5F4E66C4" w14:textId="77777777" w:rsidR="00CB48AF" w:rsidRPr="00D22326" w:rsidRDefault="00F47486" w:rsidP="00CB48AF">
            <w:pPr>
              <w:rPr>
                <w:b/>
                <w:color w:val="000000" w:themeColor="text1"/>
              </w:rPr>
            </w:pPr>
            <w:r>
              <w:rPr>
                <w:b/>
                <w:bCs/>
                <w:color w:val="000000" w:themeColor="text1"/>
              </w:rPr>
              <w:t xml:space="preserve">Input Power supply </w:t>
            </w:r>
            <w:r w:rsidR="00555BA6">
              <w:rPr>
                <w:b/>
                <w:bCs/>
                <w:color w:val="000000" w:themeColor="text1"/>
              </w:rPr>
              <w:t xml:space="preserve">(AC DC Adaptor) </w:t>
            </w:r>
          </w:p>
        </w:tc>
        <w:tc>
          <w:tcPr>
            <w:tcW w:w="3662" w:type="dxa"/>
          </w:tcPr>
          <w:p w14:paraId="5DC963D0" w14:textId="77777777" w:rsidR="00ED18CC" w:rsidRPr="00D2057E" w:rsidRDefault="00ED18CC" w:rsidP="00F47486">
            <w:pPr>
              <w:ind w:left="360"/>
              <w:rPr>
                <w:rFonts w:ascii="Segoe UI" w:hAnsi="Segoe UI" w:cs="Segoe UI"/>
                <w:color w:val="000000"/>
                <w:sz w:val="20"/>
                <w:szCs w:val="20"/>
              </w:rPr>
            </w:pPr>
            <w:r w:rsidRPr="00D2057E">
              <w:rPr>
                <w:rFonts w:ascii="Segoe UI" w:hAnsi="Segoe UI" w:cs="Segoe UI"/>
                <w:color w:val="000000"/>
                <w:sz w:val="20"/>
                <w:szCs w:val="20"/>
              </w:rPr>
              <w:t xml:space="preserve">Voltage: </w:t>
            </w:r>
            <w:r w:rsidR="00F47486" w:rsidRPr="00D2057E">
              <w:rPr>
                <w:rFonts w:ascii="Segoe UI" w:hAnsi="Segoe UI" w:cs="Segoe UI"/>
                <w:color w:val="000000"/>
                <w:sz w:val="20"/>
                <w:szCs w:val="20"/>
              </w:rPr>
              <w:t>220-240 V (AC)</w:t>
            </w:r>
          </w:p>
          <w:p w14:paraId="12071103" w14:textId="77777777" w:rsidR="00CB48AF" w:rsidRPr="00D2057E" w:rsidRDefault="00ED18CC" w:rsidP="007A539B">
            <w:pPr>
              <w:ind w:left="360"/>
              <w:rPr>
                <w:rFonts w:ascii="Segoe UI" w:hAnsi="Segoe UI" w:cs="Segoe UI"/>
                <w:color w:val="000000"/>
                <w:sz w:val="20"/>
                <w:szCs w:val="20"/>
              </w:rPr>
            </w:pPr>
            <w:r w:rsidRPr="00D2057E">
              <w:rPr>
                <w:rFonts w:ascii="Segoe UI" w:hAnsi="Segoe UI" w:cs="Segoe UI"/>
                <w:color w:val="000000"/>
                <w:sz w:val="20"/>
                <w:szCs w:val="20"/>
              </w:rPr>
              <w:t>Current: 0.</w:t>
            </w:r>
            <w:r w:rsidR="003541B6" w:rsidRPr="00D2057E">
              <w:rPr>
                <w:rFonts w:ascii="Segoe UI" w:hAnsi="Segoe UI" w:cs="Segoe UI"/>
                <w:color w:val="000000"/>
                <w:sz w:val="20"/>
                <w:szCs w:val="20"/>
              </w:rPr>
              <w:t>5</w:t>
            </w:r>
            <w:r w:rsidRPr="00D2057E">
              <w:rPr>
                <w:rFonts w:ascii="Segoe UI" w:hAnsi="Segoe UI" w:cs="Segoe UI"/>
                <w:color w:val="000000"/>
                <w:sz w:val="20"/>
                <w:szCs w:val="20"/>
              </w:rPr>
              <w:t xml:space="preserve"> Amp </w:t>
            </w:r>
          </w:p>
          <w:p w14:paraId="34244987" w14:textId="77777777" w:rsidR="00555BA6" w:rsidRPr="00D2057E" w:rsidRDefault="00555BA6" w:rsidP="007A539B">
            <w:pPr>
              <w:ind w:left="360"/>
              <w:rPr>
                <w:rFonts w:ascii="Segoe UI" w:hAnsi="Segoe UI" w:cs="Segoe UI"/>
                <w:color w:val="000000"/>
                <w:sz w:val="20"/>
                <w:szCs w:val="20"/>
              </w:rPr>
            </w:pPr>
            <w:r w:rsidRPr="00D2057E">
              <w:rPr>
                <w:rFonts w:ascii="Segoe UI" w:hAnsi="Segoe UI" w:cs="Segoe UI"/>
                <w:color w:val="000000"/>
                <w:sz w:val="20"/>
                <w:szCs w:val="20"/>
              </w:rPr>
              <w:t>Frequency: 50/60 Hz</w:t>
            </w:r>
          </w:p>
        </w:tc>
      </w:tr>
      <w:tr w:rsidR="007C03DA" w:rsidRPr="00D22326" w14:paraId="2A0E0381" w14:textId="77777777" w:rsidTr="00970C68">
        <w:trPr>
          <w:trHeight w:val="390"/>
        </w:trPr>
        <w:tc>
          <w:tcPr>
            <w:tcW w:w="3662" w:type="dxa"/>
          </w:tcPr>
          <w:p w14:paraId="0D5FC960" w14:textId="77777777" w:rsidR="007C03DA" w:rsidRDefault="00366641" w:rsidP="00CB48AF">
            <w:pPr>
              <w:rPr>
                <w:b/>
                <w:bCs/>
                <w:color w:val="000000" w:themeColor="text1"/>
              </w:rPr>
            </w:pPr>
            <w:r>
              <w:rPr>
                <w:b/>
                <w:bCs/>
                <w:color w:val="000000" w:themeColor="text1"/>
              </w:rPr>
              <w:t xml:space="preserve">Operating </w:t>
            </w:r>
            <w:r w:rsidR="007C03DA">
              <w:rPr>
                <w:b/>
                <w:bCs/>
                <w:color w:val="000000" w:themeColor="text1"/>
              </w:rPr>
              <w:t xml:space="preserve">Power </w:t>
            </w:r>
            <w:r w:rsidR="00555BA6">
              <w:rPr>
                <w:b/>
                <w:bCs/>
                <w:color w:val="000000" w:themeColor="text1"/>
              </w:rPr>
              <w:t>(DC</w:t>
            </w:r>
            <w:r w:rsidR="00F12E1A">
              <w:rPr>
                <w:b/>
                <w:bCs/>
                <w:color w:val="000000" w:themeColor="text1"/>
              </w:rPr>
              <w:t>)</w:t>
            </w:r>
          </w:p>
        </w:tc>
        <w:tc>
          <w:tcPr>
            <w:tcW w:w="3662" w:type="dxa"/>
          </w:tcPr>
          <w:p w14:paraId="2EBD2A56" w14:textId="77777777" w:rsidR="007C03DA" w:rsidRPr="00D2057E" w:rsidRDefault="00EA7F36" w:rsidP="00F47486">
            <w:pPr>
              <w:ind w:left="360"/>
              <w:rPr>
                <w:rFonts w:ascii="Segoe UI" w:hAnsi="Segoe UI" w:cs="Segoe UI"/>
                <w:color w:val="000000"/>
                <w:sz w:val="20"/>
                <w:szCs w:val="20"/>
              </w:rPr>
            </w:pPr>
            <w:r w:rsidRPr="00D2057E">
              <w:rPr>
                <w:rFonts w:ascii="Segoe UI" w:hAnsi="Segoe UI" w:cs="Segoe UI"/>
                <w:color w:val="000000"/>
                <w:sz w:val="20"/>
                <w:szCs w:val="20"/>
              </w:rPr>
              <w:t xml:space="preserve">+12 V </w:t>
            </w:r>
            <w:r w:rsidRPr="00D2057E">
              <w:rPr>
                <w:rFonts w:ascii="Arial Narrow" w:eastAsia="MHei" w:hAnsi="Arial Narrow" w:cs="Arial Narrow"/>
                <w:b/>
                <w:bCs/>
                <w:noProof/>
                <w:color w:val="211D1E"/>
                <w:sz w:val="18"/>
                <w:szCs w:val="18"/>
                <w:lang w:val="en-IN" w:eastAsia="en-IN"/>
              </w:rPr>
              <w:drawing>
                <wp:inline distT="0" distB="0" distL="0" distR="0" wp14:anchorId="1D3423AA" wp14:editId="27536D24">
                  <wp:extent cx="358140" cy="14478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58140" cy="144780"/>
                          </a:xfrm>
                          <a:prstGeom prst="rect">
                            <a:avLst/>
                          </a:prstGeom>
                          <a:noFill/>
                          <a:ln>
                            <a:noFill/>
                          </a:ln>
                        </pic:spPr>
                      </pic:pic>
                    </a:graphicData>
                  </a:graphic>
                </wp:inline>
              </w:drawing>
            </w:r>
            <w:r w:rsidRPr="00D2057E">
              <w:rPr>
                <w:rFonts w:ascii="Segoe UI" w:hAnsi="Segoe UI" w:cs="Segoe UI"/>
                <w:color w:val="000000"/>
                <w:sz w:val="20"/>
                <w:szCs w:val="20"/>
              </w:rPr>
              <w:t>1</w:t>
            </w:r>
            <w:r w:rsidR="00970C68" w:rsidRPr="00D2057E">
              <w:rPr>
                <w:rFonts w:ascii="Segoe UI" w:hAnsi="Segoe UI" w:cs="Segoe UI"/>
                <w:color w:val="000000"/>
                <w:sz w:val="20"/>
                <w:szCs w:val="20"/>
              </w:rPr>
              <w:t>.0</w:t>
            </w:r>
            <w:r w:rsidRPr="00D2057E">
              <w:rPr>
                <w:rFonts w:ascii="Segoe UI" w:hAnsi="Segoe UI" w:cs="Segoe UI"/>
                <w:color w:val="000000"/>
                <w:sz w:val="20"/>
                <w:szCs w:val="20"/>
              </w:rPr>
              <w:t xml:space="preserve"> A</w:t>
            </w:r>
            <w:r w:rsidR="00970C68" w:rsidRPr="00D2057E">
              <w:rPr>
                <w:rFonts w:ascii="Segoe UI" w:hAnsi="Segoe UI" w:cs="Segoe UI"/>
                <w:color w:val="000000"/>
                <w:sz w:val="20"/>
                <w:szCs w:val="20"/>
              </w:rPr>
              <w:t>mp</w:t>
            </w:r>
          </w:p>
        </w:tc>
      </w:tr>
      <w:tr w:rsidR="00B07BB3" w:rsidRPr="00D22326" w14:paraId="52D88D8D" w14:textId="77777777" w:rsidTr="00970C68">
        <w:trPr>
          <w:trHeight w:val="390"/>
        </w:trPr>
        <w:tc>
          <w:tcPr>
            <w:tcW w:w="3662" w:type="dxa"/>
          </w:tcPr>
          <w:p w14:paraId="17B20990" w14:textId="3AC89B78" w:rsidR="00B07BB3" w:rsidRDefault="00B07BB3" w:rsidP="00CB48AF">
            <w:pPr>
              <w:rPr>
                <w:b/>
                <w:bCs/>
                <w:color w:val="000000" w:themeColor="text1"/>
              </w:rPr>
            </w:pPr>
            <w:r>
              <w:rPr>
                <w:b/>
                <w:bCs/>
                <w:color w:val="000000" w:themeColor="text1"/>
              </w:rPr>
              <w:t>IP Rating</w:t>
            </w:r>
          </w:p>
        </w:tc>
        <w:tc>
          <w:tcPr>
            <w:tcW w:w="3662" w:type="dxa"/>
          </w:tcPr>
          <w:p w14:paraId="2425A285" w14:textId="0422E040" w:rsidR="00B07BB3" w:rsidRPr="00D2057E" w:rsidRDefault="00B07BB3" w:rsidP="00F47486">
            <w:pPr>
              <w:ind w:left="360"/>
              <w:rPr>
                <w:rFonts w:ascii="Segoe UI" w:hAnsi="Segoe UI" w:cs="Segoe UI"/>
                <w:color w:val="000000"/>
                <w:sz w:val="20"/>
                <w:szCs w:val="20"/>
              </w:rPr>
            </w:pPr>
            <w:r>
              <w:rPr>
                <w:rFonts w:ascii="Segoe UI" w:hAnsi="Segoe UI" w:cs="Segoe UI"/>
                <w:color w:val="000000"/>
                <w:sz w:val="20"/>
                <w:szCs w:val="20"/>
              </w:rPr>
              <w:t>IPX4 (for Display Module</w:t>
            </w:r>
            <w:r w:rsidR="00F842A7">
              <w:rPr>
                <w:rFonts w:ascii="Segoe UI" w:hAnsi="Segoe UI" w:cs="Segoe UI"/>
                <w:color w:val="000000"/>
                <w:sz w:val="20"/>
                <w:szCs w:val="20"/>
              </w:rPr>
              <w:t xml:space="preserve"> only</w:t>
            </w:r>
            <w:r>
              <w:rPr>
                <w:rFonts w:ascii="Segoe UI" w:hAnsi="Segoe UI" w:cs="Segoe UI"/>
                <w:color w:val="000000"/>
                <w:sz w:val="20"/>
                <w:szCs w:val="20"/>
              </w:rPr>
              <w:t>)</w:t>
            </w:r>
          </w:p>
        </w:tc>
      </w:tr>
      <w:tr w:rsidR="00CB48AF" w:rsidRPr="00D22326" w14:paraId="14A11AFA" w14:textId="77777777" w:rsidTr="00D22326">
        <w:trPr>
          <w:trHeight w:val="300"/>
        </w:trPr>
        <w:tc>
          <w:tcPr>
            <w:tcW w:w="3662" w:type="dxa"/>
          </w:tcPr>
          <w:p w14:paraId="76A932AB" w14:textId="77777777" w:rsidR="00CB48AF" w:rsidRPr="00D22326" w:rsidRDefault="00CB48AF" w:rsidP="00CB48AF">
            <w:pPr>
              <w:rPr>
                <w:b/>
                <w:color w:val="000000" w:themeColor="text1"/>
              </w:rPr>
            </w:pPr>
            <w:r w:rsidRPr="00D22326">
              <w:rPr>
                <w:b/>
                <w:bCs/>
                <w:color w:val="000000" w:themeColor="text1"/>
              </w:rPr>
              <w:t>Current leakage</w:t>
            </w:r>
          </w:p>
        </w:tc>
        <w:tc>
          <w:tcPr>
            <w:tcW w:w="3662" w:type="dxa"/>
          </w:tcPr>
          <w:p w14:paraId="5409BCE9" w14:textId="77777777" w:rsidR="00CB48AF" w:rsidRPr="00D22326" w:rsidRDefault="00C46D5A" w:rsidP="00CB48AF">
            <w:pPr>
              <w:ind w:left="360"/>
            </w:pPr>
            <w:r w:rsidRPr="00D22326">
              <w:t>&lt;100 microamperes</w:t>
            </w:r>
          </w:p>
        </w:tc>
      </w:tr>
      <w:tr w:rsidR="00CB48AF" w:rsidRPr="00D22326" w14:paraId="46234A69" w14:textId="77777777" w:rsidTr="00D22326">
        <w:trPr>
          <w:trHeight w:val="300"/>
        </w:trPr>
        <w:tc>
          <w:tcPr>
            <w:tcW w:w="3662" w:type="dxa"/>
          </w:tcPr>
          <w:p w14:paraId="0394A49E" w14:textId="77777777" w:rsidR="00CB48AF" w:rsidRPr="00D22326" w:rsidRDefault="00CB48AF" w:rsidP="00CB48AF">
            <w:pPr>
              <w:rPr>
                <w:b/>
                <w:bCs/>
                <w:color w:val="000000" w:themeColor="text1"/>
              </w:rPr>
            </w:pPr>
            <w:r w:rsidRPr="00D22326">
              <w:rPr>
                <w:b/>
                <w:bCs/>
                <w:color w:val="000000" w:themeColor="text1"/>
              </w:rPr>
              <w:t>Hospital-grade plug</w:t>
            </w:r>
          </w:p>
        </w:tc>
        <w:tc>
          <w:tcPr>
            <w:tcW w:w="3662" w:type="dxa"/>
          </w:tcPr>
          <w:p w14:paraId="787BF2EC" w14:textId="77777777" w:rsidR="00CB48AF" w:rsidRPr="00B611A8" w:rsidRDefault="00004CA3" w:rsidP="00CB48AF">
            <w:pPr>
              <w:ind w:left="360"/>
            </w:pPr>
            <w:r w:rsidRPr="00B611A8">
              <w:t>Yes</w:t>
            </w:r>
            <w:r w:rsidR="005722B3" w:rsidRPr="00B611A8">
              <w:t xml:space="preserve"> (IS </w:t>
            </w:r>
            <w:r w:rsidR="00B611A8" w:rsidRPr="00B611A8">
              <w:t>1293</w:t>
            </w:r>
            <w:r w:rsidR="00640121" w:rsidRPr="00B611A8">
              <w:t xml:space="preserve"> certified</w:t>
            </w:r>
            <w:r w:rsidR="005722B3" w:rsidRPr="00B611A8">
              <w:t>)</w:t>
            </w:r>
          </w:p>
        </w:tc>
      </w:tr>
      <w:tr w:rsidR="009B6159" w:rsidRPr="00D22326" w14:paraId="65CF5CCF" w14:textId="77777777" w:rsidTr="00D22326">
        <w:trPr>
          <w:trHeight w:val="300"/>
        </w:trPr>
        <w:tc>
          <w:tcPr>
            <w:tcW w:w="3662" w:type="dxa"/>
          </w:tcPr>
          <w:p w14:paraId="52EA6F97" w14:textId="77777777" w:rsidR="009B6159" w:rsidRDefault="009B6159" w:rsidP="009B6159">
            <w:pPr>
              <w:rPr>
                <w:b/>
                <w:bCs/>
                <w:color w:val="000000" w:themeColor="text1"/>
              </w:rPr>
            </w:pPr>
            <w:r>
              <w:rPr>
                <w:b/>
                <w:color w:val="000000" w:themeColor="text1"/>
              </w:rPr>
              <w:t xml:space="preserve">Operating condition </w:t>
            </w:r>
          </w:p>
        </w:tc>
        <w:tc>
          <w:tcPr>
            <w:tcW w:w="3662" w:type="dxa"/>
          </w:tcPr>
          <w:p w14:paraId="06C7DEB5" w14:textId="5EC13653" w:rsidR="009B6159" w:rsidRPr="00E40C88" w:rsidRDefault="009B6159" w:rsidP="009B6159">
            <w:pPr>
              <w:ind w:left="360"/>
            </w:pPr>
            <w:r w:rsidRPr="00E40C88">
              <w:t xml:space="preserve">Temperature:  </w:t>
            </w:r>
            <w:r w:rsidR="00943981">
              <w:t>15</w:t>
            </w:r>
            <w:r w:rsidRPr="00E40C88">
              <w:t>°C to 30°C</w:t>
            </w:r>
          </w:p>
          <w:p w14:paraId="3CB779FB" w14:textId="0A82C409" w:rsidR="009B6159" w:rsidRPr="00E40C88" w:rsidRDefault="009B6159" w:rsidP="009B6159">
            <w:pPr>
              <w:ind w:left="360"/>
            </w:pPr>
            <w:r w:rsidRPr="00E40C88">
              <w:t>Relative humidity</w:t>
            </w:r>
            <w:r w:rsidR="00943981">
              <w:t xml:space="preserve"> :</w:t>
            </w:r>
            <w:r w:rsidRPr="00E40C88">
              <w:t xml:space="preserve"> </w:t>
            </w:r>
            <w:r w:rsidR="00F672EA" w:rsidRPr="00F672EA">
              <w:t xml:space="preserve">30% </w:t>
            </w:r>
            <w:r w:rsidR="0027352E">
              <w:t>-</w:t>
            </w:r>
            <w:r w:rsidR="00F672EA" w:rsidRPr="00F672EA">
              <w:t xml:space="preserve"> 75%</w:t>
            </w:r>
          </w:p>
        </w:tc>
      </w:tr>
      <w:tr w:rsidR="0003397C" w:rsidRPr="00D22326" w14:paraId="055721B2" w14:textId="77777777" w:rsidTr="00D22326">
        <w:trPr>
          <w:trHeight w:val="300"/>
        </w:trPr>
        <w:tc>
          <w:tcPr>
            <w:tcW w:w="3662" w:type="dxa"/>
          </w:tcPr>
          <w:p w14:paraId="5F286E1A" w14:textId="77777777" w:rsidR="0003397C" w:rsidRDefault="0003397C" w:rsidP="009B6159">
            <w:pPr>
              <w:rPr>
                <w:b/>
                <w:color w:val="000000" w:themeColor="text1"/>
              </w:rPr>
            </w:pPr>
            <w:r>
              <w:rPr>
                <w:b/>
                <w:color w:val="000000" w:themeColor="text1"/>
              </w:rPr>
              <w:t xml:space="preserve">Storage conditions </w:t>
            </w:r>
          </w:p>
        </w:tc>
        <w:tc>
          <w:tcPr>
            <w:tcW w:w="3662" w:type="dxa"/>
          </w:tcPr>
          <w:p w14:paraId="2D14D3C8" w14:textId="5A5E24E1" w:rsidR="0003397C" w:rsidRPr="00E40C88" w:rsidRDefault="00CB5C82" w:rsidP="0003397C">
            <w:pPr>
              <w:ind w:left="360"/>
            </w:pPr>
            <w:r w:rsidRPr="00E40C88">
              <w:t>Temperature</w:t>
            </w:r>
            <w:r w:rsidR="0003397C" w:rsidRPr="00E40C88">
              <w:t xml:space="preserve"> </w:t>
            </w:r>
            <w:r w:rsidR="00943981">
              <w:t>:</w:t>
            </w:r>
            <w:r w:rsidR="0003397C" w:rsidRPr="00E40C88">
              <w:t xml:space="preserve"> </w:t>
            </w:r>
            <w:r w:rsidR="00DF07EB">
              <w:t xml:space="preserve"> </w:t>
            </w:r>
            <w:r w:rsidR="00943981">
              <w:t>-1</w:t>
            </w:r>
            <w:r w:rsidR="0003397C" w:rsidRPr="00E40C88">
              <w:t>0</w:t>
            </w:r>
            <w:r w:rsidR="00DF07EB" w:rsidRPr="00E40C88">
              <w:t>°C</w:t>
            </w:r>
            <w:r w:rsidR="00DF07EB">
              <w:t xml:space="preserve">  to </w:t>
            </w:r>
            <w:r w:rsidR="0003397C" w:rsidRPr="00E40C88">
              <w:t>60°C</w:t>
            </w:r>
          </w:p>
          <w:p w14:paraId="130D6E8F" w14:textId="6A458914" w:rsidR="0003397C" w:rsidRPr="00E40C88" w:rsidRDefault="0003397C" w:rsidP="0003397C">
            <w:pPr>
              <w:ind w:left="360"/>
            </w:pPr>
            <w:r w:rsidRPr="00E40C88">
              <w:t xml:space="preserve">Humidity </w:t>
            </w:r>
            <w:r w:rsidR="00943981">
              <w:t>:</w:t>
            </w:r>
            <w:r w:rsidRPr="00E40C88">
              <w:t xml:space="preserve"> 10</w:t>
            </w:r>
            <w:r w:rsidR="00DF07EB">
              <w:t xml:space="preserve">% to </w:t>
            </w:r>
            <w:r w:rsidRPr="00E40C88">
              <w:t>90%</w:t>
            </w:r>
          </w:p>
        </w:tc>
      </w:tr>
      <w:tr w:rsidR="00555BA6" w:rsidRPr="00D22326" w14:paraId="29DBC4A9" w14:textId="77777777" w:rsidTr="00D22326">
        <w:trPr>
          <w:trHeight w:val="300"/>
        </w:trPr>
        <w:tc>
          <w:tcPr>
            <w:tcW w:w="3662" w:type="dxa"/>
          </w:tcPr>
          <w:p w14:paraId="7AB4508C" w14:textId="77777777" w:rsidR="00555BA6" w:rsidRDefault="00555BA6" w:rsidP="009B6159">
            <w:pPr>
              <w:rPr>
                <w:b/>
                <w:color w:val="000000" w:themeColor="text1"/>
              </w:rPr>
            </w:pPr>
            <w:r>
              <w:rPr>
                <w:b/>
                <w:color w:val="000000" w:themeColor="text1"/>
              </w:rPr>
              <w:t xml:space="preserve">Applied Part Type B </w:t>
            </w:r>
          </w:p>
        </w:tc>
        <w:tc>
          <w:tcPr>
            <w:tcW w:w="3662" w:type="dxa"/>
          </w:tcPr>
          <w:p w14:paraId="72831579" w14:textId="77777777" w:rsidR="00555BA6" w:rsidRPr="00E40C88" w:rsidRDefault="00555BA6" w:rsidP="00555BA6">
            <w:pPr>
              <w:ind w:left="360"/>
            </w:pPr>
            <w:r>
              <w:t xml:space="preserve">Mattress </w:t>
            </w:r>
          </w:p>
        </w:tc>
      </w:tr>
      <w:tr w:rsidR="00420B65" w:rsidRPr="00D22326" w14:paraId="56561505" w14:textId="77777777" w:rsidTr="00D22326">
        <w:trPr>
          <w:trHeight w:val="300"/>
        </w:trPr>
        <w:tc>
          <w:tcPr>
            <w:tcW w:w="3662" w:type="dxa"/>
          </w:tcPr>
          <w:p w14:paraId="3BB68B16" w14:textId="77777777" w:rsidR="003D2539" w:rsidRDefault="00E379F9" w:rsidP="009B6159">
            <w:pPr>
              <w:rPr>
                <w:b/>
                <w:color w:val="000000" w:themeColor="text1"/>
              </w:rPr>
            </w:pPr>
            <w:r>
              <w:rPr>
                <w:b/>
                <w:color w:val="000000" w:themeColor="text1"/>
              </w:rPr>
              <w:t>Gateway</w:t>
            </w:r>
            <w:r w:rsidR="00EC7636">
              <w:rPr>
                <w:b/>
                <w:color w:val="000000" w:themeColor="text1"/>
              </w:rPr>
              <w:t xml:space="preserve"> Mount As</w:t>
            </w:r>
            <w:r w:rsidR="003D2539">
              <w:rPr>
                <w:b/>
                <w:color w:val="000000" w:themeColor="text1"/>
              </w:rPr>
              <w:t xml:space="preserve">sembly </w:t>
            </w:r>
          </w:p>
          <w:p w14:paraId="3AEDE97A" w14:textId="5DD47C6F" w:rsidR="00420B65" w:rsidRDefault="003D2539" w:rsidP="009B6159">
            <w:pPr>
              <w:rPr>
                <w:b/>
                <w:color w:val="000000" w:themeColor="text1"/>
              </w:rPr>
            </w:pPr>
            <w:r>
              <w:rPr>
                <w:b/>
                <w:color w:val="000000" w:themeColor="text1"/>
              </w:rPr>
              <w:t>Wi-Fi</w:t>
            </w:r>
            <w:r w:rsidR="00E379F9">
              <w:rPr>
                <w:b/>
                <w:color w:val="000000" w:themeColor="text1"/>
              </w:rPr>
              <w:t xml:space="preserve"> Range</w:t>
            </w:r>
          </w:p>
        </w:tc>
        <w:tc>
          <w:tcPr>
            <w:tcW w:w="3662" w:type="dxa"/>
          </w:tcPr>
          <w:p w14:paraId="5422CE6D" w14:textId="07E33BC8" w:rsidR="00420B65" w:rsidRDefault="00E379F9" w:rsidP="00555BA6">
            <w:pPr>
              <w:ind w:left="360"/>
            </w:pPr>
            <w:r>
              <w:t>Less than 100 ft (line of sight) for each connected SmartMedic unit</w:t>
            </w:r>
          </w:p>
        </w:tc>
      </w:tr>
      <w:tr w:rsidR="00427E40" w:rsidRPr="00D22326" w14:paraId="0DF9D62D" w14:textId="77777777" w:rsidTr="00D22326">
        <w:trPr>
          <w:trHeight w:val="300"/>
        </w:trPr>
        <w:tc>
          <w:tcPr>
            <w:tcW w:w="3662" w:type="dxa"/>
          </w:tcPr>
          <w:p w14:paraId="09CC52DF" w14:textId="6DC69308" w:rsidR="00427E40" w:rsidRDefault="008D0D8D" w:rsidP="009B6159">
            <w:pPr>
              <w:rPr>
                <w:b/>
                <w:color w:val="000000" w:themeColor="text1"/>
              </w:rPr>
            </w:pPr>
            <w:r>
              <w:rPr>
                <w:b/>
                <w:color w:val="000000" w:themeColor="text1"/>
              </w:rPr>
              <w:t>No. of Gateway Assembly</w:t>
            </w:r>
          </w:p>
        </w:tc>
        <w:tc>
          <w:tcPr>
            <w:tcW w:w="3662" w:type="dxa"/>
          </w:tcPr>
          <w:p w14:paraId="7E93FA64" w14:textId="189425B5" w:rsidR="00427E40" w:rsidRDefault="00BD641B" w:rsidP="00555BA6">
            <w:pPr>
              <w:ind w:left="360"/>
            </w:pPr>
            <w:r>
              <w:t xml:space="preserve">To be evaluated by Authorized Stryker person based on </w:t>
            </w:r>
            <w:r w:rsidR="00515274">
              <w:t xml:space="preserve">Hospital </w:t>
            </w:r>
            <w:r w:rsidR="001F54C2">
              <w:t xml:space="preserve">space </w:t>
            </w:r>
            <w:r w:rsidR="00515274">
              <w:t>layout</w:t>
            </w:r>
          </w:p>
        </w:tc>
      </w:tr>
      <w:tr w:rsidR="009B6159" w:rsidRPr="00D22326" w14:paraId="4EF7C17F" w14:textId="77777777" w:rsidTr="00D22326">
        <w:trPr>
          <w:trHeight w:val="300"/>
        </w:trPr>
        <w:tc>
          <w:tcPr>
            <w:tcW w:w="3662" w:type="dxa"/>
          </w:tcPr>
          <w:p w14:paraId="6F144B0D" w14:textId="77777777" w:rsidR="009B6159" w:rsidRPr="00D22326" w:rsidRDefault="009B6159" w:rsidP="009B6159">
            <w:pPr>
              <w:rPr>
                <w:b/>
                <w:color w:val="000000" w:themeColor="text1"/>
              </w:rPr>
            </w:pPr>
          </w:p>
        </w:tc>
        <w:tc>
          <w:tcPr>
            <w:tcW w:w="3662" w:type="dxa"/>
          </w:tcPr>
          <w:p w14:paraId="789032BF" w14:textId="77777777" w:rsidR="009B6159" w:rsidRPr="00D22326" w:rsidRDefault="009B6159" w:rsidP="009B6159">
            <w:pPr>
              <w:ind w:left="360"/>
              <w:rPr>
                <w:color w:val="FF0000"/>
              </w:rPr>
            </w:pPr>
          </w:p>
        </w:tc>
      </w:tr>
    </w:tbl>
    <w:p w14:paraId="11C70593" w14:textId="77777777" w:rsidR="00074E49" w:rsidRDefault="00074E49" w:rsidP="005E670D">
      <w:pPr>
        <w:rPr>
          <w:sz w:val="20"/>
          <w:szCs w:val="20"/>
        </w:rPr>
      </w:pPr>
    </w:p>
    <w:p w14:paraId="1B2D831D" w14:textId="77777777" w:rsidR="00074E49" w:rsidRDefault="00074E49" w:rsidP="005E670D">
      <w:pPr>
        <w:rPr>
          <w:sz w:val="20"/>
          <w:szCs w:val="20"/>
        </w:rPr>
      </w:pPr>
    </w:p>
    <w:p w14:paraId="3C0BB78B" w14:textId="77777777" w:rsidR="00074E49" w:rsidRDefault="00074E49" w:rsidP="005E670D">
      <w:pPr>
        <w:rPr>
          <w:sz w:val="20"/>
          <w:szCs w:val="20"/>
        </w:rPr>
      </w:pPr>
    </w:p>
    <w:p w14:paraId="288D1854" w14:textId="77777777" w:rsidR="00074E49" w:rsidRDefault="00074E49" w:rsidP="005E670D">
      <w:pPr>
        <w:rPr>
          <w:sz w:val="20"/>
          <w:szCs w:val="20"/>
        </w:rPr>
      </w:pPr>
    </w:p>
    <w:p w14:paraId="47EB1745" w14:textId="77777777" w:rsidR="00074E49" w:rsidRDefault="00074E49" w:rsidP="005E670D">
      <w:pPr>
        <w:rPr>
          <w:sz w:val="20"/>
          <w:szCs w:val="20"/>
        </w:rPr>
      </w:pPr>
    </w:p>
    <w:p w14:paraId="20E89A38" w14:textId="77777777" w:rsidR="00074E49" w:rsidRDefault="00074E49" w:rsidP="005E670D">
      <w:pPr>
        <w:rPr>
          <w:sz w:val="20"/>
          <w:szCs w:val="20"/>
        </w:rPr>
      </w:pPr>
    </w:p>
    <w:p w14:paraId="16711C41" w14:textId="77777777" w:rsidR="00074E49" w:rsidRDefault="00074E49" w:rsidP="005E670D">
      <w:pPr>
        <w:rPr>
          <w:sz w:val="20"/>
          <w:szCs w:val="20"/>
        </w:rPr>
      </w:pPr>
    </w:p>
    <w:p w14:paraId="0C55AF26" w14:textId="77777777" w:rsidR="00074E49" w:rsidRDefault="00074E49" w:rsidP="005E670D">
      <w:pPr>
        <w:rPr>
          <w:sz w:val="20"/>
          <w:szCs w:val="20"/>
        </w:rPr>
      </w:pPr>
    </w:p>
    <w:p w14:paraId="4E2D0DDC" w14:textId="77777777" w:rsidR="00074E49" w:rsidRDefault="00074E49" w:rsidP="005E670D">
      <w:pPr>
        <w:rPr>
          <w:sz w:val="20"/>
          <w:szCs w:val="20"/>
        </w:rPr>
      </w:pPr>
    </w:p>
    <w:p w14:paraId="31798E95" w14:textId="77777777" w:rsidR="00074E49" w:rsidRDefault="00074E49" w:rsidP="005E670D">
      <w:pPr>
        <w:rPr>
          <w:sz w:val="20"/>
          <w:szCs w:val="20"/>
        </w:rPr>
      </w:pPr>
    </w:p>
    <w:p w14:paraId="1F5FC5EB" w14:textId="77777777" w:rsidR="00074E49" w:rsidRDefault="00074E49" w:rsidP="005E670D">
      <w:pPr>
        <w:rPr>
          <w:sz w:val="20"/>
          <w:szCs w:val="20"/>
        </w:rPr>
      </w:pPr>
    </w:p>
    <w:p w14:paraId="38388F67" w14:textId="77777777" w:rsidR="00074E49" w:rsidRDefault="00074E49" w:rsidP="005E670D">
      <w:pPr>
        <w:rPr>
          <w:sz w:val="20"/>
          <w:szCs w:val="20"/>
        </w:rPr>
      </w:pPr>
    </w:p>
    <w:p w14:paraId="6CE243BF" w14:textId="77777777" w:rsidR="00074E49" w:rsidRDefault="00074E49" w:rsidP="005E670D">
      <w:pPr>
        <w:rPr>
          <w:sz w:val="20"/>
          <w:szCs w:val="20"/>
        </w:rPr>
      </w:pPr>
    </w:p>
    <w:p w14:paraId="3F4DF4B7" w14:textId="77777777" w:rsidR="00074E49" w:rsidRDefault="00074E49" w:rsidP="005E670D">
      <w:pPr>
        <w:rPr>
          <w:sz w:val="20"/>
          <w:szCs w:val="20"/>
        </w:rPr>
      </w:pPr>
    </w:p>
    <w:p w14:paraId="2CB1F3E9" w14:textId="77777777" w:rsidR="00074E49" w:rsidRDefault="00074E49" w:rsidP="005E670D">
      <w:pPr>
        <w:rPr>
          <w:sz w:val="20"/>
          <w:szCs w:val="20"/>
        </w:rPr>
      </w:pPr>
    </w:p>
    <w:p w14:paraId="41E70CE8" w14:textId="77777777" w:rsidR="00074E49" w:rsidRDefault="00074E49" w:rsidP="005E670D">
      <w:pPr>
        <w:rPr>
          <w:sz w:val="20"/>
          <w:szCs w:val="20"/>
        </w:rPr>
      </w:pPr>
    </w:p>
    <w:p w14:paraId="57E70343" w14:textId="77777777" w:rsidR="00074E49" w:rsidRDefault="00074E49" w:rsidP="005E670D">
      <w:pPr>
        <w:rPr>
          <w:sz w:val="20"/>
          <w:szCs w:val="20"/>
        </w:rPr>
      </w:pPr>
    </w:p>
    <w:p w14:paraId="5474F928" w14:textId="77777777" w:rsidR="00323D19" w:rsidRDefault="00323D19" w:rsidP="005E670D">
      <w:pPr>
        <w:rPr>
          <w:sz w:val="20"/>
          <w:szCs w:val="20"/>
        </w:rPr>
      </w:pPr>
    </w:p>
    <w:p w14:paraId="268748E0" w14:textId="77777777" w:rsidR="00323D19" w:rsidRDefault="00323D19" w:rsidP="005E670D">
      <w:pPr>
        <w:rPr>
          <w:sz w:val="20"/>
          <w:szCs w:val="20"/>
        </w:rPr>
      </w:pPr>
    </w:p>
    <w:p w14:paraId="2F038EF2" w14:textId="77777777" w:rsidR="00323D19" w:rsidRDefault="00323D19" w:rsidP="005E670D">
      <w:pPr>
        <w:rPr>
          <w:sz w:val="20"/>
          <w:szCs w:val="20"/>
        </w:rPr>
      </w:pPr>
    </w:p>
    <w:p w14:paraId="368F9E06" w14:textId="77777777" w:rsidR="00323D19" w:rsidRDefault="00323D19" w:rsidP="005E670D">
      <w:pPr>
        <w:rPr>
          <w:sz w:val="20"/>
          <w:szCs w:val="20"/>
        </w:rPr>
      </w:pPr>
    </w:p>
    <w:p w14:paraId="3EAE2A4A" w14:textId="77777777" w:rsidR="00323D19" w:rsidRPr="00D02EAB" w:rsidRDefault="00323D19" w:rsidP="005E670D"/>
    <w:p w14:paraId="12BD4FD1" w14:textId="4543BA5F" w:rsidR="001B05A1" w:rsidRDefault="005E670D" w:rsidP="003D2539">
      <w:pPr>
        <w:ind w:left="720"/>
        <w:jc w:val="both"/>
      </w:pPr>
      <w:r w:rsidRPr="00D02EAB">
        <w:lastRenderedPageBreak/>
        <w:t>Specifications listed are approximate and may vary slightly from product to product or by power supply fluctuations.</w:t>
      </w:r>
    </w:p>
    <w:p w14:paraId="2D88CD92" w14:textId="77777777" w:rsidR="006F3240" w:rsidRPr="003D2539" w:rsidRDefault="006F3240" w:rsidP="003D2539">
      <w:pPr>
        <w:ind w:left="720"/>
        <w:jc w:val="both"/>
      </w:pPr>
    </w:p>
    <w:p w14:paraId="03ABB94E" w14:textId="77777777" w:rsidR="00853931" w:rsidRPr="001315F9" w:rsidRDefault="00853931" w:rsidP="001315F9">
      <w:pPr>
        <w:pStyle w:val="Heading2"/>
      </w:pPr>
      <w:bookmarkStart w:id="6" w:name="_Toc100756794"/>
      <w:r w:rsidRPr="00B42ED0">
        <w:t xml:space="preserve">Product </w:t>
      </w:r>
      <w:r>
        <w:t>Functionalities</w:t>
      </w:r>
      <w:bookmarkEnd w:id="6"/>
    </w:p>
    <w:p w14:paraId="6DF09789" w14:textId="41FA18D2" w:rsidR="00853931" w:rsidRPr="00D02EAB" w:rsidRDefault="00853931" w:rsidP="00453CBD">
      <w:pPr>
        <w:pStyle w:val="ListParagraph"/>
        <w:numPr>
          <w:ilvl w:val="0"/>
          <w:numId w:val="27"/>
        </w:numPr>
        <w:jc w:val="both"/>
      </w:pPr>
      <w:r w:rsidRPr="00D02EAB">
        <w:t xml:space="preserve">The device can measure the patient’s weight on </w:t>
      </w:r>
      <w:r w:rsidR="00B04F12" w:rsidRPr="00D02EAB">
        <w:t xml:space="preserve">the </w:t>
      </w:r>
      <w:r w:rsidRPr="00D02EAB">
        <w:t xml:space="preserve">ICU bed in the flat </w:t>
      </w:r>
      <w:r w:rsidR="0003397C">
        <w:t xml:space="preserve">(Horizontal) </w:t>
      </w:r>
      <w:r w:rsidRPr="00D02EAB">
        <w:t xml:space="preserve">position and display it on the </w:t>
      </w:r>
      <w:r w:rsidR="00F842A7">
        <w:t>Display Module</w:t>
      </w:r>
      <w:r w:rsidR="000C0F87" w:rsidRPr="00D02EAB">
        <w:t xml:space="preserve"> </w:t>
      </w:r>
      <w:r w:rsidR="00FB274A" w:rsidRPr="00D02EAB">
        <w:t>in Kg</w:t>
      </w:r>
      <w:r w:rsidR="002204FF" w:rsidRPr="00D02EAB">
        <w:t>s</w:t>
      </w:r>
      <w:r w:rsidR="00FB274A" w:rsidRPr="00D02EAB">
        <w:t>.</w:t>
      </w:r>
    </w:p>
    <w:p w14:paraId="41F2576F" w14:textId="77777777" w:rsidR="00853931" w:rsidRPr="00D02EAB" w:rsidRDefault="00853931" w:rsidP="00453CBD">
      <w:pPr>
        <w:pStyle w:val="ListParagraph"/>
        <w:numPr>
          <w:ilvl w:val="0"/>
          <w:numId w:val="27"/>
        </w:numPr>
        <w:jc w:val="both"/>
      </w:pPr>
      <w:r w:rsidRPr="00D02EAB">
        <w:t xml:space="preserve">The device </w:t>
      </w:r>
      <w:r w:rsidR="00B8793B" w:rsidRPr="00D02EAB">
        <w:t xml:space="preserve">provides notification to nurses </w:t>
      </w:r>
      <w:r w:rsidR="00B70D04" w:rsidRPr="00D02EAB">
        <w:t xml:space="preserve">for patient turn </w:t>
      </w:r>
      <w:r w:rsidR="008137DA" w:rsidRPr="00D02EAB">
        <w:t>with set interval</w:t>
      </w:r>
      <w:r w:rsidR="00B70D04" w:rsidRPr="00D02EAB">
        <w:t>.</w:t>
      </w:r>
    </w:p>
    <w:p w14:paraId="09111020" w14:textId="77777777" w:rsidR="00853931" w:rsidRPr="00D02EAB" w:rsidRDefault="00853931" w:rsidP="00453CBD">
      <w:pPr>
        <w:pStyle w:val="ListParagraph"/>
        <w:numPr>
          <w:ilvl w:val="0"/>
          <w:numId w:val="27"/>
        </w:numPr>
        <w:jc w:val="both"/>
      </w:pPr>
      <w:r w:rsidRPr="00D02EAB">
        <w:t xml:space="preserve">This device’s head plank provides the provision to place an X-ray cassette (15” x18” only) in both landscape and portrait orientation.     </w:t>
      </w:r>
    </w:p>
    <w:p w14:paraId="6EA44415" w14:textId="77777777" w:rsidR="004E0B74" w:rsidRPr="001315F9" w:rsidRDefault="003B5256" w:rsidP="001315F9">
      <w:pPr>
        <w:pStyle w:val="Heading2"/>
      </w:pPr>
      <w:bookmarkStart w:id="7" w:name="_Toc100756795"/>
      <w:r>
        <w:t xml:space="preserve">Standard </w:t>
      </w:r>
      <w:r w:rsidR="004E0B74" w:rsidRPr="00691F84">
        <w:t>Product Features</w:t>
      </w:r>
      <w:bookmarkEnd w:id="7"/>
      <w:r w:rsidR="004E0B74" w:rsidRPr="00691F84">
        <w:t xml:space="preserve"> </w:t>
      </w:r>
    </w:p>
    <w:p w14:paraId="2ED4DD21" w14:textId="77777777" w:rsidR="00CB5497" w:rsidRPr="00D02EAB" w:rsidRDefault="00CB5C82" w:rsidP="00453CBD">
      <w:pPr>
        <w:pStyle w:val="ListParagraph"/>
        <w:numPr>
          <w:ilvl w:val="0"/>
          <w:numId w:val="27"/>
        </w:numPr>
        <w:jc w:val="both"/>
      </w:pPr>
      <w:r>
        <w:t>P</w:t>
      </w:r>
      <w:r w:rsidR="00CB5497" w:rsidRPr="00D02EAB">
        <w:t>atient weight</w:t>
      </w:r>
    </w:p>
    <w:p w14:paraId="37340C70" w14:textId="46524FFB" w:rsidR="00CB5497" w:rsidRPr="00D02EAB" w:rsidRDefault="00C70B30" w:rsidP="00453CBD">
      <w:pPr>
        <w:pStyle w:val="ListParagraph"/>
        <w:numPr>
          <w:ilvl w:val="0"/>
          <w:numId w:val="27"/>
        </w:numPr>
        <w:jc w:val="both"/>
      </w:pPr>
      <w:r>
        <w:t>W</w:t>
      </w:r>
      <w:r w:rsidR="00427C29" w:rsidRPr="00D02EAB">
        <w:t>eight</w:t>
      </w:r>
      <w:r w:rsidR="00CB5497" w:rsidRPr="00D02EAB">
        <w:t xml:space="preserve"> TARE functionality</w:t>
      </w:r>
    </w:p>
    <w:p w14:paraId="62CDE92C" w14:textId="43713EB6" w:rsidR="00CB5497" w:rsidRPr="00D02EAB" w:rsidRDefault="00CB5497" w:rsidP="00453CBD">
      <w:pPr>
        <w:pStyle w:val="ListParagraph"/>
        <w:numPr>
          <w:ilvl w:val="0"/>
          <w:numId w:val="27"/>
        </w:numPr>
        <w:jc w:val="both"/>
      </w:pPr>
      <w:r w:rsidRPr="00D02EAB">
        <w:t>Patient weight history</w:t>
      </w:r>
      <w:r w:rsidR="00100D21" w:rsidRPr="00D02EAB">
        <w:t xml:space="preserve"> and Patient turn</w:t>
      </w:r>
      <w:r w:rsidR="001C2211" w:rsidRPr="00D02EAB">
        <w:t xml:space="preserve"> log</w:t>
      </w:r>
      <w:r w:rsidRPr="00D02EAB">
        <w:t xml:space="preserve"> </w:t>
      </w:r>
      <w:r w:rsidR="00BB1CAA">
        <w:t xml:space="preserve">for entire duration of the patient </w:t>
      </w:r>
      <w:r w:rsidR="00F842A7">
        <w:t>stay on</w:t>
      </w:r>
      <w:r w:rsidR="00BB1CAA">
        <w:t xml:space="preserve"> the Nurse Station application.  </w:t>
      </w:r>
    </w:p>
    <w:p w14:paraId="10771793" w14:textId="109C5821" w:rsidR="00CB5497" w:rsidRPr="00D02EAB" w:rsidRDefault="00CB5497" w:rsidP="00453CBD">
      <w:pPr>
        <w:pStyle w:val="ListParagraph"/>
        <w:numPr>
          <w:ilvl w:val="0"/>
          <w:numId w:val="27"/>
        </w:numPr>
        <w:jc w:val="both"/>
      </w:pPr>
      <w:r w:rsidRPr="00D02EAB">
        <w:t xml:space="preserve">Adjustable </w:t>
      </w:r>
      <w:proofErr w:type="gramStart"/>
      <w:r w:rsidRPr="00D02EAB">
        <w:t>patient</w:t>
      </w:r>
      <w:proofErr w:type="gramEnd"/>
      <w:r w:rsidRPr="00D02EAB">
        <w:t xml:space="preserve"> </w:t>
      </w:r>
      <w:r w:rsidR="00CF7043" w:rsidRPr="00D02EAB">
        <w:t>turn alarm</w:t>
      </w:r>
      <w:r w:rsidR="00BB1CAA">
        <w:t xml:space="preserve"> </w:t>
      </w:r>
      <w:r w:rsidR="001C2211" w:rsidRPr="00D02EAB">
        <w:t>- 2</w:t>
      </w:r>
      <w:r w:rsidRPr="00D02EAB">
        <w:t xml:space="preserve">hr, </w:t>
      </w:r>
      <w:r w:rsidR="00E117E9" w:rsidRPr="00D02EAB">
        <w:t>4</w:t>
      </w:r>
      <w:r w:rsidRPr="00D02EAB">
        <w:t xml:space="preserve">hr, </w:t>
      </w:r>
      <w:r w:rsidR="00E117E9" w:rsidRPr="00D02EAB">
        <w:t>6</w:t>
      </w:r>
      <w:r w:rsidRPr="00D02EAB">
        <w:t>hr, 8hrs</w:t>
      </w:r>
      <w:r w:rsidR="00F842A7">
        <w:t xml:space="preserve"> &amp; OFF</w:t>
      </w:r>
    </w:p>
    <w:p w14:paraId="43D02D08" w14:textId="5CE54C36" w:rsidR="00CB5497" w:rsidRPr="00D02EAB" w:rsidRDefault="00CB5497" w:rsidP="00453CBD">
      <w:pPr>
        <w:pStyle w:val="ListParagraph"/>
        <w:numPr>
          <w:ilvl w:val="0"/>
          <w:numId w:val="27"/>
        </w:numPr>
        <w:jc w:val="both"/>
      </w:pPr>
      <w:r w:rsidRPr="00D02EAB">
        <w:t xml:space="preserve">Patient </w:t>
      </w:r>
      <w:r w:rsidR="009824F9">
        <w:t>Turn Alert</w:t>
      </w:r>
    </w:p>
    <w:p w14:paraId="0739A7C1" w14:textId="77777777" w:rsidR="00CB5497" w:rsidRPr="00D02EAB" w:rsidRDefault="00CB5497" w:rsidP="00453CBD">
      <w:pPr>
        <w:pStyle w:val="ListParagraph"/>
        <w:numPr>
          <w:ilvl w:val="0"/>
          <w:numId w:val="27"/>
        </w:numPr>
        <w:jc w:val="both"/>
      </w:pPr>
      <w:r w:rsidRPr="00D02EAB">
        <w:t>Portable to other ICU beds</w:t>
      </w:r>
      <w:r w:rsidR="000C0F87" w:rsidRPr="00D02EAB">
        <w:t xml:space="preserve"> </w:t>
      </w:r>
      <w:r w:rsidR="002F0ED0" w:rsidRPr="00D02EAB">
        <w:t>&amp;</w:t>
      </w:r>
      <w:r w:rsidR="000C0F87" w:rsidRPr="00D02EAB">
        <w:t xml:space="preserve"> </w:t>
      </w:r>
      <w:r w:rsidRPr="00D02EAB">
        <w:t xml:space="preserve">Compatible with </w:t>
      </w:r>
      <w:r w:rsidR="0059426F" w:rsidRPr="00D02EAB">
        <w:t>limited</w:t>
      </w:r>
      <w:r w:rsidRPr="00D02EAB">
        <w:t xml:space="preserve"> ICU bed brands*</w:t>
      </w:r>
    </w:p>
    <w:p w14:paraId="49E53FA6" w14:textId="7FF62313" w:rsidR="00CB5497" w:rsidRPr="00D02EAB" w:rsidRDefault="00CB5497" w:rsidP="00453CBD">
      <w:pPr>
        <w:pStyle w:val="ListParagraph"/>
        <w:numPr>
          <w:ilvl w:val="0"/>
          <w:numId w:val="27"/>
        </w:numPr>
        <w:jc w:val="both"/>
      </w:pPr>
      <w:r w:rsidRPr="00D02EAB">
        <w:t>Compatible with mattress overlay*</w:t>
      </w:r>
    </w:p>
    <w:p w14:paraId="7AC7A768" w14:textId="7007F81D" w:rsidR="0016350B" w:rsidRPr="00D02EAB" w:rsidRDefault="000855A3" w:rsidP="00453CBD">
      <w:pPr>
        <w:pStyle w:val="ListParagraph"/>
        <w:numPr>
          <w:ilvl w:val="0"/>
          <w:numId w:val="27"/>
        </w:numPr>
        <w:jc w:val="both"/>
      </w:pPr>
      <w:r w:rsidRPr="00D02EAB">
        <w:t>SmartMed</w:t>
      </w:r>
      <w:r w:rsidR="007C0236">
        <w:t>i</w:t>
      </w:r>
      <w:r w:rsidRPr="00D02EAB">
        <w:t>c display</w:t>
      </w:r>
      <w:r w:rsidR="00743975" w:rsidRPr="00D02EAB">
        <w:t xml:space="preserve"> screen</w:t>
      </w:r>
      <w:r w:rsidRPr="00D02EAB">
        <w:t>-</w:t>
      </w:r>
      <w:r w:rsidR="00743975" w:rsidRPr="00D02EAB">
        <w:t xml:space="preserve"> LCD </w:t>
      </w:r>
      <w:r w:rsidR="00BB1CAA">
        <w:t>3.</w:t>
      </w:r>
      <w:r w:rsidR="00743975" w:rsidRPr="00D02EAB">
        <w:t>5”</w:t>
      </w:r>
      <w:r w:rsidR="000E74FF" w:rsidRPr="00D02EAB">
        <w:t xml:space="preserve"> </w:t>
      </w:r>
      <w:r w:rsidR="00BB1CAA">
        <w:t xml:space="preserve">tactile switch keypad </w:t>
      </w:r>
      <w:r w:rsidR="00E94F55">
        <w:t>Display Module.</w:t>
      </w:r>
    </w:p>
    <w:p w14:paraId="586E3465" w14:textId="0C6F6935" w:rsidR="00924D32" w:rsidRPr="00D02EAB" w:rsidRDefault="00924D32" w:rsidP="00453CBD">
      <w:pPr>
        <w:pStyle w:val="ListParagraph"/>
        <w:numPr>
          <w:ilvl w:val="0"/>
          <w:numId w:val="27"/>
        </w:numPr>
        <w:jc w:val="both"/>
      </w:pPr>
      <w:r w:rsidRPr="00D02EAB">
        <w:t>Nursing station web</w:t>
      </w:r>
      <w:r w:rsidR="00E10983" w:rsidRPr="00D02EAB">
        <w:t xml:space="preserve"> </w:t>
      </w:r>
      <w:r w:rsidRPr="00D02EAB">
        <w:t xml:space="preserve">portal </w:t>
      </w:r>
      <w:r w:rsidR="002F0ED0" w:rsidRPr="00D02EAB">
        <w:t>with data trend (weight &amp; position logs)</w:t>
      </w:r>
      <w:r w:rsidR="005430D1" w:rsidRPr="00D02EAB">
        <w:t xml:space="preserve"> stored up to </w:t>
      </w:r>
      <w:r w:rsidR="00C75927">
        <w:t>6 Months</w:t>
      </w:r>
      <w:r w:rsidR="00E94F55">
        <w:t>.</w:t>
      </w:r>
    </w:p>
    <w:p w14:paraId="16DCEB06" w14:textId="77777777" w:rsidR="00B11BC4" w:rsidRPr="00691F84" w:rsidRDefault="008B005F" w:rsidP="00453CBD">
      <w:pPr>
        <w:jc w:val="both"/>
        <w:rPr>
          <w:b/>
          <w:bCs/>
          <w:sz w:val="20"/>
          <w:szCs w:val="20"/>
        </w:rPr>
      </w:pPr>
      <w:r w:rsidRPr="00691F84">
        <w:rPr>
          <w:b/>
          <w:bCs/>
          <w:sz w:val="20"/>
          <w:szCs w:val="20"/>
        </w:rPr>
        <w:t>NOTE:</w:t>
      </w:r>
      <w:r>
        <w:rPr>
          <w:b/>
          <w:bCs/>
          <w:sz w:val="20"/>
          <w:szCs w:val="20"/>
        </w:rPr>
        <w:t xml:space="preserve"> *</w:t>
      </w:r>
    </w:p>
    <w:p w14:paraId="3516FD54" w14:textId="3643644F" w:rsidR="00857BCC" w:rsidRDefault="00857BCC" w:rsidP="00317FC6">
      <w:pPr>
        <w:pStyle w:val="ListParagraph"/>
        <w:numPr>
          <w:ilvl w:val="0"/>
          <w:numId w:val="46"/>
        </w:numPr>
        <w:jc w:val="both"/>
      </w:pPr>
      <w:r>
        <w:t>SmartMedic has been tested with supplied Stryker Foam Mattress only.</w:t>
      </w:r>
    </w:p>
    <w:p w14:paraId="7E0757C6" w14:textId="77777777" w:rsidR="00A0351D" w:rsidRPr="00A0351D" w:rsidRDefault="00A0351D" w:rsidP="00A0351D">
      <w:pPr>
        <w:pStyle w:val="ListParagraph"/>
        <w:jc w:val="both"/>
      </w:pPr>
    </w:p>
    <w:p w14:paraId="33D48B27" w14:textId="4B2EB57B" w:rsidR="00C767E6" w:rsidRDefault="000D33C6" w:rsidP="001315F9">
      <w:pPr>
        <w:pStyle w:val="ListParagraph"/>
        <w:numPr>
          <w:ilvl w:val="0"/>
          <w:numId w:val="46"/>
        </w:numPr>
        <w:jc w:val="both"/>
      </w:pPr>
      <w:r>
        <w:t xml:space="preserve">For </w:t>
      </w:r>
      <w:r w:rsidR="002D59F2" w:rsidRPr="00D02EAB">
        <w:t xml:space="preserve">portability and compatibility contact Stryker representative </w:t>
      </w:r>
    </w:p>
    <w:p w14:paraId="7BEB21DE" w14:textId="77777777" w:rsidR="000B2793" w:rsidRPr="001315F9" w:rsidRDefault="000B2793" w:rsidP="001315F9">
      <w:pPr>
        <w:pStyle w:val="Heading2"/>
      </w:pPr>
      <w:bookmarkStart w:id="8" w:name="_Toc100756796"/>
      <w:r w:rsidRPr="001315F9">
        <w:t>Expected service life</w:t>
      </w:r>
      <w:bookmarkEnd w:id="8"/>
    </w:p>
    <w:p w14:paraId="5B9AF387" w14:textId="44283B37" w:rsidR="0052235D" w:rsidRPr="00864FCA" w:rsidRDefault="000B2793" w:rsidP="00E94F55">
      <w:pPr>
        <w:shd w:val="clear" w:color="auto" w:fill="FFFFFF"/>
        <w:jc w:val="both"/>
        <w:rPr>
          <w:color w:val="000000" w:themeColor="text1"/>
        </w:rPr>
      </w:pPr>
      <w:r w:rsidRPr="00864FCA">
        <w:rPr>
          <w:color w:val="000000" w:themeColor="text1"/>
        </w:rPr>
        <w:t xml:space="preserve">The SmartMedic has </w:t>
      </w:r>
      <w:r w:rsidR="008A2B76">
        <w:rPr>
          <w:color w:val="000000" w:themeColor="text1"/>
        </w:rPr>
        <w:t>4</w:t>
      </w:r>
      <w:r w:rsidR="0046120A" w:rsidRPr="00864FCA">
        <w:rPr>
          <w:color w:val="000000" w:themeColor="text1"/>
        </w:rPr>
        <w:t xml:space="preserve"> years</w:t>
      </w:r>
      <w:r w:rsidRPr="00864FCA">
        <w:rPr>
          <w:color w:val="000000" w:themeColor="text1"/>
        </w:rPr>
        <w:t xml:space="preserve"> of expected service life under normal use conditions and with appropriate periodic maintenance.</w:t>
      </w:r>
    </w:p>
    <w:p w14:paraId="627D77AE" w14:textId="77777777" w:rsidR="00555BA6" w:rsidRPr="001315F9" w:rsidRDefault="00555BA6" w:rsidP="001315F9">
      <w:pPr>
        <w:pStyle w:val="Heading2"/>
      </w:pPr>
      <w:bookmarkStart w:id="9" w:name="_Toc100756797"/>
      <w:r w:rsidRPr="001315F9">
        <w:t>Disposal Guidelines:</w:t>
      </w:r>
      <w:bookmarkEnd w:id="9"/>
      <w:r w:rsidRPr="001315F9">
        <w:t xml:space="preserve"> </w:t>
      </w:r>
    </w:p>
    <w:p w14:paraId="02652ECC" w14:textId="02156EFF" w:rsidR="00E93F02" w:rsidRPr="00864FCA" w:rsidRDefault="0052477F" w:rsidP="00A444AC">
      <w:pPr>
        <w:jc w:val="both"/>
        <w:rPr>
          <w:color w:val="000000" w:themeColor="text1"/>
        </w:rPr>
      </w:pPr>
      <w:r>
        <w:rPr>
          <w:noProof/>
          <w:lang w:val="en-IN" w:eastAsia="en-IN"/>
        </w:rPr>
        <w:drawing>
          <wp:inline distT="0" distB="0" distL="0" distR="0" wp14:anchorId="18D85689" wp14:editId="3E7C7832">
            <wp:extent cx="435429" cy="487680"/>
            <wp:effectExtent l="0" t="0" r="0" b="0"/>
            <wp:docPr id="6" name="Picture 6"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344776" name="Picture 255344776" descr="A picture containing table&#10;&#10;Description automatically generated"/>
                    <pic:cNvPicPr/>
                  </pic:nvPicPr>
                  <pic:blipFill>
                    <a:blip r:embed="rId34"/>
                    <a:stretch>
                      <a:fillRect/>
                    </a:stretch>
                  </pic:blipFill>
                  <pic:spPr>
                    <a:xfrm>
                      <a:off x="0" y="0"/>
                      <a:ext cx="435429" cy="487680"/>
                    </a:xfrm>
                    <a:prstGeom prst="rect">
                      <a:avLst/>
                    </a:prstGeom>
                  </pic:spPr>
                </pic:pic>
              </a:graphicData>
            </a:graphic>
          </wp:inline>
        </w:drawing>
      </w:r>
      <w:r>
        <w:rPr>
          <w:color w:val="000000" w:themeColor="text1"/>
        </w:rPr>
        <w:t xml:space="preserve"> </w:t>
      </w:r>
      <w:r w:rsidR="00A444AC" w:rsidRPr="00864FCA">
        <w:rPr>
          <w:color w:val="000000" w:themeColor="text1"/>
        </w:rPr>
        <w:t>M</w:t>
      </w:r>
      <w:r w:rsidR="00E93F02" w:rsidRPr="00864FCA">
        <w:rPr>
          <w:color w:val="000000" w:themeColor="text1"/>
        </w:rPr>
        <w:t>ust be disposed of and recycled in accordance with the local environmental regulations regarding the disposal of used equipment and waste.</w:t>
      </w:r>
    </w:p>
    <w:p w14:paraId="7EC100C0" w14:textId="77777777" w:rsidR="0052235D" w:rsidRPr="00A444AC" w:rsidRDefault="0052235D" w:rsidP="0052235D">
      <w:pPr>
        <w:rPr>
          <w:color w:val="FF0000"/>
        </w:rPr>
      </w:pPr>
    </w:p>
    <w:p w14:paraId="4D46D23E" w14:textId="77777777" w:rsidR="0052235D" w:rsidRDefault="0052235D" w:rsidP="0052235D"/>
    <w:p w14:paraId="30FC751B" w14:textId="77777777" w:rsidR="0052235D" w:rsidRDefault="0052235D" w:rsidP="0052235D"/>
    <w:p w14:paraId="474DA481" w14:textId="77777777" w:rsidR="00F633CB" w:rsidRDefault="00F633CB" w:rsidP="0052235D"/>
    <w:p w14:paraId="7CCF3DAA" w14:textId="77777777" w:rsidR="0016350B" w:rsidRPr="0014037B" w:rsidRDefault="00D33950" w:rsidP="001315F9">
      <w:pPr>
        <w:pStyle w:val="Heading2"/>
      </w:pPr>
      <w:bookmarkStart w:id="10" w:name="_Toc100756798"/>
      <w:r>
        <w:lastRenderedPageBreak/>
        <w:t>Intended u</w:t>
      </w:r>
      <w:r w:rsidR="00E40BB0" w:rsidRPr="0014037B">
        <w:t>se</w:t>
      </w:r>
      <w:bookmarkEnd w:id="10"/>
    </w:p>
    <w:p w14:paraId="4B1E7830" w14:textId="5F552B36" w:rsidR="00974C6E" w:rsidRDefault="00974C6E" w:rsidP="00974C6E">
      <w:pPr>
        <w:spacing w:after="0" w:line="240" w:lineRule="auto"/>
        <w:jc w:val="both"/>
      </w:pPr>
      <w:r>
        <w:t xml:space="preserve">SmartMedic is intended to be used as an accessory to hospital Medical Bed for measuring patient's weight and alert caregiver to turn patient. The device is intended to take patient’s weight on medical bed in flat position. The device is intended to take weight of adult patients. Device is intended to provide relative change in patient’s weight. For </w:t>
      </w:r>
      <w:r w:rsidR="00F945AE">
        <w:t>pediatric</w:t>
      </w:r>
      <w:r>
        <w:t xml:space="preserve"> patients, the device is intended to provide weight and relative changes in weight. The device intends to give patient turn notification for the adult patient only. Device is intended to be used in Indian hospital environment.</w:t>
      </w:r>
    </w:p>
    <w:p w14:paraId="69F9CDF0" w14:textId="2F5E51E5" w:rsidR="00974C6E" w:rsidRDefault="00974C6E" w:rsidP="00974C6E">
      <w:pPr>
        <w:spacing w:after="0" w:line="240" w:lineRule="auto"/>
        <w:jc w:val="both"/>
      </w:pPr>
      <w:r>
        <w:t>The device is intended to help caregiver to place x-ray cassette without moving the patient.</w:t>
      </w:r>
    </w:p>
    <w:p w14:paraId="1EEC0B08" w14:textId="77777777" w:rsidR="00974C6E" w:rsidRDefault="00974C6E" w:rsidP="00974C6E">
      <w:pPr>
        <w:spacing w:after="0" w:line="240" w:lineRule="auto"/>
        <w:jc w:val="both"/>
      </w:pPr>
    </w:p>
    <w:p w14:paraId="2C43F2C2" w14:textId="3C9E45E4" w:rsidR="008A1857" w:rsidRPr="00D02EAB" w:rsidRDefault="00A13731" w:rsidP="00974C6E">
      <w:pPr>
        <w:spacing w:after="0" w:line="240" w:lineRule="auto"/>
        <w:jc w:val="both"/>
      </w:pPr>
      <w:r w:rsidRPr="00D02EAB">
        <w:rPr>
          <w:noProof/>
          <w:lang w:val="en-IN" w:eastAsia="en-IN"/>
        </w:rPr>
        <w:drawing>
          <wp:inline distT="0" distB="0" distL="0" distR="0" wp14:anchorId="2C8256CC" wp14:editId="468EC6C2">
            <wp:extent cx="295275" cy="295275"/>
            <wp:effectExtent l="0" t="0" r="9525" b="9525"/>
            <wp:docPr id="4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37">
                      <a:extLst>
                        <a:ext uri="{28A0092B-C50C-407E-A947-70E740481C1C}">
                          <a14:useLocalDpi xmlns:a14="http://schemas.microsoft.com/office/drawing/2010/main" val="0"/>
                        </a:ext>
                      </a:extLst>
                    </a:blip>
                    <a:stretch>
                      <a:fillRect/>
                    </a:stretch>
                  </pic:blipFill>
                  <pic:spPr>
                    <a:xfrm>
                      <a:off x="0" y="0"/>
                      <a:ext cx="295275" cy="295275"/>
                    </a:xfrm>
                    <a:prstGeom prst="rect">
                      <a:avLst/>
                    </a:prstGeom>
                  </pic:spPr>
                </pic:pic>
              </a:graphicData>
            </a:graphic>
          </wp:inline>
        </w:drawing>
      </w:r>
      <w:r w:rsidR="00FE40A7" w:rsidRPr="00D02EAB">
        <w:t xml:space="preserve">The device is intended to take </w:t>
      </w:r>
      <w:r w:rsidR="00A57C70" w:rsidRPr="00D02EAB">
        <w:t xml:space="preserve">the </w:t>
      </w:r>
      <w:r w:rsidR="00FE40A7" w:rsidRPr="00D02EAB">
        <w:t>patient</w:t>
      </w:r>
      <w:r w:rsidR="00B02FCC" w:rsidRPr="00D02EAB">
        <w:t>’</w:t>
      </w:r>
      <w:r w:rsidR="00FE40A7" w:rsidRPr="00D02EAB">
        <w:t>s weight on a</w:t>
      </w:r>
      <w:r w:rsidR="00FC0E9F" w:rsidRPr="00D02EAB">
        <w:t>n</w:t>
      </w:r>
      <w:r w:rsidR="00FE40A7" w:rsidRPr="00D02EAB">
        <w:t xml:space="preserve"> ICU bed in </w:t>
      </w:r>
      <w:r w:rsidR="00671462" w:rsidRPr="00D02EAB">
        <w:t xml:space="preserve">a </w:t>
      </w:r>
      <w:r w:rsidR="00FE40A7" w:rsidRPr="00D02EAB">
        <w:rPr>
          <w:b/>
          <w:bCs/>
        </w:rPr>
        <w:t>flat</w:t>
      </w:r>
      <w:r w:rsidR="00E94F55">
        <w:rPr>
          <w:b/>
          <w:bCs/>
        </w:rPr>
        <w:t xml:space="preserve"> (horizontal)</w:t>
      </w:r>
      <w:r w:rsidR="005F7D95" w:rsidRPr="00D02EAB">
        <w:rPr>
          <w:b/>
          <w:bCs/>
        </w:rPr>
        <w:t xml:space="preserve"> </w:t>
      </w:r>
      <w:r w:rsidR="00FE40A7" w:rsidRPr="00D02EAB">
        <w:rPr>
          <w:b/>
          <w:bCs/>
        </w:rPr>
        <w:t>position</w:t>
      </w:r>
      <w:r w:rsidR="005F7D95" w:rsidRPr="00D02EAB">
        <w:rPr>
          <w:b/>
          <w:bCs/>
        </w:rPr>
        <w:t xml:space="preserve"> </w:t>
      </w:r>
      <w:r w:rsidR="00F47220" w:rsidRPr="00D02EAB">
        <w:t xml:space="preserve">for adult </w:t>
      </w:r>
      <w:r w:rsidR="00E94802" w:rsidRPr="00D02EAB">
        <w:t xml:space="preserve">and pediatric </w:t>
      </w:r>
      <w:r w:rsidR="004F7DE4" w:rsidRPr="00D02EAB">
        <w:t>patient</w:t>
      </w:r>
      <w:r w:rsidR="00671462" w:rsidRPr="00D02EAB">
        <w:t>s</w:t>
      </w:r>
      <w:r w:rsidR="004F7DE4" w:rsidRPr="00D02EAB">
        <w:t>. The</w:t>
      </w:r>
      <w:r w:rsidR="00FE40A7" w:rsidRPr="00D02EAB">
        <w:t xml:space="preserve"> device </w:t>
      </w:r>
      <w:r w:rsidR="004F7DE4" w:rsidRPr="00D02EAB">
        <w:t>intends</w:t>
      </w:r>
      <w:r w:rsidR="0014696C" w:rsidRPr="00D02EAB">
        <w:t xml:space="preserve"> to give patient turn notification </w:t>
      </w:r>
      <w:r w:rsidR="00244C08" w:rsidRPr="00D02EAB">
        <w:t xml:space="preserve">for </w:t>
      </w:r>
      <w:r w:rsidR="00671462" w:rsidRPr="00D02EAB">
        <w:t xml:space="preserve">the </w:t>
      </w:r>
      <w:r w:rsidR="00244C08" w:rsidRPr="00D02EAB">
        <w:t>adult patient only</w:t>
      </w:r>
      <w:r w:rsidR="00A20574" w:rsidRPr="00D02EAB">
        <w:t>.</w:t>
      </w:r>
    </w:p>
    <w:p w14:paraId="45C4CD19" w14:textId="1A4BAFAB" w:rsidR="00C45C96" w:rsidRPr="00D02EAB" w:rsidRDefault="00A13731" w:rsidP="00453CBD">
      <w:pPr>
        <w:jc w:val="both"/>
      </w:pPr>
      <w:r w:rsidRPr="00D02EAB">
        <w:rPr>
          <w:noProof/>
          <w:lang w:val="en-IN" w:eastAsia="en-IN"/>
        </w:rPr>
        <w:drawing>
          <wp:inline distT="0" distB="0" distL="0" distR="0" wp14:anchorId="3E9344A5" wp14:editId="6E6BE1A8">
            <wp:extent cx="295275" cy="295275"/>
            <wp:effectExtent l="0" t="0" r="9525" b="9525"/>
            <wp:docPr id="4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37">
                      <a:extLst>
                        <a:ext uri="{28A0092B-C50C-407E-A947-70E740481C1C}">
                          <a14:useLocalDpi xmlns:a14="http://schemas.microsoft.com/office/drawing/2010/main" val="0"/>
                        </a:ext>
                      </a:extLst>
                    </a:blip>
                    <a:stretch>
                      <a:fillRect/>
                    </a:stretch>
                  </pic:blipFill>
                  <pic:spPr>
                    <a:xfrm>
                      <a:off x="0" y="0"/>
                      <a:ext cx="295275" cy="295275"/>
                    </a:xfrm>
                    <a:prstGeom prst="rect">
                      <a:avLst/>
                    </a:prstGeom>
                  </pic:spPr>
                </pic:pic>
              </a:graphicData>
            </a:graphic>
          </wp:inline>
        </w:drawing>
      </w:r>
      <w:r w:rsidR="0075647F" w:rsidRPr="00D02EAB">
        <w:t xml:space="preserve">While taking the weight, </w:t>
      </w:r>
      <w:r w:rsidR="00671462" w:rsidRPr="00D02EAB">
        <w:t xml:space="preserve">the </w:t>
      </w:r>
      <w:r w:rsidR="000917BD" w:rsidRPr="00D02EAB">
        <w:t>u</w:t>
      </w:r>
      <w:r w:rsidR="0075647F" w:rsidRPr="00D02EAB">
        <w:t>ser need</w:t>
      </w:r>
      <w:r w:rsidR="000917BD" w:rsidRPr="00D02EAB">
        <w:t>s</w:t>
      </w:r>
      <w:r w:rsidR="0075647F" w:rsidRPr="00D02EAB">
        <w:t xml:space="preserve"> to make sure that patient is not </w:t>
      </w:r>
      <w:r w:rsidR="0075647F" w:rsidRPr="00D02EAB">
        <w:rPr>
          <w:b/>
          <w:bCs/>
        </w:rPr>
        <w:t>touching</w:t>
      </w:r>
      <w:r w:rsidR="0075647F" w:rsidRPr="00D02EAB">
        <w:t xml:space="preserve"> the bed </w:t>
      </w:r>
      <w:r w:rsidR="0008275D" w:rsidRPr="00D02EAB">
        <w:t>footboard</w:t>
      </w:r>
      <w:r w:rsidR="00E9706E" w:rsidRPr="00D02EAB">
        <w:t>/</w:t>
      </w:r>
      <w:r w:rsidR="001D5F75" w:rsidRPr="00D02EAB">
        <w:t xml:space="preserve">headboard </w:t>
      </w:r>
      <w:r w:rsidR="0075647F" w:rsidRPr="00D02EAB">
        <w:t xml:space="preserve">and </w:t>
      </w:r>
      <w:r w:rsidR="00EE0F18" w:rsidRPr="00D02EAB">
        <w:t>placed</w:t>
      </w:r>
      <w:r w:rsidR="00DA318E" w:rsidRPr="00D02EAB">
        <w:t xml:space="preserve"> in </w:t>
      </w:r>
      <w:r w:rsidR="001564C8" w:rsidRPr="00D02EAB">
        <w:t xml:space="preserve">a </w:t>
      </w:r>
      <w:r w:rsidR="00427990">
        <w:t>S</w:t>
      </w:r>
      <w:r w:rsidR="00DA318E" w:rsidRPr="00D02EAB">
        <w:t>upine</w:t>
      </w:r>
      <w:r w:rsidR="00427990">
        <w:t>/Prone/Left or Right Lateral</w:t>
      </w:r>
      <w:r w:rsidR="007F4B5B" w:rsidRPr="00D02EAB">
        <w:t xml:space="preserve"> position </w:t>
      </w:r>
      <w:r w:rsidR="00DA318E" w:rsidRPr="00D02EAB">
        <w:t xml:space="preserve">at </w:t>
      </w:r>
      <w:r w:rsidR="001564C8" w:rsidRPr="00D02EAB">
        <w:t xml:space="preserve">the </w:t>
      </w:r>
      <w:r w:rsidR="00DA318E" w:rsidRPr="00D02EAB">
        <w:t xml:space="preserve">central line of </w:t>
      </w:r>
      <w:r w:rsidR="007F4B5B" w:rsidRPr="00D02EAB">
        <w:t>bed</w:t>
      </w:r>
      <w:r w:rsidR="00A51FB6" w:rsidRPr="00D02EAB">
        <w:t>/mattress</w:t>
      </w:r>
      <w:r w:rsidR="007F4B5B" w:rsidRPr="00D02EAB">
        <w:t xml:space="preserve">. </w:t>
      </w:r>
      <w:r w:rsidR="00717B34" w:rsidRPr="00D02EAB">
        <w:rPr>
          <w:b/>
          <w:bCs/>
        </w:rPr>
        <w:t>The b</w:t>
      </w:r>
      <w:r w:rsidR="007F4B5B" w:rsidRPr="00D02EAB">
        <w:rPr>
          <w:b/>
          <w:bCs/>
        </w:rPr>
        <w:t>ed must not have any extra equipment</w:t>
      </w:r>
      <w:r w:rsidR="00040391" w:rsidRPr="00D02EAB">
        <w:rPr>
          <w:b/>
          <w:bCs/>
        </w:rPr>
        <w:t>/device</w:t>
      </w:r>
      <w:r w:rsidR="00742984" w:rsidRPr="00D02EAB">
        <w:rPr>
          <w:b/>
          <w:bCs/>
        </w:rPr>
        <w:t xml:space="preserve"> like </w:t>
      </w:r>
      <w:r w:rsidR="00717B34" w:rsidRPr="00D02EAB">
        <w:rPr>
          <w:b/>
          <w:bCs/>
        </w:rPr>
        <w:t xml:space="preserve">an </w:t>
      </w:r>
      <w:r w:rsidR="00040391" w:rsidRPr="00D02EAB">
        <w:rPr>
          <w:b/>
          <w:bCs/>
        </w:rPr>
        <w:t>oxygen cylinder</w:t>
      </w:r>
      <w:r w:rsidR="00742984" w:rsidRPr="00D02EAB">
        <w:rPr>
          <w:b/>
          <w:bCs/>
        </w:rPr>
        <w:t>/infusion pump</w:t>
      </w:r>
      <w:r w:rsidR="008F3317" w:rsidRPr="00D02EAB">
        <w:rPr>
          <w:b/>
          <w:bCs/>
        </w:rPr>
        <w:t xml:space="preserve"> etc.</w:t>
      </w:r>
      <w:r w:rsidR="007F4B5B" w:rsidRPr="00D02EAB">
        <w:rPr>
          <w:b/>
          <w:bCs/>
        </w:rPr>
        <w:t xml:space="preserve"> while taking </w:t>
      </w:r>
      <w:r w:rsidR="00717B34" w:rsidRPr="00D02EAB">
        <w:rPr>
          <w:b/>
          <w:bCs/>
        </w:rPr>
        <w:t xml:space="preserve">the </w:t>
      </w:r>
      <w:r w:rsidR="007F4B5B" w:rsidRPr="00D02EAB">
        <w:rPr>
          <w:b/>
          <w:bCs/>
        </w:rPr>
        <w:t>weight of the patient</w:t>
      </w:r>
      <w:r w:rsidR="00785337" w:rsidRPr="00D02EAB">
        <w:t xml:space="preserve">. </w:t>
      </w:r>
      <w:r w:rsidR="00432B34" w:rsidRPr="00D02EAB">
        <w:t>The maximum safe working load (</w:t>
      </w:r>
      <w:r w:rsidR="00427990">
        <w:t>excluding Mattress</w:t>
      </w:r>
      <w:r w:rsidR="00432B34" w:rsidRPr="00D02EAB">
        <w:t xml:space="preserve">) for </w:t>
      </w:r>
      <w:r w:rsidR="00896965" w:rsidRPr="00D02EAB">
        <w:t>SmartMedic</w:t>
      </w:r>
      <w:r w:rsidR="00432B34" w:rsidRPr="00D02EAB">
        <w:t xml:space="preserve"> is 1</w:t>
      </w:r>
      <w:r w:rsidR="00E94F55">
        <w:t>3</w:t>
      </w:r>
      <w:r w:rsidR="00432B34" w:rsidRPr="00D02EAB">
        <w:t>5kg</w:t>
      </w:r>
      <w:r w:rsidR="00FC4775" w:rsidRPr="00D02EAB">
        <w:t>. The safe working range of this device is</w:t>
      </w:r>
      <w:r w:rsidR="00BF76E1" w:rsidRPr="00D02EAB">
        <w:t xml:space="preserve"> designed </w:t>
      </w:r>
      <w:r w:rsidR="00FC4775" w:rsidRPr="00D02EAB">
        <w:rPr>
          <w:b/>
          <w:bCs/>
        </w:rPr>
        <w:t>for patient</w:t>
      </w:r>
      <w:r w:rsidR="00BC1431" w:rsidRPr="00D02EAB">
        <w:rPr>
          <w:b/>
          <w:bCs/>
        </w:rPr>
        <w:t>s</w:t>
      </w:r>
      <w:r w:rsidR="00FC4775" w:rsidRPr="00D02EAB">
        <w:rPr>
          <w:b/>
          <w:bCs/>
        </w:rPr>
        <w:t xml:space="preserve"> weighing </w:t>
      </w:r>
      <w:r w:rsidR="00FE094D">
        <w:rPr>
          <w:b/>
          <w:bCs/>
        </w:rPr>
        <w:t>more</w:t>
      </w:r>
      <w:r w:rsidR="00FC4775" w:rsidRPr="00D02EAB">
        <w:rPr>
          <w:b/>
          <w:bCs/>
        </w:rPr>
        <w:t xml:space="preserve"> than 10 kg and less than </w:t>
      </w:r>
      <w:r w:rsidR="00E26FD8" w:rsidRPr="00D02EAB">
        <w:rPr>
          <w:b/>
          <w:bCs/>
        </w:rPr>
        <w:t>13</w:t>
      </w:r>
      <w:r w:rsidR="00FB1850" w:rsidRPr="00D02EAB">
        <w:rPr>
          <w:b/>
          <w:bCs/>
        </w:rPr>
        <w:t>5</w:t>
      </w:r>
      <w:r w:rsidR="00E94F55">
        <w:rPr>
          <w:b/>
          <w:bCs/>
        </w:rPr>
        <w:t xml:space="preserve"> kg</w:t>
      </w:r>
      <w:r w:rsidR="00E07A12" w:rsidRPr="00D02EAB">
        <w:t>. The</w:t>
      </w:r>
      <w:r w:rsidR="00560F4C" w:rsidRPr="00D02EAB">
        <w:t xml:space="preserve"> device </w:t>
      </w:r>
      <w:r w:rsidR="00B51DB2" w:rsidRPr="00D02EAB">
        <w:t>is designed for the patient having height</w:t>
      </w:r>
      <w:r w:rsidR="00E07A12" w:rsidRPr="00D02EAB">
        <w:t xml:space="preserve"> starting </w:t>
      </w:r>
      <w:r w:rsidR="00B51DB2" w:rsidRPr="00D02EAB">
        <w:t>from 4</w:t>
      </w:r>
      <w:r w:rsidR="00E94F55">
        <w:t xml:space="preserve"> </w:t>
      </w:r>
      <w:r w:rsidR="00B51DB2" w:rsidRPr="00D02EAB">
        <w:t xml:space="preserve">ft </w:t>
      </w:r>
      <w:r w:rsidR="00E07A12" w:rsidRPr="00D02EAB">
        <w:t xml:space="preserve">and up </w:t>
      </w:r>
      <w:r w:rsidR="00B51DB2" w:rsidRPr="00D02EAB">
        <w:t>to 6.</w:t>
      </w:r>
      <w:r w:rsidR="004E1F4B">
        <w:t>0</w:t>
      </w:r>
      <w:r w:rsidR="00B51DB2" w:rsidRPr="00D02EAB">
        <w:t xml:space="preserve"> </w:t>
      </w:r>
      <w:r w:rsidR="001100B0" w:rsidRPr="00D02EAB">
        <w:t>ft</w:t>
      </w:r>
      <w:r w:rsidR="00E07A12" w:rsidRPr="00D02EAB">
        <w:t>.</w:t>
      </w:r>
      <w:r w:rsidR="00057A45" w:rsidRPr="00D02EAB">
        <w:t xml:space="preserve"> </w:t>
      </w:r>
      <w:r w:rsidR="00A5406C" w:rsidRPr="00D02EAB">
        <w:t>SmartMedic device</w:t>
      </w:r>
      <w:r w:rsidR="00057A45" w:rsidRPr="00D02EAB">
        <w:t xml:space="preserve"> </w:t>
      </w:r>
      <w:r w:rsidR="00192499" w:rsidRPr="00D02EAB">
        <w:t>has provision to place X</w:t>
      </w:r>
      <w:r w:rsidR="004C52E0" w:rsidRPr="00D02EAB">
        <w:t>-</w:t>
      </w:r>
      <w:r w:rsidR="00192499" w:rsidRPr="00D02EAB">
        <w:t xml:space="preserve">ray cassette in Tray provided in head plank to place </w:t>
      </w:r>
      <w:r w:rsidR="00651ABE" w:rsidRPr="00D02EAB">
        <w:t>precise</w:t>
      </w:r>
      <w:r w:rsidR="00B1177A" w:rsidRPr="00D02EAB">
        <w:t>ly 1</w:t>
      </w:r>
      <w:r w:rsidR="00E25133" w:rsidRPr="00D02EAB">
        <w:t>5</w:t>
      </w:r>
      <w:r w:rsidR="00B02FCC" w:rsidRPr="00D02EAB">
        <w:t>”</w:t>
      </w:r>
      <w:r w:rsidR="00B1177A" w:rsidRPr="00D02EAB">
        <w:t>x1</w:t>
      </w:r>
      <w:r w:rsidR="00E25133" w:rsidRPr="00D02EAB">
        <w:t>8</w:t>
      </w:r>
      <w:r w:rsidR="00B02FCC" w:rsidRPr="00D02EAB">
        <w:t>”</w:t>
      </w:r>
      <w:r w:rsidR="00B1177A" w:rsidRPr="00D02EAB">
        <w:t xml:space="preserve"> </w:t>
      </w:r>
      <w:r w:rsidR="00544492" w:rsidRPr="00D02EAB">
        <w:t>X</w:t>
      </w:r>
      <w:r w:rsidR="004C52E0" w:rsidRPr="00D02EAB">
        <w:t>-</w:t>
      </w:r>
      <w:r w:rsidR="00E25133" w:rsidRPr="00D02EAB">
        <w:t>ray cassettes either</w:t>
      </w:r>
      <w:r w:rsidR="00B1177A" w:rsidRPr="00D02EAB">
        <w:t xml:space="preserve"> in landscape or portrait </w:t>
      </w:r>
      <w:r w:rsidR="00057A45" w:rsidRPr="00D02EAB">
        <w:t>orientation.</w:t>
      </w:r>
      <w:r w:rsidR="00057A45" w:rsidRPr="00D02EAB">
        <w:rPr>
          <w:b/>
          <w:bCs/>
        </w:rPr>
        <w:t xml:space="preserve"> It</w:t>
      </w:r>
      <w:r w:rsidR="00EF1052" w:rsidRPr="00D02EAB">
        <w:rPr>
          <w:b/>
          <w:bCs/>
        </w:rPr>
        <w:t xml:space="preserve"> is advised </w:t>
      </w:r>
      <w:r w:rsidR="00B772E5" w:rsidRPr="00D02EAB">
        <w:rPr>
          <w:b/>
          <w:bCs/>
        </w:rPr>
        <w:t xml:space="preserve">to take </w:t>
      </w:r>
      <w:r w:rsidR="004C52E0" w:rsidRPr="00D02EAB">
        <w:rPr>
          <w:b/>
          <w:bCs/>
        </w:rPr>
        <w:t xml:space="preserve">an </w:t>
      </w:r>
      <w:r w:rsidR="00644188" w:rsidRPr="00D02EAB">
        <w:rPr>
          <w:b/>
          <w:bCs/>
        </w:rPr>
        <w:t>X</w:t>
      </w:r>
      <w:r w:rsidR="004C52E0" w:rsidRPr="00D02EAB">
        <w:rPr>
          <w:b/>
          <w:bCs/>
        </w:rPr>
        <w:t>-</w:t>
      </w:r>
      <w:r w:rsidR="00644188" w:rsidRPr="00D02EAB">
        <w:rPr>
          <w:b/>
          <w:bCs/>
        </w:rPr>
        <w:t xml:space="preserve">ray </w:t>
      </w:r>
      <w:r w:rsidR="00EF1052" w:rsidRPr="00D02EAB">
        <w:rPr>
          <w:b/>
          <w:bCs/>
        </w:rPr>
        <w:t>image</w:t>
      </w:r>
      <w:r w:rsidR="00644188" w:rsidRPr="00D02EAB">
        <w:rPr>
          <w:b/>
          <w:bCs/>
        </w:rPr>
        <w:t xml:space="preserve"> under </w:t>
      </w:r>
      <w:r w:rsidR="004C52E0" w:rsidRPr="00D02EAB">
        <w:rPr>
          <w:b/>
          <w:bCs/>
        </w:rPr>
        <w:t xml:space="preserve">the </w:t>
      </w:r>
      <w:r w:rsidR="00B1721F" w:rsidRPr="00D02EAB">
        <w:rPr>
          <w:b/>
          <w:bCs/>
        </w:rPr>
        <w:t>clinician</w:t>
      </w:r>
      <w:r w:rsidR="00B02FCC" w:rsidRPr="00D02EAB">
        <w:rPr>
          <w:b/>
          <w:bCs/>
        </w:rPr>
        <w:t>’</w:t>
      </w:r>
      <w:r w:rsidR="00D24D97" w:rsidRPr="00D02EAB">
        <w:rPr>
          <w:b/>
          <w:bCs/>
        </w:rPr>
        <w:t>s</w:t>
      </w:r>
      <w:r w:rsidR="00B1721F" w:rsidRPr="00D02EAB">
        <w:rPr>
          <w:b/>
          <w:bCs/>
        </w:rPr>
        <w:t xml:space="preserve"> supervision</w:t>
      </w:r>
      <w:r w:rsidR="004C52E0" w:rsidRPr="00D02EAB">
        <w:rPr>
          <w:b/>
          <w:bCs/>
        </w:rPr>
        <w:t>,</w:t>
      </w:r>
      <w:r w:rsidR="00B1721F" w:rsidRPr="00D02EAB">
        <w:rPr>
          <w:b/>
          <w:bCs/>
        </w:rPr>
        <w:t xml:space="preserve"> and </w:t>
      </w:r>
      <w:r w:rsidR="000B2A63">
        <w:rPr>
          <w:b/>
          <w:bCs/>
        </w:rPr>
        <w:t>he/she</w:t>
      </w:r>
      <w:r w:rsidR="00872EB1" w:rsidRPr="00D02EAB">
        <w:rPr>
          <w:b/>
          <w:bCs/>
        </w:rPr>
        <w:t xml:space="preserve"> shall </w:t>
      </w:r>
      <w:r w:rsidR="000B2A63">
        <w:rPr>
          <w:b/>
          <w:bCs/>
        </w:rPr>
        <w:t>take</w:t>
      </w:r>
      <w:r w:rsidR="00872EB1" w:rsidRPr="00D02EAB">
        <w:rPr>
          <w:b/>
          <w:bCs/>
        </w:rPr>
        <w:t xml:space="preserve"> any clinical decisio</w:t>
      </w:r>
      <w:r w:rsidR="00C30932" w:rsidRPr="00D02EAB">
        <w:rPr>
          <w:b/>
          <w:bCs/>
        </w:rPr>
        <w:t>n</w:t>
      </w:r>
      <w:r w:rsidR="00E37568" w:rsidRPr="00D02EAB">
        <w:t>.</w:t>
      </w:r>
    </w:p>
    <w:p w14:paraId="29FD2302" w14:textId="11B82347" w:rsidR="00C45C96" w:rsidRDefault="00B411B7" w:rsidP="00453CBD">
      <w:pPr>
        <w:jc w:val="both"/>
      </w:pPr>
      <w:r w:rsidRPr="00D02EAB">
        <w:rPr>
          <w:noProof/>
          <w:lang w:val="en-IN" w:eastAsia="en-IN"/>
        </w:rPr>
        <w:drawing>
          <wp:inline distT="0" distB="0" distL="0" distR="0" wp14:anchorId="2060ED63" wp14:editId="3BBCDA6D">
            <wp:extent cx="295275" cy="295275"/>
            <wp:effectExtent l="0" t="0" r="9525" b="9525"/>
            <wp:docPr id="5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37">
                      <a:extLst>
                        <a:ext uri="{28A0092B-C50C-407E-A947-70E740481C1C}">
                          <a14:useLocalDpi xmlns:a14="http://schemas.microsoft.com/office/drawing/2010/main" val="0"/>
                        </a:ext>
                      </a:extLst>
                    </a:blip>
                    <a:stretch>
                      <a:fillRect/>
                    </a:stretch>
                  </pic:blipFill>
                  <pic:spPr>
                    <a:xfrm>
                      <a:off x="0" y="0"/>
                      <a:ext cx="295275" cy="295275"/>
                    </a:xfrm>
                    <a:prstGeom prst="rect">
                      <a:avLst/>
                    </a:prstGeom>
                  </pic:spPr>
                </pic:pic>
              </a:graphicData>
            </a:graphic>
          </wp:inline>
        </w:drawing>
      </w:r>
      <w:r w:rsidR="00EC71AA" w:rsidRPr="00D02EAB">
        <w:t xml:space="preserve"> Stop using the device if </w:t>
      </w:r>
      <w:r w:rsidR="00872EB1" w:rsidRPr="00D02EAB">
        <w:t xml:space="preserve">the </w:t>
      </w:r>
      <w:r w:rsidR="00CC2DF1" w:rsidRPr="00D02EAB">
        <w:t xml:space="preserve">device </w:t>
      </w:r>
      <w:r w:rsidR="00916C89" w:rsidRPr="00D02EAB">
        <w:t>does not function as per</w:t>
      </w:r>
      <w:r w:rsidR="00CC2DF1" w:rsidRPr="00D02EAB">
        <w:t xml:space="preserve"> intended </w:t>
      </w:r>
      <w:r w:rsidR="00916C89" w:rsidRPr="00D02EAB">
        <w:t>use</w:t>
      </w:r>
      <w:r w:rsidR="00872EB1" w:rsidRPr="00D02EAB">
        <w:t>.</w:t>
      </w:r>
    </w:p>
    <w:p w14:paraId="65C31240" w14:textId="6561AEE8" w:rsidR="00C135AA" w:rsidRDefault="00C135AA" w:rsidP="00C135AA">
      <w:pPr>
        <w:jc w:val="both"/>
      </w:pPr>
      <w:r w:rsidRPr="00D02EAB">
        <w:rPr>
          <w:noProof/>
          <w:lang w:val="en-IN" w:eastAsia="en-IN"/>
        </w:rPr>
        <w:drawing>
          <wp:inline distT="0" distB="0" distL="0" distR="0" wp14:anchorId="079FFC71" wp14:editId="57144CC1">
            <wp:extent cx="295275" cy="295275"/>
            <wp:effectExtent l="0" t="0" r="9525" b="9525"/>
            <wp:docPr id="7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37">
                      <a:extLst>
                        <a:ext uri="{28A0092B-C50C-407E-A947-70E740481C1C}">
                          <a14:useLocalDpi xmlns:a14="http://schemas.microsoft.com/office/drawing/2010/main" val="0"/>
                        </a:ext>
                      </a:extLst>
                    </a:blip>
                    <a:stretch>
                      <a:fillRect/>
                    </a:stretch>
                  </pic:blipFill>
                  <pic:spPr>
                    <a:xfrm>
                      <a:off x="0" y="0"/>
                      <a:ext cx="295275" cy="295275"/>
                    </a:xfrm>
                    <a:prstGeom prst="rect">
                      <a:avLst/>
                    </a:prstGeom>
                  </pic:spPr>
                </pic:pic>
              </a:graphicData>
            </a:graphic>
          </wp:inline>
        </w:drawing>
      </w:r>
      <w:r w:rsidRPr="00D02EAB">
        <w:t xml:space="preserve"> </w:t>
      </w:r>
      <w:r>
        <w:t>Ensure no part of the patient body touches any part of the bed while fetching the weight.</w:t>
      </w:r>
    </w:p>
    <w:p w14:paraId="1B3D9E48" w14:textId="35B13D15" w:rsidR="00C135AA" w:rsidRDefault="00C135AA" w:rsidP="00C135AA">
      <w:pPr>
        <w:jc w:val="both"/>
      </w:pPr>
      <w:r w:rsidRPr="00D02EAB">
        <w:rPr>
          <w:noProof/>
          <w:lang w:val="en-IN" w:eastAsia="en-IN"/>
        </w:rPr>
        <w:drawing>
          <wp:inline distT="0" distB="0" distL="0" distR="0" wp14:anchorId="25EDFB03" wp14:editId="40D17B0E">
            <wp:extent cx="295275" cy="295275"/>
            <wp:effectExtent l="0" t="0" r="9525" b="9525"/>
            <wp:docPr id="7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37">
                      <a:extLst>
                        <a:ext uri="{28A0092B-C50C-407E-A947-70E740481C1C}">
                          <a14:useLocalDpi xmlns:a14="http://schemas.microsoft.com/office/drawing/2010/main" val="0"/>
                        </a:ext>
                      </a:extLst>
                    </a:blip>
                    <a:stretch>
                      <a:fillRect/>
                    </a:stretch>
                  </pic:blipFill>
                  <pic:spPr>
                    <a:xfrm>
                      <a:off x="0" y="0"/>
                      <a:ext cx="295275" cy="295275"/>
                    </a:xfrm>
                    <a:prstGeom prst="rect">
                      <a:avLst/>
                    </a:prstGeom>
                  </pic:spPr>
                </pic:pic>
              </a:graphicData>
            </a:graphic>
          </wp:inline>
        </w:drawing>
      </w:r>
      <w:r w:rsidRPr="00D02EAB">
        <w:t xml:space="preserve"> </w:t>
      </w:r>
      <w:r>
        <w:t>Ensure the mattress is not touching any part of the bed while fetching the weight.</w:t>
      </w:r>
    </w:p>
    <w:p w14:paraId="52E0CD73" w14:textId="7ABC3536" w:rsidR="000A48E5" w:rsidRPr="00D02EAB" w:rsidRDefault="000A48E5" w:rsidP="000A48E5">
      <w:pPr>
        <w:tabs>
          <w:tab w:val="left" w:pos="0"/>
        </w:tabs>
        <w:ind w:left="540" w:hanging="540"/>
        <w:jc w:val="both"/>
      </w:pPr>
      <w:r w:rsidRPr="00D02EAB">
        <w:rPr>
          <w:noProof/>
          <w:lang w:val="en-IN" w:eastAsia="en-IN"/>
        </w:rPr>
        <w:drawing>
          <wp:inline distT="0" distB="0" distL="0" distR="0" wp14:anchorId="1536919E" wp14:editId="3F6A93FD">
            <wp:extent cx="295275" cy="295275"/>
            <wp:effectExtent l="0" t="0" r="9525" b="9525"/>
            <wp:docPr id="7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37">
                      <a:extLst>
                        <a:ext uri="{28A0092B-C50C-407E-A947-70E740481C1C}">
                          <a14:useLocalDpi xmlns:a14="http://schemas.microsoft.com/office/drawing/2010/main" val="0"/>
                        </a:ext>
                      </a:extLst>
                    </a:blip>
                    <a:stretch>
                      <a:fillRect/>
                    </a:stretch>
                  </pic:blipFill>
                  <pic:spPr>
                    <a:xfrm>
                      <a:off x="0" y="0"/>
                      <a:ext cx="295275" cy="295275"/>
                    </a:xfrm>
                    <a:prstGeom prst="rect">
                      <a:avLst/>
                    </a:prstGeom>
                  </pic:spPr>
                </pic:pic>
              </a:graphicData>
            </a:graphic>
          </wp:inline>
        </w:drawing>
      </w:r>
      <w:r w:rsidRPr="00D02EAB">
        <w:t xml:space="preserve"> </w:t>
      </w:r>
      <w:r w:rsidR="00B33E8C">
        <w:t>Ensure</w:t>
      </w:r>
      <w:r>
        <w:t xml:space="preserve"> that no additional weight shall be kept on the device while fetching the weight of the patient.</w:t>
      </w:r>
    </w:p>
    <w:p w14:paraId="54817DF8" w14:textId="7A29B37B" w:rsidR="009551C9" w:rsidRDefault="009551C9" w:rsidP="009551C9">
      <w:pPr>
        <w:ind w:left="540" w:hanging="540"/>
        <w:jc w:val="both"/>
      </w:pPr>
      <w:r w:rsidRPr="00D02EAB">
        <w:rPr>
          <w:noProof/>
          <w:lang w:val="en-IN" w:eastAsia="en-IN"/>
        </w:rPr>
        <w:drawing>
          <wp:inline distT="0" distB="0" distL="0" distR="0" wp14:anchorId="06CA69B7" wp14:editId="76BC2AD2">
            <wp:extent cx="295275" cy="295275"/>
            <wp:effectExtent l="0" t="0" r="9525" b="9525"/>
            <wp:docPr id="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37">
                      <a:extLst>
                        <a:ext uri="{28A0092B-C50C-407E-A947-70E740481C1C}">
                          <a14:useLocalDpi xmlns:a14="http://schemas.microsoft.com/office/drawing/2010/main" val="0"/>
                        </a:ext>
                      </a:extLst>
                    </a:blip>
                    <a:stretch>
                      <a:fillRect/>
                    </a:stretch>
                  </pic:blipFill>
                  <pic:spPr>
                    <a:xfrm>
                      <a:off x="0" y="0"/>
                      <a:ext cx="295275" cy="295275"/>
                    </a:xfrm>
                    <a:prstGeom prst="rect">
                      <a:avLst/>
                    </a:prstGeom>
                  </pic:spPr>
                </pic:pic>
              </a:graphicData>
            </a:graphic>
          </wp:inline>
        </w:drawing>
      </w:r>
      <w:r w:rsidRPr="00D02EAB">
        <w:t xml:space="preserve"> </w:t>
      </w:r>
      <w:r>
        <w:t xml:space="preserve">With multiple SmartMedic installation, ensure that Display Module &amp; Planks must not be interchanged, as this might leads to inaccurate data. </w:t>
      </w:r>
    </w:p>
    <w:p w14:paraId="78F1FF71" w14:textId="76A1668A" w:rsidR="00566DDB" w:rsidRDefault="00566DDB" w:rsidP="00566DDB">
      <w:pPr>
        <w:jc w:val="both"/>
      </w:pPr>
      <w:r w:rsidRPr="00D02EAB">
        <w:rPr>
          <w:noProof/>
          <w:lang w:val="en-IN" w:eastAsia="en-IN"/>
        </w:rPr>
        <w:drawing>
          <wp:inline distT="0" distB="0" distL="0" distR="0" wp14:anchorId="76E18151" wp14:editId="2BC3B94B">
            <wp:extent cx="295275" cy="295275"/>
            <wp:effectExtent l="0" t="0" r="9525" b="9525"/>
            <wp:docPr id="8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37">
                      <a:extLst>
                        <a:ext uri="{28A0092B-C50C-407E-A947-70E740481C1C}">
                          <a14:useLocalDpi xmlns:a14="http://schemas.microsoft.com/office/drawing/2010/main" val="0"/>
                        </a:ext>
                      </a:extLst>
                    </a:blip>
                    <a:stretch>
                      <a:fillRect/>
                    </a:stretch>
                  </pic:blipFill>
                  <pic:spPr>
                    <a:xfrm>
                      <a:off x="0" y="0"/>
                      <a:ext cx="295275" cy="295275"/>
                    </a:xfrm>
                    <a:prstGeom prst="rect">
                      <a:avLst/>
                    </a:prstGeom>
                  </pic:spPr>
                </pic:pic>
              </a:graphicData>
            </a:graphic>
          </wp:inline>
        </w:drawing>
      </w:r>
      <w:r w:rsidRPr="00D02EAB">
        <w:t xml:space="preserve"> </w:t>
      </w:r>
      <w:r w:rsidR="00DC700D">
        <w:t>Ensure Gateway Device is alway</w:t>
      </w:r>
      <w:r w:rsidR="00B33E8C">
        <w:t>s connected to Power Supply.</w:t>
      </w:r>
    </w:p>
    <w:p w14:paraId="5CAEC89E" w14:textId="676F5105" w:rsidR="00223DDF" w:rsidRDefault="003D4128" w:rsidP="003D4128">
      <w:pPr>
        <w:jc w:val="both"/>
      </w:pPr>
      <w:r w:rsidRPr="00D02EAB">
        <w:rPr>
          <w:noProof/>
          <w:lang w:val="en-IN" w:eastAsia="en-IN"/>
        </w:rPr>
        <w:drawing>
          <wp:inline distT="0" distB="0" distL="0" distR="0" wp14:anchorId="28BD3F4D" wp14:editId="7F3223D1">
            <wp:extent cx="295275" cy="295275"/>
            <wp:effectExtent l="0" t="0" r="9525" b="9525"/>
            <wp:docPr id="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37">
                      <a:extLst>
                        <a:ext uri="{28A0092B-C50C-407E-A947-70E740481C1C}">
                          <a14:useLocalDpi xmlns:a14="http://schemas.microsoft.com/office/drawing/2010/main" val="0"/>
                        </a:ext>
                      </a:extLst>
                    </a:blip>
                    <a:stretch>
                      <a:fillRect/>
                    </a:stretch>
                  </pic:blipFill>
                  <pic:spPr>
                    <a:xfrm>
                      <a:off x="0" y="0"/>
                      <a:ext cx="295275" cy="295275"/>
                    </a:xfrm>
                    <a:prstGeom prst="rect">
                      <a:avLst/>
                    </a:prstGeom>
                  </pic:spPr>
                </pic:pic>
              </a:graphicData>
            </a:graphic>
          </wp:inline>
        </w:drawing>
      </w:r>
      <w:r w:rsidRPr="00D02EAB">
        <w:t xml:space="preserve"> </w:t>
      </w:r>
      <w:r w:rsidR="00223DDF">
        <w:t>Few f</w:t>
      </w:r>
      <w:r w:rsidR="00A6090E">
        <w:t>unctions</w:t>
      </w:r>
      <w:r w:rsidR="00223DDF">
        <w:t xml:space="preserve"> may not work if Gateway </w:t>
      </w:r>
      <w:r w:rsidR="00DB495C">
        <w:t xml:space="preserve">Mount Assembly </w:t>
      </w:r>
      <w:r w:rsidR="00223DDF">
        <w:t xml:space="preserve">is outside specified </w:t>
      </w:r>
      <w:r w:rsidR="00DB495C">
        <w:t xml:space="preserve">Wi-Fi </w:t>
      </w:r>
      <w:r w:rsidR="00223DDF">
        <w:t>range</w:t>
      </w:r>
      <w:r w:rsidR="00B4155A">
        <w:t>.</w:t>
      </w:r>
    </w:p>
    <w:p w14:paraId="6B811A74" w14:textId="77777777" w:rsidR="000A48E5" w:rsidRPr="00D02EAB" w:rsidRDefault="000A48E5" w:rsidP="00C135AA">
      <w:pPr>
        <w:jc w:val="both"/>
      </w:pPr>
    </w:p>
    <w:p w14:paraId="6F7FF742" w14:textId="77777777" w:rsidR="00C135AA" w:rsidRPr="00D02EAB" w:rsidRDefault="00C135AA" w:rsidP="00C135AA">
      <w:pPr>
        <w:jc w:val="both"/>
      </w:pPr>
    </w:p>
    <w:p w14:paraId="7AD49872" w14:textId="77777777" w:rsidR="00BD5F3B" w:rsidRDefault="00BD5F3B" w:rsidP="00453CBD">
      <w:pPr>
        <w:jc w:val="both"/>
      </w:pPr>
    </w:p>
    <w:p w14:paraId="48E938F0" w14:textId="77777777" w:rsidR="000301CF" w:rsidRPr="00AE44A4" w:rsidRDefault="002A6C47" w:rsidP="00453CBD">
      <w:pPr>
        <w:pStyle w:val="Heading2"/>
        <w:jc w:val="both"/>
      </w:pPr>
      <w:bookmarkStart w:id="11" w:name="_Toc100756799"/>
      <w:r>
        <w:lastRenderedPageBreak/>
        <w:t>Contraindications</w:t>
      </w:r>
      <w:bookmarkEnd w:id="11"/>
    </w:p>
    <w:p w14:paraId="363A1BD7" w14:textId="403C65E7" w:rsidR="000301CF" w:rsidRDefault="004D1903">
      <w:pPr>
        <w:jc w:val="both"/>
      </w:pPr>
      <w:r w:rsidRPr="00D02EAB">
        <w:t xml:space="preserve">The device </w:t>
      </w:r>
      <w:r w:rsidR="00052295" w:rsidRPr="00D02EAB">
        <w:t xml:space="preserve">is not intended to </w:t>
      </w:r>
      <w:r w:rsidR="00C13D38" w:rsidRPr="00D02EAB">
        <w:t xml:space="preserve">come in contact with </w:t>
      </w:r>
      <w:r w:rsidR="005A47D1" w:rsidRPr="00D02EAB">
        <w:t xml:space="preserve">the </w:t>
      </w:r>
      <w:r w:rsidR="00C13D38" w:rsidRPr="00D02EAB">
        <w:t xml:space="preserve">patient during intended use. A patient must </w:t>
      </w:r>
      <w:r w:rsidR="0068077F" w:rsidRPr="00D02EAB">
        <w:t>not</w:t>
      </w:r>
      <w:r w:rsidR="00C13D38" w:rsidRPr="00D02EAB">
        <w:t xml:space="preserve"> be </w:t>
      </w:r>
      <w:r w:rsidR="0069718B" w:rsidRPr="00D02EAB">
        <w:t>rest</w:t>
      </w:r>
      <w:r w:rsidR="0068077F" w:rsidRPr="00D02EAB">
        <w:t>ed</w:t>
      </w:r>
      <w:r w:rsidR="00BD5F3B" w:rsidRPr="00D02EAB">
        <w:t xml:space="preserve"> </w:t>
      </w:r>
      <w:r w:rsidR="0068077F" w:rsidRPr="00D02EAB">
        <w:t xml:space="preserve">directly </w:t>
      </w:r>
      <w:r w:rsidR="00C13D38" w:rsidRPr="00D02EAB">
        <w:t>on the device without a bed mattress.</w:t>
      </w:r>
      <w:r w:rsidR="008718EA" w:rsidRPr="00D02EAB">
        <w:t xml:space="preserve"> H</w:t>
      </w:r>
      <w:r w:rsidR="00194A7E" w:rsidRPr="00D02EAB">
        <w:t xml:space="preserve">owever, there </w:t>
      </w:r>
      <w:r w:rsidR="00ED1DDD">
        <w:t>can be momentary pat</w:t>
      </w:r>
      <w:r w:rsidR="00810818">
        <w:t xml:space="preserve">ient contact </w:t>
      </w:r>
      <w:r w:rsidR="00194A7E" w:rsidRPr="00D02EAB">
        <w:t xml:space="preserve">with the device </w:t>
      </w:r>
      <w:r w:rsidR="00436369">
        <w:t>side periphery</w:t>
      </w:r>
      <w:r w:rsidR="00194A7E" w:rsidRPr="00D02EAB">
        <w:t xml:space="preserve"> </w:t>
      </w:r>
      <w:r w:rsidR="006D6D17" w:rsidRPr="00D02EAB">
        <w:t>(</w:t>
      </w:r>
      <w:r w:rsidR="00436369">
        <w:t xml:space="preserve">plank </w:t>
      </w:r>
      <w:r w:rsidR="006D6D17" w:rsidRPr="00D02EAB">
        <w:t>plastic</w:t>
      </w:r>
      <w:r w:rsidR="00D81C46" w:rsidRPr="00D02EAB">
        <w:t>) during</w:t>
      </w:r>
      <w:r w:rsidR="00810818">
        <w:t xml:space="preserve"> </w:t>
      </w:r>
      <w:r w:rsidR="0003075B">
        <w:t>entry</w:t>
      </w:r>
      <w:r w:rsidR="00324789" w:rsidRPr="00D02EAB">
        <w:t xml:space="preserve"> </w:t>
      </w:r>
      <w:r w:rsidR="0003075B">
        <w:t xml:space="preserve">and exit from </w:t>
      </w:r>
      <w:r w:rsidR="00324789" w:rsidRPr="00D02EAB">
        <w:t xml:space="preserve">the </w:t>
      </w:r>
      <w:r w:rsidR="007B3D71" w:rsidRPr="00D02EAB">
        <w:t>bed</w:t>
      </w:r>
      <w:r w:rsidR="007B3D71" w:rsidRPr="00D02EAB" w:rsidDel="00324789">
        <w:t>.</w:t>
      </w:r>
      <w:r w:rsidR="001C1C0D" w:rsidRPr="00D02EAB">
        <w:t xml:space="preserve"> </w:t>
      </w:r>
      <w:r w:rsidR="006D6D17" w:rsidRPr="00D02EAB">
        <w:t>SmartMedic is</w:t>
      </w:r>
      <w:r w:rsidR="001C1C0D" w:rsidRPr="00D02EAB">
        <w:t xml:space="preserve"> </w:t>
      </w:r>
      <w:r w:rsidR="00467C52" w:rsidRPr="00D02EAB">
        <w:t xml:space="preserve">NOT </w:t>
      </w:r>
      <w:r w:rsidR="000301CF" w:rsidRPr="00D02EAB">
        <w:t>intended to:</w:t>
      </w:r>
    </w:p>
    <w:p w14:paraId="6E4AD9F9" w14:textId="77777777" w:rsidR="00A42A28" w:rsidRPr="00D02EAB" w:rsidRDefault="000301CF" w:rsidP="00453CBD">
      <w:pPr>
        <w:pStyle w:val="ListParagraph"/>
        <w:numPr>
          <w:ilvl w:val="0"/>
          <w:numId w:val="2"/>
        </w:numPr>
        <w:jc w:val="both"/>
      </w:pPr>
      <w:r w:rsidRPr="00D02EAB">
        <w:t xml:space="preserve">be used with </w:t>
      </w:r>
      <w:r w:rsidR="00B115FB" w:rsidRPr="00D02EAB">
        <w:t xml:space="preserve">mattress </w:t>
      </w:r>
      <w:r w:rsidR="0072651E" w:rsidRPr="00D02EAB">
        <w:t xml:space="preserve">size </w:t>
      </w:r>
      <w:r w:rsidR="00B115FB" w:rsidRPr="00D02EAB">
        <w:t xml:space="preserve">other than specified </w:t>
      </w:r>
      <w:r w:rsidR="0072651E" w:rsidRPr="00D02EAB">
        <w:t xml:space="preserve">in </w:t>
      </w:r>
      <w:r w:rsidR="001D1E1F" w:rsidRPr="00D02EAB">
        <w:t xml:space="preserve">the </w:t>
      </w:r>
      <w:r w:rsidR="0072651E" w:rsidRPr="00D02EAB">
        <w:t>product specification</w:t>
      </w:r>
    </w:p>
    <w:p w14:paraId="4899219D" w14:textId="77777777" w:rsidR="007F2E55" w:rsidRPr="00D02EAB" w:rsidRDefault="007F2E55" w:rsidP="00453CBD">
      <w:pPr>
        <w:pStyle w:val="ListParagraph"/>
        <w:numPr>
          <w:ilvl w:val="0"/>
          <w:numId w:val="2"/>
        </w:numPr>
        <w:jc w:val="both"/>
      </w:pPr>
      <w:r w:rsidRPr="00D02EAB">
        <w:t>be used for more than one individual at a time</w:t>
      </w:r>
    </w:p>
    <w:p w14:paraId="35AB5D20" w14:textId="77777777" w:rsidR="00A42A28" w:rsidRPr="00D02EAB" w:rsidRDefault="000301CF" w:rsidP="00453CBD">
      <w:pPr>
        <w:pStyle w:val="ListParagraph"/>
        <w:numPr>
          <w:ilvl w:val="0"/>
          <w:numId w:val="2"/>
        </w:numPr>
        <w:jc w:val="both"/>
      </w:pPr>
      <w:r w:rsidRPr="00D02EAB">
        <w:t>use the scale output to determine diagnosis or treatment</w:t>
      </w:r>
    </w:p>
    <w:p w14:paraId="0A206D58" w14:textId="77777777" w:rsidR="007F2E55" w:rsidRPr="00D02EAB" w:rsidRDefault="003561B3" w:rsidP="00453CBD">
      <w:pPr>
        <w:pStyle w:val="ListParagraph"/>
        <w:numPr>
          <w:ilvl w:val="0"/>
          <w:numId w:val="2"/>
        </w:numPr>
        <w:jc w:val="both"/>
      </w:pPr>
      <w:r w:rsidRPr="00D02EAB">
        <w:t xml:space="preserve">use </w:t>
      </w:r>
      <w:r w:rsidR="00D15368" w:rsidRPr="00D02EAB">
        <w:t>with</w:t>
      </w:r>
      <w:r w:rsidR="006815E2" w:rsidRPr="00D02EAB">
        <w:t xml:space="preserve"> any</w:t>
      </w:r>
      <w:r w:rsidR="001C1C0D" w:rsidRPr="00D02EAB">
        <w:t xml:space="preserve"> </w:t>
      </w:r>
      <w:r w:rsidR="006815E2" w:rsidRPr="00D02EAB">
        <w:t>additional</w:t>
      </w:r>
      <w:r w:rsidRPr="00D02EAB">
        <w:t xml:space="preserve"> equipment</w:t>
      </w:r>
      <w:r w:rsidR="006815E2" w:rsidRPr="00D02EAB">
        <w:t>/device</w:t>
      </w:r>
      <w:r w:rsidRPr="00D02EAB">
        <w:t xml:space="preserve"> placed on the ICU bed</w:t>
      </w:r>
    </w:p>
    <w:p w14:paraId="190F7ED8" w14:textId="15F656E6" w:rsidR="00906DA3" w:rsidRPr="00D02EAB" w:rsidRDefault="00DA2A11" w:rsidP="00453CBD">
      <w:pPr>
        <w:pStyle w:val="ListParagraph"/>
        <w:numPr>
          <w:ilvl w:val="0"/>
          <w:numId w:val="2"/>
        </w:numPr>
        <w:jc w:val="both"/>
      </w:pPr>
      <w:r w:rsidRPr="00D02EAB">
        <w:t xml:space="preserve">Be </w:t>
      </w:r>
      <w:r w:rsidR="00906DA3" w:rsidRPr="00D02EAB">
        <w:t>use</w:t>
      </w:r>
      <w:r w:rsidRPr="00D02EAB">
        <w:t>d</w:t>
      </w:r>
      <w:r w:rsidR="00906DA3" w:rsidRPr="00D02EAB">
        <w:t xml:space="preserve"> for </w:t>
      </w:r>
      <w:r w:rsidR="00A8099C" w:rsidRPr="00D02EAB">
        <w:t>a</w:t>
      </w:r>
      <w:r w:rsidR="00906DA3" w:rsidRPr="00D02EAB">
        <w:t xml:space="preserve"> patient </w:t>
      </w:r>
      <w:r w:rsidR="00C13D38" w:rsidRPr="00D02EAB">
        <w:t xml:space="preserve">height </w:t>
      </w:r>
      <w:r w:rsidR="00906DA3" w:rsidRPr="00D02EAB">
        <w:t xml:space="preserve">of </w:t>
      </w:r>
      <w:r w:rsidR="00C576C0" w:rsidRPr="00D02EAB">
        <w:t>more than 6.</w:t>
      </w:r>
      <w:r w:rsidR="00EE7E6A">
        <w:t>0</w:t>
      </w:r>
      <w:r w:rsidR="00C576C0" w:rsidRPr="00D02EAB">
        <w:t xml:space="preserve"> feet</w:t>
      </w:r>
      <w:r w:rsidR="00213A8E">
        <w:t xml:space="preserve"> and </w:t>
      </w:r>
      <w:r w:rsidR="00213A8E" w:rsidRPr="00213A8E">
        <w:t>less than 4.0 ft</w:t>
      </w:r>
    </w:p>
    <w:p w14:paraId="0281EEF4" w14:textId="77777777" w:rsidR="00EF718C" w:rsidRPr="00D02EAB" w:rsidRDefault="00EF718C" w:rsidP="00453CBD">
      <w:pPr>
        <w:pStyle w:val="ListParagraph"/>
        <w:numPr>
          <w:ilvl w:val="0"/>
          <w:numId w:val="2"/>
        </w:numPr>
        <w:jc w:val="both"/>
      </w:pPr>
      <w:r w:rsidRPr="00D02EAB">
        <w:t xml:space="preserve">Be used for infant </w:t>
      </w:r>
      <w:r w:rsidR="007873FC" w:rsidRPr="00D02EAB">
        <w:t>patie</w:t>
      </w:r>
      <w:r w:rsidR="00EC58B8" w:rsidRPr="00D02EAB">
        <w:t xml:space="preserve">nts </w:t>
      </w:r>
    </w:p>
    <w:p w14:paraId="4DB8A8E2" w14:textId="063CE8B3" w:rsidR="00387386" w:rsidRPr="00D02EAB" w:rsidRDefault="000301CF" w:rsidP="00453CBD">
      <w:pPr>
        <w:pStyle w:val="ListParagraph"/>
        <w:numPr>
          <w:ilvl w:val="0"/>
          <w:numId w:val="2"/>
        </w:numPr>
        <w:jc w:val="both"/>
      </w:pPr>
      <w:r w:rsidRPr="00D02EAB">
        <w:t xml:space="preserve">be used </w:t>
      </w:r>
      <w:r w:rsidR="009F38F6" w:rsidRPr="00D02EAB">
        <w:t xml:space="preserve">for </w:t>
      </w:r>
      <w:r w:rsidRPr="00D02EAB">
        <w:t>patient</w:t>
      </w:r>
      <w:r w:rsidR="009F38F6" w:rsidRPr="00D02EAB">
        <w:t>s</w:t>
      </w:r>
      <w:r w:rsidR="001C1C0D" w:rsidRPr="00D02EAB">
        <w:t xml:space="preserve"> </w:t>
      </w:r>
      <w:r w:rsidR="009F38F6" w:rsidRPr="00D02EAB">
        <w:t>who</w:t>
      </w:r>
      <w:r w:rsidR="00485373" w:rsidRPr="00D02EAB">
        <w:t>se</w:t>
      </w:r>
      <w:r w:rsidRPr="00D02EAB">
        <w:t xml:space="preserve"> weigh</w:t>
      </w:r>
      <w:r w:rsidR="00485373" w:rsidRPr="00D02EAB">
        <w:t>t is</w:t>
      </w:r>
      <w:r w:rsidR="00436369">
        <w:t xml:space="preserve"> </w:t>
      </w:r>
      <w:r w:rsidR="008054AC">
        <w:t xml:space="preserve">less than </w:t>
      </w:r>
      <w:r w:rsidR="00523BAD" w:rsidRPr="00D02EAB">
        <w:t>10</w:t>
      </w:r>
      <w:r w:rsidR="00F44505" w:rsidRPr="00D02EAB">
        <w:t xml:space="preserve"> kg </w:t>
      </w:r>
      <w:r w:rsidRPr="00D02EAB">
        <w:t xml:space="preserve">or </w:t>
      </w:r>
      <w:r w:rsidR="00BA4BCA" w:rsidRPr="00D02EAB">
        <w:t>more than</w:t>
      </w:r>
      <w:r w:rsidR="00F24313" w:rsidRPr="00D02EAB">
        <w:t xml:space="preserve"> 13</w:t>
      </w:r>
      <w:r w:rsidR="00833E2E" w:rsidRPr="00D02EAB">
        <w:t>5</w:t>
      </w:r>
      <w:r w:rsidR="00F24313" w:rsidRPr="00D02EAB">
        <w:t xml:space="preserve"> kg</w:t>
      </w:r>
    </w:p>
    <w:p w14:paraId="4033C051" w14:textId="77777777" w:rsidR="00A42A28" w:rsidRPr="00D02EAB" w:rsidRDefault="00387386" w:rsidP="00453CBD">
      <w:pPr>
        <w:pStyle w:val="ListParagraph"/>
        <w:numPr>
          <w:ilvl w:val="0"/>
          <w:numId w:val="2"/>
        </w:numPr>
        <w:jc w:val="both"/>
      </w:pPr>
      <w:r w:rsidRPr="00D02EAB">
        <w:t>be use</w:t>
      </w:r>
      <w:r w:rsidR="00734773" w:rsidRPr="00D02EAB">
        <w:t>d</w:t>
      </w:r>
      <w:r w:rsidRPr="00D02EAB">
        <w:t xml:space="preserve"> when </w:t>
      </w:r>
      <w:r w:rsidR="00EC58B8" w:rsidRPr="00D02EAB">
        <w:t xml:space="preserve">the </w:t>
      </w:r>
      <w:r w:rsidRPr="00D02EAB">
        <w:t xml:space="preserve">bed is </w:t>
      </w:r>
      <w:r w:rsidR="00734773" w:rsidRPr="00D02EAB">
        <w:t xml:space="preserve">inclined </w:t>
      </w:r>
      <w:r w:rsidR="00103D66" w:rsidRPr="00D02EAB">
        <w:t xml:space="preserve">at </w:t>
      </w:r>
      <w:r w:rsidR="000D1878" w:rsidRPr="00D02EAB">
        <w:t xml:space="preserve">5-degree </w:t>
      </w:r>
      <w:r w:rsidR="00103D66" w:rsidRPr="00D02EAB">
        <w:t xml:space="preserve">or more </w:t>
      </w:r>
    </w:p>
    <w:p w14:paraId="1C65C895" w14:textId="77777777" w:rsidR="00083CEB" w:rsidRPr="00D02EAB" w:rsidRDefault="00083CEB" w:rsidP="00453CBD">
      <w:pPr>
        <w:pStyle w:val="ListParagraph"/>
        <w:numPr>
          <w:ilvl w:val="0"/>
          <w:numId w:val="2"/>
        </w:numPr>
        <w:jc w:val="both"/>
      </w:pPr>
      <w:r w:rsidRPr="00D02EAB">
        <w:t xml:space="preserve">be used with </w:t>
      </w:r>
      <w:r w:rsidR="00FC3396" w:rsidRPr="00D02EAB">
        <w:t xml:space="preserve">the </w:t>
      </w:r>
      <w:r w:rsidRPr="00D02EAB">
        <w:t xml:space="preserve">pediatric patient for patient turn notification </w:t>
      </w:r>
      <w:r w:rsidR="00110AAC" w:rsidRPr="00D02EAB">
        <w:t>functionality</w:t>
      </w:r>
    </w:p>
    <w:p w14:paraId="07CCB7DA" w14:textId="5163FF5E" w:rsidR="00A42A28" w:rsidRPr="00D02EAB" w:rsidRDefault="00A42A28" w:rsidP="00453CBD">
      <w:pPr>
        <w:pStyle w:val="ListParagraph"/>
        <w:numPr>
          <w:ilvl w:val="0"/>
          <w:numId w:val="2"/>
        </w:numPr>
        <w:jc w:val="both"/>
      </w:pPr>
      <w:r w:rsidRPr="00D02EAB">
        <w:t xml:space="preserve">be used in an environment outside </w:t>
      </w:r>
      <w:r w:rsidR="00213DD2" w:rsidRPr="00D02EAB">
        <w:t xml:space="preserve">the </w:t>
      </w:r>
      <w:r w:rsidRPr="00D02EAB">
        <w:t>hospital</w:t>
      </w:r>
      <w:r w:rsidR="00827300">
        <w:t>.</w:t>
      </w:r>
    </w:p>
    <w:p w14:paraId="53B5D0C1" w14:textId="77777777" w:rsidR="00B967D5" w:rsidRPr="00D02EAB" w:rsidRDefault="000301CF" w:rsidP="00453CBD">
      <w:pPr>
        <w:pStyle w:val="ListParagraph"/>
        <w:numPr>
          <w:ilvl w:val="0"/>
          <w:numId w:val="2"/>
        </w:numPr>
        <w:jc w:val="both"/>
      </w:pPr>
      <w:r w:rsidRPr="00D02EAB">
        <w:t>be used in the presence of flammable anesthetics</w:t>
      </w:r>
    </w:p>
    <w:p w14:paraId="01165C8D" w14:textId="77777777" w:rsidR="00424EDA" w:rsidRPr="00D02EAB" w:rsidRDefault="00424EDA" w:rsidP="00453CBD">
      <w:pPr>
        <w:pStyle w:val="ListParagraph"/>
        <w:numPr>
          <w:ilvl w:val="0"/>
          <w:numId w:val="2"/>
        </w:numPr>
        <w:jc w:val="both"/>
      </w:pPr>
      <w:r w:rsidRPr="00D02EAB">
        <w:t>be used for any different size of X-ray cassette other than the specified</w:t>
      </w:r>
    </w:p>
    <w:p w14:paraId="51E937EE" w14:textId="0E468545" w:rsidR="00C60D8D" w:rsidRPr="00D02EAB" w:rsidRDefault="00A5406C" w:rsidP="00453CBD">
      <w:pPr>
        <w:jc w:val="both"/>
      </w:pPr>
      <w:r w:rsidRPr="00764331">
        <w:rPr>
          <w:noProof/>
          <w:sz w:val="20"/>
          <w:szCs w:val="20"/>
          <w:lang w:val="en-IN" w:eastAsia="en-IN"/>
        </w:rPr>
        <w:drawing>
          <wp:inline distT="0" distB="0" distL="0" distR="0" wp14:anchorId="58599CCA" wp14:editId="0EA84798">
            <wp:extent cx="295275" cy="295275"/>
            <wp:effectExtent l="0" t="0" r="9525" b="9525"/>
            <wp:docPr id="5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37">
                      <a:extLst>
                        <a:ext uri="{28A0092B-C50C-407E-A947-70E740481C1C}">
                          <a14:useLocalDpi xmlns:a14="http://schemas.microsoft.com/office/drawing/2010/main" val="0"/>
                        </a:ext>
                      </a:extLst>
                    </a:blip>
                    <a:stretch>
                      <a:fillRect/>
                    </a:stretch>
                  </pic:blipFill>
                  <pic:spPr>
                    <a:xfrm>
                      <a:off x="0" y="0"/>
                      <a:ext cx="295275" cy="295275"/>
                    </a:xfrm>
                    <a:prstGeom prst="rect">
                      <a:avLst/>
                    </a:prstGeom>
                  </pic:spPr>
                </pic:pic>
              </a:graphicData>
            </a:graphic>
          </wp:inline>
        </w:drawing>
      </w:r>
      <w:r w:rsidRPr="00764331">
        <w:rPr>
          <w:sz w:val="20"/>
          <w:szCs w:val="20"/>
        </w:rPr>
        <w:t xml:space="preserve"> </w:t>
      </w:r>
      <w:r w:rsidRPr="00D02EAB">
        <w:t xml:space="preserve">Caution: This device </w:t>
      </w:r>
      <w:r w:rsidR="00F30554">
        <w:t>must</w:t>
      </w:r>
      <w:r w:rsidRPr="00D02EAB">
        <w:t xml:space="preserve"> no</w:t>
      </w:r>
      <w:r w:rsidR="007A1024">
        <w:t xml:space="preserve">t </w:t>
      </w:r>
      <w:r w:rsidR="00F30554">
        <w:t xml:space="preserve">be used for </w:t>
      </w:r>
      <w:r w:rsidRPr="00D02EAB">
        <w:t>diagnostic</w:t>
      </w:r>
      <w:r w:rsidR="00F30554">
        <w:t>s</w:t>
      </w:r>
      <w:r w:rsidRPr="00D02EAB">
        <w:t xml:space="preserve">. It simply assists the treating physician in establishing the diagnosis. </w:t>
      </w:r>
      <w:r w:rsidR="00EB7D5F" w:rsidRPr="00D02EAB">
        <w:t>T</w:t>
      </w:r>
      <w:r w:rsidRPr="00D02EAB">
        <w:t xml:space="preserve">o make a precise diagnosis and initiate the therapeutic measures, besides </w:t>
      </w:r>
      <w:r w:rsidR="00EB7D5F" w:rsidRPr="00D02EAB">
        <w:t xml:space="preserve">the </w:t>
      </w:r>
      <w:r w:rsidRPr="00D02EAB">
        <w:t>determination of patient weight, further targeted examinations must be set up by the physician and expert health care professional</w:t>
      </w:r>
      <w:r w:rsidR="00EB7D5F" w:rsidRPr="00D02EAB">
        <w:t>,</w:t>
      </w:r>
      <w:r w:rsidRPr="00D02EAB">
        <w:t xml:space="preserve"> their results must be considered.</w:t>
      </w:r>
    </w:p>
    <w:p w14:paraId="7B1393D4" w14:textId="77777777" w:rsidR="00F30EB7" w:rsidRDefault="00F30EB7" w:rsidP="00453CBD">
      <w:pPr>
        <w:jc w:val="both"/>
      </w:pPr>
    </w:p>
    <w:p w14:paraId="391B26AD" w14:textId="77777777" w:rsidR="00F30EB7" w:rsidRDefault="00F30EB7" w:rsidP="00691F84"/>
    <w:p w14:paraId="61A77BA9" w14:textId="77777777" w:rsidR="0092398C" w:rsidRDefault="0092398C" w:rsidP="00691F84"/>
    <w:p w14:paraId="713FE0CD" w14:textId="77777777" w:rsidR="0092398C" w:rsidRDefault="0092398C" w:rsidP="00691F84"/>
    <w:p w14:paraId="3AA01395" w14:textId="77777777" w:rsidR="0092398C" w:rsidRDefault="0092398C" w:rsidP="00691F84"/>
    <w:p w14:paraId="2A1BFF64" w14:textId="77777777" w:rsidR="0092398C" w:rsidRDefault="0092398C" w:rsidP="00691F84"/>
    <w:p w14:paraId="0F216504" w14:textId="77777777" w:rsidR="0092398C" w:rsidRDefault="0092398C" w:rsidP="00691F84"/>
    <w:p w14:paraId="0F2CFB16" w14:textId="77777777" w:rsidR="0092398C" w:rsidRDefault="0092398C" w:rsidP="00691F84"/>
    <w:p w14:paraId="4BA92A0C" w14:textId="77777777" w:rsidR="00D35404" w:rsidRDefault="00D35404" w:rsidP="00691F84"/>
    <w:p w14:paraId="33BEEAE6" w14:textId="77777777" w:rsidR="00D35404" w:rsidRDefault="00D35404" w:rsidP="00691F84"/>
    <w:p w14:paraId="3E46398B" w14:textId="77777777" w:rsidR="00D35404" w:rsidRDefault="00D35404" w:rsidP="00691F84"/>
    <w:p w14:paraId="271A67FC" w14:textId="77777777" w:rsidR="0092398C" w:rsidRDefault="0092398C" w:rsidP="00691F84"/>
    <w:p w14:paraId="3B13E3E5" w14:textId="77777777" w:rsidR="0092398C" w:rsidRDefault="0092398C" w:rsidP="00691F84"/>
    <w:p w14:paraId="051AAE9F" w14:textId="77777777" w:rsidR="0092398C" w:rsidRDefault="0092398C" w:rsidP="00691F84"/>
    <w:p w14:paraId="6BA9C8D9" w14:textId="46F9A30D" w:rsidR="00F83F2B" w:rsidRDefault="00072865" w:rsidP="00F83F2B">
      <w:pPr>
        <w:pStyle w:val="Heading2"/>
      </w:pPr>
      <w:bookmarkStart w:id="12" w:name="_Toc100756800"/>
      <w:r>
        <w:lastRenderedPageBreak/>
        <w:t>Product il</w:t>
      </w:r>
      <w:r w:rsidR="00266E6B">
        <w:t>lustration</w:t>
      </w:r>
      <w:bookmarkEnd w:id="12"/>
    </w:p>
    <w:p w14:paraId="6B8B2AC9" w14:textId="71F1141E" w:rsidR="0059597A" w:rsidRDefault="00E04024" w:rsidP="0001129F">
      <w:r w:rsidRPr="000D1278">
        <w:rPr>
          <w:noProof/>
          <w:lang w:val="en-IN" w:eastAsia="en-IN"/>
        </w:rPr>
        <w:drawing>
          <wp:anchor distT="0" distB="0" distL="114300" distR="114300" simplePos="0" relativeHeight="251658241" behindDoc="1" locked="0" layoutInCell="1" allowOverlap="1" wp14:anchorId="4EF1AC90" wp14:editId="5D5D651A">
            <wp:simplePos x="0" y="0"/>
            <wp:positionH relativeFrom="column">
              <wp:posOffset>333375</wp:posOffset>
            </wp:positionH>
            <wp:positionV relativeFrom="paragraph">
              <wp:posOffset>238760</wp:posOffset>
            </wp:positionV>
            <wp:extent cx="5276850" cy="2571115"/>
            <wp:effectExtent l="0" t="0" r="0" b="0"/>
            <wp:wrapTight wrapText="bothSides">
              <wp:wrapPolygon edited="0">
                <wp:start x="2261" y="0"/>
                <wp:lineTo x="2261" y="7842"/>
                <wp:lineTo x="156" y="9442"/>
                <wp:lineTo x="156" y="10243"/>
                <wp:lineTo x="2261" y="10403"/>
                <wp:lineTo x="2261" y="21445"/>
                <wp:lineTo x="21366" y="21445"/>
                <wp:lineTo x="21366" y="0"/>
                <wp:lineTo x="2261" y="0"/>
              </wp:wrapPolygon>
            </wp:wrapTight>
            <wp:docPr id="255344768" name="Picture 255344768" descr="C:\Users\athul.vasudevan\OneDrive - NeST Group\Desktop\Explod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thul.vasudevan\OneDrive - NeST Group\Desktop\Explod1.png"/>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276850" cy="25711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D4AAD">
        <w:t> </w:t>
      </w:r>
    </w:p>
    <w:p w14:paraId="43F562BF" w14:textId="3F542495" w:rsidR="009D4AAD" w:rsidRDefault="0090373C" w:rsidP="000D1278">
      <w:pPr>
        <w:tabs>
          <w:tab w:val="left" w:pos="5160"/>
        </w:tabs>
        <w:rPr>
          <w:noProof/>
        </w:rPr>
      </w:pPr>
      <w:r>
        <w:rPr>
          <w:noProof/>
          <w:lang w:val="en-IN" w:eastAsia="en-IN"/>
        </w:rPr>
        <w:pict w14:anchorId="69194B37">
          <v:group id="_x0000_s2518" style="position:absolute;margin-left:91.5pt;margin-top:1.6pt;width:68.25pt;height:21.75pt;z-index:251658382" coordorigin="3270,2460" coordsize="1365,435">
            <v:shapetype id="_x0000_t32" coordsize="21600,21600" o:spt="32" o:oned="t" path="m,l21600,21600e" filled="f">
              <v:path arrowok="t" fillok="f" o:connecttype="none"/>
              <o:lock v:ext="edit" shapetype="t"/>
            </v:shapetype>
            <v:shape id="_x0000_s2516" type="#_x0000_t32" style="position:absolute;left:3270;top:2760;width:810;height:135;flip:x" o:connectortype="straight">
              <v:stroke endarrow="block"/>
            </v:shape>
            <v:shapetype id="_x0000_t202" coordsize="21600,21600" o:spt="202" path="m,l,21600r21600,l21600,xe">
              <v:stroke joinstyle="miter"/>
              <v:path gradientshapeok="t" o:connecttype="rect"/>
            </v:shapetype>
            <v:shape id="_x0000_s2517" type="#_x0000_t202" style="position:absolute;left:4065;top:2460;width:570;height:390">
              <v:textbox style="mso-next-textbox:#_x0000_s2517">
                <w:txbxContent>
                  <w:p w14:paraId="627603A0" w14:textId="758BAC38" w:rsidR="009D0215" w:rsidRPr="009D0215" w:rsidRDefault="009D0215" w:rsidP="009D0215">
                    <w:pPr>
                      <w:jc w:val="center"/>
                      <w:rPr>
                        <w:sz w:val="20"/>
                        <w:szCs w:val="20"/>
                      </w:rPr>
                    </w:pPr>
                    <w:r w:rsidRPr="009D0215">
                      <w:rPr>
                        <w:sz w:val="20"/>
                        <w:szCs w:val="20"/>
                      </w:rPr>
                      <w:t>11</w:t>
                    </w:r>
                  </w:p>
                </w:txbxContent>
              </v:textbox>
            </v:shape>
          </v:group>
        </w:pict>
      </w:r>
      <w:r w:rsidR="00E04024">
        <w:rPr>
          <w:noProof/>
          <w:lang w:val="en-IN" w:eastAsia="en-IN"/>
        </w:rPr>
        <w:drawing>
          <wp:anchor distT="0" distB="0" distL="114300" distR="114300" simplePos="0" relativeHeight="251658242" behindDoc="1" locked="0" layoutInCell="1" allowOverlap="1" wp14:anchorId="3ACD9FB6" wp14:editId="2C97E245">
            <wp:simplePos x="0" y="0"/>
            <wp:positionH relativeFrom="column">
              <wp:posOffset>513715</wp:posOffset>
            </wp:positionH>
            <wp:positionV relativeFrom="paragraph">
              <wp:posOffset>10795</wp:posOffset>
            </wp:positionV>
            <wp:extent cx="714375" cy="565150"/>
            <wp:effectExtent l="0" t="0" r="0" b="0"/>
            <wp:wrapTight wrapText="bothSides">
              <wp:wrapPolygon edited="0">
                <wp:start x="0" y="0"/>
                <wp:lineTo x="0" y="21115"/>
                <wp:lineTo x="21312" y="21115"/>
                <wp:lineTo x="21312"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714375" cy="5651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55F7B63" w14:textId="77777777" w:rsidR="009D4AAD" w:rsidRDefault="009D4AAD" w:rsidP="000D1278">
      <w:pPr>
        <w:tabs>
          <w:tab w:val="left" w:pos="5160"/>
        </w:tabs>
        <w:rPr>
          <w:noProof/>
        </w:rPr>
      </w:pPr>
    </w:p>
    <w:p w14:paraId="4B59B23D" w14:textId="29B6B49A" w:rsidR="009D4AAD" w:rsidRDefault="009D4AAD" w:rsidP="000D1278">
      <w:pPr>
        <w:tabs>
          <w:tab w:val="left" w:pos="5160"/>
        </w:tabs>
        <w:rPr>
          <w:noProof/>
        </w:rPr>
      </w:pPr>
    </w:p>
    <w:p w14:paraId="68243C2F" w14:textId="77777777" w:rsidR="009D4AAD" w:rsidRDefault="009D4AAD" w:rsidP="000D1278">
      <w:pPr>
        <w:tabs>
          <w:tab w:val="left" w:pos="5160"/>
        </w:tabs>
        <w:rPr>
          <w:noProof/>
        </w:rPr>
      </w:pPr>
    </w:p>
    <w:p w14:paraId="15DC0FEB" w14:textId="07EFB931" w:rsidR="00E04024" w:rsidRDefault="00E04024" w:rsidP="000D1278">
      <w:pPr>
        <w:tabs>
          <w:tab w:val="left" w:pos="5160"/>
        </w:tabs>
        <w:rPr>
          <w:noProof/>
        </w:rPr>
      </w:pPr>
    </w:p>
    <w:p w14:paraId="69AAC552" w14:textId="77777777" w:rsidR="00E04024" w:rsidRDefault="00E04024" w:rsidP="000D1278">
      <w:pPr>
        <w:tabs>
          <w:tab w:val="left" w:pos="5160"/>
        </w:tabs>
        <w:rPr>
          <w:noProof/>
        </w:rPr>
      </w:pPr>
    </w:p>
    <w:p w14:paraId="38B87FB7" w14:textId="4BB0B181" w:rsidR="00E04024" w:rsidRDefault="00E04024" w:rsidP="000D1278">
      <w:pPr>
        <w:tabs>
          <w:tab w:val="left" w:pos="5160"/>
        </w:tabs>
        <w:rPr>
          <w:noProof/>
        </w:rPr>
      </w:pPr>
    </w:p>
    <w:p w14:paraId="5AFE9432" w14:textId="77777777" w:rsidR="006B6A05" w:rsidRDefault="006B6A05" w:rsidP="000D1278">
      <w:pPr>
        <w:tabs>
          <w:tab w:val="left" w:pos="5160"/>
        </w:tabs>
        <w:rPr>
          <w:noProof/>
        </w:rPr>
      </w:pPr>
    </w:p>
    <w:p w14:paraId="49593082" w14:textId="77777777" w:rsidR="006B6A05" w:rsidRDefault="006B6A05" w:rsidP="000D1278">
      <w:pPr>
        <w:tabs>
          <w:tab w:val="left" w:pos="5160"/>
        </w:tabs>
        <w:rPr>
          <w:noProof/>
        </w:rPr>
      </w:pPr>
    </w:p>
    <w:p w14:paraId="54F547E5" w14:textId="73882750" w:rsidR="00B537DF" w:rsidRPr="00F82205" w:rsidRDefault="00C467B1" w:rsidP="000D1278">
      <w:pPr>
        <w:tabs>
          <w:tab w:val="left" w:pos="5160"/>
        </w:tabs>
        <w:rPr>
          <w:noProof/>
        </w:rPr>
      </w:pPr>
      <w:r>
        <w:rPr>
          <w:noProof/>
        </w:rPr>
        <w:tab/>
      </w:r>
      <w:bookmarkStart w:id="13" w:name="_Hlk97567719"/>
      <w:r w:rsidR="00160450" w:rsidRPr="00F82205">
        <w:t>F</w:t>
      </w:r>
      <w:r w:rsidR="000C0884" w:rsidRPr="00F82205">
        <w:t>ig</w:t>
      </w:r>
      <w:r w:rsidR="00160450" w:rsidRPr="00F82205">
        <w:t xml:space="preserve">. </w:t>
      </w:r>
      <w:r w:rsidR="00AC2BCB" w:rsidRPr="00F82205">
        <w:t>B</w:t>
      </w:r>
      <w:bookmarkEnd w:id="13"/>
    </w:p>
    <w:tbl>
      <w:tblPr>
        <w:tblW w:w="0" w:type="auto"/>
        <w:tblInd w:w="5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42"/>
        <w:gridCol w:w="11"/>
        <w:gridCol w:w="2660"/>
        <w:gridCol w:w="3696"/>
        <w:gridCol w:w="24"/>
        <w:gridCol w:w="1215"/>
      </w:tblGrid>
      <w:tr w:rsidR="001A5125" w14:paraId="33C9A859" w14:textId="77777777" w:rsidTr="0047099D">
        <w:trPr>
          <w:trHeight w:val="440"/>
        </w:trPr>
        <w:tc>
          <w:tcPr>
            <w:tcW w:w="8448" w:type="dxa"/>
            <w:gridSpan w:val="6"/>
          </w:tcPr>
          <w:p w14:paraId="2CE3A1F9" w14:textId="72022E53" w:rsidR="001A5125" w:rsidRDefault="00B6316E" w:rsidP="00D40C05">
            <w:pPr>
              <w:pStyle w:val="TableParagraph"/>
              <w:spacing w:before="59" w:line="300" w:lineRule="exact"/>
              <w:ind w:left="1924"/>
              <w:jc w:val="both"/>
              <w:rPr>
                <w:b/>
              </w:rPr>
            </w:pPr>
            <w:r>
              <w:rPr>
                <w:b/>
              </w:rPr>
              <w:t xml:space="preserve">           </w:t>
            </w:r>
            <w:r w:rsidR="001A5125">
              <w:rPr>
                <w:b/>
              </w:rPr>
              <w:t>Items</w:t>
            </w:r>
            <w:r w:rsidR="001A5125">
              <w:rPr>
                <w:b/>
                <w:spacing w:val="17"/>
              </w:rPr>
              <w:t xml:space="preserve"> </w:t>
            </w:r>
            <w:r w:rsidR="001A5125">
              <w:rPr>
                <w:b/>
              </w:rPr>
              <w:t>included</w:t>
            </w:r>
            <w:r w:rsidR="001A5125">
              <w:rPr>
                <w:b/>
                <w:spacing w:val="15"/>
              </w:rPr>
              <w:t xml:space="preserve"> </w:t>
            </w:r>
            <w:r w:rsidR="001A5125">
              <w:rPr>
                <w:b/>
              </w:rPr>
              <w:t>in</w:t>
            </w:r>
            <w:r w:rsidR="001A5125">
              <w:rPr>
                <w:b/>
                <w:spacing w:val="17"/>
              </w:rPr>
              <w:t xml:space="preserve"> </w:t>
            </w:r>
            <w:r w:rsidR="001A5125">
              <w:rPr>
                <w:b/>
              </w:rPr>
              <w:t>SmartMedic</w:t>
            </w:r>
            <w:r w:rsidR="001A5125">
              <w:rPr>
                <w:b/>
                <w:spacing w:val="15"/>
              </w:rPr>
              <w:t xml:space="preserve"> </w:t>
            </w:r>
            <w:r w:rsidR="001A5125">
              <w:rPr>
                <w:b/>
              </w:rPr>
              <w:t>package</w:t>
            </w:r>
          </w:p>
        </w:tc>
      </w:tr>
      <w:tr w:rsidR="001A5125" w14:paraId="5D274F0D" w14:textId="77777777" w:rsidTr="0047099D">
        <w:trPr>
          <w:trHeight w:val="440"/>
        </w:trPr>
        <w:tc>
          <w:tcPr>
            <w:tcW w:w="853" w:type="dxa"/>
            <w:gridSpan w:val="2"/>
          </w:tcPr>
          <w:p w14:paraId="5A4C1E78" w14:textId="77777777" w:rsidR="001A5125" w:rsidRDefault="001A5125" w:rsidP="00D40C05">
            <w:pPr>
              <w:pStyle w:val="TableParagraph"/>
              <w:spacing w:before="63" w:line="300" w:lineRule="exact"/>
              <w:ind w:left="194"/>
              <w:jc w:val="both"/>
              <w:rPr>
                <w:b/>
                <w:sz w:val="18"/>
              </w:rPr>
            </w:pPr>
            <w:r>
              <w:rPr>
                <w:b/>
                <w:w w:val="105"/>
                <w:sz w:val="18"/>
              </w:rPr>
              <w:t>Item</w:t>
            </w:r>
          </w:p>
        </w:tc>
        <w:tc>
          <w:tcPr>
            <w:tcW w:w="2660" w:type="dxa"/>
          </w:tcPr>
          <w:p w14:paraId="3539CE04" w14:textId="77777777" w:rsidR="001A5125" w:rsidRDefault="001A5125" w:rsidP="00D40C05">
            <w:pPr>
              <w:pStyle w:val="TableParagraph"/>
              <w:spacing w:before="63" w:line="300" w:lineRule="exact"/>
              <w:ind w:left="858" w:right="845"/>
              <w:jc w:val="both"/>
              <w:rPr>
                <w:b/>
                <w:sz w:val="18"/>
              </w:rPr>
            </w:pPr>
            <w:r>
              <w:rPr>
                <w:b/>
                <w:w w:val="105"/>
                <w:sz w:val="18"/>
              </w:rPr>
              <w:t>Part</w:t>
            </w:r>
            <w:r>
              <w:rPr>
                <w:b/>
                <w:spacing w:val="-2"/>
                <w:w w:val="105"/>
                <w:sz w:val="18"/>
              </w:rPr>
              <w:t xml:space="preserve"> </w:t>
            </w:r>
            <w:r>
              <w:rPr>
                <w:b/>
                <w:w w:val="105"/>
                <w:sz w:val="18"/>
              </w:rPr>
              <w:t>no.</w:t>
            </w:r>
          </w:p>
        </w:tc>
        <w:tc>
          <w:tcPr>
            <w:tcW w:w="3696" w:type="dxa"/>
          </w:tcPr>
          <w:p w14:paraId="05A142ED" w14:textId="77777777" w:rsidR="001A5125" w:rsidRDefault="001A5125" w:rsidP="00D40C05">
            <w:pPr>
              <w:pStyle w:val="TableParagraph"/>
              <w:spacing w:before="63" w:line="300" w:lineRule="exact"/>
              <w:ind w:left="1179" w:right="1171"/>
              <w:jc w:val="both"/>
              <w:rPr>
                <w:b/>
                <w:sz w:val="18"/>
              </w:rPr>
            </w:pPr>
            <w:r>
              <w:rPr>
                <w:b/>
                <w:w w:val="105"/>
                <w:sz w:val="18"/>
              </w:rPr>
              <w:t>Description</w:t>
            </w:r>
          </w:p>
        </w:tc>
        <w:tc>
          <w:tcPr>
            <w:tcW w:w="1239" w:type="dxa"/>
            <w:gridSpan w:val="2"/>
          </w:tcPr>
          <w:p w14:paraId="16913EEA" w14:textId="77777777" w:rsidR="001A5125" w:rsidRDefault="001A5125" w:rsidP="00D40C05">
            <w:pPr>
              <w:pStyle w:val="TableParagraph"/>
              <w:spacing w:before="63" w:line="300" w:lineRule="exact"/>
              <w:ind w:left="196"/>
              <w:jc w:val="both"/>
              <w:rPr>
                <w:b/>
                <w:sz w:val="18"/>
              </w:rPr>
            </w:pPr>
            <w:r>
              <w:rPr>
                <w:b/>
                <w:w w:val="105"/>
                <w:sz w:val="18"/>
              </w:rPr>
              <w:t>Quantity</w:t>
            </w:r>
          </w:p>
        </w:tc>
      </w:tr>
      <w:tr w:rsidR="001A5125" w14:paraId="5214EB18" w14:textId="77777777" w:rsidTr="00F74E3F">
        <w:trPr>
          <w:trHeight w:val="508"/>
        </w:trPr>
        <w:tc>
          <w:tcPr>
            <w:tcW w:w="853" w:type="dxa"/>
            <w:gridSpan w:val="2"/>
            <w:vAlign w:val="center"/>
          </w:tcPr>
          <w:p w14:paraId="4810A0D4" w14:textId="77777777" w:rsidR="001A5125" w:rsidRDefault="001A5125" w:rsidP="00D40C05">
            <w:pPr>
              <w:pStyle w:val="TableParagraph"/>
              <w:spacing w:before="7" w:line="300" w:lineRule="exact"/>
              <w:ind w:left="102"/>
              <w:jc w:val="center"/>
              <w:rPr>
                <w:sz w:val="18"/>
              </w:rPr>
            </w:pPr>
            <w:r>
              <w:rPr>
                <w:w w:val="104"/>
                <w:sz w:val="18"/>
              </w:rPr>
              <w:t>1</w:t>
            </w:r>
          </w:p>
        </w:tc>
        <w:tc>
          <w:tcPr>
            <w:tcW w:w="2660" w:type="dxa"/>
            <w:vAlign w:val="center"/>
          </w:tcPr>
          <w:p w14:paraId="40F6CF90" w14:textId="77777777" w:rsidR="001A5125" w:rsidRDefault="001A5125" w:rsidP="00D40C05">
            <w:pPr>
              <w:pStyle w:val="TableParagraph"/>
              <w:spacing w:before="7" w:line="300" w:lineRule="exact"/>
              <w:ind w:left="102"/>
              <w:jc w:val="center"/>
              <w:rPr>
                <w:sz w:val="18"/>
              </w:rPr>
            </w:pPr>
            <w:r>
              <w:rPr>
                <w:w w:val="105"/>
                <w:sz w:val="18"/>
              </w:rPr>
              <w:t>001-02-A-01-00-00</w:t>
            </w:r>
          </w:p>
        </w:tc>
        <w:tc>
          <w:tcPr>
            <w:tcW w:w="3696" w:type="dxa"/>
            <w:vAlign w:val="center"/>
          </w:tcPr>
          <w:p w14:paraId="5785AC64" w14:textId="77777777" w:rsidR="001A5125" w:rsidRDefault="001A5125" w:rsidP="00D40C05">
            <w:pPr>
              <w:pStyle w:val="TableParagraph"/>
              <w:spacing w:before="7" w:line="300" w:lineRule="exact"/>
              <w:ind w:left="102"/>
              <w:jc w:val="center"/>
              <w:rPr>
                <w:sz w:val="18"/>
              </w:rPr>
            </w:pPr>
            <w:r>
              <w:rPr>
                <w:w w:val="105"/>
                <w:sz w:val="18"/>
              </w:rPr>
              <w:t>Head</w:t>
            </w:r>
            <w:r>
              <w:rPr>
                <w:spacing w:val="-6"/>
                <w:w w:val="105"/>
                <w:sz w:val="18"/>
              </w:rPr>
              <w:t xml:space="preserve"> </w:t>
            </w:r>
            <w:r>
              <w:rPr>
                <w:w w:val="105"/>
                <w:sz w:val="18"/>
              </w:rPr>
              <w:t>Plank</w:t>
            </w:r>
            <w:r>
              <w:rPr>
                <w:spacing w:val="-3"/>
                <w:w w:val="105"/>
                <w:sz w:val="18"/>
              </w:rPr>
              <w:t xml:space="preserve"> </w:t>
            </w:r>
            <w:r>
              <w:rPr>
                <w:w w:val="105"/>
                <w:sz w:val="18"/>
              </w:rPr>
              <w:t>Assembly</w:t>
            </w:r>
          </w:p>
        </w:tc>
        <w:tc>
          <w:tcPr>
            <w:tcW w:w="1239" w:type="dxa"/>
            <w:gridSpan w:val="2"/>
            <w:vAlign w:val="center"/>
          </w:tcPr>
          <w:p w14:paraId="3E335371" w14:textId="77777777" w:rsidR="001A5125" w:rsidRDefault="001A5125" w:rsidP="00D40C05">
            <w:pPr>
              <w:pStyle w:val="TableParagraph"/>
              <w:spacing w:before="64" w:line="300" w:lineRule="exact"/>
              <w:ind w:left="103"/>
              <w:jc w:val="center"/>
              <w:rPr>
                <w:sz w:val="18"/>
              </w:rPr>
            </w:pPr>
            <w:r>
              <w:rPr>
                <w:w w:val="104"/>
                <w:sz w:val="18"/>
              </w:rPr>
              <w:t>1</w:t>
            </w:r>
          </w:p>
        </w:tc>
      </w:tr>
      <w:tr w:rsidR="001A5125" w14:paraId="1250C113" w14:textId="77777777" w:rsidTr="00F74E3F">
        <w:trPr>
          <w:trHeight w:val="460"/>
        </w:trPr>
        <w:tc>
          <w:tcPr>
            <w:tcW w:w="853" w:type="dxa"/>
            <w:gridSpan w:val="2"/>
            <w:vAlign w:val="center"/>
          </w:tcPr>
          <w:p w14:paraId="078BD7C8" w14:textId="4E6F80A7" w:rsidR="001A5125" w:rsidRDefault="006C5665" w:rsidP="00D40C05">
            <w:pPr>
              <w:pStyle w:val="TableParagraph"/>
              <w:spacing w:before="6" w:line="300" w:lineRule="exact"/>
              <w:ind w:left="102"/>
              <w:jc w:val="center"/>
              <w:rPr>
                <w:sz w:val="18"/>
              </w:rPr>
            </w:pPr>
            <w:r>
              <w:rPr>
                <w:w w:val="104"/>
                <w:sz w:val="18"/>
              </w:rPr>
              <w:t>2</w:t>
            </w:r>
          </w:p>
        </w:tc>
        <w:tc>
          <w:tcPr>
            <w:tcW w:w="2660" w:type="dxa"/>
            <w:vAlign w:val="center"/>
          </w:tcPr>
          <w:p w14:paraId="1AE1C1E4" w14:textId="77777777" w:rsidR="001A5125" w:rsidRDefault="001A5125" w:rsidP="00D40C05">
            <w:pPr>
              <w:pStyle w:val="TableParagraph"/>
              <w:spacing w:before="6" w:line="300" w:lineRule="exact"/>
              <w:ind w:left="102"/>
              <w:jc w:val="center"/>
              <w:rPr>
                <w:sz w:val="18"/>
              </w:rPr>
            </w:pPr>
            <w:r>
              <w:rPr>
                <w:w w:val="105"/>
                <w:sz w:val="18"/>
              </w:rPr>
              <w:t>001-02-A-02-00-00</w:t>
            </w:r>
          </w:p>
        </w:tc>
        <w:tc>
          <w:tcPr>
            <w:tcW w:w="3696" w:type="dxa"/>
            <w:vAlign w:val="center"/>
          </w:tcPr>
          <w:p w14:paraId="61D7FE13" w14:textId="77777777" w:rsidR="001A5125" w:rsidRDefault="001A5125" w:rsidP="00D40C05">
            <w:pPr>
              <w:pStyle w:val="TableParagraph"/>
              <w:spacing w:before="6" w:line="300" w:lineRule="exact"/>
              <w:ind w:left="102"/>
              <w:jc w:val="center"/>
              <w:rPr>
                <w:sz w:val="18"/>
              </w:rPr>
            </w:pPr>
            <w:r>
              <w:rPr>
                <w:w w:val="105"/>
                <w:sz w:val="18"/>
              </w:rPr>
              <w:t>Abdomen</w:t>
            </w:r>
            <w:r>
              <w:rPr>
                <w:spacing w:val="-4"/>
                <w:w w:val="105"/>
                <w:sz w:val="18"/>
              </w:rPr>
              <w:t xml:space="preserve"> </w:t>
            </w:r>
            <w:r>
              <w:rPr>
                <w:w w:val="105"/>
                <w:sz w:val="18"/>
              </w:rPr>
              <w:t>Plank</w:t>
            </w:r>
            <w:r>
              <w:rPr>
                <w:spacing w:val="-6"/>
                <w:w w:val="105"/>
                <w:sz w:val="18"/>
              </w:rPr>
              <w:t xml:space="preserve"> </w:t>
            </w:r>
            <w:r>
              <w:rPr>
                <w:w w:val="105"/>
                <w:sz w:val="18"/>
              </w:rPr>
              <w:t>Assembly</w:t>
            </w:r>
          </w:p>
        </w:tc>
        <w:tc>
          <w:tcPr>
            <w:tcW w:w="1239" w:type="dxa"/>
            <w:gridSpan w:val="2"/>
            <w:vAlign w:val="center"/>
          </w:tcPr>
          <w:p w14:paraId="363B0C39" w14:textId="77777777" w:rsidR="001A5125" w:rsidRDefault="001A5125" w:rsidP="00D40C05">
            <w:pPr>
              <w:pStyle w:val="TableParagraph"/>
              <w:spacing w:before="63" w:line="300" w:lineRule="exact"/>
              <w:ind w:left="103"/>
              <w:jc w:val="center"/>
              <w:rPr>
                <w:sz w:val="18"/>
              </w:rPr>
            </w:pPr>
            <w:r>
              <w:rPr>
                <w:w w:val="104"/>
                <w:sz w:val="18"/>
              </w:rPr>
              <w:t>1</w:t>
            </w:r>
          </w:p>
        </w:tc>
      </w:tr>
      <w:tr w:rsidR="001A5125" w14:paraId="0578DAF7" w14:textId="77777777" w:rsidTr="00F74E3F">
        <w:trPr>
          <w:trHeight w:val="448"/>
        </w:trPr>
        <w:tc>
          <w:tcPr>
            <w:tcW w:w="853" w:type="dxa"/>
            <w:gridSpan w:val="2"/>
            <w:vAlign w:val="center"/>
          </w:tcPr>
          <w:p w14:paraId="3F0BABA0" w14:textId="00DD2DFE" w:rsidR="001A5125" w:rsidRDefault="006C5665" w:rsidP="00D40C05">
            <w:pPr>
              <w:pStyle w:val="TableParagraph"/>
              <w:spacing w:before="64" w:line="300" w:lineRule="exact"/>
              <w:ind w:left="102"/>
              <w:jc w:val="center"/>
              <w:rPr>
                <w:sz w:val="18"/>
              </w:rPr>
            </w:pPr>
            <w:r>
              <w:rPr>
                <w:w w:val="104"/>
                <w:sz w:val="18"/>
              </w:rPr>
              <w:t>3</w:t>
            </w:r>
          </w:p>
        </w:tc>
        <w:tc>
          <w:tcPr>
            <w:tcW w:w="2660" w:type="dxa"/>
            <w:vAlign w:val="center"/>
          </w:tcPr>
          <w:p w14:paraId="3DC3FC08" w14:textId="77777777" w:rsidR="001A5125" w:rsidRDefault="001A5125" w:rsidP="00D40C05">
            <w:pPr>
              <w:pStyle w:val="TableParagraph"/>
              <w:spacing w:before="7" w:line="300" w:lineRule="exact"/>
              <w:ind w:left="103"/>
              <w:jc w:val="center"/>
              <w:rPr>
                <w:sz w:val="18"/>
              </w:rPr>
            </w:pPr>
            <w:r>
              <w:rPr>
                <w:w w:val="105"/>
                <w:sz w:val="18"/>
              </w:rPr>
              <w:t>001-02-A-03-00-00</w:t>
            </w:r>
          </w:p>
        </w:tc>
        <w:tc>
          <w:tcPr>
            <w:tcW w:w="3696" w:type="dxa"/>
            <w:vAlign w:val="center"/>
          </w:tcPr>
          <w:p w14:paraId="22A88FC2" w14:textId="77777777" w:rsidR="001A5125" w:rsidRDefault="001A5125" w:rsidP="00D40C05">
            <w:pPr>
              <w:pStyle w:val="TableParagraph"/>
              <w:spacing w:before="7" w:line="300" w:lineRule="exact"/>
              <w:ind w:left="102"/>
              <w:jc w:val="center"/>
              <w:rPr>
                <w:sz w:val="18"/>
              </w:rPr>
            </w:pPr>
            <w:r>
              <w:rPr>
                <w:w w:val="105"/>
                <w:sz w:val="18"/>
              </w:rPr>
              <w:t>Thigh</w:t>
            </w:r>
            <w:r>
              <w:rPr>
                <w:spacing w:val="-3"/>
                <w:w w:val="105"/>
                <w:sz w:val="18"/>
              </w:rPr>
              <w:t xml:space="preserve"> </w:t>
            </w:r>
            <w:r>
              <w:rPr>
                <w:w w:val="105"/>
                <w:sz w:val="18"/>
              </w:rPr>
              <w:t>Plank</w:t>
            </w:r>
            <w:r>
              <w:rPr>
                <w:spacing w:val="-4"/>
                <w:w w:val="105"/>
                <w:sz w:val="18"/>
              </w:rPr>
              <w:t xml:space="preserve"> </w:t>
            </w:r>
            <w:r>
              <w:rPr>
                <w:w w:val="105"/>
                <w:sz w:val="18"/>
              </w:rPr>
              <w:t>Assembly</w:t>
            </w:r>
          </w:p>
        </w:tc>
        <w:tc>
          <w:tcPr>
            <w:tcW w:w="1239" w:type="dxa"/>
            <w:gridSpan w:val="2"/>
            <w:vAlign w:val="center"/>
          </w:tcPr>
          <w:p w14:paraId="379FB894" w14:textId="77777777" w:rsidR="001A5125" w:rsidRDefault="001A5125" w:rsidP="00D40C05">
            <w:pPr>
              <w:pStyle w:val="TableParagraph"/>
              <w:spacing w:before="64" w:line="300" w:lineRule="exact"/>
              <w:ind w:left="103"/>
              <w:jc w:val="center"/>
              <w:rPr>
                <w:sz w:val="18"/>
              </w:rPr>
            </w:pPr>
            <w:r>
              <w:rPr>
                <w:w w:val="104"/>
                <w:sz w:val="18"/>
              </w:rPr>
              <w:t>1</w:t>
            </w:r>
          </w:p>
        </w:tc>
      </w:tr>
      <w:tr w:rsidR="001A5125" w14:paraId="000E974E" w14:textId="77777777" w:rsidTr="009D0215">
        <w:trPr>
          <w:trHeight w:val="350"/>
        </w:trPr>
        <w:tc>
          <w:tcPr>
            <w:tcW w:w="853" w:type="dxa"/>
            <w:gridSpan w:val="2"/>
            <w:vAlign w:val="center"/>
          </w:tcPr>
          <w:p w14:paraId="0874D701" w14:textId="123C8E9B" w:rsidR="001A5125" w:rsidRDefault="006C5665" w:rsidP="00D40C05">
            <w:pPr>
              <w:pStyle w:val="TableParagraph"/>
              <w:spacing w:before="7" w:line="300" w:lineRule="exact"/>
              <w:ind w:left="102"/>
              <w:jc w:val="center"/>
              <w:rPr>
                <w:sz w:val="18"/>
              </w:rPr>
            </w:pPr>
            <w:r>
              <w:rPr>
                <w:w w:val="104"/>
                <w:sz w:val="18"/>
              </w:rPr>
              <w:t>4</w:t>
            </w:r>
          </w:p>
        </w:tc>
        <w:tc>
          <w:tcPr>
            <w:tcW w:w="2660" w:type="dxa"/>
            <w:vAlign w:val="center"/>
          </w:tcPr>
          <w:p w14:paraId="0568E75B" w14:textId="77777777" w:rsidR="001A5125" w:rsidRDefault="001A5125" w:rsidP="00D40C05">
            <w:pPr>
              <w:pStyle w:val="TableParagraph"/>
              <w:spacing w:before="7" w:line="300" w:lineRule="exact"/>
              <w:ind w:left="102"/>
              <w:jc w:val="center"/>
              <w:rPr>
                <w:sz w:val="18"/>
              </w:rPr>
            </w:pPr>
            <w:r>
              <w:rPr>
                <w:w w:val="105"/>
                <w:sz w:val="18"/>
              </w:rPr>
              <w:t>001-02-A-04-00-00</w:t>
            </w:r>
          </w:p>
        </w:tc>
        <w:tc>
          <w:tcPr>
            <w:tcW w:w="3696" w:type="dxa"/>
            <w:vAlign w:val="center"/>
          </w:tcPr>
          <w:p w14:paraId="2480450F" w14:textId="77777777" w:rsidR="001A5125" w:rsidRDefault="001A5125" w:rsidP="00D40C05">
            <w:pPr>
              <w:pStyle w:val="TableParagraph"/>
              <w:spacing w:before="7" w:line="300" w:lineRule="exact"/>
              <w:ind w:left="103"/>
              <w:jc w:val="center"/>
              <w:rPr>
                <w:sz w:val="18"/>
              </w:rPr>
            </w:pPr>
            <w:r>
              <w:rPr>
                <w:w w:val="105"/>
                <w:sz w:val="18"/>
              </w:rPr>
              <w:t>Foot</w:t>
            </w:r>
            <w:r>
              <w:rPr>
                <w:spacing w:val="-5"/>
                <w:w w:val="105"/>
                <w:sz w:val="18"/>
              </w:rPr>
              <w:t xml:space="preserve"> </w:t>
            </w:r>
            <w:r>
              <w:rPr>
                <w:w w:val="105"/>
                <w:sz w:val="18"/>
              </w:rPr>
              <w:t>Plank</w:t>
            </w:r>
            <w:r>
              <w:rPr>
                <w:spacing w:val="-5"/>
                <w:w w:val="105"/>
                <w:sz w:val="18"/>
              </w:rPr>
              <w:t xml:space="preserve"> </w:t>
            </w:r>
            <w:r>
              <w:rPr>
                <w:w w:val="105"/>
                <w:sz w:val="18"/>
              </w:rPr>
              <w:t>Assembly</w:t>
            </w:r>
          </w:p>
        </w:tc>
        <w:tc>
          <w:tcPr>
            <w:tcW w:w="1239" w:type="dxa"/>
            <w:gridSpan w:val="2"/>
            <w:vAlign w:val="center"/>
          </w:tcPr>
          <w:p w14:paraId="67E6105C" w14:textId="77777777" w:rsidR="001A5125" w:rsidRDefault="001A5125" w:rsidP="00D40C05">
            <w:pPr>
              <w:pStyle w:val="TableParagraph"/>
              <w:spacing w:before="67" w:line="300" w:lineRule="exact"/>
              <w:ind w:left="103"/>
              <w:jc w:val="center"/>
              <w:rPr>
                <w:sz w:val="18"/>
              </w:rPr>
            </w:pPr>
            <w:r>
              <w:rPr>
                <w:w w:val="104"/>
                <w:sz w:val="18"/>
              </w:rPr>
              <w:t>1</w:t>
            </w:r>
          </w:p>
        </w:tc>
      </w:tr>
      <w:tr w:rsidR="001A5125" w14:paraId="501EDC48" w14:textId="77777777" w:rsidTr="00F74E3F">
        <w:trPr>
          <w:trHeight w:val="353"/>
        </w:trPr>
        <w:tc>
          <w:tcPr>
            <w:tcW w:w="853" w:type="dxa"/>
            <w:gridSpan w:val="2"/>
            <w:vAlign w:val="center"/>
          </w:tcPr>
          <w:p w14:paraId="4ACF44CE" w14:textId="7C93C320" w:rsidR="001A5125" w:rsidRDefault="006C5665" w:rsidP="00D40C05">
            <w:pPr>
              <w:pStyle w:val="TableParagraph"/>
              <w:spacing w:before="5" w:line="300" w:lineRule="exact"/>
              <w:ind w:left="102"/>
              <w:jc w:val="center"/>
              <w:rPr>
                <w:sz w:val="18"/>
              </w:rPr>
            </w:pPr>
            <w:r>
              <w:rPr>
                <w:w w:val="105"/>
                <w:sz w:val="18"/>
              </w:rPr>
              <w:t>5</w:t>
            </w:r>
          </w:p>
        </w:tc>
        <w:tc>
          <w:tcPr>
            <w:tcW w:w="2660" w:type="dxa"/>
            <w:vAlign w:val="center"/>
          </w:tcPr>
          <w:p w14:paraId="0C8F78E5" w14:textId="77777777" w:rsidR="001A5125" w:rsidRDefault="001A5125" w:rsidP="00D40C05">
            <w:pPr>
              <w:pStyle w:val="TableParagraph"/>
              <w:spacing w:before="5" w:line="300" w:lineRule="exact"/>
              <w:ind w:left="102"/>
              <w:jc w:val="center"/>
              <w:rPr>
                <w:sz w:val="18"/>
              </w:rPr>
            </w:pPr>
            <w:r>
              <w:rPr>
                <w:w w:val="105"/>
                <w:sz w:val="18"/>
              </w:rPr>
              <w:t>001-02-A-05-00-00</w:t>
            </w:r>
          </w:p>
        </w:tc>
        <w:tc>
          <w:tcPr>
            <w:tcW w:w="3696" w:type="dxa"/>
            <w:vAlign w:val="center"/>
          </w:tcPr>
          <w:p w14:paraId="771D9313" w14:textId="77777777" w:rsidR="001A5125" w:rsidRDefault="001A5125" w:rsidP="00D40C05">
            <w:pPr>
              <w:pStyle w:val="TableParagraph"/>
              <w:spacing w:before="5" w:line="300" w:lineRule="exact"/>
              <w:ind w:left="103"/>
              <w:jc w:val="center"/>
              <w:rPr>
                <w:sz w:val="18"/>
              </w:rPr>
            </w:pPr>
            <w:r>
              <w:rPr>
                <w:w w:val="105"/>
                <w:sz w:val="18"/>
              </w:rPr>
              <w:t>Display</w:t>
            </w:r>
            <w:r>
              <w:rPr>
                <w:spacing w:val="-5"/>
                <w:w w:val="105"/>
                <w:sz w:val="18"/>
              </w:rPr>
              <w:t xml:space="preserve"> </w:t>
            </w:r>
            <w:r>
              <w:rPr>
                <w:w w:val="105"/>
                <w:sz w:val="18"/>
              </w:rPr>
              <w:t>Module</w:t>
            </w:r>
            <w:r>
              <w:rPr>
                <w:spacing w:val="-4"/>
                <w:w w:val="105"/>
                <w:sz w:val="18"/>
              </w:rPr>
              <w:t xml:space="preserve"> </w:t>
            </w:r>
            <w:r>
              <w:rPr>
                <w:w w:val="105"/>
                <w:sz w:val="18"/>
              </w:rPr>
              <w:t>Assembly</w:t>
            </w:r>
          </w:p>
        </w:tc>
        <w:tc>
          <w:tcPr>
            <w:tcW w:w="1239" w:type="dxa"/>
            <w:gridSpan w:val="2"/>
            <w:vAlign w:val="center"/>
          </w:tcPr>
          <w:p w14:paraId="44A02E59" w14:textId="77777777" w:rsidR="001A5125" w:rsidRDefault="001A5125" w:rsidP="00D40C05">
            <w:pPr>
              <w:pStyle w:val="TableParagraph"/>
              <w:spacing w:before="62" w:line="300" w:lineRule="exact"/>
              <w:ind w:left="103"/>
              <w:jc w:val="center"/>
              <w:rPr>
                <w:sz w:val="18"/>
              </w:rPr>
            </w:pPr>
            <w:r>
              <w:rPr>
                <w:w w:val="104"/>
                <w:sz w:val="18"/>
              </w:rPr>
              <w:t>1</w:t>
            </w:r>
          </w:p>
        </w:tc>
      </w:tr>
      <w:tr w:rsidR="00F7313C" w14:paraId="699810F1" w14:textId="77777777" w:rsidTr="00F74E3F">
        <w:trPr>
          <w:trHeight w:val="353"/>
        </w:trPr>
        <w:tc>
          <w:tcPr>
            <w:tcW w:w="853" w:type="dxa"/>
            <w:gridSpan w:val="2"/>
            <w:vAlign w:val="center"/>
          </w:tcPr>
          <w:p w14:paraId="0E0CB98C" w14:textId="55B30D29" w:rsidR="00F7313C" w:rsidRDefault="0047099D" w:rsidP="00F7313C">
            <w:pPr>
              <w:pStyle w:val="TableParagraph"/>
              <w:spacing w:before="5" w:line="300" w:lineRule="exact"/>
              <w:ind w:left="102"/>
              <w:jc w:val="center"/>
              <w:rPr>
                <w:w w:val="105"/>
                <w:sz w:val="18"/>
              </w:rPr>
            </w:pPr>
            <w:r>
              <w:rPr>
                <w:w w:val="105"/>
                <w:sz w:val="18"/>
              </w:rPr>
              <w:t>6</w:t>
            </w:r>
          </w:p>
        </w:tc>
        <w:tc>
          <w:tcPr>
            <w:tcW w:w="2660" w:type="dxa"/>
            <w:vAlign w:val="center"/>
          </w:tcPr>
          <w:p w14:paraId="1936E510" w14:textId="4755BBB5" w:rsidR="00F7313C" w:rsidRDefault="00F7313C" w:rsidP="00F7313C">
            <w:pPr>
              <w:pStyle w:val="TableParagraph"/>
              <w:spacing w:before="5" w:line="300" w:lineRule="exact"/>
              <w:ind w:left="102"/>
              <w:jc w:val="center"/>
              <w:rPr>
                <w:w w:val="105"/>
                <w:sz w:val="18"/>
              </w:rPr>
            </w:pPr>
            <w:r>
              <w:rPr>
                <w:w w:val="105"/>
                <w:sz w:val="18"/>
              </w:rPr>
              <w:t>001-02-M-01-12-00</w:t>
            </w:r>
          </w:p>
        </w:tc>
        <w:tc>
          <w:tcPr>
            <w:tcW w:w="3696" w:type="dxa"/>
            <w:vAlign w:val="center"/>
          </w:tcPr>
          <w:p w14:paraId="69FE48F0" w14:textId="3F0EF3E9" w:rsidR="00F7313C" w:rsidRDefault="00F7313C" w:rsidP="00F7313C">
            <w:pPr>
              <w:pStyle w:val="TableParagraph"/>
              <w:spacing w:before="5" w:line="300" w:lineRule="exact"/>
              <w:ind w:left="103"/>
              <w:jc w:val="center"/>
              <w:rPr>
                <w:w w:val="105"/>
                <w:sz w:val="18"/>
              </w:rPr>
            </w:pPr>
            <w:r>
              <w:rPr>
                <w:w w:val="105"/>
                <w:sz w:val="18"/>
              </w:rPr>
              <w:t>Anchoring</w:t>
            </w:r>
            <w:r>
              <w:rPr>
                <w:spacing w:val="-3"/>
                <w:w w:val="105"/>
                <w:sz w:val="18"/>
              </w:rPr>
              <w:t xml:space="preserve"> </w:t>
            </w:r>
            <w:r>
              <w:rPr>
                <w:w w:val="105"/>
                <w:sz w:val="18"/>
              </w:rPr>
              <w:t>Peg,</w:t>
            </w:r>
            <w:r>
              <w:rPr>
                <w:spacing w:val="-4"/>
                <w:w w:val="105"/>
                <w:sz w:val="18"/>
              </w:rPr>
              <w:t xml:space="preserve"> </w:t>
            </w:r>
            <w:r>
              <w:rPr>
                <w:w w:val="105"/>
                <w:sz w:val="18"/>
              </w:rPr>
              <w:t>Bed</w:t>
            </w:r>
            <w:r>
              <w:rPr>
                <w:spacing w:val="-3"/>
                <w:w w:val="105"/>
                <w:sz w:val="18"/>
              </w:rPr>
              <w:t xml:space="preserve"> </w:t>
            </w:r>
            <w:r>
              <w:rPr>
                <w:w w:val="105"/>
                <w:sz w:val="18"/>
              </w:rPr>
              <w:t>Side, Type-1</w:t>
            </w:r>
          </w:p>
        </w:tc>
        <w:tc>
          <w:tcPr>
            <w:tcW w:w="1239" w:type="dxa"/>
            <w:gridSpan w:val="2"/>
            <w:vAlign w:val="center"/>
          </w:tcPr>
          <w:p w14:paraId="5B410CE2" w14:textId="3BAFF8D4" w:rsidR="00F7313C" w:rsidRDefault="00F7313C" w:rsidP="00F7313C">
            <w:pPr>
              <w:pStyle w:val="TableParagraph"/>
              <w:spacing w:before="62" w:line="300" w:lineRule="exact"/>
              <w:ind w:left="103"/>
              <w:jc w:val="center"/>
              <w:rPr>
                <w:w w:val="104"/>
                <w:sz w:val="18"/>
              </w:rPr>
            </w:pPr>
            <w:r>
              <w:rPr>
                <w:w w:val="105"/>
                <w:sz w:val="18"/>
              </w:rPr>
              <w:t>16</w:t>
            </w:r>
          </w:p>
        </w:tc>
      </w:tr>
      <w:tr w:rsidR="00F7313C" w14:paraId="6E9B0DB4" w14:textId="77777777" w:rsidTr="00F74E3F">
        <w:trPr>
          <w:trHeight w:val="353"/>
        </w:trPr>
        <w:tc>
          <w:tcPr>
            <w:tcW w:w="853" w:type="dxa"/>
            <w:gridSpan w:val="2"/>
            <w:vAlign w:val="center"/>
          </w:tcPr>
          <w:p w14:paraId="3C9EF2F0" w14:textId="73E54B71" w:rsidR="00F7313C" w:rsidRDefault="0047099D" w:rsidP="00F7313C">
            <w:pPr>
              <w:pStyle w:val="TableParagraph"/>
              <w:spacing w:before="5" w:line="300" w:lineRule="exact"/>
              <w:ind w:left="102"/>
              <w:jc w:val="center"/>
              <w:rPr>
                <w:w w:val="105"/>
                <w:sz w:val="18"/>
              </w:rPr>
            </w:pPr>
            <w:r>
              <w:rPr>
                <w:w w:val="105"/>
                <w:sz w:val="18"/>
              </w:rPr>
              <w:t>7</w:t>
            </w:r>
          </w:p>
        </w:tc>
        <w:tc>
          <w:tcPr>
            <w:tcW w:w="2660" w:type="dxa"/>
            <w:vAlign w:val="center"/>
          </w:tcPr>
          <w:p w14:paraId="38DAA479" w14:textId="668F1E75" w:rsidR="00F7313C" w:rsidRDefault="00F7313C" w:rsidP="00F7313C">
            <w:pPr>
              <w:pStyle w:val="TableParagraph"/>
              <w:spacing w:before="5" w:line="300" w:lineRule="exact"/>
              <w:ind w:left="102"/>
              <w:jc w:val="center"/>
              <w:rPr>
                <w:w w:val="105"/>
                <w:sz w:val="18"/>
              </w:rPr>
            </w:pPr>
            <w:r>
              <w:rPr>
                <w:w w:val="105"/>
                <w:sz w:val="18"/>
              </w:rPr>
              <w:t>001-02-M-01-13-00</w:t>
            </w:r>
          </w:p>
        </w:tc>
        <w:tc>
          <w:tcPr>
            <w:tcW w:w="3696" w:type="dxa"/>
            <w:vAlign w:val="center"/>
          </w:tcPr>
          <w:p w14:paraId="36E49425" w14:textId="1B905289" w:rsidR="00F7313C" w:rsidRDefault="00F7313C" w:rsidP="00F7313C">
            <w:pPr>
              <w:pStyle w:val="TableParagraph"/>
              <w:spacing w:before="5" w:line="300" w:lineRule="exact"/>
              <w:ind w:left="103"/>
              <w:jc w:val="center"/>
              <w:rPr>
                <w:w w:val="105"/>
                <w:sz w:val="18"/>
              </w:rPr>
            </w:pPr>
            <w:r>
              <w:rPr>
                <w:w w:val="105"/>
                <w:sz w:val="18"/>
              </w:rPr>
              <w:t>Anchoring</w:t>
            </w:r>
            <w:r>
              <w:rPr>
                <w:spacing w:val="-3"/>
                <w:w w:val="105"/>
                <w:sz w:val="18"/>
              </w:rPr>
              <w:t xml:space="preserve"> </w:t>
            </w:r>
            <w:r>
              <w:rPr>
                <w:w w:val="105"/>
                <w:sz w:val="18"/>
              </w:rPr>
              <w:t>Peg,</w:t>
            </w:r>
            <w:r>
              <w:rPr>
                <w:spacing w:val="-4"/>
                <w:w w:val="105"/>
                <w:sz w:val="18"/>
              </w:rPr>
              <w:t xml:space="preserve"> </w:t>
            </w:r>
            <w:r>
              <w:rPr>
                <w:w w:val="105"/>
                <w:sz w:val="18"/>
              </w:rPr>
              <w:t>Bed</w:t>
            </w:r>
            <w:r>
              <w:rPr>
                <w:spacing w:val="-3"/>
                <w:w w:val="105"/>
                <w:sz w:val="18"/>
              </w:rPr>
              <w:t xml:space="preserve"> </w:t>
            </w:r>
            <w:r>
              <w:rPr>
                <w:w w:val="105"/>
                <w:sz w:val="18"/>
              </w:rPr>
              <w:t>Side, Type-2</w:t>
            </w:r>
          </w:p>
        </w:tc>
        <w:tc>
          <w:tcPr>
            <w:tcW w:w="1239" w:type="dxa"/>
            <w:gridSpan w:val="2"/>
            <w:vAlign w:val="center"/>
          </w:tcPr>
          <w:p w14:paraId="7A140F47" w14:textId="0ABB180E" w:rsidR="00F7313C" w:rsidRDefault="00F7313C" w:rsidP="00F7313C">
            <w:pPr>
              <w:pStyle w:val="TableParagraph"/>
              <w:spacing w:before="62" w:line="300" w:lineRule="exact"/>
              <w:ind w:left="103"/>
              <w:jc w:val="center"/>
              <w:rPr>
                <w:w w:val="104"/>
                <w:sz w:val="18"/>
              </w:rPr>
            </w:pPr>
            <w:r>
              <w:rPr>
                <w:w w:val="105"/>
                <w:sz w:val="18"/>
              </w:rPr>
              <w:t>14</w:t>
            </w:r>
          </w:p>
        </w:tc>
      </w:tr>
      <w:tr w:rsidR="00F7313C" w14:paraId="042CDC18" w14:textId="77777777" w:rsidTr="009D0215">
        <w:trPr>
          <w:trHeight w:val="287"/>
        </w:trPr>
        <w:tc>
          <w:tcPr>
            <w:tcW w:w="853" w:type="dxa"/>
            <w:gridSpan w:val="2"/>
            <w:vAlign w:val="center"/>
          </w:tcPr>
          <w:p w14:paraId="4AF588BA" w14:textId="23D9F9B9" w:rsidR="00F7313C" w:rsidRDefault="0047099D" w:rsidP="00F7313C">
            <w:pPr>
              <w:pStyle w:val="TableParagraph"/>
              <w:spacing w:before="9" w:line="300" w:lineRule="exact"/>
              <w:ind w:left="102"/>
              <w:jc w:val="center"/>
              <w:rPr>
                <w:sz w:val="18"/>
              </w:rPr>
            </w:pPr>
            <w:r>
              <w:rPr>
                <w:w w:val="105"/>
                <w:sz w:val="18"/>
              </w:rPr>
              <w:t>8</w:t>
            </w:r>
          </w:p>
        </w:tc>
        <w:tc>
          <w:tcPr>
            <w:tcW w:w="2660" w:type="dxa"/>
            <w:vAlign w:val="center"/>
          </w:tcPr>
          <w:p w14:paraId="488B27DA" w14:textId="77777777" w:rsidR="00F7313C" w:rsidRDefault="00F7313C" w:rsidP="00F7313C">
            <w:pPr>
              <w:pStyle w:val="TableParagraph"/>
              <w:spacing w:before="9" w:line="300" w:lineRule="exact"/>
              <w:ind w:left="102"/>
              <w:jc w:val="center"/>
              <w:rPr>
                <w:sz w:val="18"/>
              </w:rPr>
            </w:pPr>
            <w:r>
              <w:rPr>
                <w:w w:val="105"/>
                <w:sz w:val="18"/>
              </w:rPr>
              <w:t>001-02-E-06-00-00</w:t>
            </w:r>
          </w:p>
        </w:tc>
        <w:tc>
          <w:tcPr>
            <w:tcW w:w="3696" w:type="dxa"/>
            <w:vAlign w:val="center"/>
          </w:tcPr>
          <w:p w14:paraId="1D84BFB2" w14:textId="77777777" w:rsidR="00F7313C" w:rsidRDefault="00F7313C" w:rsidP="00F7313C">
            <w:pPr>
              <w:pStyle w:val="TableParagraph"/>
              <w:spacing w:before="9" w:line="300" w:lineRule="exact"/>
              <w:ind w:left="103"/>
              <w:jc w:val="center"/>
              <w:rPr>
                <w:sz w:val="18"/>
              </w:rPr>
            </w:pPr>
            <w:r>
              <w:rPr>
                <w:w w:val="105"/>
                <w:sz w:val="18"/>
              </w:rPr>
              <w:t>Plank</w:t>
            </w:r>
            <w:r>
              <w:rPr>
                <w:spacing w:val="-4"/>
                <w:w w:val="105"/>
                <w:sz w:val="18"/>
              </w:rPr>
              <w:t xml:space="preserve"> </w:t>
            </w:r>
            <w:r>
              <w:rPr>
                <w:w w:val="105"/>
                <w:sz w:val="18"/>
              </w:rPr>
              <w:t>to</w:t>
            </w:r>
            <w:r>
              <w:rPr>
                <w:spacing w:val="-4"/>
                <w:w w:val="105"/>
                <w:sz w:val="18"/>
              </w:rPr>
              <w:t xml:space="preserve"> </w:t>
            </w:r>
            <w:r>
              <w:rPr>
                <w:w w:val="105"/>
                <w:sz w:val="18"/>
              </w:rPr>
              <w:t>plank</w:t>
            </w:r>
            <w:r>
              <w:rPr>
                <w:spacing w:val="-3"/>
                <w:w w:val="105"/>
                <w:sz w:val="18"/>
              </w:rPr>
              <w:t xml:space="preserve"> </w:t>
            </w:r>
            <w:r>
              <w:rPr>
                <w:w w:val="105"/>
                <w:sz w:val="18"/>
              </w:rPr>
              <w:t>cable</w:t>
            </w:r>
          </w:p>
        </w:tc>
        <w:tc>
          <w:tcPr>
            <w:tcW w:w="1239" w:type="dxa"/>
            <w:gridSpan w:val="2"/>
            <w:vAlign w:val="center"/>
          </w:tcPr>
          <w:p w14:paraId="08BADFEA" w14:textId="77777777" w:rsidR="00F7313C" w:rsidRDefault="00F7313C" w:rsidP="00F7313C">
            <w:pPr>
              <w:pStyle w:val="TableParagraph"/>
              <w:spacing w:before="64" w:line="300" w:lineRule="exact"/>
              <w:ind w:left="103"/>
              <w:jc w:val="center"/>
              <w:rPr>
                <w:sz w:val="18"/>
              </w:rPr>
            </w:pPr>
            <w:r>
              <w:rPr>
                <w:w w:val="104"/>
                <w:sz w:val="18"/>
              </w:rPr>
              <w:t>3</w:t>
            </w:r>
          </w:p>
        </w:tc>
      </w:tr>
      <w:tr w:rsidR="00F7313C" w14:paraId="75719212" w14:textId="77777777" w:rsidTr="00F74E3F">
        <w:trPr>
          <w:trHeight w:val="436"/>
        </w:trPr>
        <w:tc>
          <w:tcPr>
            <w:tcW w:w="853" w:type="dxa"/>
            <w:gridSpan w:val="2"/>
            <w:vAlign w:val="center"/>
          </w:tcPr>
          <w:p w14:paraId="48042E27" w14:textId="55BA8702" w:rsidR="00F7313C" w:rsidRDefault="0047099D" w:rsidP="00F7313C">
            <w:pPr>
              <w:pStyle w:val="TableParagraph"/>
              <w:spacing w:before="7" w:line="300" w:lineRule="exact"/>
              <w:ind w:left="102"/>
              <w:jc w:val="center"/>
              <w:rPr>
                <w:sz w:val="18"/>
              </w:rPr>
            </w:pPr>
            <w:r>
              <w:rPr>
                <w:w w:val="105"/>
                <w:sz w:val="18"/>
              </w:rPr>
              <w:t>9</w:t>
            </w:r>
          </w:p>
        </w:tc>
        <w:tc>
          <w:tcPr>
            <w:tcW w:w="2660" w:type="dxa"/>
            <w:vAlign w:val="center"/>
          </w:tcPr>
          <w:p w14:paraId="636B792A" w14:textId="77777777" w:rsidR="00F7313C" w:rsidRDefault="00F7313C" w:rsidP="00F7313C">
            <w:pPr>
              <w:pStyle w:val="TableParagraph"/>
              <w:spacing w:before="7" w:line="300" w:lineRule="exact"/>
              <w:ind w:left="102"/>
              <w:jc w:val="center"/>
              <w:rPr>
                <w:sz w:val="18"/>
              </w:rPr>
            </w:pPr>
            <w:r>
              <w:rPr>
                <w:w w:val="105"/>
                <w:sz w:val="18"/>
              </w:rPr>
              <w:t>001-02-A-07-00-00</w:t>
            </w:r>
          </w:p>
        </w:tc>
        <w:tc>
          <w:tcPr>
            <w:tcW w:w="3696" w:type="dxa"/>
            <w:vAlign w:val="center"/>
          </w:tcPr>
          <w:p w14:paraId="2D1428C9" w14:textId="77777777" w:rsidR="00F7313C" w:rsidRDefault="00F7313C" w:rsidP="00F7313C">
            <w:pPr>
              <w:pStyle w:val="TableParagraph"/>
              <w:spacing w:before="7" w:line="300" w:lineRule="exact"/>
              <w:ind w:left="103"/>
              <w:jc w:val="center"/>
              <w:rPr>
                <w:sz w:val="18"/>
              </w:rPr>
            </w:pPr>
            <w:r>
              <w:rPr>
                <w:w w:val="105"/>
                <w:sz w:val="18"/>
              </w:rPr>
              <w:t>Power</w:t>
            </w:r>
            <w:r>
              <w:rPr>
                <w:spacing w:val="-6"/>
                <w:w w:val="105"/>
                <w:sz w:val="18"/>
              </w:rPr>
              <w:t xml:space="preserve"> </w:t>
            </w:r>
            <w:r>
              <w:rPr>
                <w:w w:val="105"/>
                <w:sz w:val="18"/>
              </w:rPr>
              <w:t>adaptor</w:t>
            </w:r>
            <w:r>
              <w:rPr>
                <w:spacing w:val="-4"/>
                <w:w w:val="105"/>
                <w:sz w:val="18"/>
              </w:rPr>
              <w:t xml:space="preserve"> </w:t>
            </w:r>
            <w:r>
              <w:rPr>
                <w:w w:val="105"/>
                <w:sz w:val="18"/>
              </w:rPr>
              <w:t>assembly</w:t>
            </w:r>
          </w:p>
        </w:tc>
        <w:tc>
          <w:tcPr>
            <w:tcW w:w="1239" w:type="dxa"/>
            <w:gridSpan w:val="2"/>
            <w:vAlign w:val="center"/>
          </w:tcPr>
          <w:p w14:paraId="796D6967" w14:textId="77777777" w:rsidR="00F7313C" w:rsidRDefault="00F7313C" w:rsidP="00F7313C">
            <w:pPr>
              <w:pStyle w:val="TableParagraph"/>
              <w:spacing w:before="67" w:line="300" w:lineRule="exact"/>
              <w:ind w:left="103"/>
              <w:jc w:val="center"/>
              <w:rPr>
                <w:sz w:val="18"/>
              </w:rPr>
            </w:pPr>
            <w:r>
              <w:rPr>
                <w:w w:val="104"/>
                <w:sz w:val="18"/>
              </w:rPr>
              <w:t>1</w:t>
            </w:r>
          </w:p>
        </w:tc>
      </w:tr>
      <w:tr w:rsidR="00F7313C" w14:paraId="1B3555DE" w14:textId="77777777" w:rsidTr="00F74E3F">
        <w:trPr>
          <w:trHeight w:val="329"/>
        </w:trPr>
        <w:tc>
          <w:tcPr>
            <w:tcW w:w="853" w:type="dxa"/>
            <w:gridSpan w:val="2"/>
            <w:vAlign w:val="center"/>
          </w:tcPr>
          <w:p w14:paraId="73D30406" w14:textId="35BEC947" w:rsidR="00F7313C" w:rsidRDefault="00F7313C" w:rsidP="00F7313C">
            <w:pPr>
              <w:pStyle w:val="TableParagraph"/>
              <w:spacing w:before="7" w:line="300" w:lineRule="exact"/>
              <w:ind w:left="102"/>
              <w:jc w:val="center"/>
              <w:rPr>
                <w:w w:val="105"/>
                <w:sz w:val="18"/>
              </w:rPr>
            </w:pPr>
            <w:r>
              <w:rPr>
                <w:w w:val="105"/>
                <w:sz w:val="18"/>
              </w:rPr>
              <w:t>10</w:t>
            </w:r>
          </w:p>
        </w:tc>
        <w:tc>
          <w:tcPr>
            <w:tcW w:w="2660" w:type="dxa"/>
            <w:vAlign w:val="center"/>
          </w:tcPr>
          <w:p w14:paraId="014E4901" w14:textId="77777777" w:rsidR="00F7313C" w:rsidRDefault="00F7313C" w:rsidP="00F7313C">
            <w:pPr>
              <w:pStyle w:val="TableParagraph"/>
              <w:spacing w:before="7" w:line="300" w:lineRule="exact"/>
              <w:ind w:left="102"/>
              <w:jc w:val="center"/>
              <w:rPr>
                <w:w w:val="105"/>
                <w:sz w:val="18"/>
              </w:rPr>
            </w:pPr>
            <w:r>
              <w:rPr>
                <w:w w:val="105"/>
                <w:sz w:val="18"/>
              </w:rPr>
              <w:t>001-02-A-08-00-00</w:t>
            </w:r>
          </w:p>
        </w:tc>
        <w:tc>
          <w:tcPr>
            <w:tcW w:w="3696" w:type="dxa"/>
            <w:vAlign w:val="center"/>
          </w:tcPr>
          <w:p w14:paraId="3353515A" w14:textId="77777777" w:rsidR="00F7313C" w:rsidRDefault="00F7313C" w:rsidP="00F7313C">
            <w:pPr>
              <w:pStyle w:val="TableParagraph"/>
              <w:spacing w:before="8" w:line="300" w:lineRule="exact"/>
              <w:ind w:left="102"/>
              <w:jc w:val="center"/>
              <w:rPr>
                <w:w w:val="105"/>
                <w:sz w:val="18"/>
              </w:rPr>
            </w:pPr>
            <w:r>
              <w:rPr>
                <w:w w:val="105"/>
                <w:sz w:val="18"/>
              </w:rPr>
              <w:t>X-Ray Tray Assembly</w:t>
            </w:r>
          </w:p>
        </w:tc>
        <w:tc>
          <w:tcPr>
            <w:tcW w:w="1239" w:type="dxa"/>
            <w:gridSpan w:val="2"/>
            <w:vAlign w:val="center"/>
          </w:tcPr>
          <w:p w14:paraId="1E64C70F" w14:textId="77777777" w:rsidR="00F7313C" w:rsidRDefault="00F7313C" w:rsidP="00F7313C">
            <w:pPr>
              <w:pStyle w:val="TableParagraph"/>
              <w:spacing w:before="64" w:line="300" w:lineRule="exact"/>
              <w:ind w:left="103"/>
              <w:jc w:val="center"/>
              <w:rPr>
                <w:w w:val="105"/>
                <w:sz w:val="18"/>
              </w:rPr>
            </w:pPr>
            <w:r>
              <w:rPr>
                <w:w w:val="105"/>
                <w:sz w:val="18"/>
              </w:rPr>
              <w:t>1</w:t>
            </w:r>
          </w:p>
        </w:tc>
      </w:tr>
      <w:tr w:rsidR="00F7313C" w14:paraId="770E4D05" w14:textId="77777777" w:rsidTr="0047099D">
        <w:trPr>
          <w:trHeight w:val="422"/>
        </w:trPr>
        <w:tc>
          <w:tcPr>
            <w:tcW w:w="8448" w:type="dxa"/>
            <w:gridSpan w:val="6"/>
            <w:vAlign w:val="center"/>
          </w:tcPr>
          <w:p w14:paraId="682BE573" w14:textId="77777777" w:rsidR="00F7313C" w:rsidRPr="00DA4C2D" w:rsidRDefault="00F7313C" w:rsidP="00F7313C">
            <w:pPr>
              <w:pStyle w:val="TableParagraph"/>
              <w:spacing w:before="64" w:line="300" w:lineRule="exact"/>
              <w:ind w:left="103"/>
              <w:jc w:val="center"/>
              <w:rPr>
                <w:b/>
                <w:bCs/>
                <w:w w:val="105"/>
                <w:sz w:val="18"/>
              </w:rPr>
            </w:pPr>
            <w:r w:rsidRPr="00DA4C2D">
              <w:rPr>
                <w:b/>
                <w:bCs/>
                <w:w w:val="105"/>
                <w:szCs w:val="28"/>
              </w:rPr>
              <w:t>Additional Accessories</w:t>
            </w:r>
          </w:p>
        </w:tc>
      </w:tr>
      <w:tr w:rsidR="00F7313C" w14:paraId="552D0BB4" w14:textId="77777777" w:rsidTr="00F74E3F">
        <w:trPr>
          <w:trHeight w:val="413"/>
        </w:trPr>
        <w:tc>
          <w:tcPr>
            <w:tcW w:w="842" w:type="dxa"/>
            <w:vAlign w:val="center"/>
          </w:tcPr>
          <w:p w14:paraId="7AADB20C" w14:textId="74244A3E" w:rsidR="00F7313C" w:rsidRDefault="00F7313C" w:rsidP="00F7313C">
            <w:pPr>
              <w:pStyle w:val="TableParagraph"/>
              <w:spacing w:before="64" w:line="300" w:lineRule="exact"/>
              <w:ind w:left="103"/>
              <w:jc w:val="center"/>
              <w:rPr>
                <w:w w:val="105"/>
                <w:sz w:val="18"/>
              </w:rPr>
            </w:pPr>
            <w:r>
              <w:rPr>
                <w:w w:val="105"/>
                <w:sz w:val="18"/>
              </w:rPr>
              <w:t>11</w:t>
            </w:r>
          </w:p>
        </w:tc>
        <w:tc>
          <w:tcPr>
            <w:tcW w:w="2671" w:type="dxa"/>
            <w:gridSpan w:val="2"/>
            <w:vAlign w:val="center"/>
          </w:tcPr>
          <w:p w14:paraId="749472AA" w14:textId="280DA529" w:rsidR="00F7313C" w:rsidRDefault="00F7313C" w:rsidP="00F7313C">
            <w:pPr>
              <w:pStyle w:val="TableParagraph"/>
              <w:spacing w:before="64" w:line="300" w:lineRule="exact"/>
              <w:ind w:left="103"/>
              <w:jc w:val="center"/>
              <w:rPr>
                <w:w w:val="105"/>
                <w:sz w:val="18"/>
              </w:rPr>
            </w:pPr>
            <w:r>
              <w:rPr>
                <w:w w:val="105"/>
                <w:sz w:val="18"/>
              </w:rPr>
              <w:t>001-02-A-09-00-00</w:t>
            </w:r>
          </w:p>
        </w:tc>
        <w:tc>
          <w:tcPr>
            <w:tcW w:w="3720" w:type="dxa"/>
            <w:gridSpan w:val="2"/>
            <w:vAlign w:val="center"/>
          </w:tcPr>
          <w:p w14:paraId="7DFFCAC8" w14:textId="61C3E28E" w:rsidR="00F7313C" w:rsidRDefault="00F7313C" w:rsidP="00F7313C">
            <w:pPr>
              <w:pStyle w:val="TableParagraph"/>
              <w:spacing w:before="64" w:line="300" w:lineRule="exact"/>
              <w:ind w:left="103"/>
              <w:jc w:val="center"/>
              <w:rPr>
                <w:w w:val="105"/>
                <w:sz w:val="18"/>
              </w:rPr>
            </w:pPr>
            <w:r>
              <w:rPr>
                <w:w w:val="105"/>
                <w:sz w:val="18"/>
              </w:rPr>
              <w:t>Gateway Mount Assembly</w:t>
            </w:r>
          </w:p>
        </w:tc>
        <w:tc>
          <w:tcPr>
            <w:tcW w:w="1215" w:type="dxa"/>
            <w:vAlign w:val="center"/>
          </w:tcPr>
          <w:p w14:paraId="59135191" w14:textId="097F2EB3" w:rsidR="00F7313C" w:rsidRDefault="00F7313C" w:rsidP="00F7313C">
            <w:pPr>
              <w:pStyle w:val="TableParagraph"/>
              <w:spacing w:before="64" w:line="300" w:lineRule="exact"/>
              <w:ind w:left="103"/>
              <w:jc w:val="center"/>
              <w:rPr>
                <w:w w:val="105"/>
                <w:sz w:val="18"/>
              </w:rPr>
            </w:pPr>
            <w:r>
              <w:rPr>
                <w:w w:val="105"/>
                <w:sz w:val="18"/>
              </w:rPr>
              <w:t>1</w:t>
            </w:r>
          </w:p>
        </w:tc>
      </w:tr>
    </w:tbl>
    <w:p w14:paraId="75D5072A" w14:textId="77777777" w:rsidR="006B6A05" w:rsidRDefault="006B6A05" w:rsidP="00184480"/>
    <w:p w14:paraId="52BBA997" w14:textId="77777777" w:rsidR="006B6A05" w:rsidRDefault="006B6A05" w:rsidP="00184480"/>
    <w:p w14:paraId="52F02516" w14:textId="77777777" w:rsidR="006B6A05" w:rsidRDefault="006B6A05" w:rsidP="00184480"/>
    <w:p w14:paraId="375EA813" w14:textId="0465DD87" w:rsidR="002B75E4" w:rsidRDefault="0090373C" w:rsidP="00184480">
      <w:r>
        <w:rPr>
          <w:noProof/>
          <w:lang w:val="en-IN" w:eastAsia="en-IN"/>
        </w:rPr>
        <w:pict w14:anchorId="2523DA2E">
          <v:line id="Straight Connector 41" o:spid="_x0000_s2207" style="position:absolute;z-index:251658275;visibility:visible;mso-position-horizontal-relative:text;mso-position-vertical-relative:text;mso-width-relative:margin;mso-height-relative:margin" from="-557.15pt,209.8pt" to="-556.4pt,27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" strokecolor="#5b9bd5 [3204]" strokeweight="1.5pt">
            <v:stroke joinstyle="miter"/>
          </v:line>
        </w:pict>
      </w:r>
      <w:r>
        <w:rPr>
          <w:noProof/>
          <w:lang w:val="en-IN" w:eastAsia="en-IN"/>
        </w:rPr>
        <w:pict w14:anchorId="6B75D7BF">
          <v:line id="Straight Connector 75" o:spid="_x0000_s2206" style="position:absolute;z-index:251658276;visibility:visible;mso-position-horizontal-relative:text;mso-position-vertical-relative:text;mso-width-relative:margin;mso-height-relative:margin" from="-514.3pt,327.25pt" to="-514.3pt,35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" strokecolor="#5b9bd5 [3204]" strokeweight="1.5pt">
            <v:stroke joinstyle="miter"/>
          </v:line>
        </w:pict>
      </w:r>
      <w:r>
        <w:rPr>
          <w:noProof/>
          <w:lang w:val="en-IN" w:eastAsia="en-IN"/>
        </w:rPr>
        <w:pict w14:anchorId="22E2ADB4">
          <v:line id="Straight Connector 78" o:spid="_x0000_s2205" style="position:absolute;z-index:251658277;visibility:visible;mso-position-horizontal-relative:text;mso-position-vertical-relative:text;mso-width-relative:margin;mso-height-relative:margin" from="-767.15pt,262.95pt" to="-767.15pt,28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" strokecolor="#5b9bd5 [3204]" strokeweight="1.5pt">
            <v:stroke joinstyle="miter"/>
          </v:line>
        </w:pict>
      </w:r>
      <w:r>
        <w:rPr>
          <w:noProof/>
          <w:lang w:val="en-IN" w:eastAsia="en-IN"/>
        </w:rPr>
        <w:pict w14:anchorId="6D2E9AD8">
          <v:line id="Straight Connector 38" o:spid="_x0000_s2204" style="position:absolute;flip:x;z-index:251658272;visibility:visible;mso-position-horizontal-relative:text;mso-position-vertical-relative:text;mso-width-relative:margin;mso-height-relative:margin" from="-1087.7pt,52.1pt" to="-1086.95pt,11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" strokecolor="#5b9bd5 [3204]" strokeweight="1.5pt">
            <v:stroke joinstyle="miter"/>
          </v:line>
        </w:pict>
      </w:r>
      <w:r>
        <w:rPr>
          <w:noProof/>
          <w:lang w:val="en-IN" w:eastAsia="en-IN"/>
        </w:rPr>
        <w:pict w14:anchorId="2FF7431C">
          <v:line id="Straight Connector 39" o:spid="_x0000_s2203" style="position:absolute;flip:x;z-index:251658273;visibility:visible;mso-position-horizontal-relative:text;mso-position-vertical-relative:text;mso-width-relative:margin;mso-height-relative:margin" from="-690.85pt,231.25pt" to="-690.1pt,2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" strokecolor="#5b9bd5 [3204]" strokeweight="1.5pt">
            <v:stroke joinstyle="miter"/>
          </v:line>
        </w:pict>
      </w:r>
      <w:r>
        <w:rPr>
          <w:noProof/>
          <w:lang w:val="en-IN" w:eastAsia="en-IN"/>
        </w:rPr>
        <w:pict w14:anchorId="3BD65FB7">
          <v:line id="Straight Connector 40" o:spid="_x0000_s2202" style="position:absolute;flip:x;z-index:251658274;visibility:visible;mso-position-horizontal-relative:text;mso-position-vertical-relative:text;mso-width-relative:margin;mso-height-relative:margin" from="-620.55pt,56.65pt" to="-619.05pt,12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" strokecolor="#5b9bd5 [3204]" strokeweight="1.5pt">
            <v:stroke joinstyle="miter"/>
          </v:line>
        </w:pict>
      </w:r>
    </w:p>
    <w:p w14:paraId="5FF6CF05" w14:textId="77777777" w:rsidR="00914833" w:rsidRDefault="00914833" w:rsidP="00914833">
      <w:pPr>
        <w:pStyle w:val="Heading1"/>
        <w:pBdr>
          <w:bottom w:val="single" w:sz="6" w:space="1" w:color="auto"/>
        </w:pBdr>
        <w:jc w:val="left"/>
      </w:pPr>
      <w:bookmarkStart w:id="14" w:name="_Toc100756801"/>
      <w:r>
        <w:lastRenderedPageBreak/>
        <w:t>Installation</w:t>
      </w:r>
      <w:bookmarkEnd w:id="14"/>
    </w:p>
    <w:p w14:paraId="1A70D8A6" w14:textId="77777777" w:rsidR="00914833" w:rsidRDefault="00914833" w:rsidP="00453CBD">
      <w:pPr>
        <w:pStyle w:val="Heading2"/>
        <w:jc w:val="both"/>
      </w:pPr>
      <w:bookmarkStart w:id="15" w:name="_Toc100756802"/>
      <w:r>
        <w:t>Handling the device</w:t>
      </w:r>
      <w:bookmarkEnd w:id="15"/>
    </w:p>
    <w:p w14:paraId="76340602" w14:textId="77777777" w:rsidR="00914833" w:rsidRPr="001315F9" w:rsidRDefault="00914833" w:rsidP="001315F9">
      <w:r w:rsidRPr="0047142D">
        <w:t>Please observe the information in this user manual for the careful handling of the device.</w:t>
      </w:r>
    </w:p>
    <w:p w14:paraId="44D77349" w14:textId="2846AF3C" w:rsidR="00E93F02" w:rsidRPr="001315F9" w:rsidRDefault="005E0AED" w:rsidP="001315F9">
      <w:r>
        <w:t>I</w:t>
      </w:r>
      <w:r w:rsidR="00E93F02" w:rsidRPr="001315F9">
        <w:t xml:space="preserve">nstallation will be done by Stryker authorized persons only as </w:t>
      </w:r>
      <w:r w:rsidR="00E93F02" w:rsidRPr="00561999">
        <w:t>per Installation Manual</w:t>
      </w:r>
      <w:r w:rsidR="00561999">
        <w:t xml:space="preserve"> -</w:t>
      </w:r>
      <w:r w:rsidR="00E93F02" w:rsidRPr="00561999">
        <w:t xml:space="preserve"> </w:t>
      </w:r>
      <w:r w:rsidR="00561999" w:rsidRPr="00561999">
        <w:t>D001020092</w:t>
      </w:r>
    </w:p>
    <w:p w14:paraId="186E9B67" w14:textId="2D07886D" w:rsidR="00E93F02" w:rsidRDefault="00E93F02" w:rsidP="001315F9">
      <w:r w:rsidRPr="001315F9">
        <w:t xml:space="preserve">Stryker will make available circuit diagrams, component part lists, descriptions, or other instructions to assist the </w:t>
      </w:r>
      <w:r w:rsidR="005212A3" w:rsidRPr="001315F9">
        <w:t xml:space="preserve">Service Personnel </w:t>
      </w:r>
      <w:r w:rsidRPr="001315F9">
        <w:t xml:space="preserve">to </w:t>
      </w:r>
      <w:r w:rsidR="00561999">
        <w:t>diagnose/service</w:t>
      </w:r>
      <w:r w:rsidRPr="001315F9">
        <w:t xml:space="preserve"> the unit.</w:t>
      </w:r>
    </w:p>
    <w:p w14:paraId="15099890" w14:textId="2C2E936C" w:rsidR="005E0AED" w:rsidRDefault="005E0AED" w:rsidP="001315F9"/>
    <w:p w14:paraId="1E750776" w14:textId="7C58D92C" w:rsidR="00914833" w:rsidRDefault="00914833" w:rsidP="00D556AD">
      <w:pPr>
        <w:jc w:val="both"/>
        <w:rPr>
          <w:b/>
          <w:bCs/>
        </w:rPr>
      </w:pPr>
      <w:r w:rsidRPr="004203C1">
        <w:rPr>
          <w:noProof/>
        </w:rPr>
        <w:drawing>
          <wp:inline distT="0" distB="0" distL="0" distR="0" wp14:anchorId="2A22C174" wp14:editId="720DB6B4">
            <wp:extent cx="295275" cy="295275"/>
            <wp:effectExtent l="0" t="0" r="9525" b="9525"/>
            <wp:docPr id="3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37">
                      <a:extLst>
                        <a:ext uri="{28A0092B-C50C-407E-A947-70E740481C1C}">
                          <a14:useLocalDpi xmlns:a14="http://schemas.microsoft.com/office/drawing/2010/main" val="0"/>
                        </a:ext>
                      </a:extLst>
                    </a:blip>
                    <a:stretch>
                      <a:fillRect/>
                    </a:stretch>
                  </pic:blipFill>
                  <pic:spPr>
                    <a:xfrm>
                      <a:off x="0" y="0"/>
                      <a:ext cx="295275" cy="295275"/>
                    </a:xfrm>
                    <a:prstGeom prst="rect">
                      <a:avLst/>
                    </a:prstGeom>
                  </pic:spPr>
                </pic:pic>
              </a:graphicData>
            </a:graphic>
          </wp:inline>
        </w:drawing>
      </w:r>
      <w:r w:rsidRPr="0047142D">
        <w:t xml:space="preserve"> Any changes to the device are not permitted. The unit contains no user-serviceable parts. </w:t>
      </w:r>
      <w:r w:rsidRPr="004203C1">
        <w:rPr>
          <w:b/>
          <w:bCs/>
        </w:rPr>
        <w:t>Ensure the installation, maintenance, and repair are to be done only by authorized Stryker personnel only.</w:t>
      </w:r>
    </w:p>
    <w:p w14:paraId="77906923" w14:textId="67894CBB" w:rsidR="00F32BDF" w:rsidRDefault="00F32BDF" w:rsidP="004203C1">
      <w:r w:rsidRPr="004203C1">
        <w:rPr>
          <w:noProof/>
        </w:rPr>
        <w:drawing>
          <wp:inline distT="0" distB="0" distL="0" distR="0" wp14:anchorId="7ACF4168" wp14:editId="13271BDE">
            <wp:extent cx="295275" cy="295275"/>
            <wp:effectExtent l="0" t="0" r="9525" b="9525"/>
            <wp:docPr id="8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37">
                      <a:extLst>
                        <a:ext uri="{28A0092B-C50C-407E-A947-70E740481C1C}">
                          <a14:useLocalDpi xmlns:a14="http://schemas.microsoft.com/office/drawing/2010/main" val="0"/>
                        </a:ext>
                      </a:extLst>
                    </a:blip>
                    <a:stretch>
                      <a:fillRect/>
                    </a:stretch>
                  </pic:blipFill>
                  <pic:spPr>
                    <a:xfrm>
                      <a:off x="0" y="0"/>
                      <a:ext cx="295275" cy="295275"/>
                    </a:xfrm>
                    <a:prstGeom prst="rect">
                      <a:avLst/>
                    </a:prstGeom>
                  </pic:spPr>
                </pic:pic>
              </a:graphicData>
            </a:graphic>
          </wp:inline>
        </w:drawing>
      </w:r>
      <w:r w:rsidRPr="0047142D">
        <w:t xml:space="preserve"> </w:t>
      </w:r>
      <w:r>
        <w:t xml:space="preserve">Ensure mattress shall not </w:t>
      </w:r>
      <w:r w:rsidR="002F10CB">
        <w:t>bulge</w:t>
      </w:r>
      <w:r>
        <w:t xml:space="preserve"> out after angulating and keeping in flat position. If observed, gently push the mattress within the specified area to ensure correct position.</w:t>
      </w:r>
    </w:p>
    <w:p w14:paraId="7168365D" w14:textId="04833E62" w:rsidR="002B6E00" w:rsidRDefault="002B6E00" w:rsidP="004203C1">
      <w:r w:rsidRPr="004203C1">
        <w:rPr>
          <w:noProof/>
        </w:rPr>
        <w:drawing>
          <wp:inline distT="0" distB="0" distL="0" distR="0" wp14:anchorId="386531D0" wp14:editId="5E64CC84">
            <wp:extent cx="295275" cy="295275"/>
            <wp:effectExtent l="0" t="0" r="9525" b="9525"/>
            <wp:docPr id="8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37">
                      <a:extLst>
                        <a:ext uri="{28A0092B-C50C-407E-A947-70E740481C1C}">
                          <a14:useLocalDpi xmlns:a14="http://schemas.microsoft.com/office/drawing/2010/main" val="0"/>
                        </a:ext>
                      </a:extLst>
                    </a:blip>
                    <a:stretch>
                      <a:fillRect/>
                    </a:stretch>
                  </pic:blipFill>
                  <pic:spPr>
                    <a:xfrm>
                      <a:off x="0" y="0"/>
                      <a:ext cx="295275" cy="295275"/>
                    </a:xfrm>
                    <a:prstGeom prst="rect">
                      <a:avLst/>
                    </a:prstGeom>
                  </pic:spPr>
                </pic:pic>
              </a:graphicData>
            </a:graphic>
          </wp:inline>
        </w:drawing>
      </w:r>
      <w:r w:rsidRPr="0047142D">
        <w:t xml:space="preserve"> </w:t>
      </w:r>
      <w:r>
        <w:t xml:space="preserve">Before initiating the SmartMedic installation on bed, ensure bed platform is </w:t>
      </w:r>
      <w:r w:rsidR="00FE5F91">
        <w:t xml:space="preserve">not damaged i.e., deformed, or broken. Such installation will lead to inaccurate output.  </w:t>
      </w:r>
      <w:r>
        <w:t xml:space="preserve"> </w:t>
      </w:r>
    </w:p>
    <w:p w14:paraId="630E9CAD" w14:textId="10A34126" w:rsidR="006F5420" w:rsidRPr="0047142D" w:rsidRDefault="006F5420" w:rsidP="0092571E">
      <w:pPr>
        <w:jc w:val="both"/>
      </w:pPr>
      <w:r w:rsidRPr="004203C1">
        <w:rPr>
          <w:noProof/>
        </w:rPr>
        <w:drawing>
          <wp:inline distT="0" distB="0" distL="0" distR="0" wp14:anchorId="2ECF69E5" wp14:editId="661E3415">
            <wp:extent cx="295275" cy="295275"/>
            <wp:effectExtent l="0" t="0" r="9525" b="9525"/>
            <wp:docPr id="214474677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37">
                      <a:extLst>
                        <a:ext uri="{28A0092B-C50C-407E-A947-70E740481C1C}">
                          <a14:useLocalDpi xmlns:a14="http://schemas.microsoft.com/office/drawing/2010/main" val="0"/>
                        </a:ext>
                      </a:extLst>
                    </a:blip>
                    <a:stretch>
                      <a:fillRect/>
                    </a:stretch>
                  </pic:blipFill>
                  <pic:spPr>
                    <a:xfrm>
                      <a:off x="0" y="0"/>
                      <a:ext cx="295275" cy="295275"/>
                    </a:xfrm>
                    <a:prstGeom prst="rect">
                      <a:avLst/>
                    </a:prstGeom>
                  </pic:spPr>
                </pic:pic>
              </a:graphicData>
            </a:graphic>
          </wp:inline>
        </w:drawing>
      </w:r>
      <w:r w:rsidRPr="0047142D">
        <w:t xml:space="preserve"> </w:t>
      </w:r>
      <w:r>
        <w:t xml:space="preserve">Device shall only work in any single </w:t>
      </w:r>
      <w:r w:rsidR="00D556AD">
        <w:t>mode</w:t>
      </w:r>
      <w:r>
        <w:t xml:space="preserve"> i.e., </w:t>
      </w:r>
      <w:r w:rsidRPr="00E455CD">
        <w:rPr>
          <w:b/>
          <w:bCs/>
          <w:i/>
          <w:iCs/>
        </w:rPr>
        <w:t xml:space="preserve">ICU </w:t>
      </w:r>
      <w:r w:rsidR="00D556AD">
        <w:rPr>
          <w:b/>
          <w:bCs/>
          <w:i/>
          <w:iCs/>
        </w:rPr>
        <w:t>Mode</w:t>
      </w:r>
      <w:r>
        <w:t xml:space="preserve"> or </w:t>
      </w:r>
      <w:r w:rsidRPr="00E455CD">
        <w:rPr>
          <w:b/>
          <w:bCs/>
          <w:i/>
          <w:iCs/>
        </w:rPr>
        <w:t xml:space="preserve">Dialysis </w:t>
      </w:r>
      <w:r w:rsidR="00D556AD">
        <w:rPr>
          <w:b/>
          <w:bCs/>
          <w:i/>
          <w:iCs/>
        </w:rPr>
        <w:t>Mode</w:t>
      </w:r>
      <w:r>
        <w:t xml:space="preserve"> which has been selected by the Stryker Installation person</w:t>
      </w:r>
      <w:r w:rsidR="0092571E">
        <w:t xml:space="preserve"> (as per Customer requirement)</w:t>
      </w:r>
      <w:r>
        <w:t xml:space="preserve"> at the time of First Installation. Raise the request to make any changes in the same.</w:t>
      </w:r>
    </w:p>
    <w:p w14:paraId="0AABED92" w14:textId="01E97958" w:rsidR="00914833" w:rsidRPr="00A444AC" w:rsidRDefault="0090373C" w:rsidP="004203C1">
      <w:r>
        <w:rPr>
          <w:noProof/>
        </w:rPr>
        <w:pict w14:anchorId="74E0C51C">
          <v:shape id="_x0000_s2472" type="#_x0000_t32" style="position:absolute;margin-left:-27.6pt;margin-top:14.05pt;width:493.2pt;height:0;z-index:251658347" o:connectortype="straight"/>
        </w:pict>
      </w:r>
    </w:p>
    <w:p w14:paraId="00C5BA42" w14:textId="3BDD152C" w:rsidR="00914833" w:rsidRDefault="00914833" w:rsidP="0079241C">
      <w:pPr>
        <w:jc w:val="both"/>
      </w:pPr>
      <w:r w:rsidRPr="0047142D">
        <w:t xml:space="preserve">The SmartMedic is designed to lay on top of the flat surface of the bed’s frame. The device consists of four segments which also called out as planks in this document, which are connected by three connecting cables. The head plank is connected to the power adaptor connector, and the foot plank is connected to the display device connector cable, which should be secured at the footboard of the ICU bed. The device </w:t>
      </w:r>
      <w:r w:rsidR="00A753D7">
        <w:t xml:space="preserve">shall have anchors </w:t>
      </w:r>
      <w:r w:rsidRPr="0047142D">
        <w:t>place</w:t>
      </w:r>
      <w:r w:rsidR="00A753D7">
        <w:t>d</w:t>
      </w:r>
      <w:r w:rsidRPr="0047142D">
        <w:t xml:space="preserve"> on the bedside surface with templates by authorized Stryker personnel.</w:t>
      </w:r>
    </w:p>
    <w:p w14:paraId="13921DB6" w14:textId="678A7ED8" w:rsidR="00F216D3" w:rsidRDefault="00A0351D" w:rsidP="00A0351D">
      <w:r>
        <w:br w:type="page"/>
      </w:r>
    </w:p>
    <w:p w14:paraId="4BF45D96" w14:textId="77777777" w:rsidR="00F216D3" w:rsidRDefault="00F216D3" w:rsidP="0079241C">
      <w:pPr>
        <w:jc w:val="both"/>
      </w:pPr>
    </w:p>
    <w:p w14:paraId="3C871CA4" w14:textId="77777777" w:rsidR="0013479D" w:rsidRDefault="0013479D" w:rsidP="0079241C">
      <w:pPr>
        <w:jc w:val="both"/>
      </w:pPr>
      <w:r w:rsidRPr="0013479D">
        <w:rPr>
          <w:noProof/>
          <w:lang w:val="en-IN" w:eastAsia="en-IN"/>
        </w:rPr>
        <w:drawing>
          <wp:inline distT="0" distB="0" distL="0" distR="0" wp14:anchorId="2D12B9BD" wp14:editId="5C06DEFC">
            <wp:extent cx="5689600" cy="3590702"/>
            <wp:effectExtent l="0" t="0" r="0" b="0"/>
            <wp:docPr id="255344780" name="Picture 255344780" descr="C:\Users\athul.vasudevan\OneDrive - NeST Group\Desktop\Palnk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thul.vasudevan\OneDrive - NeST Group\Desktop\Palnks.png"/>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755659" cy="3632392"/>
                    </a:xfrm>
                    <a:prstGeom prst="rect">
                      <a:avLst/>
                    </a:prstGeom>
                    <a:noFill/>
                    <a:ln>
                      <a:noFill/>
                    </a:ln>
                  </pic:spPr>
                </pic:pic>
              </a:graphicData>
            </a:graphic>
          </wp:inline>
        </w:drawing>
      </w:r>
    </w:p>
    <w:p w14:paraId="26628EEE" w14:textId="5D729648" w:rsidR="002F3C47" w:rsidRPr="00F82205" w:rsidRDefault="003E3FF1" w:rsidP="00F82205">
      <w:pPr>
        <w:jc w:val="center"/>
      </w:pPr>
      <w:r w:rsidRPr="00F82205">
        <w:t>Fig. C</w:t>
      </w:r>
    </w:p>
    <w:p w14:paraId="2E120D1D" w14:textId="77777777" w:rsidR="00DD68EE" w:rsidRDefault="001E1E29" w:rsidP="00453CBD">
      <w:pPr>
        <w:pStyle w:val="Heading2"/>
        <w:jc w:val="both"/>
      </w:pPr>
      <w:bookmarkStart w:id="16" w:name="_Toc47611106"/>
      <w:bookmarkStart w:id="17" w:name="_Toc100756803"/>
      <w:bookmarkEnd w:id="16"/>
      <w:r>
        <w:t>Device a</w:t>
      </w:r>
      <w:r w:rsidR="00DD68EE">
        <w:t>ssembly</w:t>
      </w:r>
      <w:r w:rsidR="000A3F36">
        <w:t xml:space="preserve"> on the bed after cleaning</w:t>
      </w:r>
      <w:bookmarkEnd w:id="17"/>
    </w:p>
    <w:p w14:paraId="058DE469" w14:textId="58E66735" w:rsidR="008C0984" w:rsidRPr="0047142D" w:rsidRDefault="000B0DB9" w:rsidP="00453CBD">
      <w:pPr>
        <w:pStyle w:val="ListParagraph"/>
        <w:numPr>
          <w:ilvl w:val="0"/>
          <w:numId w:val="5"/>
        </w:numPr>
        <w:jc w:val="both"/>
      </w:pPr>
      <w:r w:rsidRPr="0047142D">
        <w:t xml:space="preserve">As described in </w:t>
      </w:r>
      <w:r w:rsidR="006059D1" w:rsidRPr="0047142D">
        <w:t xml:space="preserve">the </w:t>
      </w:r>
      <w:r w:rsidRPr="0047142D">
        <w:t>handling section, the four planks need to be place</w:t>
      </w:r>
      <w:r w:rsidR="006059D1" w:rsidRPr="0047142D">
        <w:t>d</w:t>
      </w:r>
      <w:r w:rsidRPr="0047142D">
        <w:t xml:space="preserve"> on </w:t>
      </w:r>
      <w:r w:rsidR="006059D1" w:rsidRPr="0047142D">
        <w:t>anchor</w:t>
      </w:r>
      <w:r w:rsidR="00A753D7">
        <w:t xml:space="preserve">s </w:t>
      </w:r>
      <w:r w:rsidR="006059D1" w:rsidRPr="0047142D">
        <w:t>on the surface of the bed, check the stability of planks on the bed before putting the mattress back</w:t>
      </w:r>
      <w:r w:rsidR="00CE0D7C" w:rsidRPr="0047142D">
        <w:t>.</w:t>
      </w:r>
    </w:p>
    <w:p w14:paraId="2F803F93" w14:textId="23526065" w:rsidR="00D2574C" w:rsidRPr="0047142D" w:rsidRDefault="00CE0D7C" w:rsidP="00453CBD">
      <w:pPr>
        <w:pStyle w:val="ListParagraph"/>
        <w:numPr>
          <w:ilvl w:val="0"/>
          <w:numId w:val="5"/>
        </w:numPr>
        <w:jc w:val="both"/>
      </w:pPr>
      <w:r w:rsidRPr="0047142D">
        <w:t>The</w:t>
      </w:r>
      <w:r w:rsidR="00A753D7">
        <w:t xml:space="preserve"> anchors</w:t>
      </w:r>
      <w:r w:rsidRPr="0047142D">
        <w:t xml:space="preserve"> are used to secure the device in position and to prevent any device slippage. </w:t>
      </w:r>
    </w:p>
    <w:p w14:paraId="6613C36A" w14:textId="6819D51F" w:rsidR="00CA696C" w:rsidRPr="0047142D" w:rsidRDefault="00CA696C" w:rsidP="00453CBD">
      <w:pPr>
        <w:pStyle w:val="ListParagraph"/>
        <w:numPr>
          <w:ilvl w:val="0"/>
          <w:numId w:val="5"/>
        </w:numPr>
        <w:jc w:val="both"/>
      </w:pPr>
      <w:r w:rsidRPr="0047142D">
        <w:t xml:space="preserve">Next, each of the segment </w:t>
      </w:r>
      <w:r w:rsidR="00CE0D7C" w:rsidRPr="0047142D">
        <w:t>is</w:t>
      </w:r>
      <w:r w:rsidRPr="0047142D">
        <w:t xml:space="preserve"> connected to the </w:t>
      </w:r>
      <w:r w:rsidR="00F03B9B" w:rsidRPr="0047142D">
        <w:t>adjacent</w:t>
      </w:r>
      <w:r w:rsidR="00FE4B0A" w:rsidRPr="0047142D">
        <w:t xml:space="preserve"> </w:t>
      </w:r>
      <w:r w:rsidR="0033004C" w:rsidRPr="0047142D">
        <w:t>section</w:t>
      </w:r>
      <w:r w:rsidR="00FE4B0A" w:rsidRPr="0047142D">
        <w:t xml:space="preserve"> </w:t>
      </w:r>
      <w:r w:rsidRPr="0047142D">
        <w:t xml:space="preserve">with standard </w:t>
      </w:r>
      <w:r w:rsidR="00FE4B0A" w:rsidRPr="0047142D">
        <w:t>cables, (</w:t>
      </w:r>
      <w:r w:rsidR="006E7D44" w:rsidRPr="0047142D">
        <w:t>as shown in</w:t>
      </w:r>
      <w:r w:rsidR="00FE4B0A" w:rsidRPr="0047142D">
        <w:t xml:space="preserve"> </w:t>
      </w:r>
      <w:r w:rsidR="00160450" w:rsidRPr="0047142D">
        <w:t>Fig.</w:t>
      </w:r>
      <w:r w:rsidR="00415203">
        <w:t xml:space="preserve"> </w:t>
      </w:r>
      <w:r w:rsidR="009B4EE8" w:rsidRPr="0047142D">
        <w:t>H</w:t>
      </w:r>
      <w:r w:rsidR="00B16C92" w:rsidRPr="0047142D">
        <w:t>)</w:t>
      </w:r>
    </w:p>
    <w:p w14:paraId="1F3CB19F" w14:textId="1740EF9A" w:rsidR="00447FD6" w:rsidRPr="0047142D" w:rsidRDefault="003935EE" w:rsidP="00453CBD">
      <w:pPr>
        <w:pStyle w:val="ListParagraph"/>
        <w:numPr>
          <w:ilvl w:val="0"/>
          <w:numId w:val="5"/>
        </w:numPr>
        <w:jc w:val="both"/>
      </w:pPr>
      <w:r w:rsidRPr="0047142D">
        <w:t xml:space="preserve">Connect the display </w:t>
      </w:r>
      <w:r w:rsidR="00DB5E4D">
        <w:t>spiral</w:t>
      </w:r>
      <w:r w:rsidRPr="0047142D">
        <w:t xml:space="preserve"> cable to the foot segment</w:t>
      </w:r>
      <w:r w:rsidR="00DB5E4D">
        <w:t>.</w:t>
      </w:r>
      <w:r w:rsidR="00415203">
        <w:t xml:space="preserve"> </w:t>
      </w:r>
      <w:r w:rsidR="00B16C92" w:rsidRPr="0047142D">
        <w:t>(</w:t>
      </w:r>
      <w:proofErr w:type="gramStart"/>
      <w:r w:rsidR="00317C6F" w:rsidRPr="0047142D">
        <w:t>as</w:t>
      </w:r>
      <w:proofErr w:type="gramEnd"/>
      <w:r w:rsidR="00317C6F" w:rsidRPr="0047142D">
        <w:t xml:space="preserve"> shown in </w:t>
      </w:r>
      <w:r w:rsidR="00160450" w:rsidRPr="0047142D">
        <w:t>Fig.</w:t>
      </w:r>
      <w:r w:rsidR="00BB2660">
        <w:t xml:space="preserve"> </w:t>
      </w:r>
      <w:r w:rsidR="00317C6F" w:rsidRPr="0047142D">
        <w:t>D</w:t>
      </w:r>
      <w:r w:rsidR="00B16C92" w:rsidRPr="0047142D">
        <w:t>)</w:t>
      </w:r>
    </w:p>
    <w:p w14:paraId="7676DAC1" w14:textId="77777777" w:rsidR="00CC4D08" w:rsidRPr="0047142D" w:rsidRDefault="00C078E5" w:rsidP="00453CBD">
      <w:pPr>
        <w:pStyle w:val="ListParagraph"/>
        <w:numPr>
          <w:ilvl w:val="0"/>
          <w:numId w:val="5"/>
        </w:numPr>
        <w:jc w:val="both"/>
      </w:pPr>
      <w:r w:rsidRPr="0047142D">
        <w:t xml:space="preserve">Carefully </w:t>
      </w:r>
      <w:r w:rsidR="00485C18" w:rsidRPr="0047142D">
        <w:t>s</w:t>
      </w:r>
      <w:r w:rsidR="00CC4D08" w:rsidRPr="0047142D">
        <w:t xml:space="preserve">ecure the display </w:t>
      </w:r>
      <w:r w:rsidR="00C94426" w:rsidRPr="0047142D">
        <w:t xml:space="preserve">unit </w:t>
      </w:r>
      <w:r w:rsidR="00CC4D08" w:rsidRPr="0047142D">
        <w:t xml:space="preserve">appropriately on the footboard of the </w:t>
      </w:r>
      <w:r w:rsidR="00443A07" w:rsidRPr="0047142D">
        <w:t>ICU</w:t>
      </w:r>
      <w:r w:rsidR="00FE4B0A" w:rsidRPr="0047142D">
        <w:t xml:space="preserve"> </w:t>
      </w:r>
      <w:r w:rsidR="00CB20A8" w:rsidRPr="0047142D">
        <w:t>bed</w:t>
      </w:r>
      <w:r w:rsidR="00485C18" w:rsidRPr="0047142D">
        <w:t>. Make sure</w:t>
      </w:r>
      <w:r w:rsidR="00FE4B0A" w:rsidRPr="0047142D">
        <w:t xml:space="preserve"> </w:t>
      </w:r>
      <w:r w:rsidR="000A3F36" w:rsidRPr="0047142D">
        <w:t xml:space="preserve">the </w:t>
      </w:r>
      <w:r w:rsidR="009252D1" w:rsidRPr="0047142D">
        <w:t xml:space="preserve">clip of display unit is tightly </w:t>
      </w:r>
      <w:r w:rsidR="0040327D" w:rsidRPr="0047142D">
        <w:t>secured</w:t>
      </w:r>
      <w:r w:rsidR="00415203">
        <w:t xml:space="preserve"> </w:t>
      </w:r>
      <w:r w:rsidR="00B16C92" w:rsidRPr="0047142D">
        <w:t>(</w:t>
      </w:r>
      <w:r w:rsidR="00317C6F" w:rsidRPr="0047142D">
        <w:t xml:space="preserve">as shown in </w:t>
      </w:r>
      <w:r w:rsidR="00160450" w:rsidRPr="0047142D">
        <w:t>Fig.</w:t>
      </w:r>
      <w:r w:rsidR="00BB2660">
        <w:t xml:space="preserve"> </w:t>
      </w:r>
      <w:r w:rsidR="00317C6F" w:rsidRPr="0047142D">
        <w:t xml:space="preserve">F and </w:t>
      </w:r>
      <w:r w:rsidR="00160450" w:rsidRPr="0047142D">
        <w:t>Fig.</w:t>
      </w:r>
      <w:r w:rsidR="00317C6F" w:rsidRPr="0047142D">
        <w:t xml:space="preserve"> G</w:t>
      </w:r>
      <w:r w:rsidR="00B16C92" w:rsidRPr="0047142D">
        <w:t>)</w:t>
      </w:r>
    </w:p>
    <w:p w14:paraId="48B30E95" w14:textId="536E00C4" w:rsidR="008B741D" w:rsidRDefault="00C94426" w:rsidP="00453CBD">
      <w:pPr>
        <w:pStyle w:val="ListParagraph"/>
        <w:numPr>
          <w:ilvl w:val="0"/>
          <w:numId w:val="5"/>
        </w:numPr>
        <w:jc w:val="both"/>
      </w:pPr>
      <w:r w:rsidRPr="0047142D">
        <w:t>P</w:t>
      </w:r>
      <w:r w:rsidR="00284F6A" w:rsidRPr="0047142D">
        <w:t>lug the power cord</w:t>
      </w:r>
      <w:r w:rsidR="00CB20A8" w:rsidRPr="0047142D">
        <w:t xml:space="preserve"> of the </w:t>
      </w:r>
      <w:r w:rsidR="003C57DE" w:rsidRPr="0047142D">
        <w:t>SmartMedic into</w:t>
      </w:r>
      <w:r w:rsidR="00284F6A" w:rsidRPr="0047142D">
        <w:t xml:space="preserve"> a grounded </w:t>
      </w:r>
      <w:r w:rsidR="000A3F36" w:rsidRPr="0047142D">
        <w:t>hospital-</w:t>
      </w:r>
      <w:r w:rsidR="00284F6A" w:rsidRPr="0047142D">
        <w:t>grade wall outlet</w:t>
      </w:r>
      <w:r w:rsidR="004C44DD">
        <w:t xml:space="preserve"> </w:t>
      </w:r>
      <w:r w:rsidR="001540A5" w:rsidRPr="0047142D">
        <w:t>&amp; switch on the power of the device</w:t>
      </w:r>
      <w:r w:rsidR="00284F6A" w:rsidRPr="0047142D">
        <w:t xml:space="preserve">. </w:t>
      </w:r>
    </w:p>
    <w:p w14:paraId="464083FC" w14:textId="3414458C" w:rsidR="00767199" w:rsidRDefault="00767199" w:rsidP="00767199">
      <w:pPr>
        <w:jc w:val="both"/>
      </w:pPr>
    </w:p>
    <w:p w14:paraId="08BCCE06" w14:textId="011B1AF1" w:rsidR="00767199" w:rsidRPr="0047142D" w:rsidRDefault="00767199" w:rsidP="00767199">
      <w:pPr>
        <w:jc w:val="both"/>
      </w:pPr>
      <w:r w:rsidRPr="00767199">
        <w:rPr>
          <w:b/>
          <w:bCs/>
        </w:rPr>
        <w:t>Note:</w:t>
      </w:r>
      <w:r>
        <w:t xml:space="preserve"> Power Cord must be attached with the power socket &amp; Power Adaptor Assembly.</w:t>
      </w:r>
    </w:p>
    <w:p w14:paraId="18433655" w14:textId="77777777" w:rsidR="002B7FB1" w:rsidRDefault="00673A24" w:rsidP="00B2653A">
      <w:pPr>
        <w:jc w:val="center"/>
      </w:pPr>
      <w:r>
        <w:rPr>
          <w:noProof/>
          <w:sz w:val="20"/>
          <w:lang w:val="en-IN" w:eastAsia="en-IN"/>
        </w:rPr>
        <w:lastRenderedPageBreak/>
        <w:drawing>
          <wp:inline distT="0" distB="0" distL="0" distR="0" wp14:anchorId="510252E6" wp14:editId="0EA54D21">
            <wp:extent cx="5222331" cy="2553195"/>
            <wp:effectExtent l="0" t="0" r="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1.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237071" cy="2560401"/>
                    </a:xfrm>
                    <a:prstGeom prst="rect">
                      <a:avLst/>
                    </a:prstGeom>
                  </pic:spPr>
                </pic:pic>
              </a:graphicData>
            </a:graphic>
          </wp:inline>
        </w:drawing>
      </w:r>
    </w:p>
    <w:p w14:paraId="65882A4D" w14:textId="77777777" w:rsidR="002B7FB1" w:rsidRDefault="00160450" w:rsidP="00B2653A">
      <w:pPr>
        <w:ind w:left="3600" w:firstLine="720"/>
      </w:pPr>
      <w:bookmarkStart w:id="18" w:name="_Hlk97566981"/>
      <w:r>
        <w:t>F</w:t>
      </w:r>
      <w:r w:rsidR="000C0884">
        <w:t>ig</w:t>
      </w:r>
      <w:r w:rsidR="005A0BD9">
        <w:t xml:space="preserve">. </w:t>
      </w:r>
      <w:r w:rsidR="00AC2BCB">
        <w:t xml:space="preserve"> D</w:t>
      </w:r>
    </w:p>
    <w:bookmarkEnd w:id="18"/>
    <w:p w14:paraId="33CBBA7E" w14:textId="77777777" w:rsidR="002B7FB1" w:rsidRDefault="002B7FB1" w:rsidP="006565F9"/>
    <w:p w14:paraId="29BE4A8B" w14:textId="405E73EC" w:rsidR="006565F9" w:rsidRDefault="00673A24" w:rsidP="00635C59">
      <w:pPr>
        <w:jc w:val="center"/>
        <w:rPr>
          <w:noProof/>
          <w:lang w:val="en-IN" w:eastAsia="en-IN"/>
        </w:rPr>
      </w:pPr>
      <w:r w:rsidRPr="0090712C">
        <w:rPr>
          <w:noProof/>
          <w:sz w:val="11"/>
          <w:lang w:val="en-IN" w:eastAsia="en-IN"/>
        </w:rPr>
        <w:drawing>
          <wp:inline distT="0" distB="0" distL="0" distR="0" wp14:anchorId="00E2810A" wp14:editId="768CADD2">
            <wp:extent cx="3806537" cy="1864426"/>
            <wp:effectExtent l="0" t="0" r="3810" b="0"/>
            <wp:docPr id="164" name="Picture 164" descr="C:\Users\Administrator\Desktop\Pictur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istrator\Desktop\Picture2.png"/>
                    <pic:cNvPicPr>
                      <a:picLocks noChangeAspect="1" noChangeArrowheads="1"/>
                    </pic:cNvPicPr>
                  </pic:nvPicPr>
                  <pic:blipFill>
                    <a:blip r:embed="rId46" cstate="print">
                      <a:clrChange>
                        <a:clrFrom>
                          <a:srgbClr val="FBFBFC"/>
                        </a:clrFrom>
                        <a:clrTo>
                          <a:srgbClr val="FBFBFC">
                            <a:alpha val="0"/>
                          </a:srgbClr>
                        </a:clrTo>
                      </a:clrChange>
                      <a:extLst>
                        <a:ext uri="{28A0092B-C50C-407E-A947-70E740481C1C}">
                          <a14:useLocalDpi xmlns:a14="http://schemas.microsoft.com/office/drawing/2010/main" val="0"/>
                        </a:ext>
                      </a:extLst>
                    </a:blip>
                    <a:srcRect/>
                    <a:stretch>
                      <a:fillRect/>
                    </a:stretch>
                  </pic:blipFill>
                  <pic:spPr bwMode="auto">
                    <a:xfrm>
                      <a:off x="0" y="0"/>
                      <a:ext cx="3826695" cy="1874299"/>
                    </a:xfrm>
                    <a:prstGeom prst="rect">
                      <a:avLst/>
                    </a:prstGeom>
                    <a:noFill/>
                    <a:ln>
                      <a:noFill/>
                    </a:ln>
                  </pic:spPr>
                </pic:pic>
              </a:graphicData>
            </a:graphic>
          </wp:inline>
        </w:drawing>
      </w:r>
    </w:p>
    <w:p w14:paraId="0291F0F1" w14:textId="53BEFB59" w:rsidR="00DC1C4C" w:rsidRPr="00DC1C4C" w:rsidRDefault="00DC1C4C" w:rsidP="00DC1C4C">
      <w:pPr>
        <w:ind w:left="3600" w:firstLine="720"/>
      </w:pPr>
      <w:r>
        <w:t>Fig.  E</w:t>
      </w:r>
    </w:p>
    <w:p w14:paraId="043E7703" w14:textId="77777777" w:rsidR="006565F9" w:rsidRDefault="006565F9" w:rsidP="006565F9"/>
    <w:p w14:paraId="6B6870A0" w14:textId="77777777" w:rsidR="00A273E1" w:rsidRDefault="00635C59" w:rsidP="00635C59">
      <w:pPr>
        <w:tabs>
          <w:tab w:val="left" w:pos="4627"/>
        </w:tabs>
      </w:pPr>
      <w:r>
        <w:rPr>
          <w:noProof/>
          <w:lang w:val="en-IN" w:eastAsia="en-IN"/>
        </w:rPr>
        <w:drawing>
          <wp:inline distT="0" distB="0" distL="0" distR="0" wp14:anchorId="3530503A" wp14:editId="0DF55265">
            <wp:extent cx="2725947" cy="216088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741035" cy="2172845"/>
                    </a:xfrm>
                    <a:prstGeom prst="rect">
                      <a:avLst/>
                    </a:prstGeom>
                  </pic:spPr>
                </pic:pic>
              </a:graphicData>
            </a:graphic>
          </wp:inline>
        </w:drawing>
      </w:r>
      <w:r w:rsidR="00AB7E28">
        <w:tab/>
      </w:r>
      <w:r w:rsidR="003841C9">
        <w:rPr>
          <w:noProof/>
          <w:lang w:val="en-IN" w:eastAsia="en-IN"/>
        </w:rPr>
        <w:drawing>
          <wp:inline distT="0" distB="0" distL="0" distR="0" wp14:anchorId="3E5A6DF9" wp14:editId="17669EF9">
            <wp:extent cx="2458528" cy="212785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474429" cy="2141617"/>
                    </a:xfrm>
                    <a:prstGeom prst="rect">
                      <a:avLst/>
                    </a:prstGeom>
                  </pic:spPr>
                </pic:pic>
              </a:graphicData>
            </a:graphic>
          </wp:inline>
        </w:drawing>
      </w:r>
    </w:p>
    <w:p w14:paraId="20B58F5B" w14:textId="77777777" w:rsidR="00A273E1" w:rsidRDefault="00A273E1" w:rsidP="00D25825">
      <w:pPr>
        <w:ind w:left="1440" w:firstLine="720"/>
      </w:pPr>
    </w:p>
    <w:p w14:paraId="704958D1" w14:textId="0B1580A2" w:rsidR="00F30EB7" w:rsidRDefault="00160450" w:rsidP="00A273E1">
      <w:pPr>
        <w:ind w:left="1440" w:firstLine="720"/>
      </w:pPr>
      <w:r>
        <w:t>F</w:t>
      </w:r>
      <w:r w:rsidR="00265DB0">
        <w:t>ig</w:t>
      </w:r>
      <w:r w:rsidR="005A0BD9">
        <w:t>.</w:t>
      </w:r>
      <w:r w:rsidR="0058422B">
        <w:t xml:space="preserve"> </w:t>
      </w:r>
      <w:r w:rsidR="00AC2BCB">
        <w:t xml:space="preserve">F                                                               </w:t>
      </w:r>
      <w:r w:rsidR="00D25825">
        <w:tab/>
      </w:r>
      <w:r w:rsidR="00D25825">
        <w:tab/>
      </w:r>
      <w:r>
        <w:t>F</w:t>
      </w:r>
      <w:r w:rsidR="00265DB0">
        <w:t>ig</w:t>
      </w:r>
      <w:r>
        <w:t xml:space="preserve">. </w:t>
      </w:r>
      <w:r w:rsidR="00AC2BCB">
        <w:t>G</w:t>
      </w:r>
    </w:p>
    <w:p w14:paraId="3B17E99A" w14:textId="25B22E64" w:rsidR="00A273E1" w:rsidRDefault="00A273E1" w:rsidP="00A753D7"/>
    <w:p w14:paraId="3FAA6C2C" w14:textId="77777777" w:rsidR="00A753D7" w:rsidRPr="00A753D7" w:rsidRDefault="00A753D7" w:rsidP="00A753D7">
      <w:pPr>
        <w:rPr>
          <w:sz w:val="2"/>
          <w:szCs w:val="2"/>
        </w:rPr>
      </w:pPr>
    </w:p>
    <w:p w14:paraId="1F69963C" w14:textId="77777777" w:rsidR="006374AD" w:rsidRDefault="00673A24" w:rsidP="00CC5D5C">
      <w:r w:rsidRPr="002369A9">
        <w:rPr>
          <w:i/>
          <w:noProof/>
          <w:w w:val="105"/>
          <w:sz w:val="20"/>
          <w:lang w:val="en-IN" w:eastAsia="en-IN"/>
        </w:rPr>
        <w:drawing>
          <wp:inline distT="0" distB="0" distL="0" distR="0" wp14:anchorId="7971D777" wp14:editId="56ED655C">
            <wp:extent cx="5201728" cy="2600864"/>
            <wp:effectExtent l="0" t="0" r="0" b="0"/>
            <wp:docPr id="166" name="Picture 166" descr="C:\Users\Administrator\Desktop\Pictur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istrator\Desktop\Picture3.png"/>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210392" cy="2605196"/>
                    </a:xfrm>
                    <a:prstGeom prst="rect">
                      <a:avLst/>
                    </a:prstGeom>
                    <a:noFill/>
                    <a:ln>
                      <a:noFill/>
                    </a:ln>
                  </pic:spPr>
                </pic:pic>
              </a:graphicData>
            </a:graphic>
          </wp:inline>
        </w:drawing>
      </w:r>
    </w:p>
    <w:p w14:paraId="32B538A9" w14:textId="4DC6314E" w:rsidR="00E721FA" w:rsidRPr="003E5C71" w:rsidRDefault="00160450" w:rsidP="003E45AD">
      <w:pPr>
        <w:jc w:val="center"/>
      </w:pPr>
      <w:r>
        <w:t>F</w:t>
      </w:r>
      <w:r w:rsidR="00265DB0">
        <w:t>ig</w:t>
      </w:r>
      <w:r w:rsidR="005A0BD9">
        <w:t>.</w:t>
      </w:r>
      <w:r w:rsidR="00AC2BCB">
        <w:t xml:space="preserve"> H</w:t>
      </w:r>
    </w:p>
    <w:p w14:paraId="5D2AC9DB" w14:textId="063E7957" w:rsidR="00A753D7" w:rsidRDefault="007206A6" w:rsidP="007206A6">
      <w:pPr>
        <w:jc w:val="both"/>
        <w:rPr>
          <w:color w:val="000000" w:themeColor="text1"/>
        </w:rPr>
      </w:pPr>
      <w:r w:rsidRPr="00F82205">
        <w:rPr>
          <w:b/>
          <w:bCs/>
          <w:noProof/>
          <w:sz w:val="20"/>
          <w:szCs w:val="20"/>
          <w:lang w:val="en-IN" w:eastAsia="en-IN"/>
        </w:rPr>
        <w:t>Note:</w:t>
      </w:r>
      <w:r>
        <w:rPr>
          <w:noProof/>
          <w:sz w:val="20"/>
          <w:szCs w:val="20"/>
          <w:lang w:val="en-IN" w:eastAsia="en-IN"/>
        </w:rPr>
        <w:t xml:space="preserve"> </w:t>
      </w:r>
      <w:r w:rsidRPr="00EF3FB9">
        <w:rPr>
          <w:color w:val="000000" w:themeColor="text1"/>
        </w:rPr>
        <w:t>The Patient Support Platform height will be increased by 50-60 mm after installation of SmartMedic on Bed</w:t>
      </w:r>
      <w:r>
        <w:rPr>
          <w:color w:val="000000" w:themeColor="text1"/>
        </w:rPr>
        <w:t xml:space="preserve">. </w:t>
      </w:r>
    </w:p>
    <w:p w14:paraId="061AB6C6" w14:textId="77777777" w:rsidR="00C31D6A" w:rsidRPr="00072317" w:rsidRDefault="00C31D6A" w:rsidP="007206A6">
      <w:pPr>
        <w:jc w:val="both"/>
        <w:rPr>
          <w:color w:val="000000" w:themeColor="text1"/>
        </w:rPr>
      </w:pPr>
      <w:r w:rsidRPr="00C31D6A">
        <w:rPr>
          <w:noProof/>
          <w:color w:val="000000" w:themeColor="text1"/>
          <w:lang w:val="en-IN" w:eastAsia="en-IN"/>
        </w:rPr>
        <w:drawing>
          <wp:inline distT="0" distB="0" distL="0" distR="0" wp14:anchorId="585660B5" wp14:editId="6C566F62">
            <wp:extent cx="5270740" cy="2770658"/>
            <wp:effectExtent l="0" t="0" r="0" b="0"/>
            <wp:docPr id="42" name="Picture 42" descr="C:\Users\athul.vasudevan\OneDrive - NeST Group\Desktop\b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thul.vasudevan\OneDrive - NeST Group\Desktop\bed.png"/>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277283" cy="2774097"/>
                    </a:xfrm>
                    <a:prstGeom prst="rect">
                      <a:avLst/>
                    </a:prstGeom>
                    <a:noFill/>
                    <a:ln>
                      <a:noFill/>
                    </a:ln>
                  </pic:spPr>
                </pic:pic>
              </a:graphicData>
            </a:graphic>
          </wp:inline>
        </w:drawing>
      </w:r>
    </w:p>
    <w:p w14:paraId="40FE18B1" w14:textId="32B11D5E" w:rsidR="003C3B78" w:rsidRDefault="00A31EFB" w:rsidP="00AF2689">
      <w:pPr>
        <w:pStyle w:val="Heading2"/>
        <w:jc w:val="both"/>
        <w:rPr>
          <w:rFonts w:asciiTheme="minorHAnsi" w:eastAsiaTheme="minorHAnsi" w:hAnsiTheme="minorHAnsi" w:cstheme="minorBidi"/>
          <w:b w:val="0"/>
          <w:sz w:val="22"/>
          <w:szCs w:val="22"/>
        </w:rPr>
      </w:pPr>
      <w:r w:rsidRPr="004203C1">
        <w:rPr>
          <w:noProof/>
        </w:rPr>
        <w:drawing>
          <wp:inline distT="0" distB="0" distL="0" distR="0" wp14:anchorId="0CEF08AA" wp14:editId="492C2C03">
            <wp:extent cx="295275" cy="295275"/>
            <wp:effectExtent l="0" t="0" r="9525" b="9525"/>
            <wp:docPr id="2" name="Picture 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4" descr="Icon&#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295275" cy="295275"/>
                    </a:xfrm>
                    <a:prstGeom prst="rect">
                      <a:avLst/>
                    </a:prstGeom>
                  </pic:spPr>
                </pic:pic>
              </a:graphicData>
            </a:graphic>
          </wp:inline>
        </w:drawing>
      </w:r>
      <w:r>
        <w:rPr>
          <w:rFonts w:asciiTheme="minorHAnsi" w:eastAsiaTheme="minorHAnsi" w:hAnsiTheme="minorHAnsi" w:cstheme="minorBidi"/>
          <w:b w:val="0"/>
          <w:sz w:val="22"/>
          <w:szCs w:val="22"/>
        </w:rPr>
        <w:t xml:space="preserve">   </w:t>
      </w:r>
      <w:r w:rsidR="003C3B78" w:rsidRPr="003C3B78">
        <w:rPr>
          <w:rFonts w:asciiTheme="minorHAnsi" w:eastAsiaTheme="minorHAnsi" w:hAnsiTheme="minorHAnsi" w:cstheme="minorBidi"/>
          <w:b w:val="0"/>
          <w:sz w:val="22"/>
          <w:szCs w:val="22"/>
        </w:rPr>
        <w:t xml:space="preserve">The safe use of the </w:t>
      </w:r>
      <w:r w:rsidR="00996F87">
        <w:rPr>
          <w:rFonts w:asciiTheme="minorHAnsi" w:eastAsiaTheme="minorHAnsi" w:hAnsiTheme="minorHAnsi" w:cstheme="minorBidi"/>
          <w:b w:val="0"/>
          <w:sz w:val="22"/>
          <w:szCs w:val="22"/>
        </w:rPr>
        <w:t xml:space="preserve">SmartMedic is maximized </w:t>
      </w:r>
      <w:r w:rsidR="003C3B78" w:rsidRPr="003C3B78">
        <w:rPr>
          <w:rFonts w:asciiTheme="minorHAnsi" w:eastAsiaTheme="minorHAnsi" w:hAnsiTheme="minorHAnsi" w:cstheme="minorBidi"/>
          <w:b w:val="0"/>
          <w:sz w:val="22"/>
          <w:szCs w:val="22"/>
        </w:rPr>
        <w:t xml:space="preserve">when used in conjunction with side rails; there may be an increased risk of falls when side rails are not present. Local policies regarding the use of side rails should be </w:t>
      </w:r>
      <w:proofErr w:type="gramStart"/>
      <w:r w:rsidR="003C3B78" w:rsidRPr="003C3B78">
        <w:rPr>
          <w:rFonts w:asciiTheme="minorHAnsi" w:eastAsiaTheme="minorHAnsi" w:hAnsiTheme="minorHAnsi" w:cstheme="minorBidi"/>
          <w:b w:val="0"/>
          <w:sz w:val="22"/>
          <w:szCs w:val="22"/>
        </w:rPr>
        <w:t>taken into account</w:t>
      </w:r>
      <w:proofErr w:type="gramEnd"/>
      <w:r w:rsidR="003C3B78" w:rsidRPr="003C3B78">
        <w:rPr>
          <w:rFonts w:asciiTheme="minorHAnsi" w:eastAsiaTheme="minorHAnsi" w:hAnsiTheme="minorHAnsi" w:cstheme="minorBidi"/>
          <w:b w:val="0"/>
          <w:sz w:val="22"/>
          <w:szCs w:val="22"/>
        </w:rPr>
        <w:t>. Whether and how to use side rails is a decision that should be based on each patient’s individual needs and should be made by the physician, operators, and responsible parties.</w:t>
      </w:r>
    </w:p>
    <w:p w14:paraId="22E72D1A" w14:textId="67702097" w:rsidR="00BD2E0F" w:rsidRPr="00BD2E0F" w:rsidRDefault="003E45AD" w:rsidP="003E45AD">
      <w:r w:rsidRPr="004203C1">
        <w:rPr>
          <w:noProof/>
        </w:rPr>
        <w:drawing>
          <wp:inline distT="0" distB="0" distL="0" distR="0" wp14:anchorId="588B7363" wp14:editId="78D680C4">
            <wp:extent cx="295275" cy="295275"/>
            <wp:effectExtent l="0" t="0" r="9525" b="9525"/>
            <wp:docPr id="5" name="Picture 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4" descr="Icon&#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295275" cy="295275"/>
                    </a:xfrm>
                    <a:prstGeom prst="rect">
                      <a:avLst/>
                    </a:prstGeom>
                  </pic:spPr>
                </pic:pic>
              </a:graphicData>
            </a:graphic>
          </wp:inline>
        </w:drawing>
      </w:r>
      <w:r w:rsidR="006A180E" w:rsidRPr="006A180E">
        <w:t xml:space="preserve">There is a Risk of patient fall due to increase in platform height by 50 to 60 mm while Using SmartMedic along with Beds. Users shall carefully evaluate this Risk and follow facility protocols related to </w:t>
      </w:r>
      <w:r w:rsidR="005B0F64">
        <w:t>p</w:t>
      </w:r>
      <w:r w:rsidR="006A180E" w:rsidRPr="006A180E">
        <w:t>atient fall prevention</w:t>
      </w:r>
      <w:r>
        <w:t>.</w:t>
      </w:r>
    </w:p>
    <w:p w14:paraId="109014DA" w14:textId="36DFC10E" w:rsidR="00DD68EE" w:rsidRPr="00A753D7" w:rsidRDefault="0058422B" w:rsidP="00AF2689">
      <w:pPr>
        <w:pStyle w:val="Heading2"/>
        <w:jc w:val="both"/>
        <w:rPr>
          <w:b w:val="0"/>
          <w:bCs/>
        </w:rPr>
      </w:pPr>
      <w:r>
        <w:rPr>
          <w:sz w:val="20"/>
          <w:szCs w:val="20"/>
        </w:rPr>
        <w:br w:type="page"/>
      </w:r>
      <w:bookmarkStart w:id="19" w:name="_Toc100756804"/>
      <w:r w:rsidR="003C57DE" w:rsidRPr="00AF2689">
        <w:lastRenderedPageBreak/>
        <w:t xml:space="preserve">SmartMedic </w:t>
      </w:r>
      <w:r w:rsidR="00B54AFA" w:rsidRPr="00AF2689">
        <w:t>D</w:t>
      </w:r>
      <w:r w:rsidR="003C57DE" w:rsidRPr="00AF2689">
        <w:t>isplay</w:t>
      </w:r>
      <w:r w:rsidR="00C00823" w:rsidRPr="00AF2689">
        <w:t xml:space="preserve"> </w:t>
      </w:r>
      <w:r w:rsidR="00B54AFA" w:rsidRPr="00AF2689">
        <w:t>S</w:t>
      </w:r>
      <w:r w:rsidR="00C00823" w:rsidRPr="00AF2689">
        <w:t>creens</w:t>
      </w:r>
      <w:bookmarkEnd w:id="19"/>
    </w:p>
    <w:p w14:paraId="7619B381" w14:textId="22690C8A" w:rsidR="00AF2689" w:rsidRPr="00682684" w:rsidRDefault="00AF2689" w:rsidP="00682684">
      <w:pPr>
        <w:pStyle w:val="ListParagraph"/>
        <w:numPr>
          <w:ilvl w:val="0"/>
          <w:numId w:val="47"/>
        </w:numPr>
        <w:jc w:val="both"/>
        <w:rPr>
          <w:b/>
          <w:bCs/>
          <w:i/>
          <w:iCs/>
          <w:sz w:val="24"/>
          <w:szCs w:val="24"/>
        </w:rPr>
      </w:pPr>
      <w:r w:rsidRPr="00682684">
        <w:rPr>
          <w:b/>
          <w:bCs/>
          <w:i/>
          <w:iCs/>
          <w:sz w:val="24"/>
          <w:szCs w:val="24"/>
        </w:rPr>
        <w:t xml:space="preserve">For ICU </w:t>
      </w:r>
      <w:r w:rsidR="00711A83">
        <w:rPr>
          <w:b/>
          <w:bCs/>
          <w:i/>
          <w:iCs/>
          <w:sz w:val="24"/>
          <w:szCs w:val="24"/>
        </w:rPr>
        <w:t>Mode</w:t>
      </w:r>
      <w:r w:rsidRPr="00682684">
        <w:rPr>
          <w:b/>
          <w:bCs/>
          <w:i/>
          <w:iCs/>
          <w:sz w:val="24"/>
          <w:szCs w:val="24"/>
        </w:rPr>
        <w:t>:</w:t>
      </w:r>
    </w:p>
    <w:p w14:paraId="027CBB40" w14:textId="0131FF3F" w:rsidR="0097274F" w:rsidRPr="00860464" w:rsidRDefault="00755957" w:rsidP="00453CBD">
      <w:pPr>
        <w:jc w:val="both"/>
      </w:pPr>
      <w:r w:rsidRPr="00860464">
        <w:t>To use the device</w:t>
      </w:r>
      <w:r w:rsidR="006565F9" w:rsidRPr="00860464">
        <w:t>,</w:t>
      </w:r>
      <w:r w:rsidRPr="00860464">
        <w:t xml:space="preserve"> connect SmartMedic adaptor to </w:t>
      </w:r>
      <w:r w:rsidR="006565F9" w:rsidRPr="00860464">
        <w:t xml:space="preserve">the </w:t>
      </w:r>
      <w:r w:rsidRPr="00860464">
        <w:t xml:space="preserve">power socket. </w:t>
      </w:r>
      <w:r w:rsidR="001D01B5" w:rsidRPr="00860464">
        <w:t>Below screens shall be displayed once the device powers up</w:t>
      </w:r>
      <w:r w:rsidR="00266BD6" w:rsidRPr="00860464">
        <w:t xml:space="preserve"> (</w:t>
      </w:r>
      <w:r w:rsidR="00CF2029" w:rsidRPr="00860464">
        <w:t xml:space="preserve">as shown in </w:t>
      </w:r>
      <w:r w:rsidR="00FD1915" w:rsidRPr="00860464">
        <w:t>F</w:t>
      </w:r>
      <w:r w:rsidR="00266BD6" w:rsidRPr="00860464">
        <w:t>ig</w:t>
      </w:r>
      <w:r w:rsidR="00BD11EA" w:rsidRPr="00860464">
        <w:t xml:space="preserve">. </w:t>
      </w:r>
      <w:r w:rsidR="00266BD6" w:rsidRPr="00860464">
        <w:t>1)</w:t>
      </w:r>
    </w:p>
    <w:p w14:paraId="062847BE" w14:textId="518DCE18" w:rsidR="0026436F" w:rsidRDefault="00A47BD4" w:rsidP="00FD1582">
      <w:pPr>
        <w:rPr>
          <w:sz w:val="20"/>
          <w:szCs w:val="20"/>
        </w:rPr>
      </w:pPr>
      <w:r w:rsidRPr="00446309">
        <w:rPr>
          <w:noProof/>
        </w:rPr>
        <w:drawing>
          <wp:anchor distT="0" distB="0" distL="114300" distR="114300" simplePos="0" relativeHeight="251658244" behindDoc="0" locked="0" layoutInCell="1" allowOverlap="1" wp14:anchorId="0062377B" wp14:editId="4AFBF132">
            <wp:simplePos x="0" y="0"/>
            <wp:positionH relativeFrom="column">
              <wp:posOffset>3444240</wp:posOffset>
            </wp:positionH>
            <wp:positionV relativeFrom="paragraph">
              <wp:posOffset>88265</wp:posOffset>
            </wp:positionV>
            <wp:extent cx="1427480" cy="2133600"/>
            <wp:effectExtent l="0" t="0" r="0" b="0"/>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SU00732312\Desktop\srs\15.bmp"/>
                    <pic:cNvPicPr>
                      <a:picLocks noChangeAspect="1" noChangeArrowheads="1"/>
                    </pic:cNvPicPr>
                  </pic:nvPicPr>
                  <pic:blipFill>
                    <a:blip r:embed="rId51">
                      <a:extLst>
                        <a:ext uri="{28A0092B-C50C-407E-A947-70E740481C1C}">
                          <a14:useLocalDpi xmlns:a14="http://schemas.microsoft.com/office/drawing/2010/main" val="0"/>
                        </a:ext>
                      </a:extLst>
                    </a:blip>
                    <a:stretch>
                      <a:fillRect/>
                    </a:stretch>
                  </pic:blipFill>
                  <pic:spPr bwMode="auto">
                    <a:xfrm>
                      <a:off x="0" y="0"/>
                      <a:ext cx="1427480" cy="2133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A2941">
        <w:rPr>
          <w:noProof/>
        </w:rPr>
        <w:drawing>
          <wp:anchor distT="0" distB="0" distL="114300" distR="114300" simplePos="0" relativeHeight="251658243" behindDoc="0" locked="0" layoutInCell="1" allowOverlap="1" wp14:anchorId="79C89A16" wp14:editId="3E60E8E6">
            <wp:simplePos x="0" y="0"/>
            <wp:positionH relativeFrom="column">
              <wp:posOffset>708660</wp:posOffset>
            </wp:positionH>
            <wp:positionV relativeFrom="paragraph">
              <wp:posOffset>88265</wp:posOffset>
            </wp:positionV>
            <wp:extent cx="1455420" cy="2133600"/>
            <wp:effectExtent l="0" t="0" r="0"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U00732312\Desktop\srs\1.bmp"/>
                    <pic:cNvPicPr>
                      <a:picLocks noChangeAspect="1" noChangeArrowheads="1"/>
                    </pic:cNvPicPr>
                  </pic:nvPicPr>
                  <pic:blipFill>
                    <a:blip r:embed="rId52">
                      <a:extLst>
                        <a:ext uri="{28A0092B-C50C-407E-A947-70E740481C1C}">
                          <a14:useLocalDpi xmlns:a14="http://schemas.microsoft.com/office/drawing/2010/main" val="0"/>
                        </a:ext>
                      </a:extLst>
                    </a:blip>
                    <a:stretch>
                      <a:fillRect/>
                    </a:stretch>
                  </pic:blipFill>
                  <pic:spPr bwMode="auto">
                    <a:xfrm>
                      <a:off x="0" y="0"/>
                      <a:ext cx="1455420" cy="2133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0373C">
        <w:rPr>
          <w:noProof/>
          <w:sz w:val="20"/>
          <w:szCs w:val="20"/>
          <w:lang w:val="en-IN" w:eastAsia="en-IN"/>
        </w:rPr>
        <w:pict w14:anchorId="53AA721D">
          <v:rect id="Rectangle 2144746941" o:spid="_x0000_s2217" style="position:absolute;margin-left:.4pt;margin-top:.9pt;width:450.35pt;height:186.5pt;z-index:251658287;visibility:visible;mso-position-horizontal-relative:text;mso-position-vertical-relative:text;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" filled="f" strokecolor="#1f4d78 [1604]" strokeweight=".5pt"/>
        </w:pict>
      </w:r>
    </w:p>
    <w:p w14:paraId="5254EE0F" w14:textId="09EAA789" w:rsidR="0007511C" w:rsidRDefault="00E358DD" w:rsidP="005830CB">
      <w:pPr>
        <w:rPr>
          <w:sz w:val="20"/>
          <w:szCs w:val="20"/>
        </w:rPr>
      </w:pP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sidR="00763011">
        <w:rPr>
          <w:sz w:val="20"/>
          <w:szCs w:val="20"/>
        </w:rPr>
        <w:t xml:space="preserve">                      </w:t>
      </w:r>
    </w:p>
    <w:p w14:paraId="1F3DA276" w14:textId="4F11451A" w:rsidR="00E358DD" w:rsidRDefault="0090373C" w:rsidP="005830CB">
      <w:pPr>
        <w:rPr>
          <w:sz w:val="20"/>
          <w:szCs w:val="20"/>
        </w:rPr>
      </w:pPr>
      <w:r>
        <w:rPr>
          <w:noProof/>
          <w:sz w:val="20"/>
          <w:szCs w:val="20"/>
          <w:lang w:val="en-IN" w:eastAsia="en-IN"/>
        </w:rPr>
        <w:pict w14:anchorId="18E495B8">
          <v:roundrect id="_x0000_s2223" style="position:absolute;margin-left:387.6pt;margin-top:7.8pt;width:38.75pt;height:21pt;z-index:251658349;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" fillcolor="#5b9bd5 [3204]" strokecolor="#1f4d78 [1604]" strokeweight="1pt">
            <v:stroke joinstyle="miter"/>
            <v:textbox style="mso-next-textbox:#_x0000_s2223">
              <w:txbxContent>
                <w:p w14:paraId="372E466B" w14:textId="77777777" w:rsidR="000822DB" w:rsidRPr="00691F84" w:rsidRDefault="000822DB" w:rsidP="00691F84">
                  <w:pPr>
                    <w:jc w:val="center"/>
                    <w:rPr>
                      <w:sz w:val="16"/>
                      <w:szCs w:val="16"/>
                    </w:rPr>
                  </w:pPr>
                  <w:r>
                    <w:rPr>
                      <w:sz w:val="16"/>
                      <w:szCs w:val="16"/>
                    </w:rPr>
                    <w:t>Fig.  2</w:t>
                  </w:r>
                </w:p>
              </w:txbxContent>
            </v:textbox>
          </v:roundrect>
        </w:pict>
      </w:r>
      <w:r>
        <w:rPr>
          <w:noProof/>
          <w:sz w:val="20"/>
          <w:szCs w:val="20"/>
          <w:lang w:val="en-IN" w:eastAsia="en-IN"/>
        </w:rPr>
        <w:pict w14:anchorId="03BA3CB6">
          <v:roundrect id="_x0000_s2222" style="position:absolute;margin-left:175.6pt;margin-top:7.8pt;width:38.75pt;height:21pt;z-index:251658348;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" fillcolor="#5b9bd5 [3204]" strokecolor="#1f4d78 [1604]" strokeweight="1pt">
            <v:stroke joinstyle="miter"/>
            <v:textbox style="mso-next-textbox:#_x0000_s2222">
              <w:txbxContent>
                <w:p w14:paraId="36A18E92" w14:textId="77777777" w:rsidR="000822DB" w:rsidRPr="00691F84" w:rsidRDefault="000822DB" w:rsidP="00691F84">
                  <w:pPr>
                    <w:jc w:val="center"/>
                    <w:rPr>
                      <w:sz w:val="16"/>
                      <w:szCs w:val="16"/>
                    </w:rPr>
                  </w:pPr>
                  <w:r>
                    <w:rPr>
                      <w:sz w:val="16"/>
                      <w:szCs w:val="16"/>
                    </w:rPr>
                    <w:t>Fig.  1</w:t>
                  </w:r>
                </w:p>
              </w:txbxContent>
            </v:textbox>
          </v:roundrect>
        </w:pict>
      </w:r>
      <w:r w:rsidR="00E358DD">
        <w:rPr>
          <w:sz w:val="20"/>
          <w:szCs w:val="20"/>
        </w:rPr>
        <w:tab/>
      </w:r>
      <w:r w:rsidR="00E358DD">
        <w:rPr>
          <w:sz w:val="20"/>
          <w:szCs w:val="20"/>
        </w:rPr>
        <w:tab/>
      </w:r>
      <w:r w:rsidR="00E358DD">
        <w:rPr>
          <w:sz w:val="20"/>
          <w:szCs w:val="20"/>
        </w:rPr>
        <w:tab/>
      </w:r>
      <w:r w:rsidR="00E358DD">
        <w:rPr>
          <w:sz w:val="20"/>
          <w:szCs w:val="20"/>
        </w:rPr>
        <w:tab/>
      </w:r>
      <w:r w:rsidR="00E358DD">
        <w:rPr>
          <w:sz w:val="20"/>
          <w:szCs w:val="20"/>
        </w:rPr>
        <w:tab/>
      </w:r>
      <w:r w:rsidR="00E358DD">
        <w:rPr>
          <w:sz w:val="20"/>
          <w:szCs w:val="20"/>
        </w:rPr>
        <w:tab/>
      </w:r>
      <w:r w:rsidR="00E358DD">
        <w:rPr>
          <w:sz w:val="20"/>
          <w:szCs w:val="20"/>
        </w:rPr>
        <w:tab/>
      </w:r>
      <w:r w:rsidR="00E358DD">
        <w:rPr>
          <w:sz w:val="20"/>
          <w:szCs w:val="20"/>
        </w:rPr>
        <w:tab/>
      </w:r>
      <w:r w:rsidR="00E358DD">
        <w:rPr>
          <w:sz w:val="20"/>
          <w:szCs w:val="20"/>
        </w:rPr>
        <w:tab/>
      </w:r>
      <w:r w:rsidR="00E358DD">
        <w:rPr>
          <w:sz w:val="20"/>
          <w:szCs w:val="20"/>
        </w:rPr>
        <w:tab/>
      </w:r>
      <w:r w:rsidR="00E358DD">
        <w:rPr>
          <w:sz w:val="20"/>
          <w:szCs w:val="20"/>
        </w:rPr>
        <w:tab/>
      </w:r>
    </w:p>
    <w:p w14:paraId="1A8E5E70" w14:textId="77777777" w:rsidR="00E358DD" w:rsidRDefault="00E358DD" w:rsidP="005830CB">
      <w:pPr>
        <w:rPr>
          <w:sz w:val="20"/>
          <w:szCs w:val="20"/>
        </w:rPr>
      </w:pPr>
    </w:p>
    <w:p w14:paraId="62C9B2CC" w14:textId="77777777" w:rsidR="006227B1" w:rsidRDefault="006227B1" w:rsidP="005830CB">
      <w:pPr>
        <w:rPr>
          <w:sz w:val="18"/>
          <w:szCs w:val="18"/>
        </w:rPr>
      </w:pPr>
    </w:p>
    <w:p w14:paraId="210FF3D6" w14:textId="19117DBC" w:rsidR="00075F3D" w:rsidRDefault="00075F3D" w:rsidP="00453CBD">
      <w:pPr>
        <w:jc w:val="both"/>
      </w:pPr>
    </w:p>
    <w:p w14:paraId="3693790C" w14:textId="3AA9936C" w:rsidR="00075F3D" w:rsidRDefault="00075F3D" w:rsidP="00453CBD">
      <w:pPr>
        <w:jc w:val="both"/>
      </w:pPr>
    </w:p>
    <w:p w14:paraId="6EDD1A37" w14:textId="245392A1" w:rsidR="00E358DD" w:rsidRPr="007A4877" w:rsidRDefault="0090373C" w:rsidP="00453CBD">
      <w:pPr>
        <w:jc w:val="both"/>
      </w:pPr>
      <w:r>
        <w:rPr>
          <w:noProof/>
          <w:lang w:val="en-IN" w:eastAsia="en-IN"/>
        </w:rPr>
        <w:pict w14:anchorId="74614D08">
          <v:shape id="_x0000_s2228" type="#_x0000_t202" style="position:absolute;left:0;text-align:left;margin-left:2.8pt;margin-top:31.5pt;width:447.35pt;height:164.7pt;z-index:251658288;v-text-anchor:middle" filled="f" strokecolor="#1f4d78 [1604]" strokeweight=".5pt">
            <v:textbox style="mso-next-textbox:#_x0000_s2228">
              <w:txbxContent>
                <w:p w14:paraId="719D512C" w14:textId="7BE218A1" w:rsidR="000822DB" w:rsidRDefault="000822DB">
                  <w:r>
                    <w:t xml:space="preserve">            </w:t>
                  </w:r>
                  <w:r w:rsidR="00FF2683">
                    <w:t xml:space="preserve">                                                                                          </w:t>
                  </w:r>
                  <w:r>
                    <w:t xml:space="preserve">   </w:t>
                  </w:r>
                  <w:r w:rsidR="00FF2683">
                    <w:rPr>
                      <w:noProof/>
                    </w:rPr>
                    <w:drawing>
                      <wp:inline distT="0" distB="0" distL="0" distR="0" wp14:anchorId="2BD7E26F" wp14:editId="790563C2">
                        <wp:extent cx="1427480" cy="1965960"/>
                        <wp:effectExtent l="0" t="0" r="0" b="0"/>
                        <wp:docPr id="63" name="Picture 63"/>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53">
                                  <a:extLst>
                                    <a:ext uri="{28A0092B-C50C-407E-A947-70E740481C1C}">
                                      <a14:useLocalDpi xmlns:a14="http://schemas.microsoft.com/office/drawing/2010/main" val="0"/>
                                    </a:ext>
                                  </a:extLst>
                                </a:blip>
                                <a:stretch>
                                  <a:fillRect/>
                                </a:stretch>
                              </pic:blipFill>
                              <pic:spPr bwMode="auto">
                                <a:xfrm>
                                  <a:off x="0" y="0"/>
                                  <a:ext cx="1427480" cy="1965960"/>
                                </a:xfrm>
                                <a:prstGeom prst="rect">
                                  <a:avLst/>
                                </a:prstGeom>
                                <a:noFill/>
                                <a:ln>
                                  <a:noFill/>
                                </a:ln>
                              </pic:spPr>
                            </pic:pic>
                          </a:graphicData>
                        </a:graphic>
                      </wp:inline>
                    </w:drawing>
                  </w:r>
                </w:p>
              </w:txbxContent>
            </v:textbox>
          </v:shape>
        </w:pict>
      </w:r>
      <w:r w:rsidR="00711A83">
        <w:t xml:space="preserve">The </w:t>
      </w:r>
      <w:r w:rsidR="00711A83" w:rsidRPr="002E187A">
        <w:rPr>
          <w:b/>
          <w:bCs/>
        </w:rPr>
        <w:t>“Stryker”</w:t>
      </w:r>
      <w:r w:rsidR="00711A83">
        <w:t xml:space="preserve"> Screen will automatically transition to </w:t>
      </w:r>
      <w:r w:rsidR="00884C3D" w:rsidRPr="002E187A">
        <w:rPr>
          <w:b/>
          <w:bCs/>
        </w:rPr>
        <w:t>“</w:t>
      </w:r>
      <w:r w:rsidR="00075F3D" w:rsidRPr="002E187A">
        <w:rPr>
          <w:b/>
          <w:bCs/>
        </w:rPr>
        <w:t>Continue with same patient</w:t>
      </w:r>
      <w:r w:rsidR="00884C3D" w:rsidRPr="002E187A">
        <w:rPr>
          <w:b/>
          <w:bCs/>
        </w:rPr>
        <w:t>”</w:t>
      </w:r>
      <w:r w:rsidR="00884C3D" w:rsidRPr="007A4877">
        <w:t xml:space="preserve"> </w:t>
      </w:r>
      <w:r w:rsidR="00E358DD" w:rsidRPr="007A4877">
        <w:t>(as shown in Fig. 2)</w:t>
      </w:r>
      <w:r w:rsidR="00FF2683">
        <w:t xml:space="preserve">. On pressing </w:t>
      </w:r>
      <w:r w:rsidR="00FF2683" w:rsidRPr="002E187A">
        <w:rPr>
          <w:b/>
          <w:bCs/>
        </w:rPr>
        <w:t>“Back”</w:t>
      </w:r>
      <w:r w:rsidR="00FF2683">
        <w:t xml:space="preserve"> </w:t>
      </w:r>
      <w:r w:rsidR="002E187A">
        <w:t>button,</w:t>
      </w:r>
      <w:r w:rsidR="00FF2683">
        <w:t xml:space="preserve"> option </w:t>
      </w:r>
      <w:r w:rsidR="00FF2683" w:rsidRPr="002E187A">
        <w:rPr>
          <w:b/>
          <w:bCs/>
        </w:rPr>
        <w:t>“No”</w:t>
      </w:r>
      <w:r w:rsidR="00FF2683">
        <w:t xml:space="preserve"> will be selected</w:t>
      </w:r>
      <w:r w:rsidR="00465E3D">
        <w:t>*</w:t>
      </w:r>
      <w:r w:rsidR="00FF2683">
        <w:t xml:space="preserve">. </w:t>
      </w:r>
    </w:p>
    <w:p w14:paraId="3343B594" w14:textId="3FAEF189" w:rsidR="00E358DD" w:rsidRDefault="00FF2683" w:rsidP="005830CB">
      <w:pPr>
        <w:rPr>
          <w:sz w:val="18"/>
          <w:szCs w:val="18"/>
        </w:rPr>
      </w:pPr>
      <w:r w:rsidRPr="005A2941">
        <w:rPr>
          <w:rFonts w:ascii="Humanist Slabserif 712 Std Roma" w:hAnsi="Humanist Slabserif 712 Std Roma"/>
          <w:noProof/>
          <w:color w:val="000000" w:themeColor="text1"/>
          <w:sz w:val="20"/>
        </w:rPr>
        <w:drawing>
          <wp:anchor distT="0" distB="0" distL="114300" distR="114300" simplePos="0" relativeHeight="251658245" behindDoc="0" locked="0" layoutInCell="1" allowOverlap="1" wp14:anchorId="7607265F" wp14:editId="26D3A250">
            <wp:simplePos x="0" y="0"/>
            <wp:positionH relativeFrom="column">
              <wp:posOffset>723900</wp:posOffset>
            </wp:positionH>
            <wp:positionV relativeFrom="paragraph">
              <wp:posOffset>2540</wp:posOffset>
            </wp:positionV>
            <wp:extent cx="1440180" cy="1943100"/>
            <wp:effectExtent l="0" t="0" r="0" b="0"/>
            <wp:wrapSquare wrapText="bothSides"/>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U00732312\Desktop\srs\2.bmp"/>
                    <pic:cNvPicPr>
                      <a:picLocks noChangeAspect="1" noChangeArrowheads="1"/>
                    </pic:cNvPicPr>
                  </pic:nvPicPr>
                  <pic:blipFill>
                    <a:blip r:embed="rId54">
                      <a:extLst>
                        <a:ext uri="{28A0092B-C50C-407E-A947-70E740481C1C}">
                          <a14:useLocalDpi xmlns:a14="http://schemas.microsoft.com/office/drawing/2010/main" val="0"/>
                        </a:ext>
                      </a:extLst>
                    </a:blip>
                    <a:stretch>
                      <a:fillRect/>
                    </a:stretch>
                  </pic:blipFill>
                  <pic:spPr bwMode="auto">
                    <a:xfrm>
                      <a:off x="0" y="0"/>
                      <a:ext cx="1440180" cy="19431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799C382" w14:textId="44AD1943" w:rsidR="00E358DD" w:rsidRDefault="00E358DD" w:rsidP="005830CB">
      <w:pPr>
        <w:rPr>
          <w:sz w:val="18"/>
          <w:szCs w:val="18"/>
        </w:rPr>
      </w:pPr>
    </w:p>
    <w:p w14:paraId="70EE3CC6" w14:textId="77777777" w:rsidR="00E358DD" w:rsidRDefault="00E358DD" w:rsidP="005830CB">
      <w:pPr>
        <w:rPr>
          <w:sz w:val="18"/>
          <w:szCs w:val="18"/>
        </w:rPr>
      </w:pPr>
    </w:p>
    <w:p w14:paraId="7E9E5D01" w14:textId="0FED95D6" w:rsidR="00E358DD" w:rsidRDefault="0090373C" w:rsidP="005830CB">
      <w:pPr>
        <w:rPr>
          <w:sz w:val="18"/>
          <w:szCs w:val="18"/>
        </w:rPr>
      </w:pPr>
      <w:r>
        <w:rPr>
          <w:noProof/>
          <w:sz w:val="20"/>
          <w:szCs w:val="20"/>
          <w:lang w:val="en-IN" w:eastAsia="en-IN"/>
        </w:rPr>
        <w:pict w14:anchorId="53D51C00">
          <v:group id="_x0000_s2261" style="position:absolute;margin-left:175.6pt;margin-top:3.9pt;width:250.75pt;height:21pt;z-index:251658293" coordorigin="3409,10864" coordsize="5123,466">
            <v:roundrect id="_x0000_s2230" style="position:absolute;left:3409;top:10910;width:775;height:420;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" fillcolor="#5b9bd5 [3204]" strokecolor="#1f4d78 [1604]" strokeweight="1pt">
              <v:stroke joinstyle="miter"/>
              <v:textbox style="mso-next-textbox:#_x0000_s2230">
                <w:txbxContent>
                  <w:p w14:paraId="1E6ABE59" w14:textId="77777777" w:rsidR="000822DB" w:rsidRPr="00691F84" w:rsidRDefault="000822DB" w:rsidP="00691F84">
                    <w:pPr>
                      <w:jc w:val="center"/>
                      <w:rPr>
                        <w:sz w:val="16"/>
                        <w:szCs w:val="16"/>
                      </w:rPr>
                    </w:pPr>
                    <w:r>
                      <w:rPr>
                        <w:sz w:val="16"/>
                        <w:szCs w:val="16"/>
                      </w:rPr>
                      <w:t>Fig.  3</w:t>
                    </w:r>
                  </w:p>
                </w:txbxContent>
              </v:textbox>
            </v:roundrect>
            <v:roundrect id="_x0000_s2231" style="position:absolute;left:7757;top:10864;width:775;height:420;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" fillcolor="#5b9bd5 [3204]" strokecolor="#1f4d78 [1604]" strokeweight="1pt">
              <v:stroke joinstyle="miter"/>
              <v:textbox style="mso-next-textbox:#_x0000_s2231">
                <w:txbxContent>
                  <w:p w14:paraId="44231D54" w14:textId="77777777" w:rsidR="000822DB" w:rsidRPr="00691F84" w:rsidRDefault="000822DB" w:rsidP="00691F84">
                    <w:pPr>
                      <w:jc w:val="center"/>
                      <w:rPr>
                        <w:sz w:val="16"/>
                        <w:szCs w:val="16"/>
                      </w:rPr>
                    </w:pPr>
                    <w:r>
                      <w:rPr>
                        <w:sz w:val="16"/>
                        <w:szCs w:val="16"/>
                      </w:rPr>
                      <w:t>Fig.  4</w:t>
                    </w:r>
                  </w:p>
                </w:txbxContent>
              </v:textbox>
            </v:roundrect>
          </v:group>
        </w:pict>
      </w:r>
    </w:p>
    <w:p w14:paraId="1C62F0EB" w14:textId="77777777" w:rsidR="00E358DD" w:rsidRDefault="00E358DD" w:rsidP="005830CB">
      <w:pPr>
        <w:rPr>
          <w:sz w:val="18"/>
          <w:szCs w:val="18"/>
        </w:rPr>
      </w:pPr>
    </w:p>
    <w:p w14:paraId="1AC11D19" w14:textId="77777777" w:rsidR="00E358DD" w:rsidRDefault="00E358DD" w:rsidP="005830CB">
      <w:pPr>
        <w:rPr>
          <w:sz w:val="18"/>
          <w:szCs w:val="18"/>
        </w:rPr>
      </w:pPr>
    </w:p>
    <w:p w14:paraId="7D86049F" w14:textId="77777777" w:rsidR="00E358DD" w:rsidRDefault="00E358DD" w:rsidP="005830CB">
      <w:pPr>
        <w:rPr>
          <w:sz w:val="18"/>
          <w:szCs w:val="18"/>
        </w:rPr>
      </w:pPr>
    </w:p>
    <w:p w14:paraId="196C3EFA" w14:textId="3381A6ED" w:rsidR="00E358DD" w:rsidRDefault="00E358DD" w:rsidP="005830CB">
      <w:pPr>
        <w:rPr>
          <w:sz w:val="18"/>
          <w:szCs w:val="18"/>
        </w:rPr>
      </w:pPr>
    </w:p>
    <w:p w14:paraId="68B8AFFF" w14:textId="77777777" w:rsidR="00E358DD" w:rsidRDefault="00E358DD" w:rsidP="005830CB">
      <w:pPr>
        <w:rPr>
          <w:sz w:val="18"/>
          <w:szCs w:val="18"/>
        </w:rPr>
      </w:pPr>
    </w:p>
    <w:p w14:paraId="1044A5CD" w14:textId="1EEFA070" w:rsidR="005830CB" w:rsidRDefault="007346AC" w:rsidP="00453CBD">
      <w:pPr>
        <w:jc w:val="both"/>
      </w:pPr>
      <w:r w:rsidRPr="007A4877">
        <w:t>The screen,</w:t>
      </w:r>
      <w:r w:rsidR="00415203">
        <w:t xml:space="preserve"> </w:t>
      </w:r>
      <w:r w:rsidR="00CF2029" w:rsidRPr="007A4877">
        <w:t>(</w:t>
      </w:r>
      <w:r w:rsidRPr="007A4877">
        <w:t xml:space="preserve">as shown in </w:t>
      </w:r>
      <w:r w:rsidR="00160450" w:rsidRPr="007A4877">
        <w:t xml:space="preserve">Fig. </w:t>
      </w:r>
      <w:r w:rsidR="00763011" w:rsidRPr="007A4877">
        <w:t>3</w:t>
      </w:r>
      <w:r w:rsidR="00CF2029" w:rsidRPr="007A4877">
        <w:t>)</w:t>
      </w:r>
      <w:r w:rsidRPr="007A4877">
        <w:t xml:space="preserve"> will appear.</w:t>
      </w:r>
      <w:r w:rsidR="00FF2683">
        <w:t xml:space="preserve"> Pressing any </w:t>
      </w:r>
      <w:r w:rsidR="002E187A">
        <w:t>button</w:t>
      </w:r>
      <w:r w:rsidR="00FF2683">
        <w:t xml:space="preserve"> starts taring and then navigates to </w:t>
      </w:r>
      <w:r w:rsidR="00FF2683" w:rsidRPr="002E187A">
        <w:rPr>
          <w:b/>
          <w:bCs/>
        </w:rPr>
        <w:t>“System taring in progress”</w:t>
      </w:r>
      <w:r w:rsidR="00FF2683">
        <w:t xml:space="preserve"> screen (as shown in Fig. 4).</w:t>
      </w:r>
    </w:p>
    <w:p w14:paraId="601DC7D4" w14:textId="266B18AE" w:rsidR="00A47BD4" w:rsidRDefault="00A47BD4" w:rsidP="00453CBD">
      <w:pPr>
        <w:jc w:val="both"/>
        <w:rPr>
          <w:noProof/>
        </w:rPr>
      </w:pPr>
      <w:r w:rsidRPr="007A4877">
        <w:t xml:space="preserve">Ensure necessary routine items are placed on the bed </w:t>
      </w:r>
      <w:r w:rsidRPr="007A4877">
        <w:rPr>
          <w:noProof/>
        </w:rPr>
        <w:t>before</w:t>
      </w:r>
      <w:r w:rsidR="00605ED0">
        <w:rPr>
          <w:noProof/>
        </w:rPr>
        <w:t xml:space="preserve"> starting</w:t>
      </w:r>
      <w:r w:rsidRPr="007A4877">
        <w:rPr>
          <w:noProof/>
        </w:rPr>
        <w:t xml:space="preserve"> the TARE function; it </w:t>
      </w:r>
      <w:r w:rsidR="00177988">
        <w:rPr>
          <w:noProof/>
        </w:rPr>
        <w:t xml:space="preserve">is </w:t>
      </w:r>
      <w:r w:rsidRPr="007A4877">
        <w:rPr>
          <w:noProof/>
        </w:rPr>
        <w:t>essential</w:t>
      </w:r>
      <w:r w:rsidR="00177988">
        <w:rPr>
          <w:noProof/>
        </w:rPr>
        <w:t xml:space="preserve"> to</w:t>
      </w:r>
      <w:r w:rsidRPr="007A4877">
        <w:rPr>
          <w:noProof/>
        </w:rPr>
        <w:t xml:space="preserve"> </w:t>
      </w:r>
      <w:r w:rsidRPr="007A4877">
        <w:rPr>
          <w:b/>
          <w:bCs/>
          <w:noProof/>
        </w:rPr>
        <w:t>zero the weight</w:t>
      </w:r>
      <w:r w:rsidRPr="007A4877">
        <w:rPr>
          <w:noProof/>
        </w:rPr>
        <w:t xml:space="preserve"> of accessories/items on the bed.</w:t>
      </w:r>
      <w:r w:rsidR="00177988">
        <w:rPr>
          <w:noProof/>
        </w:rPr>
        <w:t xml:space="preserve"> </w:t>
      </w:r>
      <w:r w:rsidRPr="007A4877">
        <w:rPr>
          <w:noProof/>
        </w:rPr>
        <w:t>There will be a successful taring notification (as shown in Fig.</w:t>
      </w:r>
      <w:r>
        <w:rPr>
          <w:noProof/>
        </w:rPr>
        <w:t xml:space="preserve"> 5</w:t>
      </w:r>
      <w:r w:rsidRPr="007A4877">
        <w:rPr>
          <w:noProof/>
        </w:rPr>
        <w:t>), Bio</w:t>
      </w:r>
      <w:r w:rsidR="00177988">
        <w:rPr>
          <w:noProof/>
        </w:rPr>
        <w:t>-</w:t>
      </w:r>
      <w:r w:rsidRPr="007A4877">
        <w:rPr>
          <w:noProof/>
        </w:rPr>
        <w:t xml:space="preserve">med or Nursing staff MUST ensure these steps are </w:t>
      </w:r>
      <w:r w:rsidR="00220AA1">
        <w:rPr>
          <w:noProof/>
        </w:rPr>
        <w:t>completed</w:t>
      </w:r>
      <w:r w:rsidRPr="007A4877">
        <w:rPr>
          <w:noProof/>
        </w:rPr>
        <w:t xml:space="preserve"> before putting the patient on the bed. </w:t>
      </w:r>
    </w:p>
    <w:p w14:paraId="395DD4C9" w14:textId="2E09035D" w:rsidR="00605ED0" w:rsidRDefault="00605ED0" w:rsidP="00605ED0">
      <w:pPr>
        <w:jc w:val="both"/>
      </w:pPr>
      <w:r w:rsidRPr="007A4877">
        <w:rPr>
          <w:strike/>
          <w:noProof/>
          <w:lang w:val="en-IN" w:eastAsia="en-IN"/>
        </w:rPr>
        <w:drawing>
          <wp:inline distT="0" distB="0" distL="0" distR="0" wp14:anchorId="5FB8F3CA" wp14:editId="200699FA">
            <wp:extent cx="295275" cy="295275"/>
            <wp:effectExtent l="0" t="0" r="9525" b="9525"/>
            <wp:docPr id="25534477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37">
                      <a:extLst>
                        <a:ext uri="{28A0092B-C50C-407E-A947-70E740481C1C}">
                          <a14:useLocalDpi xmlns:a14="http://schemas.microsoft.com/office/drawing/2010/main" val="0"/>
                        </a:ext>
                      </a:extLst>
                    </a:blip>
                    <a:stretch>
                      <a:fillRect/>
                    </a:stretch>
                  </pic:blipFill>
                  <pic:spPr>
                    <a:xfrm>
                      <a:off x="0" y="0"/>
                      <a:ext cx="295275" cy="295275"/>
                    </a:xfrm>
                    <a:prstGeom prst="rect">
                      <a:avLst/>
                    </a:prstGeom>
                  </pic:spPr>
                </pic:pic>
              </a:graphicData>
            </a:graphic>
          </wp:inline>
        </w:drawing>
      </w:r>
      <w:r w:rsidRPr="007A4877">
        <w:t xml:space="preserve">Ensure the tare function has been completed before admission of the new patient. </w:t>
      </w:r>
    </w:p>
    <w:p w14:paraId="401ED689" w14:textId="10A32087" w:rsidR="00C135AA" w:rsidRDefault="00C135AA" w:rsidP="00C135AA">
      <w:pPr>
        <w:jc w:val="both"/>
      </w:pPr>
      <w:r w:rsidRPr="007A4877">
        <w:rPr>
          <w:strike/>
          <w:noProof/>
          <w:lang w:val="en-IN" w:eastAsia="en-IN"/>
        </w:rPr>
        <w:drawing>
          <wp:inline distT="0" distB="0" distL="0" distR="0" wp14:anchorId="7A191890" wp14:editId="384DC72A">
            <wp:extent cx="295275" cy="295275"/>
            <wp:effectExtent l="0" t="0" r="9525" b="9525"/>
            <wp:docPr id="7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37">
                      <a:extLst>
                        <a:ext uri="{28A0092B-C50C-407E-A947-70E740481C1C}">
                          <a14:useLocalDpi xmlns:a14="http://schemas.microsoft.com/office/drawing/2010/main" val="0"/>
                        </a:ext>
                      </a:extLst>
                    </a:blip>
                    <a:stretch>
                      <a:fillRect/>
                    </a:stretch>
                  </pic:blipFill>
                  <pic:spPr>
                    <a:xfrm>
                      <a:off x="0" y="0"/>
                      <a:ext cx="295275" cy="295275"/>
                    </a:xfrm>
                    <a:prstGeom prst="rect">
                      <a:avLst/>
                    </a:prstGeom>
                  </pic:spPr>
                </pic:pic>
              </a:graphicData>
            </a:graphic>
          </wp:inline>
        </w:drawing>
      </w:r>
      <w:r>
        <w:t>Discharge the previous patient before admitting the New Patient on the device.</w:t>
      </w:r>
      <w:r w:rsidRPr="007A4877">
        <w:t xml:space="preserve"> </w:t>
      </w:r>
    </w:p>
    <w:p w14:paraId="625767CC" w14:textId="1B92AD7E" w:rsidR="00386967" w:rsidRPr="00386967" w:rsidRDefault="00386967" w:rsidP="00C135AA">
      <w:pPr>
        <w:jc w:val="both"/>
        <w:rPr>
          <w:noProof/>
          <w:sz w:val="16"/>
          <w:szCs w:val="16"/>
        </w:rPr>
      </w:pPr>
      <w:r w:rsidRPr="00386967">
        <w:rPr>
          <w:noProof/>
          <w:sz w:val="16"/>
          <w:szCs w:val="16"/>
        </w:rPr>
        <w:t>*When initiating the fresh system, this screen will not be the part of booting worikflow.</w:t>
      </w:r>
    </w:p>
    <w:p w14:paraId="3345A205" w14:textId="0E003AA0" w:rsidR="00DF6E72" w:rsidRDefault="00DF6E72" w:rsidP="000C7EF3">
      <w:pPr>
        <w:ind w:left="450" w:hanging="450"/>
        <w:jc w:val="both"/>
      </w:pPr>
      <w:r w:rsidRPr="007A4877">
        <w:rPr>
          <w:strike/>
          <w:noProof/>
          <w:lang w:val="en-IN" w:eastAsia="en-IN"/>
        </w:rPr>
        <w:lastRenderedPageBreak/>
        <w:drawing>
          <wp:inline distT="0" distB="0" distL="0" distR="0" wp14:anchorId="11655C0E" wp14:editId="1ADE6AB4">
            <wp:extent cx="295275" cy="295275"/>
            <wp:effectExtent l="0" t="0" r="9525" b="9525"/>
            <wp:docPr id="7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37">
                      <a:extLst>
                        <a:ext uri="{28A0092B-C50C-407E-A947-70E740481C1C}">
                          <a14:useLocalDpi xmlns:a14="http://schemas.microsoft.com/office/drawing/2010/main" val="0"/>
                        </a:ext>
                      </a:extLst>
                    </a:blip>
                    <a:stretch>
                      <a:fillRect/>
                    </a:stretch>
                  </pic:blipFill>
                  <pic:spPr>
                    <a:xfrm>
                      <a:off x="0" y="0"/>
                      <a:ext cx="295275" cy="295275"/>
                    </a:xfrm>
                    <a:prstGeom prst="rect">
                      <a:avLst/>
                    </a:prstGeom>
                  </pic:spPr>
                </pic:pic>
              </a:graphicData>
            </a:graphic>
          </wp:inline>
        </w:drawing>
      </w:r>
      <w:r>
        <w:t>Ensure the Bed Side display module has the network connectivity with appropriate symbols to represent</w:t>
      </w:r>
      <w:r w:rsidR="000C7EF3">
        <w:t xml:space="preserve"> Wi-Fi &amp; BT connectivity.</w:t>
      </w:r>
    </w:p>
    <w:p w14:paraId="34996CFC" w14:textId="758CE116" w:rsidR="00D37816" w:rsidRDefault="0090373C" w:rsidP="00691F84">
      <w:pPr>
        <w:tabs>
          <w:tab w:val="left" w:pos="3804"/>
        </w:tabs>
        <w:rPr>
          <w:sz w:val="20"/>
          <w:szCs w:val="20"/>
        </w:rPr>
      </w:pPr>
      <w:r>
        <w:rPr>
          <w:noProof/>
          <w:sz w:val="20"/>
          <w:szCs w:val="20"/>
          <w:lang w:val="en-IN" w:eastAsia="en-IN"/>
        </w:rPr>
        <w:pict w14:anchorId="319FFBA6">
          <v:shape id="_x0000_s2239" type="#_x0000_t202" style="position:absolute;margin-left:3.55pt;margin-top:.5pt;width:446.6pt;height:180.6pt;z-index:251658289;v-text-anchor:middle" filled="f" strokecolor="#1f4d78 [1604]" strokeweight=".5pt">
            <v:textbox style="mso-next-textbox:#_x0000_s2239">
              <w:txbxContent>
                <w:p w14:paraId="4677B3F3" w14:textId="6386E2EA" w:rsidR="000822DB" w:rsidRDefault="000822DB">
                  <w:r>
                    <w:t xml:space="preserve">             </w:t>
                  </w:r>
                  <w:r w:rsidR="00480C74">
                    <w:t xml:space="preserve">  </w:t>
                  </w:r>
                  <w:r>
                    <w:t xml:space="preserve">   </w:t>
                  </w:r>
                  <w:r w:rsidR="00480C74">
                    <w:rPr>
                      <w:noProof/>
                    </w:rPr>
                    <w:drawing>
                      <wp:inline distT="0" distB="0" distL="0" distR="0" wp14:anchorId="34749B79" wp14:editId="6421AB5D">
                        <wp:extent cx="1455420" cy="2162175"/>
                        <wp:effectExtent l="0" t="0" r="0" b="0"/>
                        <wp:docPr id="896709728" name="Picture 896709728"/>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55">
                                  <a:extLst>
                                    <a:ext uri="{28A0092B-C50C-407E-A947-70E740481C1C}">
                                      <a14:useLocalDpi xmlns:a14="http://schemas.microsoft.com/office/drawing/2010/main" val="0"/>
                                    </a:ext>
                                  </a:extLst>
                                </a:blip>
                                <a:stretch>
                                  <a:fillRect/>
                                </a:stretch>
                              </pic:blipFill>
                              <pic:spPr bwMode="auto">
                                <a:xfrm>
                                  <a:off x="0" y="0"/>
                                  <a:ext cx="1455420" cy="2162175"/>
                                </a:xfrm>
                                <a:prstGeom prst="rect">
                                  <a:avLst/>
                                </a:prstGeom>
                                <a:noFill/>
                                <a:ln>
                                  <a:noFill/>
                                </a:ln>
                              </pic:spPr>
                            </pic:pic>
                          </a:graphicData>
                        </a:graphic>
                      </wp:inline>
                    </w:drawing>
                  </w:r>
                  <w:r w:rsidR="00480C74">
                    <w:t xml:space="preserve">                                         </w:t>
                  </w:r>
                  <w:r w:rsidR="00480C74">
                    <w:rPr>
                      <w:noProof/>
                    </w:rPr>
                    <w:drawing>
                      <wp:inline distT="0" distB="0" distL="0" distR="0" wp14:anchorId="2474C977" wp14:editId="2F619174">
                        <wp:extent cx="1449705" cy="2169795"/>
                        <wp:effectExtent l="0" t="0" r="0" b="1905"/>
                        <wp:docPr id="896709731" name="Picture 89670973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56">
                                  <a:extLst>
                                    <a:ext uri="{28A0092B-C50C-407E-A947-70E740481C1C}">
                                      <a14:useLocalDpi xmlns:a14="http://schemas.microsoft.com/office/drawing/2010/main" val="0"/>
                                    </a:ext>
                                  </a:extLst>
                                </a:blip>
                                <a:stretch>
                                  <a:fillRect/>
                                </a:stretch>
                              </pic:blipFill>
                              <pic:spPr bwMode="auto">
                                <a:xfrm>
                                  <a:off x="0" y="0"/>
                                  <a:ext cx="1449705" cy="2169795"/>
                                </a:xfrm>
                                <a:prstGeom prst="rect">
                                  <a:avLst/>
                                </a:prstGeom>
                                <a:noFill/>
                                <a:ln>
                                  <a:noFill/>
                                </a:ln>
                              </pic:spPr>
                            </pic:pic>
                          </a:graphicData>
                        </a:graphic>
                      </wp:inline>
                    </w:drawing>
                  </w:r>
                </w:p>
              </w:txbxContent>
            </v:textbox>
          </v:shape>
        </w:pict>
      </w:r>
    </w:p>
    <w:p w14:paraId="7CF6CC45" w14:textId="77777777" w:rsidR="00D37816" w:rsidRDefault="00D37816" w:rsidP="00FD1582">
      <w:pPr>
        <w:rPr>
          <w:sz w:val="20"/>
          <w:szCs w:val="20"/>
        </w:rPr>
      </w:pPr>
    </w:p>
    <w:p w14:paraId="23077345" w14:textId="4EBEC3EE" w:rsidR="00BB0A98" w:rsidRDefault="00BB0A98" w:rsidP="00FD1582">
      <w:pPr>
        <w:rPr>
          <w:sz w:val="20"/>
          <w:szCs w:val="20"/>
        </w:rPr>
      </w:pPr>
    </w:p>
    <w:p w14:paraId="6FDDEFD0" w14:textId="571526DF" w:rsidR="00BB0A98" w:rsidRDefault="0090373C" w:rsidP="00FD1582">
      <w:pPr>
        <w:rPr>
          <w:sz w:val="20"/>
          <w:szCs w:val="20"/>
        </w:rPr>
      </w:pPr>
      <w:r>
        <w:rPr>
          <w:noProof/>
          <w:sz w:val="20"/>
          <w:szCs w:val="20"/>
          <w:lang w:val="en-IN" w:eastAsia="en-IN"/>
        </w:rPr>
        <w:pict w14:anchorId="4F402A0B">
          <v:roundrect id="Rectangle: Rounded Corners 2144746943" o:spid="_x0000_s2241" style="position:absolute;margin-left:175.6pt;margin-top:16.2pt;width:38.75pt;height:21pt;z-index:251658294;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" fillcolor="#5b9bd5 [3204]" strokecolor="#1f4d78 [1604]" strokeweight="1pt">
            <v:stroke joinstyle="miter"/>
            <v:textbox style="mso-next-textbox:#Rectangle: Rounded Corners 2144746943">
              <w:txbxContent>
                <w:p w14:paraId="1157DCF5" w14:textId="77777777" w:rsidR="000822DB" w:rsidRPr="00691F84" w:rsidRDefault="000822DB" w:rsidP="00691F84">
                  <w:pPr>
                    <w:jc w:val="center"/>
                    <w:rPr>
                      <w:sz w:val="16"/>
                      <w:szCs w:val="16"/>
                    </w:rPr>
                  </w:pPr>
                  <w:r>
                    <w:rPr>
                      <w:sz w:val="16"/>
                      <w:szCs w:val="16"/>
                    </w:rPr>
                    <w:t>Fig.  5</w:t>
                  </w:r>
                </w:p>
              </w:txbxContent>
            </v:textbox>
          </v:roundrect>
        </w:pict>
      </w:r>
      <w:r>
        <w:rPr>
          <w:noProof/>
          <w:sz w:val="20"/>
          <w:szCs w:val="20"/>
          <w:lang w:val="en-IN" w:eastAsia="en-IN"/>
        </w:rPr>
        <w:pict w14:anchorId="7687B538">
          <v:roundrect id="Rectangle: Rounded Corners 2144746944" o:spid="_x0000_s2242" style="position:absolute;margin-left:391.65pt;margin-top:16.2pt;width:38.75pt;height:21pt;z-index:251658295;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" fillcolor="#5b9bd5 [3204]" strokecolor="#1f4d78 [1604]" strokeweight="1pt">
            <v:stroke joinstyle="miter"/>
            <v:textbox style="mso-next-textbox:#Rectangle: Rounded Corners 2144746944">
              <w:txbxContent>
                <w:p w14:paraId="0AF83DAC" w14:textId="77777777" w:rsidR="000822DB" w:rsidRPr="00691F84" w:rsidRDefault="000822DB" w:rsidP="00691F84">
                  <w:pPr>
                    <w:jc w:val="center"/>
                    <w:rPr>
                      <w:sz w:val="16"/>
                      <w:szCs w:val="16"/>
                    </w:rPr>
                  </w:pPr>
                  <w:r>
                    <w:rPr>
                      <w:sz w:val="16"/>
                      <w:szCs w:val="16"/>
                    </w:rPr>
                    <w:t>Fig.  6</w:t>
                  </w:r>
                </w:p>
              </w:txbxContent>
            </v:textbox>
          </v:roundrect>
        </w:pict>
      </w:r>
    </w:p>
    <w:p w14:paraId="3045DEEC" w14:textId="77777777" w:rsidR="00BB0A98" w:rsidRDefault="00BB0A98" w:rsidP="00FD1582">
      <w:pPr>
        <w:rPr>
          <w:sz w:val="20"/>
          <w:szCs w:val="20"/>
        </w:rPr>
      </w:pPr>
    </w:p>
    <w:p w14:paraId="0385CDFE" w14:textId="77777777" w:rsidR="00BB0A98" w:rsidRDefault="00BB0A98" w:rsidP="00FD1582">
      <w:pPr>
        <w:rPr>
          <w:sz w:val="20"/>
          <w:szCs w:val="20"/>
        </w:rPr>
      </w:pPr>
    </w:p>
    <w:p w14:paraId="3F3C3CF9" w14:textId="77777777" w:rsidR="00D6059B" w:rsidRDefault="00D6059B" w:rsidP="00FD1582">
      <w:pPr>
        <w:rPr>
          <w:sz w:val="20"/>
          <w:szCs w:val="20"/>
        </w:rPr>
      </w:pPr>
    </w:p>
    <w:p w14:paraId="04FC030A" w14:textId="70356F4F" w:rsidR="001D20C0" w:rsidRDefault="001D20C0" w:rsidP="00FD1582">
      <w:pPr>
        <w:rPr>
          <w:sz w:val="18"/>
          <w:szCs w:val="18"/>
        </w:rPr>
      </w:pPr>
    </w:p>
    <w:p w14:paraId="5681FCFF" w14:textId="77777777" w:rsidR="00605ED0" w:rsidRDefault="00605ED0" w:rsidP="00453CBD">
      <w:pPr>
        <w:jc w:val="both"/>
      </w:pPr>
    </w:p>
    <w:p w14:paraId="530D3D4C" w14:textId="36D165AD" w:rsidR="00FD41DF" w:rsidRDefault="00763011" w:rsidP="00453CBD">
      <w:pPr>
        <w:jc w:val="both"/>
      </w:pPr>
      <w:r w:rsidRPr="007A4877">
        <w:t>T</w:t>
      </w:r>
      <w:r w:rsidR="00303F22" w:rsidRPr="007A4877">
        <w:t xml:space="preserve">he </w:t>
      </w:r>
      <w:r w:rsidR="00D4678A">
        <w:t xml:space="preserve">screen will show message </w:t>
      </w:r>
      <w:r w:rsidR="00D4678A" w:rsidRPr="002E187A">
        <w:rPr>
          <w:b/>
          <w:bCs/>
        </w:rPr>
        <w:t>“Tare Successful”</w:t>
      </w:r>
      <w:r w:rsidR="00D4678A">
        <w:t xml:space="preserve"> and tare weight in Kg (as shown in Fig. 5). Pressing any key traverses to </w:t>
      </w:r>
      <w:r w:rsidR="002E187A" w:rsidRPr="002E187A">
        <w:rPr>
          <w:b/>
          <w:bCs/>
        </w:rPr>
        <w:t>“</w:t>
      </w:r>
      <w:r w:rsidR="00D4678A" w:rsidRPr="002E187A">
        <w:rPr>
          <w:b/>
          <w:bCs/>
        </w:rPr>
        <w:t>Get Weight</w:t>
      </w:r>
      <w:r w:rsidR="002E187A" w:rsidRPr="002E187A">
        <w:rPr>
          <w:b/>
          <w:bCs/>
        </w:rPr>
        <w:t>”</w:t>
      </w:r>
      <w:r w:rsidR="00D4678A">
        <w:t xml:space="preserve"> Screen (as shown in Fig. 6). </w:t>
      </w:r>
    </w:p>
    <w:p w14:paraId="5A5BB320" w14:textId="6F173E52" w:rsidR="00A47BD4" w:rsidRDefault="00220AA1" w:rsidP="00453CBD">
      <w:pPr>
        <w:jc w:val="both"/>
      </w:pPr>
      <w:r>
        <w:t xml:space="preserve">Press </w:t>
      </w:r>
      <w:r w:rsidRPr="002E187A">
        <w:rPr>
          <w:b/>
          <w:bCs/>
        </w:rPr>
        <w:t>“</w:t>
      </w:r>
      <w:r w:rsidR="003D1552" w:rsidRPr="002E187A">
        <w:rPr>
          <w:b/>
          <w:bCs/>
        </w:rPr>
        <w:t>Get Weight</w:t>
      </w:r>
      <w:r w:rsidRPr="002E187A">
        <w:rPr>
          <w:b/>
          <w:bCs/>
        </w:rPr>
        <w:t>”</w:t>
      </w:r>
      <w:r w:rsidR="003D1552">
        <w:t xml:space="preserve"> </w:t>
      </w:r>
      <w:r>
        <w:t>to</w:t>
      </w:r>
      <w:r w:rsidR="003D1552">
        <w:t xml:space="preserve"> process weight </w:t>
      </w:r>
      <w:r>
        <w:t>on the s</w:t>
      </w:r>
      <w:r w:rsidR="003D1552">
        <w:t xml:space="preserve">creen. </w:t>
      </w:r>
      <w:r>
        <w:t>It</w:t>
      </w:r>
      <w:r w:rsidR="003D1552">
        <w:t xml:space="preserve"> will show message </w:t>
      </w:r>
      <w:r w:rsidR="00A47BD4" w:rsidRPr="002E187A">
        <w:rPr>
          <w:b/>
          <w:bCs/>
        </w:rPr>
        <w:t>“Calculating weight”</w:t>
      </w:r>
      <w:r w:rsidR="00A47BD4">
        <w:t xml:space="preserve"> (as shown in Fig. 7). Weight of the patient </w:t>
      </w:r>
      <w:r>
        <w:t xml:space="preserve">is displayed </w:t>
      </w:r>
      <w:r w:rsidR="00A47BD4">
        <w:t xml:space="preserve">in Kg, along with date and time when the weight was calculated (as shown in Fig. 8). </w:t>
      </w:r>
    </w:p>
    <w:p w14:paraId="1FA39F29" w14:textId="24611E68" w:rsidR="00A47BD4" w:rsidRDefault="00A47BD4" w:rsidP="00453CBD">
      <w:pPr>
        <w:jc w:val="both"/>
      </w:pPr>
      <w:r>
        <w:t xml:space="preserve">Also, change </w:t>
      </w:r>
      <w:r w:rsidRPr="00A47BD4">
        <w:t>in weight +</w:t>
      </w:r>
      <w:proofErr w:type="spellStart"/>
      <w:r w:rsidRPr="00A47BD4">
        <w:t>ve</w:t>
      </w:r>
      <w:proofErr w:type="spellEnd"/>
      <w:r w:rsidRPr="00A47BD4">
        <w:t xml:space="preserve"> or –</w:t>
      </w:r>
      <w:proofErr w:type="spellStart"/>
      <w:r w:rsidRPr="00A47BD4">
        <w:t>ve</w:t>
      </w:r>
      <w:proofErr w:type="spellEnd"/>
      <w:r w:rsidRPr="00A47BD4">
        <w:t xml:space="preserve"> from last re</w:t>
      </w:r>
      <w:r w:rsidR="00177988">
        <w:t>a</w:t>
      </w:r>
      <w:r w:rsidRPr="00A47BD4">
        <w:t>ding</w:t>
      </w:r>
      <w:r>
        <w:t xml:space="preserve"> will be </w:t>
      </w:r>
      <w:r w:rsidR="00220AA1">
        <w:t>displayed</w:t>
      </w:r>
      <w:r>
        <w:t xml:space="preserve"> (as shown in Fig. 8). </w:t>
      </w:r>
    </w:p>
    <w:p w14:paraId="086FFB7A" w14:textId="77777777" w:rsidR="00FA0A47" w:rsidRDefault="0090373C" w:rsidP="00EF4185">
      <w:pPr>
        <w:rPr>
          <w:sz w:val="18"/>
          <w:szCs w:val="18"/>
        </w:rPr>
      </w:pPr>
      <w:r>
        <w:rPr>
          <w:noProof/>
          <w:lang w:val="en-IN" w:eastAsia="en-IN"/>
        </w:rPr>
        <w:pict w14:anchorId="6B99B5D8">
          <v:shape id="_x0000_s2243" type="#_x0000_t202" style="position:absolute;margin-left:.65pt;margin-top:6.45pt;width:450.7pt;height:182.5pt;z-index:251658296;v-text-anchor:middle" filled="f" strokecolor="#1f4d78 [1604]" strokeweight=".5pt">
            <v:textbox style="mso-next-textbox:#_x0000_s2243">
              <w:txbxContent>
                <w:p w14:paraId="74445B2D" w14:textId="5D7E5D9D" w:rsidR="000822DB" w:rsidRDefault="000822DB">
                  <w:r>
                    <w:t xml:space="preserve">   </w:t>
                  </w:r>
                  <w:r>
                    <w:rPr>
                      <w:noProof/>
                    </w:rPr>
                    <w:t xml:space="preserve">                </w:t>
                  </w:r>
                  <w:r w:rsidR="003D1552">
                    <w:rPr>
                      <w:noProof/>
                    </w:rPr>
                    <w:drawing>
                      <wp:inline distT="0" distB="0" distL="0" distR="0" wp14:anchorId="38743744" wp14:editId="5D78FFFF">
                        <wp:extent cx="1483360" cy="2219960"/>
                        <wp:effectExtent l="0" t="0" r="2540" b="8890"/>
                        <wp:docPr id="896709732" name="Picture 896709732"/>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7">
                                  <a:extLst>
                                    <a:ext uri="{28A0092B-C50C-407E-A947-70E740481C1C}">
                                      <a14:useLocalDpi xmlns:a14="http://schemas.microsoft.com/office/drawing/2010/main" val="0"/>
                                    </a:ext>
                                  </a:extLst>
                                </a:blip>
                                <a:stretch>
                                  <a:fillRect/>
                                </a:stretch>
                              </pic:blipFill>
                              <pic:spPr bwMode="auto">
                                <a:xfrm>
                                  <a:off x="0" y="0"/>
                                  <a:ext cx="1483360" cy="2219960"/>
                                </a:xfrm>
                                <a:prstGeom prst="rect">
                                  <a:avLst/>
                                </a:prstGeom>
                                <a:noFill/>
                                <a:ln>
                                  <a:noFill/>
                                </a:ln>
                              </pic:spPr>
                            </pic:pic>
                          </a:graphicData>
                        </a:graphic>
                      </wp:inline>
                    </w:drawing>
                  </w:r>
                  <w:r w:rsidR="003D1552">
                    <w:rPr>
                      <w:noProof/>
                    </w:rPr>
                    <w:t xml:space="preserve">                                           </w:t>
                  </w:r>
                  <w:r w:rsidR="003D1552">
                    <w:rPr>
                      <w:noProof/>
                    </w:rPr>
                    <w:drawing>
                      <wp:inline distT="0" distB="0" distL="0" distR="0" wp14:anchorId="17A25A7B" wp14:editId="4A75D548">
                        <wp:extent cx="1483360" cy="2219960"/>
                        <wp:effectExtent l="0" t="0" r="2540" b="8890"/>
                        <wp:docPr id="896709733" name="Picture 896709733"/>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58">
                                  <a:extLst>
                                    <a:ext uri="{28A0092B-C50C-407E-A947-70E740481C1C}">
                                      <a14:useLocalDpi xmlns:a14="http://schemas.microsoft.com/office/drawing/2010/main" val="0"/>
                                    </a:ext>
                                  </a:extLst>
                                </a:blip>
                                <a:stretch>
                                  <a:fillRect/>
                                </a:stretch>
                              </pic:blipFill>
                              <pic:spPr bwMode="auto">
                                <a:xfrm>
                                  <a:off x="0" y="0"/>
                                  <a:ext cx="1483360" cy="2219960"/>
                                </a:xfrm>
                                <a:prstGeom prst="rect">
                                  <a:avLst/>
                                </a:prstGeom>
                                <a:noFill/>
                                <a:ln>
                                  <a:noFill/>
                                </a:ln>
                              </pic:spPr>
                            </pic:pic>
                          </a:graphicData>
                        </a:graphic>
                      </wp:inline>
                    </w:drawing>
                  </w:r>
                </w:p>
              </w:txbxContent>
            </v:textbox>
          </v:shape>
        </w:pict>
      </w:r>
    </w:p>
    <w:p w14:paraId="4B0F3775" w14:textId="77777777" w:rsidR="00FA0A47" w:rsidRDefault="00FA0A47" w:rsidP="00EF4185">
      <w:pPr>
        <w:rPr>
          <w:sz w:val="18"/>
          <w:szCs w:val="18"/>
        </w:rPr>
      </w:pPr>
    </w:p>
    <w:p w14:paraId="21CF6FED" w14:textId="77777777" w:rsidR="00FA0A47" w:rsidRDefault="00FA0A47" w:rsidP="00EF4185">
      <w:pPr>
        <w:rPr>
          <w:sz w:val="18"/>
          <w:szCs w:val="18"/>
        </w:rPr>
      </w:pPr>
    </w:p>
    <w:p w14:paraId="2E05AA92" w14:textId="77777777" w:rsidR="00FA0A47" w:rsidRDefault="00FA0A47" w:rsidP="00EF4185">
      <w:pPr>
        <w:rPr>
          <w:sz w:val="18"/>
          <w:szCs w:val="18"/>
        </w:rPr>
      </w:pPr>
    </w:p>
    <w:p w14:paraId="2A6D63DB" w14:textId="52B471BF" w:rsidR="00A75234" w:rsidRDefault="0090373C" w:rsidP="00A75234">
      <w:pPr>
        <w:rPr>
          <w:sz w:val="20"/>
          <w:szCs w:val="20"/>
        </w:rPr>
      </w:pPr>
      <w:r>
        <w:rPr>
          <w:noProof/>
          <w:sz w:val="20"/>
          <w:szCs w:val="20"/>
        </w:rPr>
        <w:pict w14:anchorId="02E2151C">
          <v:roundrect id="_x0000_s2246" style="position:absolute;margin-left:399.05pt;margin-top:16.65pt;width:45.9pt;height:23.35pt;z-index:251658298;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" fillcolor="#5b9bd5 [3204]" strokecolor="#1f4d78 [1604]" strokeweight="1pt">
            <v:stroke joinstyle="miter"/>
            <v:textbox style="mso-next-textbox:#_x0000_s2246">
              <w:txbxContent>
                <w:p w14:paraId="040EFAFA" w14:textId="77777777" w:rsidR="000822DB" w:rsidRPr="00691F84" w:rsidRDefault="000822DB" w:rsidP="00691F84">
                  <w:pPr>
                    <w:jc w:val="center"/>
                    <w:rPr>
                      <w:sz w:val="16"/>
                      <w:szCs w:val="16"/>
                    </w:rPr>
                  </w:pPr>
                  <w:r>
                    <w:rPr>
                      <w:sz w:val="16"/>
                      <w:szCs w:val="16"/>
                    </w:rPr>
                    <w:t>Fig.  8</w:t>
                  </w:r>
                </w:p>
              </w:txbxContent>
            </v:textbox>
          </v:roundrect>
        </w:pict>
      </w:r>
      <w:r>
        <w:rPr>
          <w:noProof/>
          <w:sz w:val="20"/>
          <w:szCs w:val="20"/>
        </w:rPr>
        <w:pict w14:anchorId="36508D8B">
          <v:roundrect id="_x0000_s2245" style="position:absolute;margin-left:177.7pt;margin-top:16.65pt;width:45.9pt;height:23.35pt;z-index:251658297;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" fillcolor="#5b9bd5 [3204]" strokecolor="#1f4d78 [1604]" strokeweight="1pt">
            <v:stroke joinstyle="miter"/>
            <v:textbox style="mso-next-textbox:#_x0000_s2245">
              <w:txbxContent>
                <w:p w14:paraId="30C55999" w14:textId="77777777" w:rsidR="000822DB" w:rsidRPr="00691F84" w:rsidRDefault="000822DB" w:rsidP="00691F84">
                  <w:pPr>
                    <w:jc w:val="center"/>
                    <w:rPr>
                      <w:sz w:val="16"/>
                      <w:szCs w:val="16"/>
                    </w:rPr>
                  </w:pPr>
                  <w:r>
                    <w:rPr>
                      <w:sz w:val="16"/>
                      <w:szCs w:val="16"/>
                    </w:rPr>
                    <w:t>Fig.  7</w:t>
                  </w:r>
                </w:p>
              </w:txbxContent>
            </v:textbox>
          </v:roundrect>
        </w:pict>
      </w:r>
    </w:p>
    <w:p w14:paraId="419C809B" w14:textId="77777777" w:rsidR="00A75234" w:rsidRDefault="00A75234" w:rsidP="00A75234">
      <w:pPr>
        <w:rPr>
          <w:sz w:val="20"/>
          <w:szCs w:val="20"/>
        </w:rPr>
      </w:pPr>
    </w:p>
    <w:p w14:paraId="2BFE8F0E" w14:textId="77777777" w:rsidR="00A75234" w:rsidRDefault="00A75234" w:rsidP="00A75234">
      <w:pPr>
        <w:rPr>
          <w:sz w:val="20"/>
          <w:szCs w:val="20"/>
        </w:rPr>
      </w:pPr>
    </w:p>
    <w:p w14:paraId="5FC2D045" w14:textId="77033FD3" w:rsidR="00A75234" w:rsidRDefault="00A75234" w:rsidP="00A75234">
      <w:pPr>
        <w:rPr>
          <w:sz w:val="20"/>
          <w:szCs w:val="20"/>
        </w:rPr>
      </w:pPr>
    </w:p>
    <w:p w14:paraId="459A7C01" w14:textId="0750FAF1" w:rsidR="001F4188" w:rsidRDefault="001F4188" w:rsidP="00FD1582">
      <w:pPr>
        <w:rPr>
          <w:sz w:val="20"/>
          <w:szCs w:val="20"/>
        </w:rPr>
      </w:pPr>
    </w:p>
    <w:p w14:paraId="7A054C03" w14:textId="77777777" w:rsidR="00413C8E" w:rsidRPr="007A4877" w:rsidRDefault="00413C8E" w:rsidP="00A75234"/>
    <w:p w14:paraId="1EBBDFC3" w14:textId="3B7E8F71" w:rsidR="00605ED0" w:rsidRDefault="006B7D2A" w:rsidP="00605ED0">
      <w:pPr>
        <w:jc w:val="both"/>
      </w:pPr>
      <w:bookmarkStart w:id="20" w:name="_Hlk97637550"/>
      <w:r w:rsidRPr="007A4877">
        <w:t>The device</w:t>
      </w:r>
      <w:r w:rsidR="00742B33" w:rsidRPr="007A4877">
        <w:t xml:space="preserve"> allows </w:t>
      </w:r>
      <w:r w:rsidR="00CE3BF4" w:rsidRPr="007A4877">
        <w:t xml:space="preserve">the </w:t>
      </w:r>
      <w:r w:rsidR="00742B33" w:rsidRPr="007A4877">
        <w:t>user to see the previous five weight reading</w:t>
      </w:r>
      <w:r w:rsidR="00201ED1" w:rsidRPr="007A4877">
        <w:t>s</w:t>
      </w:r>
      <w:r w:rsidR="00742B33" w:rsidRPr="007A4877">
        <w:t xml:space="preserve"> of </w:t>
      </w:r>
      <w:r w:rsidR="00201ED1" w:rsidRPr="007A4877">
        <w:t xml:space="preserve">the </w:t>
      </w:r>
      <w:r w:rsidR="00742B33" w:rsidRPr="007A4877">
        <w:t>patient</w:t>
      </w:r>
      <w:bookmarkEnd w:id="20"/>
      <w:r w:rsidR="005462A6">
        <w:t xml:space="preserve"> logs</w:t>
      </w:r>
      <w:r w:rsidR="00605ED0">
        <w:t xml:space="preserve">. </w:t>
      </w:r>
      <w:bookmarkStart w:id="21" w:name="_Hlk97637693"/>
      <w:r w:rsidR="00605ED0">
        <w:t xml:space="preserve">By pressing </w:t>
      </w:r>
      <w:r w:rsidR="00605ED0" w:rsidRPr="007809E4">
        <w:rPr>
          <w:b/>
          <w:bCs/>
        </w:rPr>
        <w:t>“Menu”</w:t>
      </w:r>
      <w:r w:rsidR="00605ED0">
        <w:t xml:space="preserve"> </w:t>
      </w:r>
      <w:r w:rsidR="005462A6">
        <w:t>button</w:t>
      </w:r>
      <w:r w:rsidR="00605ED0">
        <w:t>,</w:t>
      </w:r>
      <w:bookmarkEnd w:id="21"/>
      <w:r w:rsidR="00605ED0">
        <w:t xml:space="preserve"> t</w:t>
      </w:r>
      <w:r w:rsidR="00605ED0" w:rsidRPr="00605ED0">
        <w:t>he screen shall show 4 menu options to be selected</w:t>
      </w:r>
      <w:r w:rsidR="00605ED0">
        <w:t xml:space="preserve"> : </w:t>
      </w:r>
    </w:p>
    <w:p w14:paraId="3126316F" w14:textId="77777777" w:rsidR="005462A6" w:rsidRDefault="005462A6" w:rsidP="00605ED0">
      <w:pPr>
        <w:jc w:val="both"/>
      </w:pPr>
      <w:r>
        <w:rPr>
          <w:b/>
          <w:bCs/>
        </w:rPr>
        <w:t>“</w:t>
      </w:r>
      <w:r w:rsidR="00605ED0" w:rsidRPr="005462A6">
        <w:rPr>
          <w:b/>
          <w:bCs/>
        </w:rPr>
        <w:t>Weight History</w:t>
      </w:r>
      <w:r>
        <w:rPr>
          <w:b/>
          <w:bCs/>
        </w:rPr>
        <w:t>”</w:t>
      </w:r>
      <w:r w:rsidR="00605ED0">
        <w:t xml:space="preserve">, </w:t>
      </w:r>
      <w:r>
        <w:t>“</w:t>
      </w:r>
      <w:r w:rsidR="00BA67CC" w:rsidRPr="005462A6">
        <w:rPr>
          <w:b/>
          <w:bCs/>
        </w:rPr>
        <w:t>Turn</w:t>
      </w:r>
      <w:r w:rsidR="00605ED0" w:rsidRPr="005462A6">
        <w:rPr>
          <w:b/>
          <w:bCs/>
        </w:rPr>
        <w:t xml:space="preserve"> timer</w:t>
      </w:r>
      <w:r>
        <w:rPr>
          <w:b/>
          <w:bCs/>
        </w:rPr>
        <w:t>”</w:t>
      </w:r>
      <w:r w:rsidR="00605ED0">
        <w:t xml:space="preserve">, </w:t>
      </w:r>
      <w:r>
        <w:t>“</w:t>
      </w:r>
      <w:r w:rsidR="00605ED0" w:rsidRPr="005462A6">
        <w:rPr>
          <w:b/>
          <w:bCs/>
        </w:rPr>
        <w:t>Turn History</w:t>
      </w:r>
      <w:r>
        <w:rPr>
          <w:b/>
          <w:bCs/>
        </w:rPr>
        <w:t>”</w:t>
      </w:r>
      <w:r w:rsidR="00605ED0">
        <w:t xml:space="preserve">, </w:t>
      </w:r>
      <w:r>
        <w:t>“</w:t>
      </w:r>
      <w:r w:rsidR="00605ED0" w:rsidRPr="005462A6">
        <w:rPr>
          <w:b/>
          <w:bCs/>
        </w:rPr>
        <w:t>Settings</w:t>
      </w:r>
      <w:r>
        <w:rPr>
          <w:b/>
          <w:bCs/>
        </w:rPr>
        <w:t>”</w:t>
      </w:r>
      <w:r w:rsidR="00605ED0">
        <w:t xml:space="preserve"> (as shown in Fig. 9). </w:t>
      </w:r>
      <w:bookmarkStart w:id="22" w:name="_Hlk97636913"/>
      <w:r w:rsidR="00605ED0" w:rsidRPr="00605ED0">
        <w:t xml:space="preserve">Press of </w:t>
      </w:r>
      <w:r w:rsidR="00605ED0" w:rsidRPr="006379F9">
        <w:rPr>
          <w:b/>
          <w:bCs/>
        </w:rPr>
        <w:t>“Next”</w:t>
      </w:r>
      <w:r w:rsidR="00605ED0" w:rsidRPr="00605ED0">
        <w:t xml:space="preserve"> shall scroll through </w:t>
      </w:r>
      <w:r w:rsidRPr="005462A6">
        <w:rPr>
          <w:i/>
          <w:iCs/>
        </w:rPr>
        <w:t>Four</w:t>
      </w:r>
      <w:r w:rsidR="00605ED0" w:rsidRPr="00605ED0">
        <w:t xml:space="preserve"> menu options. Cursor position on an</w:t>
      </w:r>
      <w:r>
        <w:t>y</w:t>
      </w:r>
      <w:r w:rsidR="00605ED0" w:rsidRPr="00605ED0">
        <w:t xml:space="preserve"> option shall be highlighted by yellow</w:t>
      </w:r>
      <w:r>
        <w:t xml:space="preserve"> color</w:t>
      </w:r>
      <w:r w:rsidR="00605ED0" w:rsidRPr="00605ED0">
        <w:t xml:space="preserve">. </w:t>
      </w:r>
      <w:r w:rsidRPr="005462A6">
        <w:rPr>
          <w:b/>
          <w:bCs/>
        </w:rPr>
        <w:t>“</w:t>
      </w:r>
      <w:r w:rsidR="00605ED0" w:rsidRPr="005462A6">
        <w:rPr>
          <w:b/>
          <w:bCs/>
        </w:rPr>
        <w:t>Menu</w:t>
      </w:r>
      <w:r w:rsidRPr="005462A6">
        <w:rPr>
          <w:b/>
          <w:bCs/>
        </w:rPr>
        <w:t>”</w:t>
      </w:r>
      <w:r w:rsidR="00605ED0" w:rsidRPr="00605ED0">
        <w:t xml:space="preserve"> button shall select the particular option</w:t>
      </w:r>
      <w:r>
        <w:t xml:space="preserve"> highlighted</w:t>
      </w:r>
      <w:r w:rsidR="00605ED0" w:rsidRPr="00605ED0">
        <w:t>.</w:t>
      </w:r>
      <w:r w:rsidR="00676CD3">
        <w:t xml:space="preserve"> </w:t>
      </w:r>
      <w:bookmarkEnd w:id="22"/>
    </w:p>
    <w:p w14:paraId="0D19406E" w14:textId="05A6F2DB" w:rsidR="00605ED0" w:rsidRPr="00605ED0" w:rsidRDefault="00676CD3" w:rsidP="00605ED0">
      <w:pPr>
        <w:jc w:val="both"/>
      </w:pPr>
      <w:r>
        <w:t xml:space="preserve">Selecting </w:t>
      </w:r>
      <w:r w:rsidRPr="005462A6">
        <w:rPr>
          <w:b/>
          <w:bCs/>
        </w:rPr>
        <w:t>“Weight History”</w:t>
      </w:r>
      <w:r>
        <w:t xml:space="preserve"> shows </w:t>
      </w:r>
      <w:r w:rsidRPr="00676CD3">
        <w:t xml:space="preserve">last </w:t>
      </w:r>
      <w:r w:rsidR="005462A6" w:rsidRPr="005462A6">
        <w:rPr>
          <w:i/>
          <w:iCs/>
        </w:rPr>
        <w:t>Five</w:t>
      </w:r>
      <w:r w:rsidRPr="00676CD3">
        <w:t xml:space="preserve"> weight data. </w:t>
      </w:r>
      <w:bookmarkStart w:id="23" w:name="_Hlk97637950"/>
      <w:r w:rsidRPr="00676CD3">
        <w:t xml:space="preserve">The </w:t>
      </w:r>
      <w:r w:rsidRPr="005462A6">
        <w:rPr>
          <w:b/>
          <w:bCs/>
        </w:rPr>
        <w:t>“Next”</w:t>
      </w:r>
      <w:r w:rsidRPr="00676CD3">
        <w:t xml:space="preserve"> </w:t>
      </w:r>
      <w:r w:rsidR="005462A6">
        <w:t>button</w:t>
      </w:r>
      <w:r w:rsidRPr="00676CD3">
        <w:t xml:space="preserve"> shall scroll through previous 5 weight data along with date and time in descending order. After the oldest of data</w:t>
      </w:r>
      <w:r w:rsidR="005462A6">
        <w:t xml:space="preserve"> entry</w:t>
      </w:r>
      <w:r w:rsidR="000C0273">
        <w:t xml:space="preserve"> (5</w:t>
      </w:r>
      <w:r w:rsidR="000C0273" w:rsidRPr="000C0273">
        <w:rPr>
          <w:vertAlign w:val="superscript"/>
        </w:rPr>
        <w:t>th</w:t>
      </w:r>
      <w:r w:rsidR="000C0273">
        <w:t>),</w:t>
      </w:r>
      <w:r w:rsidRPr="00676CD3">
        <w:t xml:space="preserve"> it shall circle back to the latest data</w:t>
      </w:r>
      <w:r w:rsidR="00481DD4">
        <w:t xml:space="preserve"> entry</w:t>
      </w:r>
      <w:r w:rsidR="000C0273">
        <w:t xml:space="preserve"> (1</w:t>
      </w:r>
      <w:r w:rsidR="000C0273" w:rsidRPr="000C0273">
        <w:rPr>
          <w:vertAlign w:val="superscript"/>
        </w:rPr>
        <w:t>st</w:t>
      </w:r>
      <w:r w:rsidR="000C0273">
        <w:t>)</w:t>
      </w:r>
      <w:r>
        <w:t xml:space="preserve"> (as shown in Fig. 10).</w:t>
      </w:r>
    </w:p>
    <w:bookmarkEnd w:id="23"/>
    <w:p w14:paraId="1FDF6D1F" w14:textId="77777777" w:rsidR="00605ED0" w:rsidRDefault="00605ED0" w:rsidP="00605ED0">
      <w:pPr>
        <w:jc w:val="both"/>
      </w:pPr>
    </w:p>
    <w:p w14:paraId="556EEEBD" w14:textId="65E069DA" w:rsidR="000C7B9E" w:rsidRPr="00605ED0" w:rsidRDefault="00684BB6" w:rsidP="00605ED0">
      <w:pPr>
        <w:jc w:val="both"/>
      </w:pPr>
      <w:r>
        <w:rPr>
          <w:rFonts w:ascii="Humanist Slabserif 712 Std Roma" w:hAnsi="Humanist Slabserif 712 Std Roma"/>
          <w:noProof/>
          <w:color w:val="000000" w:themeColor="text1"/>
          <w:sz w:val="20"/>
        </w:rPr>
        <w:drawing>
          <wp:anchor distT="0" distB="0" distL="114300" distR="114300" simplePos="0" relativeHeight="251658247" behindDoc="0" locked="0" layoutInCell="1" allowOverlap="1" wp14:anchorId="78137808" wp14:editId="61B04A10">
            <wp:simplePos x="0" y="0"/>
            <wp:positionH relativeFrom="column">
              <wp:posOffset>3566160</wp:posOffset>
            </wp:positionH>
            <wp:positionV relativeFrom="paragraph">
              <wp:posOffset>-137160</wp:posOffset>
            </wp:positionV>
            <wp:extent cx="1325880" cy="2086610"/>
            <wp:effectExtent l="0" t="0" r="0" b="0"/>
            <wp:wrapSquare wrapText="bothSides"/>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9">
                      <a:extLst>
                        <a:ext uri="{28A0092B-C50C-407E-A947-70E740481C1C}">
                          <a14:useLocalDpi xmlns:a14="http://schemas.microsoft.com/office/drawing/2010/main" val="0"/>
                        </a:ext>
                      </a:extLst>
                    </a:blip>
                    <a:stretch>
                      <a:fillRect/>
                    </a:stretch>
                  </pic:blipFill>
                  <pic:spPr bwMode="auto">
                    <a:xfrm>
                      <a:off x="0" y="0"/>
                      <a:ext cx="1325880" cy="20866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CB7EE5">
        <w:rPr>
          <w:rFonts w:ascii="Humanist Slabserif 712 Std Roma" w:hAnsi="Humanist Slabserif 712 Std Roma"/>
          <w:noProof/>
          <w:color w:val="000000" w:themeColor="text1"/>
          <w:sz w:val="20"/>
        </w:rPr>
        <w:drawing>
          <wp:anchor distT="0" distB="0" distL="114300" distR="114300" simplePos="0" relativeHeight="251658246" behindDoc="0" locked="0" layoutInCell="1" allowOverlap="1" wp14:anchorId="466A88B4" wp14:editId="43163D60">
            <wp:simplePos x="0" y="0"/>
            <wp:positionH relativeFrom="column">
              <wp:posOffset>655320</wp:posOffset>
            </wp:positionH>
            <wp:positionV relativeFrom="paragraph">
              <wp:posOffset>-137160</wp:posOffset>
            </wp:positionV>
            <wp:extent cx="1394460" cy="2086610"/>
            <wp:effectExtent l="0" t="0" r="0" b="0"/>
            <wp:wrapSquare wrapText="bothSides"/>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SU00732312\Desktop\srs\8.bmp"/>
                    <pic:cNvPicPr>
                      <a:picLocks noChangeAspect="1" noChangeArrowheads="1"/>
                    </pic:cNvPicPr>
                  </pic:nvPicPr>
                  <pic:blipFill>
                    <a:blip r:embed="rId60">
                      <a:extLst>
                        <a:ext uri="{28A0092B-C50C-407E-A947-70E740481C1C}">
                          <a14:useLocalDpi xmlns:a14="http://schemas.microsoft.com/office/drawing/2010/main" val="0"/>
                        </a:ext>
                      </a:extLst>
                    </a:blip>
                    <a:stretch>
                      <a:fillRect/>
                    </a:stretch>
                  </pic:blipFill>
                  <pic:spPr bwMode="auto">
                    <a:xfrm>
                      <a:off x="0" y="0"/>
                      <a:ext cx="1394460" cy="20866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0373C">
        <w:rPr>
          <w:noProof/>
          <w:sz w:val="20"/>
          <w:szCs w:val="20"/>
        </w:rPr>
        <w:pict w14:anchorId="7113CE65">
          <v:rect id="Rectangle 2144746951" o:spid="_x0000_s2095" style="position:absolute;left:0;text-align:left;margin-left:-4.35pt;margin-top:-14.4pt;width:456.75pt;height:172.2pt;z-index:251658350;visibility:visible;mso-position-horizontal-relative:text;mso-position-vertical-relative:text;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" filled="f" strokecolor="#1f4d78 [1604]" strokeweight=".5pt"/>
        </w:pict>
      </w:r>
      <w:r w:rsidR="00A249B0">
        <w:rPr>
          <w:sz w:val="20"/>
          <w:szCs w:val="20"/>
        </w:rPr>
        <w:tab/>
      </w:r>
      <w:r w:rsidR="00A249B0">
        <w:rPr>
          <w:sz w:val="20"/>
          <w:szCs w:val="20"/>
        </w:rPr>
        <w:tab/>
      </w:r>
      <w:r w:rsidR="00A249B0">
        <w:rPr>
          <w:sz w:val="20"/>
          <w:szCs w:val="20"/>
        </w:rPr>
        <w:tab/>
      </w:r>
      <w:r w:rsidR="00A249B0">
        <w:rPr>
          <w:sz w:val="20"/>
          <w:szCs w:val="20"/>
        </w:rPr>
        <w:tab/>
      </w:r>
    </w:p>
    <w:p w14:paraId="1BC9AF77" w14:textId="74C05A05" w:rsidR="005E17CB" w:rsidRDefault="00676CD3" w:rsidP="00A75234">
      <w:pPr>
        <w:rPr>
          <w:sz w:val="20"/>
          <w:szCs w:val="20"/>
        </w:rPr>
      </w:pPr>
      <w:r>
        <w:rPr>
          <w:sz w:val="20"/>
          <w:szCs w:val="20"/>
        </w:rPr>
        <w:t xml:space="preserve">                   </w:t>
      </w:r>
    </w:p>
    <w:p w14:paraId="235D23CD" w14:textId="2A457C82" w:rsidR="00F961E6" w:rsidRDefault="0090373C" w:rsidP="00A75234">
      <w:pPr>
        <w:rPr>
          <w:sz w:val="20"/>
          <w:szCs w:val="20"/>
        </w:rPr>
      </w:pPr>
      <w:r>
        <w:rPr>
          <w:noProof/>
        </w:rPr>
        <w:pict w14:anchorId="17F84042">
          <v:group id="_x0000_s2481" style="position:absolute;margin-left:165.1pt;margin-top:11.25pt;width:269.95pt;height:25.4pt;z-index:251658351" coordorigin="4742,2538" coordsize="5399,508">
            <v:roundrect id="Rectangle: Rounded Corners 2144746953" o:spid="_x0000_s2097" style="position:absolute;left:4742;top:2538;width:910;height:508;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" fillcolor="#5b9bd5 [3204]" strokecolor="#1f4d78 [1604]" strokeweight="1pt">
              <v:stroke joinstyle="miter"/>
              <v:textbox style="mso-next-textbox:#Rectangle: Rounded Corners 2144746953">
                <w:txbxContent>
                  <w:p w14:paraId="7B31366D" w14:textId="76F01DBA" w:rsidR="000822DB" w:rsidRPr="0081018C" w:rsidRDefault="000822DB" w:rsidP="000C7B9E">
                    <w:pPr>
                      <w:jc w:val="center"/>
                      <w:rPr>
                        <w:sz w:val="16"/>
                        <w:szCs w:val="16"/>
                      </w:rPr>
                    </w:pPr>
                    <w:r>
                      <w:rPr>
                        <w:sz w:val="16"/>
                        <w:szCs w:val="16"/>
                      </w:rPr>
                      <w:t xml:space="preserve">Fig.  </w:t>
                    </w:r>
                    <w:r w:rsidR="00684BB6">
                      <w:rPr>
                        <w:sz w:val="16"/>
                        <w:szCs w:val="16"/>
                      </w:rPr>
                      <w:t>9</w:t>
                    </w:r>
                  </w:p>
                </w:txbxContent>
              </v:textbox>
            </v:roundrect>
            <v:roundrect id="Rectangle: Rounded Corners 2144746954" o:spid="_x0000_s2098" style="position:absolute;left:9269;top:2538;width:872;height:508;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" fillcolor="#5b9bd5 [3204]" strokecolor="#1f4d78 [1604]" strokeweight="1pt">
              <v:stroke joinstyle="miter"/>
              <v:textbox style="mso-next-textbox:#Rectangle: Rounded Corners 2144746954">
                <w:txbxContent>
                  <w:p w14:paraId="28548CD3" w14:textId="552164D8" w:rsidR="000822DB" w:rsidRPr="0081018C" w:rsidRDefault="000822DB" w:rsidP="000C7B9E">
                    <w:pPr>
                      <w:jc w:val="center"/>
                      <w:rPr>
                        <w:sz w:val="16"/>
                        <w:szCs w:val="16"/>
                      </w:rPr>
                    </w:pPr>
                    <w:r>
                      <w:rPr>
                        <w:sz w:val="16"/>
                        <w:szCs w:val="16"/>
                      </w:rPr>
                      <w:t>Fig.  1</w:t>
                    </w:r>
                    <w:r w:rsidR="00684BB6">
                      <w:rPr>
                        <w:sz w:val="16"/>
                        <w:szCs w:val="16"/>
                      </w:rPr>
                      <w:t>0</w:t>
                    </w:r>
                  </w:p>
                </w:txbxContent>
              </v:textbox>
            </v:roundrect>
          </v:group>
        </w:pict>
      </w:r>
      <w:r w:rsidR="00676CD3">
        <w:rPr>
          <w:sz w:val="20"/>
          <w:szCs w:val="20"/>
        </w:rPr>
        <w:t xml:space="preserve">                                                                                 </w:t>
      </w:r>
    </w:p>
    <w:p w14:paraId="47333275" w14:textId="77777777" w:rsidR="00C43933" w:rsidRPr="007A4877" w:rsidRDefault="00C43933" w:rsidP="00A75234"/>
    <w:p w14:paraId="029E31A8" w14:textId="77777777" w:rsidR="00676CD3" w:rsidRDefault="00676CD3" w:rsidP="00453CBD">
      <w:pPr>
        <w:jc w:val="both"/>
      </w:pPr>
    </w:p>
    <w:p w14:paraId="00FF6953" w14:textId="77777777" w:rsidR="00676CD3" w:rsidRDefault="00676CD3" w:rsidP="00453CBD">
      <w:pPr>
        <w:jc w:val="both"/>
      </w:pPr>
    </w:p>
    <w:p w14:paraId="3E4BBC0A" w14:textId="285E4340" w:rsidR="00676CD3" w:rsidRDefault="00676CD3" w:rsidP="00453CBD">
      <w:pPr>
        <w:jc w:val="both"/>
      </w:pPr>
    </w:p>
    <w:p w14:paraId="4346C252" w14:textId="77777777" w:rsidR="00F05008" w:rsidRDefault="00F05008" w:rsidP="00453CBD">
      <w:pPr>
        <w:jc w:val="both"/>
      </w:pPr>
    </w:p>
    <w:p w14:paraId="0B95DCB3" w14:textId="35C7D7BC" w:rsidR="004326F5" w:rsidRDefault="00A75234" w:rsidP="00F05008">
      <w:pPr>
        <w:jc w:val="both"/>
      </w:pPr>
      <w:r w:rsidRPr="007A4877">
        <w:t>To use the</w:t>
      </w:r>
      <w:r w:rsidR="001F299A">
        <w:t xml:space="preserve"> </w:t>
      </w:r>
      <w:proofErr w:type="gramStart"/>
      <w:r w:rsidR="001F299A">
        <w:t>P</w:t>
      </w:r>
      <w:r w:rsidR="00F05008" w:rsidRPr="007A4877">
        <w:t>atient</w:t>
      </w:r>
      <w:proofErr w:type="gramEnd"/>
      <w:r w:rsidR="00F05008">
        <w:t xml:space="preserve"> </w:t>
      </w:r>
      <w:r w:rsidR="001F299A">
        <w:t>T</w:t>
      </w:r>
      <w:r w:rsidR="009B6BCD" w:rsidRPr="007A4877">
        <w:t>urn notification</w:t>
      </w:r>
      <w:r w:rsidR="001071A2" w:rsidRPr="007A4877">
        <w:t xml:space="preserve"> functionality</w:t>
      </w:r>
      <w:r w:rsidR="00A610B5" w:rsidRPr="007A4877">
        <w:t>,</w:t>
      </w:r>
      <w:r w:rsidR="007C6521" w:rsidRPr="007A4877">
        <w:t xml:space="preserve"> press </w:t>
      </w:r>
      <w:r w:rsidR="00A610B5" w:rsidRPr="007A4877">
        <w:t>the</w:t>
      </w:r>
      <w:r w:rsidR="00F05008">
        <w:t xml:space="preserve"> </w:t>
      </w:r>
      <w:r w:rsidR="00F05008" w:rsidRPr="001F299A">
        <w:rPr>
          <w:b/>
          <w:bCs/>
        </w:rPr>
        <w:t>“Menu”</w:t>
      </w:r>
      <w:r w:rsidR="00F05008">
        <w:t xml:space="preserve"> </w:t>
      </w:r>
      <w:r w:rsidR="001F299A">
        <w:t>button</w:t>
      </w:r>
      <w:r w:rsidR="00F05008">
        <w:t xml:space="preserve"> and</w:t>
      </w:r>
      <w:r w:rsidR="001F299A">
        <w:t xml:space="preserve"> Select </w:t>
      </w:r>
      <w:r w:rsidR="001F299A" w:rsidRPr="001F299A">
        <w:rPr>
          <w:b/>
          <w:bCs/>
        </w:rPr>
        <w:t>“Turn Timer”</w:t>
      </w:r>
      <w:r w:rsidR="00F05008">
        <w:t xml:space="preserve"> </w:t>
      </w:r>
      <w:r w:rsidR="001F299A">
        <w:t xml:space="preserve">on the </w:t>
      </w:r>
      <w:r w:rsidR="00F05008">
        <w:t>screen</w:t>
      </w:r>
      <w:r w:rsidR="001F299A">
        <w:t xml:space="preserve"> that will leads to Timer screen</w:t>
      </w:r>
      <w:r w:rsidR="00F05008">
        <w:t xml:space="preserve"> </w:t>
      </w:r>
      <w:r w:rsidR="007C6521" w:rsidRPr="007A4877">
        <w:t xml:space="preserve">as shown in </w:t>
      </w:r>
      <w:r w:rsidR="00160450" w:rsidRPr="007A4877">
        <w:t>Fig.</w:t>
      </w:r>
      <w:r w:rsidR="00F05008">
        <w:t xml:space="preserve"> </w:t>
      </w:r>
      <w:r w:rsidR="001F299A">
        <w:t>11</w:t>
      </w:r>
      <w:r w:rsidR="004107BB">
        <w:t>.</w:t>
      </w:r>
      <w:r w:rsidR="00F05008">
        <w:t xml:space="preserve"> </w:t>
      </w:r>
      <w:r w:rsidR="00F05008" w:rsidRPr="00F05008">
        <w:t xml:space="preserve">Press of </w:t>
      </w:r>
      <w:r w:rsidR="00F05008" w:rsidRPr="004107BB">
        <w:rPr>
          <w:b/>
          <w:bCs/>
        </w:rPr>
        <w:t>“Next”</w:t>
      </w:r>
      <w:r w:rsidR="00F05008" w:rsidRPr="00F05008">
        <w:t xml:space="preserve"> </w:t>
      </w:r>
      <w:r w:rsidR="00F05008">
        <w:t>s</w:t>
      </w:r>
      <w:r w:rsidR="00F05008" w:rsidRPr="00F05008">
        <w:t>croll</w:t>
      </w:r>
      <w:r w:rsidR="00F05008">
        <w:t>s</w:t>
      </w:r>
      <w:r w:rsidR="00F05008" w:rsidRPr="00F05008">
        <w:t xml:space="preserve"> through all the Timer options i.e.</w:t>
      </w:r>
      <w:r w:rsidR="004107BB">
        <w:t>,</w:t>
      </w:r>
      <w:r w:rsidR="00F05008" w:rsidRPr="00F05008">
        <w:t xml:space="preserve"> </w:t>
      </w:r>
      <w:r w:rsidR="00F05008" w:rsidRPr="004107BB">
        <w:rPr>
          <w:b/>
          <w:bCs/>
        </w:rPr>
        <w:t>2hrs</w:t>
      </w:r>
      <w:r w:rsidR="00F05008" w:rsidRPr="00F05008">
        <w:t xml:space="preserve">, </w:t>
      </w:r>
      <w:r w:rsidR="00F05008" w:rsidRPr="004107BB">
        <w:rPr>
          <w:b/>
          <w:bCs/>
        </w:rPr>
        <w:t>4hrs</w:t>
      </w:r>
      <w:r w:rsidR="00F05008" w:rsidRPr="00F05008">
        <w:t xml:space="preserve">, </w:t>
      </w:r>
      <w:r w:rsidR="00F05008" w:rsidRPr="004107BB">
        <w:rPr>
          <w:b/>
          <w:bCs/>
        </w:rPr>
        <w:t>6hrs</w:t>
      </w:r>
      <w:r w:rsidR="00F05008" w:rsidRPr="00F05008">
        <w:t xml:space="preserve">, </w:t>
      </w:r>
      <w:r w:rsidR="00F05008" w:rsidRPr="004107BB">
        <w:rPr>
          <w:b/>
          <w:bCs/>
        </w:rPr>
        <w:t>8hrs</w:t>
      </w:r>
      <w:r w:rsidR="00F05008" w:rsidRPr="00F05008">
        <w:t>,</w:t>
      </w:r>
      <w:r w:rsidR="004107BB">
        <w:t xml:space="preserve"> &amp;</w:t>
      </w:r>
      <w:r w:rsidR="00F05008" w:rsidRPr="00F05008">
        <w:t xml:space="preserve"> </w:t>
      </w:r>
      <w:r w:rsidR="00F05008" w:rsidRPr="004107BB">
        <w:rPr>
          <w:b/>
          <w:bCs/>
        </w:rPr>
        <w:t>O</w:t>
      </w:r>
      <w:r w:rsidR="004107BB">
        <w:rPr>
          <w:b/>
          <w:bCs/>
        </w:rPr>
        <w:t>FF</w:t>
      </w:r>
      <w:r w:rsidR="00F05008" w:rsidRPr="00F05008">
        <w:t>.</w:t>
      </w:r>
      <w:r w:rsidR="00516554">
        <w:t xml:space="preserve"> Press </w:t>
      </w:r>
      <w:r w:rsidR="00516554" w:rsidRPr="00516554">
        <w:rPr>
          <w:b/>
          <w:bCs/>
        </w:rPr>
        <w:t>“Menu”</w:t>
      </w:r>
      <w:r w:rsidR="00516554">
        <w:t xml:space="preserve"> button to select the displayed timer option. </w:t>
      </w:r>
      <w:r w:rsidR="00516554" w:rsidRPr="00516554">
        <w:rPr>
          <w:b/>
          <w:bCs/>
        </w:rPr>
        <w:t>“Selected”</w:t>
      </w:r>
      <w:r w:rsidR="00516554">
        <w:t xml:space="preserve"> will be displayed to confirm.</w:t>
      </w:r>
    </w:p>
    <w:p w14:paraId="6C83ABD6" w14:textId="6CE440C6" w:rsidR="007038BD" w:rsidRPr="00F05008" w:rsidRDefault="0090373C" w:rsidP="00F05008">
      <w:pPr>
        <w:jc w:val="both"/>
      </w:pPr>
      <w:r>
        <w:rPr>
          <w:noProof/>
          <w:sz w:val="20"/>
          <w:szCs w:val="20"/>
          <w:lang w:val="en-IN" w:eastAsia="en-IN"/>
        </w:rPr>
        <w:pict w14:anchorId="488C9354">
          <v:rect id="Rectangle 623656947" o:spid="_x0000_s2104" style="position:absolute;left:0;text-align:left;margin-left:3.2pt;margin-top:9.25pt;width:450.15pt;height:212.65pt;z-index:251658299;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" filled="f" strokecolor="#1f4d78 [1604]" strokeweight=".5pt"/>
        </w:pict>
      </w:r>
    </w:p>
    <w:p w14:paraId="629A7034" w14:textId="048DB39B" w:rsidR="00F05008" w:rsidRDefault="0090373C" w:rsidP="00EB4CC4">
      <w:pPr>
        <w:rPr>
          <w:noProof/>
          <w:color w:val="0000FF"/>
          <w:lang w:val="en-IN" w:eastAsia="en-IN"/>
        </w:rPr>
      </w:pPr>
      <w:r>
        <w:rPr>
          <w:noProof/>
          <w:sz w:val="20"/>
          <w:szCs w:val="20"/>
        </w:rPr>
        <w:pict w14:anchorId="3C93B0AE">
          <v:roundrect id="Rectangle: Rounded Corners 623656952" o:spid="_x0000_s2106" style="position:absolute;margin-left:391.45pt;margin-top:69.85pt;width:53.5pt;height:30.8pt;z-index:251658300;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" fillcolor="#5b9bd5 [3204]" strokecolor="#1f4d78 [1604]" strokeweight="1pt">
            <v:stroke joinstyle="miter"/>
            <v:textbox style="mso-next-textbox:#Rectangle: Rounded Corners 623656952">
              <w:txbxContent>
                <w:p w14:paraId="16C0EFFB" w14:textId="4F13A920" w:rsidR="000822DB" w:rsidRPr="0081018C" w:rsidRDefault="000822DB" w:rsidP="00A75234">
                  <w:pPr>
                    <w:jc w:val="center"/>
                    <w:rPr>
                      <w:sz w:val="16"/>
                      <w:szCs w:val="16"/>
                    </w:rPr>
                  </w:pPr>
                  <w:r>
                    <w:rPr>
                      <w:sz w:val="16"/>
                      <w:szCs w:val="16"/>
                    </w:rPr>
                    <w:t>Fig.  1</w:t>
                  </w:r>
                  <w:r w:rsidR="00B2774F">
                    <w:rPr>
                      <w:sz w:val="16"/>
                      <w:szCs w:val="16"/>
                    </w:rPr>
                    <w:t>1</w:t>
                  </w:r>
                </w:p>
              </w:txbxContent>
            </v:textbox>
          </v:roundrect>
        </w:pict>
      </w:r>
      <w:r w:rsidR="004326F5">
        <w:rPr>
          <w:noProof/>
        </w:rPr>
        <w:t xml:space="preserve">                   </w:t>
      </w:r>
      <w:r w:rsidR="00F05008">
        <w:rPr>
          <w:noProof/>
        </w:rPr>
        <w:drawing>
          <wp:inline distT="0" distB="0" distL="0" distR="0" wp14:anchorId="2127B897" wp14:editId="473D657D">
            <wp:extent cx="1542415" cy="234696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extLst>
                        <a:ext uri="{28A0092B-C50C-407E-A947-70E740481C1C}">
                          <a14:useLocalDpi xmlns:a14="http://schemas.microsoft.com/office/drawing/2010/main" val="0"/>
                        </a:ext>
                      </a:extLst>
                    </a:blip>
                    <a:stretch>
                      <a:fillRect/>
                    </a:stretch>
                  </pic:blipFill>
                  <pic:spPr>
                    <a:xfrm>
                      <a:off x="0" y="0"/>
                      <a:ext cx="1581404" cy="2406286"/>
                    </a:xfrm>
                    <a:prstGeom prst="rect">
                      <a:avLst/>
                    </a:prstGeom>
                  </pic:spPr>
                </pic:pic>
              </a:graphicData>
            </a:graphic>
          </wp:inline>
        </w:drawing>
      </w:r>
      <w:r w:rsidR="00D760F6">
        <w:rPr>
          <w:rFonts w:ascii="Humanist Slabserif 712 Std Roma" w:hAnsi="Humanist Slabserif 712 Std Roma"/>
          <w:noProof/>
          <w:color w:val="000000" w:themeColor="text1"/>
          <w:sz w:val="20"/>
        </w:rPr>
        <w:t xml:space="preserve">                                            </w:t>
      </w:r>
      <w:r w:rsidR="0054155A" w:rsidRPr="009412F5">
        <w:rPr>
          <w:rFonts w:ascii="Humanist Slabserif 712 Std Roma" w:hAnsi="Humanist Slabserif 712 Std Roma"/>
          <w:noProof/>
          <w:color w:val="000000" w:themeColor="text1"/>
          <w:sz w:val="20"/>
        </w:rPr>
        <w:drawing>
          <wp:inline distT="0" distB="0" distL="0" distR="0" wp14:anchorId="2D9040CD" wp14:editId="196B4F8B">
            <wp:extent cx="1356360" cy="234696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U00732312\Desktop\srs\12.bmp"/>
                    <pic:cNvPicPr>
                      <a:picLocks noChangeAspect="1" noChangeArrowheads="1"/>
                    </pic:cNvPicPr>
                  </pic:nvPicPr>
                  <pic:blipFill rotWithShape="1">
                    <a:blip r:embed="rId62">
                      <a:extLst>
                        <a:ext uri="{28A0092B-C50C-407E-A947-70E740481C1C}">
                          <a14:useLocalDpi xmlns:a14="http://schemas.microsoft.com/office/drawing/2010/main" val="0"/>
                        </a:ext>
                      </a:extLst>
                    </a:blip>
                    <a:srcRect t="1001" b="10647"/>
                    <a:stretch/>
                  </pic:blipFill>
                  <pic:spPr bwMode="auto">
                    <a:xfrm>
                      <a:off x="0" y="0"/>
                      <a:ext cx="1407145" cy="2434835"/>
                    </a:xfrm>
                    <a:prstGeom prst="rect">
                      <a:avLst/>
                    </a:prstGeom>
                    <a:noFill/>
                    <a:ln>
                      <a:noFill/>
                    </a:ln>
                    <a:extLst>
                      <a:ext uri="{53640926-AAD7-44D8-BBD7-CCE9431645EC}">
                        <a14:shadowObscured xmlns:a14="http://schemas.microsoft.com/office/drawing/2010/main"/>
                      </a:ext>
                    </a:extLst>
                  </pic:spPr>
                </pic:pic>
              </a:graphicData>
            </a:graphic>
          </wp:inline>
        </w:drawing>
      </w:r>
    </w:p>
    <w:p w14:paraId="4B3003B2" w14:textId="77777777" w:rsidR="00EB4CC4" w:rsidRPr="00EB4CC4" w:rsidRDefault="00EB4CC4" w:rsidP="00EB4CC4">
      <w:pPr>
        <w:rPr>
          <w:noProof/>
          <w:color w:val="0000FF"/>
          <w:lang w:val="en-IN" w:eastAsia="en-IN"/>
        </w:rPr>
      </w:pPr>
    </w:p>
    <w:p w14:paraId="6FF02CD3" w14:textId="772A24D4" w:rsidR="007F56DD" w:rsidRDefault="00EB4CC4" w:rsidP="00453CBD">
      <w:pPr>
        <w:jc w:val="both"/>
      </w:pPr>
      <w:r w:rsidRPr="00EB4CC4">
        <w:t>The device allows the user to see the</w:t>
      </w:r>
      <w:r>
        <w:t xml:space="preserve"> last </w:t>
      </w:r>
      <w:r w:rsidR="00C06C15" w:rsidRPr="00C06C15">
        <w:rPr>
          <w:i/>
          <w:iCs/>
        </w:rPr>
        <w:t>Five</w:t>
      </w:r>
      <w:r>
        <w:t xml:space="preserve"> turn time values. </w:t>
      </w:r>
      <w:r w:rsidRPr="00EB4CC4">
        <w:t xml:space="preserve">By pressing </w:t>
      </w:r>
      <w:r w:rsidRPr="00C06C15">
        <w:rPr>
          <w:b/>
          <w:bCs/>
        </w:rPr>
        <w:t>“Menu”</w:t>
      </w:r>
      <w:r w:rsidRPr="00EB4CC4">
        <w:t xml:space="preserve"> </w:t>
      </w:r>
      <w:r w:rsidR="00C06C15">
        <w:t>button</w:t>
      </w:r>
      <w:r w:rsidRPr="00EB4CC4">
        <w:t>,</w:t>
      </w:r>
      <w:r>
        <w:t xml:space="preserve"> select </w:t>
      </w:r>
      <w:r w:rsidRPr="00C06C15">
        <w:rPr>
          <w:b/>
          <w:bCs/>
        </w:rPr>
        <w:t>“Turn History”</w:t>
      </w:r>
      <w:r>
        <w:t xml:space="preserve"> to show the screen as shown in Fig. 12. </w:t>
      </w:r>
      <w:r w:rsidR="002803C3" w:rsidRPr="002803C3">
        <w:t xml:space="preserve">The </w:t>
      </w:r>
      <w:r w:rsidR="002803C3" w:rsidRPr="00C06C15">
        <w:rPr>
          <w:b/>
          <w:bCs/>
        </w:rPr>
        <w:t>“Next”</w:t>
      </w:r>
      <w:r w:rsidR="002803C3" w:rsidRPr="002803C3">
        <w:t xml:space="preserve"> </w:t>
      </w:r>
      <w:r w:rsidR="00C06C15">
        <w:t>button</w:t>
      </w:r>
      <w:r w:rsidR="002803C3" w:rsidRPr="002803C3">
        <w:t xml:space="preserve"> shall scroll through previous </w:t>
      </w:r>
      <w:r w:rsidR="00C06C15" w:rsidRPr="00C06C15">
        <w:rPr>
          <w:i/>
          <w:iCs/>
        </w:rPr>
        <w:t>Five</w:t>
      </w:r>
      <w:r w:rsidR="002803C3">
        <w:t xml:space="preserve"> turn time values </w:t>
      </w:r>
      <w:r w:rsidR="002803C3" w:rsidRPr="002803C3">
        <w:t xml:space="preserve">along with date and time in descending order. </w:t>
      </w:r>
      <w:r w:rsidR="00C06C15" w:rsidRPr="00676CD3">
        <w:t>After the oldest of data</w:t>
      </w:r>
      <w:r w:rsidR="00C06C15">
        <w:t xml:space="preserve"> entry (5</w:t>
      </w:r>
      <w:r w:rsidR="00C06C15" w:rsidRPr="000C0273">
        <w:rPr>
          <w:vertAlign w:val="superscript"/>
        </w:rPr>
        <w:t>th</w:t>
      </w:r>
      <w:r w:rsidR="00C06C15">
        <w:t>),</w:t>
      </w:r>
      <w:r w:rsidR="00C06C15" w:rsidRPr="00676CD3">
        <w:t xml:space="preserve"> it shall circle back to the latest data</w:t>
      </w:r>
      <w:r w:rsidR="00C06C15">
        <w:t xml:space="preserve"> entry (1</w:t>
      </w:r>
      <w:r w:rsidR="00C06C15" w:rsidRPr="000C0273">
        <w:rPr>
          <w:vertAlign w:val="superscript"/>
        </w:rPr>
        <w:t>st</w:t>
      </w:r>
      <w:r w:rsidR="00C06C15">
        <w:t>)</w:t>
      </w:r>
    </w:p>
    <w:p w14:paraId="26D3D300" w14:textId="77777777" w:rsidR="00C06C15" w:rsidRDefault="00C06C15" w:rsidP="00453CBD">
      <w:pPr>
        <w:jc w:val="both"/>
      </w:pPr>
    </w:p>
    <w:p w14:paraId="4E037847" w14:textId="427EAC17" w:rsidR="00606459" w:rsidRDefault="00606459" w:rsidP="00453CBD">
      <w:pPr>
        <w:jc w:val="both"/>
      </w:pPr>
    </w:p>
    <w:p w14:paraId="109CD8AF" w14:textId="6C315B62" w:rsidR="00983D95" w:rsidRDefault="00983D95" w:rsidP="00453CBD">
      <w:pPr>
        <w:jc w:val="both"/>
      </w:pPr>
    </w:p>
    <w:p w14:paraId="3C8BA614" w14:textId="546F2142" w:rsidR="00983D95" w:rsidRDefault="00983D95" w:rsidP="00453CBD">
      <w:pPr>
        <w:jc w:val="both"/>
      </w:pPr>
    </w:p>
    <w:p w14:paraId="465BD291" w14:textId="77777777" w:rsidR="00983D95" w:rsidRDefault="00983D95" w:rsidP="00453CBD">
      <w:pPr>
        <w:jc w:val="both"/>
      </w:pPr>
    </w:p>
    <w:p w14:paraId="1D312B6C" w14:textId="025B81B7" w:rsidR="007F56DD" w:rsidRDefault="007F56DD" w:rsidP="00453CBD">
      <w:pPr>
        <w:jc w:val="both"/>
      </w:pPr>
    </w:p>
    <w:p w14:paraId="0B8BF4CB" w14:textId="133AC2C7" w:rsidR="007F56DD" w:rsidRDefault="007F56DD" w:rsidP="00453CBD">
      <w:pPr>
        <w:jc w:val="both"/>
      </w:pPr>
    </w:p>
    <w:p w14:paraId="504F0B26" w14:textId="0C4A2D7A" w:rsidR="007F56DD" w:rsidRDefault="0090373C" w:rsidP="00453CBD">
      <w:pPr>
        <w:jc w:val="both"/>
      </w:pPr>
      <w:r>
        <w:rPr>
          <w:noProof/>
          <w:sz w:val="20"/>
          <w:szCs w:val="20"/>
          <w:lang w:val="en-IN" w:eastAsia="en-IN"/>
        </w:rPr>
        <w:object w:dxaOrig="1440" w:dyaOrig="1440" w14:anchorId="10F72C12">
          <v:shape id="_x0000_s2474" type="#_x0000_t75" style="position:absolute;left:0;text-align:left;margin-left:175.2pt;margin-top:-10.15pt;width:100.2pt;height:145.5pt;z-index:251658353;mso-position-horizontal-relative:text;mso-position-vertical-relative:text;mso-width-relative:page;mso-height-relative:page">
            <v:imagedata r:id="rId63" o:title=""/>
            <w10:wrap type="square"/>
          </v:shape>
          <o:OLEObject Type="Embed" ProgID="PBrush" ShapeID="_x0000_s2474" DrawAspect="Content" ObjectID="_1717575255" r:id="rId64"/>
        </w:object>
      </w:r>
      <w:r>
        <w:rPr>
          <w:noProof/>
          <w:sz w:val="20"/>
          <w:szCs w:val="20"/>
          <w:lang w:val="en-IN" w:eastAsia="en-IN"/>
        </w:rPr>
        <w:pict w14:anchorId="2691210E">
          <v:rect id="Rectangle 623656957" o:spid="_x0000_s2112" style="position:absolute;left:0;text-align:left;margin-left:2.6pt;margin-top:-13.75pt;width:447.7pt;height:156.6pt;z-index:251658301;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" filled="f" strokecolor="#1f4d78 [1604]" strokeweight=".5pt"/>
        </w:pict>
      </w:r>
    </w:p>
    <w:p w14:paraId="4FB13DB7" w14:textId="5D99746A" w:rsidR="007F56DD" w:rsidRDefault="007F56DD" w:rsidP="00453CBD">
      <w:pPr>
        <w:jc w:val="both"/>
      </w:pPr>
    </w:p>
    <w:p w14:paraId="6313E5AA" w14:textId="0D5E9ED3" w:rsidR="007F56DD" w:rsidRDefault="007F56DD" w:rsidP="00453CBD">
      <w:pPr>
        <w:jc w:val="both"/>
      </w:pPr>
    </w:p>
    <w:p w14:paraId="01FFC5FE" w14:textId="77777777" w:rsidR="007F56DD" w:rsidRPr="007A4877" w:rsidRDefault="007F56DD" w:rsidP="00453CBD">
      <w:pPr>
        <w:jc w:val="both"/>
      </w:pPr>
    </w:p>
    <w:p w14:paraId="30E9E9B8" w14:textId="0099FFC8" w:rsidR="00A75234" w:rsidRDefault="0090373C" w:rsidP="00A75234">
      <w:pPr>
        <w:rPr>
          <w:sz w:val="20"/>
          <w:szCs w:val="20"/>
        </w:rPr>
      </w:pPr>
      <w:r>
        <w:rPr>
          <w:noProof/>
          <w:sz w:val="20"/>
          <w:szCs w:val="20"/>
        </w:rPr>
        <w:pict w14:anchorId="4B9CCE14">
          <v:roundrect id="Rectangle: Rounded Corners 1675097952" o:spid="_x0000_s2115" style="position:absolute;margin-left:301.55pt;margin-top:10.3pt;width:55.65pt;height:26.95pt;z-index:251658352;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" fillcolor="#5b9bd5 [3204]" strokecolor="#1f4d78 [1604]" strokeweight="1pt">
            <v:stroke joinstyle="miter"/>
            <v:textbox style="mso-next-textbox:#Rectangle: Rounded Corners 1675097952">
              <w:txbxContent>
                <w:p w14:paraId="2DF13CBD" w14:textId="792564A4" w:rsidR="000822DB" w:rsidRPr="0081018C" w:rsidRDefault="000822DB" w:rsidP="00A75234">
                  <w:pPr>
                    <w:jc w:val="center"/>
                    <w:rPr>
                      <w:sz w:val="16"/>
                      <w:szCs w:val="16"/>
                    </w:rPr>
                  </w:pPr>
                  <w:r>
                    <w:rPr>
                      <w:sz w:val="16"/>
                      <w:szCs w:val="16"/>
                    </w:rPr>
                    <w:t>Fig.  1</w:t>
                  </w:r>
                  <w:r w:rsidR="002803C3">
                    <w:rPr>
                      <w:sz w:val="16"/>
                      <w:szCs w:val="16"/>
                    </w:rPr>
                    <w:t>2</w:t>
                  </w:r>
                </w:p>
              </w:txbxContent>
            </v:textbox>
          </v:roundrect>
        </w:pict>
      </w:r>
    </w:p>
    <w:p w14:paraId="18B800FB" w14:textId="5B80ADDC" w:rsidR="00A75234" w:rsidRDefault="00AC5251" w:rsidP="00691F84">
      <w:pPr>
        <w:tabs>
          <w:tab w:val="left" w:pos="3789"/>
        </w:tabs>
        <w:rPr>
          <w:sz w:val="20"/>
          <w:szCs w:val="20"/>
        </w:rPr>
      </w:pPr>
      <w:r>
        <w:rPr>
          <w:sz w:val="20"/>
          <w:szCs w:val="20"/>
        </w:rPr>
        <w:tab/>
      </w:r>
    </w:p>
    <w:p w14:paraId="44397ACB" w14:textId="496B12D7" w:rsidR="00F56BE7" w:rsidRDefault="00F56BE7" w:rsidP="002803C3">
      <w:pPr>
        <w:rPr>
          <w:sz w:val="20"/>
          <w:szCs w:val="20"/>
        </w:rPr>
      </w:pPr>
    </w:p>
    <w:p w14:paraId="6C288A2C" w14:textId="5F913053" w:rsidR="00A75234" w:rsidRPr="007A4877" w:rsidRDefault="00684549" w:rsidP="00453CBD">
      <w:pPr>
        <w:jc w:val="both"/>
      </w:pPr>
      <w:r w:rsidRPr="007A4877">
        <w:t xml:space="preserve">User can go back to </w:t>
      </w:r>
      <w:r w:rsidR="00CE3BF4" w:rsidRPr="007A4877">
        <w:t>the</w:t>
      </w:r>
      <w:r w:rsidR="009B76D2">
        <w:t xml:space="preserve"> Get weight </w:t>
      </w:r>
      <w:r w:rsidRPr="007A4877">
        <w:t>screen by pres</w:t>
      </w:r>
      <w:r w:rsidR="009B76D2">
        <w:t xml:space="preserve">sing </w:t>
      </w:r>
      <w:r w:rsidR="009B76D2" w:rsidRPr="00DE0F2C">
        <w:rPr>
          <w:b/>
          <w:bCs/>
        </w:rPr>
        <w:t>“Back”</w:t>
      </w:r>
      <w:r w:rsidR="001975DB" w:rsidRPr="001975DB">
        <w:t xml:space="preserve"> </w:t>
      </w:r>
      <w:r w:rsidR="001975DB">
        <w:t>button</w:t>
      </w:r>
      <w:r w:rsidR="009B76D2">
        <w:t xml:space="preserve"> until </w:t>
      </w:r>
      <w:r w:rsidR="00E372EC">
        <w:t xml:space="preserve">screen as shown in Fig. 13 displays. </w:t>
      </w:r>
    </w:p>
    <w:p w14:paraId="6A499E50" w14:textId="0FAD2A8E" w:rsidR="00DC61AB" w:rsidRDefault="00E372EC" w:rsidP="00A75234">
      <w:pPr>
        <w:rPr>
          <w:sz w:val="20"/>
          <w:szCs w:val="20"/>
        </w:rPr>
      </w:pPr>
      <w:r w:rsidRPr="00CB7EE5">
        <w:rPr>
          <w:rFonts w:ascii="Humanist Slabserif 712 Std Roma" w:hAnsi="Humanist Slabserif 712 Std Roma"/>
          <w:noProof/>
          <w:color w:val="000000" w:themeColor="text1"/>
          <w:sz w:val="20"/>
        </w:rPr>
        <w:drawing>
          <wp:anchor distT="0" distB="0" distL="114300" distR="114300" simplePos="0" relativeHeight="251658248" behindDoc="0" locked="0" layoutInCell="1" allowOverlap="1" wp14:anchorId="4710DECE" wp14:editId="60B9FDA1">
            <wp:simplePos x="0" y="0"/>
            <wp:positionH relativeFrom="column">
              <wp:posOffset>2118360</wp:posOffset>
            </wp:positionH>
            <wp:positionV relativeFrom="paragraph">
              <wp:posOffset>187325</wp:posOffset>
            </wp:positionV>
            <wp:extent cx="1356360" cy="1858645"/>
            <wp:effectExtent l="0" t="0" r="0" b="0"/>
            <wp:wrapSquare wrapText="bothSides"/>
            <wp:docPr id="623656947" name="Picture 6236569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SU00732312\Desktop\srs\5.bmp"/>
                    <pic:cNvPicPr>
                      <a:picLocks noChangeAspect="1" noChangeArrowheads="1"/>
                    </pic:cNvPicPr>
                  </pic:nvPicPr>
                  <pic:blipFill>
                    <a:blip r:embed="rId56">
                      <a:extLst>
                        <a:ext uri="{28A0092B-C50C-407E-A947-70E740481C1C}">
                          <a14:useLocalDpi xmlns:a14="http://schemas.microsoft.com/office/drawing/2010/main" val="0"/>
                        </a:ext>
                      </a:extLst>
                    </a:blip>
                    <a:stretch>
                      <a:fillRect/>
                    </a:stretch>
                  </pic:blipFill>
                  <pic:spPr bwMode="auto">
                    <a:xfrm>
                      <a:off x="0" y="0"/>
                      <a:ext cx="1356360" cy="18586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0373C">
        <w:rPr>
          <w:noProof/>
          <w:lang w:val="en-IN" w:eastAsia="en-IN"/>
        </w:rPr>
        <w:pict w14:anchorId="5A15C0F4">
          <v:rect id="Rectangle 2144746972" o:spid="_x0000_s2122" style="position:absolute;margin-left:.6pt;margin-top:9.55pt;width:443.55pt;height:159.15pt;z-index:251658354;visibility:visible;mso-position-horizontal-relative:text;mso-position-vertical-relative:text;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" filled="f" strokecolor="#1f4d78 [1604]" strokeweight=".5pt"/>
        </w:pict>
      </w:r>
    </w:p>
    <w:p w14:paraId="254B454C" w14:textId="76254AA2" w:rsidR="00A75234" w:rsidRDefault="00FD3207" w:rsidP="00AF4447">
      <w:pPr>
        <w:ind w:left="3600" w:firstLine="720"/>
        <w:rPr>
          <w:sz w:val="20"/>
          <w:szCs w:val="20"/>
        </w:rPr>
      </w:pPr>
      <w:r>
        <w:rPr>
          <w:noProof/>
          <w:lang w:val="en-IN" w:eastAsia="en-IN"/>
        </w:rPr>
        <w:t xml:space="preserve">        </w:t>
      </w:r>
    </w:p>
    <w:p w14:paraId="53AE2D1B" w14:textId="77777777" w:rsidR="00CE3BF4" w:rsidRDefault="00CE3BF4" w:rsidP="00FD1582">
      <w:pPr>
        <w:rPr>
          <w:sz w:val="20"/>
          <w:szCs w:val="20"/>
        </w:rPr>
      </w:pPr>
    </w:p>
    <w:p w14:paraId="5001FAD2" w14:textId="6016F55F" w:rsidR="00F71E5D" w:rsidRDefault="0090373C" w:rsidP="00FD1582">
      <w:pPr>
        <w:rPr>
          <w:sz w:val="20"/>
          <w:szCs w:val="20"/>
        </w:rPr>
      </w:pPr>
      <w:r>
        <w:rPr>
          <w:noProof/>
          <w:sz w:val="20"/>
          <w:szCs w:val="20"/>
        </w:rPr>
        <w:pict w14:anchorId="236EAB72">
          <v:roundrect id="Rectangle: Rounded Corners 2144746974" o:spid="_x0000_s2124" style="position:absolute;margin-left:302.45pt;margin-top:9.95pt;width:55.75pt;height:24.45pt;z-index:251658355;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" fillcolor="#5b9bd5 [3204]" strokecolor="#1f4d78 [1604]" strokeweight="1pt">
            <v:stroke joinstyle="miter"/>
            <v:textbox style="mso-next-textbox:#Rectangle: Rounded Corners 2144746974">
              <w:txbxContent>
                <w:p w14:paraId="053A1936" w14:textId="1694463B" w:rsidR="000822DB" w:rsidRPr="0081018C" w:rsidRDefault="000822DB" w:rsidP="00007AE6">
                  <w:pPr>
                    <w:jc w:val="center"/>
                    <w:rPr>
                      <w:sz w:val="16"/>
                      <w:szCs w:val="16"/>
                    </w:rPr>
                  </w:pPr>
                  <w:r>
                    <w:rPr>
                      <w:sz w:val="16"/>
                      <w:szCs w:val="16"/>
                    </w:rPr>
                    <w:t>Fig.  1</w:t>
                  </w:r>
                  <w:r w:rsidR="00E372EC">
                    <w:rPr>
                      <w:sz w:val="16"/>
                      <w:szCs w:val="16"/>
                    </w:rPr>
                    <w:t>3</w:t>
                  </w:r>
                </w:p>
              </w:txbxContent>
            </v:textbox>
          </v:roundrect>
        </w:pict>
      </w:r>
    </w:p>
    <w:p w14:paraId="78499752" w14:textId="3A3F26CA" w:rsidR="00E372EC" w:rsidRDefault="00E372EC" w:rsidP="00FD1582">
      <w:pPr>
        <w:rPr>
          <w:sz w:val="20"/>
          <w:szCs w:val="20"/>
        </w:rPr>
      </w:pPr>
    </w:p>
    <w:p w14:paraId="23BFF2EB" w14:textId="15D6EB8E" w:rsidR="00E372EC" w:rsidRDefault="00E372EC" w:rsidP="00FD1582">
      <w:pPr>
        <w:rPr>
          <w:sz w:val="20"/>
          <w:szCs w:val="20"/>
        </w:rPr>
      </w:pPr>
    </w:p>
    <w:p w14:paraId="71175351" w14:textId="6002A23D" w:rsidR="00E372EC" w:rsidRDefault="00E372EC" w:rsidP="00FD1582">
      <w:pPr>
        <w:rPr>
          <w:sz w:val="20"/>
          <w:szCs w:val="20"/>
        </w:rPr>
      </w:pPr>
    </w:p>
    <w:p w14:paraId="1BD6D947" w14:textId="1C5A4BAB" w:rsidR="00E372EC" w:rsidRDefault="00E372EC" w:rsidP="00FD1582">
      <w:pPr>
        <w:rPr>
          <w:sz w:val="20"/>
          <w:szCs w:val="20"/>
        </w:rPr>
      </w:pPr>
    </w:p>
    <w:p w14:paraId="4F158E8D" w14:textId="77777777" w:rsidR="00E372EC" w:rsidRDefault="00E372EC" w:rsidP="00FD1582">
      <w:pPr>
        <w:rPr>
          <w:sz w:val="20"/>
          <w:szCs w:val="20"/>
        </w:rPr>
      </w:pPr>
    </w:p>
    <w:p w14:paraId="02BEBC42" w14:textId="06EEF17F" w:rsidR="00174693" w:rsidRPr="00837E8B" w:rsidRDefault="000901AF" w:rsidP="00837E8B">
      <w:pPr>
        <w:jc w:val="both"/>
      </w:pPr>
      <w:r w:rsidRPr="007A4877">
        <w:rPr>
          <w:noProof/>
          <w:lang w:val="en-IN" w:eastAsia="en-IN"/>
        </w:rPr>
        <w:drawing>
          <wp:inline distT="0" distB="0" distL="0" distR="0" wp14:anchorId="295093C3" wp14:editId="11C73F92">
            <wp:extent cx="295275" cy="295275"/>
            <wp:effectExtent l="0" t="0" r="9525" b="9525"/>
            <wp:docPr id="62365694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37">
                      <a:extLst>
                        <a:ext uri="{28A0092B-C50C-407E-A947-70E740481C1C}">
                          <a14:useLocalDpi xmlns:a14="http://schemas.microsoft.com/office/drawing/2010/main" val="0"/>
                        </a:ext>
                      </a:extLst>
                    </a:blip>
                    <a:stretch>
                      <a:fillRect/>
                    </a:stretch>
                  </pic:blipFill>
                  <pic:spPr>
                    <a:xfrm>
                      <a:off x="0" y="0"/>
                      <a:ext cx="295275" cy="295275"/>
                    </a:xfrm>
                    <a:prstGeom prst="rect">
                      <a:avLst/>
                    </a:prstGeom>
                  </pic:spPr>
                </pic:pic>
              </a:graphicData>
            </a:graphic>
          </wp:inline>
        </w:drawing>
      </w:r>
      <w:r w:rsidR="004E05AA" w:rsidRPr="007A4877">
        <w:t xml:space="preserve">Once </w:t>
      </w:r>
      <w:r w:rsidR="00CE3BF4" w:rsidRPr="007A4877">
        <w:t xml:space="preserve">the </w:t>
      </w:r>
      <w:r w:rsidR="004E05AA" w:rsidRPr="007A4877">
        <w:t>patient is discharg</w:t>
      </w:r>
      <w:r w:rsidR="00257610">
        <w:t>e</w:t>
      </w:r>
      <w:r w:rsidR="001975DB">
        <w:t>d</w:t>
      </w:r>
      <w:r w:rsidR="004E05AA" w:rsidRPr="007A4877">
        <w:t xml:space="preserve"> from ICU, </w:t>
      </w:r>
      <w:r w:rsidR="00CE3BF4" w:rsidRPr="007A4877">
        <w:t xml:space="preserve">the </w:t>
      </w:r>
      <w:r w:rsidR="00264813" w:rsidRPr="007A4877">
        <w:t>us</w:t>
      </w:r>
      <w:r w:rsidR="004E05AA" w:rsidRPr="007A4877">
        <w:t xml:space="preserve">er MUST discharge the patient from </w:t>
      </w:r>
      <w:r w:rsidR="00CE3BF4" w:rsidRPr="007A4877">
        <w:t xml:space="preserve">the </w:t>
      </w:r>
      <w:r w:rsidR="00D23F0B" w:rsidRPr="007A4877">
        <w:t>SmartMedic device</w:t>
      </w:r>
      <w:r w:rsidR="00A81A2C" w:rsidRPr="007A4877">
        <w:t>. For discharging patient</w:t>
      </w:r>
      <w:r w:rsidR="00CE3BF4" w:rsidRPr="007A4877">
        <w:t xml:space="preserve">, </w:t>
      </w:r>
      <w:bookmarkStart w:id="24" w:name="_Hlk97640095"/>
      <w:r w:rsidR="00837E8B" w:rsidRPr="00837E8B">
        <w:t>long press</w:t>
      </w:r>
      <w:r w:rsidR="00837E8B">
        <w:t xml:space="preserve"> </w:t>
      </w:r>
      <w:r w:rsidR="001975DB" w:rsidRPr="001975DB">
        <w:rPr>
          <w:b/>
          <w:bCs/>
        </w:rPr>
        <w:t>“D</w:t>
      </w:r>
      <w:r w:rsidR="00837E8B" w:rsidRPr="001975DB">
        <w:rPr>
          <w:b/>
          <w:bCs/>
        </w:rPr>
        <w:t>ischarge</w:t>
      </w:r>
      <w:r w:rsidR="001975DB" w:rsidRPr="001975DB">
        <w:rPr>
          <w:b/>
          <w:bCs/>
        </w:rPr>
        <w:t>”</w:t>
      </w:r>
      <w:r w:rsidR="00837E8B" w:rsidRPr="00837E8B">
        <w:t xml:space="preserve"> </w:t>
      </w:r>
      <w:r w:rsidR="001975DB">
        <w:t>button</w:t>
      </w:r>
      <w:r w:rsidR="00837E8B" w:rsidRPr="00837E8B">
        <w:t xml:space="preserve"> for 2 seconds</w:t>
      </w:r>
      <w:bookmarkEnd w:id="24"/>
      <w:r w:rsidR="00837E8B" w:rsidRPr="00837E8B">
        <w:t>.</w:t>
      </w:r>
      <w:r w:rsidR="00837E8B">
        <w:t xml:space="preserve"> </w:t>
      </w:r>
      <w:bookmarkStart w:id="25" w:name="_Hlk97640160"/>
      <w:r w:rsidR="00837E8B">
        <w:t xml:space="preserve">The screen as shown in Fig. 14 will display. </w:t>
      </w:r>
      <w:r w:rsidR="00837E8B" w:rsidRPr="00837E8B">
        <w:t xml:space="preserve">On press of </w:t>
      </w:r>
      <w:r w:rsidR="00837E8B" w:rsidRPr="00B71420">
        <w:rPr>
          <w:b/>
          <w:bCs/>
        </w:rPr>
        <w:t>“Next”</w:t>
      </w:r>
      <w:r w:rsidR="00837E8B" w:rsidRPr="00837E8B">
        <w:t xml:space="preserve"> </w:t>
      </w:r>
      <w:r w:rsidR="00B71420">
        <w:t>button</w:t>
      </w:r>
      <w:r w:rsidR="00837E8B" w:rsidRPr="00837E8B">
        <w:t>,</w:t>
      </w:r>
      <w:r w:rsidR="00837E8B">
        <w:t xml:space="preserve"> option </w:t>
      </w:r>
      <w:r w:rsidR="00B71420" w:rsidRPr="00B71420">
        <w:rPr>
          <w:b/>
          <w:bCs/>
        </w:rPr>
        <w:t>“</w:t>
      </w:r>
      <w:r w:rsidR="00837E8B" w:rsidRPr="00B71420">
        <w:rPr>
          <w:b/>
          <w:bCs/>
        </w:rPr>
        <w:t>Yes”</w:t>
      </w:r>
      <w:r w:rsidR="00837E8B">
        <w:t xml:space="preserve"> </w:t>
      </w:r>
      <w:r w:rsidR="00B71420">
        <w:t>will</w:t>
      </w:r>
      <w:r w:rsidR="00837E8B" w:rsidRPr="00837E8B">
        <w:t xml:space="preserve"> be selected, and patient </w:t>
      </w:r>
      <w:r w:rsidR="00B71420">
        <w:t>wi</w:t>
      </w:r>
      <w:r w:rsidR="00837E8B" w:rsidRPr="00837E8B">
        <w:t>ll be</w:t>
      </w:r>
      <w:r w:rsidR="00837E8B">
        <w:t xml:space="preserve"> </w:t>
      </w:r>
      <w:r w:rsidR="00837E8B" w:rsidRPr="00837E8B">
        <w:t xml:space="preserve"> discharged</w:t>
      </w:r>
      <w:r w:rsidR="00837E8B">
        <w:t xml:space="preserve">. </w:t>
      </w:r>
      <w:bookmarkEnd w:id="25"/>
      <w:r w:rsidR="00837E8B" w:rsidRPr="00837E8B">
        <w:t xml:space="preserve">Screen </w:t>
      </w:r>
      <w:r w:rsidR="00B71420">
        <w:t>will display</w:t>
      </w:r>
      <w:r w:rsidR="00837E8B" w:rsidRPr="00837E8B">
        <w:t xml:space="preserve"> </w:t>
      </w:r>
      <w:r w:rsidR="00B71420" w:rsidRPr="00B71420">
        <w:rPr>
          <w:b/>
          <w:bCs/>
        </w:rPr>
        <w:t xml:space="preserve">“Patient </w:t>
      </w:r>
      <w:r w:rsidR="00837E8B" w:rsidRPr="00B71420">
        <w:rPr>
          <w:b/>
          <w:bCs/>
        </w:rPr>
        <w:t>Discharge</w:t>
      </w:r>
      <w:r w:rsidR="00B71420" w:rsidRPr="00B71420">
        <w:rPr>
          <w:b/>
          <w:bCs/>
        </w:rPr>
        <w:t>d”</w:t>
      </w:r>
      <w:r w:rsidR="00837E8B" w:rsidRPr="00837E8B">
        <w:t xml:space="preserve"> </w:t>
      </w:r>
      <w:r w:rsidR="00B71420">
        <w:t>to confirm</w:t>
      </w:r>
      <w:r w:rsidR="00837E8B">
        <w:t xml:space="preserve"> (as shown in Fig. 15). </w:t>
      </w:r>
      <w:r w:rsidR="00837E8B" w:rsidRPr="00837E8B">
        <w:t xml:space="preserve"> </w:t>
      </w:r>
    </w:p>
    <w:p w14:paraId="6A48DC7B" w14:textId="492EA92B" w:rsidR="00174693" w:rsidRDefault="00F218C7" w:rsidP="00A75234">
      <w:pPr>
        <w:rPr>
          <w:sz w:val="20"/>
          <w:szCs w:val="20"/>
        </w:rPr>
      </w:pPr>
      <w:r w:rsidRPr="00D36CC0">
        <w:rPr>
          <w:noProof/>
        </w:rPr>
        <w:drawing>
          <wp:anchor distT="0" distB="0" distL="114300" distR="114300" simplePos="0" relativeHeight="251658250" behindDoc="0" locked="0" layoutInCell="1" allowOverlap="1" wp14:anchorId="7138C55E" wp14:editId="23DE73FF">
            <wp:simplePos x="0" y="0"/>
            <wp:positionH relativeFrom="column">
              <wp:posOffset>3642360</wp:posOffset>
            </wp:positionH>
            <wp:positionV relativeFrom="paragraph">
              <wp:posOffset>81280</wp:posOffset>
            </wp:positionV>
            <wp:extent cx="1227455" cy="1837055"/>
            <wp:effectExtent l="0" t="0" r="0" b="0"/>
            <wp:wrapSquare wrapText="bothSides"/>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SU00732312\Desktop\srs\28.bmp"/>
                    <pic:cNvPicPr>
                      <a:picLocks noChangeAspect="1" noChangeArrowheads="1"/>
                    </pic:cNvPicPr>
                  </pic:nvPicPr>
                  <pic:blipFill>
                    <a:blip r:embed="rId65">
                      <a:extLst>
                        <a:ext uri="{28A0092B-C50C-407E-A947-70E740481C1C}">
                          <a14:useLocalDpi xmlns:a14="http://schemas.microsoft.com/office/drawing/2010/main" val="0"/>
                        </a:ext>
                      </a:extLst>
                    </a:blip>
                    <a:stretch>
                      <a:fillRect/>
                    </a:stretch>
                  </pic:blipFill>
                  <pic:spPr bwMode="auto">
                    <a:xfrm>
                      <a:off x="0" y="0"/>
                      <a:ext cx="1227455" cy="18370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B69BA">
        <w:rPr>
          <w:rFonts w:ascii="Humanist Slabserif 712 Std Roma" w:hAnsi="Humanist Slabserif 712 Std Roma"/>
          <w:noProof/>
          <w:color w:val="000000" w:themeColor="text1"/>
          <w:sz w:val="20"/>
        </w:rPr>
        <w:drawing>
          <wp:anchor distT="0" distB="0" distL="114300" distR="114300" simplePos="0" relativeHeight="251658249" behindDoc="0" locked="0" layoutInCell="1" allowOverlap="1" wp14:anchorId="0384BCCE" wp14:editId="2814BAB4">
            <wp:simplePos x="0" y="0"/>
            <wp:positionH relativeFrom="column">
              <wp:posOffset>727710</wp:posOffset>
            </wp:positionH>
            <wp:positionV relativeFrom="paragraph">
              <wp:posOffset>85090</wp:posOffset>
            </wp:positionV>
            <wp:extent cx="1264920" cy="1837055"/>
            <wp:effectExtent l="0" t="0" r="0" b="0"/>
            <wp:wrapSquare wrapText="bothSides"/>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SU00732312\Desktop\srs\24.bmp"/>
                    <pic:cNvPicPr>
                      <a:picLocks noChangeAspect="1" noChangeArrowheads="1"/>
                    </pic:cNvPicPr>
                  </pic:nvPicPr>
                  <pic:blipFill>
                    <a:blip r:embed="rId66">
                      <a:extLst>
                        <a:ext uri="{28A0092B-C50C-407E-A947-70E740481C1C}">
                          <a14:useLocalDpi xmlns:a14="http://schemas.microsoft.com/office/drawing/2010/main" val="0"/>
                        </a:ext>
                      </a:extLst>
                    </a:blip>
                    <a:stretch>
                      <a:fillRect/>
                    </a:stretch>
                  </pic:blipFill>
                  <pic:spPr bwMode="auto">
                    <a:xfrm>
                      <a:off x="0" y="0"/>
                      <a:ext cx="1264920" cy="18370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0373C">
        <w:rPr>
          <w:noProof/>
        </w:rPr>
        <w:pict w14:anchorId="5A15C0F4">
          <v:rect id="_x0000_s2475" style="position:absolute;margin-left:.6pt;margin-top:1.55pt;width:443.55pt;height:159.15pt;z-index:251658356;visibility:visible;mso-position-horizontal-relative:text;mso-position-vertical-relative:text;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" filled="f" strokecolor="#1f4d78 [1604]" strokeweight=".5pt"/>
        </w:pict>
      </w:r>
    </w:p>
    <w:p w14:paraId="083F56D9" w14:textId="0C72D24F" w:rsidR="00174693" w:rsidRDefault="00174693" w:rsidP="00A75234">
      <w:pPr>
        <w:rPr>
          <w:sz w:val="20"/>
          <w:szCs w:val="20"/>
        </w:rPr>
      </w:pPr>
    </w:p>
    <w:p w14:paraId="00F36621" w14:textId="482A45D2" w:rsidR="00174693" w:rsidRDefault="0090373C" w:rsidP="00A75234">
      <w:pPr>
        <w:rPr>
          <w:sz w:val="20"/>
          <w:szCs w:val="20"/>
        </w:rPr>
      </w:pPr>
      <w:r>
        <w:rPr>
          <w:noProof/>
          <w:sz w:val="20"/>
          <w:szCs w:val="20"/>
        </w:rPr>
        <w:pict w14:anchorId="344B9A90">
          <v:roundrect id="_x0000_s2306" style="position:absolute;margin-left:160.05pt;margin-top:19pt;width:63pt;height:26.4pt;z-index:251658320" arcsize="10923f" fillcolor="#5b9bd5 [3204]">
            <v:textbox style="mso-next-textbox:#_x0000_s2306">
              <w:txbxContent>
                <w:p w14:paraId="04FF7DE6" w14:textId="69BD2F40" w:rsidR="00492958" w:rsidRDefault="00492958" w:rsidP="00BA0888">
                  <w:pPr>
                    <w:jc w:val="center"/>
                  </w:pPr>
                  <w:r>
                    <w:t xml:space="preserve">Fig. </w:t>
                  </w:r>
                  <w:r w:rsidR="00F218C7">
                    <w:t>14</w:t>
                  </w:r>
                </w:p>
              </w:txbxContent>
            </v:textbox>
          </v:roundrect>
        </w:pict>
      </w:r>
    </w:p>
    <w:p w14:paraId="14A1A24F" w14:textId="1604A994" w:rsidR="00174693" w:rsidRDefault="0090373C" w:rsidP="00A75234">
      <w:pPr>
        <w:rPr>
          <w:sz w:val="20"/>
          <w:szCs w:val="20"/>
        </w:rPr>
      </w:pPr>
      <w:r>
        <w:rPr>
          <w:noProof/>
          <w:sz w:val="20"/>
          <w:szCs w:val="20"/>
        </w:rPr>
        <w:pict w14:anchorId="6E3CF9E4">
          <v:roundrect id="_x0000_s2310" style="position:absolute;margin-left:385.35pt;margin-top:1.75pt;width:55.65pt;height:22.5pt;z-index:251658321" arcsize="10923f" fillcolor="#5b9bd5 [3204]">
            <v:textbox style="mso-next-textbox:#_x0000_s2310">
              <w:txbxContent>
                <w:p w14:paraId="110BB254" w14:textId="39A3E214" w:rsidR="00492958" w:rsidRDefault="00492958" w:rsidP="00BA0888">
                  <w:pPr>
                    <w:jc w:val="center"/>
                  </w:pPr>
                  <w:r>
                    <w:t xml:space="preserve">Fig. </w:t>
                  </w:r>
                  <w:r w:rsidR="00F218C7">
                    <w:t>15</w:t>
                  </w:r>
                </w:p>
              </w:txbxContent>
            </v:textbox>
          </v:roundrect>
        </w:pict>
      </w:r>
    </w:p>
    <w:p w14:paraId="17DC6B86" w14:textId="252F73FD" w:rsidR="0062490B" w:rsidRDefault="0062490B" w:rsidP="00A75234">
      <w:pPr>
        <w:rPr>
          <w:sz w:val="20"/>
          <w:szCs w:val="20"/>
        </w:rPr>
      </w:pPr>
    </w:p>
    <w:p w14:paraId="7E15A2D8" w14:textId="77777777" w:rsidR="00703B6F" w:rsidRDefault="00703B6F" w:rsidP="00A75234">
      <w:pPr>
        <w:rPr>
          <w:sz w:val="20"/>
          <w:szCs w:val="20"/>
        </w:rPr>
      </w:pPr>
    </w:p>
    <w:p w14:paraId="1F1532A4" w14:textId="4A400B77" w:rsidR="00703B6F" w:rsidRDefault="00703B6F" w:rsidP="00A75234">
      <w:pPr>
        <w:rPr>
          <w:sz w:val="20"/>
          <w:szCs w:val="20"/>
        </w:rPr>
      </w:pPr>
    </w:p>
    <w:p w14:paraId="0B448AAF" w14:textId="77777777" w:rsidR="00703B6F" w:rsidRPr="007A4877" w:rsidRDefault="00703B6F" w:rsidP="00A75234"/>
    <w:p w14:paraId="7BB4D4C9" w14:textId="5257BE44" w:rsidR="00701E68" w:rsidRDefault="00B7462B" w:rsidP="007F56DD">
      <w:pPr>
        <w:jc w:val="both"/>
      </w:pPr>
      <w:r w:rsidRPr="007A4877">
        <w:t xml:space="preserve">Once </w:t>
      </w:r>
      <w:r w:rsidR="00CE3BF4" w:rsidRPr="007A4877">
        <w:t xml:space="preserve">the </w:t>
      </w:r>
      <w:r w:rsidR="00775B8F" w:rsidRPr="007A4877">
        <w:t>b</w:t>
      </w:r>
      <w:r w:rsidRPr="007A4877">
        <w:t>ed is clean</w:t>
      </w:r>
      <w:r w:rsidR="00CE3BF4" w:rsidRPr="007A4877">
        <w:t>,</w:t>
      </w:r>
      <w:r w:rsidRPr="007A4877">
        <w:t xml:space="preserve"> repeat the process for bed set up </w:t>
      </w:r>
      <w:r w:rsidR="00905D46" w:rsidRPr="007A4877">
        <w:t>as shown from</w:t>
      </w:r>
      <w:r w:rsidRPr="007A4877">
        <w:t xml:space="preserve"> Screen 1 to </w:t>
      </w:r>
      <w:r w:rsidR="00517CA0">
        <w:t xml:space="preserve">6 </w:t>
      </w:r>
      <w:r w:rsidR="00905D46" w:rsidRPr="007A4877">
        <w:t xml:space="preserve">of this </w:t>
      </w:r>
      <w:r w:rsidR="00F961E6" w:rsidRPr="007A4877">
        <w:t>section</w:t>
      </w:r>
      <w:r w:rsidR="00A03B22">
        <w:t>.</w:t>
      </w:r>
    </w:p>
    <w:p w14:paraId="184F9661" w14:textId="4048B2EC" w:rsidR="007F56DD" w:rsidRDefault="007F56DD" w:rsidP="007F56DD">
      <w:pPr>
        <w:jc w:val="both"/>
      </w:pPr>
    </w:p>
    <w:p w14:paraId="4004DD9A" w14:textId="03897508" w:rsidR="007F56DD" w:rsidRPr="00AC1CCE" w:rsidRDefault="007F56DD" w:rsidP="007F56DD">
      <w:pPr>
        <w:pStyle w:val="ListParagraph"/>
        <w:numPr>
          <w:ilvl w:val="0"/>
          <w:numId w:val="47"/>
        </w:numPr>
        <w:jc w:val="both"/>
        <w:rPr>
          <w:b/>
          <w:bCs/>
          <w:i/>
          <w:iCs/>
          <w:sz w:val="24"/>
          <w:szCs w:val="24"/>
        </w:rPr>
      </w:pPr>
      <w:r w:rsidRPr="00682684">
        <w:rPr>
          <w:b/>
          <w:bCs/>
          <w:i/>
          <w:iCs/>
          <w:sz w:val="24"/>
          <w:szCs w:val="24"/>
        </w:rPr>
        <w:lastRenderedPageBreak/>
        <w:t xml:space="preserve">For Dialysis </w:t>
      </w:r>
      <w:r w:rsidR="002978FC">
        <w:rPr>
          <w:b/>
          <w:bCs/>
          <w:i/>
          <w:iCs/>
          <w:sz w:val="24"/>
          <w:szCs w:val="24"/>
        </w:rPr>
        <w:t>Mode</w:t>
      </w:r>
      <w:r w:rsidRPr="00682684">
        <w:rPr>
          <w:b/>
          <w:bCs/>
          <w:i/>
          <w:iCs/>
          <w:sz w:val="24"/>
          <w:szCs w:val="24"/>
        </w:rPr>
        <w:t>:</w:t>
      </w:r>
    </w:p>
    <w:p w14:paraId="61883D3F" w14:textId="77777777" w:rsidR="00AC1CCE" w:rsidRPr="00860464" w:rsidRDefault="00AC1CCE" w:rsidP="00AC1CCE">
      <w:pPr>
        <w:jc w:val="both"/>
      </w:pPr>
      <w:r w:rsidRPr="00860464">
        <w:t>To use the device, connect SmartMedic adaptor to the power socket. Below screens shall be displayed once the device powers up (as shown in Fig. 1)</w:t>
      </w:r>
    </w:p>
    <w:p w14:paraId="42A28123" w14:textId="77777777" w:rsidR="00AC1CCE" w:rsidRDefault="00AC1CCE" w:rsidP="00AC1CCE">
      <w:pPr>
        <w:rPr>
          <w:sz w:val="20"/>
          <w:szCs w:val="20"/>
        </w:rPr>
      </w:pPr>
      <w:r w:rsidRPr="00446309">
        <w:rPr>
          <w:noProof/>
        </w:rPr>
        <w:drawing>
          <wp:anchor distT="0" distB="0" distL="114300" distR="114300" simplePos="0" relativeHeight="251658255" behindDoc="0" locked="0" layoutInCell="1" allowOverlap="1" wp14:anchorId="37426FE6" wp14:editId="3E4B66A7">
            <wp:simplePos x="0" y="0"/>
            <wp:positionH relativeFrom="column">
              <wp:posOffset>3444240</wp:posOffset>
            </wp:positionH>
            <wp:positionV relativeFrom="paragraph">
              <wp:posOffset>88265</wp:posOffset>
            </wp:positionV>
            <wp:extent cx="1427480" cy="2133600"/>
            <wp:effectExtent l="0" t="0" r="0" b="0"/>
            <wp:wrapSquare wrapText="bothSides"/>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SU00732312\Desktop\srs\15.bmp"/>
                    <pic:cNvPicPr>
                      <a:picLocks noChangeAspect="1" noChangeArrowheads="1"/>
                    </pic:cNvPicPr>
                  </pic:nvPicPr>
                  <pic:blipFill>
                    <a:blip r:embed="rId51">
                      <a:extLst>
                        <a:ext uri="{28A0092B-C50C-407E-A947-70E740481C1C}">
                          <a14:useLocalDpi xmlns:a14="http://schemas.microsoft.com/office/drawing/2010/main" val="0"/>
                        </a:ext>
                      </a:extLst>
                    </a:blip>
                    <a:stretch>
                      <a:fillRect/>
                    </a:stretch>
                  </pic:blipFill>
                  <pic:spPr bwMode="auto">
                    <a:xfrm>
                      <a:off x="0" y="0"/>
                      <a:ext cx="1427480" cy="2133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A2941">
        <w:rPr>
          <w:noProof/>
        </w:rPr>
        <w:drawing>
          <wp:anchor distT="0" distB="0" distL="114300" distR="114300" simplePos="0" relativeHeight="251658254" behindDoc="0" locked="0" layoutInCell="1" allowOverlap="1" wp14:anchorId="3F498111" wp14:editId="6DADF7A5">
            <wp:simplePos x="0" y="0"/>
            <wp:positionH relativeFrom="column">
              <wp:posOffset>708660</wp:posOffset>
            </wp:positionH>
            <wp:positionV relativeFrom="paragraph">
              <wp:posOffset>88265</wp:posOffset>
            </wp:positionV>
            <wp:extent cx="1455420" cy="2133600"/>
            <wp:effectExtent l="0" t="0" r="0" b="0"/>
            <wp:wrapSquare wrapText="bothSides"/>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U00732312\Desktop\srs\1.bmp"/>
                    <pic:cNvPicPr>
                      <a:picLocks noChangeAspect="1" noChangeArrowheads="1"/>
                    </pic:cNvPicPr>
                  </pic:nvPicPr>
                  <pic:blipFill>
                    <a:blip r:embed="rId52">
                      <a:extLst>
                        <a:ext uri="{28A0092B-C50C-407E-A947-70E740481C1C}">
                          <a14:useLocalDpi xmlns:a14="http://schemas.microsoft.com/office/drawing/2010/main" val="0"/>
                        </a:ext>
                      </a:extLst>
                    </a:blip>
                    <a:stretch>
                      <a:fillRect/>
                    </a:stretch>
                  </pic:blipFill>
                  <pic:spPr bwMode="auto">
                    <a:xfrm>
                      <a:off x="0" y="0"/>
                      <a:ext cx="1455420" cy="2133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0373C">
        <w:rPr>
          <w:noProof/>
          <w:sz w:val="20"/>
          <w:szCs w:val="20"/>
          <w:lang w:val="en-IN" w:eastAsia="en-IN"/>
        </w:rPr>
        <w:pict w14:anchorId="098E24A8">
          <v:rect id="_x0000_s2496" style="position:absolute;margin-left:.4pt;margin-top:.9pt;width:450.35pt;height:186.5pt;z-index:251658365;visibility:visible;mso-position-horizontal-relative:text;mso-position-vertical-relative:text;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" filled="f" strokecolor="#1f4d78 [1604]" strokeweight=".5pt"/>
        </w:pict>
      </w:r>
    </w:p>
    <w:p w14:paraId="6F410117" w14:textId="77777777" w:rsidR="00AC1CCE" w:rsidRDefault="00AC1CCE" w:rsidP="00AC1CCE">
      <w:pPr>
        <w:rPr>
          <w:sz w:val="20"/>
          <w:szCs w:val="20"/>
        </w:rPr>
      </w:pP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t xml:space="preserve">                      </w:t>
      </w:r>
    </w:p>
    <w:p w14:paraId="2BD3C658" w14:textId="77777777" w:rsidR="00AC1CCE" w:rsidRDefault="0090373C" w:rsidP="00AC1CCE">
      <w:pPr>
        <w:rPr>
          <w:sz w:val="20"/>
          <w:szCs w:val="20"/>
        </w:rPr>
      </w:pPr>
      <w:r>
        <w:rPr>
          <w:noProof/>
          <w:sz w:val="20"/>
          <w:szCs w:val="20"/>
          <w:lang w:val="en-IN" w:eastAsia="en-IN"/>
        </w:rPr>
        <w:pict w14:anchorId="2D20EC1E">
          <v:roundrect id="_x0000_s2505" style="position:absolute;margin-left:387.6pt;margin-top:7.8pt;width:38.75pt;height:21pt;z-index:251658372;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" fillcolor="#5b9bd5 [3204]" strokecolor="#1f4d78 [1604]" strokeweight="1pt">
            <v:stroke joinstyle="miter"/>
            <v:textbox style="mso-next-textbox:#_x0000_s2505">
              <w:txbxContent>
                <w:p w14:paraId="753CB2AE" w14:textId="77777777" w:rsidR="00AC1CCE" w:rsidRPr="00691F84" w:rsidRDefault="00AC1CCE" w:rsidP="00AC1CCE">
                  <w:pPr>
                    <w:jc w:val="center"/>
                    <w:rPr>
                      <w:sz w:val="16"/>
                      <w:szCs w:val="16"/>
                    </w:rPr>
                  </w:pPr>
                  <w:r>
                    <w:rPr>
                      <w:sz w:val="16"/>
                      <w:szCs w:val="16"/>
                    </w:rPr>
                    <w:t>Fig.  2</w:t>
                  </w:r>
                </w:p>
              </w:txbxContent>
            </v:textbox>
          </v:roundrect>
        </w:pict>
      </w:r>
      <w:r>
        <w:rPr>
          <w:noProof/>
          <w:sz w:val="20"/>
          <w:szCs w:val="20"/>
          <w:lang w:val="en-IN" w:eastAsia="en-IN"/>
        </w:rPr>
        <w:pict w14:anchorId="630EFF62">
          <v:roundrect id="_x0000_s2504" style="position:absolute;margin-left:175.6pt;margin-top:7.8pt;width:38.75pt;height:21pt;z-index:251658371;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" fillcolor="#5b9bd5 [3204]" strokecolor="#1f4d78 [1604]" strokeweight="1pt">
            <v:stroke joinstyle="miter"/>
            <v:textbox style="mso-next-textbox:#_x0000_s2504">
              <w:txbxContent>
                <w:p w14:paraId="349FB0D4" w14:textId="77777777" w:rsidR="00AC1CCE" w:rsidRPr="00691F84" w:rsidRDefault="00AC1CCE" w:rsidP="00AC1CCE">
                  <w:pPr>
                    <w:jc w:val="center"/>
                    <w:rPr>
                      <w:sz w:val="16"/>
                      <w:szCs w:val="16"/>
                    </w:rPr>
                  </w:pPr>
                  <w:r>
                    <w:rPr>
                      <w:sz w:val="16"/>
                      <w:szCs w:val="16"/>
                    </w:rPr>
                    <w:t>Fig.  1</w:t>
                  </w:r>
                </w:p>
              </w:txbxContent>
            </v:textbox>
          </v:roundrect>
        </w:pict>
      </w:r>
      <w:r w:rsidR="00AC1CCE">
        <w:rPr>
          <w:sz w:val="20"/>
          <w:szCs w:val="20"/>
        </w:rPr>
        <w:tab/>
      </w:r>
      <w:r w:rsidR="00AC1CCE">
        <w:rPr>
          <w:sz w:val="20"/>
          <w:szCs w:val="20"/>
        </w:rPr>
        <w:tab/>
      </w:r>
      <w:r w:rsidR="00AC1CCE">
        <w:rPr>
          <w:sz w:val="20"/>
          <w:szCs w:val="20"/>
        </w:rPr>
        <w:tab/>
      </w:r>
      <w:r w:rsidR="00AC1CCE">
        <w:rPr>
          <w:sz w:val="20"/>
          <w:szCs w:val="20"/>
        </w:rPr>
        <w:tab/>
      </w:r>
      <w:r w:rsidR="00AC1CCE">
        <w:rPr>
          <w:sz w:val="20"/>
          <w:szCs w:val="20"/>
        </w:rPr>
        <w:tab/>
      </w:r>
      <w:r w:rsidR="00AC1CCE">
        <w:rPr>
          <w:sz w:val="20"/>
          <w:szCs w:val="20"/>
        </w:rPr>
        <w:tab/>
      </w:r>
      <w:r w:rsidR="00AC1CCE">
        <w:rPr>
          <w:sz w:val="20"/>
          <w:szCs w:val="20"/>
        </w:rPr>
        <w:tab/>
      </w:r>
      <w:r w:rsidR="00AC1CCE">
        <w:rPr>
          <w:sz w:val="20"/>
          <w:szCs w:val="20"/>
        </w:rPr>
        <w:tab/>
      </w:r>
      <w:r w:rsidR="00AC1CCE">
        <w:rPr>
          <w:sz w:val="20"/>
          <w:szCs w:val="20"/>
        </w:rPr>
        <w:tab/>
      </w:r>
      <w:r w:rsidR="00AC1CCE">
        <w:rPr>
          <w:sz w:val="20"/>
          <w:szCs w:val="20"/>
        </w:rPr>
        <w:tab/>
      </w:r>
      <w:r w:rsidR="00AC1CCE">
        <w:rPr>
          <w:sz w:val="20"/>
          <w:szCs w:val="20"/>
        </w:rPr>
        <w:tab/>
      </w:r>
    </w:p>
    <w:p w14:paraId="766CE286" w14:textId="77777777" w:rsidR="00AC1CCE" w:rsidRDefault="00AC1CCE" w:rsidP="00AC1CCE">
      <w:pPr>
        <w:rPr>
          <w:sz w:val="20"/>
          <w:szCs w:val="20"/>
        </w:rPr>
      </w:pPr>
    </w:p>
    <w:p w14:paraId="4A3B3699" w14:textId="77777777" w:rsidR="00AC1CCE" w:rsidRDefault="00AC1CCE" w:rsidP="00AC1CCE">
      <w:pPr>
        <w:rPr>
          <w:sz w:val="18"/>
          <w:szCs w:val="18"/>
        </w:rPr>
      </w:pPr>
    </w:p>
    <w:p w14:paraId="5CAA789A" w14:textId="77777777" w:rsidR="00AC1CCE" w:rsidRDefault="00AC1CCE" w:rsidP="00AC1CCE">
      <w:pPr>
        <w:jc w:val="both"/>
      </w:pPr>
    </w:p>
    <w:p w14:paraId="12E190CD" w14:textId="77777777" w:rsidR="00AC1CCE" w:rsidRDefault="00AC1CCE" w:rsidP="00AC1CCE">
      <w:pPr>
        <w:jc w:val="both"/>
      </w:pPr>
    </w:p>
    <w:p w14:paraId="727CCEAD" w14:textId="3906ADEB" w:rsidR="00AC1CCE" w:rsidRPr="007A4877" w:rsidRDefault="0090373C" w:rsidP="00AC1CCE">
      <w:pPr>
        <w:jc w:val="both"/>
      </w:pPr>
      <w:r>
        <w:rPr>
          <w:noProof/>
          <w:lang w:val="en-IN" w:eastAsia="en-IN"/>
        </w:rPr>
        <w:pict w14:anchorId="51682D30">
          <v:shape id="_x0000_s2497" type="#_x0000_t202" style="position:absolute;left:0;text-align:left;margin-left:2.8pt;margin-top:31.5pt;width:447.35pt;height:164.7pt;z-index:251658366;v-text-anchor:middle" filled="f" strokecolor="#1f4d78 [1604]" strokeweight=".5pt">
            <v:textbox style="mso-next-textbox:#_x0000_s2497">
              <w:txbxContent>
                <w:p w14:paraId="6D4F72FB" w14:textId="77777777" w:rsidR="00AC1CCE" w:rsidRDefault="00AC1CCE" w:rsidP="00AC1CCE">
                  <w:r>
                    <w:t xml:space="preserve">                                                                                                         </w:t>
                  </w:r>
                  <w:r>
                    <w:rPr>
                      <w:noProof/>
                    </w:rPr>
                    <w:drawing>
                      <wp:inline distT="0" distB="0" distL="0" distR="0" wp14:anchorId="1BFAE958" wp14:editId="03D686A6">
                        <wp:extent cx="1427480" cy="1965960"/>
                        <wp:effectExtent l="0" t="0" r="0" b="0"/>
                        <wp:docPr id="896709734" name="Picture 896709734"/>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53">
                                  <a:extLst>
                                    <a:ext uri="{28A0092B-C50C-407E-A947-70E740481C1C}">
                                      <a14:useLocalDpi xmlns:a14="http://schemas.microsoft.com/office/drawing/2010/main" val="0"/>
                                    </a:ext>
                                  </a:extLst>
                                </a:blip>
                                <a:stretch>
                                  <a:fillRect/>
                                </a:stretch>
                              </pic:blipFill>
                              <pic:spPr bwMode="auto">
                                <a:xfrm>
                                  <a:off x="0" y="0"/>
                                  <a:ext cx="1427480" cy="1965960"/>
                                </a:xfrm>
                                <a:prstGeom prst="rect">
                                  <a:avLst/>
                                </a:prstGeom>
                                <a:noFill/>
                                <a:ln>
                                  <a:noFill/>
                                </a:ln>
                              </pic:spPr>
                            </pic:pic>
                          </a:graphicData>
                        </a:graphic>
                      </wp:inline>
                    </w:drawing>
                  </w:r>
                </w:p>
              </w:txbxContent>
            </v:textbox>
          </v:shape>
        </w:pict>
      </w:r>
      <w:r w:rsidR="00AC1CCE" w:rsidRPr="007A4877">
        <w:t xml:space="preserve">The screen will show </w:t>
      </w:r>
      <w:r w:rsidR="00AC1CCE" w:rsidRPr="007809E4">
        <w:rPr>
          <w:b/>
          <w:bCs/>
        </w:rPr>
        <w:t>“Continue with same patient”</w:t>
      </w:r>
      <w:r w:rsidR="00AC1CCE" w:rsidRPr="007A4877">
        <w:t xml:space="preserve"> (as shown in Fig. 2)</w:t>
      </w:r>
      <w:r w:rsidR="00AC1CCE">
        <w:t xml:space="preserve">. On pressing </w:t>
      </w:r>
      <w:r w:rsidR="00AC1CCE" w:rsidRPr="007809E4">
        <w:rPr>
          <w:b/>
          <w:bCs/>
        </w:rPr>
        <w:t>“Back”</w:t>
      </w:r>
      <w:r w:rsidR="00AC1CCE">
        <w:t xml:space="preserve"> </w:t>
      </w:r>
      <w:r w:rsidR="007809E4">
        <w:t>button,</w:t>
      </w:r>
      <w:r w:rsidR="00AC1CCE">
        <w:t xml:space="preserve"> option </w:t>
      </w:r>
      <w:r w:rsidR="00AC1CCE" w:rsidRPr="007809E4">
        <w:rPr>
          <w:b/>
          <w:bCs/>
        </w:rPr>
        <w:t>“No”</w:t>
      </w:r>
      <w:r w:rsidR="00AC1CCE">
        <w:t xml:space="preserve"> will be selected. </w:t>
      </w:r>
    </w:p>
    <w:p w14:paraId="3911CA9E" w14:textId="77777777" w:rsidR="00AC1CCE" w:rsidRDefault="00AC1CCE" w:rsidP="00AC1CCE">
      <w:pPr>
        <w:rPr>
          <w:sz w:val="18"/>
          <w:szCs w:val="18"/>
        </w:rPr>
      </w:pPr>
      <w:r w:rsidRPr="005A2941">
        <w:rPr>
          <w:rFonts w:ascii="Humanist Slabserif 712 Std Roma" w:hAnsi="Humanist Slabserif 712 Std Roma"/>
          <w:noProof/>
          <w:color w:val="000000" w:themeColor="text1"/>
          <w:sz w:val="20"/>
        </w:rPr>
        <w:drawing>
          <wp:anchor distT="0" distB="0" distL="114300" distR="114300" simplePos="0" relativeHeight="251658256" behindDoc="0" locked="0" layoutInCell="1" allowOverlap="1" wp14:anchorId="69E582D8" wp14:editId="4602731F">
            <wp:simplePos x="0" y="0"/>
            <wp:positionH relativeFrom="column">
              <wp:posOffset>723900</wp:posOffset>
            </wp:positionH>
            <wp:positionV relativeFrom="paragraph">
              <wp:posOffset>2540</wp:posOffset>
            </wp:positionV>
            <wp:extent cx="1440180" cy="1943100"/>
            <wp:effectExtent l="0" t="0" r="0" b="0"/>
            <wp:wrapSquare wrapText="bothSides"/>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U00732312\Desktop\srs\2.bmp"/>
                    <pic:cNvPicPr>
                      <a:picLocks noChangeAspect="1" noChangeArrowheads="1"/>
                    </pic:cNvPicPr>
                  </pic:nvPicPr>
                  <pic:blipFill>
                    <a:blip r:embed="rId54">
                      <a:extLst>
                        <a:ext uri="{28A0092B-C50C-407E-A947-70E740481C1C}">
                          <a14:useLocalDpi xmlns:a14="http://schemas.microsoft.com/office/drawing/2010/main" val="0"/>
                        </a:ext>
                      </a:extLst>
                    </a:blip>
                    <a:stretch>
                      <a:fillRect/>
                    </a:stretch>
                  </pic:blipFill>
                  <pic:spPr bwMode="auto">
                    <a:xfrm>
                      <a:off x="0" y="0"/>
                      <a:ext cx="1440180" cy="19431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A96EE54" w14:textId="77777777" w:rsidR="00AC1CCE" w:rsidRDefault="00AC1CCE" w:rsidP="00AC1CCE">
      <w:pPr>
        <w:rPr>
          <w:sz w:val="18"/>
          <w:szCs w:val="18"/>
        </w:rPr>
      </w:pPr>
    </w:p>
    <w:p w14:paraId="0B42120B" w14:textId="77777777" w:rsidR="00AC1CCE" w:rsidRDefault="00AC1CCE" w:rsidP="00AC1CCE">
      <w:pPr>
        <w:rPr>
          <w:sz w:val="18"/>
          <w:szCs w:val="18"/>
        </w:rPr>
      </w:pPr>
    </w:p>
    <w:p w14:paraId="00BAD77D" w14:textId="77777777" w:rsidR="00AC1CCE" w:rsidRDefault="0090373C" w:rsidP="00AC1CCE">
      <w:pPr>
        <w:rPr>
          <w:sz w:val="18"/>
          <w:szCs w:val="18"/>
        </w:rPr>
      </w:pPr>
      <w:r>
        <w:rPr>
          <w:noProof/>
          <w:sz w:val="20"/>
          <w:szCs w:val="20"/>
          <w:lang w:val="en-IN" w:eastAsia="en-IN"/>
        </w:rPr>
        <w:pict w14:anchorId="249A7B6E">
          <v:group id="_x0000_s2499" style="position:absolute;margin-left:175.6pt;margin-top:3.9pt;width:250.75pt;height:21pt;z-index:251658368" coordorigin="3409,10864" coordsize="5123,466">
            <v:roundrect id="_x0000_s2500" style="position:absolute;left:3409;top:10910;width:775;height:420;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" fillcolor="#5b9bd5 [3204]" strokecolor="#1f4d78 [1604]" strokeweight="1pt">
              <v:stroke joinstyle="miter"/>
              <v:textbox style="mso-next-textbox:#_x0000_s2500">
                <w:txbxContent>
                  <w:p w14:paraId="57F85230" w14:textId="77777777" w:rsidR="00AC1CCE" w:rsidRPr="00691F84" w:rsidRDefault="00AC1CCE" w:rsidP="00AC1CCE">
                    <w:pPr>
                      <w:jc w:val="center"/>
                      <w:rPr>
                        <w:sz w:val="16"/>
                        <w:szCs w:val="16"/>
                      </w:rPr>
                    </w:pPr>
                    <w:r>
                      <w:rPr>
                        <w:sz w:val="16"/>
                        <w:szCs w:val="16"/>
                      </w:rPr>
                      <w:t>Fig.  3</w:t>
                    </w:r>
                  </w:p>
                </w:txbxContent>
              </v:textbox>
            </v:roundrect>
            <v:roundrect id="_x0000_s2501" style="position:absolute;left:7757;top:10864;width:775;height:420;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" fillcolor="#5b9bd5 [3204]" strokecolor="#1f4d78 [1604]" strokeweight="1pt">
              <v:stroke joinstyle="miter"/>
              <v:textbox style="mso-next-textbox:#_x0000_s2501">
                <w:txbxContent>
                  <w:p w14:paraId="6C75EB01" w14:textId="77777777" w:rsidR="00AC1CCE" w:rsidRPr="00691F84" w:rsidRDefault="00AC1CCE" w:rsidP="00AC1CCE">
                    <w:pPr>
                      <w:jc w:val="center"/>
                      <w:rPr>
                        <w:sz w:val="16"/>
                        <w:szCs w:val="16"/>
                      </w:rPr>
                    </w:pPr>
                    <w:r>
                      <w:rPr>
                        <w:sz w:val="16"/>
                        <w:szCs w:val="16"/>
                      </w:rPr>
                      <w:t>Fig.  4</w:t>
                    </w:r>
                  </w:p>
                </w:txbxContent>
              </v:textbox>
            </v:roundrect>
          </v:group>
        </w:pict>
      </w:r>
    </w:p>
    <w:p w14:paraId="1AE97F53" w14:textId="77777777" w:rsidR="00AC1CCE" w:rsidRDefault="00AC1CCE" w:rsidP="00AC1CCE">
      <w:pPr>
        <w:rPr>
          <w:sz w:val="18"/>
          <w:szCs w:val="18"/>
        </w:rPr>
      </w:pPr>
    </w:p>
    <w:p w14:paraId="0AC64D60" w14:textId="77777777" w:rsidR="00AC1CCE" w:rsidRDefault="00AC1CCE" w:rsidP="00AC1CCE">
      <w:pPr>
        <w:rPr>
          <w:sz w:val="18"/>
          <w:szCs w:val="18"/>
        </w:rPr>
      </w:pPr>
    </w:p>
    <w:p w14:paraId="74932005" w14:textId="77777777" w:rsidR="00AC1CCE" w:rsidRDefault="00AC1CCE" w:rsidP="00AC1CCE">
      <w:pPr>
        <w:rPr>
          <w:sz w:val="18"/>
          <w:szCs w:val="18"/>
        </w:rPr>
      </w:pPr>
    </w:p>
    <w:p w14:paraId="4B405497" w14:textId="77777777" w:rsidR="00AC1CCE" w:rsidRDefault="00AC1CCE" w:rsidP="00AC1CCE">
      <w:pPr>
        <w:rPr>
          <w:sz w:val="18"/>
          <w:szCs w:val="18"/>
        </w:rPr>
      </w:pPr>
    </w:p>
    <w:p w14:paraId="7DFA1552" w14:textId="77777777" w:rsidR="00AC1CCE" w:rsidRDefault="00AC1CCE" w:rsidP="00AC1CCE">
      <w:pPr>
        <w:rPr>
          <w:sz w:val="18"/>
          <w:szCs w:val="18"/>
        </w:rPr>
      </w:pPr>
    </w:p>
    <w:p w14:paraId="7E10DD47" w14:textId="77777777" w:rsidR="00AC1CCE" w:rsidRDefault="00AC1CCE" w:rsidP="00AC1CCE">
      <w:pPr>
        <w:jc w:val="both"/>
      </w:pPr>
      <w:r w:rsidRPr="007A4877">
        <w:t>The screen,</w:t>
      </w:r>
      <w:r>
        <w:t xml:space="preserve"> </w:t>
      </w:r>
      <w:r w:rsidRPr="007A4877">
        <w:t>(as shown in Fig. 3) will appear.</w:t>
      </w:r>
      <w:r>
        <w:t xml:space="preserve"> Pressing any key starts taring and then navigates to </w:t>
      </w:r>
      <w:r w:rsidRPr="007809E4">
        <w:rPr>
          <w:b/>
          <w:bCs/>
        </w:rPr>
        <w:t>“System taring in progress”</w:t>
      </w:r>
      <w:r>
        <w:t xml:space="preserve"> screen (as shown in Fig. 4).</w:t>
      </w:r>
    </w:p>
    <w:p w14:paraId="6805DB9C" w14:textId="77777777" w:rsidR="00AC1CCE" w:rsidRDefault="00AC1CCE" w:rsidP="00AC1CCE">
      <w:pPr>
        <w:jc w:val="both"/>
        <w:rPr>
          <w:noProof/>
        </w:rPr>
      </w:pPr>
      <w:r w:rsidRPr="007A4877">
        <w:t xml:space="preserve">Ensure necessary routine items are placed on the bed </w:t>
      </w:r>
      <w:r w:rsidRPr="007A4877">
        <w:rPr>
          <w:noProof/>
        </w:rPr>
        <w:t>before</w:t>
      </w:r>
      <w:r>
        <w:rPr>
          <w:noProof/>
        </w:rPr>
        <w:t xml:space="preserve"> starting</w:t>
      </w:r>
      <w:r w:rsidRPr="007A4877">
        <w:rPr>
          <w:noProof/>
        </w:rPr>
        <w:t xml:space="preserve"> the TARE function; it </w:t>
      </w:r>
      <w:r>
        <w:rPr>
          <w:noProof/>
        </w:rPr>
        <w:t xml:space="preserve">is </w:t>
      </w:r>
      <w:r w:rsidRPr="007A4877">
        <w:rPr>
          <w:noProof/>
        </w:rPr>
        <w:t>essential</w:t>
      </w:r>
      <w:r>
        <w:rPr>
          <w:noProof/>
        </w:rPr>
        <w:t xml:space="preserve"> to</w:t>
      </w:r>
      <w:r w:rsidRPr="007A4877">
        <w:rPr>
          <w:noProof/>
        </w:rPr>
        <w:t xml:space="preserve"> </w:t>
      </w:r>
      <w:r w:rsidRPr="007A4877">
        <w:rPr>
          <w:b/>
          <w:bCs/>
          <w:noProof/>
        </w:rPr>
        <w:t>zero the weight</w:t>
      </w:r>
      <w:r w:rsidRPr="007A4877">
        <w:rPr>
          <w:noProof/>
        </w:rPr>
        <w:t xml:space="preserve"> of accessories/items on the bed.</w:t>
      </w:r>
      <w:r>
        <w:rPr>
          <w:noProof/>
        </w:rPr>
        <w:t xml:space="preserve"> </w:t>
      </w:r>
      <w:r w:rsidRPr="007A4877">
        <w:rPr>
          <w:noProof/>
        </w:rPr>
        <w:t>There will be a successful taring notification (as shown in Fig.</w:t>
      </w:r>
      <w:r>
        <w:rPr>
          <w:noProof/>
        </w:rPr>
        <w:t xml:space="preserve"> 5</w:t>
      </w:r>
      <w:r w:rsidRPr="007A4877">
        <w:rPr>
          <w:noProof/>
        </w:rPr>
        <w:t>), Bio</w:t>
      </w:r>
      <w:r>
        <w:rPr>
          <w:noProof/>
        </w:rPr>
        <w:t>-</w:t>
      </w:r>
      <w:r w:rsidRPr="007A4877">
        <w:rPr>
          <w:noProof/>
        </w:rPr>
        <w:t xml:space="preserve">med or Nursing staff MUST ensure these steps are taken before putting the patient on the bed. </w:t>
      </w:r>
    </w:p>
    <w:p w14:paraId="43C6E263" w14:textId="77777777" w:rsidR="00AC1CCE" w:rsidRDefault="00AC1CCE" w:rsidP="00AC1CCE">
      <w:pPr>
        <w:jc w:val="both"/>
      </w:pPr>
      <w:r w:rsidRPr="007A4877">
        <w:rPr>
          <w:strike/>
          <w:noProof/>
          <w:lang w:val="en-IN" w:eastAsia="en-IN"/>
        </w:rPr>
        <w:drawing>
          <wp:inline distT="0" distB="0" distL="0" distR="0" wp14:anchorId="45F77E62" wp14:editId="6707419A">
            <wp:extent cx="295275" cy="295275"/>
            <wp:effectExtent l="0" t="0" r="9525" b="9525"/>
            <wp:docPr id="10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37">
                      <a:extLst>
                        <a:ext uri="{28A0092B-C50C-407E-A947-70E740481C1C}">
                          <a14:useLocalDpi xmlns:a14="http://schemas.microsoft.com/office/drawing/2010/main" val="0"/>
                        </a:ext>
                      </a:extLst>
                    </a:blip>
                    <a:stretch>
                      <a:fillRect/>
                    </a:stretch>
                  </pic:blipFill>
                  <pic:spPr>
                    <a:xfrm>
                      <a:off x="0" y="0"/>
                      <a:ext cx="295275" cy="295275"/>
                    </a:xfrm>
                    <a:prstGeom prst="rect">
                      <a:avLst/>
                    </a:prstGeom>
                  </pic:spPr>
                </pic:pic>
              </a:graphicData>
            </a:graphic>
          </wp:inline>
        </w:drawing>
      </w:r>
      <w:r w:rsidRPr="007A4877">
        <w:t xml:space="preserve">Ensure the tare function has been completed before admission of the new patient. </w:t>
      </w:r>
    </w:p>
    <w:p w14:paraId="3FE7CD53" w14:textId="77777777" w:rsidR="00AC1CCE" w:rsidRDefault="00AC1CCE" w:rsidP="00AC1CCE">
      <w:pPr>
        <w:jc w:val="both"/>
      </w:pPr>
      <w:r w:rsidRPr="007A4877">
        <w:rPr>
          <w:strike/>
          <w:noProof/>
          <w:lang w:val="en-IN" w:eastAsia="en-IN"/>
        </w:rPr>
        <w:drawing>
          <wp:inline distT="0" distB="0" distL="0" distR="0" wp14:anchorId="319ECCD0" wp14:editId="1C6CACE1">
            <wp:extent cx="295275" cy="295275"/>
            <wp:effectExtent l="0" t="0" r="9525" b="9525"/>
            <wp:docPr id="10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37">
                      <a:extLst>
                        <a:ext uri="{28A0092B-C50C-407E-A947-70E740481C1C}">
                          <a14:useLocalDpi xmlns:a14="http://schemas.microsoft.com/office/drawing/2010/main" val="0"/>
                        </a:ext>
                      </a:extLst>
                    </a:blip>
                    <a:stretch>
                      <a:fillRect/>
                    </a:stretch>
                  </pic:blipFill>
                  <pic:spPr>
                    <a:xfrm>
                      <a:off x="0" y="0"/>
                      <a:ext cx="295275" cy="295275"/>
                    </a:xfrm>
                    <a:prstGeom prst="rect">
                      <a:avLst/>
                    </a:prstGeom>
                  </pic:spPr>
                </pic:pic>
              </a:graphicData>
            </a:graphic>
          </wp:inline>
        </w:drawing>
      </w:r>
      <w:r>
        <w:t>Discharge the previous patient before admitting the New Patient on the device.</w:t>
      </w:r>
      <w:r w:rsidRPr="007A4877">
        <w:t xml:space="preserve"> </w:t>
      </w:r>
    </w:p>
    <w:p w14:paraId="3ABCCF6E" w14:textId="3B8557A5" w:rsidR="00AC1CCE" w:rsidRDefault="00AC1CCE" w:rsidP="00AC1CCE">
      <w:pPr>
        <w:ind w:left="450" w:hanging="450"/>
        <w:jc w:val="both"/>
        <w:rPr>
          <w:strike/>
          <w:noProof/>
          <w:lang w:val="en-IN" w:eastAsia="en-IN"/>
        </w:rPr>
      </w:pPr>
    </w:p>
    <w:p w14:paraId="058032C1" w14:textId="77777777" w:rsidR="00AC1CCE" w:rsidRDefault="00AC1CCE" w:rsidP="00AC1CCE">
      <w:pPr>
        <w:ind w:left="450" w:hanging="450"/>
        <w:jc w:val="both"/>
      </w:pPr>
    </w:p>
    <w:p w14:paraId="786E8679" w14:textId="77777777" w:rsidR="00AC1CCE" w:rsidRDefault="0090373C" w:rsidP="00AC1CCE">
      <w:pPr>
        <w:tabs>
          <w:tab w:val="left" w:pos="3804"/>
        </w:tabs>
        <w:rPr>
          <w:sz w:val="20"/>
          <w:szCs w:val="20"/>
        </w:rPr>
      </w:pPr>
      <w:r>
        <w:rPr>
          <w:noProof/>
          <w:sz w:val="20"/>
          <w:szCs w:val="20"/>
          <w:lang w:val="en-IN" w:eastAsia="en-IN"/>
        </w:rPr>
        <w:lastRenderedPageBreak/>
        <w:pict w14:anchorId="557E0181">
          <v:shape id="_x0000_s2498" type="#_x0000_t202" style="position:absolute;margin-left:3.55pt;margin-top:.5pt;width:446.6pt;height:180.6pt;z-index:251658367;v-text-anchor:middle" filled="f" strokecolor="#1f4d78 [1604]" strokeweight=".5pt">
            <v:textbox style="mso-next-textbox:#_x0000_s2498">
              <w:txbxContent>
                <w:p w14:paraId="02C570F7" w14:textId="765C59C2" w:rsidR="00AC1CCE" w:rsidRDefault="00AC1CCE" w:rsidP="00AC1CCE">
                  <w:r>
                    <w:t xml:space="preserve">                  </w:t>
                  </w:r>
                  <w:r>
                    <w:rPr>
                      <w:noProof/>
                    </w:rPr>
                    <w:drawing>
                      <wp:inline distT="0" distB="0" distL="0" distR="0" wp14:anchorId="6B8B60E9" wp14:editId="5D11B8CA">
                        <wp:extent cx="1455420" cy="2162175"/>
                        <wp:effectExtent l="0" t="0" r="0" b="0"/>
                        <wp:docPr id="896709735" name="Picture 896709735"/>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55">
                                  <a:extLst>
                                    <a:ext uri="{28A0092B-C50C-407E-A947-70E740481C1C}">
                                      <a14:useLocalDpi xmlns:a14="http://schemas.microsoft.com/office/drawing/2010/main" val="0"/>
                                    </a:ext>
                                  </a:extLst>
                                </a:blip>
                                <a:stretch>
                                  <a:fillRect/>
                                </a:stretch>
                              </pic:blipFill>
                              <pic:spPr bwMode="auto">
                                <a:xfrm>
                                  <a:off x="0" y="0"/>
                                  <a:ext cx="1455420" cy="2162175"/>
                                </a:xfrm>
                                <a:prstGeom prst="rect">
                                  <a:avLst/>
                                </a:prstGeom>
                                <a:noFill/>
                                <a:ln>
                                  <a:noFill/>
                                </a:ln>
                              </pic:spPr>
                            </pic:pic>
                          </a:graphicData>
                        </a:graphic>
                      </wp:inline>
                    </w:drawing>
                  </w:r>
                  <w:r>
                    <w:t xml:space="preserve">                                         </w:t>
                  </w:r>
                  <w:r>
                    <w:rPr>
                      <w:noProof/>
                    </w:rPr>
                    <w:drawing>
                      <wp:inline distT="0" distB="0" distL="0" distR="0" wp14:anchorId="4FEC6FC5" wp14:editId="3C88C1FE">
                        <wp:extent cx="1466850" cy="2195830"/>
                        <wp:effectExtent l="0" t="0" r="0" b="0"/>
                        <wp:docPr id="896709736" name="Picture 896709736" descr="C:\Users\SU00732312\Pictures\6.bmp"/>
                        <wp:cNvGraphicFramePr/>
                        <a:graphic xmlns:a="http://schemas.openxmlformats.org/drawingml/2006/main">
                          <a:graphicData uri="http://schemas.openxmlformats.org/drawingml/2006/picture">
                            <pic:pic xmlns:pic="http://schemas.openxmlformats.org/drawingml/2006/picture">
                              <pic:nvPicPr>
                                <pic:cNvPr id="5" name="Picture 5" descr="C:\Users\SU00732312\Pictures\6.bmp"/>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466850" cy="2195830"/>
                                </a:xfrm>
                                <a:prstGeom prst="rect">
                                  <a:avLst/>
                                </a:prstGeom>
                                <a:noFill/>
                                <a:ln>
                                  <a:noFill/>
                                </a:ln>
                              </pic:spPr>
                            </pic:pic>
                          </a:graphicData>
                        </a:graphic>
                      </wp:inline>
                    </w:drawing>
                  </w:r>
                </w:p>
              </w:txbxContent>
            </v:textbox>
          </v:shape>
        </w:pict>
      </w:r>
    </w:p>
    <w:p w14:paraId="4329D627" w14:textId="77777777" w:rsidR="00AC1CCE" w:rsidRDefault="00AC1CCE" w:rsidP="00AC1CCE">
      <w:pPr>
        <w:rPr>
          <w:sz w:val="20"/>
          <w:szCs w:val="20"/>
        </w:rPr>
      </w:pPr>
    </w:p>
    <w:p w14:paraId="37097C4C" w14:textId="77777777" w:rsidR="00AC1CCE" w:rsidRDefault="00AC1CCE" w:rsidP="00AC1CCE">
      <w:pPr>
        <w:rPr>
          <w:sz w:val="20"/>
          <w:szCs w:val="20"/>
        </w:rPr>
      </w:pPr>
    </w:p>
    <w:p w14:paraId="01F23931" w14:textId="77777777" w:rsidR="00AC1CCE" w:rsidRDefault="0090373C" w:rsidP="00AC1CCE">
      <w:pPr>
        <w:rPr>
          <w:sz w:val="20"/>
          <w:szCs w:val="20"/>
        </w:rPr>
      </w:pPr>
      <w:r>
        <w:rPr>
          <w:noProof/>
          <w:sz w:val="20"/>
          <w:szCs w:val="20"/>
          <w:lang w:val="en-IN" w:eastAsia="en-IN"/>
        </w:rPr>
        <w:pict w14:anchorId="5E0C83D5">
          <v:roundrect id="_x0000_s2502" style="position:absolute;margin-left:175.6pt;margin-top:16.2pt;width:38.75pt;height:21pt;z-index:251658369;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" fillcolor="#5b9bd5 [3204]" strokecolor="#1f4d78 [1604]" strokeweight="1pt">
            <v:stroke joinstyle="miter"/>
            <v:textbox style="mso-next-textbox:#_x0000_s2502">
              <w:txbxContent>
                <w:p w14:paraId="7CBA9F4B" w14:textId="77777777" w:rsidR="00AC1CCE" w:rsidRPr="00691F84" w:rsidRDefault="00AC1CCE" w:rsidP="00AC1CCE">
                  <w:pPr>
                    <w:jc w:val="center"/>
                    <w:rPr>
                      <w:sz w:val="16"/>
                      <w:szCs w:val="16"/>
                    </w:rPr>
                  </w:pPr>
                  <w:r>
                    <w:rPr>
                      <w:sz w:val="16"/>
                      <w:szCs w:val="16"/>
                    </w:rPr>
                    <w:t>Fig.  5</w:t>
                  </w:r>
                </w:p>
              </w:txbxContent>
            </v:textbox>
          </v:roundrect>
        </w:pict>
      </w:r>
      <w:r>
        <w:rPr>
          <w:noProof/>
          <w:sz w:val="20"/>
          <w:szCs w:val="20"/>
          <w:lang w:val="en-IN" w:eastAsia="en-IN"/>
        </w:rPr>
        <w:pict w14:anchorId="212A77A5">
          <v:roundrect id="_x0000_s2503" style="position:absolute;margin-left:391.65pt;margin-top:16.2pt;width:38.75pt;height:21pt;z-index:251658370;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" fillcolor="#5b9bd5 [3204]" strokecolor="#1f4d78 [1604]" strokeweight="1pt">
            <v:stroke joinstyle="miter"/>
            <v:textbox style="mso-next-textbox:#_x0000_s2503">
              <w:txbxContent>
                <w:p w14:paraId="1E7DF762" w14:textId="77777777" w:rsidR="00AC1CCE" w:rsidRPr="00691F84" w:rsidRDefault="00AC1CCE" w:rsidP="00AC1CCE">
                  <w:pPr>
                    <w:jc w:val="center"/>
                    <w:rPr>
                      <w:sz w:val="16"/>
                      <w:szCs w:val="16"/>
                    </w:rPr>
                  </w:pPr>
                  <w:r>
                    <w:rPr>
                      <w:sz w:val="16"/>
                      <w:szCs w:val="16"/>
                    </w:rPr>
                    <w:t>Fig.  6</w:t>
                  </w:r>
                </w:p>
              </w:txbxContent>
            </v:textbox>
          </v:roundrect>
        </w:pict>
      </w:r>
    </w:p>
    <w:p w14:paraId="4488CE83" w14:textId="77777777" w:rsidR="00AC1CCE" w:rsidRDefault="00AC1CCE" w:rsidP="00AC1CCE">
      <w:pPr>
        <w:rPr>
          <w:sz w:val="20"/>
          <w:szCs w:val="20"/>
        </w:rPr>
      </w:pPr>
    </w:p>
    <w:p w14:paraId="4F675CE5" w14:textId="77777777" w:rsidR="00AC1CCE" w:rsidRDefault="00AC1CCE" w:rsidP="00AC1CCE">
      <w:pPr>
        <w:rPr>
          <w:sz w:val="20"/>
          <w:szCs w:val="20"/>
        </w:rPr>
      </w:pPr>
    </w:p>
    <w:p w14:paraId="4B639DD9" w14:textId="77777777" w:rsidR="00AC1CCE" w:rsidRDefault="00AC1CCE" w:rsidP="00AC1CCE">
      <w:pPr>
        <w:rPr>
          <w:sz w:val="20"/>
          <w:szCs w:val="20"/>
        </w:rPr>
      </w:pPr>
    </w:p>
    <w:p w14:paraId="47AB73CF" w14:textId="77777777" w:rsidR="00AC1CCE" w:rsidRDefault="00AC1CCE" w:rsidP="00AC1CCE">
      <w:pPr>
        <w:rPr>
          <w:sz w:val="18"/>
          <w:szCs w:val="18"/>
        </w:rPr>
      </w:pPr>
    </w:p>
    <w:p w14:paraId="1786AE35" w14:textId="77777777" w:rsidR="00AC1CCE" w:rsidRDefault="00AC1CCE" w:rsidP="00AC1CCE">
      <w:pPr>
        <w:jc w:val="both"/>
      </w:pPr>
    </w:p>
    <w:p w14:paraId="24D5F136" w14:textId="69F321CE" w:rsidR="00AC1CCE" w:rsidRDefault="00AC1CCE" w:rsidP="00AC1CCE">
      <w:pPr>
        <w:jc w:val="both"/>
      </w:pPr>
      <w:r w:rsidRPr="007A4877">
        <w:t xml:space="preserve">The </w:t>
      </w:r>
      <w:r>
        <w:t xml:space="preserve">screen will show message </w:t>
      </w:r>
      <w:r w:rsidRPr="00385E0A">
        <w:rPr>
          <w:b/>
          <w:bCs/>
        </w:rPr>
        <w:t>“Tare Successful”</w:t>
      </w:r>
      <w:r>
        <w:t xml:space="preserve"> and also post tare weight in Kg (as shown in Fig. 5). Pressing any key or after 3 sec it automatically traverses to </w:t>
      </w:r>
      <w:r w:rsidRPr="00385E0A">
        <w:rPr>
          <w:b/>
          <w:bCs/>
        </w:rPr>
        <w:t>QR Code Screen</w:t>
      </w:r>
      <w:r>
        <w:t xml:space="preserve"> (as shown in Fig. 6). </w:t>
      </w:r>
    </w:p>
    <w:p w14:paraId="2F64CA5B" w14:textId="4BAA405B" w:rsidR="00AC1CCE" w:rsidRDefault="00AC1CCE" w:rsidP="00AC1CCE">
      <w:pPr>
        <w:jc w:val="both"/>
      </w:pPr>
      <w:r w:rsidRPr="00AC1CCE">
        <w:t xml:space="preserve">On successful registration of patient, the screen shall exit to patient registered </w:t>
      </w:r>
      <w:r>
        <w:t xml:space="preserve">confirmation </w:t>
      </w:r>
      <w:r w:rsidRPr="00AC1CCE">
        <w:t>screen.</w:t>
      </w:r>
    </w:p>
    <w:p w14:paraId="67F8260A" w14:textId="5D470E96" w:rsidR="00AC1CCE" w:rsidRDefault="00AC1CCE" w:rsidP="00AC1CCE">
      <w:pPr>
        <w:jc w:val="both"/>
      </w:pPr>
      <w:r w:rsidRPr="00AC1CCE">
        <w:rPr>
          <w:b/>
          <w:bCs/>
        </w:rPr>
        <w:t>Note:</w:t>
      </w:r>
      <w:r>
        <w:t xml:space="preserve"> </w:t>
      </w:r>
      <w:r w:rsidRPr="00AC1CCE">
        <w:t xml:space="preserve">User can skip QR code scan by long pressing (2 sec) </w:t>
      </w:r>
      <w:r w:rsidRPr="00385E0A">
        <w:rPr>
          <w:b/>
          <w:bCs/>
        </w:rPr>
        <w:t>“Get Weight”</w:t>
      </w:r>
      <w:r w:rsidRPr="00AC1CCE">
        <w:t xml:space="preserve"> </w:t>
      </w:r>
      <w:r>
        <w:t xml:space="preserve">button, which </w:t>
      </w:r>
      <w:r w:rsidRPr="00AC1CCE">
        <w:t xml:space="preserve">traverse to Start </w:t>
      </w:r>
      <w:r>
        <w:t xml:space="preserve">Weight confirmation </w:t>
      </w:r>
      <w:r w:rsidRPr="00AC1CCE">
        <w:t>screen.</w:t>
      </w:r>
    </w:p>
    <w:p w14:paraId="4D479337" w14:textId="7F202AE6" w:rsidR="003C0C8C" w:rsidRDefault="003C0C8C" w:rsidP="00AC1CCE">
      <w:pPr>
        <w:jc w:val="both"/>
      </w:pPr>
      <w:r w:rsidRPr="00385E0A">
        <w:rPr>
          <w:b/>
          <w:bCs/>
        </w:rPr>
        <w:t>“</w:t>
      </w:r>
      <w:r w:rsidR="00AC1CCE" w:rsidRPr="00385E0A">
        <w:rPr>
          <w:b/>
          <w:bCs/>
        </w:rPr>
        <w:t>Get Weight</w:t>
      </w:r>
      <w:r w:rsidRPr="00385E0A">
        <w:rPr>
          <w:b/>
          <w:bCs/>
        </w:rPr>
        <w:t>”</w:t>
      </w:r>
      <w:r w:rsidR="00AC1CCE">
        <w:t xml:space="preserve"> will process </w:t>
      </w:r>
      <w:r>
        <w:t xml:space="preserve">start </w:t>
      </w:r>
      <w:r w:rsidR="00AC1CCE">
        <w:t xml:space="preserve">weight screen. The screen will show message </w:t>
      </w:r>
      <w:r w:rsidR="00AC1CCE" w:rsidRPr="00385E0A">
        <w:rPr>
          <w:b/>
          <w:bCs/>
        </w:rPr>
        <w:t>“Calculating weight”</w:t>
      </w:r>
      <w:r w:rsidR="00AC1CCE">
        <w:t xml:space="preserve"> (as shown in Fig. 7). </w:t>
      </w:r>
      <w:r w:rsidRPr="003C0C8C">
        <w:t>Start weight of the patient shall be displayed</w:t>
      </w:r>
      <w:r>
        <w:t xml:space="preserve"> along with date and time (as shown in Fig. 8).</w:t>
      </w:r>
    </w:p>
    <w:p w14:paraId="2C102E81" w14:textId="77777777" w:rsidR="003C0C8C" w:rsidRDefault="0090373C" w:rsidP="003C0C8C">
      <w:pPr>
        <w:rPr>
          <w:sz w:val="18"/>
          <w:szCs w:val="18"/>
        </w:rPr>
      </w:pPr>
      <w:r>
        <w:rPr>
          <w:noProof/>
          <w:lang w:val="en-IN" w:eastAsia="en-IN"/>
        </w:rPr>
        <w:pict w14:anchorId="089932FC">
          <v:shape id="_x0000_s2506" type="#_x0000_t202" style="position:absolute;margin-left:.65pt;margin-top:6.45pt;width:450.7pt;height:182.5pt;z-index:251658373;v-text-anchor:middle" filled="f" strokecolor="#1f4d78 [1604]" strokeweight=".5pt">
            <v:textbox style="mso-next-textbox:#_x0000_s2506">
              <w:txbxContent>
                <w:p w14:paraId="112F77C6" w14:textId="7CA18105" w:rsidR="003C0C8C" w:rsidRDefault="003C0C8C" w:rsidP="003C0C8C">
                  <w:r>
                    <w:t xml:space="preserve">   </w:t>
                  </w:r>
                  <w:r>
                    <w:rPr>
                      <w:noProof/>
                    </w:rPr>
                    <w:t xml:space="preserve">                </w:t>
                  </w:r>
                  <w:r>
                    <w:rPr>
                      <w:noProof/>
                    </w:rPr>
                    <w:drawing>
                      <wp:inline distT="0" distB="0" distL="0" distR="0" wp14:anchorId="189198BD" wp14:editId="249D36DF">
                        <wp:extent cx="1483360" cy="2219960"/>
                        <wp:effectExtent l="0" t="0" r="2540" b="8890"/>
                        <wp:docPr id="896709737" name="Picture 896709737"/>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7">
                                  <a:extLst>
                                    <a:ext uri="{28A0092B-C50C-407E-A947-70E740481C1C}">
                                      <a14:useLocalDpi xmlns:a14="http://schemas.microsoft.com/office/drawing/2010/main" val="0"/>
                                    </a:ext>
                                  </a:extLst>
                                </a:blip>
                                <a:stretch>
                                  <a:fillRect/>
                                </a:stretch>
                              </pic:blipFill>
                              <pic:spPr bwMode="auto">
                                <a:xfrm>
                                  <a:off x="0" y="0"/>
                                  <a:ext cx="1483360" cy="2219960"/>
                                </a:xfrm>
                                <a:prstGeom prst="rect">
                                  <a:avLst/>
                                </a:prstGeom>
                                <a:noFill/>
                                <a:ln>
                                  <a:noFill/>
                                </a:ln>
                              </pic:spPr>
                            </pic:pic>
                          </a:graphicData>
                        </a:graphic>
                      </wp:inline>
                    </w:drawing>
                  </w:r>
                  <w:r>
                    <w:rPr>
                      <w:noProof/>
                    </w:rPr>
                    <w:t xml:space="preserve">                                       </w:t>
                  </w:r>
                  <w:r>
                    <w:rPr>
                      <w:noProof/>
                    </w:rPr>
                    <w:drawing>
                      <wp:inline distT="0" distB="0" distL="0" distR="0" wp14:anchorId="34E524CD" wp14:editId="55C18D49">
                        <wp:extent cx="1597660" cy="2219960"/>
                        <wp:effectExtent l="0" t="0" r="2540" b="8890"/>
                        <wp:docPr id="896709738" name="Picture 896709738" descr="C:\Users\SU00732312\Desktop\2.bmp"/>
                        <wp:cNvGraphicFramePr/>
                        <a:graphic xmlns:a="http://schemas.openxmlformats.org/drawingml/2006/main">
                          <a:graphicData uri="http://schemas.openxmlformats.org/drawingml/2006/picture">
                            <pic:pic xmlns:pic="http://schemas.openxmlformats.org/drawingml/2006/picture">
                              <pic:nvPicPr>
                                <pic:cNvPr id="21" name="Picture 21" descr="C:\Users\SU00732312\Desktop\2.bmp"/>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1597660" cy="2219960"/>
                                </a:xfrm>
                                <a:prstGeom prst="rect">
                                  <a:avLst/>
                                </a:prstGeom>
                                <a:noFill/>
                                <a:ln>
                                  <a:noFill/>
                                </a:ln>
                              </pic:spPr>
                            </pic:pic>
                          </a:graphicData>
                        </a:graphic>
                      </wp:inline>
                    </w:drawing>
                  </w:r>
                </w:p>
              </w:txbxContent>
            </v:textbox>
          </v:shape>
        </w:pict>
      </w:r>
    </w:p>
    <w:p w14:paraId="03D4DF3D" w14:textId="77777777" w:rsidR="003C0C8C" w:rsidRDefault="003C0C8C" w:rsidP="003C0C8C">
      <w:pPr>
        <w:rPr>
          <w:sz w:val="18"/>
          <w:szCs w:val="18"/>
        </w:rPr>
      </w:pPr>
    </w:p>
    <w:p w14:paraId="1884C882" w14:textId="77777777" w:rsidR="003C0C8C" w:rsidRDefault="003C0C8C" w:rsidP="003C0C8C">
      <w:pPr>
        <w:rPr>
          <w:sz w:val="18"/>
          <w:szCs w:val="18"/>
        </w:rPr>
      </w:pPr>
    </w:p>
    <w:p w14:paraId="390CD02F" w14:textId="77777777" w:rsidR="003C0C8C" w:rsidRDefault="003C0C8C" w:rsidP="003C0C8C">
      <w:pPr>
        <w:rPr>
          <w:sz w:val="18"/>
          <w:szCs w:val="18"/>
        </w:rPr>
      </w:pPr>
    </w:p>
    <w:p w14:paraId="3B9B7450" w14:textId="47B93D56" w:rsidR="003C0C8C" w:rsidRDefault="0090373C" w:rsidP="003C0C8C">
      <w:pPr>
        <w:rPr>
          <w:sz w:val="20"/>
          <w:szCs w:val="20"/>
        </w:rPr>
      </w:pPr>
      <w:r>
        <w:rPr>
          <w:noProof/>
          <w:sz w:val="20"/>
          <w:szCs w:val="20"/>
        </w:rPr>
        <w:pict w14:anchorId="7845A5BD">
          <v:roundrect id="_x0000_s2508" style="position:absolute;margin-left:402.45pt;margin-top:17.25pt;width:45.9pt;height:23.35pt;z-index:251658375;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" fillcolor="#5b9bd5 [3204]" strokecolor="#1f4d78 [1604]" strokeweight="1pt">
            <v:stroke joinstyle="miter"/>
            <v:textbox style="mso-next-textbox:#_x0000_s2508">
              <w:txbxContent>
                <w:p w14:paraId="00B9669F" w14:textId="77777777" w:rsidR="003C0C8C" w:rsidRPr="00691F84" w:rsidRDefault="003C0C8C" w:rsidP="003C0C8C">
                  <w:pPr>
                    <w:jc w:val="center"/>
                    <w:rPr>
                      <w:sz w:val="16"/>
                      <w:szCs w:val="16"/>
                    </w:rPr>
                  </w:pPr>
                  <w:r>
                    <w:rPr>
                      <w:sz w:val="16"/>
                      <w:szCs w:val="16"/>
                    </w:rPr>
                    <w:t>Fig.  8</w:t>
                  </w:r>
                </w:p>
              </w:txbxContent>
            </v:textbox>
          </v:roundrect>
        </w:pict>
      </w:r>
      <w:r>
        <w:rPr>
          <w:noProof/>
          <w:sz w:val="20"/>
          <w:szCs w:val="20"/>
        </w:rPr>
        <w:pict w14:anchorId="22F44CB5">
          <v:roundrect id="_x0000_s2507" style="position:absolute;margin-left:177.7pt;margin-top:16.65pt;width:45.9pt;height:23.35pt;z-index:251658374;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" fillcolor="#5b9bd5 [3204]" strokecolor="#1f4d78 [1604]" strokeweight="1pt">
            <v:stroke joinstyle="miter"/>
            <v:textbox style="mso-next-textbox:#_x0000_s2507">
              <w:txbxContent>
                <w:p w14:paraId="6C9DB55A" w14:textId="77777777" w:rsidR="003C0C8C" w:rsidRPr="00691F84" w:rsidRDefault="003C0C8C" w:rsidP="003C0C8C">
                  <w:pPr>
                    <w:jc w:val="center"/>
                    <w:rPr>
                      <w:sz w:val="16"/>
                      <w:szCs w:val="16"/>
                    </w:rPr>
                  </w:pPr>
                  <w:r>
                    <w:rPr>
                      <w:sz w:val="16"/>
                      <w:szCs w:val="16"/>
                    </w:rPr>
                    <w:t>Fig.  7</w:t>
                  </w:r>
                </w:p>
              </w:txbxContent>
            </v:textbox>
          </v:roundrect>
        </w:pict>
      </w:r>
    </w:p>
    <w:p w14:paraId="55CA07B7" w14:textId="60F5909A" w:rsidR="003C0C8C" w:rsidRDefault="003C0C8C" w:rsidP="003C0C8C">
      <w:pPr>
        <w:rPr>
          <w:sz w:val="20"/>
          <w:szCs w:val="20"/>
        </w:rPr>
      </w:pPr>
    </w:p>
    <w:p w14:paraId="4296CB7A" w14:textId="77777777" w:rsidR="003C0C8C" w:rsidRDefault="003C0C8C" w:rsidP="003C0C8C">
      <w:pPr>
        <w:rPr>
          <w:sz w:val="20"/>
          <w:szCs w:val="20"/>
        </w:rPr>
      </w:pPr>
    </w:p>
    <w:p w14:paraId="2E08D28D" w14:textId="77777777" w:rsidR="003C0C8C" w:rsidRDefault="003C0C8C" w:rsidP="003C0C8C">
      <w:pPr>
        <w:rPr>
          <w:sz w:val="20"/>
          <w:szCs w:val="20"/>
        </w:rPr>
      </w:pPr>
    </w:p>
    <w:p w14:paraId="23822CC9" w14:textId="77777777" w:rsidR="003C0C8C" w:rsidRDefault="003C0C8C" w:rsidP="003C0C8C">
      <w:pPr>
        <w:rPr>
          <w:sz w:val="20"/>
          <w:szCs w:val="20"/>
        </w:rPr>
      </w:pPr>
    </w:p>
    <w:p w14:paraId="53FCF263" w14:textId="77777777" w:rsidR="003C0C8C" w:rsidRPr="007A4877" w:rsidRDefault="003C0C8C" w:rsidP="003C0C8C"/>
    <w:p w14:paraId="07DCE0BA" w14:textId="12FB3C63" w:rsidR="007F56DD" w:rsidRDefault="00C84ECA" w:rsidP="007F56DD">
      <w:pPr>
        <w:jc w:val="both"/>
      </w:pPr>
      <w:r w:rsidRPr="00C84ECA">
        <w:t xml:space="preserve">On second press, </w:t>
      </w:r>
      <w:r w:rsidR="00385E0A" w:rsidRPr="00385E0A">
        <w:rPr>
          <w:b/>
          <w:bCs/>
        </w:rPr>
        <w:t>“</w:t>
      </w:r>
      <w:r w:rsidRPr="00385E0A">
        <w:rPr>
          <w:b/>
          <w:bCs/>
        </w:rPr>
        <w:t>Current weight</w:t>
      </w:r>
      <w:r w:rsidR="00385E0A" w:rsidRPr="00385E0A">
        <w:rPr>
          <w:b/>
          <w:bCs/>
        </w:rPr>
        <w:t>”</w:t>
      </w:r>
      <w:r w:rsidRPr="00C84ECA">
        <w:t xml:space="preserve"> date</w:t>
      </w:r>
      <w:r w:rsidR="00385E0A">
        <w:t>,</w:t>
      </w:r>
      <w:r w:rsidRPr="00C84ECA">
        <w:t xml:space="preserve"> time and Current </w:t>
      </w:r>
      <w:r w:rsidR="00B62F1D">
        <w:t>W</w:t>
      </w:r>
      <w:r w:rsidRPr="00C84ECA">
        <w:t>eight will be displayed</w:t>
      </w:r>
      <w:r w:rsidR="00B62F1D">
        <w:t xml:space="preserve"> (as shown in Fig.</w:t>
      </w:r>
      <w:r w:rsidR="00165FBF">
        <w:t xml:space="preserve"> 9</w:t>
      </w:r>
      <w:r w:rsidR="00B62F1D">
        <w:t>)</w:t>
      </w:r>
      <w:r w:rsidRPr="00C84ECA">
        <w:t>.</w:t>
      </w:r>
      <w:r w:rsidR="006F3FB4">
        <w:t xml:space="preserve"> The weight value in the “Current Weight” would get change whenever the </w:t>
      </w:r>
      <w:r w:rsidR="006F3FB4" w:rsidRPr="00385E0A">
        <w:rPr>
          <w:b/>
          <w:bCs/>
        </w:rPr>
        <w:t>“Get Weight”</w:t>
      </w:r>
      <w:r w:rsidR="006F3FB4">
        <w:t xml:space="preserve"> button in pressed.</w:t>
      </w:r>
    </w:p>
    <w:p w14:paraId="5F46E40D" w14:textId="3DA7B76A" w:rsidR="007F56DD" w:rsidRDefault="007F56DD" w:rsidP="007F56DD">
      <w:pPr>
        <w:jc w:val="both"/>
      </w:pPr>
    </w:p>
    <w:p w14:paraId="66343E8A" w14:textId="7D501696" w:rsidR="007F56DD" w:rsidRDefault="007F56DD" w:rsidP="007F56DD">
      <w:pPr>
        <w:jc w:val="both"/>
      </w:pPr>
    </w:p>
    <w:p w14:paraId="047F6C43" w14:textId="08160FB3" w:rsidR="007F56DD" w:rsidRDefault="007F56DD" w:rsidP="007F56DD">
      <w:pPr>
        <w:jc w:val="both"/>
      </w:pPr>
    </w:p>
    <w:p w14:paraId="51650125" w14:textId="2AE9CE58" w:rsidR="00165FBF" w:rsidRDefault="00165FBF" w:rsidP="007F56DD">
      <w:pPr>
        <w:jc w:val="both"/>
      </w:pPr>
    </w:p>
    <w:p w14:paraId="669DE101" w14:textId="2CA313F8" w:rsidR="00165FBF" w:rsidRDefault="0090373C" w:rsidP="007F56DD">
      <w:pPr>
        <w:jc w:val="both"/>
      </w:pPr>
      <w:r>
        <w:rPr>
          <w:noProof/>
        </w:rPr>
        <w:lastRenderedPageBreak/>
        <w:pict w14:anchorId="089932FC">
          <v:shape id="_x0000_s2509" type="#_x0000_t202" style="position:absolute;left:0;text-align:left;margin-left:.75pt;margin-top:.55pt;width:450.7pt;height:182.5pt;z-index:251658376;v-text-anchor:middle" filled="f" strokecolor="#1f4d78 [1604]" strokeweight=".5pt">
            <v:textbox style="mso-next-textbox:#_x0000_s2509">
              <w:txbxContent>
                <w:p w14:paraId="6A0BEECA" w14:textId="4D1488C0" w:rsidR="00165FBF" w:rsidRDefault="00165FBF" w:rsidP="00165FBF">
                  <w:r>
                    <w:t xml:space="preserve">   </w:t>
                  </w:r>
                  <w:r>
                    <w:rPr>
                      <w:noProof/>
                    </w:rPr>
                    <w:t xml:space="preserve">                </w:t>
                  </w:r>
                  <w:r>
                    <w:rPr>
                      <w:noProof/>
                    </w:rPr>
                    <w:drawing>
                      <wp:inline distT="0" distB="0" distL="0" distR="0" wp14:anchorId="6E47A3BD" wp14:editId="4D617375">
                        <wp:extent cx="1482725" cy="2219960"/>
                        <wp:effectExtent l="0" t="0" r="3175" b="8890"/>
                        <wp:docPr id="896709739" name="Picture 896709739" descr="C:\Users\SU00732312\Desktop\1.bmp"/>
                        <wp:cNvGraphicFramePr/>
                        <a:graphic xmlns:a="http://schemas.openxmlformats.org/drawingml/2006/main">
                          <a:graphicData uri="http://schemas.openxmlformats.org/drawingml/2006/picture">
                            <pic:pic xmlns:pic="http://schemas.openxmlformats.org/drawingml/2006/picture">
                              <pic:nvPicPr>
                                <pic:cNvPr id="43" name="Picture 43" descr="C:\Users\SU00732312\Desktop\1.bmp"/>
                                <pic:cNvPicPr/>
                              </pic:nvPicPr>
                              <pic:blipFill>
                                <a:blip r:embed="rId69" cstate="print">
                                  <a:biLevel thresh="75000"/>
                                  <a:extLst>
                                    <a:ext uri="{28A0092B-C50C-407E-A947-70E740481C1C}">
                                      <a14:useLocalDpi xmlns:a14="http://schemas.microsoft.com/office/drawing/2010/main" val="0"/>
                                    </a:ext>
                                  </a:extLst>
                                </a:blip>
                                <a:srcRect/>
                                <a:stretch>
                                  <a:fillRect/>
                                </a:stretch>
                              </pic:blipFill>
                              <pic:spPr bwMode="auto">
                                <a:xfrm>
                                  <a:off x="0" y="0"/>
                                  <a:ext cx="1482725" cy="2219960"/>
                                </a:xfrm>
                                <a:prstGeom prst="rect">
                                  <a:avLst/>
                                </a:prstGeom>
                                <a:noFill/>
                                <a:ln>
                                  <a:noFill/>
                                </a:ln>
                              </pic:spPr>
                            </pic:pic>
                          </a:graphicData>
                        </a:graphic>
                      </wp:inline>
                    </w:drawing>
                  </w:r>
                  <w:r>
                    <w:rPr>
                      <w:noProof/>
                    </w:rPr>
                    <w:t xml:space="preserve">                                       </w:t>
                  </w:r>
                  <w:r>
                    <w:rPr>
                      <w:noProof/>
                    </w:rPr>
                    <w:drawing>
                      <wp:inline distT="0" distB="0" distL="0" distR="0" wp14:anchorId="27CF1E12" wp14:editId="4FC156BB">
                        <wp:extent cx="1482725" cy="2219960"/>
                        <wp:effectExtent l="0" t="0" r="3175" b="8890"/>
                        <wp:docPr id="896709740" name="Picture 896709740" descr="C:\Users\SU00732312\Desktop\srs\24.bmp"/>
                        <wp:cNvGraphicFramePr/>
                        <a:graphic xmlns:a="http://schemas.openxmlformats.org/drawingml/2006/main">
                          <a:graphicData uri="http://schemas.openxmlformats.org/drawingml/2006/picture">
                            <pic:pic xmlns:pic="http://schemas.openxmlformats.org/drawingml/2006/picture">
                              <pic:nvPicPr>
                                <pic:cNvPr id="42" name="Picture 42" descr="C:\Users\SU00732312\Desktop\srs\24.bmp"/>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1482725" cy="2219960"/>
                                </a:xfrm>
                                <a:prstGeom prst="rect">
                                  <a:avLst/>
                                </a:prstGeom>
                                <a:noFill/>
                                <a:ln>
                                  <a:noFill/>
                                </a:ln>
                              </pic:spPr>
                            </pic:pic>
                          </a:graphicData>
                        </a:graphic>
                      </wp:inline>
                    </w:drawing>
                  </w:r>
                </w:p>
              </w:txbxContent>
            </v:textbox>
          </v:shape>
        </w:pict>
      </w:r>
    </w:p>
    <w:p w14:paraId="7F2DF0A6" w14:textId="20760F4F" w:rsidR="007F56DD" w:rsidRDefault="007F56DD" w:rsidP="007F56DD">
      <w:pPr>
        <w:jc w:val="both"/>
      </w:pPr>
    </w:p>
    <w:p w14:paraId="6C361F0A" w14:textId="7E7BF579" w:rsidR="007F56DD" w:rsidRDefault="0090373C" w:rsidP="007F56DD">
      <w:pPr>
        <w:jc w:val="both"/>
      </w:pPr>
      <w:r>
        <w:rPr>
          <w:noProof/>
        </w:rPr>
        <w:pict w14:anchorId="22F44CB5">
          <v:roundrect id="_x0000_s2510" style="position:absolute;left:0;text-align:left;margin-left:175.95pt;margin-top:4.85pt;width:45.9pt;height:23.35pt;z-index:251658377;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" fillcolor="#5b9bd5 [3204]" strokecolor="#1f4d78 [1604]" strokeweight="1pt">
            <v:stroke joinstyle="miter"/>
            <v:textbox style="mso-next-textbox:#_x0000_s2510">
              <w:txbxContent>
                <w:p w14:paraId="43BC9AB2" w14:textId="55A7A514" w:rsidR="00165FBF" w:rsidRPr="00691F84" w:rsidRDefault="00165FBF" w:rsidP="00165FBF">
                  <w:pPr>
                    <w:jc w:val="center"/>
                    <w:rPr>
                      <w:sz w:val="16"/>
                      <w:szCs w:val="16"/>
                    </w:rPr>
                  </w:pPr>
                  <w:r>
                    <w:rPr>
                      <w:sz w:val="16"/>
                      <w:szCs w:val="16"/>
                    </w:rPr>
                    <w:t>Fig.  9</w:t>
                  </w:r>
                </w:p>
              </w:txbxContent>
            </v:textbox>
          </v:roundrect>
        </w:pict>
      </w:r>
      <w:r>
        <w:rPr>
          <w:noProof/>
        </w:rPr>
        <w:pict w14:anchorId="7845A5BD">
          <v:roundrect id="_x0000_s2511" style="position:absolute;left:0;text-align:left;margin-left:400.7pt;margin-top:5.45pt;width:45.9pt;height:23.35pt;z-index:251658378;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" fillcolor="#5b9bd5 [3204]" strokecolor="#1f4d78 [1604]" strokeweight="1pt">
            <v:stroke joinstyle="miter"/>
            <v:textbox style="mso-next-textbox:#_x0000_s2511">
              <w:txbxContent>
                <w:p w14:paraId="35876A91" w14:textId="1C3522EF" w:rsidR="00165FBF" w:rsidRPr="00691F84" w:rsidRDefault="00165FBF" w:rsidP="00165FBF">
                  <w:pPr>
                    <w:jc w:val="center"/>
                    <w:rPr>
                      <w:sz w:val="16"/>
                      <w:szCs w:val="16"/>
                    </w:rPr>
                  </w:pPr>
                  <w:r>
                    <w:rPr>
                      <w:sz w:val="16"/>
                      <w:szCs w:val="16"/>
                    </w:rPr>
                    <w:t>Fig.  10</w:t>
                  </w:r>
                </w:p>
              </w:txbxContent>
            </v:textbox>
          </v:roundrect>
        </w:pict>
      </w:r>
    </w:p>
    <w:p w14:paraId="220884F0" w14:textId="031A16B5" w:rsidR="007F56DD" w:rsidRDefault="007F56DD" w:rsidP="007F56DD">
      <w:pPr>
        <w:jc w:val="both"/>
      </w:pPr>
    </w:p>
    <w:p w14:paraId="1AE5CA30" w14:textId="7C8A6243" w:rsidR="00165FBF" w:rsidRDefault="00165FBF" w:rsidP="007F56DD">
      <w:pPr>
        <w:jc w:val="both"/>
      </w:pPr>
    </w:p>
    <w:p w14:paraId="63E8987A" w14:textId="6D2E6F23" w:rsidR="00165FBF" w:rsidRDefault="00165FBF" w:rsidP="007F56DD">
      <w:pPr>
        <w:jc w:val="both"/>
      </w:pPr>
    </w:p>
    <w:p w14:paraId="296A845B" w14:textId="58C949CD" w:rsidR="00165FBF" w:rsidRDefault="00165FBF" w:rsidP="007F56DD">
      <w:pPr>
        <w:jc w:val="both"/>
      </w:pPr>
    </w:p>
    <w:p w14:paraId="05CD7EEC" w14:textId="57972AAC" w:rsidR="00165FBF" w:rsidRDefault="00165FBF" w:rsidP="007F56DD">
      <w:pPr>
        <w:jc w:val="both"/>
      </w:pPr>
    </w:p>
    <w:p w14:paraId="62D116E9" w14:textId="3D89F2AE" w:rsidR="00165FBF" w:rsidRDefault="00165FBF" w:rsidP="007F56DD">
      <w:pPr>
        <w:jc w:val="both"/>
      </w:pPr>
    </w:p>
    <w:p w14:paraId="702FDE77" w14:textId="615E2A93" w:rsidR="00165FBF" w:rsidRDefault="007021F7" w:rsidP="007F56DD">
      <w:pPr>
        <w:jc w:val="both"/>
      </w:pPr>
      <w:r>
        <w:t xml:space="preserve">After the long press (2 sec) of </w:t>
      </w:r>
      <w:r w:rsidR="0016777A" w:rsidRPr="0016777A">
        <w:rPr>
          <w:b/>
          <w:bCs/>
        </w:rPr>
        <w:t>“</w:t>
      </w:r>
      <w:r w:rsidRPr="0016777A">
        <w:rPr>
          <w:b/>
          <w:bCs/>
        </w:rPr>
        <w:t>Discharge button</w:t>
      </w:r>
      <w:r w:rsidR="0016777A">
        <w:rPr>
          <w:b/>
          <w:bCs/>
        </w:rPr>
        <w:t>”</w:t>
      </w:r>
      <w:r>
        <w:t>, the patient discharge confirmation screen pops-up</w:t>
      </w:r>
      <w:r w:rsidR="00661CBC">
        <w:t xml:space="preserve"> as shown in figure 10</w:t>
      </w:r>
      <w:r>
        <w:t xml:space="preserve">. With </w:t>
      </w:r>
      <w:r w:rsidR="0016777A" w:rsidRPr="0016777A">
        <w:rPr>
          <w:b/>
          <w:bCs/>
        </w:rPr>
        <w:t>“</w:t>
      </w:r>
      <w:r w:rsidRPr="0016777A">
        <w:rPr>
          <w:b/>
          <w:bCs/>
        </w:rPr>
        <w:t>N</w:t>
      </w:r>
      <w:r w:rsidR="007809E4">
        <w:rPr>
          <w:b/>
          <w:bCs/>
        </w:rPr>
        <w:t>ext</w:t>
      </w:r>
      <w:r w:rsidR="0016777A" w:rsidRPr="0016777A">
        <w:rPr>
          <w:b/>
          <w:bCs/>
        </w:rPr>
        <w:t>”</w:t>
      </w:r>
      <w:r>
        <w:t xml:space="preserve"> button “Yes” can be confirmed to proceed for patient discharge. Resulting in </w:t>
      </w:r>
      <w:r w:rsidRPr="0016777A">
        <w:rPr>
          <w:b/>
          <w:bCs/>
        </w:rPr>
        <w:t>“End Weight”</w:t>
      </w:r>
      <w:r>
        <w:t xml:space="preserve"> to be displayed on the screen along with the </w:t>
      </w:r>
      <w:r w:rsidRPr="0016777A">
        <w:rPr>
          <w:b/>
          <w:bCs/>
        </w:rPr>
        <w:t>“Start Weight”</w:t>
      </w:r>
      <w:r>
        <w:t xml:space="preserve"> as shown in figure 9. </w:t>
      </w:r>
    </w:p>
    <w:p w14:paraId="0F20B61B" w14:textId="50D5F4B6" w:rsidR="00DB734F" w:rsidRDefault="00DB734F" w:rsidP="007F56DD">
      <w:pPr>
        <w:jc w:val="both"/>
      </w:pPr>
      <w:r>
        <w:t xml:space="preserve">The screen will automatically timeout after 30 sec to </w:t>
      </w:r>
      <w:r w:rsidRPr="0016777A">
        <w:rPr>
          <w:b/>
          <w:bCs/>
        </w:rPr>
        <w:t>“QR Code Screen”</w:t>
      </w:r>
      <w:r>
        <w:t xml:space="preserve"> for admitting new patient.</w:t>
      </w:r>
    </w:p>
    <w:p w14:paraId="73EA7E3E" w14:textId="77777777" w:rsidR="007809E4" w:rsidRDefault="00425B14" w:rsidP="007F56DD">
      <w:pPr>
        <w:jc w:val="both"/>
      </w:pPr>
      <w:r w:rsidRPr="00425B14">
        <w:rPr>
          <w:b/>
          <w:bCs/>
        </w:rPr>
        <w:t>Note:</w:t>
      </w:r>
      <w:r>
        <w:t xml:space="preserve"> </w:t>
      </w:r>
    </w:p>
    <w:p w14:paraId="729A8274" w14:textId="74942F60" w:rsidR="00165FBF" w:rsidRDefault="00425B14" w:rsidP="007F56DD">
      <w:pPr>
        <w:jc w:val="both"/>
      </w:pPr>
      <w:r>
        <w:t xml:space="preserve">If </w:t>
      </w:r>
      <w:r w:rsidRPr="0064625F">
        <w:rPr>
          <w:b/>
          <w:bCs/>
        </w:rPr>
        <w:t>“Menu”</w:t>
      </w:r>
      <w:r>
        <w:t xml:space="preserve"> Button is pressed when the </w:t>
      </w:r>
      <w:r w:rsidRPr="0064625F">
        <w:rPr>
          <w:b/>
          <w:bCs/>
        </w:rPr>
        <w:t>“Start Weight”</w:t>
      </w:r>
      <w:r>
        <w:t xml:space="preserve"> is displayed on the screen, </w:t>
      </w:r>
      <w:r w:rsidRPr="0064625F">
        <w:rPr>
          <w:b/>
          <w:bCs/>
        </w:rPr>
        <w:t>“Weight History”</w:t>
      </w:r>
      <w:r>
        <w:t xml:space="preserve">, </w:t>
      </w:r>
      <w:r w:rsidRPr="0064625F">
        <w:rPr>
          <w:b/>
          <w:bCs/>
        </w:rPr>
        <w:t>“Settings”</w:t>
      </w:r>
      <w:r>
        <w:t xml:space="preserve"> &amp; </w:t>
      </w:r>
      <w:r w:rsidRPr="0064625F">
        <w:rPr>
          <w:b/>
          <w:bCs/>
        </w:rPr>
        <w:t>“Update Start Weight”</w:t>
      </w:r>
      <w:r>
        <w:t xml:space="preserve"> options can be selected as shown in figure 11. </w:t>
      </w:r>
    </w:p>
    <w:p w14:paraId="69A153C9" w14:textId="77777777" w:rsidR="00B13DFA" w:rsidRDefault="00997FD3" w:rsidP="00997FD3">
      <w:pPr>
        <w:jc w:val="both"/>
      </w:pPr>
      <w:r w:rsidRPr="0064625F">
        <w:rPr>
          <w:b/>
          <w:bCs/>
        </w:rPr>
        <w:t>“Next”</w:t>
      </w:r>
      <w:r>
        <w:t xml:space="preserve"> button is used for scrolling within the options while </w:t>
      </w:r>
      <w:r w:rsidRPr="0064625F">
        <w:rPr>
          <w:b/>
          <w:bCs/>
        </w:rPr>
        <w:t>“Menu”</w:t>
      </w:r>
      <w:r>
        <w:t xml:space="preserve"> button is used for selecting the option. </w:t>
      </w:r>
    </w:p>
    <w:p w14:paraId="26938200" w14:textId="2A99FE9B" w:rsidR="00997FD3" w:rsidRDefault="00997FD3" w:rsidP="00997FD3">
      <w:pPr>
        <w:jc w:val="both"/>
      </w:pPr>
      <w:r>
        <w:t xml:space="preserve">For </w:t>
      </w:r>
      <w:r w:rsidRPr="0064625F">
        <w:rPr>
          <w:b/>
          <w:bCs/>
        </w:rPr>
        <w:t>“Weigh</w:t>
      </w:r>
      <w:r w:rsidR="00B13DFA" w:rsidRPr="0064625F">
        <w:rPr>
          <w:b/>
          <w:bCs/>
        </w:rPr>
        <w:t>t</w:t>
      </w:r>
      <w:r w:rsidRPr="0064625F">
        <w:rPr>
          <w:b/>
          <w:bCs/>
        </w:rPr>
        <w:t xml:space="preserve"> History”</w:t>
      </w:r>
      <w:r w:rsidR="00B13DFA">
        <w:t xml:space="preserve"> &amp; </w:t>
      </w:r>
      <w:r w:rsidR="00B13DFA" w:rsidRPr="0064625F">
        <w:rPr>
          <w:b/>
          <w:bCs/>
        </w:rPr>
        <w:t>“Settings”</w:t>
      </w:r>
      <w:r>
        <w:t xml:space="preserve"> follow the same instructions as mentioned in ICU </w:t>
      </w:r>
      <w:r w:rsidR="0064625F">
        <w:t>mode</w:t>
      </w:r>
      <w:r>
        <w:t xml:space="preserve"> </w:t>
      </w:r>
      <w:r w:rsidR="0064625F">
        <w:t xml:space="preserve">in </w:t>
      </w:r>
      <w:r>
        <w:t>above</w:t>
      </w:r>
      <w:r w:rsidR="0064625F">
        <w:t xml:space="preserve"> section</w:t>
      </w:r>
      <w:r>
        <w:t>.</w:t>
      </w:r>
    </w:p>
    <w:p w14:paraId="578A0788" w14:textId="44FCA287" w:rsidR="00B13DFA" w:rsidRDefault="00F72002" w:rsidP="00997FD3">
      <w:pPr>
        <w:jc w:val="both"/>
      </w:pPr>
      <w:r>
        <w:t xml:space="preserve">Selecting </w:t>
      </w:r>
      <w:r w:rsidR="00B13DFA" w:rsidRPr="0064625F">
        <w:rPr>
          <w:b/>
          <w:bCs/>
        </w:rPr>
        <w:t>“Update Start Weight”</w:t>
      </w:r>
      <w:r w:rsidR="00B13DFA">
        <w:t xml:space="preserve"> shall save the current weight to </w:t>
      </w:r>
      <w:r w:rsidR="00B13DFA" w:rsidRPr="0064625F">
        <w:rPr>
          <w:b/>
          <w:bCs/>
        </w:rPr>
        <w:t>“Start Weight”</w:t>
      </w:r>
      <w:r w:rsidR="00B13DFA">
        <w:t xml:space="preserve">. </w:t>
      </w:r>
    </w:p>
    <w:p w14:paraId="021F378C" w14:textId="5D4CF38F" w:rsidR="00165FBF" w:rsidRDefault="0090373C" w:rsidP="007F56DD">
      <w:pPr>
        <w:jc w:val="both"/>
      </w:pPr>
      <w:r>
        <w:rPr>
          <w:noProof/>
        </w:rPr>
        <w:pict w14:anchorId="089932FC">
          <v:shape id="_x0000_s2512" type="#_x0000_t202" style="position:absolute;left:0;text-align:left;margin-left:10.35pt;margin-top:9.3pt;width:450.7pt;height:182.5pt;z-index:251658379;v-text-anchor:middle" filled="f" strokecolor="#1f4d78 [1604]" strokeweight=".5pt">
            <v:textbox style="mso-next-textbox:#_x0000_s2512">
              <w:txbxContent>
                <w:p w14:paraId="4695E84D" w14:textId="6D43E140" w:rsidR="00D240AF" w:rsidRDefault="00D240AF" w:rsidP="00D240AF">
                  <w:r>
                    <w:t xml:space="preserve">   </w:t>
                  </w:r>
                  <w:r>
                    <w:rPr>
                      <w:noProof/>
                    </w:rPr>
                    <w:t xml:space="preserve">                </w:t>
                  </w:r>
                  <w:r>
                    <w:rPr>
                      <w:noProof/>
                    </w:rPr>
                    <w:drawing>
                      <wp:inline distT="0" distB="0" distL="0" distR="0" wp14:anchorId="5B4FF32F" wp14:editId="5A777749">
                        <wp:extent cx="1455420" cy="2183130"/>
                        <wp:effectExtent l="0" t="0" r="0" b="0"/>
                        <wp:docPr id="896709741" name="Picture 8967097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455420" cy="2183130"/>
                                </a:xfrm>
                                <a:prstGeom prst="rect">
                                  <a:avLst/>
                                </a:prstGeom>
                                <a:noFill/>
                                <a:ln>
                                  <a:noFill/>
                                </a:ln>
                              </pic:spPr>
                            </pic:pic>
                          </a:graphicData>
                        </a:graphic>
                      </wp:inline>
                    </w:drawing>
                  </w:r>
                  <w:r>
                    <w:rPr>
                      <w:noProof/>
                    </w:rPr>
                    <w:t xml:space="preserve">                                       </w:t>
                  </w:r>
                  <w:r>
                    <w:rPr>
                      <w:noProof/>
                    </w:rPr>
                    <w:drawing>
                      <wp:inline distT="0" distB="0" distL="0" distR="0" wp14:anchorId="602558F2" wp14:editId="13D23022">
                        <wp:extent cx="1471930" cy="2219960"/>
                        <wp:effectExtent l="0" t="0" r="0" b="8890"/>
                        <wp:docPr id="896709742" name="Picture 896709742"/>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rotWithShape="1">
                                <a:blip r:embed="rId72" cstate="print">
                                  <a:extLst>
                                    <a:ext uri="{28A0092B-C50C-407E-A947-70E740481C1C}">
                                      <a14:useLocalDpi xmlns:a14="http://schemas.microsoft.com/office/drawing/2010/main" val="0"/>
                                    </a:ext>
                                  </a:extLst>
                                </a:blip>
                                <a:srcRect t="11000"/>
                                <a:stretch/>
                              </pic:blipFill>
                              <pic:spPr bwMode="auto">
                                <a:xfrm>
                                  <a:off x="0" y="0"/>
                                  <a:ext cx="1471930" cy="2219960"/>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v:shape>
        </w:pict>
      </w:r>
    </w:p>
    <w:p w14:paraId="3D51A9E9" w14:textId="3090B06D" w:rsidR="00425B14" w:rsidRDefault="00425B14" w:rsidP="007F56DD">
      <w:pPr>
        <w:jc w:val="both"/>
      </w:pPr>
    </w:p>
    <w:p w14:paraId="18156FFD" w14:textId="097604D9" w:rsidR="00425B14" w:rsidRDefault="00425B14" w:rsidP="007F56DD">
      <w:pPr>
        <w:jc w:val="both"/>
      </w:pPr>
    </w:p>
    <w:p w14:paraId="0FA49FD6" w14:textId="1804679B" w:rsidR="00425B14" w:rsidRDefault="00425B14" w:rsidP="007F56DD">
      <w:pPr>
        <w:jc w:val="both"/>
      </w:pPr>
    </w:p>
    <w:p w14:paraId="127B4B1C" w14:textId="7C0756AF" w:rsidR="00425B14" w:rsidRDefault="0090373C" w:rsidP="007F56DD">
      <w:pPr>
        <w:jc w:val="both"/>
      </w:pPr>
      <w:r>
        <w:rPr>
          <w:noProof/>
        </w:rPr>
        <w:pict w14:anchorId="7845A5BD">
          <v:roundrect id="_x0000_s2514" style="position:absolute;left:0;text-align:left;margin-left:409.1pt;margin-top:1.05pt;width:45.9pt;height:23.35pt;z-index:251658381;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" fillcolor="#5b9bd5 [3204]" strokecolor="#1f4d78 [1604]" strokeweight="1pt">
            <v:stroke joinstyle="miter"/>
            <v:textbox style="mso-next-textbox:#_x0000_s2514">
              <w:txbxContent>
                <w:p w14:paraId="729ACED4" w14:textId="1264121D" w:rsidR="00D240AF" w:rsidRPr="00691F84" w:rsidRDefault="00D240AF" w:rsidP="00165FBF">
                  <w:pPr>
                    <w:jc w:val="center"/>
                    <w:rPr>
                      <w:sz w:val="16"/>
                      <w:szCs w:val="16"/>
                    </w:rPr>
                  </w:pPr>
                  <w:r>
                    <w:rPr>
                      <w:sz w:val="16"/>
                      <w:szCs w:val="16"/>
                    </w:rPr>
                    <w:t>Fig.  12</w:t>
                  </w:r>
                </w:p>
              </w:txbxContent>
            </v:textbox>
          </v:roundrect>
        </w:pict>
      </w:r>
      <w:r>
        <w:rPr>
          <w:noProof/>
        </w:rPr>
        <w:pict w14:anchorId="22F44CB5">
          <v:roundrect id="_x0000_s2513" style="position:absolute;left:0;text-align:left;margin-left:184.35pt;margin-top:.45pt;width:45.9pt;height:23.35pt;z-index:251658380;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" fillcolor="#5b9bd5 [3204]" strokecolor="#1f4d78 [1604]" strokeweight="1pt">
            <v:stroke joinstyle="miter"/>
            <v:textbox style="mso-next-textbox:#_x0000_s2513">
              <w:txbxContent>
                <w:p w14:paraId="62C9CBC2" w14:textId="3D06F997" w:rsidR="00D240AF" w:rsidRPr="00691F84" w:rsidRDefault="00D240AF" w:rsidP="00165FBF">
                  <w:pPr>
                    <w:jc w:val="center"/>
                    <w:rPr>
                      <w:sz w:val="16"/>
                      <w:szCs w:val="16"/>
                    </w:rPr>
                  </w:pPr>
                  <w:r>
                    <w:rPr>
                      <w:sz w:val="16"/>
                      <w:szCs w:val="16"/>
                    </w:rPr>
                    <w:t>Fig.  11</w:t>
                  </w:r>
                </w:p>
              </w:txbxContent>
            </v:textbox>
          </v:roundrect>
        </w:pict>
      </w:r>
    </w:p>
    <w:p w14:paraId="70DE2130" w14:textId="14AC2F2B" w:rsidR="00425B14" w:rsidRDefault="00425B14" w:rsidP="007F56DD">
      <w:pPr>
        <w:jc w:val="both"/>
      </w:pPr>
    </w:p>
    <w:p w14:paraId="2C9A3A7F" w14:textId="33C2E49E" w:rsidR="00425B14" w:rsidRDefault="00425B14" w:rsidP="007F56DD">
      <w:pPr>
        <w:jc w:val="both"/>
      </w:pPr>
    </w:p>
    <w:p w14:paraId="56C94A01" w14:textId="0328E295" w:rsidR="00425B14" w:rsidRDefault="00425B14" w:rsidP="007F56DD">
      <w:pPr>
        <w:jc w:val="both"/>
      </w:pPr>
    </w:p>
    <w:p w14:paraId="528915EA" w14:textId="701A9D28" w:rsidR="00425B14" w:rsidRDefault="00425B14" w:rsidP="007F56DD">
      <w:pPr>
        <w:jc w:val="both"/>
      </w:pPr>
    </w:p>
    <w:p w14:paraId="480BEEA2" w14:textId="0CCE944C" w:rsidR="00425B14" w:rsidRDefault="00425B14" w:rsidP="007F56DD">
      <w:pPr>
        <w:jc w:val="both"/>
      </w:pPr>
    </w:p>
    <w:p w14:paraId="3732A3CD" w14:textId="0F9534E6" w:rsidR="00165FBF" w:rsidRDefault="00165FBF" w:rsidP="007F56DD">
      <w:pPr>
        <w:jc w:val="both"/>
      </w:pPr>
    </w:p>
    <w:p w14:paraId="6354138F" w14:textId="65EF49E7" w:rsidR="00A75234" w:rsidRDefault="00D23F0B">
      <w:pPr>
        <w:pStyle w:val="Heading2"/>
      </w:pPr>
      <w:bookmarkStart w:id="26" w:name="_Toc100756805"/>
      <w:r>
        <w:lastRenderedPageBreak/>
        <w:t xml:space="preserve">SmartMedic </w:t>
      </w:r>
      <w:r w:rsidR="0054630E">
        <w:t>N</w:t>
      </w:r>
      <w:r>
        <w:t>urs</w:t>
      </w:r>
      <w:r w:rsidR="0054630E">
        <w:t>e</w:t>
      </w:r>
      <w:r w:rsidR="006B15D9">
        <w:t xml:space="preserve"> </w:t>
      </w:r>
      <w:r w:rsidR="0054630E">
        <w:t>S</w:t>
      </w:r>
      <w:r w:rsidR="006B15D9">
        <w:t>tation</w:t>
      </w:r>
      <w:bookmarkEnd w:id="26"/>
    </w:p>
    <w:p w14:paraId="2B7F4E8F" w14:textId="47047FD4" w:rsidR="00144AB1" w:rsidRPr="00691F84" w:rsidRDefault="0090373C">
      <w:r>
        <w:rPr>
          <w:noProof/>
          <w:sz w:val="20"/>
          <w:szCs w:val="20"/>
          <w:lang w:val="en-IN" w:eastAsia="en-IN"/>
        </w:rPr>
        <w:pict w14:anchorId="53754E2B">
          <v:rect id="Rectangle 101" o:spid="_x0000_s2139" style="position:absolute;margin-left:.75pt;margin-top:1pt;width:450pt;height:171.5pt;z-index:251658302;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" filled="f" strokecolor="#1f4d78 [1604]" strokeweight=".5pt"/>
        </w:pict>
      </w:r>
      <w:r w:rsidR="00E737C0" w:rsidRPr="00940A67">
        <w:rPr>
          <w:noProof/>
          <w:sz w:val="20"/>
          <w:szCs w:val="20"/>
          <w:lang w:val="en-IN" w:eastAsia="en-IN"/>
        </w:rPr>
        <w:drawing>
          <wp:anchor distT="0" distB="0" distL="114300" distR="114300" simplePos="0" relativeHeight="251658257" behindDoc="1" locked="0" layoutInCell="1" allowOverlap="1" wp14:anchorId="5644A8E1" wp14:editId="1030F7DA">
            <wp:simplePos x="0" y="0"/>
            <wp:positionH relativeFrom="margin">
              <wp:posOffset>130361</wp:posOffset>
            </wp:positionH>
            <wp:positionV relativeFrom="paragraph">
              <wp:posOffset>211215</wp:posOffset>
            </wp:positionV>
            <wp:extent cx="2089823" cy="1306285"/>
            <wp:effectExtent l="0" t="0" r="0" b="0"/>
            <wp:wrapNone/>
            <wp:docPr id="99" name="Picture 4" descr="A screenshot of a cell phone&#10;&#10;Description automatically generated">
              <a:extLst xmlns:a="http://schemas.openxmlformats.org/drawingml/2006/main">
                <a:ext uri="{FF2B5EF4-FFF2-40B4-BE49-F238E27FC236}">
                  <a16:creationId xmlns:a16="http://schemas.microsoft.com/office/drawing/2014/main" id="{865EB0A0-B6BB-4956-94B6-2840C582B7D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screenshot of a cell phone&#10;&#10;Description automatically generated">
                      <a:extLst>
                        <a:ext uri="{FF2B5EF4-FFF2-40B4-BE49-F238E27FC236}">
                          <a16:creationId xmlns:a16="http://schemas.microsoft.com/office/drawing/2014/main" id="{865EB0A0-B6BB-4956-94B6-2840C582B7D2}"/>
                        </a:ext>
                      </a:extLst>
                    </pic:cNvPr>
                    <pic:cNvPicPr>
                      <a:picLocks noChangeAspect="1"/>
                    </pic:cNvPicPr>
                  </pic:nvPicPr>
                  <pic:blipFill>
                    <a:blip r:embed="rId73" cstate="print">
                      <a:extLst>
                        <a:ext uri="{28A0092B-C50C-407E-A947-70E740481C1C}">
                          <a14:useLocalDpi xmlns:a14="http://schemas.microsoft.com/office/drawing/2010/main" val="0"/>
                        </a:ext>
                      </a:extLst>
                    </a:blip>
                    <a:stretch>
                      <a:fillRect/>
                    </a:stretch>
                  </pic:blipFill>
                  <pic:spPr>
                    <a:xfrm>
                      <a:off x="0" y="0"/>
                      <a:ext cx="2089823" cy="1306285"/>
                    </a:xfrm>
                    <a:prstGeom prst="rect">
                      <a:avLst/>
                    </a:prstGeom>
                  </pic:spPr>
                </pic:pic>
              </a:graphicData>
            </a:graphic>
            <wp14:sizeRelH relativeFrom="margin">
              <wp14:pctWidth>0</wp14:pctWidth>
            </wp14:sizeRelH>
            <wp14:sizeRelV relativeFrom="margin">
              <wp14:pctHeight>0</wp14:pctHeight>
            </wp14:sizeRelV>
          </wp:anchor>
        </w:drawing>
      </w:r>
      <w:r>
        <w:rPr>
          <w:noProof/>
          <w:sz w:val="20"/>
          <w:szCs w:val="20"/>
          <w:lang w:val="en-IN" w:eastAsia="en-IN"/>
        </w:rPr>
        <w:pict w14:anchorId="273063B3">
          <v:line id="Straight Connector 16" o:spid="_x0000_s2196" style="position:absolute;z-index:251658279;visibility:visible;mso-position-horizontal-relative:text;mso-position-vertical-relative:text;mso-width-relative:margin;mso-height-relative:margin" from="184.45pt,1.05pt" to="184.45pt,12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" strokecolor="#5b9bd5 [3204]" strokeweight=".5pt">
            <v:stroke joinstyle="miter"/>
          </v:line>
        </w:pict>
      </w:r>
    </w:p>
    <w:p w14:paraId="4DF59638" w14:textId="77777777" w:rsidR="00940A67" w:rsidRDefault="00E737C0" w:rsidP="00A75234">
      <w:pPr>
        <w:rPr>
          <w:sz w:val="20"/>
          <w:szCs w:val="20"/>
        </w:rPr>
      </w:pPr>
      <w:r>
        <w:rPr>
          <w:noProof/>
          <w:lang w:val="en-IN" w:eastAsia="en-IN"/>
        </w:rPr>
        <w:drawing>
          <wp:anchor distT="0" distB="0" distL="114300" distR="114300" simplePos="0" relativeHeight="251658258" behindDoc="1" locked="0" layoutInCell="1" allowOverlap="1" wp14:anchorId="066D96FC" wp14:editId="41A11DF1">
            <wp:simplePos x="0" y="0"/>
            <wp:positionH relativeFrom="column">
              <wp:posOffset>2528047</wp:posOffset>
            </wp:positionH>
            <wp:positionV relativeFrom="paragraph">
              <wp:posOffset>10395</wp:posOffset>
            </wp:positionV>
            <wp:extent cx="3024178" cy="1098626"/>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cstate="print">
                      <a:extLst>
                        <a:ext uri="{28A0092B-C50C-407E-A947-70E740481C1C}">
                          <a14:useLocalDpi xmlns:a14="http://schemas.microsoft.com/office/drawing/2010/main" val="0"/>
                        </a:ext>
                      </a:extLst>
                    </a:blip>
                    <a:stretch>
                      <a:fillRect/>
                    </a:stretch>
                  </pic:blipFill>
                  <pic:spPr>
                    <a:xfrm>
                      <a:off x="0" y="0"/>
                      <a:ext cx="3024178" cy="1098626"/>
                    </a:xfrm>
                    <a:prstGeom prst="rect">
                      <a:avLst/>
                    </a:prstGeom>
                  </pic:spPr>
                </pic:pic>
              </a:graphicData>
            </a:graphic>
            <wp14:sizeRelH relativeFrom="margin">
              <wp14:pctWidth>0</wp14:pctWidth>
            </wp14:sizeRelH>
            <wp14:sizeRelV relativeFrom="margin">
              <wp14:pctHeight>0</wp14:pctHeight>
            </wp14:sizeRelV>
          </wp:anchor>
        </w:drawing>
      </w:r>
    </w:p>
    <w:p w14:paraId="6190CD1D" w14:textId="77777777" w:rsidR="00940A67" w:rsidRDefault="00940A67" w:rsidP="00A75234">
      <w:pPr>
        <w:rPr>
          <w:sz w:val="20"/>
          <w:szCs w:val="20"/>
        </w:rPr>
      </w:pPr>
    </w:p>
    <w:p w14:paraId="0B19CB86" w14:textId="77777777" w:rsidR="00940A67" w:rsidRDefault="00575B52" w:rsidP="00DE57CD">
      <w:pPr>
        <w:tabs>
          <w:tab w:val="left" w:pos="2674"/>
        </w:tabs>
        <w:rPr>
          <w:sz w:val="20"/>
          <w:szCs w:val="20"/>
        </w:rPr>
      </w:pPr>
      <w:r>
        <w:rPr>
          <w:sz w:val="20"/>
          <w:szCs w:val="20"/>
        </w:rPr>
        <w:tab/>
      </w:r>
    </w:p>
    <w:p w14:paraId="77A17C10" w14:textId="77777777" w:rsidR="00940A67" w:rsidRDefault="00940A67" w:rsidP="00A75234">
      <w:pPr>
        <w:rPr>
          <w:sz w:val="20"/>
          <w:szCs w:val="20"/>
        </w:rPr>
      </w:pPr>
    </w:p>
    <w:p w14:paraId="09216E59" w14:textId="77777777" w:rsidR="00940A67" w:rsidRDefault="00940A67" w:rsidP="00A75234">
      <w:pPr>
        <w:rPr>
          <w:sz w:val="20"/>
          <w:szCs w:val="20"/>
        </w:rPr>
      </w:pPr>
    </w:p>
    <w:p w14:paraId="6292FB9C" w14:textId="77777777" w:rsidR="00940A67" w:rsidRDefault="0090373C" w:rsidP="00A75234">
      <w:pPr>
        <w:rPr>
          <w:sz w:val="20"/>
          <w:szCs w:val="20"/>
        </w:rPr>
      </w:pPr>
      <w:r>
        <w:rPr>
          <w:noProof/>
          <w:sz w:val="20"/>
          <w:szCs w:val="20"/>
        </w:rPr>
        <w:pict w14:anchorId="5537F6FC">
          <v:roundrect id="Rectangle: Rounded Corners 103" o:spid="_x0000_s2140" style="position:absolute;margin-left:197.5pt;margin-top:10.35pt;width:56.15pt;height:20.15pt;z-index:251658303;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" fillcolor="#5b9bd5 [3204]" strokecolor="#1f4d78 [1604]" strokeweight="1pt">
            <v:stroke joinstyle="miter"/>
            <v:textbox style="mso-next-textbox:#Rectangle: Rounded Corners 103">
              <w:txbxContent>
                <w:p w14:paraId="4CB3AEB6" w14:textId="1176E31A" w:rsidR="000822DB" w:rsidRPr="0081018C" w:rsidRDefault="000822DB" w:rsidP="00940A67">
                  <w:pPr>
                    <w:jc w:val="center"/>
                    <w:rPr>
                      <w:sz w:val="16"/>
                      <w:szCs w:val="16"/>
                    </w:rPr>
                  </w:pPr>
                  <w:r>
                    <w:rPr>
                      <w:sz w:val="16"/>
                      <w:szCs w:val="16"/>
                    </w:rPr>
                    <w:t xml:space="preserve">Fig.  </w:t>
                  </w:r>
                  <w:r w:rsidR="00434886">
                    <w:rPr>
                      <w:sz w:val="16"/>
                      <w:szCs w:val="16"/>
                    </w:rPr>
                    <w:t>16</w:t>
                  </w:r>
                </w:p>
              </w:txbxContent>
            </v:textbox>
          </v:roundrect>
        </w:pict>
      </w:r>
    </w:p>
    <w:p w14:paraId="3BCB811D" w14:textId="77777777" w:rsidR="00940A67" w:rsidRDefault="00940A67" w:rsidP="00A75234">
      <w:pPr>
        <w:rPr>
          <w:sz w:val="20"/>
          <w:szCs w:val="20"/>
        </w:rPr>
      </w:pPr>
    </w:p>
    <w:p w14:paraId="09250F87" w14:textId="77777777" w:rsidR="00C5402A" w:rsidRDefault="00C5402A" w:rsidP="00A75234">
      <w:pPr>
        <w:rPr>
          <w:sz w:val="20"/>
          <w:szCs w:val="20"/>
        </w:rPr>
      </w:pPr>
    </w:p>
    <w:p w14:paraId="63DC0CBB" w14:textId="168F9E45" w:rsidR="005F05B3" w:rsidRDefault="00905D46" w:rsidP="00453CBD">
      <w:pPr>
        <w:jc w:val="both"/>
      </w:pPr>
      <w:r w:rsidRPr="007A4877">
        <w:t>To access the patient record on Nurs</w:t>
      </w:r>
      <w:r w:rsidR="0054630E">
        <w:t>e</w:t>
      </w:r>
      <w:r w:rsidRPr="007A4877">
        <w:t xml:space="preserve"> station, </w:t>
      </w:r>
      <w:r w:rsidR="00122862">
        <w:t>e</w:t>
      </w:r>
      <w:r w:rsidRPr="007A4877">
        <w:t>nsure the web portal is working, internet connectivity is there</w:t>
      </w:r>
      <w:r w:rsidR="00434886">
        <w:t xml:space="preserve"> </w:t>
      </w:r>
      <w:r w:rsidR="00064A08">
        <w:t>on</w:t>
      </w:r>
      <w:r w:rsidR="00D023D8" w:rsidRPr="007A4877">
        <w:t xml:space="preserve"> nursing station</w:t>
      </w:r>
      <w:r w:rsidR="000829C2" w:rsidRPr="007A4877">
        <w:t xml:space="preserve"> and </w:t>
      </w:r>
      <w:r w:rsidR="00122862">
        <w:t xml:space="preserve">device have </w:t>
      </w:r>
      <w:r w:rsidR="00177988">
        <w:rPr>
          <w:rFonts w:ascii="Segoe UI" w:hAnsi="Segoe UI" w:cs="Segoe UI"/>
          <w:color w:val="000000"/>
          <w:sz w:val="20"/>
          <w:szCs w:val="20"/>
        </w:rPr>
        <w:t xml:space="preserve">4G or </w:t>
      </w:r>
      <w:r w:rsidR="002C70C3">
        <w:rPr>
          <w:rFonts w:ascii="Segoe UI" w:hAnsi="Segoe UI" w:cs="Segoe UI"/>
          <w:color w:val="000000"/>
          <w:sz w:val="20"/>
          <w:szCs w:val="20"/>
        </w:rPr>
        <w:t>Wi-Fi</w:t>
      </w:r>
      <w:r w:rsidR="00DC0C00">
        <w:rPr>
          <w:rFonts w:ascii="Segoe UI" w:hAnsi="Segoe UI" w:cs="Segoe UI"/>
          <w:color w:val="000000"/>
          <w:sz w:val="20"/>
          <w:szCs w:val="20"/>
        </w:rPr>
        <w:t xml:space="preserve"> </w:t>
      </w:r>
      <w:r w:rsidR="000829C2" w:rsidRPr="007A4877">
        <w:t>connectivity</w:t>
      </w:r>
      <w:r w:rsidR="005F05B3">
        <w:t>.</w:t>
      </w:r>
    </w:p>
    <w:p w14:paraId="6DD16749" w14:textId="58D8A0F9" w:rsidR="00940A67" w:rsidRPr="007A4877" w:rsidRDefault="005F05B3" w:rsidP="00453CBD">
      <w:pPr>
        <w:jc w:val="both"/>
      </w:pPr>
      <w:r>
        <w:t>F</w:t>
      </w:r>
      <w:r w:rsidR="00905D46" w:rsidRPr="007A4877">
        <w:t>or more information</w:t>
      </w:r>
      <w:r w:rsidR="00064A08">
        <w:t>,</w:t>
      </w:r>
      <w:r w:rsidR="00905D46" w:rsidRPr="007A4877">
        <w:t xml:space="preserve"> </w:t>
      </w:r>
      <w:r w:rsidR="00064A08">
        <w:t>p</w:t>
      </w:r>
      <w:r w:rsidR="00905D46" w:rsidRPr="007A4877">
        <w:t>lease contact Stryker representative or</w:t>
      </w:r>
      <w:r w:rsidR="00891749" w:rsidRPr="007A4877">
        <w:t xml:space="preserve"> local hospital</w:t>
      </w:r>
      <w:r w:rsidR="00905D46" w:rsidRPr="007A4877">
        <w:t xml:space="preserve"> IT </w:t>
      </w:r>
      <w:r w:rsidR="00891749" w:rsidRPr="007A4877">
        <w:t xml:space="preserve">administrative </w:t>
      </w:r>
      <w:r w:rsidR="00905D46" w:rsidRPr="007A4877">
        <w:t xml:space="preserve">team. The link </w:t>
      </w:r>
      <w:r w:rsidR="00321A3E" w:rsidRPr="007A4877">
        <w:t xml:space="preserve">of </w:t>
      </w:r>
      <w:r w:rsidR="00273D30" w:rsidRPr="007A4877">
        <w:t xml:space="preserve">the </w:t>
      </w:r>
      <w:r w:rsidR="00321A3E" w:rsidRPr="007A4877">
        <w:t xml:space="preserve">web portal is as below: </w:t>
      </w:r>
    </w:p>
    <w:p w14:paraId="15745308" w14:textId="77777777" w:rsidR="00940A67" w:rsidRPr="007A4877" w:rsidRDefault="0090373C" w:rsidP="00453CBD">
      <w:pPr>
        <w:jc w:val="both"/>
        <w:rPr>
          <w:color w:val="FF0000"/>
        </w:rPr>
      </w:pPr>
      <w:hyperlink r:id="rId75" w:history="1">
        <w:r w:rsidR="00EC433A" w:rsidRPr="003366CB">
          <w:rPr>
            <w:rStyle w:val="Hyperlink"/>
            <w:rFonts w:ascii="Segoe UI" w:hAnsi="Segoe UI" w:cs="Segoe UI"/>
            <w:sz w:val="21"/>
            <w:szCs w:val="21"/>
            <w:shd w:val="clear" w:color="auto" w:fill="FFFFFF"/>
          </w:rPr>
          <w:t>https://smartmedic.stryker.com</w:t>
        </w:r>
      </w:hyperlink>
    </w:p>
    <w:p w14:paraId="2AA228F5" w14:textId="4438852F" w:rsidR="00604DD1" w:rsidRPr="007A4877" w:rsidRDefault="00604DD1" w:rsidP="00453CBD">
      <w:pPr>
        <w:jc w:val="both"/>
      </w:pPr>
      <w:r w:rsidRPr="007A4877">
        <w:t>If home page</w:t>
      </w:r>
      <w:r w:rsidR="0054630E">
        <w:t xml:space="preserve"> is not accessible</w:t>
      </w:r>
      <w:r w:rsidRPr="007A4877">
        <w:t>, please contact your IT administrator.</w:t>
      </w:r>
    </w:p>
    <w:p w14:paraId="2A0A0AAF" w14:textId="65F24190" w:rsidR="00940A67" w:rsidRPr="007A4877" w:rsidRDefault="00C830DF" w:rsidP="00453CBD">
      <w:pPr>
        <w:jc w:val="both"/>
      </w:pPr>
      <w:r w:rsidRPr="007A4877">
        <w:t xml:space="preserve">When </w:t>
      </w:r>
      <w:r w:rsidR="0054630E">
        <w:t>user</w:t>
      </w:r>
      <w:r w:rsidRPr="007A4877">
        <w:t xml:space="preserve"> see the Stryker </w:t>
      </w:r>
      <w:r w:rsidR="00150E20" w:rsidRPr="007A4877">
        <w:t>screen,</w:t>
      </w:r>
      <w:r w:rsidR="005873B4" w:rsidRPr="007A4877">
        <w:t xml:space="preserve"> </w:t>
      </w:r>
      <w:r w:rsidR="0054630E">
        <w:t>he/she</w:t>
      </w:r>
      <w:r w:rsidRPr="007A4877">
        <w:t xml:space="preserve"> need</w:t>
      </w:r>
      <w:r w:rsidR="00273D30" w:rsidRPr="007A4877">
        <w:t>s</w:t>
      </w:r>
      <w:r w:rsidRPr="007A4877">
        <w:t xml:space="preserve"> to put the Hospital code in </w:t>
      </w:r>
      <w:r w:rsidR="00273D30" w:rsidRPr="007A4877">
        <w:t xml:space="preserve">the </w:t>
      </w:r>
      <w:r w:rsidR="00150E20" w:rsidRPr="007A4877">
        <w:t xml:space="preserve">message window and submit. </w:t>
      </w:r>
      <w:r w:rsidR="00604DD1" w:rsidRPr="007A4877">
        <w:t xml:space="preserve">After </w:t>
      </w:r>
      <w:r w:rsidR="00D70FB3" w:rsidRPr="007A4877">
        <w:t>submitting</w:t>
      </w:r>
      <w:r w:rsidR="00604DD1" w:rsidRPr="007A4877">
        <w:t xml:space="preserve"> </w:t>
      </w:r>
      <w:r w:rsidR="0054630E">
        <w:t>user</w:t>
      </w:r>
      <w:r w:rsidR="00604DD1" w:rsidRPr="007A4877">
        <w:t xml:space="preserve"> will see the ICU list in which </w:t>
      </w:r>
      <w:r w:rsidR="00D70FB3" w:rsidRPr="007A4877">
        <w:t>S</w:t>
      </w:r>
      <w:r w:rsidR="00604DD1" w:rsidRPr="007A4877">
        <w:t>mart</w:t>
      </w:r>
      <w:r w:rsidR="00D70FB3" w:rsidRPr="007A4877">
        <w:t>M</w:t>
      </w:r>
      <w:r w:rsidR="00604DD1" w:rsidRPr="007A4877">
        <w:t>ed</w:t>
      </w:r>
      <w:r w:rsidR="005C21E1">
        <w:t>i</w:t>
      </w:r>
      <w:r w:rsidR="00604DD1" w:rsidRPr="007A4877">
        <w:t>c is placed</w:t>
      </w:r>
      <w:r w:rsidR="0008091F">
        <w:t xml:space="preserve"> </w:t>
      </w:r>
      <w:r w:rsidR="00F961E6" w:rsidRPr="007A4877">
        <w:t>(</w:t>
      </w:r>
      <w:r w:rsidR="00D70FB3" w:rsidRPr="007A4877">
        <w:t xml:space="preserve">as shown in </w:t>
      </w:r>
      <w:r w:rsidR="00160450" w:rsidRPr="007A4877">
        <w:t>Fig.</w:t>
      </w:r>
      <w:r w:rsidR="0048216A" w:rsidRPr="007A4877">
        <w:t xml:space="preserve"> </w:t>
      </w:r>
      <w:r w:rsidR="00434886">
        <w:t>16</w:t>
      </w:r>
      <w:r w:rsidR="00F961E6" w:rsidRPr="007A4877">
        <w:t>)</w:t>
      </w:r>
      <w:r w:rsidR="00150E20" w:rsidRPr="007A4877">
        <w:t>.</w:t>
      </w:r>
      <w:r w:rsidR="00D94535">
        <w:t xml:space="preserve"> User can select required ICU by clicking on it.</w:t>
      </w:r>
    </w:p>
    <w:p w14:paraId="67B3CD44" w14:textId="07EBCF2E" w:rsidR="00F36B9C" w:rsidRDefault="0090373C" w:rsidP="00453CBD">
      <w:pPr>
        <w:jc w:val="both"/>
        <w:rPr>
          <w:sz w:val="20"/>
          <w:szCs w:val="20"/>
        </w:rPr>
      </w:pPr>
      <w:r>
        <w:pict w14:anchorId="3A114E5C">
          <v:rect id="Rectangle 1675097969" o:spid="_x0000_s2142" style="position:absolute;left:0;text-align:left;margin-left:.6pt;margin-top:60.2pt;width:450.15pt;height:231.35pt;z-index:251658304;visibility:visible;mso-position-horizontal-relative:text;mso-position-vertical-relative:text;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" filled="f" strokecolor="#1f4d78 [1604]" strokeweight=".5pt"/>
        </w:pict>
      </w:r>
      <w:r>
        <w:pict w14:anchorId="6F62BD9E">
          <v:rect id="Rectangle 21" o:spid="_x0000_s2195" style="position:absolute;left:0;text-align:left;margin-left:92.15pt;margin-top:89.3pt;width:83.35pt;height:18.35pt;z-index:251658281;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" filled="f" strokecolor="yellow" strokeweight="1.5pt"/>
        </w:pict>
      </w:r>
      <w:r w:rsidR="00177988" w:rsidRPr="00AE4B06">
        <w:rPr>
          <w:noProof/>
          <w:lang w:val="en-IN" w:eastAsia="en-IN"/>
        </w:rPr>
        <w:drawing>
          <wp:anchor distT="0" distB="0" distL="114300" distR="114300" simplePos="0" relativeHeight="251658260" behindDoc="0" locked="0" layoutInCell="1" allowOverlap="1" wp14:anchorId="5F0AFC0F" wp14:editId="5D0685C8">
            <wp:simplePos x="0" y="0"/>
            <wp:positionH relativeFrom="margin">
              <wp:posOffset>714375</wp:posOffset>
            </wp:positionH>
            <wp:positionV relativeFrom="paragraph">
              <wp:posOffset>852805</wp:posOffset>
            </wp:positionV>
            <wp:extent cx="4286250" cy="2493645"/>
            <wp:effectExtent l="0" t="0" r="0" b="0"/>
            <wp:wrapTopAndBottom/>
            <wp:docPr id="2144746995" name="Picture 21447469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cstate="print">
                      <a:extLst>
                        <a:ext uri="{28A0092B-C50C-407E-A947-70E740481C1C}">
                          <a14:useLocalDpi xmlns:a14="http://schemas.microsoft.com/office/drawing/2010/main" val="0"/>
                        </a:ext>
                      </a:extLst>
                    </a:blip>
                    <a:stretch>
                      <a:fillRect/>
                    </a:stretch>
                  </pic:blipFill>
                  <pic:spPr>
                    <a:xfrm>
                      <a:off x="0" y="0"/>
                      <a:ext cx="4286250" cy="2493645"/>
                    </a:xfrm>
                    <a:prstGeom prst="rect">
                      <a:avLst/>
                    </a:prstGeom>
                  </pic:spPr>
                </pic:pic>
              </a:graphicData>
            </a:graphic>
            <wp14:sizeRelH relativeFrom="margin">
              <wp14:pctWidth>0</wp14:pctWidth>
            </wp14:sizeRelH>
            <wp14:sizeRelV relativeFrom="margin">
              <wp14:pctHeight>0</wp14:pctHeight>
            </wp14:sizeRelV>
          </wp:anchor>
        </w:drawing>
      </w:r>
      <w:r w:rsidR="00273D30" w:rsidRPr="00AE4B06">
        <w:t>The u</w:t>
      </w:r>
      <w:r w:rsidR="00150E20" w:rsidRPr="00AE4B06">
        <w:t xml:space="preserve">ser will see the default dashboard screen </w:t>
      </w:r>
      <w:r w:rsidR="00B9261C" w:rsidRPr="00AE4B06">
        <w:t xml:space="preserve">(as shown in </w:t>
      </w:r>
      <w:r w:rsidR="00160450" w:rsidRPr="00AE4B06">
        <w:t xml:space="preserve">Fig. </w:t>
      </w:r>
      <w:r w:rsidR="00EF7386">
        <w:t>17</w:t>
      </w:r>
      <w:r w:rsidR="00B9261C" w:rsidRPr="00AE4B06">
        <w:t>)</w:t>
      </w:r>
      <w:r w:rsidR="009E0178" w:rsidRPr="00AE4B06">
        <w:t>. User will be able to see the list of</w:t>
      </w:r>
      <w:r w:rsidR="009E0178">
        <w:rPr>
          <w:sz w:val="20"/>
          <w:szCs w:val="20"/>
        </w:rPr>
        <w:t xml:space="preserve"> </w:t>
      </w:r>
      <w:r w:rsidR="00D23F0B" w:rsidRPr="00FF6FA1">
        <w:t>SmartMedic enabled</w:t>
      </w:r>
      <w:r w:rsidR="009E0178" w:rsidRPr="00FF6FA1">
        <w:t xml:space="preserve"> bed</w:t>
      </w:r>
      <w:r w:rsidR="00273D30" w:rsidRPr="00FF6FA1">
        <w:t>s</w:t>
      </w:r>
      <w:r w:rsidR="009E0178" w:rsidRPr="00FF6FA1">
        <w:t xml:space="preserve"> on </w:t>
      </w:r>
      <w:r w:rsidR="00273D30" w:rsidRPr="00FF6FA1">
        <w:t xml:space="preserve">the </w:t>
      </w:r>
      <w:r w:rsidR="009E0178" w:rsidRPr="00FF6FA1">
        <w:t xml:space="preserve">dashboard </w:t>
      </w:r>
      <w:r w:rsidR="00005D75" w:rsidRPr="00FF6FA1">
        <w:t>screen.</w:t>
      </w:r>
      <w:r w:rsidR="005873B4" w:rsidRPr="00FF6FA1">
        <w:t xml:space="preserve"> </w:t>
      </w:r>
      <w:r w:rsidR="00005D75" w:rsidRPr="00FF6FA1">
        <w:t>User can also select the default ICU for their convenience</w:t>
      </w:r>
      <w:r w:rsidR="00C76FF0" w:rsidRPr="00FF6FA1">
        <w:t xml:space="preserve">, </w:t>
      </w:r>
      <w:r w:rsidR="00B9261C" w:rsidRPr="00FF6FA1">
        <w:t>(</w:t>
      </w:r>
      <w:r w:rsidR="00C76FF0" w:rsidRPr="00FF6FA1">
        <w:t>as s</w:t>
      </w:r>
      <w:r w:rsidR="00005D75" w:rsidRPr="00FF6FA1">
        <w:t xml:space="preserve">hown in </w:t>
      </w:r>
      <w:r w:rsidR="00160450" w:rsidRPr="00FF6FA1">
        <w:t>Fig.</w:t>
      </w:r>
      <w:r w:rsidR="00EF7386">
        <w:t xml:space="preserve"> 17</w:t>
      </w:r>
      <w:r w:rsidR="00B9261C" w:rsidRPr="00FF6FA1">
        <w:t>)</w:t>
      </w:r>
      <w:r w:rsidR="00005D75" w:rsidRPr="00FF6FA1">
        <w:t>.</w:t>
      </w:r>
      <w:r w:rsidR="00EF7386">
        <w:t xml:space="preserve"> T</w:t>
      </w:r>
      <w:r w:rsidR="00E46C8E" w:rsidRPr="00FF6FA1">
        <w:t>o change the default ICU, user</w:t>
      </w:r>
      <w:r w:rsidR="00065AB6" w:rsidRPr="00FF6FA1">
        <w:t xml:space="preserve"> need</w:t>
      </w:r>
      <w:r w:rsidR="00EF7386">
        <w:t>s</w:t>
      </w:r>
      <w:r w:rsidR="00065AB6" w:rsidRPr="00FF6FA1">
        <w:t xml:space="preserve"> to confirm the change in default ICU</w:t>
      </w:r>
      <w:r w:rsidR="00C76FF0" w:rsidRPr="00FF6FA1">
        <w:t>,</w:t>
      </w:r>
      <w:r w:rsidR="00860073" w:rsidRPr="00FF6FA1">
        <w:t xml:space="preserve"> </w:t>
      </w:r>
      <w:r w:rsidR="00B9261C" w:rsidRPr="00FF6FA1">
        <w:t>(</w:t>
      </w:r>
      <w:r w:rsidR="00065AB6" w:rsidRPr="00FF6FA1">
        <w:t xml:space="preserve">as shown in </w:t>
      </w:r>
      <w:r w:rsidR="00160450" w:rsidRPr="00FF6FA1">
        <w:t>Fig.</w:t>
      </w:r>
      <w:r w:rsidR="00EF7386">
        <w:t xml:space="preserve"> 18</w:t>
      </w:r>
      <w:r w:rsidR="00B9261C" w:rsidRPr="00FF6FA1">
        <w:t>)</w:t>
      </w:r>
      <w:r w:rsidR="00180C63" w:rsidRPr="00FF6FA1">
        <w:t>.</w:t>
      </w:r>
    </w:p>
    <w:p w14:paraId="77D6A99A" w14:textId="4F24666D" w:rsidR="00F36B9C" w:rsidRDefault="0090373C" w:rsidP="00A75234">
      <w:pPr>
        <w:rPr>
          <w:sz w:val="20"/>
          <w:szCs w:val="20"/>
        </w:rPr>
      </w:pPr>
      <w:r>
        <w:rPr>
          <w:noProof/>
          <w:sz w:val="20"/>
          <w:szCs w:val="20"/>
        </w:rPr>
        <w:pict w14:anchorId="44F7F1EB">
          <v:roundrect id="Rectangle: Rounded Corners 1675097973" o:spid="_x0000_s2143" style="position:absolute;margin-left:185.3pt;margin-top:200.4pt;width:85.4pt;height:18.65pt;z-index:251658305;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" fillcolor="#5b9bd5 [3204]" strokecolor="#1f4d78 [1604]" strokeweight="1pt">
            <v:stroke joinstyle="miter"/>
            <v:textbox style="mso-next-textbox:#Rectangle: Rounded Corners 1675097973">
              <w:txbxContent>
                <w:p w14:paraId="22CE0850" w14:textId="53CE87BE" w:rsidR="000822DB" w:rsidRPr="0081018C" w:rsidRDefault="000822DB" w:rsidP="00A75234">
                  <w:pPr>
                    <w:jc w:val="center"/>
                    <w:rPr>
                      <w:sz w:val="16"/>
                      <w:szCs w:val="16"/>
                    </w:rPr>
                  </w:pPr>
                  <w:r>
                    <w:rPr>
                      <w:sz w:val="16"/>
                      <w:szCs w:val="16"/>
                    </w:rPr>
                    <w:t xml:space="preserve">Fig.  </w:t>
                  </w:r>
                  <w:r w:rsidR="00EF7386">
                    <w:rPr>
                      <w:sz w:val="16"/>
                      <w:szCs w:val="16"/>
                    </w:rPr>
                    <w:t>17</w:t>
                  </w:r>
                </w:p>
              </w:txbxContent>
            </v:textbox>
          </v:roundrect>
        </w:pict>
      </w:r>
    </w:p>
    <w:p w14:paraId="01357B79" w14:textId="41EA289A" w:rsidR="00A75234" w:rsidRDefault="00A75234" w:rsidP="00A75234">
      <w:pPr>
        <w:rPr>
          <w:sz w:val="20"/>
          <w:szCs w:val="20"/>
        </w:rPr>
      </w:pPr>
    </w:p>
    <w:p w14:paraId="07FADEF4" w14:textId="46949C6D" w:rsidR="005830CB" w:rsidRPr="007A4877" w:rsidRDefault="00521351" w:rsidP="00453CBD">
      <w:pPr>
        <w:jc w:val="both"/>
      </w:pPr>
      <w:r w:rsidRPr="007A4877">
        <w:lastRenderedPageBreak/>
        <w:t>Each Bed screen will display the real</w:t>
      </w:r>
      <w:r w:rsidR="00C76FF0" w:rsidRPr="007A4877">
        <w:t>-</w:t>
      </w:r>
      <w:r w:rsidRPr="007A4877">
        <w:t>time</w:t>
      </w:r>
      <w:r w:rsidR="0095137E" w:rsidRPr="007A4877">
        <w:t xml:space="preserve"> duration</w:t>
      </w:r>
      <w:r w:rsidRPr="007A4877">
        <w:t xml:space="preserve"> from </w:t>
      </w:r>
      <w:r w:rsidR="00C76FF0" w:rsidRPr="007A4877">
        <w:t xml:space="preserve">the </w:t>
      </w:r>
      <w:r w:rsidRPr="007A4877">
        <w:t xml:space="preserve">last </w:t>
      </w:r>
      <w:r w:rsidR="0095137E" w:rsidRPr="007A4877">
        <w:t xml:space="preserve">patient </w:t>
      </w:r>
      <w:r w:rsidRPr="007A4877">
        <w:t xml:space="preserve">position </w:t>
      </w:r>
      <w:r w:rsidR="0095137E" w:rsidRPr="007A4877">
        <w:t xml:space="preserve">against the set </w:t>
      </w:r>
      <w:r w:rsidRPr="007A4877">
        <w:t xml:space="preserve">timer </w:t>
      </w:r>
      <w:r w:rsidR="005313A8" w:rsidRPr="007A4877">
        <w:t>and</w:t>
      </w:r>
      <w:r w:rsidR="0095137E" w:rsidRPr="007A4877">
        <w:t xml:space="preserve"> over </w:t>
      </w:r>
      <w:r w:rsidR="00C76FF0" w:rsidRPr="007A4877">
        <w:t xml:space="preserve">the </w:t>
      </w:r>
      <w:r w:rsidR="0095137E" w:rsidRPr="007A4877">
        <w:t xml:space="preserve">exceeded duration, change in weight from </w:t>
      </w:r>
      <w:r w:rsidR="00C76FF0" w:rsidRPr="007A4877">
        <w:t xml:space="preserve">the </w:t>
      </w:r>
      <w:r w:rsidR="0095137E" w:rsidRPr="007A4877">
        <w:t xml:space="preserve">previous two demanded weight </w:t>
      </w:r>
      <w:r w:rsidR="005313A8" w:rsidRPr="007A4877">
        <w:t xml:space="preserve">of </w:t>
      </w:r>
      <w:r w:rsidR="00C76FF0" w:rsidRPr="007A4877">
        <w:t xml:space="preserve">the </w:t>
      </w:r>
      <w:r w:rsidR="005313A8" w:rsidRPr="007A4877">
        <w:t xml:space="preserve">patient. If </w:t>
      </w:r>
      <w:r w:rsidR="00C76FF0" w:rsidRPr="007A4877">
        <w:t xml:space="preserve">the </w:t>
      </w:r>
      <w:r w:rsidR="005313A8" w:rsidRPr="007A4877">
        <w:t>device is not connected or any other issue user should be able to get information f</w:t>
      </w:r>
      <w:r w:rsidR="00C76FF0" w:rsidRPr="007A4877">
        <w:t>ro</w:t>
      </w:r>
      <w:r w:rsidR="005313A8" w:rsidRPr="007A4877">
        <w:t xml:space="preserve">m </w:t>
      </w:r>
      <w:r w:rsidR="00C76FF0" w:rsidRPr="007A4877">
        <w:t xml:space="preserve">the </w:t>
      </w:r>
      <w:r w:rsidR="005313A8" w:rsidRPr="007A4877">
        <w:t xml:space="preserve">dashboard. </w:t>
      </w:r>
    </w:p>
    <w:p w14:paraId="3E47E1A6" w14:textId="5965CB9E" w:rsidR="00AD7495" w:rsidRPr="007A4877" w:rsidRDefault="0090373C" w:rsidP="00453CBD">
      <w:pPr>
        <w:jc w:val="both"/>
      </w:pPr>
      <w:r>
        <w:rPr>
          <w:noProof/>
          <w:sz w:val="20"/>
          <w:szCs w:val="20"/>
        </w:rPr>
        <w:pict w14:anchorId="77089DAF">
          <v:rect id="Rectangle 896709744" o:spid="_x0000_s2145" style="position:absolute;left:0;text-align:left;margin-left:10.05pt;margin-top:60.4pt;width:437.55pt;height:183.9pt;z-index:251658306;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" filled="f" strokecolor="#1f4d78 [1604]" strokeweight=".5pt"/>
        </w:pict>
      </w:r>
      <w:r w:rsidR="00FE3CD3" w:rsidRPr="007A4877">
        <w:t xml:space="preserve">User should be able to select the </w:t>
      </w:r>
      <w:r w:rsidR="001648B0" w:rsidRPr="007A4877">
        <w:t xml:space="preserve">bed number </w:t>
      </w:r>
      <w:r w:rsidR="00837B1D" w:rsidRPr="007A4877">
        <w:t xml:space="preserve">screen in </w:t>
      </w:r>
      <w:r w:rsidR="006E51D0" w:rsidRPr="007A4877">
        <w:t>(as shown F</w:t>
      </w:r>
      <w:r w:rsidR="00160450" w:rsidRPr="007A4877">
        <w:t>ig.</w:t>
      </w:r>
      <w:r w:rsidR="00837B1D" w:rsidRPr="007A4877">
        <w:t xml:space="preserve"> </w:t>
      </w:r>
      <w:r w:rsidR="00EF7386">
        <w:t>17</w:t>
      </w:r>
      <w:r w:rsidR="006E51D0" w:rsidRPr="007A4877">
        <w:t>)</w:t>
      </w:r>
      <w:r w:rsidR="00837B1D" w:rsidRPr="007A4877">
        <w:t>.</w:t>
      </w:r>
      <w:r w:rsidR="00D94535">
        <w:t xml:space="preserve"> After selecting the bed number screen user will have to enter the “Patient ID” (as shown in Fig. 19). After entering required information user will be able t</w:t>
      </w:r>
      <w:r w:rsidR="00837B1D" w:rsidRPr="007A4877">
        <w:t xml:space="preserve">o get </w:t>
      </w:r>
      <w:r w:rsidR="00F309CD" w:rsidRPr="007A4877">
        <w:t>into</w:t>
      </w:r>
      <w:r w:rsidR="00837B1D" w:rsidRPr="007A4877">
        <w:t xml:space="preserve"> details of </w:t>
      </w:r>
      <w:r w:rsidR="00EF7386" w:rsidRPr="007A4877">
        <w:t>patient</w:t>
      </w:r>
      <w:r w:rsidR="00837B1D" w:rsidRPr="007A4877">
        <w:t xml:space="preserve"> weight trend and turn </w:t>
      </w:r>
      <w:r w:rsidR="00C76FF0" w:rsidRPr="007A4877">
        <w:t xml:space="preserve">the </w:t>
      </w:r>
      <w:r w:rsidR="00837B1D" w:rsidRPr="007A4877">
        <w:t>trend</w:t>
      </w:r>
      <w:r w:rsidR="00F15039" w:rsidRPr="007A4877">
        <w:t xml:space="preserve"> </w:t>
      </w:r>
      <w:r w:rsidR="001648B0" w:rsidRPr="007A4877">
        <w:t xml:space="preserve">of the respective ICU bed </w:t>
      </w:r>
      <w:r w:rsidR="006E51D0" w:rsidRPr="007A4877">
        <w:t>(</w:t>
      </w:r>
      <w:r w:rsidR="007D2DB7" w:rsidRPr="007A4877">
        <w:t xml:space="preserve">as shown in </w:t>
      </w:r>
      <w:r w:rsidR="00160450" w:rsidRPr="007A4877">
        <w:t>Fig</w:t>
      </w:r>
      <w:r w:rsidR="005A0BD9" w:rsidRPr="007A4877">
        <w:t>.</w:t>
      </w:r>
      <w:r w:rsidR="00EF7386">
        <w:t xml:space="preserve"> 19</w:t>
      </w:r>
      <w:r w:rsidR="006E51D0" w:rsidRPr="007A4877">
        <w:t>)</w:t>
      </w:r>
      <w:r w:rsidR="007D2DB7" w:rsidRPr="007A4877">
        <w:t xml:space="preserve">. </w:t>
      </w:r>
    </w:p>
    <w:p w14:paraId="66A8812F" w14:textId="34265D5D" w:rsidR="001D3DB6" w:rsidRDefault="0090373C" w:rsidP="009548CA">
      <w:pPr>
        <w:rPr>
          <w:sz w:val="20"/>
          <w:szCs w:val="20"/>
        </w:rPr>
      </w:pPr>
      <w:r>
        <w:rPr>
          <w:noProof/>
          <w:sz w:val="20"/>
          <w:szCs w:val="20"/>
        </w:rPr>
        <w:pict w14:anchorId="3C61311B">
          <v:roundrect id="_x0000_s2484" style="position:absolute;margin-left:309.35pt;margin-top:140.25pt;width:44.95pt;height:24.45pt;z-index:251658362;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" fillcolor="#5b9bd5 [3204]" strokecolor="#1f4d78 [1604]" strokeweight="1pt">
            <v:stroke joinstyle="miter"/>
            <v:textbox style="mso-next-textbox:#_x0000_s2484">
              <w:txbxContent>
                <w:p w14:paraId="4F6772E4" w14:textId="16A3089C" w:rsidR="00D94535" w:rsidRPr="0081018C" w:rsidRDefault="00D94535" w:rsidP="00D94535">
                  <w:pPr>
                    <w:jc w:val="center"/>
                    <w:rPr>
                      <w:sz w:val="16"/>
                      <w:szCs w:val="16"/>
                    </w:rPr>
                  </w:pPr>
                  <w:r>
                    <w:rPr>
                      <w:sz w:val="16"/>
                      <w:szCs w:val="16"/>
                    </w:rPr>
                    <w:t>Fig.  19</w:t>
                  </w:r>
                </w:p>
              </w:txbxContent>
            </v:textbox>
          </v:roundrect>
        </w:pict>
      </w:r>
      <w:r>
        <w:rPr>
          <w:noProof/>
          <w:sz w:val="20"/>
          <w:szCs w:val="20"/>
        </w:rPr>
        <w:pict w14:anchorId="3C61311B">
          <v:roundrect id="Rectangle: Rounded Corners 896709745" o:spid="_x0000_s2146" style="position:absolute;margin-left:99.35pt;margin-top:143.25pt;width:44.95pt;height:24.45pt;z-index:251658307;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" fillcolor="#5b9bd5 [3204]" strokecolor="#1f4d78 [1604]" strokeweight="1pt">
            <v:stroke joinstyle="miter"/>
            <v:textbox style="mso-next-textbox:#Rectangle: Rounded Corners 896709745">
              <w:txbxContent>
                <w:p w14:paraId="067825B4" w14:textId="03B1CCF1" w:rsidR="000822DB" w:rsidRPr="0081018C" w:rsidRDefault="000822DB" w:rsidP="00AD7495">
                  <w:pPr>
                    <w:jc w:val="center"/>
                    <w:rPr>
                      <w:sz w:val="16"/>
                      <w:szCs w:val="16"/>
                    </w:rPr>
                  </w:pPr>
                  <w:r>
                    <w:rPr>
                      <w:sz w:val="16"/>
                      <w:szCs w:val="16"/>
                    </w:rPr>
                    <w:t xml:space="preserve">Fig.  </w:t>
                  </w:r>
                  <w:r w:rsidR="00EF7386">
                    <w:rPr>
                      <w:sz w:val="16"/>
                      <w:szCs w:val="16"/>
                    </w:rPr>
                    <w:t>18</w:t>
                  </w:r>
                </w:p>
              </w:txbxContent>
            </v:textbox>
          </v:roundrect>
        </w:pict>
      </w:r>
      <w:r w:rsidR="00D94535">
        <w:rPr>
          <w:noProof/>
          <w:sz w:val="20"/>
          <w:szCs w:val="20"/>
          <w:lang w:val="en-IN" w:eastAsia="en-IN"/>
        </w:rPr>
        <w:drawing>
          <wp:anchor distT="0" distB="0" distL="114300" distR="114300" simplePos="0" relativeHeight="251658252" behindDoc="0" locked="0" layoutInCell="1" allowOverlap="1" wp14:anchorId="20963032" wp14:editId="5E4744B0">
            <wp:simplePos x="0" y="0"/>
            <wp:positionH relativeFrom="column">
              <wp:posOffset>243840</wp:posOffset>
            </wp:positionH>
            <wp:positionV relativeFrom="paragraph">
              <wp:posOffset>51435</wp:posOffset>
            </wp:positionV>
            <wp:extent cx="2491740" cy="1675481"/>
            <wp:effectExtent l="0" t="0" r="0" b="0"/>
            <wp:wrapNone/>
            <wp:docPr id="896709747" name="Picture 17" descr="A screenshot of a cell phone&#10;&#10;Description automatically generated">
              <a:extLst xmlns:a="http://schemas.openxmlformats.org/drawingml/2006/main">
                <a:ext uri="{FF2B5EF4-FFF2-40B4-BE49-F238E27FC236}">
                  <a16:creationId xmlns:a16="http://schemas.microsoft.com/office/drawing/2014/main" id="{BFE42E2D-4771-4A60-ADA3-DC32991486B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6709747" name="Picture 17" descr="A screenshot of a cell phone&#10;&#10;Description automatically generated">
                      <a:extLst>
                        <a:ext uri="{FF2B5EF4-FFF2-40B4-BE49-F238E27FC236}">
                          <a16:creationId xmlns:a16="http://schemas.microsoft.com/office/drawing/2014/main" id="{BFE42E2D-4771-4A60-ADA3-DC32991486B8}"/>
                        </a:ext>
                      </a:extLst>
                    </pic:cNvPr>
                    <pic:cNvPicPr>
                      <a:picLocks noChangeAspect="1"/>
                    </pic:cNvPicPr>
                  </pic:nvPicPr>
                  <pic:blipFill rotWithShape="1">
                    <a:blip r:embed="rId77" cstate="print">
                      <a:extLst>
                        <a:ext uri="{28A0092B-C50C-407E-A947-70E740481C1C}">
                          <a14:useLocalDpi xmlns:a14="http://schemas.microsoft.com/office/drawing/2010/main" val="0"/>
                        </a:ext>
                      </a:extLst>
                    </a:blip>
                    <a:srcRect l="29625" t="17137" r="33021" b="34254"/>
                    <a:stretch/>
                  </pic:blipFill>
                  <pic:spPr bwMode="auto">
                    <a:xfrm>
                      <a:off x="0" y="0"/>
                      <a:ext cx="2491740" cy="1675481"/>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94535">
        <w:rPr>
          <w:sz w:val="20"/>
          <w:szCs w:val="20"/>
        </w:rPr>
        <w:t xml:space="preserve">                                                                                                         </w:t>
      </w:r>
      <w:r w:rsidR="00D94535">
        <w:rPr>
          <w:noProof/>
          <w:sz w:val="20"/>
          <w:szCs w:val="20"/>
        </w:rPr>
        <w:drawing>
          <wp:inline distT="0" distB="0" distL="0" distR="0" wp14:anchorId="7AD1C9F3" wp14:editId="6F22F784">
            <wp:extent cx="2389505" cy="1728470"/>
            <wp:effectExtent l="0" t="0" r="0" b="0"/>
            <wp:docPr id="4" name="Picture 4"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website&#10;&#10;Description automatically generated"/>
                    <pic:cNvPicPr/>
                  </pic:nvPicPr>
                  <pic:blipFill rotWithShape="1">
                    <a:blip r:embed="rId78">
                      <a:extLst>
                        <a:ext uri="{28A0092B-C50C-407E-A947-70E740481C1C}">
                          <a14:useLocalDpi xmlns:a14="http://schemas.microsoft.com/office/drawing/2010/main" val="0"/>
                        </a:ext>
                      </a:extLst>
                    </a:blip>
                    <a:srcRect l="34168" t="35218" r="33126" b="26965"/>
                    <a:stretch/>
                  </pic:blipFill>
                  <pic:spPr bwMode="auto">
                    <a:xfrm>
                      <a:off x="0" y="0"/>
                      <a:ext cx="2397920" cy="1734557"/>
                    </a:xfrm>
                    <a:prstGeom prst="rect">
                      <a:avLst/>
                    </a:prstGeom>
                    <a:ln>
                      <a:noFill/>
                    </a:ln>
                    <a:extLst>
                      <a:ext uri="{53640926-AAD7-44D8-BBD7-CCE9431645EC}">
                        <a14:shadowObscured xmlns:a14="http://schemas.microsoft.com/office/drawing/2010/main"/>
                      </a:ext>
                    </a:extLst>
                  </pic:spPr>
                </pic:pic>
              </a:graphicData>
            </a:graphic>
          </wp:inline>
        </w:drawing>
      </w:r>
    </w:p>
    <w:p w14:paraId="0C3AE224" w14:textId="078DFD5A" w:rsidR="000E4171" w:rsidRDefault="00D94535" w:rsidP="00D94535">
      <w:pPr>
        <w:tabs>
          <w:tab w:val="left" w:pos="5472"/>
        </w:tabs>
        <w:rPr>
          <w:sz w:val="20"/>
          <w:szCs w:val="20"/>
        </w:rPr>
      </w:pPr>
      <w:r>
        <w:rPr>
          <w:sz w:val="20"/>
          <w:szCs w:val="20"/>
        </w:rPr>
        <w:tab/>
      </w:r>
    </w:p>
    <w:p w14:paraId="4A02339A" w14:textId="77777777" w:rsidR="000E4171" w:rsidRDefault="000E4171" w:rsidP="009548CA">
      <w:pPr>
        <w:rPr>
          <w:sz w:val="20"/>
          <w:szCs w:val="20"/>
        </w:rPr>
      </w:pPr>
    </w:p>
    <w:p w14:paraId="51828172" w14:textId="77777777" w:rsidR="000E4171" w:rsidRDefault="0090373C" w:rsidP="009548CA">
      <w:pPr>
        <w:rPr>
          <w:sz w:val="20"/>
          <w:szCs w:val="20"/>
        </w:rPr>
      </w:pPr>
      <w:r>
        <w:rPr>
          <w:noProof/>
          <w:sz w:val="20"/>
          <w:szCs w:val="20"/>
          <w:lang w:val="en-IN" w:eastAsia="en-IN"/>
        </w:rPr>
        <w:pict w14:anchorId="77A5B917">
          <v:group id="Group 18" o:spid="_x0000_s2191" style="position:absolute;margin-left:10.35pt;margin-top:5.65pt;width:431.35pt;height:293.5pt;z-index:251658280;mso-height-relative:margin" coordorigin=",326" coordsize="35179,275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">
            <v:shape id="Picture 10" o:spid="_x0000_s2193" type="#_x0000_t75" alt="A screenshot of a video game&#10;&#10;Description automatically generated" style="position:absolute;top:326;width:35179;height:1371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">
              <v:imagedata r:id="rId79" o:title="A screenshot of a video game&#10;&#10;Description automatically generated" cropbottom="33545f"/>
            </v:shape>
            <v:shape id="Picture 17" o:spid="_x0000_s2192" type="#_x0000_t75" style="position:absolute;left:1632;top:14369;width:31890;height:1355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">
              <v:imagedata r:id="rId80" o:title=""/>
            </v:shape>
          </v:group>
        </w:pict>
      </w:r>
      <w:r>
        <w:rPr>
          <w:noProof/>
          <w:sz w:val="20"/>
          <w:szCs w:val="20"/>
          <w:lang w:val="en-IN" w:eastAsia="en-IN"/>
        </w:rPr>
        <w:pict w14:anchorId="2BBA90DB">
          <v:rect id="Rectangle 896709759" o:spid="_x0000_s2148" style="position:absolute;margin-left:.7pt;margin-top:.4pt;width:449.9pt;height:338.4pt;z-index:251658308;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" filled="f" strokecolor="#1f4d78 [1604]" strokeweight=".5pt"/>
        </w:pict>
      </w:r>
    </w:p>
    <w:p w14:paraId="16ACDED7" w14:textId="77777777" w:rsidR="000E4171" w:rsidRDefault="000E4171" w:rsidP="009548CA">
      <w:pPr>
        <w:rPr>
          <w:sz w:val="20"/>
          <w:szCs w:val="20"/>
        </w:rPr>
      </w:pPr>
    </w:p>
    <w:p w14:paraId="00ED8B37" w14:textId="77777777" w:rsidR="000E4171" w:rsidRDefault="000E4171" w:rsidP="009548CA">
      <w:pPr>
        <w:rPr>
          <w:sz w:val="20"/>
          <w:szCs w:val="20"/>
        </w:rPr>
      </w:pPr>
    </w:p>
    <w:p w14:paraId="34027DCB" w14:textId="77777777" w:rsidR="0062490B" w:rsidRDefault="0062490B" w:rsidP="001648B0">
      <w:pPr>
        <w:rPr>
          <w:sz w:val="20"/>
          <w:szCs w:val="20"/>
        </w:rPr>
      </w:pPr>
    </w:p>
    <w:p w14:paraId="5EA0B328" w14:textId="77777777" w:rsidR="0062490B" w:rsidRDefault="0062490B" w:rsidP="001648B0">
      <w:pPr>
        <w:rPr>
          <w:sz w:val="20"/>
          <w:szCs w:val="20"/>
        </w:rPr>
      </w:pPr>
    </w:p>
    <w:p w14:paraId="5605E5C7" w14:textId="77777777" w:rsidR="0062490B" w:rsidRDefault="0062490B" w:rsidP="001648B0">
      <w:pPr>
        <w:rPr>
          <w:sz w:val="20"/>
          <w:szCs w:val="20"/>
        </w:rPr>
      </w:pPr>
    </w:p>
    <w:p w14:paraId="3B4CD62A" w14:textId="77777777" w:rsidR="0062490B" w:rsidRDefault="0062490B" w:rsidP="001648B0">
      <w:pPr>
        <w:rPr>
          <w:sz w:val="20"/>
          <w:szCs w:val="20"/>
        </w:rPr>
      </w:pPr>
    </w:p>
    <w:p w14:paraId="0DC0DF0E" w14:textId="77777777" w:rsidR="00F27CD3" w:rsidRDefault="00F27CD3" w:rsidP="001648B0">
      <w:pPr>
        <w:rPr>
          <w:sz w:val="20"/>
          <w:szCs w:val="20"/>
        </w:rPr>
      </w:pPr>
    </w:p>
    <w:p w14:paraId="3B39CEBD" w14:textId="77777777" w:rsidR="00F27CD3" w:rsidRDefault="00F27CD3" w:rsidP="001648B0">
      <w:pPr>
        <w:rPr>
          <w:sz w:val="20"/>
          <w:szCs w:val="20"/>
        </w:rPr>
      </w:pPr>
    </w:p>
    <w:p w14:paraId="33BCFA68" w14:textId="77777777" w:rsidR="0062490B" w:rsidRDefault="0062490B" w:rsidP="001648B0">
      <w:pPr>
        <w:rPr>
          <w:sz w:val="20"/>
          <w:szCs w:val="20"/>
        </w:rPr>
      </w:pPr>
    </w:p>
    <w:p w14:paraId="73DF4823" w14:textId="77777777" w:rsidR="0062490B" w:rsidRDefault="0062490B" w:rsidP="001648B0">
      <w:pPr>
        <w:rPr>
          <w:sz w:val="20"/>
          <w:szCs w:val="20"/>
        </w:rPr>
      </w:pPr>
    </w:p>
    <w:p w14:paraId="57DF572E" w14:textId="77777777" w:rsidR="0062490B" w:rsidRDefault="0062490B" w:rsidP="001648B0">
      <w:pPr>
        <w:rPr>
          <w:sz w:val="20"/>
          <w:szCs w:val="20"/>
        </w:rPr>
      </w:pPr>
    </w:p>
    <w:p w14:paraId="2E207247" w14:textId="77777777" w:rsidR="0062490B" w:rsidRDefault="0062490B" w:rsidP="001648B0">
      <w:pPr>
        <w:rPr>
          <w:sz w:val="20"/>
          <w:szCs w:val="20"/>
        </w:rPr>
      </w:pPr>
    </w:p>
    <w:p w14:paraId="2DCCDD38" w14:textId="77777777" w:rsidR="0062490B" w:rsidRDefault="0062490B" w:rsidP="001648B0">
      <w:pPr>
        <w:rPr>
          <w:sz w:val="20"/>
          <w:szCs w:val="20"/>
        </w:rPr>
      </w:pPr>
    </w:p>
    <w:p w14:paraId="274F7580" w14:textId="77777777" w:rsidR="0062490B" w:rsidRDefault="0090373C" w:rsidP="001648B0">
      <w:pPr>
        <w:rPr>
          <w:sz w:val="20"/>
          <w:szCs w:val="20"/>
        </w:rPr>
      </w:pPr>
      <w:r>
        <w:rPr>
          <w:noProof/>
          <w:sz w:val="20"/>
          <w:szCs w:val="20"/>
        </w:rPr>
        <w:pict w14:anchorId="2F53F1CF">
          <v:roundrect id="Rectangle: Rounded Corners 88" o:spid="_x0000_s2149" style="position:absolute;margin-left:196.6pt;margin-top:7.6pt;width:52.05pt;height:25.1pt;z-index:251658309;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" fillcolor="#5b9bd5 [3204]" strokecolor="#1f4d78 [1604]" strokeweight="1pt">
            <v:stroke joinstyle="miter"/>
            <v:textbox style="mso-next-textbox:#Rectangle: Rounded Corners 88">
              <w:txbxContent>
                <w:p w14:paraId="3E7AE2AF" w14:textId="7D82C97E" w:rsidR="000822DB" w:rsidRPr="0081018C" w:rsidRDefault="000822DB" w:rsidP="000E4171">
                  <w:pPr>
                    <w:jc w:val="center"/>
                    <w:rPr>
                      <w:sz w:val="16"/>
                      <w:szCs w:val="16"/>
                    </w:rPr>
                  </w:pPr>
                  <w:r>
                    <w:rPr>
                      <w:sz w:val="16"/>
                      <w:szCs w:val="16"/>
                    </w:rPr>
                    <w:t xml:space="preserve">Fig.  </w:t>
                  </w:r>
                  <w:r w:rsidR="00D94535">
                    <w:rPr>
                      <w:sz w:val="16"/>
                      <w:szCs w:val="16"/>
                    </w:rPr>
                    <w:t>20</w:t>
                  </w:r>
                </w:p>
              </w:txbxContent>
            </v:textbox>
          </v:roundrect>
        </w:pict>
      </w:r>
    </w:p>
    <w:p w14:paraId="2E5B8645" w14:textId="77777777" w:rsidR="0062490B" w:rsidRDefault="0062490B" w:rsidP="001648B0">
      <w:pPr>
        <w:rPr>
          <w:sz w:val="20"/>
          <w:szCs w:val="20"/>
        </w:rPr>
      </w:pPr>
    </w:p>
    <w:p w14:paraId="083AC595" w14:textId="77777777" w:rsidR="0062490B" w:rsidRDefault="0062490B" w:rsidP="001648B0">
      <w:pPr>
        <w:rPr>
          <w:sz w:val="20"/>
          <w:szCs w:val="20"/>
        </w:rPr>
      </w:pPr>
    </w:p>
    <w:p w14:paraId="5DA2E4F5" w14:textId="5B492139" w:rsidR="00A444AC" w:rsidRDefault="001648B0" w:rsidP="00386706">
      <w:pPr>
        <w:jc w:val="both"/>
      </w:pPr>
      <w:r w:rsidRPr="007A4877">
        <w:lastRenderedPageBreak/>
        <w:t xml:space="preserve">User should be able to review the weight trend of </w:t>
      </w:r>
      <w:r w:rsidR="00C76FF0" w:rsidRPr="007A4877">
        <w:t xml:space="preserve">the </w:t>
      </w:r>
      <w:r w:rsidRPr="007A4877">
        <w:t xml:space="preserve">specific patient admitted to </w:t>
      </w:r>
      <w:r w:rsidR="00C76FF0" w:rsidRPr="007A4877">
        <w:t xml:space="preserve">a </w:t>
      </w:r>
      <w:r w:rsidR="00000D66" w:rsidRPr="007A4877">
        <w:t xml:space="preserve">bed. In </w:t>
      </w:r>
      <w:r w:rsidR="00C76FF0" w:rsidRPr="007A4877">
        <w:t xml:space="preserve">the </w:t>
      </w:r>
      <w:r w:rsidR="00000D66" w:rsidRPr="007A4877">
        <w:t>second half of the chart</w:t>
      </w:r>
      <w:r w:rsidR="00C76FF0" w:rsidRPr="007A4877">
        <w:t>,</w:t>
      </w:r>
      <w:r w:rsidR="00B16CDF">
        <w:t xml:space="preserve"> </w:t>
      </w:r>
      <w:r w:rsidR="00C76FF0" w:rsidRPr="007A4877">
        <w:t xml:space="preserve">the </w:t>
      </w:r>
      <w:r w:rsidR="00CA3403">
        <w:t>user</w:t>
      </w:r>
      <w:r w:rsidR="00000D66" w:rsidRPr="007A4877">
        <w:t xml:space="preserve"> can </w:t>
      </w:r>
      <w:r w:rsidR="00C76FF0" w:rsidRPr="007A4877">
        <w:t>review</w:t>
      </w:r>
      <w:r w:rsidR="00B16CDF">
        <w:t xml:space="preserve"> </w:t>
      </w:r>
      <w:r w:rsidR="00EA2673" w:rsidRPr="007A4877">
        <w:t>the patient turn history</w:t>
      </w:r>
      <w:r w:rsidR="00CA3403">
        <w:t>.</w:t>
      </w:r>
      <w:r w:rsidR="00EA2673" w:rsidRPr="007A4877">
        <w:t xml:space="preserve"> </w:t>
      </w:r>
      <w:r w:rsidR="008934B5" w:rsidRPr="007A4877">
        <w:t>(</w:t>
      </w:r>
      <w:proofErr w:type="gramStart"/>
      <w:r w:rsidRPr="007A4877">
        <w:t>as</w:t>
      </w:r>
      <w:proofErr w:type="gramEnd"/>
      <w:r w:rsidRPr="007A4877">
        <w:t xml:space="preserve"> shown in </w:t>
      </w:r>
      <w:r w:rsidR="00160450" w:rsidRPr="007A4877">
        <w:t>Fig.</w:t>
      </w:r>
      <w:r w:rsidR="00EF7386">
        <w:t xml:space="preserve"> </w:t>
      </w:r>
      <w:r w:rsidR="007B4E75">
        <w:t>20</w:t>
      </w:r>
      <w:r w:rsidR="008934B5" w:rsidRPr="007A4877">
        <w:t>)</w:t>
      </w:r>
      <w:r w:rsidRPr="007A4877">
        <w:t xml:space="preserve">. </w:t>
      </w:r>
    </w:p>
    <w:p w14:paraId="3B7F9204" w14:textId="77777777" w:rsidR="00386706" w:rsidRPr="00386706" w:rsidRDefault="00386706" w:rsidP="00386706">
      <w:pPr>
        <w:jc w:val="both"/>
      </w:pPr>
    </w:p>
    <w:p w14:paraId="142DE8DF" w14:textId="7B85D5E6" w:rsidR="004B557D" w:rsidRDefault="005E754C" w:rsidP="004B557D">
      <w:pPr>
        <w:pStyle w:val="Heading2"/>
      </w:pPr>
      <w:bookmarkStart w:id="27" w:name="_Toc100756806"/>
      <w:r w:rsidRPr="00691F84">
        <w:t xml:space="preserve">Error </w:t>
      </w:r>
      <w:r w:rsidR="00A24213">
        <w:t>screen illustration</w:t>
      </w:r>
      <w:bookmarkEnd w:id="27"/>
    </w:p>
    <w:p w14:paraId="3ABEE487" w14:textId="604332FE" w:rsidR="007A4877" w:rsidRPr="004B557D" w:rsidRDefault="0090373C" w:rsidP="004B557D">
      <w:pPr>
        <w:rPr>
          <w:rFonts w:ascii="Arial" w:eastAsiaTheme="majorEastAsia" w:hAnsi="Arial" w:cstheme="majorBidi"/>
          <w:sz w:val="24"/>
          <w:szCs w:val="26"/>
        </w:rPr>
      </w:pPr>
      <w:r>
        <w:rPr>
          <w:noProof/>
          <w:lang w:val="en-IN" w:eastAsia="en-IN"/>
        </w:rPr>
        <w:pict w14:anchorId="2880BF8C">
          <v:rect id="Rectangle 2144746990" o:spid="_x0000_s2154" style="position:absolute;margin-left:-10.35pt;margin-top:16.2pt;width:469.25pt;height:182.15pt;z-index:251658364;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" filled="f" strokecolor="#1f4d78 [1604]" strokeweight=".5pt"/>
        </w:pict>
      </w:r>
    </w:p>
    <w:p w14:paraId="4851F4CC" w14:textId="4BA67D0B" w:rsidR="0087687B" w:rsidRPr="00691F84" w:rsidRDefault="00386706" w:rsidP="00A75234">
      <w:pPr>
        <w:rPr>
          <w:rFonts w:ascii="Arial" w:eastAsiaTheme="majorEastAsia" w:hAnsi="Arial" w:cstheme="majorBidi"/>
          <w:b/>
          <w:sz w:val="24"/>
          <w:szCs w:val="26"/>
        </w:rPr>
      </w:pPr>
      <w:r w:rsidRPr="003046C3">
        <w:rPr>
          <w:rFonts w:ascii="Humanist Slabserif 712 Std Roma" w:hAnsi="Humanist Slabserif 712 Std Roma"/>
          <w:noProof/>
          <w:color w:val="000000" w:themeColor="text1"/>
          <w:sz w:val="20"/>
        </w:rPr>
        <w:drawing>
          <wp:anchor distT="0" distB="0" distL="114300" distR="114300" simplePos="0" relativeHeight="251658265" behindDoc="0" locked="0" layoutInCell="1" allowOverlap="1" wp14:anchorId="3FCF6149" wp14:editId="2B7E6C27">
            <wp:simplePos x="0" y="0"/>
            <wp:positionH relativeFrom="column">
              <wp:posOffset>3552825</wp:posOffset>
            </wp:positionH>
            <wp:positionV relativeFrom="paragraph">
              <wp:posOffset>6350</wp:posOffset>
            </wp:positionV>
            <wp:extent cx="1233805" cy="1847850"/>
            <wp:effectExtent l="0" t="0" r="0" b="0"/>
            <wp:wrapSquare wrapText="bothSides"/>
            <wp:docPr id="896709729" name="Picture 896709729" descr="C:\Users\SU00732312\Desktop\srs\16.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SU00732312\Desktop\srs\16.bmp"/>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233805" cy="18478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A2941">
        <w:rPr>
          <w:rFonts w:ascii="Humanist Slabserif 712 Std Roma" w:hAnsi="Humanist Slabserif 712 Std Roma"/>
          <w:noProof/>
          <w:color w:val="000000" w:themeColor="text1"/>
          <w:sz w:val="20"/>
        </w:rPr>
        <w:drawing>
          <wp:anchor distT="0" distB="0" distL="114300" distR="114300" simplePos="0" relativeHeight="251658266" behindDoc="0" locked="0" layoutInCell="1" allowOverlap="1" wp14:anchorId="507CF3D9" wp14:editId="2C07EEE8">
            <wp:simplePos x="0" y="0"/>
            <wp:positionH relativeFrom="column">
              <wp:posOffset>752475</wp:posOffset>
            </wp:positionH>
            <wp:positionV relativeFrom="paragraph">
              <wp:posOffset>6350</wp:posOffset>
            </wp:positionV>
            <wp:extent cx="1247775" cy="1868170"/>
            <wp:effectExtent l="0" t="0" r="0" b="0"/>
            <wp:wrapSquare wrapText="bothSides"/>
            <wp:docPr id="896709730" name="Picture 896709730" descr="C:\Users\SU00732312\Desktop\srs\1.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U00732312\Desktop\srs\1.bmp"/>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247775" cy="18681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B290337" w14:textId="77777777" w:rsidR="005830CB" w:rsidRDefault="005830CB" w:rsidP="00FD1582">
      <w:pPr>
        <w:rPr>
          <w:sz w:val="20"/>
          <w:szCs w:val="20"/>
        </w:rPr>
      </w:pPr>
    </w:p>
    <w:p w14:paraId="3F6D04EF" w14:textId="6EC4B2D3" w:rsidR="005830CB" w:rsidRDefault="005830CB" w:rsidP="00FD1582">
      <w:pPr>
        <w:rPr>
          <w:sz w:val="20"/>
          <w:szCs w:val="20"/>
        </w:rPr>
      </w:pPr>
    </w:p>
    <w:p w14:paraId="54632841" w14:textId="77777777" w:rsidR="005830CB" w:rsidRDefault="005830CB" w:rsidP="00FD1582">
      <w:pPr>
        <w:rPr>
          <w:sz w:val="20"/>
          <w:szCs w:val="20"/>
        </w:rPr>
      </w:pPr>
    </w:p>
    <w:p w14:paraId="7B0C20DF" w14:textId="77777777" w:rsidR="005830CB" w:rsidRDefault="005830CB" w:rsidP="00FD1582">
      <w:pPr>
        <w:rPr>
          <w:sz w:val="20"/>
          <w:szCs w:val="20"/>
        </w:rPr>
      </w:pPr>
    </w:p>
    <w:p w14:paraId="1B56145C" w14:textId="77777777" w:rsidR="005830CB" w:rsidRDefault="005830CB" w:rsidP="00FD1582">
      <w:pPr>
        <w:rPr>
          <w:sz w:val="20"/>
          <w:szCs w:val="20"/>
        </w:rPr>
      </w:pPr>
    </w:p>
    <w:p w14:paraId="5057BEF3" w14:textId="3D0C6185" w:rsidR="005830CB" w:rsidRDefault="005830CB" w:rsidP="00FD1582">
      <w:pPr>
        <w:rPr>
          <w:sz w:val="20"/>
          <w:szCs w:val="20"/>
        </w:rPr>
      </w:pPr>
    </w:p>
    <w:p w14:paraId="51454C97" w14:textId="1F05EF5B" w:rsidR="003D6D2B" w:rsidRDefault="0090373C" w:rsidP="0024297B">
      <w:pPr>
        <w:rPr>
          <w:sz w:val="18"/>
          <w:szCs w:val="18"/>
        </w:rPr>
      </w:pPr>
      <w:r>
        <w:rPr>
          <w:noProof/>
          <w:sz w:val="20"/>
          <w:szCs w:val="20"/>
        </w:rPr>
        <w:pict w14:anchorId="42975C95">
          <v:group id="Group 2144746991" o:spid="_x0000_s2155" style="position:absolute;margin-left:74.9pt;margin-top:2.35pt;width:279.75pt;height:17.75pt;z-index:251658363" coordsize="27620,27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">
            <v:roundrect id="Rectangle: Rounded Corners 2144746992" o:spid="_x0000_s2156" style="position:absolute;top:95;width:6145;height:2667;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" fillcolor="#5b9bd5 [3204]" strokecolor="#1f4d78 [1604]" strokeweight="1pt">
              <v:stroke joinstyle="miter"/>
              <v:textbox style="mso-next-textbox:#Rectangle: Rounded Corners 2144746992">
                <w:txbxContent>
                  <w:p w14:paraId="29341BAA" w14:textId="7975E0B6" w:rsidR="000822DB" w:rsidRPr="00691F84" w:rsidRDefault="000822DB" w:rsidP="00691F84">
                    <w:pPr>
                      <w:jc w:val="center"/>
                      <w:rPr>
                        <w:sz w:val="16"/>
                        <w:szCs w:val="16"/>
                      </w:rPr>
                    </w:pPr>
                    <w:r>
                      <w:rPr>
                        <w:sz w:val="16"/>
                        <w:szCs w:val="16"/>
                      </w:rPr>
                      <w:t>Fig.  2</w:t>
                    </w:r>
                    <w:r w:rsidR="00E55941">
                      <w:rPr>
                        <w:sz w:val="16"/>
                        <w:szCs w:val="16"/>
                      </w:rPr>
                      <w:t>1</w:t>
                    </w:r>
                  </w:p>
                </w:txbxContent>
              </v:textbox>
            </v:roundrect>
            <v:roundrect id="Rectangle: Rounded Corners 2144746993" o:spid="_x0000_s2157" style="position:absolute;left:22002;width:5618;height:2667;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" fillcolor="#5b9bd5 [3204]" strokecolor="#1f4d78 [1604]" strokeweight="1pt">
              <v:stroke joinstyle="miter"/>
              <v:textbox style="mso-next-textbox:#Rectangle: Rounded Corners 2144746993">
                <w:txbxContent>
                  <w:p w14:paraId="1F56D7F7" w14:textId="37D23D7E" w:rsidR="000822DB" w:rsidRPr="00691F84" w:rsidRDefault="000822DB" w:rsidP="00691F84">
                    <w:pPr>
                      <w:jc w:val="center"/>
                      <w:rPr>
                        <w:sz w:val="16"/>
                        <w:szCs w:val="16"/>
                      </w:rPr>
                    </w:pPr>
                    <w:r>
                      <w:rPr>
                        <w:sz w:val="16"/>
                        <w:szCs w:val="16"/>
                      </w:rPr>
                      <w:t>Fig.  2</w:t>
                    </w:r>
                    <w:r w:rsidR="00E55941">
                      <w:rPr>
                        <w:sz w:val="16"/>
                        <w:szCs w:val="16"/>
                      </w:rPr>
                      <w:t>2</w:t>
                    </w:r>
                  </w:p>
                </w:txbxContent>
              </v:textbox>
            </v:roundrect>
          </v:group>
        </w:pict>
      </w:r>
    </w:p>
    <w:p w14:paraId="6A980E4D" w14:textId="77777777" w:rsidR="003D6D2B" w:rsidRDefault="003D6D2B" w:rsidP="0024297B">
      <w:pPr>
        <w:rPr>
          <w:sz w:val="18"/>
          <w:szCs w:val="18"/>
        </w:rPr>
      </w:pPr>
    </w:p>
    <w:p w14:paraId="66698AD2" w14:textId="77777777" w:rsidR="003D6D2B" w:rsidRDefault="003D6D2B" w:rsidP="00453CBD">
      <w:pPr>
        <w:jc w:val="both"/>
        <w:rPr>
          <w:sz w:val="18"/>
          <w:szCs w:val="18"/>
        </w:rPr>
      </w:pPr>
    </w:p>
    <w:p w14:paraId="79FF74E0" w14:textId="2F31573A" w:rsidR="0024297B" w:rsidRPr="007A4877" w:rsidRDefault="00042465" w:rsidP="00453CBD">
      <w:pPr>
        <w:jc w:val="both"/>
      </w:pPr>
      <w:r w:rsidRPr="007A4877">
        <w:t>Reboot the</w:t>
      </w:r>
      <w:r w:rsidR="00DA26E2" w:rsidRPr="007A4877">
        <w:t xml:space="preserve"> </w:t>
      </w:r>
      <w:r w:rsidR="00BE26C8" w:rsidRPr="007A4877">
        <w:t>system power</w:t>
      </w:r>
      <w:r w:rsidR="00F227F0" w:rsidRPr="007A4877">
        <w:t xml:space="preserve"> </w:t>
      </w:r>
      <w:r w:rsidR="009463AE">
        <w:t>(</w:t>
      </w:r>
      <w:r w:rsidR="00F227F0" w:rsidRPr="007A4877">
        <w:t xml:space="preserve">as shown in </w:t>
      </w:r>
      <w:r w:rsidR="00160450" w:rsidRPr="007A4877">
        <w:t xml:space="preserve">Fig. </w:t>
      </w:r>
      <w:r w:rsidR="00F227F0" w:rsidRPr="007A4877">
        <w:t xml:space="preserve"> 2</w:t>
      </w:r>
      <w:r w:rsidR="00E55941">
        <w:t>1</w:t>
      </w:r>
      <w:r w:rsidR="00954A9D" w:rsidRPr="007A4877">
        <w:t xml:space="preserve"> </w:t>
      </w:r>
      <w:r w:rsidR="00F227F0" w:rsidRPr="007A4877">
        <w:t>&amp; 2</w:t>
      </w:r>
      <w:r w:rsidR="00E55941">
        <w:t>2</w:t>
      </w:r>
      <w:r w:rsidR="009463AE">
        <w:t>)</w:t>
      </w:r>
      <w:r w:rsidR="00F227F0" w:rsidRPr="007A4877">
        <w:t>,</w:t>
      </w:r>
      <w:r w:rsidR="00FD2C15">
        <w:t xml:space="preserve"> </w:t>
      </w:r>
      <w:r w:rsidR="00ED41C3" w:rsidRPr="007A4877">
        <w:t>i</w:t>
      </w:r>
      <w:r w:rsidR="0024297B" w:rsidRPr="007A4877">
        <w:t xml:space="preserve">n case of error screen, please follow </w:t>
      </w:r>
      <w:r w:rsidR="00C76FF0" w:rsidRPr="007A4877">
        <w:t xml:space="preserve">the </w:t>
      </w:r>
      <w:r w:rsidR="0024297B" w:rsidRPr="007A4877">
        <w:t xml:space="preserve">below steps: </w:t>
      </w:r>
    </w:p>
    <w:p w14:paraId="5833A65E" w14:textId="7C007F04" w:rsidR="0024297B" w:rsidRPr="007A4877" w:rsidRDefault="00C76FF0" w:rsidP="00453CBD">
      <w:pPr>
        <w:pStyle w:val="ListParagraph"/>
        <w:numPr>
          <w:ilvl w:val="0"/>
          <w:numId w:val="24"/>
        </w:numPr>
        <w:jc w:val="both"/>
      </w:pPr>
      <w:r w:rsidRPr="007A4877">
        <w:t>The s</w:t>
      </w:r>
      <w:r w:rsidR="0024297B" w:rsidRPr="007A4877">
        <w:t xml:space="preserve">ystem performing self-diagnostics – this process might take </w:t>
      </w:r>
      <w:r w:rsidR="00386706">
        <w:t>approx. 1</w:t>
      </w:r>
      <w:r w:rsidR="0024297B" w:rsidRPr="007A4877">
        <w:t xml:space="preserve"> min to finish</w:t>
      </w:r>
      <w:r w:rsidR="00386706">
        <w:t>.</w:t>
      </w:r>
    </w:p>
    <w:p w14:paraId="50823AB1" w14:textId="7BCE061D" w:rsidR="0024297B" w:rsidRPr="007A4877" w:rsidRDefault="0024297B" w:rsidP="00453CBD">
      <w:pPr>
        <w:pStyle w:val="ListParagraph"/>
        <w:numPr>
          <w:ilvl w:val="0"/>
          <w:numId w:val="24"/>
        </w:numPr>
        <w:jc w:val="both"/>
      </w:pPr>
      <w:r w:rsidRPr="007A4877">
        <w:t>In case system encounters an error during self-diagnostics, an error is displayed</w:t>
      </w:r>
    </w:p>
    <w:p w14:paraId="2F126A46" w14:textId="2EB3195B" w:rsidR="005830CB" w:rsidRDefault="005830CB" w:rsidP="00FD1582">
      <w:pPr>
        <w:rPr>
          <w:sz w:val="20"/>
          <w:szCs w:val="20"/>
        </w:rPr>
      </w:pPr>
    </w:p>
    <w:p w14:paraId="7083CE54" w14:textId="47819F36" w:rsidR="00211434" w:rsidRDefault="00386706" w:rsidP="00FD1582">
      <w:pPr>
        <w:rPr>
          <w:sz w:val="20"/>
          <w:szCs w:val="20"/>
        </w:rPr>
      </w:pPr>
      <w:r w:rsidRPr="009E34F1">
        <w:rPr>
          <w:rFonts w:ascii="Humanist Slabserif 712 Std Roma" w:hAnsi="Humanist Slabserif 712 Std Roma"/>
          <w:noProof/>
          <w:color w:val="000000" w:themeColor="text1"/>
          <w:sz w:val="20"/>
        </w:rPr>
        <w:drawing>
          <wp:anchor distT="0" distB="0" distL="114300" distR="114300" simplePos="0" relativeHeight="251658267" behindDoc="1" locked="0" layoutInCell="1" allowOverlap="1" wp14:anchorId="13541339" wp14:editId="476512D9">
            <wp:simplePos x="0" y="0"/>
            <wp:positionH relativeFrom="column">
              <wp:posOffset>647700</wp:posOffset>
            </wp:positionH>
            <wp:positionV relativeFrom="paragraph">
              <wp:posOffset>13970</wp:posOffset>
            </wp:positionV>
            <wp:extent cx="1295400" cy="1939290"/>
            <wp:effectExtent l="0" t="0" r="0" b="0"/>
            <wp:wrapTight wrapText="bothSides">
              <wp:wrapPolygon edited="0">
                <wp:start x="0" y="0"/>
                <wp:lineTo x="0" y="21430"/>
                <wp:lineTo x="21282" y="21430"/>
                <wp:lineTo x="21282" y="0"/>
                <wp:lineTo x="0" y="0"/>
              </wp:wrapPolygon>
            </wp:wrapTight>
            <wp:docPr id="56" name="Picture 56" descr="C:\Users\SU00732312\Desktop\srs\17.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SU00732312\Desktop\srs\17.bmp"/>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1295400" cy="193929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en-IN" w:eastAsia="en-IN"/>
        </w:rPr>
        <w:drawing>
          <wp:anchor distT="0" distB="0" distL="114300" distR="114300" simplePos="0" relativeHeight="251658261" behindDoc="1" locked="0" layoutInCell="1" allowOverlap="1" wp14:anchorId="6D5EE7BD" wp14:editId="0B90DD23">
            <wp:simplePos x="0" y="0"/>
            <wp:positionH relativeFrom="column">
              <wp:posOffset>3705225</wp:posOffset>
            </wp:positionH>
            <wp:positionV relativeFrom="paragraph">
              <wp:posOffset>42545</wp:posOffset>
            </wp:positionV>
            <wp:extent cx="1514475" cy="1917261"/>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extLst>
                        <a:ext uri="{28A0092B-C50C-407E-A947-70E740481C1C}">
                          <a14:useLocalDpi xmlns:a14="http://schemas.microsoft.com/office/drawing/2010/main" val="0"/>
                        </a:ext>
                      </a:extLst>
                    </a:blip>
                    <a:stretch>
                      <a:fillRect/>
                    </a:stretch>
                  </pic:blipFill>
                  <pic:spPr>
                    <a:xfrm>
                      <a:off x="0" y="0"/>
                      <a:ext cx="1519672" cy="1923840"/>
                    </a:xfrm>
                    <a:prstGeom prst="rect">
                      <a:avLst/>
                    </a:prstGeom>
                  </pic:spPr>
                </pic:pic>
              </a:graphicData>
            </a:graphic>
            <wp14:sizeRelH relativeFrom="margin">
              <wp14:pctWidth>0</wp14:pctWidth>
            </wp14:sizeRelH>
            <wp14:sizeRelV relativeFrom="margin">
              <wp14:pctHeight>0</wp14:pctHeight>
            </wp14:sizeRelV>
          </wp:anchor>
        </w:drawing>
      </w:r>
    </w:p>
    <w:p w14:paraId="0B8F50A0" w14:textId="77777777" w:rsidR="00211434" w:rsidRDefault="00211434" w:rsidP="00FD1582">
      <w:pPr>
        <w:rPr>
          <w:sz w:val="20"/>
          <w:szCs w:val="20"/>
        </w:rPr>
      </w:pPr>
    </w:p>
    <w:p w14:paraId="1414B104" w14:textId="77777777" w:rsidR="005830CB" w:rsidRDefault="005830CB" w:rsidP="00FD1582">
      <w:pPr>
        <w:rPr>
          <w:sz w:val="20"/>
          <w:szCs w:val="20"/>
        </w:rPr>
      </w:pPr>
    </w:p>
    <w:p w14:paraId="78D7A457" w14:textId="77777777" w:rsidR="005830CB" w:rsidRDefault="00211434" w:rsidP="00691F84">
      <w:pPr>
        <w:tabs>
          <w:tab w:val="left" w:pos="4610"/>
        </w:tabs>
        <w:rPr>
          <w:sz w:val="20"/>
          <w:szCs w:val="20"/>
        </w:rPr>
      </w:pPr>
      <w:r>
        <w:rPr>
          <w:sz w:val="20"/>
          <w:szCs w:val="20"/>
        </w:rPr>
        <w:tab/>
      </w:r>
    </w:p>
    <w:p w14:paraId="03C89F29" w14:textId="77777777" w:rsidR="004357DA" w:rsidRDefault="004357DA" w:rsidP="00FD1582">
      <w:pPr>
        <w:rPr>
          <w:sz w:val="20"/>
          <w:szCs w:val="20"/>
        </w:rPr>
      </w:pPr>
    </w:p>
    <w:p w14:paraId="428E9D9E" w14:textId="77777777" w:rsidR="004357DA" w:rsidRDefault="004357DA" w:rsidP="00FD1582">
      <w:pPr>
        <w:rPr>
          <w:sz w:val="20"/>
          <w:szCs w:val="20"/>
        </w:rPr>
      </w:pPr>
    </w:p>
    <w:p w14:paraId="7441994D" w14:textId="77777777" w:rsidR="00211434" w:rsidRDefault="0090373C" w:rsidP="00FD1582">
      <w:pPr>
        <w:rPr>
          <w:sz w:val="20"/>
          <w:szCs w:val="20"/>
        </w:rPr>
      </w:pPr>
      <w:r>
        <w:rPr>
          <w:noProof/>
          <w:sz w:val="20"/>
          <w:szCs w:val="20"/>
          <w:lang w:val="en-IN" w:eastAsia="en-IN"/>
        </w:rPr>
        <w:pict w14:anchorId="60E76196">
          <v:roundrect id="Rectangle: Rounded Corners 106" o:spid="_x0000_s2158" style="position:absolute;margin-left:201.6pt;margin-top:9.1pt;width:48pt;height:21pt;z-index:251658278;visibility:visible;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" fillcolor="#5b9bd5 [3204]" strokecolor="#1f4d78 [1604]" strokeweight="1pt">
            <v:stroke joinstyle="miter"/>
            <v:textbox style="mso-next-textbox:#Rectangle: Rounded Corners 106">
              <w:txbxContent>
                <w:p w14:paraId="7DB9929D" w14:textId="21C1CF6A" w:rsidR="000822DB" w:rsidRPr="00691F84" w:rsidRDefault="000822DB" w:rsidP="00691F84">
                  <w:pPr>
                    <w:jc w:val="center"/>
                    <w:rPr>
                      <w:sz w:val="16"/>
                      <w:szCs w:val="16"/>
                    </w:rPr>
                  </w:pPr>
                  <w:r>
                    <w:rPr>
                      <w:sz w:val="16"/>
                      <w:szCs w:val="16"/>
                    </w:rPr>
                    <w:t xml:space="preserve">Fig.  </w:t>
                  </w:r>
                  <w:r w:rsidR="00D07794">
                    <w:rPr>
                      <w:sz w:val="16"/>
                      <w:szCs w:val="16"/>
                    </w:rPr>
                    <w:t>2</w:t>
                  </w:r>
                  <w:r w:rsidR="00386706">
                    <w:rPr>
                      <w:sz w:val="16"/>
                      <w:szCs w:val="16"/>
                    </w:rPr>
                    <w:t>3</w:t>
                  </w:r>
                </w:p>
              </w:txbxContent>
            </v:textbox>
          </v:roundrect>
        </w:pict>
      </w:r>
    </w:p>
    <w:p w14:paraId="13A31630" w14:textId="2CA4C4E0" w:rsidR="007A4877" w:rsidRDefault="007A4877" w:rsidP="00FD1582">
      <w:pPr>
        <w:rPr>
          <w:sz w:val="20"/>
          <w:szCs w:val="20"/>
        </w:rPr>
      </w:pPr>
    </w:p>
    <w:p w14:paraId="063E3774" w14:textId="77777777" w:rsidR="00386706" w:rsidRDefault="00386706" w:rsidP="00453CBD">
      <w:pPr>
        <w:jc w:val="both"/>
      </w:pPr>
    </w:p>
    <w:p w14:paraId="21807D33" w14:textId="0807125D" w:rsidR="004357DA" w:rsidRPr="007A4877" w:rsidRDefault="00325919" w:rsidP="00453CBD">
      <w:pPr>
        <w:jc w:val="both"/>
      </w:pPr>
      <w:r w:rsidRPr="007A4877">
        <w:t xml:space="preserve">In case of error, </w:t>
      </w:r>
      <w:r w:rsidR="00C76FF0" w:rsidRPr="007A4877">
        <w:t xml:space="preserve">the </w:t>
      </w:r>
      <w:r w:rsidRPr="007A4877">
        <w:t xml:space="preserve">nursing station </w:t>
      </w:r>
      <w:r w:rsidR="0037111D" w:rsidRPr="007A4877">
        <w:t>dashboard</w:t>
      </w:r>
      <w:r w:rsidRPr="007A4877">
        <w:t xml:space="preserve"> will show error window </w:t>
      </w:r>
      <w:r w:rsidR="0037111D" w:rsidRPr="007A4877">
        <w:t xml:space="preserve">of faulty device </w:t>
      </w:r>
      <w:r w:rsidR="001C3F3C" w:rsidRPr="007A4877">
        <w:t>(</w:t>
      </w:r>
      <w:r w:rsidR="0068099F" w:rsidRPr="007A4877">
        <w:t>as shown</w:t>
      </w:r>
      <w:r w:rsidR="0048216A" w:rsidRPr="007A4877">
        <w:t xml:space="preserve"> </w:t>
      </w:r>
      <w:r w:rsidR="0068099F" w:rsidRPr="007A4877">
        <w:t>in</w:t>
      </w:r>
      <w:r w:rsidR="0048216A" w:rsidRPr="007A4877">
        <w:t xml:space="preserve"> </w:t>
      </w:r>
      <w:r w:rsidR="00160450" w:rsidRPr="007A4877">
        <w:t xml:space="preserve">Fig. </w:t>
      </w:r>
      <w:r w:rsidR="00D07794">
        <w:t>2</w:t>
      </w:r>
      <w:r w:rsidR="009463AE">
        <w:t>3</w:t>
      </w:r>
      <w:r w:rsidR="001C3F3C" w:rsidRPr="007A4877">
        <w:t>)</w:t>
      </w:r>
      <w:r w:rsidRPr="007A4877">
        <w:t>. User can submit request service</w:t>
      </w:r>
      <w:r w:rsidR="00BE26C8" w:rsidRPr="007A4877">
        <w:t xml:space="preserve"> either </w:t>
      </w:r>
      <w:r w:rsidR="00A83050" w:rsidRPr="007A4877">
        <w:t>pressing</w:t>
      </w:r>
      <w:r w:rsidR="00BE26C8" w:rsidRPr="007A4877">
        <w:t xml:space="preserve"> the </w:t>
      </w:r>
      <w:r w:rsidR="00954A9D" w:rsidRPr="007A4877">
        <w:t>tab</w:t>
      </w:r>
      <w:r w:rsidR="00A83050" w:rsidRPr="007A4877">
        <w:t xml:space="preserve"> “Request service”</w:t>
      </w:r>
      <w:r w:rsidR="00954A9D" w:rsidRPr="007A4877">
        <w:t xml:space="preserve"> or </w:t>
      </w:r>
      <w:r w:rsidR="00C76FF0" w:rsidRPr="007A4877">
        <w:t xml:space="preserve">the </w:t>
      </w:r>
      <w:r w:rsidR="00EE44E4" w:rsidRPr="007A4877">
        <w:t>u</w:t>
      </w:r>
      <w:r w:rsidR="00954A9D" w:rsidRPr="007A4877">
        <w:t xml:space="preserve">ser can use the mail id or toll-free number for </w:t>
      </w:r>
      <w:r w:rsidR="00A83050" w:rsidRPr="007A4877">
        <w:t xml:space="preserve">the </w:t>
      </w:r>
      <w:r w:rsidR="00954A9D" w:rsidRPr="007A4877">
        <w:t>booking service request</w:t>
      </w:r>
      <w:r w:rsidR="001C3F3C" w:rsidRPr="007A4877">
        <w:t xml:space="preserve"> (</w:t>
      </w:r>
      <w:r w:rsidR="00954A9D" w:rsidRPr="007A4877">
        <w:t xml:space="preserve">as shown in </w:t>
      </w:r>
      <w:r w:rsidR="00160450" w:rsidRPr="007A4877">
        <w:t xml:space="preserve">Fig. </w:t>
      </w:r>
      <w:r w:rsidR="00954A9D" w:rsidRPr="007A4877">
        <w:t>2</w:t>
      </w:r>
      <w:r w:rsidR="00D07794">
        <w:t>3</w:t>
      </w:r>
      <w:r w:rsidR="001C3F3C" w:rsidRPr="007A4877">
        <w:t>)</w:t>
      </w:r>
      <w:r w:rsidR="00954A9D" w:rsidRPr="007A4877">
        <w:t xml:space="preserve">. </w:t>
      </w:r>
    </w:p>
    <w:p w14:paraId="1C74D2DC" w14:textId="12583415" w:rsidR="008418DC" w:rsidRPr="00487512" w:rsidRDefault="008418DC" w:rsidP="00453CBD">
      <w:pPr>
        <w:jc w:val="both"/>
      </w:pPr>
      <w:r w:rsidRPr="00487512">
        <w:t>User can access the “Spare List” (as shown in Fig</w:t>
      </w:r>
      <w:r w:rsidR="005633A1" w:rsidRPr="00487512">
        <w:t>. 25</w:t>
      </w:r>
      <w:r w:rsidRPr="00487512">
        <w:t>) for replacement of the parts that are damaged in the field.</w:t>
      </w:r>
    </w:p>
    <w:p w14:paraId="48C9F89F" w14:textId="77777777" w:rsidR="00793F82" w:rsidRDefault="0090373C" w:rsidP="00FD1582">
      <w:pPr>
        <w:rPr>
          <w:rFonts w:ascii="Arial" w:eastAsiaTheme="majorEastAsia" w:hAnsi="Arial" w:cstheme="majorBidi"/>
          <w:b/>
          <w:sz w:val="24"/>
          <w:szCs w:val="26"/>
        </w:rPr>
      </w:pPr>
      <w:r>
        <w:rPr>
          <w:rFonts w:ascii="Arial" w:eastAsiaTheme="majorEastAsia" w:hAnsi="Arial" w:cstheme="majorBidi"/>
          <w:b/>
          <w:noProof/>
          <w:sz w:val="24"/>
          <w:szCs w:val="26"/>
          <w:lang w:val="en-IN" w:eastAsia="en-IN"/>
        </w:rPr>
        <w:lastRenderedPageBreak/>
        <w:pict w14:anchorId="3E3F72ED">
          <v:rect id="Rectangle 1442608922" o:spid="_x0000_s2164" style="position:absolute;margin-left:2.4pt;margin-top:6.65pt;width:438.7pt;height:169.55pt;z-index:251658312;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" filled="f" strokecolor="#1f4d78 [1604]" strokeweight=".5pt">
            <v:textbox style="mso-next-textbox:#Rectangle 1442608922">
              <w:txbxContent>
                <w:p w14:paraId="55D16614" w14:textId="77777777" w:rsidR="000822DB" w:rsidRDefault="000822DB">
                  <w:r>
                    <w:rPr>
                      <w:noProof/>
                      <w:lang w:val="en-IN" w:eastAsia="en-IN"/>
                    </w:rPr>
                    <w:drawing>
                      <wp:inline distT="0" distB="0" distL="0" distR="0" wp14:anchorId="0729B6FE" wp14:editId="665DE784">
                        <wp:extent cx="5433060" cy="2055495"/>
                        <wp:effectExtent l="0" t="0" r="0" b="0"/>
                        <wp:docPr id="896709743" name="Picture 8967097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433060" cy="2055495"/>
                                </a:xfrm>
                                <a:prstGeom prst="rect">
                                  <a:avLst/>
                                </a:prstGeom>
                              </pic:spPr>
                            </pic:pic>
                          </a:graphicData>
                        </a:graphic>
                      </wp:inline>
                    </w:drawing>
                  </w:r>
                </w:p>
              </w:txbxContent>
            </v:textbox>
          </v:rect>
        </w:pict>
      </w:r>
    </w:p>
    <w:p w14:paraId="0753B62B" w14:textId="77777777" w:rsidR="00793F82" w:rsidRDefault="0090373C" w:rsidP="00FD1582">
      <w:pPr>
        <w:rPr>
          <w:rFonts w:ascii="Arial" w:eastAsiaTheme="majorEastAsia" w:hAnsi="Arial" w:cstheme="majorBidi"/>
          <w:b/>
          <w:sz w:val="24"/>
          <w:szCs w:val="26"/>
        </w:rPr>
      </w:pPr>
      <w:r>
        <w:rPr>
          <w:noProof/>
          <w:sz w:val="20"/>
          <w:szCs w:val="20"/>
        </w:rPr>
        <w:pict w14:anchorId="2328B7E7">
          <v:rect id="_x0000_s2301" style="position:absolute;margin-left:380.1pt;margin-top:21.6pt;width:58.9pt;height:8.1pt;z-index:251658319;visibility:visible;v-text-anchor:middle" filled="f" strokecolor="yellow" strokeweight="1pt"/>
        </w:pict>
      </w:r>
    </w:p>
    <w:p w14:paraId="31805142" w14:textId="77777777" w:rsidR="00793F82" w:rsidRDefault="00793F82" w:rsidP="00FD1582">
      <w:pPr>
        <w:rPr>
          <w:rFonts w:ascii="Arial" w:eastAsiaTheme="majorEastAsia" w:hAnsi="Arial" w:cstheme="majorBidi"/>
          <w:b/>
          <w:sz w:val="24"/>
          <w:szCs w:val="26"/>
        </w:rPr>
      </w:pPr>
    </w:p>
    <w:p w14:paraId="22BA2F50" w14:textId="77777777" w:rsidR="00793F82" w:rsidRDefault="00793F82" w:rsidP="00FD1582">
      <w:pPr>
        <w:rPr>
          <w:rFonts w:ascii="Arial" w:eastAsiaTheme="majorEastAsia" w:hAnsi="Arial" w:cstheme="majorBidi"/>
          <w:b/>
          <w:sz w:val="24"/>
          <w:szCs w:val="26"/>
        </w:rPr>
      </w:pPr>
    </w:p>
    <w:p w14:paraId="5BB5DDD6" w14:textId="77777777" w:rsidR="00793F82" w:rsidRDefault="00793F82" w:rsidP="00FD1582">
      <w:pPr>
        <w:rPr>
          <w:rFonts w:ascii="Arial" w:eastAsiaTheme="majorEastAsia" w:hAnsi="Arial" w:cstheme="majorBidi"/>
          <w:b/>
          <w:sz w:val="24"/>
          <w:szCs w:val="26"/>
        </w:rPr>
      </w:pPr>
    </w:p>
    <w:p w14:paraId="6B0C4969" w14:textId="77777777" w:rsidR="005E6413" w:rsidRDefault="005E6413" w:rsidP="00FD1582">
      <w:pPr>
        <w:rPr>
          <w:sz w:val="20"/>
          <w:szCs w:val="20"/>
        </w:rPr>
      </w:pPr>
    </w:p>
    <w:p w14:paraId="516925D9" w14:textId="77777777" w:rsidR="005E6413" w:rsidRDefault="005E6413" w:rsidP="00FD1582">
      <w:pPr>
        <w:rPr>
          <w:sz w:val="20"/>
          <w:szCs w:val="20"/>
        </w:rPr>
      </w:pPr>
    </w:p>
    <w:p w14:paraId="49DDD477" w14:textId="77777777" w:rsidR="00AF771E" w:rsidRDefault="00AF771E" w:rsidP="00FD1582">
      <w:pPr>
        <w:rPr>
          <w:sz w:val="20"/>
          <w:szCs w:val="20"/>
        </w:rPr>
      </w:pPr>
    </w:p>
    <w:p w14:paraId="5E2CC2E1" w14:textId="77777777" w:rsidR="00AF771E" w:rsidRDefault="0090373C" w:rsidP="00FD1582">
      <w:pPr>
        <w:rPr>
          <w:sz w:val="20"/>
          <w:szCs w:val="20"/>
        </w:rPr>
      </w:pPr>
      <w:r>
        <w:rPr>
          <w:rFonts w:ascii="Arial" w:eastAsiaTheme="majorEastAsia" w:hAnsi="Arial" w:cstheme="majorBidi"/>
          <w:b/>
          <w:noProof/>
          <w:sz w:val="24"/>
          <w:szCs w:val="26"/>
        </w:rPr>
        <w:pict w14:anchorId="6C23EF88">
          <v:roundrect id="Rectangle: Rounded Corners 896709751" o:spid="_x0000_s2162" style="position:absolute;margin-left:183.65pt;margin-top:7.35pt;width:83.6pt;height:21pt;z-index:251658311;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" fillcolor="#5b9bd5 [3204]" strokecolor="#1f4d78 [1604]" strokeweight="1pt">
            <v:stroke joinstyle="miter"/>
            <v:textbox style="mso-next-textbox:#Rectangle: Rounded Corners 896709751">
              <w:txbxContent>
                <w:p w14:paraId="5E01E581" w14:textId="26F2BC91" w:rsidR="000822DB" w:rsidRPr="00691F84" w:rsidRDefault="000822DB" w:rsidP="00691F84">
                  <w:pPr>
                    <w:jc w:val="center"/>
                    <w:rPr>
                      <w:sz w:val="16"/>
                      <w:szCs w:val="16"/>
                    </w:rPr>
                  </w:pPr>
                  <w:r>
                    <w:rPr>
                      <w:sz w:val="16"/>
                      <w:szCs w:val="16"/>
                    </w:rPr>
                    <w:t xml:space="preserve">Fig.  </w:t>
                  </w:r>
                  <w:r w:rsidR="005633A1">
                    <w:rPr>
                      <w:sz w:val="16"/>
                      <w:szCs w:val="16"/>
                    </w:rPr>
                    <w:t>25</w:t>
                  </w:r>
                </w:p>
              </w:txbxContent>
            </v:textbox>
          </v:roundrect>
        </w:pict>
      </w:r>
    </w:p>
    <w:p w14:paraId="763D0FEC" w14:textId="77777777" w:rsidR="00AF771E" w:rsidRDefault="00AF771E" w:rsidP="00FD1582">
      <w:pPr>
        <w:rPr>
          <w:sz w:val="20"/>
          <w:szCs w:val="20"/>
        </w:rPr>
      </w:pPr>
    </w:p>
    <w:p w14:paraId="140DAB13" w14:textId="37EFFBA6" w:rsidR="00771A63" w:rsidRPr="00BA335F" w:rsidRDefault="00C74DFF" w:rsidP="00487512">
      <w:r w:rsidRPr="00BA335F">
        <w:t xml:space="preserve">In case if </w:t>
      </w:r>
      <w:r w:rsidR="005F6284" w:rsidRPr="00BA335F">
        <w:t xml:space="preserve">display </w:t>
      </w:r>
      <w:r w:rsidR="004805D6" w:rsidRPr="00BA335F">
        <w:t xml:space="preserve">screen </w:t>
      </w:r>
      <w:r w:rsidR="005F6284" w:rsidRPr="00BA335F">
        <w:t>shows error or is unresponsive (</w:t>
      </w:r>
      <w:r w:rsidR="004805D6" w:rsidRPr="00BA335F">
        <w:t>display screen does not work)</w:t>
      </w:r>
      <w:r w:rsidR="005F6284" w:rsidRPr="00BA335F">
        <w:t>,</w:t>
      </w:r>
      <w:r w:rsidR="00771A63" w:rsidRPr="00BA335F">
        <w:t xml:space="preserve"> User can submit request service either pressing the tab “Request service” or the user can use the mail id or toll-free number for the booking service request (as shown in Fig. 29). </w:t>
      </w:r>
    </w:p>
    <w:p w14:paraId="0026666C" w14:textId="2050EC1C" w:rsidR="006B4CA6" w:rsidRPr="00BA335F" w:rsidRDefault="0090373C" w:rsidP="00453CBD">
      <w:pPr>
        <w:jc w:val="both"/>
      </w:pPr>
      <w:r>
        <w:rPr>
          <w:noProof/>
        </w:rPr>
        <w:pict w14:anchorId="289FF08B">
          <v:oval id="_x0000_s2282" style="position:absolute;left:0;text-align:left;margin-left:240.75pt;margin-top:64.25pt;width:33.75pt;height:27.5pt;z-index:251658316" filled="f" strokecolor="yellow" strokeweight="3pt"/>
        </w:pict>
      </w:r>
      <w:r w:rsidR="00817629">
        <w:rPr>
          <w:noProof/>
        </w:rPr>
        <w:drawing>
          <wp:anchor distT="0" distB="0" distL="114300" distR="114300" simplePos="0" relativeHeight="251658269" behindDoc="0" locked="0" layoutInCell="1" allowOverlap="1" wp14:anchorId="21F5437A" wp14:editId="4F803412">
            <wp:simplePos x="0" y="0"/>
            <wp:positionH relativeFrom="column">
              <wp:posOffset>3219450</wp:posOffset>
            </wp:positionH>
            <wp:positionV relativeFrom="paragraph">
              <wp:posOffset>917575</wp:posOffset>
            </wp:positionV>
            <wp:extent cx="224790" cy="152400"/>
            <wp:effectExtent l="0" t="0" r="0" b="0"/>
            <wp:wrapSquare wrapText="bothSides"/>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cstate="print">
                      <a:extLst>
                        <a:ext uri="{28A0092B-C50C-407E-A947-70E740481C1C}">
                          <a14:useLocalDpi xmlns:a14="http://schemas.microsoft.com/office/drawing/2010/main" val="0"/>
                        </a:ext>
                      </a:extLst>
                    </a:blip>
                    <a:stretch>
                      <a:fillRect/>
                    </a:stretch>
                  </pic:blipFill>
                  <pic:spPr>
                    <a:xfrm>
                      <a:off x="0" y="0"/>
                      <a:ext cx="224790" cy="152400"/>
                    </a:xfrm>
                    <a:prstGeom prst="rect">
                      <a:avLst/>
                    </a:prstGeom>
                  </pic:spPr>
                </pic:pic>
              </a:graphicData>
            </a:graphic>
            <wp14:sizeRelH relativeFrom="margin">
              <wp14:pctWidth>0</wp14:pctWidth>
            </wp14:sizeRelH>
            <wp14:sizeRelV relativeFrom="margin">
              <wp14:pctHeight>0</wp14:pctHeight>
            </wp14:sizeRelV>
          </wp:anchor>
        </w:drawing>
      </w:r>
      <w:r w:rsidR="00E740BF" w:rsidRPr="00BA335F">
        <w:t>In case if the connectivity symbol is not displayed on the display screen (as shown in fig</w:t>
      </w:r>
      <w:r w:rsidR="002C3420" w:rsidRPr="00BA335F">
        <w:t xml:space="preserve"> 33</w:t>
      </w:r>
      <w:r w:rsidR="00E740BF" w:rsidRPr="00BA335F">
        <w:t xml:space="preserve">), please reboot </w:t>
      </w:r>
      <w:r w:rsidR="006B4CA6" w:rsidRPr="00BA335F">
        <w:t xml:space="preserve">the system </w:t>
      </w:r>
      <w:r w:rsidR="00E740BF" w:rsidRPr="00BA335F">
        <w:t>and if the issue persists,</w:t>
      </w:r>
      <w:r w:rsidR="006B4CA6" w:rsidRPr="00BA335F">
        <w:t xml:space="preserve"> User can submit request service either pressing the tab “Request service” or the user can use the mail id or toll-free number for the booking service request (as shown in Fig. 29). </w:t>
      </w:r>
    </w:p>
    <w:p w14:paraId="5AC85D6B" w14:textId="563A941C" w:rsidR="000F2ABF" w:rsidRDefault="00817629" w:rsidP="006B4CA6">
      <w:pPr>
        <w:rPr>
          <w:sz w:val="20"/>
          <w:szCs w:val="20"/>
        </w:rPr>
      </w:pPr>
      <w:r w:rsidRPr="00CB7EE5">
        <w:rPr>
          <w:rFonts w:ascii="Humanist Slabserif 712 Std Roma" w:hAnsi="Humanist Slabserif 712 Std Roma"/>
          <w:noProof/>
          <w:color w:val="000000" w:themeColor="text1"/>
          <w:sz w:val="20"/>
        </w:rPr>
        <w:drawing>
          <wp:anchor distT="0" distB="0" distL="114300" distR="114300" simplePos="0" relativeHeight="251658259" behindDoc="0" locked="0" layoutInCell="1" allowOverlap="1" wp14:anchorId="4BA26855" wp14:editId="045A84C3">
            <wp:simplePos x="0" y="0"/>
            <wp:positionH relativeFrom="column">
              <wp:posOffset>2085975</wp:posOffset>
            </wp:positionH>
            <wp:positionV relativeFrom="paragraph">
              <wp:posOffset>11430</wp:posOffset>
            </wp:positionV>
            <wp:extent cx="1402080" cy="1858645"/>
            <wp:effectExtent l="0" t="0" r="0" b="0"/>
            <wp:wrapSquare wrapText="bothSides"/>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SU00732312\Desktop\srs\5.bmp"/>
                    <pic:cNvPicPr>
                      <a:picLocks noChangeAspect="1" noChangeArrowheads="1"/>
                    </pic:cNvPicPr>
                  </pic:nvPicPr>
                  <pic:blipFill>
                    <a:blip r:embed="rId56">
                      <a:extLst>
                        <a:ext uri="{28A0092B-C50C-407E-A947-70E740481C1C}">
                          <a14:useLocalDpi xmlns:a14="http://schemas.microsoft.com/office/drawing/2010/main" val="0"/>
                        </a:ext>
                      </a:extLst>
                    </a:blip>
                    <a:stretch>
                      <a:fillRect/>
                    </a:stretch>
                  </pic:blipFill>
                  <pic:spPr bwMode="auto">
                    <a:xfrm>
                      <a:off x="0" y="0"/>
                      <a:ext cx="1402080" cy="18586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86DD149" w14:textId="7783A95A" w:rsidR="005B7B25" w:rsidRPr="007A4877" w:rsidRDefault="005B7B25" w:rsidP="00487512">
      <w:pPr>
        <w:jc w:val="center"/>
      </w:pPr>
    </w:p>
    <w:p w14:paraId="0802B111" w14:textId="3720C194" w:rsidR="00C74DFF" w:rsidRDefault="00C74DFF" w:rsidP="00FD1582">
      <w:pPr>
        <w:rPr>
          <w:rFonts w:ascii="Arial" w:eastAsiaTheme="majorEastAsia" w:hAnsi="Arial" w:cstheme="majorBidi"/>
          <w:b/>
          <w:sz w:val="24"/>
          <w:szCs w:val="26"/>
        </w:rPr>
      </w:pPr>
    </w:p>
    <w:p w14:paraId="6A4FA0F4" w14:textId="2B6B49F4" w:rsidR="00B95457" w:rsidRDefault="00B95457" w:rsidP="00FD1582">
      <w:pPr>
        <w:rPr>
          <w:rFonts w:ascii="Arial" w:eastAsiaTheme="majorEastAsia" w:hAnsi="Arial" w:cstheme="majorBidi"/>
          <w:b/>
          <w:sz w:val="24"/>
          <w:szCs w:val="26"/>
        </w:rPr>
      </w:pPr>
    </w:p>
    <w:p w14:paraId="0BDEB14C" w14:textId="2481D330" w:rsidR="00C74DFF" w:rsidRDefault="00C74DFF" w:rsidP="00FD1582">
      <w:pPr>
        <w:rPr>
          <w:rFonts w:ascii="Arial" w:eastAsiaTheme="majorEastAsia" w:hAnsi="Arial" w:cstheme="majorBidi"/>
          <w:b/>
          <w:sz w:val="24"/>
          <w:szCs w:val="26"/>
        </w:rPr>
      </w:pPr>
    </w:p>
    <w:p w14:paraId="79445F5D" w14:textId="1714C6A5" w:rsidR="00C74DFF" w:rsidRDefault="00C74DFF" w:rsidP="00FD1582">
      <w:pPr>
        <w:rPr>
          <w:rFonts w:ascii="Arial" w:eastAsiaTheme="majorEastAsia" w:hAnsi="Arial" w:cstheme="majorBidi"/>
          <w:b/>
          <w:sz w:val="24"/>
          <w:szCs w:val="26"/>
        </w:rPr>
      </w:pPr>
    </w:p>
    <w:p w14:paraId="300F2B3C" w14:textId="18306749" w:rsidR="00C74DFF" w:rsidRDefault="0090373C" w:rsidP="00FD1582">
      <w:pPr>
        <w:rPr>
          <w:rFonts w:ascii="Arial" w:eastAsiaTheme="majorEastAsia" w:hAnsi="Arial" w:cstheme="majorBidi"/>
          <w:b/>
          <w:sz w:val="24"/>
          <w:szCs w:val="26"/>
        </w:rPr>
      </w:pPr>
      <w:r>
        <w:rPr>
          <w:rFonts w:ascii="Arial" w:eastAsiaTheme="majorEastAsia" w:hAnsi="Arial" w:cstheme="majorBidi"/>
          <w:b/>
          <w:noProof/>
          <w:sz w:val="24"/>
          <w:szCs w:val="26"/>
        </w:rPr>
        <w:pict w14:anchorId="0181EDEC">
          <v:roundrect id="_x0000_s2281" style="position:absolute;margin-left:204pt;margin-top:22.6pt;width:43.1pt;height:21pt;z-index:251658315;visibility:visible;mso-position-horizontal-relative:margin;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" fillcolor="#5b9bd5 [3204]" strokecolor="#1f4d78 [1604]" strokeweight="1pt">
            <v:stroke joinstyle="miter"/>
            <v:textbox style="mso-next-textbox:#_x0000_s2281">
              <w:txbxContent>
                <w:p w14:paraId="7D54BFD8" w14:textId="12F9AF4B" w:rsidR="000822DB" w:rsidRPr="00691F84" w:rsidRDefault="000822DB" w:rsidP="00B95457">
                  <w:pPr>
                    <w:jc w:val="center"/>
                    <w:rPr>
                      <w:sz w:val="16"/>
                      <w:szCs w:val="16"/>
                    </w:rPr>
                  </w:pPr>
                  <w:r>
                    <w:rPr>
                      <w:sz w:val="16"/>
                      <w:szCs w:val="16"/>
                    </w:rPr>
                    <w:t xml:space="preserve">Fig.  </w:t>
                  </w:r>
                  <w:r w:rsidR="005633A1">
                    <w:rPr>
                      <w:sz w:val="16"/>
                      <w:szCs w:val="16"/>
                    </w:rPr>
                    <w:t>27</w:t>
                  </w:r>
                </w:p>
              </w:txbxContent>
            </v:textbox>
            <w10:wrap anchorx="margin"/>
          </v:roundrect>
        </w:pict>
      </w:r>
    </w:p>
    <w:p w14:paraId="332337AB" w14:textId="7EA444C7" w:rsidR="00817629" w:rsidRDefault="00817629" w:rsidP="00FD1582">
      <w:pPr>
        <w:rPr>
          <w:rFonts w:ascii="Arial" w:eastAsiaTheme="majorEastAsia" w:hAnsi="Arial" w:cstheme="majorBidi"/>
          <w:b/>
          <w:sz w:val="24"/>
          <w:szCs w:val="26"/>
        </w:rPr>
      </w:pPr>
    </w:p>
    <w:p w14:paraId="1EB81620" w14:textId="59AA1521" w:rsidR="00817629" w:rsidRDefault="00817629" w:rsidP="00FD1582">
      <w:pPr>
        <w:rPr>
          <w:rFonts w:ascii="Arial" w:eastAsiaTheme="majorEastAsia" w:hAnsi="Arial" w:cstheme="majorBidi"/>
          <w:b/>
          <w:sz w:val="24"/>
          <w:szCs w:val="26"/>
        </w:rPr>
      </w:pPr>
    </w:p>
    <w:p w14:paraId="5744E067" w14:textId="77777777" w:rsidR="00BE5ACF" w:rsidRDefault="00BE5ACF" w:rsidP="00FD1582">
      <w:pPr>
        <w:rPr>
          <w:rFonts w:ascii="Arial" w:eastAsiaTheme="majorEastAsia" w:hAnsi="Arial" w:cstheme="majorBidi"/>
          <w:b/>
          <w:sz w:val="24"/>
          <w:szCs w:val="26"/>
        </w:rPr>
      </w:pPr>
    </w:p>
    <w:p w14:paraId="27E8E0A8" w14:textId="5CD2C93E" w:rsidR="00BE5ACF" w:rsidRDefault="00BE5ACF" w:rsidP="00FD1582">
      <w:pPr>
        <w:rPr>
          <w:rFonts w:ascii="Arial" w:eastAsiaTheme="majorEastAsia" w:hAnsi="Arial" w:cstheme="majorBidi"/>
          <w:b/>
          <w:sz w:val="24"/>
          <w:szCs w:val="26"/>
        </w:rPr>
      </w:pPr>
    </w:p>
    <w:p w14:paraId="1D7F3188" w14:textId="339BF85D" w:rsidR="009463AE" w:rsidRDefault="009463AE" w:rsidP="00FD1582">
      <w:pPr>
        <w:rPr>
          <w:rFonts w:ascii="Arial" w:eastAsiaTheme="majorEastAsia" w:hAnsi="Arial" w:cstheme="majorBidi"/>
          <w:b/>
          <w:sz w:val="24"/>
          <w:szCs w:val="26"/>
        </w:rPr>
      </w:pPr>
    </w:p>
    <w:p w14:paraId="0193C5FB" w14:textId="1D1ED885" w:rsidR="009463AE" w:rsidRDefault="009463AE" w:rsidP="00FD1582">
      <w:pPr>
        <w:rPr>
          <w:rFonts w:ascii="Arial" w:eastAsiaTheme="majorEastAsia" w:hAnsi="Arial" w:cstheme="majorBidi"/>
          <w:b/>
          <w:sz w:val="24"/>
          <w:szCs w:val="26"/>
        </w:rPr>
      </w:pPr>
    </w:p>
    <w:p w14:paraId="436531D8" w14:textId="77777777" w:rsidR="009463AE" w:rsidRDefault="009463AE" w:rsidP="00FD1582">
      <w:pPr>
        <w:rPr>
          <w:rFonts w:ascii="Arial" w:eastAsiaTheme="majorEastAsia" w:hAnsi="Arial" w:cstheme="majorBidi"/>
          <w:b/>
          <w:sz w:val="24"/>
          <w:szCs w:val="26"/>
        </w:rPr>
      </w:pPr>
    </w:p>
    <w:p w14:paraId="7CA212A4" w14:textId="77777777" w:rsidR="00BE5ACF" w:rsidRDefault="00BE5ACF" w:rsidP="00FD1582">
      <w:pPr>
        <w:rPr>
          <w:rFonts w:ascii="Arial" w:eastAsiaTheme="majorEastAsia" w:hAnsi="Arial" w:cstheme="majorBidi"/>
          <w:b/>
          <w:sz w:val="24"/>
          <w:szCs w:val="26"/>
        </w:rPr>
      </w:pPr>
    </w:p>
    <w:p w14:paraId="6220009D" w14:textId="2BFF4FB8" w:rsidR="00817629" w:rsidRDefault="00BE5ACF" w:rsidP="00FD1582">
      <w:pPr>
        <w:rPr>
          <w:rFonts w:ascii="Arial" w:eastAsiaTheme="majorEastAsia" w:hAnsi="Arial" w:cstheme="majorBidi"/>
          <w:b/>
          <w:sz w:val="24"/>
          <w:szCs w:val="26"/>
        </w:rPr>
      </w:pPr>
      <w:r>
        <w:rPr>
          <w:rFonts w:ascii="Arial" w:eastAsiaTheme="majorEastAsia" w:hAnsi="Arial" w:cstheme="majorBidi"/>
          <w:b/>
          <w:sz w:val="24"/>
          <w:szCs w:val="26"/>
        </w:rPr>
        <w:lastRenderedPageBreak/>
        <w:t>Error Code List</w:t>
      </w:r>
    </w:p>
    <w:tbl>
      <w:tblPr>
        <w:tblStyle w:val="TableGrid"/>
        <w:tblW w:w="0" w:type="auto"/>
        <w:jc w:val="center"/>
        <w:tblLook w:val="04A0" w:firstRow="1" w:lastRow="0" w:firstColumn="1" w:lastColumn="0" w:noHBand="0" w:noVBand="1"/>
      </w:tblPr>
      <w:tblGrid>
        <w:gridCol w:w="2358"/>
        <w:gridCol w:w="4050"/>
      </w:tblGrid>
      <w:tr w:rsidR="00BE5ACF" w14:paraId="6614B819" w14:textId="77777777" w:rsidTr="004C4527">
        <w:trPr>
          <w:trHeight w:val="341"/>
          <w:jc w:val="center"/>
        </w:trPr>
        <w:tc>
          <w:tcPr>
            <w:tcW w:w="2358" w:type="dxa"/>
            <w:shd w:val="clear" w:color="auto" w:fill="FFC000"/>
            <w:vAlign w:val="center"/>
          </w:tcPr>
          <w:p w14:paraId="77914BF2" w14:textId="667641DF" w:rsidR="00BE5ACF" w:rsidRPr="00BE5ACF" w:rsidRDefault="00BE5ACF" w:rsidP="00BE5ACF">
            <w:pPr>
              <w:jc w:val="center"/>
              <w:rPr>
                <w:rFonts w:ascii="Arial" w:eastAsiaTheme="majorEastAsia" w:hAnsi="Arial" w:cstheme="majorBidi"/>
                <w:b/>
                <w:szCs w:val="24"/>
              </w:rPr>
            </w:pPr>
            <w:r w:rsidRPr="00BE5ACF">
              <w:rPr>
                <w:rFonts w:ascii="Arial" w:eastAsiaTheme="majorEastAsia" w:hAnsi="Arial" w:cstheme="majorBidi"/>
                <w:b/>
                <w:szCs w:val="24"/>
              </w:rPr>
              <w:t>Error Code</w:t>
            </w:r>
          </w:p>
        </w:tc>
        <w:tc>
          <w:tcPr>
            <w:tcW w:w="4050" w:type="dxa"/>
            <w:shd w:val="clear" w:color="auto" w:fill="FFC000"/>
            <w:vAlign w:val="center"/>
          </w:tcPr>
          <w:p w14:paraId="1C1B8046" w14:textId="59EFFAD2" w:rsidR="00BE5ACF" w:rsidRPr="00BE5ACF" w:rsidRDefault="00BE5ACF" w:rsidP="00BE5ACF">
            <w:pPr>
              <w:jc w:val="center"/>
              <w:rPr>
                <w:rFonts w:ascii="Arial" w:eastAsiaTheme="majorEastAsia" w:hAnsi="Arial" w:cstheme="majorBidi"/>
                <w:b/>
                <w:szCs w:val="24"/>
              </w:rPr>
            </w:pPr>
            <w:r w:rsidRPr="00BE5ACF">
              <w:rPr>
                <w:rFonts w:ascii="Arial" w:eastAsiaTheme="majorEastAsia" w:hAnsi="Arial" w:cstheme="majorBidi"/>
                <w:b/>
                <w:szCs w:val="24"/>
              </w:rPr>
              <w:t>Description</w:t>
            </w:r>
          </w:p>
        </w:tc>
      </w:tr>
      <w:tr w:rsidR="00BE5ACF" w14:paraId="5C7732CE" w14:textId="77777777" w:rsidTr="004C4527">
        <w:trPr>
          <w:jc w:val="center"/>
        </w:trPr>
        <w:tc>
          <w:tcPr>
            <w:tcW w:w="2358" w:type="dxa"/>
            <w:vAlign w:val="center"/>
          </w:tcPr>
          <w:p w14:paraId="6AA00398" w14:textId="59F4CEED" w:rsidR="00BE5ACF" w:rsidRPr="001011C9" w:rsidRDefault="001011C9" w:rsidP="001011C9">
            <w:pPr>
              <w:jc w:val="center"/>
              <w:rPr>
                <w:rFonts w:ascii="Arial" w:eastAsiaTheme="majorEastAsia" w:hAnsi="Arial" w:cstheme="majorBidi"/>
                <w:bCs/>
                <w:sz w:val="20"/>
              </w:rPr>
            </w:pPr>
            <w:r w:rsidRPr="001011C9">
              <w:rPr>
                <w:rFonts w:ascii="Arial" w:eastAsiaTheme="majorEastAsia" w:hAnsi="Arial" w:cstheme="majorBidi"/>
                <w:bCs/>
                <w:sz w:val="20"/>
              </w:rPr>
              <w:t>010</w:t>
            </w:r>
          </w:p>
        </w:tc>
        <w:tc>
          <w:tcPr>
            <w:tcW w:w="4050" w:type="dxa"/>
            <w:vAlign w:val="center"/>
          </w:tcPr>
          <w:p w14:paraId="17B6D788" w14:textId="311C479A" w:rsidR="00BE5ACF" w:rsidRPr="001011C9" w:rsidRDefault="001011C9" w:rsidP="00FD1582">
            <w:pPr>
              <w:rPr>
                <w:rFonts w:ascii="Arial" w:eastAsiaTheme="majorEastAsia" w:hAnsi="Arial" w:cstheme="majorBidi"/>
                <w:bCs/>
                <w:sz w:val="20"/>
              </w:rPr>
            </w:pPr>
            <w:r>
              <w:rPr>
                <w:rFonts w:ascii="Arial" w:eastAsiaTheme="majorEastAsia" w:hAnsi="Arial" w:cstheme="majorBidi"/>
                <w:bCs/>
                <w:sz w:val="20"/>
              </w:rPr>
              <w:t>CPU Error</w:t>
            </w:r>
          </w:p>
        </w:tc>
      </w:tr>
      <w:tr w:rsidR="00BE5ACF" w14:paraId="52764E7F" w14:textId="77777777" w:rsidTr="004C4527">
        <w:trPr>
          <w:jc w:val="center"/>
        </w:trPr>
        <w:tc>
          <w:tcPr>
            <w:tcW w:w="2358" w:type="dxa"/>
            <w:vAlign w:val="center"/>
          </w:tcPr>
          <w:p w14:paraId="27ED8719" w14:textId="1061D11A" w:rsidR="00BE5ACF" w:rsidRPr="001011C9" w:rsidRDefault="001011C9" w:rsidP="001011C9">
            <w:pPr>
              <w:jc w:val="center"/>
              <w:rPr>
                <w:rFonts w:ascii="Arial" w:eastAsiaTheme="majorEastAsia" w:hAnsi="Arial" w:cstheme="majorBidi"/>
                <w:bCs/>
                <w:sz w:val="20"/>
              </w:rPr>
            </w:pPr>
            <w:r>
              <w:rPr>
                <w:rFonts w:ascii="Arial" w:eastAsiaTheme="majorEastAsia" w:hAnsi="Arial" w:cstheme="majorBidi"/>
                <w:bCs/>
                <w:sz w:val="20"/>
              </w:rPr>
              <w:t>011</w:t>
            </w:r>
          </w:p>
        </w:tc>
        <w:tc>
          <w:tcPr>
            <w:tcW w:w="4050" w:type="dxa"/>
            <w:vAlign w:val="center"/>
          </w:tcPr>
          <w:p w14:paraId="5E648CB1" w14:textId="5852CA96" w:rsidR="00BE5ACF" w:rsidRPr="001011C9" w:rsidRDefault="001011C9" w:rsidP="00FD1582">
            <w:pPr>
              <w:rPr>
                <w:rFonts w:ascii="Arial" w:eastAsiaTheme="majorEastAsia" w:hAnsi="Arial" w:cstheme="majorBidi"/>
                <w:bCs/>
                <w:sz w:val="20"/>
              </w:rPr>
            </w:pPr>
            <w:r>
              <w:rPr>
                <w:rFonts w:ascii="Arial" w:eastAsiaTheme="majorEastAsia" w:hAnsi="Arial" w:cstheme="majorBidi"/>
                <w:bCs/>
                <w:sz w:val="20"/>
              </w:rPr>
              <w:t>Flash Error</w:t>
            </w:r>
          </w:p>
        </w:tc>
      </w:tr>
      <w:tr w:rsidR="00BE5ACF" w14:paraId="7C8D04CD" w14:textId="77777777" w:rsidTr="004C4527">
        <w:trPr>
          <w:jc w:val="center"/>
        </w:trPr>
        <w:tc>
          <w:tcPr>
            <w:tcW w:w="2358" w:type="dxa"/>
            <w:vAlign w:val="center"/>
          </w:tcPr>
          <w:p w14:paraId="5C249CC3" w14:textId="2BB48F1D" w:rsidR="00BE5ACF" w:rsidRPr="001011C9" w:rsidRDefault="001011C9" w:rsidP="001011C9">
            <w:pPr>
              <w:jc w:val="center"/>
              <w:rPr>
                <w:rFonts w:ascii="Arial" w:eastAsiaTheme="majorEastAsia" w:hAnsi="Arial" w:cstheme="majorBidi"/>
                <w:bCs/>
                <w:sz w:val="20"/>
              </w:rPr>
            </w:pPr>
            <w:r>
              <w:rPr>
                <w:rFonts w:ascii="Arial" w:eastAsiaTheme="majorEastAsia" w:hAnsi="Arial" w:cstheme="majorBidi"/>
                <w:bCs/>
                <w:sz w:val="20"/>
              </w:rPr>
              <w:t>012</w:t>
            </w:r>
          </w:p>
        </w:tc>
        <w:tc>
          <w:tcPr>
            <w:tcW w:w="4050" w:type="dxa"/>
            <w:vAlign w:val="center"/>
          </w:tcPr>
          <w:p w14:paraId="039EC234" w14:textId="564BD640" w:rsidR="00BE5ACF" w:rsidRPr="001011C9" w:rsidRDefault="001011C9" w:rsidP="00FD1582">
            <w:pPr>
              <w:rPr>
                <w:rFonts w:ascii="Arial" w:eastAsiaTheme="majorEastAsia" w:hAnsi="Arial" w:cstheme="majorBidi"/>
                <w:bCs/>
                <w:sz w:val="20"/>
              </w:rPr>
            </w:pPr>
            <w:r>
              <w:rPr>
                <w:rFonts w:ascii="Arial" w:eastAsiaTheme="majorEastAsia" w:hAnsi="Arial" w:cstheme="majorBidi"/>
                <w:bCs/>
                <w:sz w:val="20"/>
              </w:rPr>
              <w:t>RAM Error</w:t>
            </w:r>
          </w:p>
        </w:tc>
      </w:tr>
      <w:tr w:rsidR="00BE5ACF" w14:paraId="2E7D61A9" w14:textId="77777777" w:rsidTr="004C4527">
        <w:trPr>
          <w:jc w:val="center"/>
        </w:trPr>
        <w:tc>
          <w:tcPr>
            <w:tcW w:w="2358" w:type="dxa"/>
            <w:vAlign w:val="center"/>
          </w:tcPr>
          <w:p w14:paraId="438A42F5" w14:textId="7C7CE741" w:rsidR="00BE5ACF" w:rsidRPr="001011C9" w:rsidRDefault="001011C9" w:rsidP="001011C9">
            <w:pPr>
              <w:jc w:val="center"/>
              <w:rPr>
                <w:rFonts w:ascii="Arial" w:eastAsiaTheme="majorEastAsia" w:hAnsi="Arial" w:cstheme="majorBidi"/>
                <w:bCs/>
                <w:sz w:val="20"/>
              </w:rPr>
            </w:pPr>
            <w:r>
              <w:rPr>
                <w:rFonts w:ascii="Arial" w:eastAsiaTheme="majorEastAsia" w:hAnsi="Arial" w:cstheme="majorBidi"/>
                <w:bCs/>
                <w:sz w:val="20"/>
              </w:rPr>
              <w:t>013</w:t>
            </w:r>
          </w:p>
        </w:tc>
        <w:tc>
          <w:tcPr>
            <w:tcW w:w="4050" w:type="dxa"/>
            <w:vAlign w:val="center"/>
          </w:tcPr>
          <w:p w14:paraId="2A3781DA" w14:textId="3B2393C3" w:rsidR="00BE5ACF" w:rsidRPr="001011C9" w:rsidRDefault="001011C9" w:rsidP="00FD1582">
            <w:pPr>
              <w:rPr>
                <w:rFonts w:ascii="Arial" w:eastAsiaTheme="majorEastAsia" w:hAnsi="Arial" w:cstheme="majorBidi"/>
                <w:bCs/>
                <w:sz w:val="20"/>
              </w:rPr>
            </w:pPr>
            <w:r>
              <w:rPr>
                <w:rFonts w:ascii="Arial" w:eastAsiaTheme="majorEastAsia" w:hAnsi="Arial" w:cstheme="majorBidi"/>
                <w:bCs/>
                <w:sz w:val="20"/>
              </w:rPr>
              <w:t>LCD Error</w:t>
            </w:r>
          </w:p>
        </w:tc>
      </w:tr>
      <w:tr w:rsidR="00BE5ACF" w14:paraId="548E2B1F" w14:textId="77777777" w:rsidTr="004C4527">
        <w:trPr>
          <w:jc w:val="center"/>
        </w:trPr>
        <w:tc>
          <w:tcPr>
            <w:tcW w:w="2358" w:type="dxa"/>
            <w:vAlign w:val="center"/>
          </w:tcPr>
          <w:p w14:paraId="3D660964" w14:textId="1EFEA293" w:rsidR="00BE5ACF" w:rsidRPr="001011C9" w:rsidRDefault="001011C9" w:rsidP="001011C9">
            <w:pPr>
              <w:jc w:val="center"/>
              <w:rPr>
                <w:rFonts w:ascii="Arial" w:eastAsiaTheme="majorEastAsia" w:hAnsi="Arial" w:cstheme="majorBidi"/>
                <w:bCs/>
                <w:sz w:val="20"/>
              </w:rPr>
            </w:pPr>
            <w:r>
              <w:rPr>
                <w:rFonts w:ascii="Arial" w:eastAsiaTheme="majorEastAsia" w:hAnsi="Arial" w:cstheme="majorBidi"/>
                <w:bCs/>
                <w:sz w:val="20"/>
              </w:rPr>
              <w:t>014</w:t>
            </w:r>
          </w:p>
        </w:tc>
        <w:tc>
          <w:tcPr>
            <w:tcW w:w="4050" w:type="dxa"/>
            <w:vAlign w:val="center"/>
          </w:tcPr>
          <w:p w14:paraId="0E830CC9" w14:textId="179DE064" w:rsidR="00BE5ACF" w:rsidRPr="001011C9" w:rsidRDefault="001011C9" w:rsidP="00FD1582">
            <w:pPr>
              <w:rPr>
                <w:rFonts w:ascii="Arial" w:eastAsiaTheme="majorEastAsia" w:hAnsi="Arial" w:cstheme="majorBidi"/>
                <w:bCs/>
                <w:sz w:val="20"/>
              </w:rPr>
            </w:pPr>
            <w:r>
              <w:rPr>
                <w:rFonts w:ascii="Arial" w:eastAsiaTheme="majorEastAsia" w:hAnsi="Arial" w:cstheme="majorBidi"/>
                <w:bCs/>
                <w:sz w:val="20"/>
              </w:rPr>
              <w:t>Slave Error</w:t>
            </w:r>
          </w:p>
        </w:tc>
      </w:tr>
      <w:tr w:rsidR="00BE5ACF" w14:paraId="740D7294" w14:textId="77777777" w:rsidTr="004C4527">
        <w:trPr>
          <w:jc w:val="center"/>
        </w:trPr>
        <w:tc>
          <w:tcPr>
            <w:tcW w:w="2358" w:type="dxa"/>
            <w:vAlign w:val="center"/>
          </w:tcPr>
          <w:p w14:paraId="51CFF2EC" w14:textId="20C1CA61" w:rsidR="00BE5ACF" w:rsidRPr="001011C9" w:rsidRDefault="001011C9" w:rsidP="001011C9">
            <w:pPr>
              <w:jc w:val="center"/>
              <w:rPr>
                <w:rFonts w:ascii="Arial" w:eastAsiaTheme="majorEastAsia" w:hAnsi="Arial" w:cstheme="majorBidi"/>
                <w:bCs/>
                <w:sz w:val="20"/>
              </w:rPr>
            </w:pPr>
            <w:r>
              <w:rPr>
                <w:rFonts w:ascii="Arial" w:eastAsiaTheme="majorEastAsia" w:hAnsi="Arial" w:cstheme="majorBidi"/>
                <w:bCs/>
                <w:sz w:val="20"/>
              </w:rPr>
              <w:t>017</w:t>
            </w:r>
          </w:p>
        </w:tc>
        <w:tc>
          <w:tcPr>
            <w:tcW w:w="4050" w:type="dxa"/>
            <w:vAlign w:val="center"/>
          </w:tcPr>
          <w:p w14:paraId="31A72399" w14:textId="525C101A" w:rsidR="00BE5ACF" w:rsidRPr="001011C9" w:rsidRDefault="001011C9" w:rsidP="00FD1582">
            <w:pPr>
              <w:rPr>
                <w:rFonts w:ascii="Arial" w:eastAsiaTheme="majorEastAsia" w:hAnsi="Arial" w:cstheme="majorBidi"/>
                <w:bCs/>
                <w:sz w:val="20"/>
              </w:rPr>
            </w:pPr>
            <w:r>
              <w:rPr>
                <w:rFonts w:ascii="Arial" w:eastAsiaTheme="majorEastAsia" w:hAnsi="Arial" w:cstheme="majorBidi"/>
                <w:bCs/>
                <w:sz w:val="20"/>
              </w:rPr>
              <w:t>Keypad Error</w:t>
            </w:r>
          </w:p>
        </w:tc>
      </w:tr>
      <w:tr w:rsidR="00BE5ACF" w14:paraId="60FC03C5" w14:textId="77777777" w:rsidTr="004C4527">
        <w:trPr>
          <w:jc w:val="center"/>
        </w:trPr>
        <w:tc>
          <w:tcPr>
            <w:tcW w:w="2358" w:type="dxa"/>
            <w:vAlign w:val="center"/>
          </w:tcPr>
          <w:p w14:paraId="5F1F93AC" w14:textId="73A8589F" w:rsidR="00BE5ACF" w:rsidRPr="001011C9" w:rsidRDefault="001011C9" w:rsidP="001011C9">
            <w:pPr>
              <w:jc w:val="center"/>
              <w:rPr>
                <w:rFonts w:ascii="Arial" w:eastAsiaTheme="majorEastAsia" w:hAnsi="Arial" w:cstheme="majorBidi"/>
                <w:bCs/>
                <w:sz w:val="20"/>
              </w:rPr>
            </w:pPr>
            <w:r>
              <w:rPr>
                <w:rFonts w:ascii="Arial" w:eastAsiaTheme="majorEastAsia" w:hAnsi="Arial" w:cstheme="majorBidi"/>
                <w:bCs/>
                <w:sz w:val="20"/>
              </w:rPr>
              <w:t>018</w:t>
            </w:r>
          </w:p>
        </w:tc>
        <w:tc>
          <w:tcPr>
            <w:tcW w:w="4050" w:type="dxa"/>
            <w:vAlign w:val="center"/>
          </w:tcPr>
          <w:p w14:paraId="59710C91" w14:textId="2BE00C23" w:rsidR="00BE5ACF" w:rsidRPr="001011C9" w:rsidRDefault="001011C9" w:rsidP="00FD1582">
            <w:pPr>
              <w:rPr>
                <w:rFonts w:ascii="Arial" w:eastAsiaTheme="majorEastAsia" w:hAnsi="Arial" w:cstheme="majorBidi"/>
                <w:bCs/>
                <w:sz w:val="20"/>
              </w:rPr>
            </w:pPr>
            <w:r>
              <w:rPr>
                <w:rFonts w:ascii="Arial" w:eastAsiaTheme="majorEastAsia" w:hAnsi="Arial" w:cstheme="majorBidi"/>
                <w:bCs/>
                <w:sz w:val="20"/>
              </w:rPr>
              <w:t>Sound Error</w:t>
            </w:r>
          </w:p>
        </w:tc>
      </w:tr>
      <w:tr w:rsidR="00BE5ACF" w14:paraId="579BBA29" w14:textId="77777777" w:rsidTr="004C4527">
        <w:trPr>
          <w:jc w:val="center"/>
        </w:trPr>
        <w:tc>
          <w:tcPr>
            <w:tcW w:w="2358" w:type="dxa"/>
            <w:vAlign w:val="center"/>
          </w:tcPr>
          <w:p w14:paraId="4B68924A" w14:textId="429FC4AF" w:rsidR="00BE5ACF" w:rsidRPr="001011C9" w:rsidRDefault="001011C9" w:rsidP="001011C9">
            <w:pPr>
              <w:jc w:val="center"/>
              <w:rPr>
                <w:rFonts w:ascii="Arial" w:eastAsiaTheme="majorEastAsia" w:hAnsi="Arial" w:cstheme="majorBidi"/>
                <w:bCs/>
                <w:sz w:val="20"/>
              </w:rPr>
            </w:pPr>
            <w:r>
              <w:rPr>
                <w:rFonts w:ascii="Arial" w:eastAsiaTheme="majorEastAsia" w:hAnsi="Arial" w:cstheme="majorBidi"/>
                <w:bCs/>
                <w:sz w:val="20"/>
              </w:rPr>
              <w:t>020</w:t>
            </w:r>
          </w:p>
        </w:tc>
        <w:tc>
          <w:tcPr>
            <w:tcW w:w="4050" w:type="dxa"/>
            <w:vAlign w:val="center"/>
          </w:tcPr>
          <w:p w14:paraId="05C0FC4D" w14:textId="77603055" w:rsidR="00BE5ACF" w:rsidRPr="001011C9" w:rsidRDefault="001011C9" w:rsidP="00FD1582">
            <w:pPr>
              <w:rPr>
                <w:rFonts w:ascii="Arial" w:eastAsiaTheme="majorEastAsia" w:hAnsi="Arial" w:cstheme="majorBidi"/>
                <w:bCs/>
                <w:sz w:val="20"/>
              </w:rPr>
            </w:pPr>
            <w:r>
              <w:rPr>
                <w:rFonts w:ascii="Arial" w:eastAsiaTheme="majorEastAsia" w:hAnsi="Arial" w:cstheme="majorBidi"/>
                <w:bCs/>
                <w:sz w:val="20"/>
              </w:rPr>
              <w:t>BT Error</w:t>
            </w:r>
          </w:p>
        </w:tc>
      </w:tr>
      <w:tr w:rsidR="00BE5ACF" w14:paraId="4E32978E" w14:textId="77777777" w:rsidTr="004C4527">
        <w:trPr>
          <w:jc w:val="center"/>
        </w:trPr>
        <w:tc>
          <w:tcPr>
            <w:tcW w:w="2358" w:type="dxa"/>
            <w:vAlign w:val="center"/>
          </w:tcPr>
          <w:p w14:paraId="0E93197C" w14:textId="2614ABBA" w:rsidR="00BE5ACF" w:rsidRPr="001011C9" w:rsidRDefault="001011C9" w:rsidP="001011C9">
            <w:pPr>
              <w:jc w:val="center"/>
              <w:rPr>
                <w:rFonts w:ascii="Arial" w:eastAsiaTheme="majorEastAsia" w:hAnsi="Arial" w:cstheme="majorBidi"/>
                <w:bCs/>
                <w:sz w:val="20"/>
              </w:rPr>
            </w:pPr>
            <w:r>
              <w:rPr>
                <w:rFonts w:ascii="Arial" w:eastAsiaTheme="majorEastAsia" w:hAnsi="Arial" w:cstheme="majorBidi"/>
                <w:bCs/>
                <w:sz w:val="20"/>
              </w:rPr>
              <w:t>021</w:t>
            </w:r>
          </w:p>
        </w:tc>
        <w:tc>
          <w:tcPr>
            <w:tcW w:w="4050" w:type="dxa"/>
            <w:vAlign w:val="center"/>
          </w:tcPr>
          <w:p w14:paraId="3C456B4F" w14:textId="4D3FE1FB" w:rsidR="00BE5ACF" w:rsidRPr="001011C9" w:rsidRDefault="001011C9" w:rsidP="00FD1582">
            <w:pPr>
              <w:rPr>
                <w:rFonts w:ascii="Arial" w:eastAsiaTheme="majorEastAsia" w:hAnsi="Arial" w:cstheme="majorBidi"/>
                <w:bCs/>
                <w:sz w:val="20"/>
              </w:rPr>
            </w:pPr>
            <w:r>
              <w:rPr>
                <w:rFonts w:ascii="Arial" w:eastAsiaTheme="majorEastAsia" w:hAnsi="Arial" w:cstheme="majorBidi"/>
                <w:bCs/>
                <w:sz w:val="20"/>
              </w:rPr>
              <w:t>Wi-Fi Error</w:t>
            </w:r>
          </w:p>
        </w:tc>
      </w:tr>
      <w:tr w:rsidR="00BE5ACF" w14:paraId="4021069F" w14:textId="77777777" w:rsidTr="004C4527">
        <w:trPr>
          <w:jc w:val="center"/>
        </w:trPr>
        <w:tc>
          <w:tcPr>
            <w:tcW w:w="2358" w:type="dxa"/>
            <w:vAlign w:val="center"/>
          </w:tcPr>
          <w:p w14:paraId="04F15EFF" w14:textId="540ADCD8" w:rsidR="00BE5ACF" w:rsidRPr="001011C9" w:rsidRDefault="001011C9" w:rsidP="001011C9">
            <w:pPr>
              <w:jc w:val="center"/>
              <w:rPr>
                <w:rFonts w:ascii="Arial" w:eastAsiaTheme="majorEastAsia" w:hAnsi="Arial" w:cstheme="majorBidi"/>
                <w:bCs/>
                <w:sz w:val="20"/>
              </w:rPr>
            </w:pPr>
            <w:r>
              <w:rPr>
                <w:rFonts w:ascii="Arial" w:eastAsiaTheme="majorEastAsia" w:hAnsi="Arial" w:cstheme="majorBidi"/>
                <w:bCs/>
                <w:sz w:val="20"/>
              </w:rPr>
              <w:t>022</w:t>
            </w:r>
          </w:p>
        </w:tc>
        <w:tc>
          <w:tcPr>
            <w:tcW w:w="4050" w:type="dxa"/>
            <w:vAlign w:val="center"/>
          </w:tcPr>
          <w:p w14:paraId="3AD608EC" w14:textId="260246DB" w:rsidR="00BE5ACF" w:rsidRPr="001011C9" w:rsidRDefault="001011C9" w:rsidP="00FD1582">
            <w:pPr>
              <w:rPr>
                <w:rFonts w:ascii="Arial" w:eastAsiaTheme="majorEastAsia" w:hAnsi="Arial" w:cstheme="majorBidi"/>
                <w:bCs/>
                <w:sz w:val="20"/>
              </w:rPr>
            </w:pPr>
            <w:r>
              <w:rPr>
                <w:rFonts w:ascii="Arial" w:eastAsiaTheme="majorEastAsia" w:hAnsi="Arial" w:cstheme="majorBidi"/>
                <w:bCs/>
                <w:sz w:val="20"/>
              </w:rPr>
              <w:t>Tablet Error</w:t>
            </w:r>
          </w:p>
        </w:tc>
      </w:tr>
      <w:tr w:rsidR="00BE5ACF" w14:paraId="2B1B1C40" w14:textId="77777777" w:rsidTr="004C4527">
        <w:trPr>
          <w:jc w:val="center"/>
        </w:trPr>
        <w:tc>
          <w:tcPr>
            <w:tcW w:w="2358" w:type="dxa"/>
            <w:vAlign w:val="center"/>
          </w:tcPr>
          <w:p w14:paraId="17625DF4" w14:textId="5CAEA341" w:rsidR="00BE5ACF" w:rsidRPr="001011C9" w:rsidRDefault="001011C9" w:rsidP="001011C9">
            <w:pPr>
              <w:jc w:val="center"/>
              <w:rPr>
                <w:rFonts w:ascii="Arial" w:eastAsiaTheme="majorEastAsia" w:hAnsi="Arial" w:cstheme="majorBidi"/>
                <w:bCs/>
                <w:sz w:val="20"/>
              </w:rPr>
            </w:pPr>
            <w:r>
              <w:rPr>
                <w:rFonts w:ascii="Arial" w:eastAsiaTheme="majorEastAsia" w:hAnsi="Arial" w:cstheme="majorBidi"/>
                <w:bCs/>
                <w:sz w:val="20"/>
              </w:rPr>
              <w:t>023</w:t>
            </w:r>
          </w:p>
        </w:tc>
        <w:tc>
          <w:tcPr>
            <w:tcW w:w="4050" w:type="dxa"/>
            <w:vAlign w:val="center"/>
          </w:tcPr>
          <w:p w14:paraId="33BB14D6" w14:textId="093E9E7C" w:rsidR="00BE5ACF" w:rsidRPr="001011C9" w:rsidRDefault="001011C9" w:rsidP="00FD1582">
            <w:pPr>
              <w:rPr>
                <w:rFonts w:ascii="Arial" w:eastAsiaTheme="majorEastAsia" w:hAnsi="Arial" w:cstheme="majorBidi"/>
                <w:bCs/>
                <w:sz w:val="20"/>
              </w:rPr>
            </w:pPr>
            <w:r>
              <w:rPr>
                <w:rFonts w:ascii="Arial" w:eastAsiaTheme="majorEastAsia" w:hAnsi="Arial" w:cstheme="majorBidi"/>
                <w:bCs/>
                <w:sz w:val="20"/>
              </w:rPr>
              <w:t>Socket Error</w:t>
            </w:r>
          </w:p>
        </w:tc>
      </w:tr>
      <w:tr w:rsidR="00BE5ACF" w14:paraId="71AF0015" w14:textId="77777777" w:rsidTr="004C4527">
        <w:trPr>
          <w:jc w:val="center"/>
        </w:trPr>
        <w:tc>
          <w:tcPr>
            <w:tcW w:w="2358" w:type="dxa"/>
            <w:vAlign w:val="center"/>
          </w:tcPr>
          <w:p w14:paraId="4BC7BD32" w14:textId="5AF4C20B" w:rsidR="00BE5ACF" w:rsidRPr="001011C9" w:rsidRDefault="001011C9" w:rsidP="001011C9">
            <w:pPr>
              <w:jc w:val="center"/>
              <w:rPr>
                <w:rFonts w:ascii="Arial" w:eastAsiaTheme="majorEastAsia" w:hAnsi="Arial" w:cstheme="majorBidi"/>
                <w:bCs/>
                <w:sz w:val="20"/>
              </w:rPr>
            </w:pPr>
            <w:r>
              <w:rPr>
                <w:rFonts w:ascii="Arial" w:eastAsiaTheme="majorEastAsia" w:hAnsi="Arial" w:cstheme="majorBidi"/>
                <w:bCs/>
                <w:sz w:val="20"/>
              </w:rPr>
              <w:t>030</w:t>
            </w:r>
          </w:p>
        </w:tc>
        <w:tc>
          <w:tcPr>
            <w:tcW w:w="4050" w:type="dxa"/>
            <w:vAlign w:val="center"/>
          </w:tcPr>
          <w:p w14:paraId="48B20D24" w14:textId="57CC189A" w:rsidR="00BE5ACF" w:rsidRPr="001011C9" w:rsidRDefault="001011C9" w:rsidP="00FD1582">
            <w:pPr>
              <w:rPr>
                <w:rFonts w:ascii="Arial" w:eastAsiaTheme="majorEastAsia" w:hAnsi="Arial" w:cstheme="majorBidi"/>
                <w:bCs/>
                <w:sz w:val="20"/>
              </w:rPr>
            </w:pPr>
            <w:r>
              <w:rPr>
                <w:rFonts w:ascii="Arial" w:eastAsiaTheme="majorEastAsia" w:hAnsi="Arial" w:cstheme="majorBidi"/>
                <w:bCs/>
                <w:sz w:val="20"/>
              </w:rPr>
              <w:t>Taring Error</w:t>
            </w:r>
          </w:p>
        </w:tc>
      </w:tr>
      <w:tr w:rsidR="00BE5ACF" w14:paraId="1DF8DA93" w14:textId="77777777" w:rsidTr="004C4527">
        <w:trPr>
          <w:jc w:val="center"/>
        </w:trPr>
        <w:tc>
          <w:tcPr>
            <w:tcW w:w="2358" w:type="dxa"/>
            <w:vAlign w:val="center"/>
          </w:tcPr>
          <w:p w14:paraId="0279B12B" w14:textId="55E9F3FC" w:rsidR="00BE5ACF" w:rsidRPr="001011C9" w:rsidRDefault="001011C9" w:rsidP="001011C9">
            <w:pPr>
              <w:jc w:val="center"/>
              <w:rPr>
                <w:rFonts w:ascii="Arial" w:eastAsiaTheme="majorEastAsia" w:hAnsi="Arial" w:cstheme="majorBidi"/>
                <w:bCs/>
                <w:sz w:val="20"/>
              </w:rPr>
            </w:pPr>
            <w:r>
              <w:rPr>
                <w:rFonts w:ascii="Arial" w:eastAsiaTheme="majorEastAsia" w:hAnsi="Arial" w:cstheme="majorBidi"/>
                <w:bCs/>
                <w:sz w:val="20"/>
              </w:rPr>
              <w:t>031</w:t>
            </w:r>
          </w:p>
        </w:tc>
        <w:tc>
          <w:tcPr>
            <w:tcW w:w="4050" w:type="dxa"/>
            <w:vAlign w:val="center"/>
          </w:tcPr>
          <w:p w14:paraId="118E5FAB" w14:textId="676EE809" w:rsidR="00BE5ACF" w:rsidRPr="001011C9" w:rsidRDefault="001011C9" w:rsidP="00FD1582">
            <w:pPr>
              <w:rPr>
                <w:rFonts w:ascii="Arial" w:eastAsiaTheme="majorEastAsia" w:hAnsi="Arial" w:cstheme="majorBidi"/>
                <w:bCs/>
                <w:sz w:val="20"/>
              </w:rPr>
            </w:pPr>
            <w:r>
              <w:rPr>
                <w:rFonts w:ascii="Arial" w:eastAsiaTheme="majorEastAsia" w:hAnsi="Arial" w:cstheme="majorBidi"/>
                <w:bCs/>
                <w:sz w:val="20"/>
              </w:rPr>
              <w:t>Stabilize Error</w:t>
            </w:r>
          </w:p>
        </w:tc>
      </w:tr>
      <w:tr w:rsidR="00BE5ACF" w14:paraId="6DA586DC" w14:textId="77777777" w:rsidTr="004C4527">
        <w:trPr>
          <w:jc w:val="center"/>
        </w:trPr>
        <w:tc>
          <w:tcPr>
            <w:tcW w:w="2358" w:type="dxa"/>
            <w:vAlign w:val="center"/>
          </w:tcPr>
          <w:p w14:paraId="4D098BD8" w14:textId="73FD3C87" w:rsidR="00BE5ACF" w:rsidRPr="001011C9" w:rsidRDefault="001011C9" w:rsidP="001011C9">
            <w:pPr>
              <w:jc w:val="center"/>
              <w:rPr>
                <w:rFonts w:ascii="Arial" w:eastAsiaTheme="majorEastAsia" w:hAnsi="Arial" w:cstheme="majorBidi"/>
                <w:bCs/>
                <w:sz w:val="20"/>
              </w:rPr>
            </w:pPr>
            <w:r>
              <w:rPr>
                <w:rFonts w:ascii="Arial" w:eastAsiaTheme="majorEastAsia" w:hAnsi="Arial" w:cstheme="majorBidi"/>
                <w:bCs/>
                <w:sz w:val="20"/>
              </w:rPr>
              <w:t>032</w:t>
            </w:r>
          </w:p>
        </w:tc>
        <w:tc>
          <w:tcPr>
            <w:tcW w:w="4050" w:type="dxa"/>
            <w:vAlign w:val="center"/>
          </w:tcPr>
          <w:p w14:paraId="0246B54A" w14:textId="228889DB" w:rsidR="00BE5ACF" w:rsidRPr="001011C9" w:rsidRDefault="001011C9" w:rsidP="00FD1582">
            <w:pPr>
              <w:rPr>
                <w:rFonts w:ascii="Arial" w:eastAsiaTheme="majorEastAsia" w:hAnsi="Arial" w:cstheme="majorBidi"/>
                <w:bCs/>
                <w:sz w:val="20"/>
              </w:rPr>
            </w:pPr>
            <w:r>
              <w:rPr>
                <w:rFonts w:ascii="Arial" w:eastAsiaTheme="majorEastAsia" w:hAnsi="Arial" w:cstheme="majorBidi"/>
                <w:bCs/>
                <w:sz w:val="20"/>
              </w:rPr>
              <w:t>Over Range Error</w:t>
            </w:r>
          </w:p>
        </w:tc>
      </w:tr>
      <w:tr w:rsidR="00BE5ACF" w14:paraId="09C8D18B" w14:textId="77777777" w:rsidTr="004C4527">
        <w:trPr>
          <w:jc w:val="center"/>
        </w:trPr>
        <w:tc>
          <w:tcPr>
            <w:tcW w:w="2358" w:type="dxa"/>
            <w:vAlign w:val="center"/>
          </w:tcPr>
          <w:p w14:paraId="39AF6067" w14:textId="3B721794" w:rsidR="00BE5ACF" w:rsidRPr="001011C9" w:rsidRDefault="001011C9" w:rsidP="001011C9">
            <w:pPr>
              <w:jc w:val="center"/>
              <w:rPr>
                <w:rFonts w:ascii="Arial" w:eastAsiaTheme="majorEastAsia" w:hAnsi="Arial" w:cstheme="majorBidi"/>
                <w:bCs/>
                <w:sz w:val="20"/>
              </w:rPr>
            </w:pPr>
            <w:r>
              <w:rPr>
                <w:rFonts w:ascii="Arial" w:eastAsiaTheme="majorEastAsia" w:hAnsi="Arial" w:cstheme="majorBidi"/>
                <w:bCs/>
                <w:sz w:val="20"/>
              </w:rPr>
              <w:t>033</w:t>
            </w:r>
          </w:p>
        </w:tc>
        <w:tc>
          <w:tcPr>
            <w:tcW w:w="4050" w:type="dxa"/>
            <w:vAlign w:val="center"/>
          </w:tcPr>
          <w:p w14:paraId="18121BFF" w14:textId="5F8A8BB9" w:rsidR="00BE5ACF" w:rsidRPr="001011C9" w:rsidRDefault="001011C9" w:rsidP="00FD1582">
            <w:pPr>
              <w:rPr>
                <w:rFonts w:ascii="Arial" w:eastAsiaTheme="majorEastAsia" w:hAnsi="Arial" w:cstheme="majorBidi"/>
                <w:bCs/>
                <w:sz w:val="20"/>
              </w:rPr>
            </w:pPr>
            <w:r>
              <w:rPr>
                <w:rFonts w:ascii="Arial" w:eastAsiaTheme="majorEastAsia" w:hAnsi="Arial" w:cstheme="majorBidi"/>
                <w:bCs/>
                <w:sz w:val="20"/>
              </w:rPr>
              <w:t>Turn Timer Set Event</w:t>
            </w:r>
          </w:p>
        </w:tc>
      </w:tr>
      <w:tr w:rsidR="00BE5ACF" w14:paraId="23563E65" w14:textId="77777777" w:rsidTr="004C4527">
        <w:trPr>
          <w:jc w:val="center"/>
        </w:trPr>
        <w:tc>
          <w:tcPr>
            <w:tcW w:w="2358" w:type="dxa"/>
            <w:vAlign w:val="center"/>
          </w:tcPr>
          <w:p w14:paraId="79CCA357" w14:textId="33F21C5B" w:rsidR="00BE5ACF" w:rsidRPr="001011C9" w:rsidRDefault="001011C9" w:rsidP="001011C9">
            <w:pPr>
              <w:jc w:val="center"/>
              <w:rPr>
                <w:rFonts w:ascii="Arial" w:eastAsiaTheme="majorEastAsia" w:hAnsi="Arial" w:cstheme="majorBidi"/>
                <w:bCs/>
                <w:sz w:val="20"/>
              </w:rPr>
            </w:pPr>
            <w:r>
              <w:rPr>
                <w:rFonts w:ascii="Arial" w:eastAsiaTheme="majorEastAsia" w:hAnsi="Arial" w:cstheme="majorBidi"/>
                <w:bCs/>
                <w:sz w:val="20"/>
              </w:rPr>
              <w:t>034</w:t>
            </w:r>
          </w:p>
        </w:tc>
        <w:tc>
          <w:tcPr>
            <w:tcW w:w="4050" w:type="dxa"/>
            <w:vAlign w:val="center"/>
          </w:tcPr>
          <w:p w14:paraId="3AA33C8A" w14:textId="76C12E90" w:rsidR="00BE5ACF" w:rsidRPr="001011C9" w:rsidRDefault="001011C9" w:rsidP="00FD1582">
            <w:pPr>
              <w:rPr>
                <w:rFonts w:ascii="Arial" w:eastAsiaTheme="majorEastAsia" w:hAnsi="Arial" w:cstheme="majorBidi"/>
                <w:bCs/>
                <w:sz w:val="20"/>
              </w:rPr>
            </w:pPr>
            <w:r>
              <w:rPr>
                <w:rFonts w:ascii="Arial" w:eastAsiaTheme="majorEastAsia" w:hAnsi="Arial" w:cstheme="majorBidi"/>
                <w:bCs/>
                <w:sz w:val="20"/>
              </w:rPr>
              <w:t>Tilt Error</w:t>
            </w:r>
          </w:p>
        </w:tc>
      </w:tr>
      <w:tr w:rsidR="00BE5ACF" w14:paraId="53254978" w14:textId="77777777" w:rsidTr="004C4527">
        <w:trPr>
          <w:jc w:val="center"/>
        </w:trPr>
        <w:tc>
          <w:tcPr>
            <w:tcW w:w="2358" w:type="dxa"/>
            <w:vAlign w:val="center"/>
          </w:tcPr>
          <w:p w14:paraId="24D82D12" w14:textId="282AAE91" w:rsidR="00BE5ACF" w:rsidRPr="001011C9" w:rsidRDefault="001011C9" w:rsidP="001011C9">
            <w:pPr>
              <w:jc w:val="center"/>
              <w:rPr>
                <w:rFonts w:ascii="Arial" w:eastAsiaTheme="majorEastAsia" w:hAnsi="Arial" w:cstheme="majorBidi"/>
                <w:bCs/>
                <w:sz w:val="20"/>
              </w:rPr>
            </w:pPr>
            <w:r>
              <w:rPr>
                <w:rFonts w:ascii="Arial" w:eastAsiaTheme="majorEastAsia" w:hAnsi="Arial" w:cstheme="majorBidi"/>
                <w:bCs/>
                <w:sz w:val="20"/>
              </w:rPr>
              <w:t>040</w:t>
            </w:r>
          </w:p>
        </w:tc>
        <w:tc>
          <w:tcPr>
            <w:tcW w:w="4050" w:type="dxa"/>
            <w:vAlign w:val="center"/>
          </w:tcPr>
          <w:p w14:paraId="1445C1B7" w14:textId="3B7DC1C0" w:rsidR="00BE5ACF" w:rsidRPr="001011C9" w:rsidRDefault="001011C9" w:rsidP="00FD1582">
            <w:pPr>
              <w:rPr>
                <w:rFonts w:ascii="Arial" w:eastAsiaTheme="majorEastAsia" w:hAnsi="Arial" w:cstheme="majorBidi"/>
                <w:bCs/>
                <w:sz w:val="20"/>
              </w:rPr>
            </w:pPr>
            <w:r>
              <w:rPr>
                <w:rFonts w:ascii="Arial" w:eastAsiaTheme="majorEastAsia" w:hAnsi="Arial" w:cstheme="majorBidi"/>
                <w:bCs/>
                <w:sz w:val="20"/>
              </w:rPr>
              <w:t xml:space="preserve">Power ON Reset Error </w:t>
            </w:r>
          </w:p>
        </w:tc>
      </w:tr>
      <w:tr w:rsidR="00BE5ACF" w14:paraId="0DD4F55A" w14:textId="77777777" w:rsidTr="004C4527">
        <w:trPr>
          <w:jc w:val="center"/>
        </w:trPr>
        <w:tc>
          <w:tcPr>
            <w:tcW w:w="2358" w:type="dxa"/>
            <w:vAlign w:val="center"/>
          </w:tcPr>
          <w:p w14:paraId="6E3E263F" w14:textId="0DDF6746" w:rsidR="00BE5ACF" w:rsidRPr="001011C9" w:rsidRDefault="001011C9" w:rsidP="001011C9">
            <w:pPr>
              <w:jc w:val="center"/>
              <w:rPr>
                <w:rFonts w:ascii="Arial" w:eastAsiaTheme="majorEastAsia" w:hAnsi="Arial" w:cstheme="majorBidi"/>
                <w:bCs/>
                <w:sz w:val="20"/>
              </w:rPr>
            </w:pPr>
            <w:r>
              <w:rPr>
                <w:rFonts w:ascii="Arial" w:eastAsiaTheme="majorEastAsia" w:hAnsi="Arial" w:cstheme="majorBidi"/>
                <w:bCs/>
                <w:sz w:val="20"/>
              </w:rPr>
              <w:t>041</w:t>
            </w:r>
          </w:p>
        </w:tc>
        <w:tc>
          <w:tcPr>
            <w:tcW w:w="4050" w:type="dxa"/>
            <w:vAlign w:val="center"/>
          </w:tcPr>
          <w:p w14:paraId="614E2457" w14:textId="52A088C9" w:rsidR="00BE5ACF" w:rsidRPr="001011C9" w:rsidRDefault="001011C9" w:rsidP="00FD1582">
            <w:pPr>
              <w:rPr>
                <w:rFonts w:ascii="Arial" w:eastAsiaTheme="majorEastAsia" w:hAnsi="Arial" w:cstheme="majorBidi"/>
                <w:bCs/>
                <w:sz w:val="20"/>
              </w:rPr>
            </w:pPr>
            <w:r>
              <w:rPr>
                <w:rFonts w:ascii="Arial" w:eastAsiaTheme="majorEastAsia" w:hAnsi="Arial" w:cstheme="majorBidi"/>
                <w:bCs/>
                <w:sz w:val="20"/>
              </w:rPr>
              <w:t>Push Button Reset Error</w:t>
            </w:r>
          </w:p>
        </w:tc>
      </w:tr>
      <w:tr w:rsidR="00BE5ACF" w14:paraId="4789703D" w14:textId="77777777" w:rsidTr="004C4527">
        <w:trPr>
          <w:jc w:val="center"/>
        </w:trPr>
        <w:tc>
          <w:tcPr>
            <w:tcW w:w="2358" w:type="dxa"/>
            <w:vAlign w:val="center"/>
          </w:tcPr>
          <w:p w14:paraId="6B445B26" w14:textId="387C3B16" w:rsidR="00BE5ACF" w:rsidRPr="001011C9" w:rsidRDefault="001011C9" w:rsidP="001011C9">
            <w:pPr>
              <w:jc w:val="center"/>
              <w:rPr>
                <w:rFonts w:ascii="Arial" w:eastAsiaTheme="majorEastAsia" w:hAnsi="Arial" w:cstheme="majorBidi"/>
                <w:bCs/>
                <w:sz w:val="20"/>
              </w:rPr>
            </w:pPr>
            <w:r>
              <w:rPr>
                <w:rFonts w:ascii="Arial" w:eastAsiaTheme="majorEastAsia" w:hAnsi="Arial" w:cstheme="majorBidi"/>
                <w:bCs/>
                <w:sz w:val="20"/>
              </w:rPr>
              <w:t>042</w:t>
            </w:r>
          </w:p>
        </w:tc>
        <w:tc>
          <w:tcPr>
            <w:tcW w:w="4050" w:type="dxa"/>
            <w:vAlign w:val="center"/>
          </w:tcPr>
          <w:p w14:paraId="3869A270" w14:textId="1E8A617B" w:rsidR="00BE5ACF" w:rsidRPr="001011C9" w:rsidRDefault="001011C9" w:rsidP="00FD1582">
            <w:pPr>
              <w:rPr>
                <w:rFonts w:ascii="Arial" w:eastAsiaTheme="majorEastAsia" w:hAnsi="Arial" w:cstheme="majorBidi"/>
                <w:bCs/>
                <w:sz w:val="20"/>
              </w:rPr>
            </w:pPr>
            <w:r>
              <w:rPr>
                <w:rFonts w:ascii="Arial" w:eastAsiaTheme="majorEastAsia" w:hAnsi="Arial" w:cstheme="majorBidi"/>
                <w:bCs/>
                <w:sz w:val="20"/>
              </w:rPr>
              <w:t>Watchdog Reset Error</w:t>
            </w:r>
          </w:p>
        </w:tc>
      </w:tr>
      <w:tr w:rsidR="00BE5ACF" w14:paraId="069CEF39" w14:textId="77777777" w:rsidTr="004C4527">
        <w:trPr>
          <w:jc w:val="center"/>
        </w:trPr>
        <w:tc>
          <w:tcPr>
            <w:tcW w:w="2358" w:type="dxa"/>
            <w:vAlign w:val="center"/>
          </w:tcPr>
          <w:p w14:paraId="7F87C10E" w14:textId="1F907089" w:rsidR="00BE5ACF" w:rsidRPr="001011C9" w:rsidRDefault="001011C9" w:rsidP="001011C9">
            <w:pPr>
              <w:jc w:val="center"/>
              <w:rPr>
                <w:rFonts w:ascii="Arial" w:eastAsiaTheme="majorEastAsia" w:hAnsi="Arial" w:cstheme="majorBidi"/>
                <w:bCs/>
                <w:sz w:val="20"/>
              </w:rPr>
            </w:pPr>
            <w:r>
              <w:rPr>
                <w:rFonts w:ascii="Arial" w:eastAsiaTheme="majorEastAsia" w:hAnsi="Arial" w:cstheme="majorBidi"/>
                <w:bCs/>
                <w:sz w:val="20"/>
              </w:rPr>
              <w:t>043</w:t>
            </w:r>
          </w:p>
        </w:tc>
        <w:tc>
          <w:tcPr>
            <w:tcW w:w="4050" w:type="dxa"/>
            <w:vAlign w:val="center"/>
          </w:tcPr>
          <w:p w14:paraId="16063145" w14:textId="2658186B" w:rsidR="00BE5ACF" w:rsidRPr="001011C9" w:rsidRDefault="001011C9" w:rsidP="00FD1582">
            <w:pPr>
              <w:rPr>
                <w:rFonts w:ascii="Arial" w:eastAsiaTheme="majorEastAsia" w:hAnsi="Arial" w:cstheme="majorBidi"/>
                <w:bCs/>
                <w:sz w:val="20"/>
              </w:rPr>
            </w:pPr>
            <w:r>
              <w:rPr>
                <w:rFonts w:ascii="Arial" w:eastAsiaTheme="majorEastAsia" w:hAnsi="Arial" w:cstheme="majorBidi"/>
                <w:bCs/>
                <w:sz w:val="20"/>
              </w:rPr>
              <w:t>Soft Reset Error</w:t>
            </w:r>
          </w:p>
        </w:tc>
      </w:tr>
    </w:tbl>
    <w:p w14:paraId="64E4BF05" w14:textId="77777777" w:rsidR="00817629" w:rsidRDefault="00817629" w:rsidP="00FD1582">
      <w:pPr>
        <w:rPr>
          <w:rFonts w:ascii="Arial" w:eastAsiaTheme="majorEastAsia" w:hAnsi="Arial" w:cstheme="majorBidi"/>
          <w:b/>
          <w:sz w:val="24"/>
          <w:szCs w:val="26"/>
        </w:rPr>
      </w:pPr>
    </w:p>
    <w:p w14:paraId="639934F4" w14:textId="3C86893F" w:rsidR="005830CB" w:rsidRPr="004B557D" w:rsidRDefault="009B6BCD" w:rsidP="004B557D">
      <w:pPr>
        <w:pStyle w:val="Heading2"/>
      </w:pPr>
      <w:bookmarkStart w:id="28" w:name="_Hlk58314280"/>
      <w:bookmarkStart w:id="29" w:name="_Toc100756807"/>
      <w:r w:rsidRPr="00691F84">
        <w:t>Using X-Ray Tray feature</w:t>
      </w:r>
      <w:bookmarkEnd w:id="28"/>
      <w:bookmarkEnd w:id="29"/>
    </w:p>
    <w:p w14:paraId="07916DA7" w14:textId="427CF00C" w:rsidR="005830CB" w:rsidRPr="00CB6601" w:rsidRDefault="009463AE" w:rsidP="00453CBD">
      <w:pPr>
        <w:jc w:val="both"/>
      </w:pPr>
      <w:r>
        <w:t xml:space="preserve">SmartMedic Head Plank has provision of X-ray tray to hold X-ray cassette of size </w:t>
      </w:r>
      <w:r w:rsidRPr="00CB6601">
        <w:t>15</w:t>
      </w:r>
      <w:r>
        <w:t xml:space="preserve"> </w:t>
      </w:r>
      <w:r w:rsidRPr="00CB6601">
        <w:t>x</w:t>
      </w:r>
      <w:r>
        <w:t xml:space="preserve"> </w:t>
      </w:r>
      <w:r w:rsidRPr="00CB6601">
        <w:t>18 inch only</w:t>
      </w:r>
      <w:r>
        <w:t xml:space="preserve"> in portrait &amp; landscape orientations. </w:t>
      </w:r>
      <w:r w:rsidR="009B6BCD" w:rsidRPr="00CB6601">
        <w:t xml:space="preserve">While using </w:t>
      </w:r>
      <w:r w:rsidR="00A83050" w:rsidRPr="00CB6601">
        <w:t xml:space="preserve">the </w:t>
      </w:r>
      <w:r w:rsidR="009B6BCD" w:rsidRPr="00CB6601">
        <w:t xml:space="preserve">X-Ray tray, </w:t>
      </w:r>
      <w:r>
        <w:t>m</w:t>
      </w:r>
      <w:r w:rsidR="0091673D" w:rsidRPr="00CB6601">
        <w:t xml:space="preserve">ake sure the accessibility of Tray towards </w:t>
      </w:r>
      <w:r w:rsidR="00A83050" w:rsidRPr="00CB6601">
        <w:t xml:space="preserve">the </w:t>
      </w:r>
      <w:r w:rsidR="0091673D" w:rsidRPr="00CB6601">
        <w:t xml:space="preserve">head side of </w:t>
      </w:r>
      <w:r w:rsidR="00A83050" w:rsidRPr="00CB6601">
        <w:t xml:space="preserve">the </w:t>
      </w:r>
      <w:r w:rsidR="0091673D" w:rsidRPr="00CB6601">
        <w:t>bed. I</w:t>
      </w:r>
      <w:r w:rsidR="00CC48ED" w:rsidRPr="00CB6601">
        <w:t>t</w:t>
      </w:r>
      <w:r w:rsidR="0091673D" w:rsidRPr="00CB6601">
        <w:t xml:space="preserve"> can </w:t>
      </w:r>
      <w:r w:rsidR="000805A9">
        <w:t>be</w:t>
      </w:r>
      <w:r w:rsidR="0091673D" w:rsidRPr="00CB6601">
        <w:t xml:space="preserve"> achieved by removing </w:t>
      </w:r>
      <w:r w:rsidR="00A83050" w:rsidRPr="00CB6601">
        <w:t xml:space="preserve">the </w:t>
      </w:r>
      <w:r w:rsidR="00553461" w:rsidRPr="00CB6601">
        <w:t>headboard</w:t>
      </w:r>
      <w:r w:rsidR="0091673D" w:rsidRPr="00CB6601">
        <w:t xml:space="preserve"> of </w:t>
      </w:r>
      <w:r w:rsidR="00A83050" w:rsidRPr="00CB6601">
        <w:t xml:space="preserve">the </w:t>
      </w:r>
      <w:r w:rsidR="0091673D" w:rsidRPr="00CB6601">
        <w:t xml:space="preserve">bed </w:t>
      </w:r>
      <w:r w:rsidR="000805A9">
        <w:t>and keep</w:t>
      </w:r>
      <w:r w:rsidR="00F80B0E">
        <w:t>ing</w:t>
      </w:r>
      <w:r w:rsidR="000805A9">
        <w:t xml:space="preserve"> the bed at flat &amp; horizontal position.</w:t>
      </w:r>
      <w:r w:rsidR="0091673D" w:rsidRPr="00CB6601">
        <w:t xml:space="preserve"> </w:t>
      </w:r>
      <w:r w:rsidR="000B15C7" w:rsidRPr="00CB6601">
        <w:t xml:space="preserve">Ensure X Ray </w:t>
      </w:r>
      <w:r w:rsidR="00A32F68" w:rsidRPr="00CB6601">
        <w:t>cassette</w:t>
      </w:r>
      <w:r w:rsidR="000B15C7" w:rsidRPr="00CB6601">
        <w:t xml:space="preserve"> is placed </w:t>
      </w:r>
      <w:r w:rsidR="00A32F68" w:rsidRPr="00CB6601">
        <w:t>before taking X ray.</w:t>
      </w:r>
    </w:p>
    <w:p w14:paraId="7128608E" w14:textId="44FD7D64" w:rsidR="005830CB" w:rsidRDefault="00D52E96" w:rsidP="00FD1582">
      <w:pPr>
        <w:rPr>
          <w:sz w:val="20"/>
          <w:szCs w:val="20"/>
        </w:rPr>
      </w:pPr>
      <w:r>
        <w:rPr>
          <w:noProof/>
        </w:rPr>
        <w:drawing>
          <wp:anchor distT="0" distB="0" distL="114300" distR="114300" simplePos="0" relativeHeight="251658268" behindDoc="1" locked="0" layoutInCell="1" allowOverlap="1" wp14:anchorId="120DD815" wp14:editId="18BDD987">
            <wp:simplePos x="0" y="0"/>
            <wp:positionH relativeFrom="column">
              <wp:posOffset>990600</wp:posOffset>
            </wp:positionH>
            <wp:positionV relativeFrom="paragraph">
              <wp:posOffset>123825</wp:posOffset>
            </wp:positionV>
            <wp:extent cx="3749040" cy="1988820"/>
            <wp:effectExtent l="0" t="0" r="0" b="0"/>
            <wp:wrapTight wrapText="bothSides">
              <wp:wrapPolygon edited="0">
                <wp:start x="0" y="0"/>
                <wp:lineTo x="0" y="21310"/>
                <wp:lineTo x="21512" y="21310"/>
                <wp:lineTo x="21512" y="0"/>
                <wp:lineTo x="0" y="0"/>
              </wp:wrapPolygon>
            </wp:wrapTight>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cstate="print">
                      <a:extLst>
                        <a:ext uri="{28A0092B-C50C-407E-A947-70E740481C1C}">
                          <a14:useLocalDpi xmlns:a14="http://schemas.microsoft.com/office/drawing/2010/main" val="0"/>
                        </a:ext>
                      </a:extLst>
                    </a:blip>
                    <a:stretch>
                      <a:fillRect/>
                    </a:stretch>
                  </pic:blipFill>
                  <pic:spPr>
                    <a:xfrm>
                      <a:off x="0" y="0"/>
                      <a:ext cx="3749040" cy="1988820"/>
                    </a:xfrm>
                    <a:prstGeom prst="rect">
                      <a:avLst/>
                    </a:prstGeom>
                  </pic:spPr>
                </pic:pic>
              </a:graphicData>
            </a:graphic>
            <wp14:sizeRelH relativeFrom="margin">
              <wp14:pctWidth>0</wp14:pctWidth>
            </wp14:sizeRelH>
            <wp14:sizeRelV relativeFrom="margin">
              <wp14:pctHeight>0</wp14:pctHeight>
            </wp14:sizeRelV>
          </wp:anchor>
        </w:drawing>
      </w:r>
    </w:p>
    <w:p w14:paraId="41A712F8" w14:textId="7429249D" w:rsidR="00CB6601" w:rsidRPr="00AF12EB" w:rsidRDefault="00CB6601" w:rsidP="0062490B">
      <w:pPr>
        <w:rPr>
          <w:sz w:val="20"/>
          <w:szCs w:val="20"/>
        </w:rPr>
      </w:pPr>
    </w:p>
    <w:p w14:paraId="418F9AD2" w14:textId="0E909C3F" w:rsidR="00CB6601" w:rsidRDefault="00CB6601" w:rsidP="0062490B"/>
    <w:p w14:paraId="3D334541" w14:textId="2A85F282" w:rsidR="00FB7ED0" w:rsidRDefault="00FB7ED0" w:rsidP="0062490B"/>
    <w:p w14:paraId="72F495B8" w14:textId="0B5D057C" w:rsidR="00FB7ED0" w:rsidRDefault="00FB7ED0" w:rsidP="0062490B"/>
    <w:p w14:paraId="0AA821EB" w14:textId="6F29ECDD" w:rsidR="00DE3D8E" w:rsidRDefault="00DE3D8E" w:rsidP="0062490B"/>
    <w:p w14:paraId="3670D8D7" w14:textId="1AB379A1" w:rsidR="00DE3D8E" w:rsidRDefault="0090373C" w:rsidP="0062490B">
      <w:r>
        <w:rPr>
          <w:rFonts w:ascii="Arial" w:eastAsiaTheme="majorEastAsia" w:hAnsi="Arial" w:cstheme="majorBidi"/>
          <w:b/>
          <w:noProof/>
          <w:sz w:val="24"/>
          <w:szCs w:val="26"/>
          <w:lang w:val="en-IN" w:eastAsia="en-IN"/>
        </w:rPr>
        <w:pict w14:anchorId="390FD750">
          <v:roundrect id="_x0000_s2251" style="position:absolute;margin-left:81.5pt;margin-top:19.6pt;width:50.2pt;height:21pt;z-index:251658290;visibility:visible;mso-position-horizontal-relative:margin;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" fillcolor="#5b9bd5 [3204]" strokecolor="#1f4d78 [1604]" strokeweight="1pt">
            <v:stroke joinstyle="miter"/>
            <v:textbox style="mso-next-textbox:#_x0000_s2251">
              <w:txbxContent>
                <w:p w14:paraId="31E8E0CD" w14:textId="092376A9" w:rsidR="000822DB" w:rsidRPr="00691F84" w:rsidRDefault="000822DB" w:rsidP="00C175A0">
                  <w:pPr>
                    <w:jc w:val="center"/>
                    <w:rPr>
                      <w:sz w:val="16"/>
                      <w:szCs w:val="16"/>
                    </w:rPr>
                  </w:pPr>
                  <w:r>
                    <w:rPr>
                      <w:sz w:val="16"/>
                      <w:szCs w:val="16"/>
                    </w:rPr>
                    <w:t xml:space="preserve">Fig.  </w:t>
                  </w:r>
                  <w:r w:rsidR="005633A1">
                    <w:rPr>
                      <w:sz w:val="16"/>
                      <w:szCs w:val="16"/>
                    </w:rPr>
                    <w:t>28</w:t>
                  </w:r>
                </w:p>
              </w:txbxContent>
            </v:textbox>
            <w10:wrap anchorx="margin"/>
          </v:roundrect>
        </w:pict>
      </w:r>
    </w:p>
    <w:p w14:paraId="5FF7284B" w14:textId="54C2CB62" w:rsidR="00DE3D8E" w:rsidRDefault="00DE3D8E" w:rsidP="0062490B"/>
    <w:p w14:paraId="01ECADF7" w14:textId="77777777" w:rsidR="00DE3D8E" w:rsidRDefault="00DE3D8E" w:rsidP="0062490B"/>
    <w:p w14:paraId="6D401D60" w14:textId="67C1CE0D" w:rsidR="005E739A" w:rsidRPr="00072317" w:rsidRDefault="005E739A" w:rsidP="005E739A">
      <w:pPr>
        <w:ind w:left="540" w:hanging="540"/>
        <w:jc w:val="both"/>
        <w:rPr>
          <w:color w:val="000000" w:themeColor="text1"/>
        </w:rPr>
      </w:pPr>
      <w:r w:rsidRPr="00072317">
        <w:rPr>
          <w:noProof/>
          <w:color w:val="000000" w:themeColor="text1"/>
          <w:lang w:val="en-IN" w:eastAsia="en-IN"/>
        </w:rPr>
        <w:drawing>
          <wp:inline distT="0" distB="0" distL="0" distR="0" wp14:anchorId="4FB3DDFD" wp14:editId="6DFDE84B">
            <wp:extent cx="295275" cy="295275"/>
            <wp:effectExtent l="0" t="0" r="9525" b="9525"/>
            <wp:docPr id="8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37">
                      <a:extLst>
                        <a:ext uri="{28A0092B-C50C-407E-A947-70E740481C1C}">
                          <a14:useLocalDpi xmlns:a14="http://schemas.microsoft.com/office/drawing/2010/main" val="0"/>
                        </a:ext>
                      </a:extLst>
                    </a:blip>
                    <a:stretch>
                      <a:fillRect/>
                    </a:stretch>
                  </pic:blipFill>
                  <pic:spPr>
                    <a:xfrm>
                      <a:off x="0" y="0"/>
                      <a:ext cx="295275" cy="295275"/>
                    </a:xfrm>
                    <a:prstGeom prst="rect">
                      <a:avLst/>
                    </a:prstGeom>
                  </pic:spPr>
                </pic:pic>
              </a:graphicData>
            </a:graphic>
          </wp:inline>
        </w:drawing>
      </w:r>
      <w:r>
        <w:rPr>
          <w:color w:val="000000" w:themeColor="text1"/>
        </w:rPr>
        <w:t>Care must be taken while inserting &amp; extracting the X-ray tray in the Head Plank to avoid any finger entrapment.</w:t>
      </w:r>
    </w:p>
    <w:p w14:paraId="5DC71330" w14:textId="7195FA02" w:rsidR="0062490B" w:rsidRPr="003003A6" w:rsidRDefault="003003A6" w:rsidP="003003A6">
      <w:pPr>
        <w:ind w:left="540" w:hanging="540"/>
        <w:jc w:val="both"/>
        <w:rPr>
          <w:color w:val="000000" w:themeColor="text1"/>
        </w:rPr>
      </w:pPr>
      <w:r w:rsidRPr="00072317">
        <w:rPr>
          <w:noProof/>
          <w:color w:val="000000" w:themeColor="text1"/>
          <w:lang w:val="en-IN" w:eastAsia="en-IN"/>
        </w:rPr>
        <w:drawing>
          <wp:inline distT="0" distB="0" distL="0" distR="0" wp14:anchorId="7A94EAEF" wp14:editId="3E05D4AD">
            <wp:extent cx="295275" cy="295275"/>
            <wp:effectExtent l="0" t="0" r="9525" b="9525"/>
            <wp:docPr id="2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37">
                      <a:extLst>
                        <a:ext uri="{28A0092B-C50C-407E-A947-70E740481C1C}">
                          <a14:useLocalDpi xmlns:a14="http://schemas.microsoft.com/office/drawing/2010/main" val="0"/>
                        </a:ext>
                      </a:extLst>
                    </a:blip>
                    <a:stretch>
                      <a:fillRect/>
                    </a:stretch>
                  </pic:blipFill>
                  <pic:spPr>
                    <a:xfrm>
                      <a:off x="0" y="0"/>
                      <a:ext cx="295275" cy="295275"/>
                    </a:xfrm>
                    <a:prstGeom prst="rect">
                      <a:avLst/>
                    </a:prstGeom>
                  </pic:spPr>
                </pic:pic>
              </a:graphicData>
            </a:graphic>
          </wp:inline>
        </w:drawing>
      </w:r>
      <w:r w:rsidR="008E69DB">
        <w:rPr>
          <w:color w:val="000000" w:themeColor="text1"/>
        </w:rPr>
        <w:t xml:space="preserve"> </w:t>
      </w:r>
      <w:r w:rsidR="00B21410">
        <w:rPr>
          <w:color w:val="000000" w:themeColor="text1"/>
        </w:rPr>
        <w:t xml:space="preserve">X-ray Tray must not be inserted when Head Side is </w:t>
      </w:r>
      <w:r w:rsidR="009A1BB9">
        <w:rPr>
          <w:color w:val="000000" w:themeColor="text1"/>
        </w:rPr>
        <w:t>inclined. Shall always be used when bed</w:t>
      </w:r>
      <w:r w:rsidR="008E69DB">
        <w:rPr>
          <w:color w:val="000000" w:themeColor="text1"/>
        </w:rPr>
        <w:t xml:space="preserve"> platform is Flat &amp; Horizontal.</w:t>
      </w:r>
    </w:p>
    <w:p w14:paraId="3937F8A5" w14:textId="77777777" w:rsidR="00C20E11" w:rsidRDefault="00096A00" w:rsidP="00096A00">
      <w:pPr>
        <w:pStyle w:val="Heading1"/>
        <w:pBdr>
          <w:bottom w:val="single" w:sz="6" w:space="1" w:color="auto"/>
        </w:pBdr>
      </w:pPr>
      <w:bookmarkStart w:id="30" w:name="_Toc100756808"/>
      <w:r>
        <w:lastRenderedPageBreak/>
        <w:t>Oper</w:t>
      </w:r>
      <w:r w:rsidR="00672EB1">
        <w:t>ation</w:t>
      </w:r>
      <w:bookmarkEnd w:id="30"/>
    </w:p>
    <w:p w14:paraId="334AB479" w14:textId="77777777" w:rsidR="00672EB1" w:rsidRDefault="00672EB1" w:rsidP="00453CBD">
      <w:pPr>
        <w:jc w:val="both"/>
      </w:pPr>
    </w:p>
    <w:p w14:paraId="53FA5A53" w14:textId="77777777" w:rsidR="00672EB1" w:rsidRPr="00672EB1" w:rsidRDefault="00672EB1" w:rsidP="00453CBD">
      <w:pPr>
        <w:pStyle w:val="Heading2"/>
        <w:jc w:val="both"/>
      </w:pPr>
      <w:bookmarkStart w:id="31" w:name="_Toc100756809"/>
      <w:r>
        <w:t>Device power</w:t>
      </w:r>
      <w:bookmarkEnd w:id="31"/>
    </w:p>
    <w:p w14:paraId="46681039" w14:textId="3D3B1300" w:rsidR="005C5F04" w:rsidRPr="000F2405" w:rsidRDefault="00475522" w:rsidP="00453CBD">
      <w:pPr>
        <w:jc w:val="both"/>
      </w:pPr>
      <w:r w:rsidRPr="00691F84">
        <w:rPr>
          <w:noProof/>
          <w:sz w:val="20"/>
          <w:szCs w:val="20"/>
          <w:lang w:val="en-IN" w:eastAsia="en-IN"/>
        </w:rPr>
        <w:drawing>
          <wp:inline distT="0" distB="0" distL="0" distR="0" wp14:anchorId="2FC3F13A" wp14:editId="40C56CA6">
            <wp:extent cx="295275" cy="295275"/>
            <wp:effectExtent l="0" t="0" r="9525" b="9525"/>
            <wp:docPr id="5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37">
                      <a:extLst>
                        <a:ext uri="{28A0092B-C50C-407E-A947-70E740481C1C}">
                          <a14:useLocalDpi xmlns:a14="http://schemas.microsoft.com/office/drawing/2010/main" val="0"/>
                        </a:ext>
                      </a:extLst>
                    </a:blip>
                    <a:stretch>
                      <a:fillRect/>
                    </a:stretch>
                  </pic:blipFill>
                  <pic:spPr>
                    <a:xfrm>
                      <a:off x="0" y="0"/>
                      <a:ext cx="295275" cy="295275"/>
                    </a:xfrm>
                    <a:prstGeom prst="rect">
                      <a:avLst/>
                    </a:prstGeom>
                  </pic:spPr>
                </pic:pic>
              </a:graphicData>
            </a:graphic>
          </wp:inline>
        </w:drawing>
      </w:r>
      <w:r w:rsidR="00672EB1" w:rsidRPr="000F2405">
        <w:t xml:space="preserve">The device is functional only when connected to </w:t>
      </w:r>
      <w:r w:rsidR="00A83050" w:rsidRPr="000F2405">
        <w:t xml:space="preserve">the </w:t>
      </w:r>
      <w:r w:rsidR="00F90658" w:rsidRPr="000F2405">
        <w:t xml:space="preserve">external </w:t>
      </w:r>
      <w:r w:rsidR="004F5A38" w:rsidRPr="000F2405">
        <w:t xml:space="preserve">power </w:t>
      </w:r>
      <w:r w:rsidR="00D579E6" w:rsidRPr="000F2405">
        <w:t>socket</w:t>
      </w:r>
      <w:r w:rsidR="00672EB1" w:rsidRPr="000F2405">
        <w:t xml:space="preserve">. When the power </w:t>
      </w:r>
      <w:r w:rsidR="00D579E6" w:rsidRPr="000F2405">
        <w:t>adaptor</w:t>
      </w:r>
      <w:r w:rsidR="00672EB1" w:rsidRPr="000F2405">
        <w:t xml:space="preserve"> is disconnected</w:t>
      </w:r>
      <w:r w:rsidR="00A83050" w:rsidRPr="000F2405">
        <w:t>,</w:t>
      </w:r>
      <w:r w:rsidR="00672EB1" w:rsidRPr="000F2405">
        <w:t xml:space="preserve"> the device shuts off</w:t>
      </w:r>
      <w:r w:rsidR="00C57EC4" w:rsidRPr="000F2405">
        <w:t>.</w:t>
      </w:r>
      <w:r w:rsidR="000F2405">
        <w:t xml:space="preserve"> </w:t>
      </w:r>
      <w:r w:rsidR="009B67F0" w:rsidRPr="000F2405">
        <w:t xml:space="preserve">Patient history </w:t>
      </w:r>
      <w:r w:rsidR="00993387" w:rsidRPr="000F2405">
        <w:t>will</w:t>
      </w:r>
      <w:r w:rsidR="009B67F0" w:rsidRPr="000F2405">
        <w:t xml:space="preserve"> be available </w:t>
      </w:r>
      <w:r w:rsidR="00993387" w:rsidRPr="000F2405">
        <w:t>on</w:t>
      </w:r>
      <w:r w:rsidR="009B67F0" w:rsidRPr="000F2405">
        <w:t xml:space="preserve"> the device </w:t>
      </w:r>
      <w:r w:rsidR="00993387" w:rsidRPr="000F2405">
        <w:t xml:space="preserve">and at nursing station, </w:t>
      </w:r>
      <w:r w:rsidR="009B67F0" w:rsidRPr="000F2405">
        <w:t>when device is</w:t>
      </w:r>
      <w:r w:rsidR="00EB0C69" w:rsidRPr="000F2405">
        <w:t xml:space="preserve"> re</w:t>
      </w:r>
      <w:r w:rsidR="009B67F0" w:rsidRPr="000F2405">
        <w:t xml:space="preserve"> connected to </w:t>
      </w:r>
      <w:r w:rsidR="007D7648" w:rsidRPr="000F2405">
        <w:t xml:space="preserve">power, user </w:t>
      </w:r>
      <w:r w:rsidR="009062FF" w:rsidRPr="000F2405">
        <w:t>shall be</w:t>
      </w:r>
      <w:r w:rsidR="007D7648" w:rsidRPr="000F2405">
        <w:t xml:space="preserve"> able to access the patient history</w:t>
      </w:r>
      <w:r w:rsidR="009B67F0" w:rsidRPr="000F2405">
        <w:t xml:space="preserve">. </w:t>
      </w:r>
    </w:p>
    <w:p w14:paraId="29499BC9" w14:textId="1413E525" w:rsidR="00586044" w:rsidRPr="000F2405" w:rsidRDefault="00FB7ED0" w:rsidP="00453CBD">
      <w:pPr>
        <w:tabs>
          <w:tab w:val="left" w:pos="5554"/>
        </w:tabs>
        <w:jc w:val="both"/>
      </w:pPr>
      <w:r w:rsidRPr="00691F84">
        <w:rPr>
          <w:noProof/>
          <w:sz w:val="20"/>
          <w:szCs w:val="20"/>
          <w:lang w:val="en-IN" w:eastAsia="en-IN"/>
        </w:rPr>
        <w:drawing>
          <wp:inline distT="0" distB="0" distL="0" distR="0" wp14:anchorId="1E244D3B" wp14:editId="70E5E941">
            <wp:extent cx="295275" cy="295275"/>
            <wp:effectExtent l="0" t="0" r="9525" b="9525"/>
            <wp:docPr id="214474677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37">
                      <a:extLst>
                        <a:ext uri="{28A0092B-C50C-407E-A947-70E740481C1C}">
                          <a14:useLocalDpi xmlns:a14="http://schemas.microsoft.com/office/drawing/2010/main" val="0"/>
                        </a:ext>
                      </a:extLst>
                    </a:blip>
                    <a:stretch>
                      <a:fillRect/>
                    </a:stretch>
                  </pic:blipFill>
                  <pic:spPr>
                    <a:xfrm>
                      <a:off x="0" y="0"/>
                      <a:ext cx="295275" cy="295275"/>
                    </a:xfrm>
                    <a:prstGeom prst="rect">
                      <a:avLst/>
                    </a:prstGeom>
                  </pic:spPr>
                </pic:pic>
              </a:graphicData>
            </a:graphic>
          </wp:inline>
        </w:drawing>
      </w:r>
      <w:r w:rsidR="00296847">
        <w:t>U</w:t>
      </w:r>
      <w:r w:rsidR="00826268" w:rsidRPr="000F2405">
        <w:t xml:space="preserve">ser must ensure removing </w:t>
      </w:r>
      <w:r w:rsidR="00D75423" w:rsidRPr="000F2405">
        <w:t xml:space="preserve">the power cable from the electrical </w:t>
      </w:r>
      <w:r w:rsidR="00AA518D" w:rsidRPr="000F2405">
        <w:t xml:space="preserve">socket before movement of ICU bed and ensure the power plug </w:t>
      </w:r>
      <w:r w:rsidR="00FB14AD" w:rsidRPr="000F2405">
        <w:t xml:space="preserve">is </w:t>
      </w:r>
      <w:r w:rsidR="00AF77B8" w:rsidRPr="000F2405">
        <w:t>inserted</w:t>
      </w:r>
      <w:r w:rsidR="00AA518D" w:rsidRPr="000F2405">
        <w:t xml:space="preserve"> back </w:t>
      </w:r>
      <w:r w:rsidR="00AF77B8" w:rsidRPr="000F2405">
        <w:t xml:space="preserve">when ICU bed is back in ICU at its dedicated place. </w:t>
      </w:r>
    </w:p>
    <w:p w14:paraId="3DFF60B2" w14:textId="28CA74AF" w:rsidR="00CB707E" w:rsidRDefault="00CB707E" w:rsidP="00453CBD">
      <w:pPr>
        <w:jc w:val="both"/>
      </w:pPr>
      <w:r w:rsidRPr="000F2405">
        <w:rPr>
          <w:noProof/>
          <w:lang w:val="en-IN" w:eastAsia="en-IN"/>
        </w:rPr>
        <w:drawing>
          <wp:inline distT="0" distB="0" distL="0" distR="0" wp14:anchorId="12592AF8" wp14:editId="3F32515C">
            <wp:extent cx="295275" cy="295275"/>
            <wp:effectExtent l="0" t="0" r="9525" b="9525"/>
            <wp:docPr id="214474677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37">
                      <a:extLst>
                        <a:ext uri="{28A0092B-C50C-407E-A947-70E740481C1C}">
                          <a14:useLocalDpi xmlns:a14="http://schemas.microsoft.com/office/drawing/2010/main" val="0"/>
                        </a:ext>
                      </a:extLst>
                    </a:blip>
                    <a:stretch>
                      <a:fillRect/>
                    </a:stretch>
                  </pic:blipFill>
                  <pic:spPr>
                    <a:xfrm>
                      <a:off x="0" y="0"/>
                      <a:ext cx="295275" cy="295275"/>
                    </a:xfrm>
                    <a:prstGeom prst="rect">
                      <a:avLst/>
                    </a:prstGeom>
                  </pic:spPr>
                </pic:pic>
              </a:graphicData>
            </a:graphic>
          </wp:inline>
        </w:drawing>
      </w:r>
      <w:r w:rsidR="00296847">
        <w:t>U</w:t>
      </w:r>
      <w:r w:rsidRPr="000F2405">
        <w:t xml:space="preserve">ser </w:t>
      </w:r>
      <w:r w:rsidR="00E3765B" w:rsidRPr="000F2405">
        <w:t>should</w:t>
      </w:r>
      <w:r w:rsidR="002E6E85" w:rsidRPr="000F2405">
        <w:t xml:space="preserve"> </w:t>
      </w:r>
      <w:r w:rsidRPr="000F2405">
        <w:t xml:space="preserve">ensure turning off the power when </w:t>
      </w:r>
      <w:r w:rsidR="00E913F4" w:rsidRPr="000F2405">
        <w:t xml:space="preserve">CPR is being given to </w:t>
      </w:r>
      <w:r w:rsidR="004628E8" w:rsidRPr="000F2405">
        <w:t xml:space="preserve">the </w:t>
      </w:r>
      <w:r w:rsidR="00E913F4" w:rsidRPr="000F2405">
        <w:t>patient</w:t>
      </w:r>
    </w:p>
    <w:p w14:paraId="2B91ADC1" w14:textId="3ED6EE54" w:rsidR="007C03DA" w:rsidRDefault="007C03DA" w:rsidP="00453CBD">
      <w:pPr>
        <w:jc w:val="both"/>
        <w:rPr>
          <w:color w:val="000000" w:themeColor="text1"/>
        </w:rPr>
      </w:pPr>
      <w:r w:rsidRPr="00072317">
        <w:rPr>
          <w:noProof/>
          <w:color w:val="000000" w:themeColor="text1"/>
          <w:lang w:val="en-IN" w:eastAsia="en-IN"/>
        </w:rPr>
        <w:drawing>
          <wp:inline distT="0" distB="0" distL="0" distR="0" wp14:anchorId="77CF5627" wp14:editId="0867FBE2">
            <wp:extent cx="295275" cy="295275"/>
            <wp:effectExtent l="0" t="0" r="9525" b="9525"/>
            <wp:docPr id="25534477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37">
                      <a:extLst>
                        <a:ext uri="{28A0092B-C50C-407E-A947-70E740481C1C}">
                          <a14:useLocalDpi xmlns:a14="http://schemas.microsoft.com/office/drawing/2010/main" val="0"/>
                        </a:ext>
                      </a:extLst>
                    </a:blip>
                    <a:stretch>
                      <a:fillRect/>
                    </a:stretch>
                  </pic:blipFill>
                  <pic:spPr>
                    <a:xfrm>
                      <a:off x="0" y="0"/>
                      <a:ext cx="295275" cy="295275"/>
                    </a:xfrm>
                    <a:prstGeom prst="rect">
                      <a:avLst/>
                    </a:prstGeom>
                  </pic:spPr>
                </pic:pic>
              </a:graphicData>
            </a:graphic>
          </wp:inline>
        </w:drawing>
      </w:r>
      <w:r w:rsidRPr="00072317">
        <w:rPr>
          <w:color w:val="000000" w:themeColor="text1"/>
        </w:rPr>
        <w:t>To avoid risk of electric shock, this equipment must be connected to a supply main with protective earth only</w:t>
      </w:r>
      <w:r w:rsidR="00E77FEE">
        <w:rPr>
          <w:color w:val="000000" w:themeColor="text1"/>
        </w:rPr>
        <w:t>.</w:t>
      </w:r>
    </w:p>
    <w:p w14:paraId="60781F81" w14:textId="71694A9A" w:rsidR="005E0AED" w:rsidRPr="001315F9" w:rsidRDefault="005E0AED" w:rsidP="005E0AED">
      <w:r w:rsidRPr="00072317">
        <w:rPr>
          <w:noProof/>
          <w:color w:val="000000" w:themeColor="text1"/>
          <w:lang w:val="en-IN" w:eastAsia="en-IN"/>
        </w:rPr>
        <w:drawing>
          <wp:inline distT="0" distB="0" distL="0" distR="0" wp14:anchorId="372C7378" wp14:editId="3F569085">
            <wp:extent cx="295275" cy="295275"/>
            <wp:effectExtent l="0" t="0" r="9525" b="9525"/>
            <wp:docPr id="9" name="Picture 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4" descr="Icon&#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295275" cy="295275"/>
                    </a:xfrm>
                    <a:prstGeom prst="rect">
                      <a:avLst/>
                    </a:prstGeom>
                  </pic:spPr>
                </pic:pic>
              </a:graphicData>
            </a:graphic>
          </wp:inline>
        </w:drawing>
      </w:r>
      <w:r w:rsidRPr="00D02EAB">
        <w:t>The operator of the device (nurses, intensivist</w:t>
      </w:r>
      <w:r>
        <w:t xml:space="preserve"> or doctors</w:t>
      </w:r>
      <w:r w:rsidRPr="00D02EAB">
        <w:t xml:space="preserve">) must be trained by authorized </w:t>
      </w:r>
      <w:r w:rsidRPr="00D02EAB">
        <w:rPr>
          <w:b/>
          <w:bCs/>
        </w:rPr>
        <w:t>Stryker personnel</w:t>
      </w:r>
      <w:r w:rsidRPr="00D02EAB">
        <w:t xml:space="preserve"> only.</w:t>
      </w:r>
    </w:p>
    <w:p w14:paraId="16D4100A" w14:textId="77777777" w:rsidR="005E0AED" w:rsidRPr="00072317" w:rsidRDefault="005E0AED" w:rsidP="00453CBD">
      <w:pPr>
        <w:jc w:val="both"/>
        <w:rPr>
          <w:color w:val="000000" w:themeColor="text1"/>
        </w:rPr>
      </w:pPr>
    </w:p>
    <w:p w14:paraId="0EC39C7C" w14:textId="77777777" w:rsidR="00FB7ED0" w:rsidRDefault="00FB7ED0">
      <w:pPr>
        <w:rPr>
          <w:sz w:val="20"/>
          <w:szCs w:val="20"/>
        </w:rPr>
      </w:pPr>
    </w:p>
    <w:p w14:paraId="0156EC96" w14:textId="77777777" w:rsidR="00FB7ED0" w:rsidRDefault="00FB7ED0">
      <w:pPr>
        <w:rPr>
          <w:sz w:val="20"/>
          <w:szCs w:val="20"/>
        </w:rPr>
      </w:pPr>
    </w:p>
    <w:p w14:paraId="7EBED80E" w14:textId="77777777" w:rsidR="00FB7ED0" w:rsidRDefault="00FB7ED0">
      <w:pPr>
        <w:rPr>
          <w:sz w:val="20"/>
          <w:szCs w:val="20"/>
        </w:rPr>
      </w:pPr>
    </w:p>
    <w:p w14:paraId="7A739FAC" w14:textId="77777777" w:rsidR="00FB7ED0" w:rsidRDefault="00FB7ED0">
      <w:pPr>
        <w:rPr>
          <w:sz w:val="20"/>
          <w:szCs w:val="20"/>
        </w:rPr>
      </w:pPr>
    </w:p>
    <w:p w14:paraId="40C18857" w14:textId="77777777" w:rsidR="00410BA5" w:rsidRDefault="00410BA5">
      <w:pPr>
        <w:rPr>
          <w:sz w:val="20"/>
          <w:szCs w:val="20"/>
        </w:rPr>
      </w:pPr>
    </w:p>
    <w:p w14:paraId="5B983903" w14:textId="77777777" w:rsidR="00410BA5" w:rsidRDefault="00410BA5">
      <w:pPr>
        <w:rPr>
          <w:sz w:val="20"/>
          <w:szCs w:val="20"/>
        </w:rPr>
      </w:pPr>
    </w:p>
    <w:p w14:paraId="79D005E6" w14:textId="77777777" w:rsidR="00FB7ED0" w:rsidRDefault="00FB7ED0">
      <w:pPr>
        <w:rPr>
          <w:sz w:val="20"/>
          <w:szCs w:val="20"/>
        </w:rPr>
      </w:pPr>
    </w:p>
    <w:p w14:paraId="3C7F3247" w14:textId="77777777" w:rsidR="00FB7ED0" w:rsidRDefault="00FB7ED0">
      <w:pPr>
        <w:rPr>
          <w:sz w:val="20"/>
          <w:szCs w:val="20"/>
        </w:rPr>
      </w:pPr>
    </w:p>
    <w:p w14:paraId="76B8B305" w14:textId="77777777" w:rsidR="00FB7ED0" w:rsidRDefault="00FB7ED0">
      <w:pPr>
        <w:rPr>
          <w:sz w:val="20"/>
          <w:szCs w:val="20"/>
        </w:rPr>
      </w:pPr>
    </w:p>
    <w:p w14:paraId="26B8AFDE" w14:textId="77777777" w:rsidR="00FB7ED0" w:rsidRDefault="00FB7ED0">
      <w:pPr>
        <w:rPr>
          <w:sz w:val="20"/>
          <w:szCs w:val="20"/>
        </w:rPr>
      </w:pPr>
    </w:p>
    <w:p w14:paraId="163FA49A" w14:textId="77777777" w:rsidR="00215269" w:rsidRDefault="00215269">
      <w:pPr>
        <w:rPr>
          <w:sz w:val="20"/>
          <w:szCs w:val="20"/>
        </w:rPr>
      </w:pPr>
    </w:p>
    <w:p w14:paraId="229A7054" w14:textId="77777777" w:rsidR="00215269" w:rsidRDefault="00215269">
      <w:pPr>
        <w:rPr>
          <w:sz w:val="20"/>
          <w:szCs w:val="20"/>
        </w:rPr>
      </w:pPr>
    </w:p>
    <w:p w14:paraId="19D40BD4" w14:textId="77777777" w:rsidR="00410BA5" w:rsidRDefault="00410BA5">
      <w:pPr>
        <w:rPr>
          <w:sz w:val="20"/>
          <w:szCs w:val="20"/>
        </w:rPr>
      </w:pPr>
    </w:p>
    <w:p w14:paraId="76D6782A" w14:textId="77777777" w:rsidR="00410BA5" w:rsidRDefault="00410BA5">
      <w:pPr>
        <w:rPr>
          <w:sz w:val="20"/>
          <w:szCs w:val="20"/>
        </w:rPr>
      </w:pPr>
    </w:p>
    <w:p w14:paraId="3843B2C2" w14:textId="77777777" w:rsidR="00410BA5" w:rsidRDefault="00410BA5">
      <w:pPr>
        <w:rPr>
          <w:sz w:val="20"/>
          <w:szCs w:val="20"/>
        </w:rPr>
      </w:pPr>
    </w:p>
    <w:p w14:paraId="182D8AEE" w14:textId="640F0B15" w:rsidR="0076281C" w:rsidRDefault="0076281C" w:rsidP="00453CBD">
      <w:pPr>
        <w:pStyle w:val="Heading2"/>
        <w:jc w:val="both"/>
      </w:pPr>
      <w:bookmarkStart w:id="32" w:name="_Toc100756810"/>
      <w:r>
        <w:lastRenderedPageBreak/>
        <w:t xml:space="preserve">Device setup for </w:t>
      </w:r>
      <w:r w:rsidR="004628E8">
        <w:t xml:space="preserve">a </w:t>
      </w:r>
      <w:r>
        <w:t>new patien</w:t>
      </w:r>
      <w:r w:rsidR="00DC4379">
        <w:t>t</w:t>
      </w:r>
      <w:bookmarkEnd w:id="32"/>
    </w:p>
    <w:p w14:paraId="263786C2" w14:textId="71A28841" w:rsidR="00E565E1" w:rsidRPr="000F2405" w:rsidRDefault="00475522" w:rsidP="00453CBD">
      <w:pPr>
        <w:jc w:val="both"/>
      </w:pPr>
      <w:r>
        <w:rPr>
          <w:noProof/>
          <w:lang w:val="en-IN" w:eastAsia="en-IN"/>
        </w:rPr>
        <w:drawing>
          <wp:inline distT="0" distB="0" distL="0" distR="0" wp14:anchorId="0A0471EF" wp14:editId="1836CF31">
            <wp:extent cx="295275" cy="295275"/>
            <wp:effectExtent l="0" t="0" r="9525" b="9525"/>
            <wp:docPr id="5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37">
                      <a:extLst>
                        <a:ext uri="{28A0092B-C50C-407E-A947-70E740481C1C}">
                          <a14:useLocalDpi xmlns:a14="http://schemas.microsoft.com/office/drawing/2010/main" val="0"/>
                        </a:ext>
                      </a:extLst>
                    </a:blip>
                    <a:stretch>
                      <a:fillRect/>
                    </a:stretch>
                  </pic:blipFill>
                  <pic:spPr>
                    <a:xfrm>
                      <a:off x="0" y="0"/>
                      <a:ext cx="295275" cy="295275"/>
                    </a:xfrm>
                    <a:prstGeom prst="rect">
                      <a:avLst/>
                    </a:prstGeom>
                  </pic:spPr>
                </pic:pic>
              </a:graphicData>
            </a:graphic>
          </wp:inline>
        </w:drawing>
      </w:r>
      <w:r w:rsidR="0076281C" w:rsidRPr="000F2405">
        <w:t>Each time the bed and mattress are cleaned</w:t>
      </w:r>
      <w:r w:rsidR="007C56B7" w:rsidRPr="000F2405">
        <w:t xml:space="preserve"> after</w:t>
      </w:r>
      <w:r w:rsidR="006C73D8" w:rsidRPr="000F2405">
        <w:t xml:space="preserve"> a</w:t>
      </w:r>
      <w:r w:rsidR="007C56B7" w:rsidRPr="000F2405">
        <w:t xml:space="preserve"> patient </w:t>
      </w:r>
      <w:r w:rsidR="006C73D8" w:rsidRPr="000F2405">
        <w:t xml:space="preserve">is </w:t>
      </w:r>
      <w:r w:rsidR="007C56B7" w:rsidRPr="000F2405">
        <w:t>discharged</w:t>
      </w:r>
      <w:r w:rsidR="0076281C" w:rsidRPr="000F2405">
        <w:t>, the device must be</w:t>
      </w:r>
      <w:r w:rsidR="000C64C1" w:rsidRPr="000F2405">
        <w:t xml:space="preserve"> removed from </w:t>
      </w:r>
      <w:r w:rsidR="006C73D8" w:rsidRPr="000F2405">
        <w:t xml:space="preserve">the </w:t>
      </w:r>
      <w:r w:rsidR="000C64C1" w:rsidRPr="000F2405">
        <w:t xml:space="preserve">bed </w:t>
      </w:r>
      <w:r w:rsidRPr="000F2405">
        <w:t>and cleaned</w:t>
      </w:r>
      <w:r w:rsidR="0076281C" w:rsidRPr="000F2405">
        <w:t xml:space="preserve"> by wiping it down with </w:t>
      </w:r>
      <w:r w:rsidR="004628E8" w:rsidRPr="000F2405">
        <w:t>hospital-</w:t>
      </w:r>
      <w:r w:rsidR="0076281C" w:rsidRPr="000F2405">
        <w:t>grade cleaning wipes as per the</w:t>
      </w:r>
      <w:r w:rsidR="00F84227" w:rsidRPr="000F2405">
        <w:t xml:space="preserve"> protocol specified in </w:t>
      </w:r>
      <w:r w:rsidR="004628E8" w:rsidRPr="000F2405">
        <w:t xml:space="preserve">the </w:t>
      </w:r>
      <w:r w:rsidR="00F84227" w:rsidRPr="000F2405">
        <w:t>cleaning section of this document</w:t>
      </w:r>
      <w:r w:rsidR="00427B9B" w:rsidRPr="000F2405">
        <w:t xml:space="preserve">. </w:t>
      </w:r>
      <w:r w:rsidR="004628E8" w:rsidRPr="000F2405">
        <w:t xml:space="preserve">See </w:t>
      </w:r>
      <w:r w:rsidR="00427B9B" w:rsidRPr="000F2405">
        <w:t>below cleaning section for more details</w:t>
      </w:r>
      <w:r w:rsidR="000313B7" w:rsidRPr="000F2405">
        <w:t xml:space="preserve">. Once </w:t>
      </w:r>
      <w:r w:rsidR="002701A8" w:rsidRPr="000F2405">
        <w:t xml:space="preserve">the </w:t>
      </w:r>
      <w:r w:rsidR="000313B7" w:rsidRPr="000F2405">
        <w:t xml:space="preserve">device is </w:t>
      </w:r>
      <w:r w:rsidR="008E2FC8" w:rsidRPr="000F2405">
        <w:t>cleaned,</w:t>
      </w:r>
      <w:r w:rsidR="000C64C1" w:rsidRPr="000F2405">
        <w:t xml:space="preserve"> put the device</w:t>
      </w:r>
      <w:r w:rsidRPr="000F2405">
        <w:t xml:space="preserve"> back</w:t>
      </w:r>
      <w:r w:rsidR="000C64C1" w:rsidRPr="000F2405">
        <w:t xml:space="preserve"> on </w:t>
      </w:r>
      <w:r w:rsidR="002701A8" w:rsidRPr="000F2405">
        <w:t xml:space="preserve">the </w:t>
      </w:r>
      <w:r w:rsidR="004B2DBD" w:rsidRPr="000F2405">
        <w:t>anchor</w:t>
      </w:r>
      <w:r w:rsidR="00C65631">
        <w:t>s</w:t>
      </w:r>
      <w:r w:rsidR="004A2C10" w:rsidRPr="000F2405">
        <w:t xml:space="preserve"> assembled on </w:t>
      </w:r>
      <w:r w:rsidR="004628E8" w:rsidRPr="000F2405">
        <w:t xml:space="preserve">the </w:t>
      </w:r>
      <w:r w:rsidR="004A2C10" w:rsidRPr="000F2405">
        <w:t>bed surface</w:t>
      </w:r>
      <w:r w:rsidR="00F81B88" w:rsidRPr="000F2405">
        <w:t>.</w:t>
      </w:r>
      <w:r w:rsidR="002E6E85" w:rsidRPr="000F2405">
        <w:t xml:space="preserve"> </w:t>
      </w:r>
      <w:r w:rsidR="00F81B88" w:rsidRPr="000F2405">
        <w:t>C</w:t>
      </w:r>
      <w:r w:rsidR="000C64C1" w:rsidRPr="000F2405">
        <w:t>onnect the</w:t>
      </w:r>
      <w:r w:rsidR="00057BBB" w:rsidRPr="000F2405">
        <w:t xml:space="preserve"> </w:t>
      </w:r>
      <w:r w:rsidR="00E77FEE">
        <w:t>P2P</w:t>
      </w:r>
      <w:r w:rsidR="000C64C1" w:rsidRPr="000F2405">
        <w:t xml:space="preserve"> cables</w:t>
      </w:r>
      <w:r w:rsidR="004628E8" w:rsidRPr="000F2405">
        <w:t>,</w:t>
      </w:r>
      <w:r w:rsidR="0048216A" w:rsidRPr="000F2405">
        <w:t xml:space="preserve"> </w:t>
      </w:r>
      <w:r w:rsidR="00057BBB" w:rsidRPr="000F2405">
        <w:t xml:space="preserve">as mentioned </w:t>
      </w:r>
      <w:r w:rsidR="008D1B37" w:rsidRPr="000F2405">
        <w:t xml:space="preserve">in </w:t>
      </w:r>
      <w:r w:rsidR="004628E8" w:rsidRPr="000F2405">
        <w:t xml:space="preserve">the </w:t>
      </w:r>
      <w:r w:rsidR="008D1B37" w:rsidRPr="000F2405">
        <w:t>assembly section of this document</w:t>
      </w:r>
      <w:r w:rsidR="0090029B" w:rsidRPr="000F2405">
        <w:t xml:space="preserve">. Connect the power adaptor to a power socket to </w:t>
      </w:r>
      <w:r w:rsidR="00E77FEE">
        <w:t>power</w:t>
      </w:r>
      <w:r w:rsidR="0090029B" w:rsidRPr="000F2405">
        <w:t xml:space="preserve"> the device ON</w:t>
      </w:r>
      <w:r w:rsidR="00702728" w:rsidRPr="000F2405">
        <w:t>.</w:t>
      </w:r>
      <w:r w:rsidR="0048216A" w:rsidRPr="000F2405">
        <w:t xml:space="preserve"> </w:t>
      </w:r>
      <w:r w:rsidR="00702728" w:rsidRPr="000F2405">
        <w:t>F</w:t>
      </w:r>
      <w:r w:rsidR="000313B7" w:rsidRPr="000F2405">
        <w:t>ollow step</w:t>
      </w:r>
      <w:r w:rsidR="00702728" w:rsidRPr="000F2405">
        <w:t>s</w:t>
      </w:r>
      <w:r w:rsidR="0048216A" w:rsidRPr="000F2405">
        <w:t xml:space="preserve"> </w:t>
      </w:r>
      <w:r w:rsidR="00890506" w:rsidRPr="000F2405">
        <w:t xml:space="preserve">in </w:t>
      </w:r>
      <w:r w:rsidR="00160450" w:rsidRPr="000F2405">
        <w:t>Fig.</w:t>
      </w:r>
      <w:r w:rsidR="007C558D">
        <w:t xml:space="preserve"> </w:t>
      </w:r>
      <w:r w:rsidR="001119F4" w:rsidRPr="000F2405">
        <w:t>1</w:t>
      </w:r>
      <w:r w:rsidR="00C175A0" w:rsidRPr="000F2405">
        <w:t xml:space="preserve"> </w:t>
      </w:r>
      <w:r w:rsidR="00702728" w:rsidRPr="000F2405">
        <w:t>to</w:t>
      </w:r>
      <w:r w:rsidR="007C558D">
        <w:t xml:space="preserve"> 6</w:t>
      </w:r>
      <w:r w:rsidR="000313B7" w:rsidRPr="000F2405">
        <w:t xml:space="preserve"> for </w:t>
      </w:r>
      <w:r w:rsidR="00B43F69" w:rsidRPr="000F2405">
        <w:t xml:space="preserve">system </w:t>
      </w:r>
      <w:r w:rsidR="000313B7" w:rsidRPr="000F2405">
        <w:t>setup.</w:t>
      </w:r>
    </w:p>
    <w:p w14:paraId="3B398017" w14:textId="77777777" w:rsidR="00CA2FA7" w:rsidRDefault="00D40D3A" w:rsidP="003B5DCA">
      <w:pPr>
        <w:pStyle w:val="Heading2"/>
        <w:jc w:val="both"/>
      </w:pPr>
      <w:bookmarkStart w:id="33" w:name="_Toc100756811"/>
      <w:r>
        <w:t>Request patient weight</w:t>
      </w:r>
      <w:bookmarkEnd w:id="33"/>
    </w:p>
    <w:p w14:paraId="27F3D45D" w14:textId="5FDAE065" w:rsidR="003E484F" w:rsidRDefault="00A84A02" w:rsidP="00453CBD">
      <w:pPr>
        <w:jc w:val="both"/>
        <w:rPr>
          <w:sz w:val="20"/>
          <w:szCs w:val="20"/>
        </w:rPr>
      </w:pPr>
      <w:r w:rsidRPr="000F2405">
        <w:t>User can request for patient weight anytime</w:t>
      </w:r>
      <w:r w:rsidR="008F454F">
        <w:t xml:space="preserve"> by pressing</w:t>
      </w:r>
      <w:r w:rsidR="00981236" w:rsidRPr="000F2405">
        <w:t xml:space="preserve"> the</w:t>
      </w:r>
      <w:r w:rsidR="008F454F">
        <w:t xml:space="preserve"> </w:t>
      </w:r>
      <w:r w:rsidR="00D67B5A" w:rsidRPr="00D67B5A">
        <w:rPr>
          <w:b/>
          <w:bCs/>
        </w:rPr>
        <w:t>“</w:t>
      </w:r>
      <w:r w:rsidR="008F454F" w:rsidRPr="00D67B5A">
        <w:rPr>
          <w:b/>
          <w:bCs/>
        </w:rPr>
        <w:t xml:space="preserve">Get </w:t>
      </w:r>
      <w:r w:rsidR="00981236" w:rsidRPr="00D67B5A">
        <w:rPr>
          <w:b/>
          <w:bCs/>
        </w:rPr>
        <w:t>weight</w:t>
      </w:r>
      <w:r w:rsidR="00D67B5A" w:rsidRPr="00D67B5A">
        <w:rPr>
          <w:b/>
          <w:bCs/>
        </w:rPr>
        <w:t>”</w:t>
      </w:r>
      <w:r w:rsidR="008F454F">
        <w:t xml:space="preserve"> button</w:t>
      </w:r>
      <w:r w:rsidR="00981236" w:rsidRPr="000F2405">
        <w:t xml:space="preserve">. </w:t>
      </w:r>
      <w:r w:rsidR="003E484F" w:rsidRPr="000F2405">
        <w:t xml:space="preserve">The patient weight </w:t>
      </w:r>
      <w:r w:rsidR="00FA5686" w:rsidRPr="000F2405">
        <w:t xml:space="preserve">can be </w:t>
      </w:r>
      <w:r w:rsidR="006E30FB" w:rsidRPr="000F2405">
        <w:t>demand</w:t>
      </w:r>
      <w:r w:rsidR="009564C7" w:rsidRPr="000F2405">
        <w:t xml:space="preserve"> </w:t>
      </w:r>
      <w:r w:rsidR="00FA5686" w:rsidRPr="000F2405">
        <w:t>at</w:t>
      </w:r>
      <w:r w:rsidR="00552F64" w:rsidRPr="000F2405">
        <w:t xml:space="preserve"> any time using </w:t>
      </w:r>
      <w:r w:rsidR="002538E0" w:rsidRPr="000F2405">
        <w:t xml:space="preserve">the </w:t>
      </w:r>
      <w:r w:rsidR="00552F64" w:rsidRPr="000F2405">
        <w:t>below</w:t>
      </w:r>
      <w:r w:rsidR="009564C7" w:rsidRPr="000F2405">
        <w:t xml:space="preserve"> </w:t>
      </w:r>
      <w:r w:rsidR="001E4886" w:rsidRPr="000F2405">
        <w:t>screen</w:t>
      </w:r>
      <w:r w:rsidR="00835715" w:rsidRPr="000F2405">
        <w:t xml:space="preserve"> (Refer Fig</w:t>
      </w:r>
      <w:r w:rsidR="00A7731B">
        <w:t>. 29</w:t>
      </w:r>
      <w:r w:rsidR="00835715" w:rsidRPr="000F2405">
        <w:t>)</w:t>
      </w:r>
      <w:r w:rsidR="00E70388">
        <w:t>.</w:t>
      </w:r>
    </w:p>
    <w:p w14:paraId="5026BDBD" w14:textId="14781747" w:rsidR="001E4886" w:rsidRDefault="0090373C" w:rsidP="00272363">
      <w:pPr>
        <w:rPr>
          <w:sz w:val="20"/>
          <w:szCs w:val="20"/>
        </w:rPr>
      </w:pPr>
      <w:r>
        <w:rPr>
          <w:noProof/>
          <w:sz w:val="20"/>
          <w:szCs w:val="20"/>
          <w:lang w:val="en-IN" w:eastAsia="en-IN"/>
        </w:rPr>
        <w:pict w14:anchorId="233728C7">
          <v:rect id="_x0000_s2293" style="position:absolute;margin-left:163.2pt;margin-top:18.55pt;width:180.6pt;height:153.6pt;z-index:251658318" strokecolor="white [3212]" strokeweight="0">
            <v:textbox style="mso-next-textbox:#_x0000_s2293">
              <w:txbxContent>
                <w:p w14:paraId="2A334DE4" w14:textId="2BDFD8A6" w:rsidR="000822DB" w:rsidRDefault="00E70388" w:rsidP="00E70388">
                  <w:pPr>
                    <w:jc w:val="center"/>
                  </w:pPr>
                  <w:r>
                    <w:rPr>
                      <w:noProof/>
                    </w:rPr>
                    <w:drawing>
                      <wp:inline distT="0" distB="0" distL="0" distR="0" wp14:anchorId="458710CD" wp14:editId="5080F751">
                        <wp:extent cx="1409700" cy="1990725"/>
                        <wp:effectExtent l="0" t="0" r="0" b="0"/>
                        <wp:docPr id="896709744" name="Picture 896709744"/>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56">
                                  <a:extLst>
                                    <a:ext uri="{28A0092B-C50C-407E-A947-70E740481C1C}">
                                      <a14:useLocalDpi xmlns:a14="http://schemas.microsoft.com/office/drawing/2010/main" val="0"/>
                                    </a:ext>
                                  </a:extLst>
                                </a:blip>
                                <a:stretch>
                                  <a:fillRect/>
                                </a:stretch>
                              </pic:blipFill>
                              <pic:spPr bwMode="auto">
                                <a:xfrm>
                                  <a:off x="0" y="0"/>
                                  <a:ext cx="1409700" cy="1990725"/>
                                </a:xfrm>
                                <a:prstGeom prst="rect">
                                  <a:avLst/>
                                </a:prstGeom>
                                <a:noFill/>
                                <a:ln>
                                  <a:noFill/>
                                </a:ln>
                              </pic:spPr>
                            </pic:pic>
                          </a:graphicData>
                        </a:graphic>
                      </wp:inline>
                    </w:drawing>
                  </w:r>
                </w:p>
              </w:txbxContent>
            </v:textbox>
          </v:rect>
        </w:pict>
      </w:r>
      <w:r>
        <w:rPr>
          <w:noProof/>
          <w:sz w:val="20"/>
          <w:szCs w:val="20"/>
        </w:rPr>
        <w:pict w14:anchorId="432BF686">
          <v:rect id="_x0000_s2482" style="position:absolute;margin-left:156.6pt;margin-top:3.05pt;width:192.6pt;height:178.2pt;z-index:251658361;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" filled="f" strokecolor="#1f4d78 [1604]" strokeweight=".5pt"/>
        </w:pict>
      </w:r>
    </w:p>
    <w:p w14:paraId="7949E036" w14:textId="1355F39E" w:rsidR="0062490B" w:rsidRDefault="0062490B" w:rsidP="00272363">
      <w:pPr>
        <w:rPr>
          <w:sz w:val="20"/>
          <w:szCs w:val="20"/>
        </w:rPr>
      </w:pPr>
    </w:p>
    <w:p w14:paraId="222B6EAE" w14:textId="623BA249" w:rsidR="001E4886" w:rsidRDefault="001E4886" w:rsidP="00DE57CD">
      <w:pPr>
        <w:jc w:val="center"/>
        <w:rPr>
          <w:sz w:val="20"/>
          <w:szCs w:val="20"/>
        </w:rPr>
      </w:pPr>
    </w:p>
    <w:p w14:paraId="7741D4CF" w14:textId="77777777" w:rsidR="001E4886" w:rsidRDefault="001E4886" w:rsidP="00272363">
      <w:pPr>
        <w:rPr>
          <w:sz w:val="20"/>
          <w:szCs w:val="20"/>
        </w:rPr>
      </w:pPr>
    </w:p>
    <w:p w14:paraId="338E13F8" w14:textId="6D1EEB86" w:rsidR="009564C7" w:rsidRDefault="0090373C" w:rsidP="00272363">
      <w:pPr>
        <w:rPr>
          <w:sz w:val="20"/>
          <w:szCs w:val="20"/>
        </w:rPr>
      </w:pPr>
      <w:r>
        <w:rPr>
          <w:rFonts w:ascii="Arial" w:eastAsiaTheme="majorEastAsia" w:hAnsi="Arial" w:cstheme="majorBidi"/>
          <w:b/>
          <w:noProof/>
          <w:sz w:val="24"/>
          <w:szCs w:val="26"/>
          <w:lang w:val="en-IN" w:eastAsia="en-IN"/>
        </w:rPr>
        <w:pict w14:anchorId="00BDE9E8">
          <v:roundrect id="Rectangle: Rounded Corners 255344783" o:spid="_x0000_s2169" style="position:absolute;margin-left:39.25pt;margin-top:3.35pt;width:48.55pt;height:21pt;z-index:251658282;visibility:visible;mso-position-horizontal-relative:margin;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" fillcolor="#5b9bd5 [3204]" strokecolor="#1f4d78 [1604]" strokeweight="1pt">
            <v:stroke joinstyle="miter"/>
            <v:textbox style="mso-next-textbox:#Rectangle: Rounded Corners 255344783">
              <w:txbxContent>
                <w:p w14:paraId="65FFB3D3" w14:textId="3FB51B17" w:rsidR="000822DB" w:rsidRPr="00691F84" w:rsidRDefault="000822DB" w:rsidP="000A0FAB">
                  <w:pPr>
                    <w:jc w:val="center"/>
                    <w:rPr>
                      <w:sz w:val="16"/>
                      <w:szCs w:val="16"/>
                    </w:rPr>
                  </w:pPr>
                  <w:r>
                    <w:rPr>
                      <w:sz w:val="16"/>
                      <w:szCs w:val="16"/>
                    </w:rPr>
                    <w:t xml:space="preserve">Fig.  </w:t>
                  </w:r>
                  <w:r w:rsidR="00A7731B">
                    <w:rPr>
                      <w:sz w:val="16"/>
                      <w:szCs w:val="16"/>
                    </w:rPr>
                    <w:t>29</w:t>
                  </w:r>
                </w:p>
              </w:txbxContent>
            </v:textbox>
            <w10:wrap anchorx="margin"/>
          </v:roundrect>
        </w:pict>
      </w:r>
    </w:p>
    <w:p w14:paraId="6CA0D3DA" w14:textId="77777777" w:rsidR="00085A96" w:rsidRDefault="00085A96" w:rsidP="00272363">
      <w:pPr>
        <w:rPr>
          <w:sz w:val="20"/>
          <w:szCs w:val="20"/>
        </w:rPr>
      </w:pPr>
    </w:p>
    <w:p w14:paraId="70EC4C53" w14:textId="77777777" w:rsidR="00085A96" w:rsidRDefault="00085A96" w:rsidP="00272363">
      <w:pPr>
        <w:rPr>
          <w:sz w:val="20"/>
          <w:szCs w:val="20"/>
        </w:rPr>
      </w:pPr>
    </w:p>
    <w:p w14:paraId="34390F5A" w14:textId="77777777" w:rsidR="00085A96" w:rsidRDefault="00085A96" w:rsidP="00272363">
      <w:pPr>
        <w:rPr>
          <w:sz w:val="20"/>
          <w:szCs w:val="20"/>
        </w:rPr>
      </w:pPr>
    </w:p>
    <w:p w14:paraId="0C0ECBA3" w14:textId="77777777" w:rsidR="000F2405" w:rsidRDefault="000F2405" w:rsidP="00272363">
      <w:pPr>
        <w:rPr>
          <w:sz w:val="20"/>
          <w:szCs w:val="20"/>
        </w:rPr>
      </w:pPr>
    </w:p>
    <w:p w14:paraId="2EA6DAD2" w14:textId="76AD31A2" w:rsidR="000F2405" w:rsidRPr="00DD1A4D" w:rsidRDefault="00E864D4" w:rsidP="00453CBD">
      <w:pPr>
        <w:pStyle w:val="ListParagraph"/>
        <w:jc w:val="both"/>
      </w:pPr>
      <w:r w:rsidRPr="00DD1A4D">
        <w:rPr>
          <w:noProof/>
          <w:lang w:val="en-IN" w:eastAsia="en-IN"/>
        </w:rPr>
        <w:drawing>
          <wp:inline distT="0" distB="0" distL="0" distR="0" wp14:anchorId="10C31232" wp14:editId="09B74639">
            <wp:extent cx="295275" cy="295275"/>
            <wp:effectExtent l="0" t="0" r="9525" b="9525"/>
            <wp:docPr id="144260890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37">
                      <a:extLst>
                        <a:ext uri="{28A0092B-C50C-407E-A947-70E740481C1C}">
                          <a14:useLocalDpi xmlns:a14="http://schemas.microsoft.com/office/drawing/2010/main" val="0"/>
                        </a:ext>
                      </a:extLst>
                    </a:blip>
                    <a:stretch>
                      <a:fillRect/>
                    </a:stretch>
                  </pic:blipFill>
                  <pic:spPr>
                    <a:xfrm>
                      <a:off x="0" y="0"/>
                      <a:ext cx="295275" cy="295275"/>
                    </a:xfrm>
                    <a:prstGeom prst="rect">
                      <a:avLst/>
                    </a:prstGeom>
                  </pic:spPr>
                </pic:pic>
              </a:graphicData>
            </a:graphic>
          </wp:inline>
        </w:drawing>
      </w:r>
      <w:r w:rsidR="00032C92" w:rsidRPr="00DD1A4D">
        <w:t>w</w:t>
      </w:r>
      <w:r w:rsidRPr="00DD1A4D">
        <w:t xml:space="preserve">eight must be taken in </w:t>
      </w:r>
      <w:r w:rsidR="002538E0" w:rsidRPr="00DD1A4D">
        <w:t xml:space="preserve">a </w:t>
      </w:r>
      <w:r w:rsidRPr="00DD1A4D">
        <w:t xml:space="preserve">flat </w:t>
      </w:r>
      <w:r w:rsidR="004759C1">
        <w:t xml:space="preserve">(horizontal) </w:t>
      </w:r>
      <w:r w:rsidRPr="00DD1A4D">
        <w:t>position to ensure accurate weight</w:t>
      </w:r>
    </w:p>
    <w:p w14:paraId="52258361" w14:textId="77777777" w:rsidR="00001A95" w:rsidRPr="00DD1A4D" w:rsidRDefault="00514BC4" w:rsidP="004759C1">
      <w:pPr>
        <w:pStyle w:val="ListParagraph"/>
        <w:ind w:left="1170" w:hanging="450"/>
        <w:jc w:val="both"/>
      </w:pPr>
      <w:r w:rsidRPr="00DD1A4D">
        <w:rPr>
          <w:noProof/>
          <w:lang w:val="en-IN" w:eastAsia="en-IN"/>
        </w:rPr>
        <w:drawing>
          <wp:inline distT="0" distB="0" distL="0" distR="0" wp14:anchorId="0D37141E" wp14:editId="570DADC1">
            <wp:extent cx="295275" cy="295275"/>
            <wp:effectExtent l="0" t="0" r="9525" b="9525"/>
            <wp:docPr id="144260890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37">
                      <a:extLst>
                        <a:ext uri="{28A0092B-C50C-407E-A947-70E740481C1C}">
                          <a14:useLocalDpi xmlns:a14="http://schemas.microsoft.com/office/drawing/2010/main" val="0"/>
                        </a:ext>
                      </a:extLst>
                    </a:blip>
                    <a:stretch>
                      <a:fillRect/>
                    </a:stretch>
                  </pic:blipFill>
                  <pic:spPr>
                    <a:xfrm>
                      <a:off x="0" y="0"/>
                      <a:ext cx="295275" cy="295275"/>
                    </a:xfrm>
                    <a:prstGeom prst="rect">
                      <a:avLst/>
                    </a:prstGeom>
                  </pic:spPr>
                </pic:pic>
              </a:graphicData>
            </a:graphic>
          </wp:inline>
        </w:drawing>
      </w:r>
      <w:r w:rsidR="00564903" w:rsidRPr="00DD1A4D">
        <w:t>m</w:t>
      </w:r>
      <w:r w:rsidR="00001A95" w:rsidRPr="00DD1A4D">
        <w:t xml:space="preserve">attress </w:t>
      </w:r>
      <w:r w:rsidR="00B522EB" w:rsidRPr="00DD1A4D">
        <w:t>i</w:t>
      </w:r>
      <w:r w:rsidR="00001A95" w:rsidRPr="00DD1A4D">
        <w:t xml:space="preserve">s not touching the bed or surrounding bed structure </w:t>
      </w:r>
      <w:r w:rsidR="00C7252A" w:rsidRPr="00DD1A4D">
        <w:t xml:space="preserve">to get </w:t>
      </w:r>
      <w:r w:rsidR="002538E0" w:rsidRPr="00DD1A4D">
        <w:t xml:space="preserve">an </w:t>
      </w:r>
      <w:r w:rsidR="00C7252A" w:rsidRPr="00DD1A4D">
        <w:t>accurate weight</w:t>
      </w:r>
    </w:p>
    <w:p w14:paraId="042DF8F5" w14:textId="5BBA1D28" w:rsidR="000F2405" w:rsidRPr="00DD1A4D" w:rsidRDefault="00514BC4" w:rsidP="004759C1">
      <w:pPr>
        <w:pStyle w:val="ListParagraph"/>
        <w:ind w:left="1170" w:hanging="450"/>
        <w:jc w:val="both"/>
      </w:pPr>
      <w:r w:rsidRPr="00DD1A4D">
        <w:rPr>
          <w:noProof/>
          <w:lang w:val="en-IN" w:eastAsia="en-IN"/>
        </w:rPr>
        <w:drawing>
          <wp:inline distT="0" distB="0" distL="0" distR="0" wp14:anchorId="7212B644" wp14:editId="42CFB608">
            <wp:extent cx="295275" cy="295275"/>
            <wp:effectExtent l="0" t="0" r="9525" b="9525"/>
            <wp:docPr id="144260890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37">
                      <a:extLst>
                        <a:ext uri="{28A0092B-C50C-407E-A947-70E740481C1C}">
                          <a14:useLocalDpi xmlns:a14="http://schemas.microsoft.com/office/drawing/2010/main" val="0"/>
                        </a:ext>
                      </a:extLst>
                    </a:blip>
                    <a:stretch>
                      <a:fillRect/>
                    </a:stretch>
                  </pic:blipFill>
                  <pic:spPr>
                    <a:xfrm>
                      <a:off x="0" y="0"/>
                      <a:ext cx="295275" cy="295275"/>
                    </a:xfrm>
                    <a:prstGeom prst="rect">
                      <a:avLst/>
                    </a:prstGeom>
                  </pic:spPr>
                </pic:pic>
              </a:graphicData>
            </a:graphic>
          </wp:inline>
        </w:drawing>
      </w:r>
      <w:r w:rsidR="00B916CB" w:rsidRPr="00DD1A4D">
        <w:t>Patient</w:t>
      </w:r>
      <w:r w:rsidR="00D67B5A">
        <w:t xml:space="preserve"> shall be</w:t>
      </w:r>
      <w:r w:rsidR="00B916CB" w:rsidRPr="00DD1A4D">
        <w:t xml:space="preserve"> position</w:t>
      </w:r>
      <w:r w:rsidR="00D67B5A">
        <w:t>ed</w:t>
      </w:r>
      <w:r w:rsidR="00B916CB" w:rsidRPr="00DD1A4D">
        <w:t xml:space="preserve"> </w:t>
      </w:r>
      <w:r w:rsidR="00D67B5A">
        <w:t>centrally</w:t>
      </w:r>
      <w:r w:rsidR="00B916CB" w:rsidRPr="00DD1A4D">
        <w:t xml:space="preserve"> on the mattress </w:t>
      </w:r>
      <w:r w:rsidR="00D67B5A">
        <w:t xml:space="preserve">&amp; </w:t>
      </w:r>
      <w:r w:rsidRPr="00DD1A4D">
        <w:t>no</w:t>
      </w:r>
      <w:r w:rsidR="000F2405" w:rsidRPr="00DD1A4D">
        <w:t xml:space="preserve"> </w:t>
      </w:r>
      <w:r w:rsidR="00A5586C" w:rsidRPr="00DD1A4D">
        <w:t>body part</w:t>
      </w:r>
      <w:r w:rsidRPr="00DD1A4D">
        <w:t xml:space="preserve"> must touch</w:t>
      </w:r>
      <w:r w:rsidR="000F2405" w:rsidRPr="00DD1A4D">
        <w:t xml:space="preserve"> </w:t>
      </w:r>
      <w:r w:rsidR="00A84A02" w:rsidRPr="00DD1A4D">
        <w:t>the</w:t>
      </w:r>
      <w:r w:rsidR="000F2405" w:rsidRPr="00DD1A4D">
        <w:t xml:space="preserve"> </w:t>
      </w:r>
      <w:r w:rsidR="00443A07" w:rsidRPr="00DD1A4D">
        <w:t>ICU</w:t>
      </w:r>
      <w:r w:rsidR="00A5586C" w:rsidRPr="00DD1A4D">
        <w:t xml:space="preserve"> bed for </w:t>
      </w:r>
      <w:r w:rsidR="002538E0" w:rsidRPr="00DD1A4D">
        <w:t xml:space="preserve">an </w:t>
      </w:r>
      <w:r w:rsidR="00A5586C" w:rsidRPr="00DD1A4D">
        <w:t>accurate weight.</w:t>
      </w:r>
    </w:p>
    <w:p w14:paraId="72B484E0" w14:textId="77777777" w:rsidR="003607CA" w:rsidRPr="00DD1A4D" w:rsidRDefault="0098732A" w:rsidP="00453CBD">
      <w:pPr>
        <w:pStyle w:val="ListParagraph"/>
        <w:jc w:val="both"/>
      </w:pPr>
      <w:r w:rsidRPr="00DD1A4D">
        <w:rPr>
          <w:noProof/>
          <w:lang w:val="en-IN" w:eastAsia="en-IN"/>
        </w:rPr>
        <w:drawing>
          <wp:inline distT="0" distB="0" distL="0" distR="0" wp14:anchorId="0E0BC4AB" wp14:editId="3587207B">
            <wp:extent cx="295275" cy="295275"/>
            <wp:effectExtent l="0" t="0" r="9525" b="9525"/>
            <wp:docPr id="214474675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37">
                      <a:extLst>
                        <a:ext uri="{28A0092B-C50C-407E-A947-70E740481C1C}">
                          <a14:useLocalDpi xmlns:a14="http://schemas.microsoft.com/office/drawing/2010/main" val="0"/>
                        </a:ext>
                      </a:extLst>
                    </a:blip>
                    <a:stretch>
                      <a:fillRect/>
                    </a:stretch>
                  </pic:blipFill>
                  <pic:spPr>
                    <a:xfrm>
                      <a:off x="0" y="0"/>
                      <a:ext cx="295275" cy="295275"/>
                    </a:xfrm>
                    <a:prstGeom prst="rect">
                      <a:avLst/>
                    </a:prstGeom>
                  </pic:spPr>
                </pic:pic>
              </a:graphicData>
            </a:graphic>
          </wp:inline>
        </w:drawing>
      </w:r>
      <w:r w:rsidRPr="00DD1A4D">
        <w:t>Caution</w:t>
      </w:r>
      <w:r w:rsidR="00CD5522" w:rsidRPr="00DD1A4D">
        <w:t>:</w:t>
      </w:r>
      <w:r w:rsidR="002E6E85" w:rsidRPr="00DD1A4D">
        <w:t xml:space="preserve"> </w:t>
      </w:r>
      <w:r w:rsidR="00654FD6" w:rsidRPr="00DD1A4D">
        <w:t>This device is no</w:t>
      </w:r>
      <w:r w:rsidR="00956825" w:rsidRPr="00DD1A4D">
        <w:t>t a</w:t>
      </w:r>
      <w:r w:rsidR="00654FD6" w:rsidRPr="00DD1A4D">
        <w:t xml:space="preserve"> diagnostic device</w:t>
      </w:r>
      <w:r w:rsidR="00C40418" w:rsidRPr="00DD1A4D">
        <w:t xml:space="preserve">. It simply </w:t>
      </w:r>
      <w:r w:rsidR="007863AE" w:rsidRPr="00DD1A4D">
        <w:t>assists</w:t>
      </w:r>
      <w:r w:rsidR="00C40418" w:rsidRPr="00DD1A4D">
        <w:t xml:space="preserve"> the treating physician in establishing the </w:t>
      </w:r>
      <w:r w:rsidR="007863AE" w:rsidRPr="00DD1A4D">
        <w:t xml:space="preserve">diagnosis. </w:t>
      </w:r>
      <w:r w:rsidR="0088343D" w:rsidRPr="00DD1A4D">
        <w:t>T</w:t>
      </w:r>
      <w:r w:rsidR="007863AE" w:rsidRPr="00DD1A4D">
        <w:t xml:space="preserve">o make a precise </w:t>
      </w:r>
      <w:r w:rsidR="005D4804" w:rsidRPr="00DD1A4D">
        <w:t xml:space="preserve">diagnosis and initiate the therapeutic measures, besides </w:t>
      </w:r>
      <w:r w:rsidR="0088343D" w:rsidRPr="00DD1A4D">
        <w:t xml:space="preserve">the </w:t>
      </w:r>
      <w:r w:rsidR="005D4804" w:rsidRPr="00DD1A4D">
        <w:t>determination of patient weight</w:t>
      </w:r>
      <w:r w:rsidR="00445E69" w:rsidRPr="00DD1A4D">
        <w:t>, further targeted examinations must be se</w:t>
      </w:r>
      <w:r w:rsidR="00D10299" w:rsidRPr="00DD1A4D">
        <w:t>t</w:t>
      </w:r>
      <w:r w:rsidR="00445E69" w:rsidRPr="00DD1A4D">
        <w:t xml:space="preserve"> up by the physician and </w:t>
      </w:r>
      <w:r w:rsidR="00D10299" w:rsidRPr="00DD1A4D">
        <w:t xml:space="preserve">expert </w:t>
      </w:r>
      <w:r w:rsidR="005C7B5B" w:rsidRPr="00DD1A4D">
        <w:t>clinician</w:t>
      </w:r>
      <w:r w:rsidR="00135EBC" w:rsidRPr="00DD1A4D">
        <w:t>,</w:t>
      </w:r>
      <w:r w:rsidR="00D10299" w:rsidRPr="00DD1A4D">
        <w:t xml:space="preserve"> and their results must be considered.</w:t>
      </w:r>
    </w:p>
    <w:p w14:paraId="125A7638" w14:textId="5456ED17" w:rsidR="003D55AC" w:rsidRDefault="003D55AC" w:rsidP="00453CBD">
      <w:pPr>
        <w:jc w:val="both"/>
      </w:pPr>
      <w:r w:rsidRPr="00DD1A4D">
        <w:t xml:space="preserve">The </w:t>
      </w:r>
      <w:r w:rsidR="006D718D" w:rsidRPr="00DD1A4D">
        <w:t>SmartMedic allows</w:t>
      </w:r>
      <w:r w:rsidRPr="00DD1A4D">
        <w:t xml:space="preserve"> for view</w:t>
      </w:r>
      <w:r w:rsidR="00552F64" w:rsidRPr="00DD1A4D">
        <w:t>ing of the</w:t>
      </w:r>
      <w:r w:rsidRPr="00DD1A4D">
        <w:t xml:space="preserve"> patient trend chart </w:t>
      </w:r>
      <w:r w:rsidR="00135EBC" w:rsidRPr="00DD1A4D">
        <w:t>throughout</w:t>
      </w:r>
      <w:r w:rsidR="002E6E85" w:rsidRPr="00DD1A4D">
        <w:t xml:space="preserve"> </w:t>
      </w:r>
      <w:r w:rsidR="00135EBC" w:rsidRPr="00DD1A4D">
        <w:t xml:space="preserve">the </w:t>
      </w:r>
      <w:r w:rsidRPr="00DD1A4D">
        <w:t>patient stay</w:t>
      </w:r>
      <w:r w:rsidR="008A4926" w:rsidRPr="00DD1A4D">
        <w:t>,</w:t>
      </w:r>
      <w:r w:rsidR="00E84D8E">
        <w:t xml:space="preserve"> </w:t>
      </w:r>
      <w:r w:rsidR="00835715" w:rsidRPr="00DD1A4D">
        <w:t>(</w:t>
      </w:r>
      <w:r w:rsidR="00135EBC" w:rsidRPr="00DD1A4D">
        <w:t xml:space="preserve">as shown in </w:t>
      </w:r>
      <w:r w:rsidR="00160450" w:rsidRPr="00DD1A4D">
        <w:t>Fig.</w:t>
      </w:r>
      <w:r w:rsidR="002E6E85" w:rsidRPr="00DD1A4D">
        <w:t xml:space="preserve"> 2</w:t>
      </w:r>
      <w:r w:rsidR="005B10A1">
        <w:t>0</w:t>
      </w:r>
      <w:r w:rsidR="00835715" w:rsidRPr="00DD1A4D">
        <w:t>)</w:t>
      </w:r>
    </w:p>
    <w:p w14:paraId="33760B1A" w14:textId="77777777" w:rsidR="00C44088" w:rsidRDefault="007E04DC" w:rsidP="00453CBD">
      <w:pPr>
        <w:jc w:val="both"/>
      </w:pPr>
      <w:r>
        <w:t xml:space="preserve">Note: </w:t>
      </w:r>
      <w:r w:rsidR="00646EE3">
        <w:t xml:space="preserve">During </w:t>
      </w:r>
      <w:r w:rsidR="006A08E2">
        <w:t xml:space="preserve">weight measurement ensure that mattress must not be lifted off, </w:t>
      </w:r>
      <w:r w:rsidR="00182C1A">
        <w:t>if observed it must be pushed down to SmartMedic platform gently with hands.</w:t>
      </w:r>
      <w:r w:rsidR="00C44088">
        <w:t xml:space="preserve"> </w:t>
      </w:r>
    </w:p>
    <w:p w14:paraId="5294A63B" w14:textId="06136640" w:rsidR="00741498" w:rsidRDefault="00983362" w:rsidP="003B5DCA">
      <w:pPr>
        <w:pStyle w:val="Heading2"/>
        <w:jc w:val="both"/>
      </w:pPr>
      <w:bookmarkStart w:id="34" w:name="_Toc100756812"/>
      <w:proofErr w:type="gramStart"/>
      <w:r>
        <w:lastRenderedPageBreak/>
        <w:t>Patient</w:t>
      </w:r>
      <w:proofErr w:type="gramEnd"/>
      <w:r>
        <w:t xml:space="preserve"> turn schedule r</w:t>
      </w:r>
      <w:r w:rsidR="00CA216F">
        <w:t>eminder</w:t>
      </w:r>
      <w:bookmarkEnd w:id="34"/>
    </w:p>
    <w:p w14:paraId="2741B404" w14:textId="1EA3D01A" w:rsidR="00A24662" w:rsidRPr="00E70388" w:rsidRDefault="0090373C" w:rsidP="00E70388">
      <w:pPr>
        <w:jc w:val="both"/>
      </w:pPr>
      <w:r>
        <w:rPr>
          <w:rFonts w:ascii="Arial" w:eastAsiaTheme="majorEastAsia" w:hAnsi="Arial" w:cstheme="majorBidi"/>
          <w:b/>
          <w:noProof/>
          <w:sz w:val="24"/>
          <w:szCs w:val="26"/>
          <w:lang w:val="en-IN" w:eastAsia="en-IN"/>
        </w:rPr>
        <w:pict w14:anchorId="432BF686">
          <v:rect id="_x0000_s2480" style="position:absolute;left:0;text-align:left;margin-left:140.4pt;margin-top:60.1pt;width:171pt;height:214.8pt;z-index:251658360;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" filled="f" strokecolor="#1f4d78 [1604]" strokeweight=".5pt"/>
        </w:pict>
      </w:r>
      <w:r w:rsidR="008F77B3" w:rsidRPr="00DD1A4D">
        <w:t xml:space="preserve">The default setting on the device is to provide </w:t>
      </w:r>
      <w:r w:rsidR="00714390" w:rsidRPr="00DD1A4D">
        <w:t xml:space="preserve">the </w:t>
      </w:r>
      <w:r w:rsidR="008F77B3" w:rsidRPr="00DD1A4D">
        <w:t xml:space="preserve">patient </w:t>
      </w:r>
      <w:r w:rsidR="00714390" w:rsidRPr="00DD1A4D">
        <w:t xml:space="preserve">with a </w:t>
      </w:r>
      <w:r w:rsidR="008F77B3" w:rsidRPr="00DD1A4D">
        <w:t>turn re</w:t>
      </w:r>
      <w:r w:rsidR="00271286" w:rsidRPr="00DD1A4D">
        <w:t>minder</w:t>
      </w:r>
      <w:r w:rsidR="005A0734" w:rsidRPr="00DD1A4D">
        <w:t xml:space="preserve"> of default </w:t>
      </w:r>
      <w:r w:rsidR="00E31109" w:rsidRPr="00DD1A4D">
        <w:t>value</w:t>
      </w:r>
      <w:r w:rsidR="0048230B" w:rsidRPr="00DD1A4D">
        <w:t>s</w:t>
      </w:r>
      <w:r w:rsidR="008F77B3" w:rsidRPr="00DD1A4D">
        <w:t xml:space="preserve">. </w:t>
      </w:r>
      <w:r w:rsidR="00BB2952" w:rsidRPr="00DD1A4D">
        <w:t xml:space="preserve">Once the </w:t>
      </w:r>
      <w:r w:rsidR="0048230B" w:rsidRPr="00DD1A4D">
        <w:t xml:space="preserve">set </w:t>
      </w:r>
      <w:r w:rsidR="00705BC9" w:rsidRPr="00DD1A4D">
        <w:t>time</w:t>
      </w:r>
      <w:r w:rsidR="002E6E85" w:rsidRPr="00DD1A4D">
        <w:t xml:space="preserve"> </w:t>
      </w:r>
      <w:r w:rsidR="00FE6399" w:rsidRPr="00DD1A4D">
        <w:t>e</w:t>
      </w:r>
      <w:r w:rsidR="00BB2952" w:rsidRPr="00DD1A4D">
        <w:t xml:space="preserve">lapses, </w:t>
      </w:r>
      <w:r w:rsidR="00C73A62" w:rsidRPr="00DD1A4D">
        <w:t>a</w:t>
      </w:r>
      <w:r w:rsidR="00F55807" w:rsidRPr="00DD1A4D">
        <w:t>n</w:t>
      </w:r>
      <w:r w:rsidR="002E6E85" w:rsidRPr="00DD1A4D">
        <w:t xml:space="preserve"> </w:t>
      </w:r>
      <w:r w:rsidR="00BB2952" w:rsidRPr="00DD1A4D">
        <w:t>alarm will s</w:t>
      </w:r>
      <w:r w:rsidR="00B9003F" w:rsidRPr="00DD1A4D">
        <w:t>ound as a reminder for the care</w:t>
      </w:r>
      <w:r w:rsidR="00BB2952" w:rsidRPr="00DD1A4D">
        <w:t>giver to turn the patient. The care</w:t>
      </w:r>
      <w:r w:rsidR="00B9003F" w:rsidRPr="00DD1A4D">
        <w:t>giver</w:t>
      </w:r>
      <w:r w:rsidR="00BB2952" w:rsidRPr="00DD1A4D">
        <w:t xml:space="preserve"> will </w:t>
      </w:r>
      <w:r w:rsidR="00F375A9" w:rsidRPr="00DD1A4D">
        <w:t xml:space="preserve">need to </w:t>
      </w:r>
      <w:r w:rsidR="00B06DCC" w:rsidRPr="00DD1A4D">
        <w:t>turn</w:t>
      </w:r>
      <w:r w:rsidR="002E6E85" w:rsidRPr="00DD1A4D">
        <w:t xml:space="preserve"> </w:t>
      </w:r>
      <w:r w:rsidR="00F375A9" w:rsidRPr="00DD1A4D">
        <w:t xml:space="preserve">the patient and </w:t>
      </w:r>
      <w:r w:rsidR="005573C7" w:rsidRPr="00DD1A4D">
        <w:t xml:space="preserve">the </w:t>
      </w:r>
      <w:r w:rsidR="00FF4943" w:rsidRPr="00DD1A4D">
        <w:t>device</w:t>
      </w:r>
      <w:r w:rsidR="005573C7" w:rsidRPr="00DD1A4D">
        <w:t xml:space="preserve"> will </w:t>
      </w:r>
      <w:r w:rsidR="00FF4943" w:rsidRPr="00DD1A4D">
        <w:t xml:space="preserve">sense the patient position change and timer will reset to default timer and show the remaining laps time for next turn notification. </w:t>
      </w:r>
    </w:p>
    <w:p w14:paraId="5288CB8C" w14:textId="1EA3D01A" w:rsidR="003B5DCA" w:rsidRPr="00E70388" w:rsidRDefault="0090373C" w:rsidP="00E70388">
      <w:pPr>
        <w:tabs>
          <w:tab w:val="left" w:pos="4354"/>
        </w:tabs>
        <w:jc w:val="center"/>
        <w:rPr>
          <w:sz w:val="20"/>
          <w:szCs w:val="20"/>
        </w:rPr>
      </w:pPr>
      <w:r>
        <w:rPr>
          <w:rFonts w:ascii="Arial" w:eastAsiaTheme="majorEastAsia" w:hAnsi="Arial" w:cstheme="majorBidi"/>
          <w:b/>
          <w:noProof/>
          <w:sz w:val="24"/>
          <w:szCs w:val="26"/>
          <w:lang w:val="en-IN" w:eastAsia="en-IN"/>
        </w:rPr>
        <w:pict w14:anchorId="4086236F">
          <v:roundrect id="Rectangle: Rounded Corners 255344784" o:spid="_x0000_s2170" style="position:absolute;left:0;text-align:left;margin-left:41.15pt;margin-top:60.55pt;width:50.25pt;height:22.5pt;z-index:251658283;visibility:visible;mso-position-horizontal-relative:margin;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" fillcolor="#5b9bd5 [3204]" strokecolor="#1f4d78 [1604]" strokeweight="1pt">
            <v:stroke joinstyle="miter"/>
            <v:textbox style="mso-next-textbox:#Rectangle: Rounded Corners 255344784">
              <w:txbxContent>
                <w:p w14:paraId="00159E86" w14:textId="27D6BA4A" w:rsidR="000822DB" w:rsidRPr="00691F84" w:rsidRDefault="000822DB" w:rsidP="000A0FAB">
                  <w:pPr>
                    <w:jc w:val="center"/>
                    <w:rPr>
                      <w:sz w:val="16"/>
                      <w:szCs w:val="16"/>
                    </w:rPr>
                  </w:pPr>
                  <w:r>
                    <w:rPr>
                      <w:sz w:val="16"/>
                      <w:szCs w:val="16"/>
                    </w:rPr>
                    <w:t>Fig.  3</w:t>
                  </w:r>
                  <w:r w:rsidR="001D7DF4">
                    <w:rPr>
                      <w:sz w:val="16"/>
                      <w:szCs w:val="16"/>
                    </w:rPr>
                    <w:t>0</w:t>
                  </w:r>
                </w:p>
              </w:txbxContent>
            </v:textbox>
            <w10:wrap anchorx="margin"/>
          </v:roundrect>
        </w:pict>
      </w:r>
      <w:r w:rsidR="00E70388">
        <w:rPr>
          <w:noProof/>
        </w:rPr>
        <w:drawing>
          <wp:inline distT="0" distB="0" distL="0" distR="0" wp14:anchorId="44FDA3F3" wp14:editId="1BF5E4C7">
            <wp:extent cx="2049780" cy="2625725"/>
            <wp:effectExtent l="0" t="0" r="0" b="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extLst>
                        <a:ext uri="{28A0092B-C50C-407E-A947-70E740481C1C}">
                          <a14:useLocalDpi xmlns:a14="http://schemas.microsoft.com/office/drawing/2010/main" val="0"/>
                        </a:ext>
                      </a:extLst>
                    </a:blip>
                    <a:stretch>
                      <a:fillRect/>
                    </a:stretch>
                  </pic:blipFill>
                  <pic:spPr>
                    <a:xfrm>
                      <a:off x="0" y="0"/>
                      <a:ext cx="2075915" cy="2659204"/>
                    </a:xfrm>
                    <a:prstGeom prst="rect">
                      <a:avLst/>
                    </a:prstGeom>
                  </pic:spPr>
                </pic:pic>
              </a:graphicData>
            </a:graphic>
          </wp:inline>
        </w:drawing>
      </w:r>
    </w:p>
    <w:p w14:paraId="6F3A06CE" w14:textId="5604A0AF" w:rsidR="001C3437" w:rsidRPr="003B5DCA" w:rsidRDefault="001F7151" w:rsidP="003B5DCA">
      <w:pPr>
        <w:pStyle w:val="Heading2"/>
        <w:jc w:val="both"/>
      </w:pPr>
      <w:bookmarkStart w:id="35" w:name="_Toc100756813"/>
      <w:r>
        <w:t>Discharge patient</w:t>
      </w:r>
      <w:bookmarkEnd w:id="35"/>
    </w:p>
    <w:p w14:paraId="1EF03C61" w14:textId="31FD2E95" w:rsidR="00AA1AC6" w:rsidRDefault="000C37CE" w:rsidP="00453CBD">
      <w:pPr>
        <w:jc w:val="both"/>
      </w:pPr>
      <w:r w:rsidRPr="00A44949">
        <w:t xml:space="preserve">Once a patient is </w:t>
      </w:r>
      <w:r w:rsidR="00F63F1F" w:rsidRPr="00A44949">
        <w:t xml:space="preserve">ready </w:t>
      </w:r>
      <w:r w:rsidR="00E937B6" w:rsidRPr="00A44949">
        <w:t>to be shifted out of ICU</w:t>
      </w:r>
      <w:r w:rsidRPr="00A44949">
        <w:t xml:space="preserve">, it is </w:t>
      </w:r>
      <w:r w:rsidR="00B06DCC" w:rsidRPr="00A44949">
        <w:t>essential</w:t>
      </w:r>
      <w:r w:rsidR="00C84870" w:rsidRPr="00A44949">
        <w:t xml:space="preserve"> </w:t>
      </w:r>
      <w:r w:rsidRPr="00A44949">
        <w:t xml:space="preserve">to discharge the patient from the </w:t>
      </w:r>
      <w:r w:rsidR="00D11384" w:rsidRPr="00A44949">
        <w:t>SmartMedic</w:t>
      </w:r>
      <w:r w:rsidRPr="00A44949">
        <w:t xml:space="preserve">. </w:t>
      </w:r>
      <w:r w:rsidR="00083770" w:rsidRPr="00A44949">
        <w:t>To discharge the patient</w:t>
      </w:r>
      <w:r w:rsidR="00E70388">
        <w:t xml:space="preserve">, </w:t>
      </w:r>
      <w:r w:rsidR="00E70388" w:rsidRPr="00E70388">
        <w:t xml:space="preserve">long press </w:t>
      </w:r>
      <w:r w:rsidR="00D67B5A" w:rsidRPr="00D67B5A">
        <w:rPr>
          <w:b/>
          <w:bCs/>
        </w:rPr>
        <w:t>“D</w:t>
      </w:r>
      <w:r w:rsidR="00E70388" w:rsidRPr="00D67B5A">
        <w:rPr>
          <w:b/>
          <w:bCs/>
        </w:rPr>
        <w:t>ischarge</w:t>
      </w:r>
      <w:r w:rsidR="00D67B5A" w:rsidRPr="00D67B5A">
        <w:rPr>
          <w:b/>
          <w:bCs/>
        </w:rPr>
        <w:t>”</w:t>
      </w:r>
      <w:r w:rsidR="00E70388" w:rsidRPr="00E70388">
        <w:t xml:space="preserve"> </w:t>
      </w:r>
      <w:r w:rsidR="00D67B5A">
        <w:t>button</w:t>
      </w:r>
      <w:r w:rsidR="00E70388" w:rsidRPr="00E70388">
        <w:t xml:space="preserve"> for about 2 seconds</w:t>
      </w:r>
      <w:r w:rsidR="00E70388">
        <w:t xml:space="preserve">. </w:t>
      </w:r>
      <w:r w:rsidR="00E70388" w:rsidRPr="00E70388">
        <w:t xml:space="preserve">The screen (as shown in Fig. </w:t>
      </w:r>
      <w:r w:rsidR="00E70388">
        <w:t>3</w:t>
      </w:r>
      <w:r w:rsidR="001D7DF4">
        <w:t>1</w:t>
      </w:r>
      <w:r w:rsidR="00E70388" w:rsidRPr="00E70388">
        <w:t xml:space="preserve">) will display. On press of </w:t>
      </w:r>
      <w:r w:rsidR="00E70388" w:rsidRPr="006F6BC3">
        <w:rPr>
          <w:b/>
          <w:bCs/>
        </w:rPr>
        <w:t>“Next”</w:t>
      </w:r>
      <w:r w:rsidR="00E70388" w:rsidRPr="00E70388">
        <w:t xml:space="preserve"> </w:t>
      </w:r>
      <w:r w:rsidR="006F6BC3">
        <w:t>button</w:t>
      </w:r>
      <w:r w:rsidR="00E70388" w:rsidRPr="00E70388">
        <w:t xml:space="preserve">, option </w:t>
      </w:r>
      <w:r w:rsidR="00E70388" w:rsidRPr="006F6BC3">
        <w:rPr>
          <w:rFonts w:hint="eastAsia"/>
          <w:b/>
          <w:bCs/>
        </w:rPr>
        <w:t>“</w:t>
      </w:r>
      <w:r w:rsidR="00E70388" w:rsidRPr="006F6BC3">
        <w:rPr>
          <w:b/>
          <w:bCs/>
        </w:rPr>
        <w:t>Yes”</w:t>
      </w:r>
      <w:r w:rsidR="00E70388" w:rsidRPr="00E70388">
        <w:t xml:space="preserve"> shall be selected, and patient shall be </w:t>
      </w:r>
      <w:r w:rsidR="00E70388" w:rsidRPr="00837E8B">
        <w:t xml:space="preserve"> discharged</w:t>
      </w:r>
      <w:r w:rsidR="00E70388" w:rsidRPr="00E70388">
        <w:t xml:space="preserve">. </w:t>
      </w:r>
      <w:r w:rsidR="00A44949" w:rsidRPr="00A44949">
        <w:t xml:space="preserve"> </w:t>
      </w:r>
      <w:r w:rsidR="00143C94" w:rsidRPr="00A44949">
        <w:t xml:space="preserve">This helps to ensure </w:t>
      </w:r>
      <w:r w:rsidR="00CF5007" w:rsidRPr="00A44949">
        <w:t>that device is ready to record new patient data</w:t>
      </w:r>
      <w:r w:rsidR="00A952E4" w:rsidRPr="00A44949">
        <w:t xml:space="preserve"> once admitted</w:t>
      </w:r>
      <w:r w:rsidR="0024052E" w:rsidRPr="00A44949">
        <w:t xml:space="preserve">, </w:t>
      </w:r>
      <w:r w:rsidR="00C84870" w:rsidRPr="00A44949">
        <w:t xml:space="preserve">before admitting the </w:t>
      </w:r>
      <w:r w:rsidR="0024052E" w:rsidRPr="00A44949">
        <w:t xml:space="preserve">patient please follow the steps as shown from </w:t>
      </w:r>
      <w:r w:rsidR="00160450" w:rsidRPr="00A44949">
        <w:t>Fig</w:t>
      </w:r>
      <w:r w:rsidR="005A0BD9" w:rsidRPr="00A44949">
        <w:t xml:space="preserve">. </w:t>
      </w:r>
      <w:r w:rsidR="0024052E" w:rsidRPr="00A44949">
        <w:t xml:space="preserve">1 to </w:t>
      </w:r>
      <w:r w:rsidR="00160450" w:rsidRPr="00A44949">
        <w:t>Fig</w:t>
      </w:r>
      <w:r w:rsidR="005A0BD9" w:rsidRPr="00A44949">
        <w:t>.</w:t>
      </w:r>
      <w:r w:rsidR="00E70388">
        <w:t xml:space="preserve"> 6. </w:t>
      </w:r>
    </w:p>
    <w:p w14:paraId="0149226B" w14:textId="7434B9E9" w:rsidR="00AA1AC6" w:rsidRDefault="0090373C" w:rsidP="00AA1AC6">
      <w:r>
        <w:rPr>
          <w:noProof/>
          <w:lang w:val="en-IN" w:eastAsia="en-IN"/>
        </w:rPr>
        <w:pict w14:anchorId="209C437D">
          <v:rect id="_x0000_s2287" style="position:absolute;margin-left:111.6pt;margin-top:5.2pt;width:233.85pt;height:185.7pt;z-index:251658317">
            <v:textbox style="mso-next-textbox:#_x0000_s2287">
              <w:txbxContent>
                <w:p w14:paraId="3CF41E93" w14:textId="40D689A7" w:rsidR="000822DB" w:rsidRDefault="00E70388" w:rsidP="00E70388">
                  <w:pPr>
                    <w:jc w:val="center"/>
                  </w:pPr>
                  <w:r>
                    <w:rPr>
                      <w:noProof/>
                    </w:rPr>
                    <w:drawing>
                      <wp:inline distT="0" distB="0" distL="0" distR="0" wp14:anchorId="016B9D7F" wp14:editId="5AD4D96C">
                        <wp:extent cx="1638300" cy="2225040"/>
                        <wp:effectExtent l="0" t="0" r="0" b="0"/>
                        <wp:docPr id="896709745" name="Picture 896709745"/>
                        <wp:cNvGraphicFramePr/>
                        <a:graphic xmlns:a="http://schemas.openxmlformats.org/drawingml/2006/main">
                          <a:graphicData uri="http://schemas.openxmlformats.org/drawingml/2006/picture">
                            <pic:pic xmlns:pic="http://schemas.openxmlformats.org/drawingml/2006/picture">
                              <pic:nvPicPr>
                                <pic:cNvPr id="69" name="Picture 69"/>
                                <pic:cNvPicPr/>
                              </pic:nvPicPr>
                              <pic:blipFill>
                                <a:blip r:embed="rId66">
                                  <a:extLst>
                                    <a:ext uri="{28A0092B-C50C-407E-A947-70E740481C1C}">
                                      <a14:useLocalDpi xmlns:a14="http://schemas.microsoft.com/office/drawing/2010/main" val="0"/>
                                    </a:ext>
                                  </a:extLst>
                                </a:blip>
                                <a:stretch>
                                  <a:fillRect/>
                                </a:stretch>
                              </pic:blipFill>
                              <pic:spPr bwMode="auto">
                                <a:xfrm>
                                  <a:off x="0" y="0"/>
                                  <a:ext cx="1638300" cy="2225040"/>
                                </a:xfrm>
                                <a:prstGeom prst="rect">
                                  <a:avLst/>
                                </a:prstGeom>
                                <a:noFill/>
                                <a:ln>
                                  <a:noFill/>
                                </a:ln>
                              </pic:spPr>
                            </pic:pic>
                          </a:graphicData>
                        </a:graphic>
                      </wp:inline>
                    </w:drawing>
                  </w:r>
                </w:p>
              </w:txbxContent>
            </v:textbox>
          </v:rect>
        </w:pict>
      </w:r>
    </w:p>
    <w:p w14:paraId="6DBA19CB" w14:textId="77777777" w:rsidR="00AA1AC6" w:rsidRDefault="00AA1AC6" w:rsidP="00AA1AC6"/>
    <w:p w14:paraId="177C600F" w14:textId="77777777" w:rsidR="00AA1AC6" w:rsidRDefault="00AA1AC6" w:rsidP="00AA1AC6"/>
    <w:p w14:paraId="197DE044" w14:textId="725CCC1D" w:rsidR="00AA1AC6" w:rsidRDefault="0090373C" w:rsidP="00AA1AC6">
      <w:r>
        <w:rPr>
          <w:noProof/>
        </w:rPr>
        <w:pict w14:anchorId="164059B1">
          <v:roundrect id="_x0000_s2174" style="position:absolute;margin-left:41.15pt;margin-top:12.3pt;width:54.65pt;height:19.15pt;z-index:251658313;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" fillcolor="#5b9bd5 [3204]" strokecolor="#1f4d78 [1604]" strokeweight="1pt">
            <v:stroke joinstyle="miter"/>
            <v:textbox style="mso-next-textbox:#_x0000_s2174">
              <w:txbxContent>
                <w:p w14:paraId="1C0206CF" w14:textId="132B9E7D" w:rsidR="000822DB" w:rsidRPr="00691F84" w:rsidRDefault="000822DB" w:rsidP="000A0FAB">
                  <w:pPr>
                    <w:jc w:val="center"/>
                    <w:rPr>
                      <w:sz w:val="16"/>
                      <w:szCs w:val="16"/>
                    </w:rPr>
                  </w:pPr>
                  <w:r>
                    <w:rPr>
                      <w:sz w:val="16"/>
                      <w:szCs w:val="16"/>
                    </w:rPr>
                    <w:t>Fig.  3</w:t>
                  </w:r>
                  <w:r w:rsidR="001D7DF4">
                    <w:rPr>
                      <w:sz w:val="16"/>
                      <w:szCs w:val="16"/>
                    </w:rPr>
                    <w:t>1</w:t>
                  </w:r>
                </w:p>
              </w:txbxContent>
            </v:textbox>
          </v:roundrect>
        </w:pict>
      </w:r>
    </w:p>
    <w:p w14:paraId="0D1148C1" w14:textId="77777777" w:rsidR="00A44949" w:rsidRDefault="00A44949" w:rsidP="00AA1AC6"/>
    <w:p w14:paraId="6B20C27E" w14:textId="7AC6C9B9" w:rsidR="00A44949" w:rsidRDefault="00A44949" w:rsidP="00AA1AC6"/>
    <w:p w14:paraId="62D24652" w14:textId="77777777" w:rsidR="00A44949" w:rsidRDefault="00A44949" w:rsidP="00AA1AC6"/>
    <w:p w14:paraId="37E09D05" w14:textId="77777777" w:rsidR="00A44949" w:rsidRDefault="00A44949" w:rsidP="00AA1AC6"/>
    <w:p w14:paraId="3EF48B81" w14:textId="0689DFD6" w:rsidR="00A44949" w:rsidRDefault="00A44949" w:rsidP="00AA1AC6"/>
    <w:p w14:paraId="4698A0AA" w14:textId="77777777" w:rsidR="00A44949" w:rsidRDefault="00A44949" w:rsidP="00AA1AC6"/>
    <w:p w14:paraId="5C5ABCD5" w14:textId="77777777" w:rsidR="00AA1AC6" w:rsidRDefault="00AA1AC6" w:rsidP="00AA1AC6"/>
    <w:p w14:paraId="200B2873" w14:textId="77777777" w:rsidR="0003349D" w:rsidRDefault="0003349D" w:rsidP="0003349D">
      <w:pPr>
        <w:pStyle w:val="Heading1"/>
        <w:pBdr>
          <w:bottom w:val="single" w:sz="6" w:space="1" w:color="auto"/>
        </w:pBdr>
      </w:pPr>
      <w:bookmarkStart w:id="36" w:name="_Toc100756814"/>
      <w:r>
        <w:lastRenderedPageBreak/>
        <w:t>Cleaning</w:t>
      </w:r>
      <w:r w:rsidR="00467975">
        <w:t xml:space="preserve"> and maintenance</w:t>
      </w:r>
      <w:bookmarkEnd w:id="36"/>
    </w:p>
    <w:p w14:paraId="671B7AEC" w14:textId="77777777" w:rsidR="00EB0B4A" w:rsidRPr="00691F84" w:rsidRDefault="00EB0B4A" w:rsidP="00453CBD">
      <w:pPr>
        <w:jc w:val="both"/>
        <w:rPr>
          <w:b/>
        </w:rPr>
      </w:pPr>
      <w:r>
        <w:rPr>
          <w:noProof/>
          <w:lang w:val="en-IN" w:eastAsia="en-IN"/>
        </w:rPr>
        <w:drawing>
          <wp:inline distT="0" distB="0" distL="0" distR="0" wp14:anchorId="3DBD87BC" wp14:editId="435674D1">
            <wp:extent cx="295275" cy="295275"/>
            <wp:effectExtent l="0" t="0" r="9525" b="9525"/>
            <wp:docPr id="2144746757"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37">
                      <a:extLst>
                        <a:ext uri="{28A0092B-C50C-407E-A947-70E740481C1C}">
                          <a14:useLocalDpi xmlns:a14="http://schemas.microsoft.com/office/drawing/2010/main" val="0"/>
                        </a:ext>
                      </a:extLst>
                    </a:blip>
                    <a:stretch>
                      <a:fillRect/>
                    </a:stretch>
                  </pic:blipFill>
                  <pic:spPr>
                    <a:xfrm>
                      <a:off x="0" y="0"/>
                      <a:ext cx="295275" cy="295275"/>
                    </a:xfrm>
                    <a:prstGeom prst="rect">
                      <a:avLst/>
                    </a:prstGeom>
                  </pic:spPr>
                </pic:pic>
              </a:graphicData>
            </a:graphic>
          </wp:inline>
        </w:drawing>
      </w:r>
      <w:r w:rsidRPr="00691F84">
        <w:rPr>
          <w:b/>
          <w:bCs/>
        </w:rPr>
        <w:t>CAUTION</w:t>
      </w:r>
    </w:p>
    <w:p w14:paraId="2447A3F3" w14:textId="1291F0E5" w:rsidR="00ED3AE6" w:rsidRPr="00A44949" w:rsidRDefault="00ED3AE6" w:rsidP="00453CBD">
      <w:pPr>
        <w:pStyle w:val="ListParagraph"/>
        <w:numPr>
          <w:ilvl w:val="0"/>
          <w:numId w:val="15"/>
        </w:numPr>
        <w:jc w:val="both"/>
      </w:pPr>
      <w:r w:rsidRPr="00A44949">
        <w:t>Service</w:t>
      </w:r>
      <w:r w:rsidR="006A0FDA">
        <w:t xml:space="preserve"> &amp;</w:t>
      </w:r>
      <w:r w:rsidRPr="00A44949">
        <w:t xml:space="preserve"> repair of system </w:t>
      </w:r>
      <w:r w:rsidR="00F37E6D" w:rsidRPr="00A44949">
        <w:t>MUST be</w:t>
      </w:r>
      <w:r w:rsidRPr="00A44949">
        <w:t xml:space="preserve"> done </w:t>
      </w:r>
      <w:r w:rsidR="009D6840" w:rsidRPr="00A44949">
        <w:t>by authorized Stryker service personnel only</w:t>
      </w:r>
      <w:r w:rsidRPr="00A44949">
        <w:rPr>
          <w:rFonts w:hint="eastAsia"/>
        </w:rPr>
        <w:t> </w:t>
      </w:r>
      <w:r w:rsidR="00F37E6D" w:rsidRPr="00A44949">
        <w:t xml:space="preserve">, for any assistance please log the </w:t>
      </w:r>
      <w:r w:rsidR="000D10FB" w:rsidRPr="00A44949">
        <w:t>request</w:t>
      </w:r>
      <w:r w:rsidR="00D70C03" w:rsidRPr="00A44949">
        <w:t xml:space="preserve"> as </w:t>
      </w:r>
      <w:r w:rsidR="009062FF" w:rsidRPr="00A44949">
        <w:t>mentioned</w:t>
      </w:r>
      <w:r w:rsidR="00D70C03" w:rsidRPr="00A44949">
        <w:t xml:space="preserve"> in </w:t>
      </w:r>
      <w:r w:rsidR="00EB6A04" w:rsidRPr="00A44949">
        <w:t xml:space="preserve">Error </w:t>
      </w:r>
      <w:r w:rsidR="003B21F2" w:rsidRPr="00A44949">
        <w:t>screen illustrative section</w:t>
      </w:r>
      <w:r w:rsidR="000D10FB" w:rsidRPr="00A44949">
        <w:t>.</w:t>
      </w:r>
    </w:p>
    <w:p w14:paraId="6B69708D" w14:textId="77777777" w:rsidR="00284BBD" w:rsidRPr="00A44949" w:rsidRDefault="00325A76" w:rsidP="00453CBD">
      <w:pPr>
        <w:pStyle w:val="ListParagraph"/>
        <w:numPr>
          <w:ilvl w:val="0"/>
          <w:numId w:val="15"/>
        </w:numPr>
        <w:jc w:val="both"/>
      </w:pPr>
      <w:r w:rsidRPr="00A44949">
        <w:t>Do not clean, service</w:t>
      </w:r>
      <w:r w:rsidR="00B06DCC" w:rsidRPr="00A44949">
        <w:t>,</w:t>
      </w:r>
      <w:r w:rsidRPr="00A44949">
        <w:t xml:space="preserve"> or perform maintenance on the device while it is in use</w:t>
      </w:r>
      <w:r w:rsidR="008070EB" w:rsidRPr="00A44949">
        <w:t xml:space="preserve"> or power is connected</w:t>
      </w:r>
      <w:r w:rsidRPr="00A44949">
        <w:t>.</w:t>
      </w:r>
    </w:p>
    <w:p w14:paraId="470FB1CE" w14:textId="77777777" w:rsidR="00325A76" w:rsidRPr="00A44949" w:rsidRDefault="00325A76" w:rsidP="00453CBD">
      <w:pPr>
        <w:pStyle w:val="ListParagraph"/>
        <w:numPr>
          <w:ilvl w:val="0"/>
          <w:numId w:val="15"/>
        </w:numPr>
        <w:jc w:val="both"/>
      </w:pPr>
      <w:r w:rsidRPr="00A44949">
        <w:t xml:space="preserve">Always unplug the power cord </w:t>
      </w:r>
      <w:r w:rsidR="00B9003F" w:rsidRPr="00A44949">
        <w:t xml:space="preserve">before </w:t>
      </w:r>
      <w:r w:rsidRPr="00A44949">
        <w:t>cleaning, servicing</w:t>
      </w:r>
      <w:r w:rsidR="00B06DCC" w:rsidRPr="00A44949">
        <w:t>,</w:t>
      </w:r>
      <w:r w:rsidRPr="00A44949">
        <w:t xml:space="preserve"> or performing maintenance.</w:t>
      </w:r>
    </w:p>
    <w:p w14:paraId="40250AEC" w14:textId="77777777" w:rsidR="00325A76" w:rsidRPr="00A44949" w:rsidRDefault="00325A76" w:rsidP="00453CBD">
      <w:pPr>
        <w:pStyle w:val="ListParagraph"/>
        <w:numPr>
          <w:ilvl w:val="0"/>
          <w:numId w:val="15"/>
        </w:numPr>
        <w:jc w:val="both"/>
      </w:pPr>
      <w:r w:rsidRPr="00A44949">
        <w:t xml:space="preserve">Always unplug the power cord from the wall outlet when large </w:t>
      </w:r>
      <w:r w:rsidR="00B9003F" w:rsidRPr="00A44949">
        <w:t xml:space="preserve">fluid </w:t>
      </w:r>
      <w:r w:rsidRPr="00A44949">
        <w:t xml:space="preserve">spills occur near the </w:t>
      </w:r>
      <w:r w:rsidR="00B9003F" w:rsidRPr="00A44949">
        <w:t xml:space="preserve">device. Do not use the device, contact </w:t>
      </w:r>
      <w:r w:rsidRPr="00A44949">
        <w:t xml:space="preserve">a Stryker personnel </w:t>
      </w:r>
      <w:r w:rsidR="00D95290" w:rsidRPr="00A44949">
        <w:t xml:space="preserve">to </w:t>
      </w:r>
      <w:r w:rsidRPr="00A44949">
        <w:t xml:space="preserve">inspect the product </w:t>
      </w:r>
      <w:r w:rsidR="00B06DCC" w:rsidRPr="00A44949">
        <w:t>before</w:t>
      </w:r>
      <w:r w:rsidRPr="00A44949">
        <w:t xml:space="preserve"> putting </w:t>
      </w:r>
      <w:r w:rsidR="007C69B2" w:rsidRPr="00A44949">
        <w:t xml:space="preserve">the </w:t>
      </w:r>
      <w:r w:rsidR="00FE2665" w:rsidRPr="00A44949">
        <w:t>SmartMedic device</w:t>
      </w:r>
      <w:r w:rsidRPr="00A44949">
        <w:t xml:space="preserve"> back to use.</w:t>
      </w:r>
    </w:p>
    <w:p w14:paraId="6820C677" w14:textId="77777777" w:rsidR="00A230F0" w:rsidRPr="00A44949" w:rsidRDefault="00147EEC" w:rsidP="00453CBD">
      <w:pPr>
        <w:pStyle w:val="ListParagraph"/>
        <w:numPr>
          <w:ilvl w:val="0"/>
          <w:numId w:val="15"/>
        </w:numPr>
        <w:jc w:val="both"/>
      </w:pPr>
      <w:r w:rsidRPr="00A44949">
        <w:t>Fluids can cause unpredictable operation and decreased functionality of any electrical product</w:t>
      </w:r>
      <w:r w:rsidR="002B030A" w:rsidRPr="00A44949">
        <w:t>/ device</w:t>
      </w:r>
      <w:r w:rsidRPr="00A44949">
        <w:t>.</w:t>
      </w:r>
    </w:p>
    <w:p w14:paraId="4C6AAF0D" w14:textId="4484B35E" w:rsidR="00FE7C0F" w:rsidRPr="00A44949" w:rsidRDefault="00FE7C0F" w:rsidP="00453CBD">
      <w:pPr>
        <w:pStyle w:val="ListParagraph"/>
        <w:numPr>
          <w:ilvl w:val="0"/>
          <w:numId w:val="15"/>
        </w:numPr>
        <w:jc w:val="both"/>
      </w:pPr>
      <w:r w:rsidRPr="00A44949">
        <w:t>Chemical used for cleaning</w:t>
      </w:r>
      <w:r w:rsidR="00D67B5A">
        <w:t xml:space="preserve"> shall be</w:t>
      </w:r>
      <w:r w:rsidRPr="00A44949">
        <w:t xml:space="preserve"> </w:t>
      </w:r>
      <w:r w:rsidR="00AF7369" w:rsidRPr="00A44949">
        <w:t xml:space="preserve">as </w:t>
      </w:r>
      <w:r w:rsidR="000820F1" w:rsidRPr="00A44949">
        <w:t>per below recommendation</w:t>
      </w:r>
    </w:p>
    <w:p w14:paraId="33CA6E2C" w14:textId="77777777" w:rsidR="009A11E0" w:rsidRPr="00A44949" w:rsidRDefault="009A11E0" w:rsidP="00453CBD">
      <w:pPr>
        <w:pStyle w:val="ListParagraph"/>
        <w:numPr>
          <w:ilvl w:val="0"/>
          <w:numId w:val="15"/>
        </w:numPr>
        <w:jc w:val="both"/>
      </w:pPr>
      <w:r w:rsidRPr="00A44949">
        <w:t xml:space="preserve">Contact </w:t>
      </w:r>
      <w:r w:rsidR="00471E26" w:rsidRPr="00A44949">
        <w:t>Stryker s</w:t>
      </w:r>
      <w:r w:rsidRPr="00A44949">
        <w:t xml:space="preserve">ervice </w:t>
      </w:r>
      <w:r w:rsidR="00190273" w:rsidRPr="00A44949">
        <w:t>personnel</w:t>
      </w:r>
      <w:r w:rsidRPr="00A44949">
        <w:t xml:space="preserve"> if any malfunction is observed</w:t>
      </w:r>
    </w:p>
    <w:p w14:paraId="77F16FC3" w14:textId="3BA68469" w:rsidR="00CB0C4D" w:rsidRPr="00A44949" w:rsidRDefault="00835073" w:rsidP="00453CBD">
      <w:pPr>
        <w:pStyle w:val="ListParagraph"/>
        <w:numPr>
          <w:ilvl w:val="0"/>
          <w:numId w:val="15"/>
        </w:numPr>
        <w:spacing w:after="0" w:line="240" w:lineRule="auto"/>
        <w:contextualSpacing w:val="0"/>
        <w:jc w:val="both"/>
      </w:pPr>
      <w:r>
        <w:t xml:space="preserve">Avoid using </w:t>
      </w:r>
      <w:r w:rsidR="00CB0C4D" w:rsidRPr="00A44949">
        <w:t>the Display</w:t>
      </w:r>
      <w:r>
        <w:t xml:space="preserve"> Keypad w</w:t>
      </w:r>
      <w:r w:rsidR="00CB0C4D" w:rsidRPr="00A44949">
        <w:t xml:space="preserve">ith </w:t>
      </w:r>
      <w:r w:rsidR="00A76B78" w:rsidRPr="00A44949">
        <w:t>wet</w:t>
      </w:r>
      <w:r w:rsidR="00CB0C4D" w:rsidRPr="00A44949">
        <w:t xml:space="preserve"> hand</w:t>
      </w:r>
      <w:r>
        <w:t>.</w:t>
      </w:r>
    </w:p>
    <w:p w14:paraId="7A9AB0F3" w14:textId="77777777" w:rsidR="00CB0C4D" w:rsidRPr="00A44949" w:rsidRDefault="00CB0C4D" w:rsidP="00453CBD">
      <w:pPr>
        <w:pStyle w:val="ListParagraph"/>
        <w:numPr>
          <w:ilvl w:val="0"/>
          <w:numId w:val="15"/>
        </w:numPr>
        <w:spacing w:after="0" w:line="240" w:lineRule="auto"/>
        <w:contextualSpacing w:val="0"/>
        <w:jc w:val="both"/>
      </w:pPr>
      <w:r w:rsidRPr="00A44949">
        <w:t>Ensure the plank to plank cable must not touch the top surface of the plank before placing the mattress over it.</w:t>
      </w:r>
    </w:p>
    <w:p w14:paraId="1B835038" w14:textId="77777777" w:rsidR="00CB0C4D" w:rsidRPr="00A44949" w:rsidRDefault="00CB0C4D" w:rsidP="00453CBD">
      <w:pPr>
        <w:pStyle w:val="ListParagraph"/>
        <w:numPr>
          <w:ilvl w:val="0"/>
          <w:numId w:val="15"/>
        </w:numPr>
        <w:spacing w:after="0" w:line="240" w:lineRule="auto"/>
        <w:contextualSpacing w:val="0"/>
        <w:jc w:val="both"/>
      </w:pPr>
      <w:r w:rsidRPr="00A44949">
        <w:t>Cleaning Instructions with defined chemicals (</w:t>
      </w:r>
      <w:r w:rsidR="00A76B78" w:rsidRPr="00A44949">
        <w:t>Refer cleaning section below)</w:t>
      </w:r>
    </w:p>
    <w:p w14:paraId="17A9243A" w14:textId="735956DE" w:rsidR="004F6542" w:rsidRPr="00A44949" w:rsidRDefault="00096D58" w:rsidP="00453CBD">
      <w:pPr>
        <w:pStyle w:val="ListParagraph"/>
        <w:numPr>
          <w:ilvl w:val="0"/>
          <w:numId w:val="15"/>
        </w:numPr>
        <w:spacing w:after="0" w:line="240" w:lineRule="auto"/>
        <w:contextualSpacing w:val="0"/>
        <w:jc w:val="both"/>
      </w:pPr>
      <w:r w:rsidRPr="00A44949">
        <w:t>Trained b</w:t>
      </w:r>
      <w:r w:rsidR="000C2F37" w:rsidRPr="00A44949">
        <w:t>iomed staff need to verify the routine check</w:t>
      </w:r>
      <w:r w:rsidR="00D67B5A">
        <w:t>-</w:t>
      </w:r>
      <w:r w:rsidR="000C2F37" w:rsidRPr="00A44949">
        <w:t>up on monthly basis by using checking metho</w:t>
      </w:r>
      <w:r w:rsidR="00501FCD" w:rsidRPr="00A44949">
        <w:t>d</w:t>
      </w:r>
      <w:r w:rsidR="000C2F37" w:rsidRPr="00A44949">
        <w:t xml:space="preserve"> as described </w:t>
      </w:r>
      <w:r w:rsidR="00501FCD" w:rsidRPr="00A44949">
        <w:t xml:space="preserve">in testing </w:t>
      </w:r>
      <w:r w:rsidR="00B66898" w:rsidRPr="00A44949">
        <w:t>section. In</w:t>
      </w:r>
      <w:r w:rsidR="00501FCD" w:rsidRPr="00A44949">
        <w:t xml:space="preserve"> case of any </w:t>
      </w:r>
      <w:r w:rsidR="00B66898" w:rsidRPr="00A44949">
        <w:t xml:space="preserve">variance please inform the issue in issue log and don’t use the unit </w:t>
      </w:r>
      <w:r w:rsidR="00D67B5A">
        <w:t xml:space="preserve">until </w:t>
      </w:r>
      <w:r w:rsidR="00B66898" w:rsidRPr="00A44949">
        <w:t>it is checked by Stryker personal.</w:t>
      </w:r>
    </w:p>
    <w:p w14:paraId="4EDF7B2B" w14:textId="77777777" w:rsidR="004F6542" w:rsidRPr="00691F84" w:rsidRDefault="004F6542" w:rsidP="00453CBD">
      <w:pPr>
        <w:spacing w:after="0" w:line="240" w:lineRule="auto"/>
        <w:jc w:val="both"/>
        <w:rPr>
          <w:sz w:val="20"/>
          <w:szCs w:val="20"/>
        </w:rPr>
      </w:pPr>
    </w:p>
    <w:p w14:paraId="6E850001" w14:textId="77777777" w:rsidR="00A230F0" w:rsidRDefault="00A230F0" w:rsidP="00453CBD">
      <w:pPr>
        <w:jc w:val="both"/>
        <w:rPr>
          <w:b/>
        </w:rPr>
      </w:pPr>
      <w:r>
        <w:rPr>
          <w:noProof/>
          <w:lang w:val="en-IN" w:eastAsia="en-IN"/>
        </w:rPr>
        <w:drawing>
          <wp:inline distT="0" distB="0" distL="0" distR="0" wp14:anchorId="2DB0B066" wp14:editId="66CC5D8D">
            <wp:extent cx="295275" cy="295275"/>
            <wp:effectExtent l="0" t="0" r="9525" b="9525"/>
            <wp:docPr id="896709757"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37">
                      <a:extLst>
                        <a:ext uri="{28A0092B-C50C-407E-A947-70E740481C1C}">
                          <a14:useLocalDpi xmlns:a14="http://schemas.microsoft.com/office/drawing/2010/main" val="0"/>
                        </a:ext>
                      </a:extLst>
                    </a:blip>
                    <a:stretch>
                      <a:fillRect/>
                    </a:stretch>
                  </pic:blipFill>
                  <pic:spPr>
                    <a:xfrm>
                      <a:off x="0" y="0"/>
                      <a:ext cx="295275" cy="295275"/>
                    </a:xfrm>
                    <a:prstGeom prst="rect">
                      <a:avLst/>
                    </a:prstGeom>
                  </pic:spPr>
                </pic:pic>
              </a:graphicData>
            </a:graphic>
          </wp:inline>
        </w:drawing>
      </w:r>
      <w:r w:rsidRPr="11C54A1C">
        <w:rPr>
          <w:b/>
          <w:bCs/>
        </w:rPr>
        <w:t>CAUTION</w:t>
      </w:r>
    </w:p>
    <w:p w14:paraId="7F5E08F7" w14:textId="77777777" w:rsidR="00050A6D" w:rsidRPr="0025699B" w:rsidRDefault="00050A6D" w:rsidP="00453CBD">
      <w:pPr>
        <w:pStyle w:val="ListParagraph"/>
        <w:numPr>
          <w:ilvl w:val="0"/>
          <w:numId w:val="16"/>
        </w:numPr>
        <w:jc w:val="both"/>
      </w:pPr>
      <w:r w:rsidRPr="0025699B">
        <w:t xml:space="preserve">Do not steam clean, </w:t>
      </w:r>
      <w:proofErr w:type="gramStart"/>
      <w:r w:rsidRPr="0025699B">
        <w:t>wash</w:t>
      </w:r>
      <w:proofErr w:type="gramEnd"/>
      <w:r w:rsidRPr="0025699B">
        <w:t xml:space="preserve"> or immerse any part of the device in water</w:t>
      </w:r>
      <w:r w:rsidR="006D2AE7" w:rsidRPr="0025699B">
        <w:t xml:space="preserve"> or any other liquid</w:t>
      </w:r>
      <w:r w:rsidRPr="0025699B">
        <w:t xml:space="preserve">.   </w:t>
      </w:r>
      <w:r w:rsidR="006D2AE7" w:rsidRPr="0025699B">
        <w:t xml:space="preserve">Dipping in </w:t>
      </w:r>
      <w:r w:rsidRPr="0025699B">
        <w:t xml:space="preserve">water </w:t>
      </w:r>
      <w:r w:rsidR="006D2AE7" w:rsidRPr="0025699B">
        <w:t>or any other liquid</w:t>
      </w:r>
      <w:r w:rsidRPr="0025699B">
        <w:t xml:space="preserve"> may damage the internal electric parts. </w:t>
      </w:r>
    </w:p>
    <w:p w14:paraId="558AED6E" w14:textId="77777777" w:rsidR="00BC717B" w:rsidRDefault="00BC717B" w:rsidP="00453CBD">
      <w:pPr>
        <w:jc w:val="both"/>
        <w:rPr>
          <w:b/>
          <w:bCs/>
        </w:rPr>
      </w:pPr>
    </w:p>
    <w:p w14:paraId="4DC37EFC" w14:textId="77777777" w:rsidR="002B030A" w:rsidRDefault="00F06DF7" w:rsidP="00453CBD">
      <w:pPr>
        <w:pStyle w:val="Heading2"/>
        <w:jc w:val="both"/>
      </w:pPr>
      <w:bookmarkStart w:id="37" w:name="_Toc100756815"/>
      <w:r>
        <w:t>Cleaning instructions</w:t>
      </w:r>
      <w:bookmarkEnd w:id="37"/>
    </w:p>
    <w:p w14:paraId="5FEB6435" w14:textId="43817B24" w:rsidR="003F5A63" w:rsidRPr="0025699B" w:rsidRDefault="00162B41" w:rsidP="00453CBD">
      <w:pPr>
        <w:jc w:val="both"/>
      </w:pPr>
      <w:r w:rsidRPr="0025699B">
        <w:t>It is</w:t>
      </w:r>
      <w:r w:rsidR="0025699B" w:rsidRPr="0025699B">
        <w:t xml:space="preserve"> </w:t>
      </w:r>
      <w:r w:rsidR="002A36B3" w:rsidRPr="0025699B">
        <w:t xml:space="preserve">recommended </w:t>
      </w:r>
      <w:r w:rsidRPr="0025699B">
        <w:t xml:space="preserve">to </w:t>
      </w:r>
      <w:r w:rsidR="001A2EF4" w:rsidRPr="0025699B">
        <w:t xml:space="preserve">use </w:t>
      </w:r>
      <w:r w:rsidRPr="0025699B">
        <w:t>cleaning wipe</w:t>
      </w:r>
      <w:r w:rsidR="00D03731" w:rsidRPr="0025699B">
        <w:t>s</w:t>
      </w:r>
      <w:r w:rsidRPr="0025699B">
        <w:t xml:space="preserve"> to clean the device </w:t>
      </w:r>
      <w:r w:rsidR="00D67B5A">
        <w:t>before admitting new patient.</w:t>
      </w:r>
      <w:r w:rsidRPr="0025699B">
        <w:t xml:space="preserve"> </w:t>
      </w:r>
      <w:r w:rsidR="006D2AE7" w:rsidRPr="0025699B">
        <w:t>Cleaning agents</w:t>
      </w:r>
      <w:r w:rsidR="00B06DCC" w:rsidRPr="0025699B">
        <w:t>,</w:t>
      </w:r>
      <w:r w:rsidR="006D2AE7" w:rsidRPr="0025699B">
        <w:t xml:space="preserve"> as per </w:t>
      </w:r>
      <w:r w:rsidR="00B06DCC" w:rsidRPr="0025699B">
        <w:t xml:space="preserve">the </w:t>
      </w:r>
      <w:r w:rsidR="006D2AE7" w:rsidRPr="0025699B">
        <w:t>hospital cleaning process</w:t>
      </w:r>
      <w:r w:rsidR="00B06DCC" w:rsidRPr="0025699B">
        <w:t>,</w:t>
      </w:r>
      <w:r w:rsidR="006D2AE7" w:rsidRPr="0025699B">
        <w:t xml:space="preserve"> can be used.</w:t>
      </w:r>
      <w:r w:rsidR="0025699B">
        <w:t xml:space="preserve"> </w:t>
      </w:r>
      <w:r w:rsidR="00FB19BD" w:rsidRPr="0025699B">
        <w:t xml:space="preserve">Avoid oversaturation and make sure the device does not stay wet longer than the chemical </w:t>
      </w:r>
      <w:r w:rsidR="00C327C1" w:rsidRPr="0025699B">
        <w:t>manufacturer</w:t>
      </w:r>
      <w:r w:rsidR="00B02FCC" w:rsidRPr="0025699B">
        <w:t>’</w:t>
      </w:r>
      <w:r w:rsidR="00C327C1" w:rsidRPr="0025699B">
        <w:t xml:space="preserve">s </w:t>
      </w:r>
      <w:r w:rsidR="00FB19BD" w:rsidRPr="0025699B">
        <w:t>guidelines for proper disinfecting.</w:t>
      </w:r>
    </w:p>
    <w:p w14:paraId="64703D36" w14:textId="77777777" w:rsidR="00095F58" w:rsidRDefault="00736943" w:rsidP="00453CBD">
      <w:pPr>
        <w:jc w:val="both"/>
      </w:pPr>
      <w:r>
        <w:t xml:space="preserve">Recommended cleaning agents to clean SmartMedic are as </w:t>
      </w:r>
      <w:r w:rsidR="00575592">
        <w:t>below:</w:t>
      </w:r>
    </w:p>
    <w:p w14:paraId="40E93967" w14:textId="77777777" w:rsidR="00736943" w:rsidRPr="00DE57CD" w:rsidRDefault="00736943" w:rsidP="00453CBD">
      <w:pPr>
        <w:jc w:val="both"/>
        <w:rPr>
          <w:rFonts w:eastAsia="Times New Roman"/>
        </w:rPr>
      </w:pPr>
      <w:r w:rsidRPr="00DE57CD">
        <w:rPr>
          <w:rFonts w:eastAsia="Times New Roman"/>
        </w:rPr>
        <w:t xml:space="preserve">Chemical Names- </w:t>
      </w:r>
    </w:p>
    <w:p w14:paraId="4E4BF6C3" w14:textId="77777777" w:rsidR="00736943" w:rsidRPr="00691F84" w:rsidRDefault="00736943" w:rsidP="00453CBD">
      <w:pPr>
        <w:pStyle w:val="ListParagraph"/>
        <w:numPr>
          <w:ilvl w:val="0"/>
          <w:numId w:val="33"/>
        </w:numPr>
        <w:spacing w:after="0" w:line="240" w:lineRule="auto"/>
        <w:jc w:val="both"/>
        <w:rPr>
          <w:rFonts w:eastAsia="Times New Roman"/>
        </w:rPr>
      </w:pPr>
      <w:r w:rsidRPr="00691F84">
        <w:rPr>
          <w:rFonts w:eastAsia="Times New Roman"/>
        </w:rPr>
        <w:t>Alcoholic Solution            :  Bacillol 25</w:t>
      </w:r>
    </w:p>
    <w:p w14:paraId="53468895" w14:textId="77777777" w:rsidR="00736943" w:rsidRPr="00691F84" w:rsidRDefault="00736943" w:rsidP="00453CBD">
      <w:pPr>
        <w:pStyle w:val="ListParagraph"/>
        <w:numPr>
          <w:ilvl w:val="0"/>
          <w:numId w:val="33"/>
        </w:numPr>
        <w:spacing w:after="0" w:line="240" w:lineRule="auto"/>
        <w:jc w:val="both"/>
        <w:rPr>
          <w:rFonts w:eastAsia="Times New Roman"/>
        </w:rPr>
      </w:pPr>
      <w:r w:rsidRPr="00691F84">
        <w:rPr>
          <w:rFonts w:eastAsia="Times New Roman"/>
        </w:rPr>
        <w:t>Phenolic Solution             :  Dettol</w:t>
      </w:r>
    </w:p>
    <w:p w14:paraId="53F28BA0" w14:textId="77777777" w:rsidR="00736943" w:rsidRDefault="00736943" w:rsidP="00453CBD">
      <w:pPr>
        <w:pStyle w:val="ListParagraph"/>
        <w:numPr>
          <w:ilvl w:val="0"/>
          <w:numId w:val="33"/>
        </w:numPr>
        <w:spacing w:after="0" w:line="240" w:lineRule="auto"/>
        <w:jc w:val="both"/>
        <w:rPr>
          <w:rFonts w:eastAsia="Times New Roman"/>
        </w:rPr>
      </w:pPr>
      <w:r w:rsidRPr="00691F84">
        <w:rPr>
          <w:rFonts w:eastAsia="Times New Roman"/>
        </w:rPr>
        <w:t>Sodium Hypochlorite</w:t>
      </w:r>
    </w:p>
    <w:p w14:paraId="4862D6AA" w14:textId="77777777" w:rsidR="009062FF" w:rsidRDefault="009062FF" w:rsidP="00542832">
      <w:pPr>
        <w:spacing w:after="0" w:line="360" w:lineRule="auto"/>
        <w:jc w:val="both"/>
        <w:rPr>
          <w:i/>
          <w:iCs/>
          <w:sz w:val="20"/>
          <w:szCs w:val="20"/>
        </w:rPr>
      </w:pPr>
    </w:p>
    <w:p w14:paraId="20B1F25E" w14:textId="49C8EAC8" w:rsidR="009062FF" w:rsidRPr="0025699B" w:rsidRDefault="00254801" w:rsidP="00542832">
      <w:pPr>
        <w:spacing w:after="0" w:line="360" w:lineRule="auto"/>
        <w:jc w:val="both"/>
        <w:rPr>
          <w:i/>
          <w:iCs/>
        </w:rPr>
      </w:pPr>
      <w:r w:rsidRPr="0025699B">
        <w:rPr>
          <w:i/>
          <w:iCs/>
        </w:rPr>
        <w:t xml:space="preserve">Note: For cleaning the Display module outer casing, use wet alcoholic wipes or IP solution. Ensure the display module casing surface must be dry after the mentioned cleaning cycle is performed. </w:t>
      </w:r>
    </w:p>
    <w:p w14:paraId="7358AD76" w14:textId="0C0138F1" w:rsidR="00DD5FCD" w:rsidRPr="00526C16" w:rsidRDefault="00DD5FCD" w:rsidP="00526C16">
      <w:pPr>
        <w:pStyle w:val="Heading2"/>
        <w:jc w:val="both"/>
      </w:pPr>
      <w:bookmarkStart w:id="38" w:name="_Toc100756816"/>
      <w:r w:rsidRPr="00691F84">
        <w:lastRenderedPageBreak/>
        <w:t xml:space="preserve">Cleaning </w:t>
      </w:r>
      <w:r>
        <w:t>process:</w:t>
      </w:r>
      <w:bookmarkEnd w:id="38"/>
      <w:r>
        <w:t xml:space="preserve"> </w:t>
      </w:r>
    </w:p>
    <w:p w14:paraId="2C036D3F" w14:textId="77777777" w:rsidR="00DD5FCD" w:rsidRPr="0025699B" w:rsidRDefault="00DD5FCD" w:rsidP="00542832">
      <w:pPr>
        <w:pStyle w:val="ListParagraph"/>
        <w:numPr>
          <w:ilvl w:val="0"/>
          <w:numId w:val="30"/>
        </w:numPr>
        <w:spacing w:line="360" w:lineRule="auto"/>
        <w:jc w:val="both"/>
      </w:pPr>
      <w:r w:rsidRPr="0025699B">
        <w:t>Inspect the ICU Bed over which Smart Medic is installed.</w:t>
      </w:r>
    </w:p>
    <w:p w14:paraId="1A82DA96" w14:textId="77777777" w:rsidR="00575592" w:rsidRPr="0025699B" w:rsidRDefault="00DD5FCD" w:rsidP="00542832">
      <w:pPr>
        <w:pStyle w:val="ListParagraph"/>
        <w:numPr>
          <w:ilvl w:val="0"/>
          <w:numId w:val="30"/>
        </w:numPr>
        <w:spacing w:line="360" w:lineRule="auto"/>
        <w:jc w:val="both"/>
      </w:pPr>
      <w:r w:rsidRPr="0025699B">
        <w:t>Wear the basic protective equipment</w:t>
      </w:r>
      <w:r w:rsidR="00836BC1" w:rsidRPr="0025699B">
        <w:t>,</w:t>
      </w:r>
      <w:r w:rsidRPr="0025699B">
        <w:t xml:space="preserve"> i.e.</w:t>
      </w:r>
      <w:r w:rsidR="00836BC1" w:rsidRPr="0025699B">
        <w:t>,</w:t>
      </w:r>
      <w:r w:rsidRPr="0025699B">
        <w:t xml:space="preserve"> gloves, Face Mask</w:t>
      </w:r>
      <w:r w:rsidR="00836BC1" w:rsidRPr="0025699B">
        <w:t>,</w:t>
      </w:r>
      <w:r w:rsidRPr="0025699B">
        <w:t xml:space="preserve"> etc. to ensure safety.</w:t>
      </w:r>
    </w:p>
    <w:p w14:paraId="29087806" w14:textId="77777777" w:rsidR="00DD5FCD" w:rsidRPr="0025699B" w:rsidRDefault="00DD5FCD" w:rsidP="000D3673">
      <w:pPr>
        <w:pStyle w:val="ListParagraph"/>
        <w:numPr>
          <w:ilvl w:val="0"/>
          <w:numId w:val="30"/>
        </w:numPr>
        <w:spacing w:line="360" w:lineRule="auto"/>
        <w:jc w:val="both"/>
      </w:pPr>
      <w:r w:rsidRPr="0025699B">
        <w:t>Remove all the electrical connections</w:t>
      </w:r>
      <w:r w:rsidR="00836BC1" w:rsidRPr="0025699B">
        <w:t>,</w:t>
      </w:r>
      <w:r w:rsidRPr="0025699B">
        <w:t xml:space="preserve"> i.e.</w:t>
      </w:r>
      <w:r w:rsidR="00836BC1" w:rsidRPr="0025699B">
        <w:t>,</w:t>
      </w:r>
      <w:r w:rsidRPr="0025699B">
        <w:t xml:space="preserve"> power cable, Plank to Plank cables &amp; Display connection.</w:t>
      </w:r>
    </w:p>
    <w:p w14:paraId="44F13541" w14:textId="77777777" w:rsidR="00CC5119" w:rsidRPr="0025699B" w:rsidRDefault="00DD5FCD" w:rsidP="000D3673">
      <w:pPr>
        <w:pStyle w:val="ListParagraph"/>
        <w:numPr>
          <w:ilvl w:val="0"/>
          <w:numId w:val="30"/>
        </w:numPr>
        <w:spacing w:line="360" w:lineRule="auto"/>
        <w:jc w:val="both"/>
      </w:pPr>
      <w:r w:rsidRPr="0025699B">
        <w:t xml:space="preserve">Remove all the planks from </w:t>
      </w:r>
      <w:r w:rsidR="00836BC1" w:rsidRPr="0025699B">
        <w:t xml:space="preserve">the </w:t>
      </w:r>
      <w:r w:rsidRPr="0025699B">
        <w:t>bed platform.</w:t>
      </w:r>
    </w:p>
    <w:p w14:paraId="7494C57E" w14:textId="7153B830" w:rsidR="00DD5FCD" w:rsidRPr="0025699B" w:rsidRDefault="00835073" w:rsidP="000D3673">
      <w:pPr>
        <w:pStyle w:val="ListParagraph"/>
        <w:numPr>
          <w:ilvl w:val="0"/>
          <w:numId w:val="30"/>
        </w:numPr>
        <w:spacing w:line="360" w:lineRule="auto"/>
        <w:jc w:val="both"/>
      </w:pPr>
      <w:r>
        <w:t>U</w:t>
      </w:r>
      <w:r w:rsidR="001449F0" w:rsidRPr="00835073">
        <w:t>se the above mentioned disinfectants over the defined area for exposure</w:t>
      </w:r>
      <w:r>
        <w:t xml:space="preserve"> </w:t>
      </w:r>
      <w:r w:rsidR="0020489D" w:rsidRPr="0025699B">
        <w:t>(</w:t>
      </w:r>
      <w:r w:rsidR="00DD5FCD" w:rsidRPr="0025699B">
        <w:t>Alcoholic composition or Phenolic composition or Sodium Hypochlorite (50 ppm)</w:t>
      </w:r>
      <w:r w:rsidR="0020489D" w:rsidRPr="0025699B">
        <w:t>)</w:t>
      </w:r>
      <w:r w:rsidR="00DD5FCD" w:rsidRPr="0025699B">
        <w:t xml:space="preserve"> spray over the defined area for </w:t>
      </w:r>
      <w:r w:rsidR="008A4926" w:rsidRPr="0025699B">
        <w:t xml:space="preserve">the </w:t>
      </w:r>
      <w:r w:rsidR="00DD5FCD" w:rsidRPr="0025699B">
        <w:t xml:space="preserve">exposure time of 2 min. </w:t>
      </w:r>
    </w:p>
    <w:p w14:paraId="09757DB1" w14:textId="5E322D11" w:rsidR="00DD5FCD" w:rsidRPr="0025699B" w:rsidRDefault="00DD5FCD" w:rsidP="0046120A">
      <w:pPr>
        <w:pStyle w:val="ListParagraph"/>
        <w:numPr>
          <w:ilvl w:val="0"/>
          <w:numId w:val="30"/>
        </w:numPr>
        <w:spacing w:line="360" w:lineRule="auto"/>
        <w:jc w:val="both"/>
      </w:pPr>
      <w:r w:rsidRPr="0025699B">
        <w:t>Defined Area for Cleaning:</w:t>
      </w:r>
    </w:p>
    <w:p w14:paraId="7B63B26F" w14:textId="77777777" w:rsidR="00DD5FCD" w:rsidRPr="0025699B" w:rsidRDefault="00DD5FCD" w:rsidP="00CB5C82">
      <w:pPr>
        <w:pStyle w:val="ListParagraph"/>
        <w:numPr>
          <w:ilvl w:val="0"/>
          <w:numId w:val="31"/>
        </w:numPr>
        <w:spacing w:line="360" w:lineRule="auto"/>
        <w:jc w:val="both"/>
      </w:pPr>
      <w:r w:rsidRPr="0025699B">
        <w:t>Anchoring interference on bottom plank</w:t>
      </w:r>
    </w:p>
    <w:p w14:paraId="3AC142F0" w14:textId="77777777" w:rsidR="00DD5FCD" w:rsidRPr="0025699B" w:rsidRDefault="00DD5FCD" w:rsidP="00CB5C82">
      <w:pPr>
        <w:pStyle w:val="ListParagraph"/>
        <w:numPr>
          <w:ilvl w:val="0"/>
          <w:numId w:val="31"/>
        </w:numPr>
        <w:spacing w:line="360" w:lineRule="auto"/>
        <w:jc w:val="both"/>
      </w:pPr>
      <w:r w:rsidRPr="0025699B">
        <w:t>Top and Bottom surface of all four planks</w:t>
      </w:r>
    </w:p>
    <w:p w14:paraId="2331B958" w14:textId="77777777" w:rsidR="00DD5FCD" w:rsidRPr="0025699B" w:rsidRDefault="00DD5FCD" w:rsidP="00CB5C82">
      <w:pPr>
        <w:pStyle w:val="ListParagraph"/>
        <w:numPr>
          <w:ilvl w:val="0"/>
          <w:numId w:val="31"/>
        </w:numPr>
        <w:spacing w:line="360" w:lineRule="auto"/>
        <w:jc w:val="both"/>
      </w:pPr>
      <w:r w:rsidRPr="0025699B">
        <w:t>X-ray tray handle and cassette region</w:t>
      </w:r>
    </w:p>
    <w:p w14:paraId="45A03BBC" w14:textId="77777777" w:rsidR="00DD5FCD" w:rsidRPr="0025699B" w:rsidRDefault="00DD5FCD" w:rsidP="000D33C6">
      <w:pPr>
        <w:pStyle w:val="ListParagraph"/>
        <w:numPr>
          <w:ilvl w:val="0"/>
          <w:numId w:val="30"/>
        </w:numPr>
        <w:spacing w:line="360" w:lineRule="auto"/>
        <w:jc w:val="both"/>
      </w:pPr>
      <w:r w:rsidRPr="0025699B">
        <w:t xml:space="preserve">Wipe the surface with </w:t>
      </w:r>
      <w:r w:rsidR="008A4926" w:rsidRPr="0025699B">
        <w:t xml:space="preserve">a </w:t>
      </w:r>
      <w:r w:rsidRPr="0025699B">
        <w:t>dry clean cotton cloth.</w:t>
      </w:r>
    </w:p>
    <w:p w14:paraId="2F20822D" w14:textId="77777777" w:rsidR="00DD5FCD" w:rsidRPr="0025699B" w:rsidRDefault="00DD5FCD" w:rsidP="000D33C6">
      <w:pPr>
        <w:pStyle w:val="ListParagraph"/>
        <w:numPr>
          <w:ilvl w:val="0"/>
          <w:numId w:val="30"/>
        </w:numPr>
        <w:spacing w:line="360" w:lineRule="auto"/>
        <w:jc w:val="both"/>
      </w:pPr>
      <w:r w:rsidRPr="0025699B">
        <w:t xml:space="preserve">Ensure </w:t>
      </w:r>
      <w:r w:rsidR="008A4926" w:rsidRPr="0025699B">
        <w:t xml:space="preserve">the </w:t>
      </w:r>
      <w:r w:rsidRPr="0025699B">
        <w:t>Smart</w:t>
      </w:r>
      <w:r w:rsidR="008A4926" w:rsidRPr="0025699B">
        <w:t>M</w:t>
      </w:r>
      <w:r w:rsidRPr="0025699B">
        <w:t>edic system</w:t>
      </w:r>
      <w:r w:rsidR="008A4926" w:rsidRPr="0025699B">
        <w:t>,</w:t>
      </w:r>
      <w:r w:rsidRPr="0025699B">
        <w:t xml:space="preserve"> along with </w:t>
      </w:r>
      <w:r w:rsidR="008A4926" w:rsidRPr="0025699B">
        <w:t xml:space="preserve">the </w:t>
      </w:r>
      <w:r w:rsidRPr="0025699B">
        <w:t>display module</w:t>
      </w:r>
      <w:r w:rsidR="008A4926" w:rsidRPr="0025699B">
        <w:t>,</w:t>
      </w:r>
      <w:r w:rsidRPr="0025699B">
        <w:t xml:space="preserve"> are dry before installation.</w:t>
      </w:r>
    </w:p>
    <w:p w14:paraId="0D2EBAE3" w14:textId="77777777" w:rsidR="00DD5FCD" w:rsidRPr="0025699B" w:rsidRDefault="00DD5FCD" w:rsidP="000D33C6">
      <w:pPr>
        <w:pStyle w:val="ListParagraph"/>
        <w:numPr>
          <w:ilvl w:val="0"/>
          <w:numId w:val="30"/>
        </w:numPr>
        <w:spacing w:line="360" w:lineRule="auto"/>
        <w:jc w:val="both"/>
      </w:pPr>
      <w:r w:rsidRPr="0025699B">
        <w:t xml:space="preserve">Disinfect the bed platform with any </w:t>
      </w:r>
      <w:r w:rsidR="002356FB" w:rsidRPr="0025699B">
        <w:t>spray mentioned above</w:t>
      </w:r>
      <w:r w:rsidRPr="0025699B">
        <w:t xml:space="preserve"> before installing the system.</w:t>
      </w:r>
    </w:p>
    <w:p w14:paraId="54C45554" w14:textId="77777777" w:rsidR="00DD5FCD" w:rsidRPr="0025699B" w:rsidRDefault="00DD5FCD" w:rsidP="000D33C6">
      <w:pPr>
        <w:pStyle w:val="ListParagraph"/>
        <w:numPr>
          <w:ilvl w:val="0"/>
          <w:numId w:val="30"/>
        </w:numPr>
        <w:spacing w:line="360" w:lineRule="auto"/>
        <w:jc w:val="both"/>
      </w:pPr>
      <w:r w:rsidRPr="0025699B">
        <w:t>Thoroughly disinfect &amp; clean the anchoring parts pasted on the bed platform.</w:t>
      </w:r>
    </w:p>
    <w:p w14:paraId="0B0A6092" w14:textId="77777777" w:rsidR="00DD5FCD" w:rsidRPr="0025699B" w:rsidRDefault="00DD5FCD">
      <w:pPr>
        <w:pStyle w:val="ListParagraph"/>
        <w:numPr>
          <w:ilvl w:val="0"/>
          <w:numId w:val="30"/>
        </w:numPr>
        <w:spacing w:line="360" w:lineRule="auto"/>
        <w:jc w:val="both"/>
      </w:pPr>
      <w:r w:rsidRPr="0025699B">
        <w:t>Place the system over the bed platform at desired positions</w:t>
      </w:r>
      <w:r w:rsidR="00304DC3" w:rsidRPr="0025699B">
        <w:t>, e</w:t>
      </w:r>
      <w:r w:rsidRPr="0025699B">
        <w:t>nsuring no lift-off in the planks.</w:t>
      </w:r>
    </w:p>
    <w:p w14:paraId="2827677B" w14:textId="73629315" w:rsidR="00DD5FCD" w:rsidRPr="0025699B" w:rsidRDefault="00DD5FCD">
      <w:pPr>
        <w:pStyle w:val="ListParagraph"/>
        <w:numPr>
          <w:ilvl w:val="0"/>
          <w:numId w:val="30"/>
        </w:numPr>
        <w:spacing w:line="360" w:lineRule="auto"/>
        <w:jc w:val="both"/>
      </w:pPr>
      <w:r w:rsidRPr="0025699B">
        <w:t>Make all the electrical connections to make the system up</w:t>
      </w:r>
      <w:r w:rsidR="00FA60D9">
        <w:t xml:space="preserve"> &amp; </w:t>
      </w:r>
      <w:r w:rsidRPr="0025699B">
        <w:t>running.</w:t>
      </w:r>
    </w:p>
    <w:p w14:paraId="0AB99422" w14:textId="5CF27D36" w:rsidR="00DD5FCD" w:rsidRPr="0025699B" w:rsidRDefault="00FA60D9">
      <w:pPr>
        <w:pStyle w:val="ListParagraph"/>
        <w:numPr>
          <w:ilvl w:val="0"/>
          <w:numId w:val="30"/>
        </w:numPr>
        <w:spacing w:line="360" w:lineRule="auto"/>
        <w:jc w:val="both"/>
      </w:pPr>
      <w:r>
        <w:t>S</w:t>
      </w:r>
      <w:r w:rsidR="00DD5FCD" w:rsidRPr="0025699B">
        <w:t>ystem is ready to use.</w:t>
      </w:r>
    </w:p>
    <w:p w14:paraId="0C74838B" w14:textId="6F5FF94B" w:rsidR="00604E18" w:rsidRDefault="00D03731" w:rsidP="00453CBD">
      <w:pPr>
        <w:jc w:val="both"/>
      </w:pPr>
      <w:r w:rsidRPr="0025699B">
        <w:rPr>
          <w:noProof/>
          <w:lang w:val="en-IN" w:eastAsia="en-IN"/>
        </w:rPr>
        <w:drawing>
          <wp:inline distT="0" distB="0" distL="0" distR="0" wp14:anchorId="41D8DB7A" wp14:editId="492DCC14">
            <wp:extent cx="295275" cy="295275"/>
            <wp:effectExtent l="0" t="0" r="9525" b="9525"/>
            <wp:docPr id="1442608908"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37">
                      <a:extLst>
                        <a:ext uri="{28A0092B-C50C-407E-A947-70E740481C1C}">
                          <a14:useLocalDpi xmlns:a14="http://schemas.microsoft.com/office/drawing/2010/main" val="0"/>
                        </a:ext>
                      </a:extLst>
                    </a:blip>
                    <a:stretch>
                      <a:fillRect/>
                    </a:stretch>
                  </pic:blipFill>
                  <pic:spPr>
                    <a:xfrm>
                      <a:off x="0" y="0"/>
                      <a:ext cx="295275" cy="295275"/>
                    </a:xfrm>
                    <a:prstGeom prst="rect">
                      <a:avLst/>
                    </a:prstGeom>
                  </pic:spPr>
                </pic:pic>
              </a:graphicData>
            </a:graphic>
          </wp:inline>
        </w:drawing>
      </w:r>
      <w:r w:rsidRPr="0025699B">
        <w:t xml:space="preserve">Caution: </w:t>
      </w:r>
      <w:r w:rsidR="001431CF" w:rsidRPr="0025699B">
        <w:t>Contact Stryker personne</w:t>
      </w:r>
      <w:r w:rsidR="001B3312" w:rsidRPr="0025699B">
        <w:t xml:space="preserve">l immediately </w:t>
      </w:r>
      <w:r w:rsidR="00B52994" w:rsidRPr="0025699B">
        <w:t xml:space="preserve">if </w:t>
      </w:r>
      <w:r w:rsidR="00304DC3" w:rsidRPr="0025699B">
        <w:t xml:space="preserve">the </w:t>
      </w:r>
      <w:r w:rsidR="00B52994" w:rsidRPr="0025699B">
        <w:t xml:space="preserve">device </w:t>
      </w:r>
      <w:r w:rsidR="002A152B" w:rsidRPr="0025699B">
        <w:t>does not</w:t>
      </w:r>
      <w:r w:rsidR="00357D23" w:rsidRPr="0025699B">
        <w:t xml:space="preserve"> function</w:t>
      </w:r>
      <w:r w:rsidR="00B52994" w:rsidRPr="0025699B">
        <w:t xml:space="preserve"> as intended.</w:t>
      </w:r>
    </w:p>
    <w:p w14:paraId="1CD11E11" w14:textId="2E5D92B8" w:rsidR="005E0AED" w:rsidRPr="001315F9" w:rsidRDefault="005E0AED" w:rsidP="005E0AED">
      <w:r w:rsidRPr="0025699B">
        <w:rPr>
          <w:noProof/>
          <w:lang w:val="en-IN" w:eastAsia="en-IN"/>
        </w:rPr>
        <w:drawing>
          <wp:inline distT="0" distB="0" distL="0" distR="0" wp14:anchorId="56D27A5A" wp14:editId="63ACC2E8">
            <wp:extent cx="295275" cy="295275"/>
            <wp:effectExtent l="0" t="0" r="9525" b="9525"/>
            <wp:docPr id="11" name="Picture 3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34" descr="Icon&#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295275" cy="295275"/>
                    </a:xfrm>
                    <a:prstGeom prst="rect">
                      <a:avLst/>
                    </a:prstGeom>
                  </pic:spPr>
                </pic:pic>
              </a:graphicData>
            </a:graphic>
          </wp:inline>
        </w:drawing>
      </w:r>
      <w:r w:rsidRPr="00D02EAB">
        <w:t xml:space="preserve">Cleaning of the device must be done by a trained nurse or Biomed staff. </w:t>
      </w:r>
    </w:p>
    <w:p w14:paraId="4FEB9C1E" w14:textId="77777777" w:rsidR="005E0AED" w:rsidRPr="0025699B" w:rsidRDefault="005E0AED" w:rsidP="00453CBD">
      <w:pPr>
        <w:jc w:val="both"/>
      </w:pPr>
    </w:p>
    <w:p w14:paraId="6CE71EE5" w14:textId="77777777" w:rsidR="00604E18" w:rsidRPr="00526C16" w:rsidRDefault="006563E4" w:rsidP="00526C16">
      <w:pPr>
        <w:pStyle w:val="Heading2"/>
        <w:jc w:val="both"/>
      </w:pPr>
      <w:bookmarkStart w:id="39" w:name="_Toc100756817"/>
      <w:r>
        <w:t>Servicing</w:t>
      </w:r>
      <w:r w:rsidR="007B1D12">
        <w:t xml:space="preserve"> /</w:t>
      </w:r>
      <w:r w:rsidR="00F160F2" w:rsidRPr="006C1DBB">
        <w:t>Maint</w:t>
      </w:r>
      <w:r w:rsidR="00304DC3">
        <w:t>ena</w:t>
      </w:r>
      <w:r w:rsidR="00F160F2" w:rsidRPr="006C1DBB">
        <w:t>nce</w:t>
      </w:r>
      <w:bookmarkEnd w:id="39"/>
      <w:r w:rsidR="00F160F2" w:rsidRPr="006C1DBB">
        <w:t xml:space="preserve"> </w:t>
      </w:r>
    </w:p>
    <w:p w14:paraId="79992841" w14:textId="5DBA5596" w:rsidR="00C3617E" w:rsidRPr="0025699B" w:rsidRDefault="00C3617E" w:rsidP="00453CBD">
      <w:pPr>
        <w:jc w:val="both"/>
      </w:pPr>
      <w:r w:rsidRPr="0025699B">
        <w:t>Software version upgrade and cable connections will only be done as a part of</w:t>
      </w:r>
      <w:r w:rsidR="000F6E61">
        <w:t xml:space="preserve"> </w:t>
      </w:r>
      <w:r w:rsidRPr="0025699B">
        <w:t xml:space="preserve">service on the installed devices at </w:t>
      </w:r>
      <w:r w:rsidR="00687557" w:rsidRPr="0025699B">
        <w:t>hospitals. In</w:t>
      </w:r>
      <w:r w:rsidRPr="0025699B">
        <w:t xml:space="preserve"> case of any product failure the non</w:t>
      </w:r>
      <w:r w:rsidR="00FA60D9">
        <w:t>-</w:t>
      </w:r>
      <w:r w:rsidRPr="0025699B">
        <w:t xml:space="preserve">functional units will be replaced by a </w:t>
      </w:r>
      <w:r w:rsidR="00687557" w:rsidRPr="0025699B">
        <w:t xml:space="preserve">standby </w:t>
      </w:r>
      <w:r w:rsidRPr="0025699B">
        <w:t xml:space="preserve">SmartMedic unit. </w:t>
      </w:r>
    </w:p>
    <w:p w14:paraId="03AA4991" w14:textId="77777777" w:rsidR="00DA1A54" w:rsidRPr="0025699B" w:rsidRDefault="001B1766" w:rsidP="00453CBD">
      <w:pPr>
        <w:jc w:val="both"/>
      </w:pPr>
      <w:r w:rsidRPr="0025699B">
        <w:t>As a</w:t>
      </w:r>
      <w:r w:rsidR="000F6E61">
        <w:t xml:space="preserve"> </w:t>
      </w:r>
      <w:r w:rsidRPr="0025699B">
        <w:t>routine</w:t>
      </w:r>
      <w:r w:rsidR="0027000A" w:rsidRPr="0025699B">
        <w:t xml:space="preserve"> maintenance, </w:t>
      </w:r>
      <w:r w:rsidR="00E45DAB" w:rsidRPr="0025699B">
        <w:t xml:space="preserve">Stryker recommends </w:t>
      </w:r>
      <w:r w:rsidR="00DB072D" w:rsidRPr="0025699B">
        <w:t>periodic cleaning of device at site,</w:t>
      </w:r>
      <w:r w:rsidR="000F6E61">
        <w:t xml:space="preserve"> </w:t>
      </w:r>
      <w:r w:rsidR="00647CD4" w:rsidRPr="0025699B">
        <w:t>A trained b</w:t>
      </w:r>
      <w:r w:rsidR="00643BFD" w:rsidRPr="0025699B">
        <w:t xml:space="preserve">iomed engineer </w:t>
      </w:r>
      <w:r w:rsidR="004F166B" w:rsidRPr="0025699B">
        <w:t xml:space="preserve">from hospital </w:t>
      </w:r>
      <w:r w:rsidR="00643BFD" w:rsidRPr="0025699B">
        <w:t xml:space="preserve">should </w:t>
      </w:r>
      <w:r w:rsidR="00823F0E" w:rsidRPr="0025699B">
        <w:t xml:space="preserve">inspect the device with calibrated weight to check </w:t>
      </w:r>
      <w:r w:rsidR="00767150" w:rsidRPr="0025699B">
        <w:t>the accuracy of</w:t>
      </w:r>
      <w:r w:rsidR="000F6E61">
        <w:t xml:space="preserve"> </w:t>
      </w:r>
      <w:r w:rsidR="00E33547" w:rsidRPr="0025699B">
        <w:t>device</w:t>
      </w:r>
      <w:r w:rsidR="00767150" w:rsidRPr="0025699B">
        <w:t xml:space="preserve"> over usage</w:t>
      </w:r>
      <w:r w:rsidR="00ED7285" w:rsidRPr="0025699B">
        <w:t xml:space="preserve"> of one month</w:t>
      </w:r>
      <w:r w:rsidR="0027000A" w:rsidRPr="0025699B">
        <w:t xml:space="preserve"> on monthly basis and should record the values</w:t>
      </w:r>
      <w:r w:rsidR="00596E8E" w:rsidRPr="0025699B">
        <w:t>,</w:t>
      </w:r>
      <w:r w:rsidR="000F6E61">
        <w:t xml:space="preserve"> </w:t>
      </w:r>
      <w:r w:rsidR="00DA1A54" w:rsidRPr="0025699B">
        <w:t xml:space="preserve">calibrated </w:t>
      </w:r>
      <w:r w:rsidR="000C1427" w:rsidRPr="0025699B">
        <w:t>weight</w:t>
      </w:r>
      <w:r w:rsidR="00596E8E" w:rsidRPr="0025699B">
        <w:t xml:space="preserve"> s</w:t>
      </w:r>
      <w:r w:rsidR="00116C43" w:rsidRPr="0025699B">
        <w:t>hould be available at site while doing the check.</w:t>
      </w:r>
      <w:r w:rsidR="00E33547" w:rsidRPr="0025699B">
        <w:t xml:space="preserve"> as shown in below steps: </w:t>
      </w:r>
    </w:p>
    <w:p w14:paraId="21C33961" w14:textId="77777777" w:rsidR="0008091F" w:rsidRDefault="0008091F">
      <w:pPr>
        <w:rPr>
          <w:rFonts w:ascii="Arial" w:eastAsiaTheme="majorEastAsia" w:hAnsi="Arial" w:cstheme="majorBidi"/>
          <w:b/>
          <w:sz w:val="24"/>
          <w:szCs w:val="26"/>
        </w:rPr>
      </w:pPr>
    </w:p>
    <w:p w14:paraId="597CF4B6" w14:textId="4279E0E4" w:rsidR="00DA1A54" w:rsidRPr="00A4155F" w:rsidRDefault="002E263A" w:rsidP="00A4155F">
      <w:pPr>
        <w:pStyle w:val="Heading2"/>
        <w:jc w:val="both"/>
      </w:pPr>
      <w:bookmarkStart w:id="40" w:name="_Toc100756818"/>
      <w:r>
        <w:lastRenderedPageBreak/>
        <w:t>Weight</w:t>
      </w:r>
      <w:r w:rsidR="000A6086" w:rsidRPr="00DE57CD">
        <w:t xml:space="preserve"> testing procedure</w:t>
      </w:r>
      <w:bookmarkEnd w:id="40"/>
      <w:r w:rsidR="000A6086" w:rsidRPr="00DE57CD">
        <w:t xml:space="preserve"> </w:t>
      </w:r>
    </w:p>
    <w:p w14:paraId="29C4C5FB" w14:textId="6446DA91" w:rsidR="00387A9A" w:rsidRDefault="00E45DAB" w:rsidP="00453CBD">
      <w:pPr>
        <w:jc w:val="both"/>
      </w:pPr>
      <w:r w:rsidRPr="002F6685">
        <w:t xml:space="preserve">Biomed engineer or quality personal from hospital </w:t>
      </w:r>
      <w:r w:rsidR="006C03FD" w:rsidRPr="00DE57CD">
        <w:t>should contact</w:t>
      </w:r>
      <w:r w:rsidR="006C03FD">
        <w:t xml:space="preserve"> Stryker representative if device is not</w:t>
      </w:r>
      <w:r w:rsidR="00523AA8">
        <w:t xml:space="preserve"> functioning as intended (including accuracy of weight</w:t>
      </w:r>
      <w:r w:rsidR="00CB1E31">
        <w:t xml:space="preserve"> as specified in product specification section</w:t>
      </w:r>
      <w:r w:rsidR="00523AA8">
        <w:t>)</w:t>
      </w:r>
      <w:r w:rsidR="00CB1E31">
        <w:t>. SmartMedic is not serviceable at site</w:t>
      </w:r>
      <w:r w:rsidR="0062200D">
        <w:t>.</w:t>
      </w:r>
      <w:r w:rsidR="00CB1E31">
        <w:t xml:space="preserve"> </w:t>
      </w:r>
      <w:r w:rsidR="003E51E2">
        <w:t xml:space="preserve">Stryker representative will take the decision to service </w:t>
      </w:r>
      <w:r w:rsidR="00512B4F">
        <w:t>or</w:t>
      </w:r>
      <w:r w:rsidR="0025699B">
        <w:t xml:space="preserve"> </w:t>
      </w:r>
      <w:r w:rsidR="00116C43">
        <w:t>calibrat</w:t>
      </w:r>
      <w:r w:rsidR="0062200D">
        <w:t>e</w:t>
      </w:r>
      <w:r w:rsidR="003E51E2">
        <w:t xml:space="preserve"> </w:t>
      </w:r>
      <w:r w:rsidR="0062200D">
        <w:t xml:space="preserve">if </w:t>
      </w:r>
      <w:r w:rsidR="003E51E2">
        <w:t>required at due course of time.</w:t>
      </w:r>
      <w:r w:rsidR="00512B4F">
        <w:t xml:space="preserve"> Stryker will replace the </w:t>
      </w:r>
      <w:r w:rsidR="00F821A2">
        <w:t xml:space="preserve">device with standby unit during the annual maintenance of the device. </w:t>
      </w:r>
    </w:p>
    <w:p w14:paraId="7CEBFC2E" w14:textId="500AC2E7" w:rsidR="00B13714" w:rsidRDefault="007476A6" w:rsidP="00453CBD">
      <w:pPr>
        <w:jc w:val="both"/>
      </w:pPr>
      <w:r>
        <w:t xml:space="preserve">Please ensure </w:t>
      </w:r>
      <w:r w:rsidR="0062200D">
        <w:t>hospital</w:t>
      </w:r>
      <w:r>
        <w:t xml:space="preserve"> has the calibrated </w:t>
      </w:r>
      <w:r w:rsidR="0042286F">
        <w:t>5</w:t>
      </w:r>
      <w:r w:rsidR="007654AD">
        <w:t xml:space="preserve"> </w:t>
      </w:r>
      <w:r w:rsidR="0042286F">
        <w:t>kg &amp;</w:t>
      </w:r>
      <w:r w:rsidR="007654AD">
        <w:t xml:space="preserve"> </w:t>
      </w:r>
      <w:r>
        <w:t>20</w:t>
      </w:r>
      <w:r w:rsidR="007654AD">
        <w:t xml:space="preserve"> </w:t>
      </w:r>
      <w:r>
        <w:t>Kg weight for</w:t>
      </w:r>
      <w:r w:rsidR="00EF7C9E">
        <w:t xml:space="preserve"> ensuring accuracy range.</w:t>
      </w:r>
    </w:p>
    <w:p w14:paraId="0436744A" w14:textId="4214A398" w:rsidR="00402A67" w:rsidRPr="00A4155F" w:rsidRDefault="00402A67" w:rsidP="00A4155F">
      <w:pPr>
        <w:pStyle w:val="Heading2"/>
        <w:jc w:val="both"/>
      </w:pPr>
      <w:bookmarkStart w:id="41" w:name="_Toc100756819"/>
      <w:r w:rsidRPr="00DE57CD">
        <w:t>Weight Test</w:t>
      </w:r>
      <w:bookmarkEnd w:id="41"/>
    </w:p>
    <w:p w14:paraId="3817ECDC" w14:textId="77777777" w:rsidR="0070180F" w:rsidRPr="00D61B0A" w:rsidRDefault="0070180F" w:rsidP="00453CBD">
      <w:pPr>
        <w:pStyle w:val="ListParagraph"/>
        <w:numPr>
          <w:ilvl w:val="0"/>
          <w:numId w:val="35"/>
        </w:numPr>
        <w:jc w:val="both"/>
      </w:pPr>
      <w:r w:rsidRPr="00D61B0A">
        <w:t>Power ON the device, ensure no object is kept on the bed</w:t>
      </w:r>
    </w:p>
    <w:p w14:paraId="08E693AF" w14:textId="2A0CAD1C" w:rsidR="009B4FCC" w:rsidRDefault="0070180F" w:rsidP="00453CBD">
      <w:pPr>
        <w:pStyle w:val="ListParagraph"/>
        <w:numPr>
          <w:ilvl w:val="0"/>
          <w:numId w:val="35"/>
        </w:numPr>
        <w:jc w:val="both"/>
      </w:pPr>
      <w:r w:rsidRPr="00D61B0A">
        <w:t>Perform bed setup</w:t>
      </w:r>
      <w:r w:rsidR="00CD489A" w:rsidRPr="00D61B0A">
        <w:t xml:space="preserve"> </w:t>
      </w:r>
      <w:r w:rsidR="00D85494" w:rsidRPr="00D61B0A">
        <w:t xml:space="preserve">and taring </w:t>
      </w:r>
      <w:r w:rsidR="00F81F61" w:rsidRPr="00D61B0A">
        <w:t xml:space="preserve">as Steps shown in </w:t>
      </w:r>
      <w:r w:rsidR="00160450" w:rsidRPr="00D61B0A">
        <w:t>Fig.</w:t>
      </w:r>
      <w:r w:rsidR="00F81F61" w:rsidRPr="00D61B0A">
        <w:t xml:space="preserve"> 1-</w:t>
      </w:r>
      <w:r w:rsidR="009D67C9">
        <w:t>6</w:t>
      </w:r>
      <w:r w:rsidR="007B70DE" w:rsidRPr="00D61B0A">
        <w:t xml:space="preserve"> in SmartMe</w:t>
      </w:r>
      <w:r w:rsidR="007634E7" w:rsidRPr="00D61B0A">
        <w:t xml:space="preserve">dic display </w:t>
      </w:r>
      <w:r w:rsidR="009D67C9">
        <w:t xml:space="preserve">screens </w:t>
      </w:r>
      <w:r w:rsidR="007634E7" w:rsidRPr="00D61B0A">
        <w:t>section</w:t>
      </w:r>
      <w:r w:rsidR="00D61B0A">
        <w:t>.</w:t>
      </w:r>
    </w:p>
    <w:p w14:paraId="10BC594C" w14:textId="77777777" w:rsidR="00D61B0A" w:rsidRPr="00D61B0A" w:rsidRDefault="0090373C" w:rsidP="000A477D">
      <w:pPr>
        <w:pStyle w:val="ListParagraph"/>
      </w:pPr>
      <w:r>
        <w:rPr>
          <w:noProof/>
          <w:color w:val="0000FF"/>
          <w:lang w:val="en-IN" w:eastAsia="en-IN"/>
        </w:rPr>
        <w:pict w14:anchorId="471EFB08">
          <v:rect id="_x0000_s2290" style="position:absolute;left:0;text-align:left;margin-left:125.8pt;margin-top:10.25pt;width:228pt;height:154.8pt;z-index:251658271" fillcolor="white [3212]" strokecolor="#e7e6e6 [3214]" strokeweight="6pt">
            <v:textbox style="mso-next-textbox:#_x0000_s2290">
              <w:txbxContent>
                <w:p w14:paraId="7134604A" w14:textId="430AFBB9" w:rsidR="000822DB" w:rsidRDefault="008E17B0" w:rsidP="008E17B0">
                  <w:r>
                    <w:rPr>
                      <w:noProof/>
                    </w:rPr>
                    <w:drawing>
                      <wp:inline distT="0" distB="0" distL="0" distR="0" wp14:anchorId="288F99C9" wp14:editId="280B7A01">
                        <wp:extent cx="1201420" cy="1798320"/>
                        <wp:effectExtent l="0" t="0" r="0" b="0"/>
                        <wp:docPr id="896709746" name="Picture 896709746"/>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60">
                                  <a:extLst>
                                    <a:ext uri="{28A0092B-C50C-407E-A947-70E740481C1C}">
                                      <a14:useLocalDpi xmlns:a14="http://schemas.microsoft.com/office/drawing/2010/main" val="0"/>
                                    </a:ext>
                                  </a:extLst>
                                </a:blip>
                                <a:stretch>
                                  <a:fillRect/>
                                </a:stretch>
                              </pic:blipFill>
                              <pic:spPr bwMode="auto">
                                <a:xfrm>
                                  <a:off x="0" y="0"/>
                                  <a:ext cx="1201420" cy="1798320"/>
                                </a:xfrm>
                                <a:prstGeom prst="rect">
                                  <a:avLst/>
                                </a:prstGeom>
                                <a:noFill/>
                                <a:ln>
                                  <a:noFill/>
                                </a:ln>
                              </pic:spPr>
                            </pic:pic>
                          </a:graphicData>
                        </a:graphic>
                      </wp:inline>
                    </w:drawing>
                  </w:r>
                  <w:r>
                    <w:t xml:space="preserve">  </w:t>
                  </w:r>
                  <w:r>
                    <w:rPr>
                      <w:noProof/>
                    </w:rPr>
                    <w:drawing>
                      <wp:inline distT="0" distB="0" distL="0" distR="0" wp14:anchorId="1767AF2B" wp14:editId="60F5302A">
                        <wp:extent cx="1287780" cy="1798320"/>
                        <wp:effectExtent l="0" t="0" r="0" b="0"/>
                        <wp:docPr id="896709748" name="Picture 896709748"/>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88">
                                  <a:extLst>
                                    <a:ext uri="{28A0092B-C50C-407E-A947-70E740481C1C}">
                                      <a14:useLocalDpi xmlns:a14="http://schemas.microsoft.com/office/drawing/2010/main" val="0"/>
                                    </a:ext>
                                  </a:extLst>
                                </a:blip>
                                <a:stretch>
                                  <a:fillRect/>
                                </a:stretch>
                              </pic:blipFill>
                              <pic:spPr>
                                <a:xfrm>
                                  <a:off x="0" y="0"/>
                                  <a:ext cx="1287780" cy="1798320"/>
                                </a:xfrm>
                                <a:prstGeom prst="rect">
                                  <a:avLst/>
                                </a:prstGeom>
                              </pic:spPr>
                            </pic:pic>
                          </a:graphicData>
                        </a:graphic>
                      </wp:inline>
                    </w:drawing>
                  </w:r>
                </w:p>
              </w:txbxContent>
            </v:textbox>
          </v:rect>
        </w:pict>
      </w:r>
    </w:p>
    <w:p w14:paraId="24BA7F58" w14:textId="77777777" w:rsidR="009B4FCC" w:rsidRPr="00D61B0A" w:rsidRDefault="009B4FCC" w:rsidP="009B4FCC"/>
    <w:p w14:paraId="21B4186E" w14:textId="77777777" w:rsidR="006B7C8A" w:rsidRPr="00D61B0A" w:rsidRDefault="006B7C8A" w:rsidP="009B4FCC"/>
    <w:p w14:paraId="1519F60D" w14:textId="77777777" w:rsidR="009B4FCC" w:rsidRPr="00D61B0A" w:rsidRDefault="0090373C" w:rsidP="009B4FCC">
      <w:r>
        <w:rPr>
          <w:noProof/>
        </w:rPr>
        <w:pict w14:anchorId="0A9137DA">
          <v:roundrect id="Rectangle: Rounded Corners 255344785" o:spid="_x0000_s2258" style="position:absolute;margin-left:73.65pt;margin-top:12.2pt;width:45.3pt;height:21pt;z-index:251658291;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" fillcolor="#5b9bd5 [3204]" strokecolor="#1f4d78 [1604]" strokeweight="1pt">
            <v:stroke joinstyle="miter"/>
            <v:textbox style="mso-next-textbox:#Rectangle: Rounded Corners 255344785">
              <w:txbxContent>
                <w:p w14:paraId="2EEA0A67" w14:textId="2E45C19C" w:rsidR="000822DB" w:rsidRPr="00691F84" w:rsidRDefault="000822DB" w:rsidP="006B7C8A">
                  <w:pPr>
                    <w:jc w:val="center"/>
                    <w:rPr>
                      <w:sz w:val="16"/>
                      <w:szCs w:val="16"/>
                    </w:rPr>
                  </w:pPr>
                  <w:r>
                    <w:rPr>
                      <w:sz w:val="16"/>
                      <w:szCs w:val="16"/>
                    </w:rPr>
                    <w:t>Fig.  3</w:t>
                  </w:r>
                  <w:r w:rsidR="00B0342B">
                    <w:rPr>
                      <w:sz w:val="16"/>
                      <w:szCs w:val="16"/>
                    </w:rPr>
                    <w:t>2</w:t>
                  </w:r>
                </w:p>
              </w:txbxContent>
            </v:textbox>
          </v:roundrect>
        </w:pict>
      </w:r>
    </w:p>
    <w:p w14:paraId="20010C25" w14:textId="77777777" w:rsidR="009B4FCC" w:rsidRDefault="009B4FCC" w:rsidP="009B4FCC"/>
    <w:p w14:paraId="633B9C7D" w14:textId="216636AA" w:rsidR="00D61B0A" w:rsidRDefault="0090373C" w:rsidP="009B4FCC">
      <w:r>
        <w:rPr>
          <w:noProof/>
        </w:rPr>
        <w:pict w14:anchorId="35C81A28">
          <v:rect id="Rectangle 255344795" o:spid="_x0000_s2476" style="position:absolute;margin-left:157.7pt;margin-top:21.15pt;width:52.85pt;height:19.2pt;z-index:251658357;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" filled="f" strokecolor="yellow" strokeweight="1.5pt"/>
        </w:pict>
      </w:r>
    </w:p>
    <w:p w14:paraId="00EF5855" w14:textId="27EBF016" w:rsidR="00D61B0A" w:rsidRDefault="00D61B0A" w:rsidP="009B4FCC"/>
    <w:p w14:paraId="791C5E16" w14:textId="77777777" w:rsidR="00386718" w:rsidRPr="00D61B0A" w:rsidRDefault="00386718" w:rsidP="009B4FCC"/>
    <w:p w14:paraId="50526E73" w14:textId="06E38FFD" w:rsidR="003A2D05" w:rsidRPr="00D61B0A" w:rsidRDefault="003A2D05" w:rsidP="00453CBD">
      <w:pPr>
        <w:pStyle w:val="ListParagraph"/>
        <w:numPr>
          <w:ilvl w:val="0"/>
          <w:numId w:val="35"/>
        </w:numPr>
        <w:jc w:val="both"/>
      </w:pPr>
      <w:r w:rsidRPr="00D61B0A">
        <w:t>Once the user tares successfully,</w:t>
      </w:r>
      <w:r w:rsidR="007654AD">
        <w:t xml:space="preserve"> press </w:t>
      </w:r>
      <w:r w:rsidR="007654AD" w:rsidRPr="006F6BC3">
        <w:rPr>
          <w:b/>
          <w:bCs/>
        </w:rPr>
        <w:t>“Menu”</w:t>
      </w:r>
      <w:r w:rsidR="007654AD">
        <w:t xml:space="preserve"> </w:t>
      </w:r>
      <w:r w:rsidR="0062200D">
        <w:t>button</w:t>
      </w:r>
      <w:r w:rsidR="007654AD">
        <w:t xml:space="preserve"> and a</w:t>
      </w:r>
      <w:r w:rsidRPr="00D61B0A">
        <w:t xml:space="preserve"> screen </w:t>
      </w:r>
      <w:r w:rsidR="007654AD">
        <w:t xml:space="preserve">as shown in </w:t>
      </w:r>
      <w:r w:rsidRPr="00D61B0A">
        <w:t>Fig.</w:t>
      </w:r>
      <w:r w:rsidR="00B0342B">
        <w:t xml:space="preserve"> 32</w:t>
      </w:r>
      <w:r w:rsidRPr="00D61B0A">
        <w:t xml:space="preserve"> will appear</w:t>
      </w:r>
      <w:r w:rsidR="00C559E8" w:rsidRPr="00D61B0A">
        <w:t>.</w:t>
      </w:r>
      <w:r w:rsidR="007654AD">
        <w:t xml:space="preserve"> </w:t>
      </w:r>
      <w:r w:rsidR="00CA4890" w:rsidRPr="00D61B0A">
        <w:t>Please s</w:t>
      </w:r>
      <w:r w:rsidR="007654AD">
        <w:t>croll to</w:t>
      </w:r>
      <w:r w:rsidR="00CA4890" w:rsidRPr="00D61B0A">
        <w:t xml:space="preserve"> </w:t>
      </w:r>
      <w:r w:rsidR="00CA4890" w:rsidRPr="006F6BC3">
        <w:rPr>
          <w:b/>
          <w:bCs/>
        </w:rPr>
        <w:t>“Settings”</w:t>
      </w:r>
      <w:r w:rsidR="007654AD">
        <w:t xml:space="preserve"> by pressing </w:t>
      </w:r>
      <w:r w:rsidR="007654AD" w:rsidRPr="006F6BC3">
        <w:rPr>
          <w:b/>
          <w:bCs/>
        </w:rPr>
        <w:t>“Next”</w:t>
      </w:r>
      <w:r w:rsidR="007654AD">
        <w:t xml:space="preserve"> </w:t>
      </w:r>
      <w:r w:rsidR="0062200D">
        <w:t>button</w:t>
      </w:r>
      <w:r w:rsidR="005C3BAE" w:rsidRPr="00D61B0A">
        <w:t>.</w:t>
      </w:r>
      <w:r w:rsidR="007654AD">
        <w:t xml:space="preserve"> </w:t>
      </w:r>
      <w:r w:rsidR="0062200D">
        <w:t>P</w:t>
      </w:r>
      <w:r w:rsidR="007654AD">
        <w:t xml:space="preserve">ress the </w:t>
      </w:r>
      <w:r w:rsidR="007654AD" w:rsidRPr="006F6BC3">
        <w:rPr>
          <w:b/>
          <w:bCs/>
        </w:rPr>
        <w:t>“Menu”</w:t>
      </w:r>
      <w:r w:rsidR="007654AD">
        <w:t xml:space="preserve"> </w:t>
      </w:r>
      <w:r w:rsidR="0062200D">
        <w:t>button</w:t>
      </w:r>
      <w:r w:rsidR="007654AD">
        <w:t xml:space="preserve"> and </w:t>
      </w:r>
      <w:r w:rsidR="0062200D">
        <w:t xml:space="preserve">setting options </w:t>
      </w:r>
      <w:r w:rsidR="007654AD">
        <w:t xml:space="preserve">will appear. </w:t>
      </w:r>
    </w:p>
    <w:p w14:paraId="05640BEC" w14:textId="7DD3CED6" w:rsidR="0036391C" w:rsidRDefault="0070180F" w:rsidP="00453CBD">
      <w:pPr>
        <w:pStyle w:val="ListParagraph"/>
        <w:numPr>
          <w:ilvl w:val="0"/>
          <w:numId w:val="35"/>
        </w:numPr>
        <w:jc w:val="both"/>
      </w:pPr>
      <w:r w:rsidRPr="00D61B0A">
        <w:t xml:space="preserve">From the list select </w:t>
      </w:r>
      <w:r w:rsidRPr="006F6BC3">
        <w:rPr>
          <w:b/>
          <w:bCs/>
        </w:rPr>
        <w:t>“</w:t>
      </w:r>
      <w:r w:rsidR="008E17B0" w:rsidRPr="006F6BC3">
        <w:rPr>
          <w:b/>
          <w:bCs/>
        </w:rPr>
        <w:t>Diagnostics</w:t>
      </w:r>
      <w:r w:rsidRPr="006F6BC3">
        <w:rPr>
          <w:b/>
          <w:bCs/>
        </w:rPr>
        <w:t>”</w:t>
      </w:r>
      <w:r w:rsidR="0062200D">
        <w:t>. S</w:t>
      </w:r>
      <w:r w:rsidR="0036391C" w:rsidRPr="00D61B0A">
        <w:t xml:space="preserve">elect </w:t>
      </w:r>
      <w:r w:rsidR="0036391C" w:rsidRPr="006F6BC3">
        <w:rPr>
          <w:b/>
          <w:bCs/>
        </w:rPr>
        <w:t>“Weight”</w:t>
      </w:r>
      <w:r w:rsidR="0036391C" w:rsidRPr="00D61B0A">
        <w:t xml:space="preserve"> </w:t>
      </w:r>
      <w:r w:rsidR="00746B69" w:rsidRPr="00D61B0A">
        <w:t>(</w:t>
      </w:r>
      <w:r w:rsidR="008E3274" w:rsidRPr="00D61B0A">
        <w:t xml:space="preserve">as </w:t>
      </w:r>
      <w:r w:rsidR="00746B69" w:rsidRPr="00D61B0A">
        <w:t xml:space="preserve">shown in </w:t>
      </w:r>
      <w:r w:rsidR="00160450" w:rsidRPr="00D61B0A">
        <w:t>Fig.</w:t>
      </w:r>
      <w:r w:rsidR="00746B69" w:rsidRPr="00D61B0A">
        <w:t xml:space="preserve"> </w:t>
      </w:r>
      <w:r w:rsidR="00B0342B">
        <w:t>33</w:t>
      </w:r>
      <w:r w:rsidR="00746B69" w:rsidRPr="00D61B0A">
        <w:t>)</w:t>
      </w:r>
      <w:r w:rsidR="008E17B0">
        <w:t xml:space="preserve"> </w:t>
      </w:r>
      <w:r w:rsidR="0036391C" w:rsidRPr="00D61B0A">
        <w:t xml:space="preserve">to test weight accuracy of individual planks </w:t>
      </w:r>
      <w:r w:rsidR="008E3274" w:rsidRPr="00D61B0A">
        <w:t xml:space="preserve">(as </w:t>
      </w:r>
      <w:r w:rsidR="0036391C" w:rsidRPr="00D61B0A">
        <w:t xml:space="preserve">shown in </w:t>
      </w:r>
      <w:r w:rsidR="00160450" w:rsidRPr="00D61B0A">
        <w:t>Fig.</w:t>
      </w:r>
      <w:r w:rsidR="00B0342B">
        <w:t xml:space="preserve"> 34</w:t>
      </w:r>
      <w:r w:rsidR="008E3274" w:rsidRPr="00D61B0A">
        <w:t>)</w:t>
      </w:r>
      <w:r w:rsidR="0036391C" w:rsidRPr="00D61B0A">
        <w:t>.</w:t>
      </w:r>
    </w:p>
    <w:p w14:paraId="6A29FD8D" w14:textId="48AC4051" w:rsidR="000A477D" w:rsidRPr="00D61B0A" w:rsidRDefault="00093646" w:rsidP="000A477D">
      <w:pPr>
        <w:pStyle w:val="ListParagraph"/>
      </w:pPr>
      <w:r w:rsidRPr="003A5BEB">
        <w:rPr>
          <w:rFonts w:ascii="Humanist Slabserif 712 Std Roma" w:hAnsi="Humanist Slabserif 712 Std Roma"/>
          <w:noProof/>
          <w:color w:val="000000" w:themeColor="text1"/>
          <w:sz w:val="20"/>
        </w:rPr>
        <w:drawing>
          <wp:anchor distT="0" distB="0" distL="114300" distR="114300" simplePos="0" relativeHeight="251658263" behindDoc="0" locked="0" layoutInCell="1" allowOverlap="1" wp14:anchorId="4FD782A9" wp14:editId="7CFAFDA5">
            <wp:simplePos x="0" y="0"/>
            <wp:positionH relativeFrom="column">
              <wp:posOffset>2095500</wp:posOffset>
            </wp:positionH>
            <wp:positionV relativeFrom="paragraph">
              <wp:posOffset>170815</wp:posOffset>
            </wp:positionV>
            <wp:extent cx="1419225" cy="1931670"/>
            <wp:effectExtent l="0" t="0" r="0" b="0"/>
            <wp:wrapSquare wrapText="bothSides"/>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SU00732312\Desktop\srs\23.bmp"/>
                    <pic:cNvPicPr>
                      <a:picLocks noChangeAspect="1" noChangeArrowheads="1"/>
                    </pic:cNvPicPr>
                  </pic:nvPicPr>
                  <pic:blipFill>
                    <a:blip r:embed="rId89">
                      <a:extLst>
                        <a:ext uri="{28A0092B-C50C-407E-A947-70E740481C1C}">
                          <a14:useLocalDpi xmlns:a14="http://schemas.microsoft.com/office/drawing/2010/main" val="0"/>
                        </a:ext>
                      </a:extLst>
                    </a:blip>
                    <a:stretch>
                      <a:fillRect/>
                    </a:stretch>
                  </pic:blipFill>
                  <pic:spPr bwMode="auto">
                    <a:xfrm>
                      <a:off x="0" y="0"/>
                      <a:ext cx="1419225" cy="19316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0373C">
        <w:rPr>
          <w:noProof/>
          <w:lang w:val="en-IN" w:eastAsia="en-IN"/>
        </w:rPr>
        <w:pict w14:anchorId="432BF686">
          <v:rect id="Rectangle 255344798" o:spid="_x0000_s2181" style="position:absolute;left:0;text-align:left;margin-left:133.2pt;margin-top:7.15pt;width:192.6pt;height:165pt;z-index:251658285;visibility:visible;mso-position-horizontal-relative:text;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" filled="f" strokecolor="#1f4d78 [1604]" strokeweight=".5pt"/>
        </w:pict>
      </w:r>
    </w:p>
    <w:p w14:paraId="67F0F97D" w14:textId="49878A7B" w:rsidR="0036391C" w:rsidRPr="00CA0E8E" w:rsidRDefault="0036391C" w:rsidP="00DE57CD">
      <w:pPr>
        <w:pStyle w:val="ListParagraph"/>
      </w:pPr>
    </w:p>
    <w:p w14:paraId="22A02680" w14:textId="0C12421C" w:rsidR="00CA0E8E" w:rsidRDefault="0090373C" w:rsidP="00CA0E8E">
      <w:pPr>
        <w:rPr>
          <w:rFonts w:ascii="Arial" w:eastAsiaTheme="majorEastAsia" w:hAnsi="Arial" w:cstheme="majorBidi"/>
          <w:b/>
          <w:sz w:val="24"/>
          <w:szCs w:val="26"/>
        </w:rPr>
      </w:pPr>
      <w:r>
        <w:rPr>
          <w:rFonts w:ascii="Arial" w:eastAsiaTheme="majorEastAsia" w:hAnsi="Arial" w:cstheme="majorBidi"/>
          <w:b/>
          <w:noProof/>
          <w:sz w:val="24"/>
          <w:szCs w:val="26"/>
        </w:rPr>
        <w:pict w14:anchorId="35C81A28">
          <v:rect id="_x0000_s2477" style="position:absolute;margin-left:190.5pt;margin-top:12.75pt;width:60pt;height:23.4pt;z-index:251658358;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" filled="f" strokecolor="yellow" strokeweight="1.5pt"/>
        </w:pict>
      </w:r>
    </w:p>
    <w:p w14:paraId="74F1BA2A" w14:textId="61542138" w:rsidR="00CA0E8E" w:rsidRDefault="0090373C" w:rsidP="00CA0E8E">
      <w:pPr>
        <w:rPr>
          <w:rFonts w:ascii="Arial" w:eastAsiaTheme="majorEastAsia" w:hAnsi="Arial" w:cstheme="majorBidi"/>
          <w:b/>
          <w:sz w:val="24"/>
          <w:szCs w:val="26"/>
        </w:rPr>
      </w:pPr>
      <w:r>
        <w:rPr>
          <w:noProof/>
          <w:lang w:val="en-IN" w:eastAsia="en-IN"/>
        </w:rPr>
        <w:pict w14:anchorId="58A04DF7">
          <v:roundrect id="Rectangle: Rounded Corners 255344794" o:spid="_x0000_s2179" style="position:absolute;margin-left:144.35pt;margin-top:13.25pt;width:53.45pt;height:21pt;z-index:251658284;visibility:visible;mso-position-horizontal-relative:page;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" fillcolor="#5b9bd5 [3204]" strokecolor="#1f4d78 [1604]" strokeweight="1pt">
            <v:stroke joinstyle="miter"/>
            <v:textbox style="mso-next-textbox:#Rectangle: Rounded Corners 255344794">
              <w:txbxContent>
                <w:p w14:paraId="3901668F" w14:textId="1E60324E" w:rsidR="000822DB" w:rsidRPr="0081018C" w:rsidRDefault="000822DB" w:rsidP="001D13EF">
                  <w:pPr>
                    <w:jc w:val="center"/>
                    <w:rPr>
                      <w:sz w:val="16"/>
                      <w:szCs w:val="16"/>
                    </w:rPr>
                  </w:pPr>
                  <w:r>
                    <w:rPr>
                      <w:sz w:val="16"/>
                      <w:szCs w:val="16"/>
                    </w:rPr>
                    <w:t xml:space="preserve">FIG.  </w:t>
                  </w:r>
                  <w:r w:rsidR="00B0342B">
                    <w:rPr>
                      <w:sz w:val="16"/>
                      <w:szCs w:val="16"/>
                    </w:rPr>
                    <w:t>33</w:t>
                  </w:r>
                </w:p>
              </w:txbxContent>
            </v:textbox>
            <w10:wrap anchorx="page"/>
          </v:roundrect>
        </w:pict>
      </w:r>
    </w:p>
    <w:p w14:paraId="787FC9E7" w14:textId="6F8ECA47" w:rsidR="00CA0E8E" w:rsidRDefault="000A477D" w:rsidP="00CA0E8E">
      <w:pPr>
        <w:rPr>
          <w:rFonts w:ascii="Arial" w:eastAsiaTheme="majorEastAsia" w:hAnsi="Arial" w:cstheme="majorBidi"/>
          <w:b/>
          <w:sz w:val="24"/>
          <w:szCs w:val="26"/>
        </w:rPr>
      </w:pPr>
      <w:r>
        <w:rPr>
          <w:rFonts w:ascii="Arial" w:eastAsiaTheme="majorEastAsia" w:hAnsi="Arial" w:cstheme="majorBidi"/>
          <w:b/>
          <w:sz w:val="24"/>
          <w:szCs w:val="26"/>
        </w:rPr>
        <w:t xml:space="preserve">            </w:t>
      </w:r>
    </w:p>
    <w:p w14:paraId="59718B71" w14:textId="77777777" w:rsidR="00CA0E8E" w:rsidRDefault="00CA0E8E" w:rsidP="00CA0E8E">
      <w:pPr>
        <w:rPr>
          <w:rFonts w:ascii="Arial" w:eastAsiaTheme="majorEastAsia" w:hAnsi="Arial" w:cstheme="majorBidi"/>
          <w:b/>
          <w:sz w:val="24"/>
          <w:szCs w:val="26"/>
        </w:rPr>
      </w:pPr>
    </w:p>
    <w:p w14:paraId="73FF56DF" w14:textId="77777777" w:rsidR="00CA0E8E" w:rsidRDefault="00CA0E8E" w:rsidP="00CA0E8E">
      <w:pPr>
        <w:rPr>
          <w:rFonts w:ascii="Arial" w:eastAsiaTheme="majorEastAsia" w:hAnsi="Arial" w:cstheme="majorBidi"/>
          <w:b/>
          <w:sz w:val="24"/>
          <w:szCs w:val="26"/>
        </w:rPr>
      </w:pPr>
    </w:p>
    <w:p w14:paraId="25B4ADA3" w14:textId="727DDB54" w:rsidR="002B071B" w:rsidRPr="00DE57CD" w:rsidRDefault="002B071B" w:rsidP="00DE57CD"/>
    <w:p w14:paraId="1F760D2D" w14:textId="77777777" w:rsidR="0070180F" w:rsidRDefault="0070180F" w:rsidP="0070180F">
      <w:pPr>
        <w:pStyle w:val="ListParagraph"/>
        <w:rPr>
          <w:rFonts w:ascii="Arial" w:eastAsiaTheme="majorEastAsia" w:hAnsi="Arial" w:cstheme="majorBidi"/>
          <w:b/>
          <w:sz w:val="24"/>
          <w:szCs w:val="26"/>
        </w:rPr>
      </w:pPr>
    </w:p>
    <w:p w14:paraId="0B046960" w14:textId="77777777" w:rsidR="008E17B0" w:rsidRDefault="008E17B0" w:rsidP="008E17B0">
      <w:pPr>
        <w:rPr>
          <w:rFonts w:ascii="Arial" w:eastAsiaTheme="majorEastAsia" w:hAnsi="Arial" w:cstheme="majorBidi"/>
          <w:b/>
          <w:sz w:val="24"/>
          <w:szCs w:val="26"/>
        </w:rPr>
      </w:pPr>
    </w:p>
    <w:p w14:paraId="5F4062B0" w14:textId="0F13F0AA" w:rsidR="0070180F" w:rsidRPr="008E17B0" w:rsidRDefault="008E17B0" w:rsidP="008E17B0">
      <w:pPr>
        <w:rPr>
          <w:rFonts w:ascii="Arial" w:eastAsiaTheme="majorEastAsia" w:hAnsi="Arial" w:cstheme="majorBidi"/>
          <w:b/>
          <w:sz w:val="24"/>
          <w:szCs w:val="26"/>
        </w:rPr>
      </w:pPr>
      <w:r>
        <w:rPr>
          <w:noProof/>
        </w:rPr>
        <w:lastRenderedPageBreak/>
        <w:drawing>
          <wp:anchor distT="0" distB="0" distL="114300" distR="114300" simplePos="0" relativeHeight="251658251" behindDoc="0" locked="0" layoutInCell="1" allowOverlap="1" wp14:anchorId="546E193B" wp14:editId="43E18FBD">
            <wp:simplePos x="0" y="0"/>
            <wp:positionH relativeFrom="column">
              <wp:posOffset>2034540</wp:posOffset>
            </wp:positionH>
            <wp:positionV relativeFrom="paragraph">
              <wp:posOffset>7620</wp:posOffset>
            </wp:positionV>
            <wp:extent cx="1653540" cy="2176780"/>
            <wp:effectExtent l="0" t="0" r="0" b="0"/>
            <wp:wrapSquare wrapText="bothSides"/>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extLst>
                        <a:ext uri="{28A0092B-C50C-407E-A947-70E740481C1C}">
                          <a14:useLocalDpi xmlns:a14="http://schemas.microsoft.com/office/drawing/2010/main" val="0"/>
                        </a:ext>
                      </a:extLst>
                    </a:blip>
                    <a:stretch>
                      <a:fillRect/>
                    </a:stretch>
                  </pic:blipFill>
                  <pic:spPr>
                    <a:xfrm>
                      <a:off x="0" y="0"/>
                      <a:ext cx="1653540" cy="2176780"/>
                    </a:xfrm>
                    <a:prstGeom prst="rect">
                      <a:avLst/>
                    </a:prstGeom>
                  </pic:spPr>
                </pic:pic>
              </a:graphicData>
            </a:graphic>
            <wp14:sizeRelH relativeFrom="margin">
              <wp14:pctWidth>0</wp14:pctWidth>
            </wp14:sizeRelH>
            <wp14:sizeRelV relativeFrom="margin">
              <wp14:pctHeight>0</wp14:pctHeight>
            </wp14:sizeRelV>
          </wp:anchor>
        </w:drawing>
      </w:r>
      <w:r w:rsidR="0090373C">
        <w:rPr>
          <w:rFonts w:ascii="Arial" w:eastAsiaTheme="majorEastAsia" w:hAnsi="Arial" w:cstheme="majorBidi"/>
          <w:b/>
          <w:noProof/>
          <w:sz w:val="24"/>
          <w:szCs w:val="26"/>
        </w:rPr>
        <w:pict w14:anchorId="432BF686">
          <v:rect id="_x0000_s2478" style="position:absolute;margin-left:128.4pt;margin-top:-1.2pt;width:192.6pt;height:178.2pt;z-index:251658359;visibility:visible;mso-position-horizontal-relative:text;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" filled="f" strokecolor="#1f4d78 [1604]" strokeweight=".5pt"/>
        </w:pict>
      </w:r>
    </w:p>
    <w:p w14:paraId="4416E7EF" w14:textId="34A06D10" w:rsidR="002B071B" w:rsidRDefault="002B071B" w:rsidP="0070180F">
      <w:pPr>
        <w:pStyle w:val="ListParagraph"/>
        <w:rPr>
          <w:rFonts w:ascii="Arial" w:eastAsiaTheme="majorEastAsia" w:hAnsi="Arial" w:cstheme="majorBidi"/>
          <w:b/>
          <w:sz w:val="24"/>
          <w:szCs w:val="26"/>
        </w:rPr>
      </w:pPr>
    </w:p>
    <w:p w14:paraId="3DCC882D" w14:textId="2733FF7D" w:rsidR="002B071B" w:rsidRDefault="002B071B" w:rsidP="0070180F">
      <w:pPr>
        <w:pStyle w:val="ListParagraph"/>
        <w:rPr>
          <w:rFonts w:ascii="Arial" w:eastAsiaTheme="majorEastAsia" w:hAnsi="Arial" w:cstheme="majorBidi"/>
          <w:b/>
          <w:sz w:val="24"/>
          <w:szCs w:val="26"/>
        </w:rPr>
      </w:pPr>
    </w:p>
    <w:p w14:paraId="6A9103B5" w14:textId="77777777" w:rsidR="00ED7285" w:rsidRDefault="0090373C" w:rsidP="0070180F">
      <w:pPr>
        <w:pStyle w:val="ListParagraph"/>
        <w:rPr>
          <w:rFonts w:ascii="Arial" w:eastAsiaTheme="majorEastAsia" w:hAnsi="Arial" w:cstheme="majorBidi"/>
          <w:b/>
          <w:sz w:val="24"/>
          <w:szCs w:val="26"/>
        </w:rPr>
      </w:pPr>
      <w:r>
        <w:rPr>
          <w:noProof/>
          <w:lang w:val="en-IN" w:eastAsia="en-IN"/>
        </w:rPr>
        <w:pict w14:anchorId="2A04F131">
          <v:roundrect id="Rectangle: Rounded Corners 35" o:spid="_x0000_s2180" style="position:absolute;left:0;text-align:left;margin-left:112.45pt;margin-top:13.4pt;width:47.45pt;height:21pt;z-index:251658286;visibility:visible;mso-position-horizontal-relative:page;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" fillcolor="#5b9bd5 [3204]" strokecolor="#1f4d78 [1604]" strokeweight="1pt">
            <v:stroke joinstyle="miter"/>
            <v:textbox style="mso-next-textbox:#Rectangle: Rounded Corners 35">
              <w:txbxContent>
                <w:p w14:paraId="732545D1" w14:textId="1662BC3D" w:rsidR="000822DB" w:rsidRPr="0081018C" w:rsidRDefault="000822DB" w:rsidP="00886F27">
                  <w:pPr>
                    <w:jc w:val="center"/>
                    <w:rPr>
                      <w:sz w:val="16"/>
                      <w:szCs w:val="16"/>
                    </w:rPr>
                  </w:pPr>
                  <w:r>
                    <w:rPr>
                      <w:sz w:val="16"/>
                      <w:szCs w:val="16"/>
                    </w:rPr>
                    <w:t xml:space="preserve">FIG.  </w:t>
                  </w:r>
                  <w:r w:rsidR="00B0342B">
                    <w:rPr>
                      <w:sz w:val="16"/>
                      <w:szCs w:val="16"/>
                    </w:rPr>
                    <w:t>34</w:t>
                  </w:r>
                </w:p>
              </w:txbxContent>
            </v:textbox>
            <w10:wrap anchorx="page"/>
          </v:roundrect>
        </w:pict>
      </w:r>
    </w:p>
    <w:p w14:paraId="58481D08" w14:textId="77777777" w:rsidR="00ED7285" w:rsidRDefault="00ED7285" w:rsidP="0070180F">
      <w:pPr>
        <w:pStyle w:val="ListParagraph"/>
        <w:rPr>
          <w:rFonts w:ascii="Arial" w:eastAsiaTheme="majorEastAsia" w:hAnsi="Arial" w:cstheme="majorBidi"/>
          <w:b/>
          <w:sz w:val="24"/>
          <w:szCs w:val="26"/>
        </w:rPr>
      </w:pPr>
    </w:p>
    <w:p w14:paraId="618E936C" w14:textId="77777777" w:rsidR="00022DE1" w:rsidRDefault="00022DE1" w:rsidP="0070180F">
      <w:pPr>
        <w:pStyle w:val="ListParagraph"/>
        <w:rPr>
          <w:rFonts w:ascii="Arial" w:eastAsiaTheme="majorEastAsia" w:hAnsi="Arial" w:cstheme="majorBidi"/>
          <w:b/>
          <w:sz w:val="24"/>
          <w:szCs w:val="26"/>
        </w:rPr>
      </w:pPr>
    </w:p>
    <w:p w14:paraId="35BA7612" w14:textId="77777777" w:rsidR="00022DE1" w:rsidRDefault="00022DE1" w:rsidP="0070180F">
      <w:pPr>
        <w:pStyle w:val="ListParagraph"/>
        <w:rPr>
          <w:rFonts w:ascii="Arial" w:eastAsiaTheme="majorEastAsia" w:hAnsi="Arial" w:cstheme="majorBidi"/>
          <w:b/>
          <w:sz w:val="24"/>
          <w:szCs w:val="26"/>
        </w:rPr>
      </w:pPr>
    </w:p>
    <w:p w14:paraId="4D50503A" w14:textId="77777777" w:rsidR="00ED7285" w:rsidRDefault="00ED7285" w:rsidP="0070180F">
      <w:pPr>
        <w:pStyle w:val="ListParagraph"/>
        <w:rPr>
          <w:rFonts w:ascii="Arial" w:eastAsiaTheme="majorEastAsia" w:hAnsi="Arial" w:cstheme="majorBidi"/>
          <w:b/>
          <w:sz w:val="24"/>
          <w:szCs w:val="26"/>
        </w:rPr>
      </w:pPr>
    </w:p>
    <w:p w14:paraId="1D22AA0C" w14:textId="77777777" w:rsidR="00386718" w:rsidRDefault="00386718" w:rsidP="0070180F">
      <w:pPr>
        <w:pStyle w:val="ListParagraph"/>
        <w:rPr>
          <w:rFonts w:ascii="Arial" w:eastAsiaTheme="majorEastAsia" w:hAnsi="Arial" w:cstheme="majorBidi"/>
          <w:b/>
          <w:sz w:val="24"/>
          <w:szCs w:val="26"/>
        </w:rPr>
      </w:pPr>
    </w:p>
    <w:p w14:paraId="55E25431" w14:textId="77777777" w:rsidR="00386718" w:rsidRDefault="00386718" w:rsidP="0070180F">
      <w:pPr>
        <w:pStyle w:val="ListParagraph"/>
        <w:rPr>
          <w:rFonts w:ascii="Arial" w:eastAsiaTheme="majorEastAsia" w:hAnsi="Arial" w:cstheme="majorBidi"/>
          <w:b/>
          <w:sz w:val="24"/>
          <w:szCs w:val="26"/>
        </w:rPr>
      </w:pPr>
    </w:p>
    <w:p w14:paraId="66C4C0BA" w14:textId="40455902" w:rsidR="00386718" w:rsidRDefault="00386718" w:rsidP="0070180F">
      <w:pPr>
        <w:pStyle w:val="ListParagraph"/>
        <w:rPr>
          <w:rFonts w:ascii="Arial" w:eastAsiaTheme="majorEastAsia" w:hAnsi="Arial" w:cstheme="majorBidi"/>
          <w:b/>
          <w:sz w:val="24"/>
          <w:szCs w:val="26"/>
        </w:rPr>
      </w:pPr>
    </w:p>
    <w:p w14:paraId="2522931D" w14:textId="77777777" w:rsidR="00BB10E5" w:rsidRDefault="00BB10E5" w:rsidP="0070180F">
      <w:pPr>
        <w:pStyle w:val="ListParagraph"/>
        <w:rPr>
          <w:rFonts w:ascii="Arial" w:eastAsiaTheme="majorEastAsia" w:hAnsi="Arial" w:cstheme="majorBidi"/>
          <w:b/>
          <w:sz w:val="24"/>
          <w:szCs w:val="26"/>
        </w:rPr>
      </w:pPr>
    </w:p>
    <w:p w14:paraId="3A727675" w14:textId="77777777" w:rsidR="0070180F" w:rsidRPr="00DE57CD" w:rsidRDefault="0070180F" w:rsidP="00453CBD">
      <w:pPr>
        <w:pStyle w:val="ListParagraph"/>
        <w:numPr>
          <w:ilvl w:val="0"/>
          <w:numId w:val="35"/>
        </w:numPr>
        <w:jc w:val="both"/>
      </w:pPr>
      <w:r w:rsidRPr="00DE57CD">
        <w:t xml:space="preserve">Place </w:t>
      </w:r>
      <w:r w:rsidR="00136027">
        <w:t xml:space="preserve">5 </w:t>
      </w:r>
      <w:r w:rsidRPr="00DE57CD">
        <w:t>Kg (calibrated weight available in hospital) on plank #1</w:t>
      </w:r>
    </w:p>
    <w:p w14:paraId="543745D0" w14:textId="363053F8" w:rsidR="0070180F" w:rsidRPr="00DE57CD" w:rsidRDefault="00AE305C" w:rsidP="00453CBD">
      <w:pPr>
        <w:pStyle w:val="ListParagraph"/>
        <w:numPr>
          <w:ilvl w:val="0"/>
          <w:numId w:val="35"/>
        </w:numPr>
        <w:jc w:val="both"/>
      </w:pPr>
      <w:r>
        <w:t>Press</w:t>
      </w:r>
      <w:r w:rsidR="0070180F" w:rsidRPr="00DE57CD">
        <w:t xml:space="preserve"> “</w:t>
      </w:r>
      <w:r>
        <w:t>Get Weight”</w:t>
      </w:r>
      <w:r w:rsidR="0070180F" w:rsidRPr="00DE57CD">
        <w:t>. Plank weight shall be updated, verify displayed weight is same as the weight kept on the plank</w:t>
      </w:r>
    </w:p>
    <w:p w14:paraId="677E1833" w14:textId="0BAD4B0A" w:rsidR="0070180F" w:rsidRDefault="0070180F" w:rsidP="00453CBD">
      <w:pPr>
        <w:pStyle w:val="ListParagraph"/>
        <w:numPr>
          <w:ilvl w:val="0"/>
          <w:numId w:val="35"/>
        </w:numPr>
        <w:jc w:val="both"/>
      </w:pPr>
      <w:r w:rsidRPr="00DE57CD">
        <w:t xml:space="preserve">Repeat the Steps </w:t>
      </w:r>
      <w:r w:rsidR="007A486A">
        <w:t>5</w:t>
      </w:r>
      <w:r w:rsidR="00AE305C">
        <w:t xml:space="preserve"> </w:t>
      </w:r>
      <w:r w:rsidRPr="00DE57CD">
        <w:t>&amp;</w:t>
      </w:r>
      <w:r w:rsidR="00AE305C">
        <w:t xml:space="preserve"> </w:t>
      </w:r>
      <w:r w:rsidR="007A486A">
        <w:t>6</w:t>
      </w:r>
      <w:r w:rsidRPr="00DE57CD">
        <w:t xml:space="preserve"> for plank 2, 3 &amp; 4 and record the displayed weight</w:t>
      </w:r>
      <w:r w:rsidR="007A486A">
        <w:t>.</w:t>
      </w:r>
    </w:p>
    <w:p w14:paraId="6B733BFC" w14:textId="77777777" w:rsidR="00323524" w:rsidRPr="00DE57CD" w:rsidRDefault="00323524" w:rsidP="00453CBD">
      <w:pPr>
        <w:pStyle w:val="ListParagraph"/>
        <w:numPr>
          <w:ilvl w:val="0"/>
          <w:numId w:val="35"/>
        </w:numPr>
        <w:jc w:val="both"/>
      </w:pPr>
      <w:r>
        <w:t>Repeat the steps 4 to 7 with 20 kg weight.</w:t>
      </w:r>
    </w:p>
    <w:p w14:paraId="7730A88D" w14:textId="4B6B4C35" w:rsidR="00E53C54" w:rsidRPr="00A4155F" w:rsidRDefault="0070180F" w:rsidP="00453CBD">
      <w:pPr>
        <w:pStyle w:val="ListParagraph"/>
        <w:numPr>
          <w:ilvl w:val="0"/>
          <w:numId w:val="35"/>
        </w:numPr>
        <w:jc w:val="both"/>
      </w:pPr>
      <w:r w:rsidRPr="00DE57CD">
        <w:t xml:space="preserve">If displayed weight is off by more than </w:t>
      </w:r>
      <w:r w:rsidR="002F6685" w:rsidRPr="002F6685">
        <w:rPr>
          <w:b/>
          <w:bCs/>
          <w:i/>
          <w:iCs/>
        </w:rPr>
        <w:t>5</w:t>
      </w:r>
      <w:r w:rsidRPr="002F6685">
        <w:rPr>
          <w:b/>
          <w:bCs/>
          <w:i/>
          <w:iCs/>
        </w:rPr>
        <w:t>00</w:t>
      </w:r>
      <w:r w:rsidR="002F6685" w:rsidRPr="002F6685">
        <w:rPr>
          <w:b/>
          <w:bCs/>
          <w:i/>
          <w:iCs/>
        </w:rPr>
        <w:t xml:space="preserve"> </w:t>
      </w:r>
      <w:r w:rsidRPr="002F6685">
        <w:rPr>
          <w:b/>
          <w:bCs/>
          <w:i/>
          <w:iCs/>
        </w:rPr>
        <w:t>g</w:t>
      </w:r>
      <w:r w:rsidR="00323524">
        <w:t xml:space="preserve"> in either of </w:t>
      </w:r>
      <w:r w:rsidR="003509A6">
        <w:t xml:space="preserve">calibrated </w:t>
      </w:r>
      <w:r w:rsidR="00323524">
        <w:t>weight</w:t>
      </w:r>
      <w:r w:rsidRPr="00DE57CD">
        <w:t xml:space="preserve">, please raise a </w:t>
      </w:r>
      <w:r w:rsidR="00695767">
        <w:t xml:space="preserve">customer feedback </w:t>
      </w:r>
      <w:r w:rsidRPr="00DE57CD">
        <w:t>request and immediately stop using the device</w:t>
      </w:r>
    </w:p>
    <w:p w14:paraId="20BF1A84" w14:textId="77777777" w:rsidR="00387A9A" w:rsidRPr="00386718" w:rsidRDefault="00387A9A" w:rsidP="00453CBD">
      <w:pPr>
        <w:jc w:val="both"/>
      </w:pPr>
      <w:r w:rsidRPr="00386718">
        <w:rPr>
          <w:b/>
          <w:bCs/>
        </w:rPr>
        <w:t>NOTE</w:t>
      </w:r>
      <w:r w:rsidRPr="00386718">
        <w:t xml:space="preserve">: </w:t>
      </w:r>
    </w:p>
    <w:p w14:paraId="5E690601" w14:textId="6E5769B7" w:rsidR="00387A9A" w:rsidRPr="00386718" w:rsidRDefault="00387A9A" w:rsidP="00453CBD">
      <w:pPr>
        <w:jc w:val="both"/>
      </w:pPr>
      <w:r w:rsidRPr="00386718">
        <w:t xml:space="preserve">Clause 1: Stryker ensures that the product is fit for the intended purpose, and shall provide a replacement, maintenance, and repair services at its own cost till a period of 12 months from installation date in case of any defect is found in product design, </w:t>
      </w:r>
      <w:proofErr w:type="gramStart"/>
      <w:r w:rsidRPr="00386718">
        <w:t>material</w:t>
      </w:r>
      <w:proofErr w:type="gramEnd"/>
      <w:r w:rsidRPr="00386718">
        <w:t xml:space="preserve"> or manufacturing.</w:t>
      </w:r>
    </w:p>
    <w:p w14:paraId="7E183C36" w14:textId="77777777" w:rsidR="00387A9A" w:rsidRPr="00386718" w:rsidRDefault="00387A9A" w:rsidP="00453CBD">
      <w:pPr>
        <w:jc w:val="both"/>
      </w:pPr>
      <w:r w:rsidRPr="00386718">
        <w:t xml:space="preserve">Clause 2: Any damage to the product due to tampering or mishandling, any modification in the product or any repair is done without permission from Stryker will result in the lapse of clause 1 </w:t>
      </w:r>
    </w:p>
    <w:p w14:paraId="02CADA62" w14:textId="77777777" w:rsidR="00022DE1" w:rsidRDefault="00022DE1" w:rsidP="00387A9A">
      <w:pPr>
        <w:rPr>
          <w:sz w:val="20"/>
          <w:szCs w:val="20"/>
        </w:rPr>
      </w:pPr>
    </w:p>
    <w:p w14:paraId="3B289155" w14:textId="77777777" w:rsidR="00022DE1" w:rsidRDefault="00022DE1" w:rsidP="00387A9A">
      <w:pPr>
        <w:rPr>
          <w:sz w:val="20"/>
          <w:szCs w:val="20"/>
        </w:rPr>
      </w:pPr>
    </w:p>
    <w:p w14:paraId="1E5C3869" w14:textId="77777777" w:rsidR="0003487C" w:rsidRDefault="0003487C" w:rsidP="00387A9A">
      <w:pPr>
        <w:rPr>
          <w:sz w:val="20"/>
          <w:szCs w:val="20"/>
        </w:rPr>
      </w:pPr>
    </w:p>
    <w:p w14:paraId="52ECC60C" w14:textId="2737C22E" w:rsidR="0003487C" w:rsidRDefault="0003487C" w:rsidP="00387A9A">
      <w:pPr>
        <w:rPr>
          <w:sz w:val="20"/>
          <w:szCs w:val="20"/>
        </w:rPr>
      </w:pPr>
    </w:p>
    <w:p w14:paraId="60769326" w14:textId="77777777" w:rsidR="0003487C" w:rsidRDefault="0003487C" w:rsidP="00387A9A">
      <w:pPr>
        <w:rPr>
          <w:sz w:val="20"/>
          <w:szCs w:val="20"/>
        </w:rPr>
      </w:pPr>
    </w:p>
    <w:p w14:paraId="3FF7FC03" w14:textId="77777777" w:rsidR="0003487C" w:rsidRDefault="0003487C" w:rsidP="00387A9A">
      <w:pPr>
        <w:rPr>
          <w:sz w:val="20"/>
          <w:szCs w:val="20"/>
        </w:rPr>
      </w:pPr>
    </w:p>
    <w:p w14:paraId="278BC573" w14:textId="77777777" w:rsidR="0003487C" w:rsidRDefault="0003487C" w:rsidP="00387A9A">
      <w:pPr>
        <w:rPr>
          <w:sz w:val="20"/>
          <w:szCs w:val="20"/>
        </w:rPr>
      </w:pPr>
    </w:p>
    <w:p w14:paraId="382295C2" w14:textId="77777777" w:rsidR="0003487C" w:rsidRDefault="0003487C" w:rsidP="00387A9A">
      <w:pPr>
        <w:rPr>
          <w:sz w:val="20"/>
          <w:szCs w:val="20"/>
        </w:rPr>
      </w:pPr>
    </w:p>
    <w:p w14:paraId="21D80A2C" w14:textId="77777777" w:rsidR="0003487C" w:rsidRDefault="0003487C" w:rsidP="00387A9A">
      <w:pPr>
        <w:rPr>
          <w:sz w:val="20"/>
          <w:szCs w:val="20"/>
        </w:rPr>
      </w:pPr>
    </w:p>
    <w:p w14:paraId="7DF9A832" w14:textId="0C7BEAD9" w:rsidR="0003487C" w:rsidRDefault="0003487C" w:rsidP="00387A9A">
      <w:pPr>
        <w:rPr>
          <w:sz w:val="20"/>
          <w:szCs w:val="20"/>
        </w:rPr>
      </w:pPr>
    </w:p>
    <w:p w14:paraId="572D6F10" w14:textId="77777777" w:rsidR="00877720" w:rsidRDefault="00877720" w:rsidP="00387A9A">
      <w:pPr>
        <w:rPr>
          <w:sz w:val="20"/>
          <w:szCs w:val="20"/>
        </w:rPr>
      </w:pPr>
    </w:p>
    <w:p w14:paraId="132FD45A" w14:textId="2CF243C2" w:rsidR="00877720" w:rsidRDefault="00A4155F" w:rsidP="00387A9A">
      <w:pPr>
        <w:rPr>
          <w:sz w:val="20"/>
          <w:szCs w:val="20"/>
        </w:rPr>
      </w:pPr>
      <w:r>
        <w:rPr>
          <w:sz w:val="20"/>
          <w:szCs w:val="20"/>
        </w:rPr>
        <w:br w:type="page"/>
      </w:r>
    </w:p>
    <w:p w14:paraId="03524F34" w14:textId="5B227FFB" w:rsidR="00866760" w:rsidRPr="00572B9B" w:rsidRDefault="002009AB" w:rsidP="00572B9B">
      <w:pPr>
        <w:pStyle w:val="Heading1"/>
        <w:pBdr>
          <w:bottom w:val="single" w:sz="6" w:space="1" w:color="auto"/>
        </w:pBdr>
      </w:pPr>
      <w:bookmarkStart w:id="42" w:name="_Toc100756820"/>
      <w:r w:rsidRPr="00572B9B">
        <w:lastRenderedPageBreak/>
        <w:t>EMC Information</w:t>
      </w:r>
      <w:bookmarkEnd w:id="42"/>
    </w:p>
    <w:p w14:paraId="07B534D1" w14:textId="77777777" w:rsidR="007C03DA" w:rsidRPr="00675AC7" w:rsidRDefault="006837F4" w:rsidP="00675AC7">
      <w:pPr>
        <w:jc w:val="both"/>
        <w:rPr>
          <w:color w:val="000000" w:themeColor="text1"/>
        </w:rPr>
      </w:pPr>
      <w:r w:rsidRPr="00675AC7">
        <w:rPr>
          <w:noProof/>
          <w:color w:val="000000" w:themeColor="text1"/>
          <w:lang w:val="en-IN" w:eastAsia="en-IN"/>
        </w:rPr>
        <w:drawing>
          <wp:inline distT="0" distB="0" distL="0" distR="0" wp14:anchorId="1AA5A0F9" wp14:editId="3F54159C">
            <wp:extent cx="295275" cy="256674"/>
            <wp:effectExtent l="0" t="0" r="0" b="0"/>
            <wp:docPr id="255344771" name="Picture 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344771" name="Picture 4" descr="Icon&#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297868" cy="258928"/>
                    </a:xfrm>
                    <a:prstGeom prst="rect">
                      <a:avLst/>
                    </a:prstGeom>
                  </pic:spPr>
                </pic:pic>
              </a:graphicData>
            </a:graphic>
          </wp:inline>
        </w:drawing>
      </w:r>
      <w:r w:rsidR="000A3A14" w:rsidRPr="00675AC7">
        <w:rPr>
          <w:color w:val="000000" w:themeColor="text1"/>
        </w:rPr>
        <w:t xml:space="preserve">Portable and Mobile </w:t>
      </w:r>
      <w:r w:rsidR="007C03DA" w:rsidRPr="00675AC7">
        <w:rPr>
          <w:color w:val="000000" w:themeColor="text1"/>
        </w:rPr>
        <w:t xml:space="preserve">RF communication equipment can affect medical electrical equipment. </w:t>
      </w:r>
    </w:p>
    <w:p w14:paraId="4DB7EEE0" w14:textId="77777777" w:rsidR="007C03DA" w:rsidRPr="00675AC7" w:rsidRDefault="00094507" w:rsidP="00675AC7">
      <w:pPr>
        <w:spacing w:after="0"/>
        <w:jc w:val="both"/>
        <w:rPr>
          <w:color w:val="000000" w:themeColor="text1"/>
        </w:rPr>
      </w:pPr>
      <w:r w:rsidRPr="00675AC7">
        <w:rPr>
          <w:noProof/>
          <w:color w:val="000000" w:themeColor="text1"/>
          <w:lang w:val="en-IN" w:eastAsia="en-IN"/>
        </w:rPr>
        <w:drawing>
          <wp:inline distT="0" distB="0" distL="0" distR="0" wp14:anchorId="7B2682EF" wp14:editId="17CDD43F">
            <wp:extent cx="295275" cy="256674"/>
            <wp:effectExtent l="0" t="0" r="0" b="0"/>
            <wp:docPr id="12" name="Picture 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344771" name="Picture 4" descr="Icon&#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297868" cy="258928"/>
                    </a:xfrm>
                    <a:prstGeom prst="rect">
                      <a:avLst/>
                    </a:prstGeom>
                  </pic:spPr>
                </pic:pic>
              </a:graphicData>
            </a:graphic>
          </wp:inline>
        </w:drawing>
      </w:r>
      <w:r w:rsidR="007C03DA" w:rsidRPr="00675AC7">
        <w:rPr>
          <w:color w:val="000000" w:themeColor="text1"/>
        </w:rPr>
        <w:t>Medical electrical equipment needs special precautions regarding Electromagnetic Compatibility and needs to be installed and put into service</w:t>
      </w:r>
      <w:r w:rsidR="00D379BC" w:rsidRPr="00675AC7">
        <w:rPr>
          <w:color w:val="000000" w:themeColor="text1"/>
        </w:rPr>
        <w:t xml:space="preserve">. </w:t>
      </w:r>
    </w:p>
    <w:p w14:paraId="2453D3A5" w14:textId="77777777" w:rsidR="00866760" w:rsidRPr="006837F4" w:rsidRDefault="00866760" w:rsidP="00675AC7">
      <w:pPr>
        <w:spacing w:after="0"/>
        <w:jc w:val="both"/>
        <w:rPr>
          <w:color w:val="FF0000"/>
          <w:sz w:val="16"/>
          <w:szCs w:val="16"/>
        </w:rPr>
      </w:pPr>
    </w:p>
    <w:p w14:paraId="3EEB280C" w14:textId="77777777" w:rsidR="00866760" w:rsidRDefault="00866760" w:rsidP="00675AC7">
      <w:pPr>
        <w:spacing w:after="0"/>
        <w:jc w:val="both"/>
      </w:pPr>
    </w:p>
    <w:p w14:paraId="5E6C3CA8" w14:textId="77777777" w:rsidR="00866760" w:rsidRDefault="00866760"/>
    <w:p w14:paraId="795FF33C" w14:textId="77777777" w:rsidR="00D417C0" w:rsidRDefault="00D417C0"/>
    <w:p w14:paraId="71034ED0" w14:textId="77777777" w:rsidR="00D417C0" w:rsidRDefault="00D417C0"/>
    <w:p w14:paraId="26F371E2" w14:textId="77777777" w:rsidR="00D417C0" w:rsidRDefault="00D417C0"/>
    <w:p w14:paraId="6464A95D" w14:textId="77777777" w:rsidR="00D417C0" w:rsidRDefault="00D417C0"/>
    <w:p w14:paraId="04C252D2" w14:textId="77777777" w:rsidR="00D417C0" w:rsidRDefault="00D417C0"/>
    <w:p w14:paraId="2DEFE355" w14:textId="77777777" w:rsidR="00D417C0" w:rsidRDefault="00D417C0"/>
    <w:p w14:paraId="66F111B0" w14:textId="77777777" w:rsidR="00D417C0" w:rsidRDefault="00D417C0"/>
    <w:p w14:paraId="494076A9" w14:textId="77777777" w:rsidR="00D417C0" w:rsidRDefault="00D417C0"/>
    <w:p w14:paraId="4915168C" w14:textId="77777777" w:rsidR="00D417C0" w:rsidRDefault="00D417C0"/>
    <w:p w14:paraId="490EDAF1" w14:textId="77777777" w:rsidR="00C46D68" w:rsidRDefault="00C46D68"/>
    <w:p w14:paraId="59F22079" w14:textId="77777777" w:rsidR="00C46D68" w:rsidRDefault="00C46D68"/>
    <w:p w14:paraId="38D4A264" w14:textId="77777777" w:rsidR="00C46D68" w:rsidRDefault="00C46D68"/>
    <w:p w14:paraId="5066A766" w14:textId="77777777" w:rsidR="00C46D68" w:rsidRDefault="00C46D68"/>
    <w:p w14:paraId="0D30E26D" w14:textId="77777777" w:rsidR="00C46D68" w:rsidRDefault="00C46D68"/>
    <w:p w14:paraId="276B386E" w14:textId="77777777" w:rsidR="00C46D68" w:rsidRDefault="00C46D68"/>
    <w:p w14:paraId="57609CB7" w14:textId="77777777" w:rsidR="00C46D68" w:rsidRDefault="00C46D68"/>
    <w:p w14:paraId="306900A2" w14:textId="77777777" w:rsidR="00C46D68" w:rsidRDefault="00C46D68"/>
    <w:p w14:paraId="474A0CC2" w14:textId="77777777" w:rsidR="00C46D68" w:rsidRDefault="00C46D68"/>
    <w:p w14:paraId="7ED85A5F" w14:textId="77777777" w:rsidR="00C46D68" w:rsidRDefault="00C46D68"/>
    <w:p w14:paraId="4D0FDDEE" w14:textId="77777777" w:rsidR="00C46D68" w:rsidRDefault="00C46D68"/>
    <w:p w14:paraId="74C1D131" w14:textId="77777777" w:rsidR="00C46D68" w:rsidRDefault="00C46D68"/>
    <w:p w14:paraId="4A834DEB" w14:textId="77777777" w:rsidR="00C46D68" w:rsidRDefault="00C46D68"/>
    <w:p w14:paraId="2A5119CC" w14:textId="77777777" w:rsidR="00C46D68" w:rsidRDefault="00C46D68"/>
    <w:p w14:paraId="04577065" w14:textId="77777777" w:rsidR="00C46D68" w:rsidRDefault="00C46D68"/>
    <w:p w14:paraId="297F7888" w14:textId="77777777" w:rsidR="00C46D68" w:rsidRDefault="00C46D68"/>
    <w:p w14:paraId="1A3FC8D5" w14:textId="77777777" w:rsidR="008D7E2F" w:rsidRDefault="00D95290" w:rsidP="00572B9B">
      <w:pPr>
        <w:pStyle w:val="Heading1"/>
        <w:pBdr>
          <w:bottom w:val="single" w:sz="6" w:space="1" w:color="auto"/>
        </w:pBdr>
      </w:pPr>
      <w:bookmarkStart w:id="43" w:name="_Toc100756821"/>
      <w:r>
        <w:lastRenderedPageBreak/>
        <w:t xml:space="preserve">Stryker representative </w:t>
      </w:r>
      <w:r w:rsidR="008D7E2F" w:rsidRPr="00BE056B">
        <w:t>contact info</w:t>
      </w:r>
      <w:r w:rsidR="008D7E2F">
        <w:t>rmation</w:t>
      </w:r>
      <w:bookmarkEnd w:id="43"/>
    </w:p>
    <w:p w14:paraId="1C085B8A" w14:textId="656DFD18" w:rsidR="008D7E2F" w:rsidRPr="008333B0" w:rsidRDefault="0076237B" w:rsidP="008D7E2F">
      <w:r w:rsidRPr="00A3641C">
        <w:t>Phone:</w:t>
      </w:r>
      <w:r w:rsidR="00A3641C" w:rsidRPr="00A3641C">
        <w:rPr>
          <w:b/>
          <w:bCs/>
        </w:rPr>
        <w:t xml:space="preserve"> 1800</w:t>
      </w:r>
      <w:r w:rsidR="002F6685">
        <w:rPr>
          <w:b/>
          <w:bCs/>
        </w:rPr>
        <w:t xml:space="preserve"> </w:t>
      </w:r>
      <w:r w:rsidR="00A3641C">
        <w:rPr>
          <w:b/>
          <w:bCs/>
        </w:rPr>
        <w:t>103</w:t>
      </w:r>
      <w:r w:rsidR="002F6685">
        <w:rPr>
          <w:b/>
          <w:bCs/>
        </w:rPr>
        <w:t xml:space="preserve"> </w:t>
      </w:r>
      <w:r w:rsidR="00A3641C">
        <w:rPr>
          <w:b/>
          <w:bCs/>
        </w:rPr>
        <w:t>8030</w:t>
      </w:r>
    </w:p>
    <w:p w14:paraId="07AC6D8A" w14:textId="77777777" w:rsidR="00A3641C" w:rsidRDefault="00AB620C" w:rsidP="00A3641C">
      <w:r w:rsidRPr="008333B0">
        <w:t>Em</w:t>
      </w:r>
      <w:r w:rsidR="00D21FEC" w:rsidRPr="008333B0">
        <w:t xml:space="preserve">ail </w:t>
      </w:r>
      <w:r w:rsidR="00BC138A" w:rsidRPr="008333B0">
        <w:t>ID:</w:t>
      </w:r>
      <w:r w:rsidR="00A3641C" w:rsidRPr="00A3641C">
        <w:t xml:space="preserve"> </w:t>
      </w:r>
      <w:hyperlink r:id="rId91" w:history="1">
        <w:r w:rsidR="00A3641C">
          <w:rPr>
            <w:rStyle w:val="Hyperlink"/>
          </w:rPr>
          <w:t>service.india@stryker.com</w:t>
        </w:r>
      </w:hyperlink>
    </w:p>
    <w:p w14:paraId="7CF307A5" w14:textId="77777777" w:rsidR="00C244AB" w:rsidRDefault="00C244AB" w:rsidP="00C244AB">
      <w:pPr>
        <w:pBdr>
          <w:bottom w:val="single" w:sz="6" w:space="0" w:color="auto"/>
        </w:pBdr>
        <w:rPr>
          <w:rFonts w:ascii="Minion Pro" w:eastAsia="MHei" w:hAnsi="Minion Pro" w:cs="Arial"/>
          <w:color w:val="211D1E"/>
        </w:rPr>
      </w:pPr>
    </w:p>
    <w:p w14:paraId="12792DD8" w14:textId="77777777" w:rsidR="00C244AB" w:rsidRPr="008D086A" w:rsidRDefault="00C244AB" w:rsidP="00C244AB">
      <w:pPr>
        <w:pBdr>
          <w:bottom w:val="single" w:sz="6" w:space="0" w:color="auto"/>
        </w:pBdr>
        <w:rPr>
          <w:rFonts w:ascii="Minion Pro" w:eastAsia="MHei" w:hAnsi="Minion Pro" w:cs="Arial"/>
          <w:color w:val="000000" w:themeColor="text1"/>
        </w:rPr>
      </w:pPr>
      <w:r w:rsidRPr="008D086A">
        <w:rPr>
          <w:rFonts w:ascii="Arial" w:eastAsia="Times New Roman" w:hAnsi="Arial" w:cs="Arial"/>
          <w:color w:val="000000" w:themeColor="text1"/>
          <w:sz w:val="20"/>
          <w:szCs w:val="20"/>
        </w:rPr>
        <w:t>Have the serial number (A) of your Stryker product available when calling Stryker Customer Service or Technical</w:t>
      </w:r>
      <w:r w:rsidRPr="008D086A">
        <w:rPr>
          <w:rFonts w:ascii="Minion Pro" w:eastAsia="MHei" w:hAnsi="Minion Pro" w:cs="Arial"/>
          <w:color w:val="000000" w:themeColor="text1"/>
        </w:rPr>
        <w:t xml:space="preserve"> </w:t>
      </w:r>
      <w:r w:rsidRPr="008D086A">
        <w:rPr>
          <w:rFonts w:ascii="Arial" w:eastAsia="Times New Roman" w:hAnsi="Arial" w:cs="Arial"/>
          <w:color w:val="000000" w:themeColor="text1"/>
          <w:sz w:val="20"/>
          <w:szCs w:val="20"/>
        </w:rPr>
        <w:t>Support. Include the serial number in all written communication.</w:t>
      </w:r>
    </w:p>
    <w:p w14:paraId="4DE07655" w14:textId="77777777" w:rsidR="00C244AB" w:rsidRPr="00DD58A5" w:rsidRDefault="00C244AB" w:rsidP="00691F84">
      <w:pPr>
        <w:pBdr>
          <w:bottom w:val="single" w:sz="6" w:space="0" w:color="auto"/>
        </w:pBdr>
        <w:rPr>
          <w:rFonts w:ascii="Minion Pro" w:eastAsia="MHei" w:hAnsi="Minion Pro" w:cs="Arial"/>
          <w:color w:val="FF0000"/>
        </w:rPr>
      </w:pPr>
    </w:p>
    <w:p w14:paraId="372883EE" w14:textId="6C0677C0" w:rsidR="00353DEE" w:rsidRPr="00774E96" w:rsidRDefault="004C7ED8" w:rsidP="00774E96">
      <w:pPr>
        <w:pStyle w:val="Heading2"/>
        <w:jc w:val="both"/>
      </w:pPr>
      <w:bookmarkStart w:id="44" w:name="_Toc100756822"/>
      <w:r w:rsidRPr="00774E96">
        <w:t>Serial Number Location</w:t>
      </w:r>
      <w:bookmarkEnd w:id="44"/>
      <w:r w:rsidRPr="00774E96">
        <w:t xml:space="preserve"> </w:t>
      </w:r>
    </w:p>
    <w:p w14:paraId="285A0E44" w14:textId="17A2CA84" w:rsidR="004C7ED8" w:rsidRDefault="007508F0" w:rsidP="00846DA0">
      <w:pPr>
        <w:rPr>
          <w:bCs/>
          <w:noProof/>
          <w:color w:val="000000" w:themeColor="text1"/>
          <w:sz w:val="20"/>
          <w:szCs w:val="20"/>
          <w:lang w:val="en-IN" w:eastAsia="en-IN"/>
        </w:rPr>
      </w:pPr>
      <w:r w:rsidRPr="00653977">
        <w:rPr>
          <w:bCs/>
          <w:noProof/>
          <w:color w:val="000000" w:themeColor="text1"/>
          <w:sz w:val="20"/>
          <w:szCs w:val="20"/>
          <w:lang w:val="en-IN" w:eastAsia="en-IN"/>
        </w:rPr>
        <w:t xml:space="preserve">You can find serial number location (A) back side of Display Module </w:t>
      </w:r>
      <w:r w:rsidR="00081DB1">
        <w:rPr>
          <w:bCs/>
          <w:noProof/>
          <w:color w:val="000000" w:themeColor="text1"/>
          <w:sz w:val="20"/>
          <w:szCs w:val="20"/>
          <w:lang w:val="en-IN" w:eastAsia="en-IN"/>
        </w:rPr>
        <w:t>as per Fig</w:t>
      </w:r>
      <w:r w:rsidR="00B0342B">
        <w:rPr>
          <w:bCs/>
          <w:noProof/>
          <w:color w:val="000000" w:themeColor="text1"/>
          <w:sz w:val="20"/>
          <w:szCs w:val="20"/>
          <w:lang w:val="en-IN" w:eastAsia="en-IN"/>
        </w:rPr>
        <w:t>. 35</w:t>
      </w:r>
    </w:p>
    <w:p w14:paraId="5B3FEC57" w14:textId="2D56C1EF" w:rsidR="002A125D" w:rsidRPr="00653977" w:rsidRDefault="0090373C" w:rsidP="00846DA0">
      <w:pPr>
        <w:rPr>
          <w:bCs/>
          <w:noProof/>
          <w:color w:val="000000" w:themeColor="text1"/>
          <w:sz w:val="20"/>
          <w:szCs w:val="20"/>
          <w:lang w:val="en-IN" w:eastAsia="en-IN"/>
        </w:rPr>
      </w:pPr>
      <w:r>
        <w:rPr>
          <w:noProof/>
        </w:rPr>
        <w:pict w14:anchorId="7A1663E1">
          <v:shape id="_x0000_s2446" type="#_x0000_t202" style="position:absolute;margin-left:249.75pt;margin-top:12.1pt;width:28.8pt;height:18.6pt;z-index:251658326">
            <v:textbox style="mso-next-textbox:#_x0000_s2446">
              <w:txbxContent>
                <w:p w14:paraId="2D02468D" w14:textId="77777777" w:rsidR="00C97F58" w:rsidRDefault="00C97F58">
                  <w:r>
                    <w:t>B</w:t>
                  </w:r>
                </w:p>
              </w:txbxContent>
            </v:textbox>
          </v:shape>
        </w:pict>
      </w:r>
    </w:p>
    <w:p w14:paraId="21E20126" w14:textId="517BC170" w:rsidR="00FE1665" w:rsidRDefault="0090373C" w:rsidP="00FE1665">
      <w:pPr>
        <w:jc w:val="center"/>
        <w:rPr>
          <w:noProof/>
        </w:rPr>
      </w:pPr>
      <w:r>
        <w:rPr>
          <w:noProof/>
        </w:rPr>
        <w:pict w14:anchorId="4802A919">
          <v:shape id="_x0000_s2443" type="#_x0000_t32" style="position:absolute;left:0;text-align:left;margin-left:209.85pt;margin-top:1.5pt;width:39.15pt;height:27.75pt;flip:x;z-index:251658323" o:connectortype="straight">
            <v:stroke endarrow="block"/>
          </v:shape>
        </w:pict>
      </w:r>
    </w:p>
    <w:p w14:paraId="7652DC5A" w14:textId="299BC5AE" w:rsidR="00CD4066" w:rsidRDefault="0090373C" w:rsidP="00421522">
      <w:pPr>
        <w:jc w:val="center"/>
        <w:rPr>
          <w:b/>
          <w:noProof/>
          <w:sz w:val="20"/>
          <w:szCs w:val="20"/>
          <w:lang w:val="en-IN" w:eastAsia="en-IN"/>
        </w:rPr>
      </w:pPr>
      <w:r>
        <w:rPr>
          <w:noProof/>
        </w:rPr>
        <w:pict w14:anchorId="291DEF63">
          <v:shape id="_x0000_s2444" type="#_x0000_t32" style="position:absolute;left:0;text-align:left;margin-left:234.3pt;margin-top:84.2pt;width:47.25pt;height:113.4pt;flip:x y;z-index:251658324" o:connectortype="straight">
            <v:stroke endarrow="block"/>
          </v:shape>
        </w:pict>
      </w:r>
      <w:r>
        <w:rPr>
          <w:noProof/>
        </w:rPr>
        <w:pict w14:anchorId="408FE862">
          <v:oval id="_x0000_s2442" style="position:absolute;left:0;text-align:left;margin-left:153.75pt;margin-top:56.55pt;width:95.25pt;height:32.5pt;z-index:251658322" filled="f" strokecolor="yellow" strokeweight="2.25pt"/>
        </w:pict>
      </w:r>
      <w:r>
        <w:rPr>
          <w:noProof/>
        </w:rPr>
        <w:pict w14:anchorId="7C75717E">
          <v:oval id="_x0000_s2468" style="position:absolute;left:0;text-align:left;margin-left:158.45pt;margin-top:4.65pt;width:53.15pt;height:17.7pt;z-index:251658346" filled="f" strokecolor="yellow" strokeweight="2.25pt"/>
        </w:pict>
      </w:r>
      <w:r w:rsidR="00421522">
        <w:rPr>
          <w:noProof/>
        </w:rPr>
        <w:drawing>
          <wp:inline distT="0" distB="0" distL="0" distR="0" wp14:anchorId="3EAEA6B6" wp14:editId="4D3E635A">
            <wp:extent cx="4497031" cy="1943100"/>
            <wp:effectExtent l="0" t="0" r="0" b="0"/>
            <wp:docPr id="1442608919" name="Picture 1442608919"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608919" name="Picture 1442608919" descr="Text, letter&#10;&#10;Description automatically generated"/>
                    <pic:cNvPicPr/>
                  </pic:nvPicPr>
                  <pic:blipFill>
                    <a:blip r:embed="rId92"/>
                    <a:stretch>
                      <a:fillRect/>
                    </a:stretch>
                  </pic:blipFill>
                  <pic:spPr>
                    <a:xfrm>
                      <a:off x="0" y="0"/>
                      <a:ext cx="4509448" cy="1948465"/>
                    </a:xfrm>
                    <a:prstGeom prst="rect">
                      <a:avLst/>
                    </a:prstGeom>
                  </pic:spPr>
                </pic:pic>
              </a:graphicData>
            </a:graphic>
          </wp:inline>
        </w:drawing>
      </w:r>
    </w:p>
    <w:p w14:paraId="5BCEFBEE" w14:textId="5F350C89" w:rsidR="002A125D" w:rsidRDefault="0090373C" w:rsidP="00846DA0">
      <w:pPr>
        <w:rPr>
          <w:b/>
          <w:noProof/>
          <w:sz w:val="20"/>
          <w:szCs w:val="20"/>
          <w:lang w:val="en-IN" w:eastAsia="en-IN"/>
        </w:rPr>
      </w:pPr>
      <w:r>
        <w:rPr>
          <w:noProof/>
        </w:rPr>
        <w:pict w14:anchorId="570BC877">
          <v:shape id="_x0000_s2445" type="#_x0000_t202" style="position:absolute;margin-left:281.55pt;margin-top:17.05pt;width:28.8pt;height:18.6pt;z-index:251658325">
            <v:textbox style="mso-next-textbox:#_x0000_s2445">
              <w:txbxContent>
                <w:p w14:paraId="57FB5EE1" w14:textId="77777777" w:rsidR="00C97F58" w:rsidRDefault="00C97F58">
                  <w:r>
                    <w:t>A</w:t>
                  </w:r>
                </w:p>
              </w:txbxContent>
            </v:textbox>
          </v:shape>
        </w:pict>
      </w:r>
    </w:p>
    <w:p w14:paraId="70F36343" w14:textId="6173C031" w:rsidR="002A125D" w:rsidRDefault="0090373C" w:rsidP="00846DA0">
      <w:pPr>
        <w:rPr>
          <w:b/>
          <w:noProof/>
          <w:sz w:val="20"/>
          <w:szCs w:val="20"/>
          <w:lang w:val="en-IN" w:eastAsia="en-IN"/>
        </w:rPr>
      </w:pPr>
      <w:r>
        <w:rPr>
          <w:rFonts w:ascii="Minion Pro" w:eastAsia="MHei" w:hAnsi="Minion Pro" w:cs="Arial"/>
          <w:noProof/>
          <w:color w:val="211D1E"/>
        </w:rPr>
        <w:pict w14:anchorId="6BD2C9F2">
          <v:roundrect id="_x0000_s2447" style="position:absolute;margin-left:273.55pt;margin-top:6.9pt;width:47.45pt;height:21pt;z-index:251658327;visibility:visible;mso-position-horizontal-relative:page;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" fillcolor="#5b9bd5 [3204]" strokecolor="#1f4d78 [1604]" strokeweight="1pt">
            <v:stroke joinstyle="miter"/>
            <v:textbox style="mso-next-textbox:#_x0000_s2447">
              <w:txbxContent>
                <w:p w14:paraId="30A10B91" w14:textId="77777777" w:rsidR="00CD4066" w:rsidRPr="0081018C" w:rsidRDefault="00CD4066" w:rsidP="00CD4066">
                  <w:pPr>
                    <w:jc w:val="center"/>
                    <w:rPr>
                      <w:sz w:val="16"/>
                      <w:szCs w:val="16"/>
                    </w:rPr>
                  </w:pPr>
                  <w:r>
                    <w:rPr>
                      <w:sz w:val="16"/>
                      <w:szCs w:val="16"/>
                    </w:rPr>
                    <w:t xml:space="preserve">FIG.  </w:t>
                  </w:r>
                  <w:r w:rsidR="00B0342B">
                    <w:rPr>
                      <w:sz w:val="16"/>
                      <w:szCs w:val="16"/>
                    </w:rPr>
                    <w:t>35</w:t>
                  </w:r>
                </w:p>
              </w:txbxContent>
            </v:textbox>
            <w10:wrap anchorx="page"/>
          </v:roundrect>
        </w:pict>
      </w:r>
    </w:p>
    <w:p w14:paraId="18013C48" w14:textId="02724CDC" w:rsidR="002A125D" w:rsidRDefault="002A125D" w:rsidP="00846DA0">
      <w:pPr>
        <w:rPr>
          <w:b/>
          <w:noProof/>
          <w:sz w:val="20"/>
          <w:szCs w:val="20"/>
          <w:lang w:val="en-IN" w:eastAsia="en-IN"/>
        </w:rPr>
      </w:pPr>
    </w:p>
    <w:p w14:paraId="2B1E7C6B" w14:textId="5E88E4EB" w:rsidR="002A125D" w:rsidRDefault="002A125D" w:rsidP="00846DA0">
      <w:pPr>
        <w:rPr>
          <w:b/>
          <w:noProof/>
          <w:sz w:val="20"/>
          <w:szCs w:val="20"/>
          <w:lang w:val="en-IN" w:eastAsia="en-IN"/>
        </w:rPr>
      </w:pPr>
    </w:p>
    <w:p w14:paraId="44C2E702" w14:textId="77777777" w:rsidR="00913BAD" w:rsidRDefault="00913BAD" w:rsidP="00846DA0">
      <w:pPr>
        <w:rPr>
          <w:b/>
          <w:noProof/>
          <w:sz w:val="20"/>
          <w:szCs w:val="20"/>
          <w:lang w:val="en-IN" w:eastAsia="en-IN"/>
        </w:rPr>
      </w:pPr>
    </w:p>
    <w:p w14:paraId="63DC68D2" w14:textId="74D0D97D" w:rsidR="00353DEE" w:rsidRPr="00774E96" w:rsidRDefault="004A12D0" w:rsidP="00774E96">
      <w:pPr>
        <w:pStyle w:val="Heading2"/>
        <w:jc w:val="both"/>
      </w:pPr>
      <w:bookmarkStart w:id="45" w:name="_Toc100756823"/>
      <w:r w:rsidRPr="00774E96">
        <w:t xml:space="preserve">Date of </w:t>
      </w:r>
      <w:r w:rsidR="00832C74" w:rsidRPr="00774E96">
        <w:t>Manufacturing</w:t>
      </w:r>
      <w:bookmarkEnd w:id="45"/>
    </w:p>
    <w:p w14:paraId="19AE3182" w14:textId="6B1162F0" w:rsidR="00832C74" w:rsidRPr="0013342C" w:rsidRDefault="00C97F58" w:rsidP="00846DA0">
      <w:pPr>
        <w:rPr>
          <w:bCs/>
          <w:noProof/>
          <w:color w:val="000000" w:themeColor="text1"/>
          <w:sz w:val="20"/>
          <w:szCs w:val="20"/>
          <w:lang w:val="en-IN" w:eastAsia="en-IN"/>
        </w:rPr>
      </w:pPr>
      <w:r w:rsidRPr="0013342C">
        <w:rPr>
          <w:bCs/>
          <w:noProof/>
          <w:color w:val="000000" w:themeColor="text1"/>
          <w:sz w:val="20"/>
          <w:szCs w:val="20"/>
          <w:lang w:val="en-IN" w:eastAsia="en-IN"/>
        </w:rPr>
        <w:t>You can find Year and month of manufacturing location (B) back side of display module</w:t>
      </w:r>
      <w:r w:rsidR="00E40110">
        <w:rPr>
          <w:bCs/>
          <w:noProof/>
          <w:color w:val="000000" w:themeColor="text1"/>
          <w:sz w:val="20"/>
          <w:szCs w:val="20"/>
          <w:lang w:val="en-IN" w:eastAsia="en-IN"/>
        </w:rPr>
        <w:t xml:space="preserve"> as </w:t>
      </w:r>
      <w:r w:rsidR="00572B9B">
        <w:rPr>
          <w:bCs/>
          <w:noProof/>
          <w:color w:val="000000" w:themeColor="text1"/>
          <w:sz w:val="20"/>
          <w:szCs w:val="20"/>
          <w:lang w:val="en-IN" w:eastAsia="en-IN"/>
        </w:rPr>
        <w:t>p</w:t>
      </w:r>
      <w:r w:rsidR="00E40110">
        <w:rPr>
          <w:bCs/>
          <w:noProof/>
          <w:color w:val="000000" w:themeColor="text1"/>
          <w:sz w:val="20"/>
          <w:szCs w:val="20"/>
          <w:lang w:val="en-IN" w:eastAsia="en-IN"/>
        </w:rPr>
        <w:t>er Fig.</w:t>
      </w:r>
      <w:r w:rsidR="00B647F5">
        <w:rPr>
          <w:bCs/>
          <w:noProof/>
          <w:color w:val="000000" w:themeColor="text1"/>
          <w:sz w:val="20"/>
          <w:szCs w:val="20"/>
          <w:lang w:val="en-IN" w:eastAsia="en-IN"/>
        </w:rPr>
        <w:t xml:space="preserve"> 35.</w:t>
      </w:r>
    </w:p>
    <w:p w14:paraId="4AAE0D4F" w14:textId="77777777" w:rsidR="004C7ED8" w:rsidRDefault="004C7ED8" w:rsidP="00846DA0">
      <w:pPr>
        <w:rPr>
          <w:bCs/>
          <w:noProof/>
          <w:sz w:val="20"/>
          <w:szCs w:val="20"/>
          <w:lang w:val="en-IN" w:eastAsia="en-IN"/>
        </w:rPr>
      </w:pPr>
    </w:p>
    <w:p w14:paraId="12417BAD" w14:textId="77777777" w:rsidR="00EE1381" w:rsidRDefault="00EE1381" w:rsidP="00846DA0">
      <w:pPr>
        <w:rPr>
          <w:bCs/>
          <w:noProof/>
          <w:sz w:val="20"/>
          <w:szCs w:val="20"/>
          <w:lang w:val="en-IN" w:eastAsia="en-IN"/>
        </w:rPr>
      </w:pPr>
    </w:p>
    <w:p w14:paraId="75324581" w14:textId="77777777" w:rsidR="00EE1381" w:rsidRDefault="00EE1381" w:rsidP="00846DA0">
      <w:pPr>
        <w:rPr>
          <w:bCs/>
          <w:noProof/>
          <w:sz w:val="20"/>
          <w:szCs w:val="20"/>
          <w:lang w:val="en-IN" w:eastAsia="en-IN"/>
        </w:rPr>
      </w:pPr>
    </w:p>
    <w:p w14:paraId="24A165C5" w14:textId="77777777" w:rsidR="00EE1381" w:rsidRDefault="00EE1381" w:rsidP="00846DA0">
      <w:pPr>
        <w:rPr>
          <w:bCs/>
          <w:noProof/>
          <w:sz w:val="20"/>
          <w:szCs w:val="20"/>
          <w:lang w:val="en-IN" w:eastAsia="en-IN"/>
        </w:rPr>
      </w:pPr>
    </w:p>
    <w:p w14:paraId="5EC9EC70" w14:textId="77777777" w:rsidR="00EE1381" w:rsidRDefault="00EE1381" w:rsidP="00846DA0">
      <w:pPr>
        <w:rPr>
          <w:bCs/>
          <w:noProof/>
          <w:sz w:val="20"/>
          <w:szCs w:val="20"/>
          <w:lang w:val="en-IN" w:eastAsia="en-IN"/>
        </w:rPr>
      </w:pPr>
    </w:p>
    <w:p w14:paraId="03807589" w14:textId="77777777" w:rsidR="00EE1381" w:rsidRDefault="00EE1381" w:rsidP="00846DA0">
      <w:pPr>
        <w:rPr>
          <w:bCs/>
          <w:noProof/>
          <w:sz w:val="20"/>
          <w:szCs w:val="20"/>
          <w:lang w:val="en-IN" w:eastAsia="en-IN"/>
        </w:rPr>
      </w:pPr>
    </w:p>
    <w:p w14:paraId="7229AB02" w14:textId="77777777" w:rsidR="00EE1381" w:rsidRDefault="00EE1381" w:rsidP="00846DA0">
      <w:pPr>
        <w:rPr>
          <w:bCs/>
          <w:noProof/>
          <w:sz w:val="20"/>
          <w:szCs w:val="20"/>
          <w:lang w:val="en-IN" w:eastAsia="en-IN"/>
        </w:rPr>
      </w:pPr>
    </w:p>
    <w:p w14:paraId="43926C4E" w14:textId="77777777" w:rsidR="00EE1381" w:rsidRDefault="00EE1381" w:rsidP="00846DA0">
      <w:pPr>
        <w:rPr>
          <w:bCs/>
          <w:noProof/>
          <w:sz w:val="20"/>
          <w:szCs w:val="20"/>
          <w:lang w:val="en-IN" w:eastAsia="en-IN"/>
        </w:rPr>
      </w:pPr>
    </w:p>
    <w:p w14:paraId="6351BA7C" w14:textId="77777777" w:rsidR="00EE1381" w:rsidRDefault="00EE1381" w:rsidP="00846DA0">
      <w:pPr>
        <w:rPr>
          <w:bCs/>
          <w:noProof/>
          <w:sz w:val="20"/>
          <w:szCs w:val="20"/>
          <w:lang w:val="en-IN" w:eastAsia="en-IN"/>
        </w:rPr>
      </w:pPr>
    </w:p>
    <w:p w14:paraId="516C1232" w14:textId="77777777" w:rsidR="00EE1381" w:rsidRDefault="00EE1381" w:rsidP="00846DA0">
      <w:pPr>
        <w:rPr>
          <w:bCs/>
          <w:noProof/>
          <w:sz w:val="20"/>
          <w:szCs w:val="20"/>
          <w:lang w:val="en-IN" w:eastAsia="en-IN"/>
        </w:rPr>
      </w:pPr>
    </w:p>
    <w:p w14:paraId="3A02D843" w14:textId="77777777" w:rsidR="00EE1381" w:rsidRDefault="00EE1381" w:rsidP="00846DA0">
      <w:pPr>
        <w:rPr>
          <w:bCs/>
          <w:noProof/>
          <w:sz w:val="20"/>
          <w:szCs w:val="20"/>
          <w:lang w:val="en-IN" w:eastAsia="en-IN"/>
        </w:rPr>
      </w:pPr>
    </w:p>
    <w:p w14:paraId="1A2F62DA" w14:textId="77777777" w:rsidR="00EE1381" w:rsidRDefault="00EE1381" w:rsidP="00846DA0">
      <w:pPr>
        <w:rPr>
          <w:bCs/>
          <w:noProof/>
          <w:sz w:val="20"/>
          <w:szCs w:val="20"/>
          <w:lang w:val="en-IN" w:eastAsia="en-IN"/>
        </w:rPr>
      </w:pPr>
    </w:p>
    <w:p w14:paraId="26EFF6E0" w14:textId="77777777" w:rsidR="00EE1381" w:rsidRDefault="00EE1381" w:rsidP="00846DA0">
      <w:pPr>
        <w:rPr>
          <w:bCs/>
          <w:noProof/>
          <w:sz w:val="20"/>
          <w:szCs w:val="20"/>
          <w:lang w:val="en-IN" w:eastAsia="en-IN"/>
        </w:rPr>
      </w:pPr>
    </w:p>
    <w:p w14:paraId="5EDEB342" w14:textId="77777777" w:rsidR="00EE1381" w:rsidRDefault="00EE1381" w:rsidP="00846DA0">
      <w:pPr>
        <w:rPr>
          <w:bCs/>
          <w:noProof/>
          <w:sz w:val="20"/>
          <w:szCs w:val="20"/>
          <w:lang w:val="en-IN" w:eastAsia="en-IN"/>
        </w:rPr>
      </w:pPr>
    </w:p>
    <w:p w14:paraId="208FDA8C" w14:textId="77777777" w:rsidR="00353DEE" w:rsidRDefault="00353DEE" w:rsidP="00846DA0">
      <w:pPr>
        <w:rPr>
          <w:bCs/>
          <w:noProof/>
          <w:sz w:val="20"/>
          <w:szCs w:val="20"/>
          <w:lang w:val="en-IN" w:eastAsia="en-IN"/>
        </w:rPr>
      </w:pPr>
    </w:p>
    <w:p w14:paraId="49BFF218" w14:textId="77777777" w:rsidR="00EE1381" w:rsidRDefault="00EE1381" w:rsidP="00846DA0">
      <w:pPr>
        <w:rPr>
          <w:bCs/>
          <w:noProof/>
          <w:sz w:val="20"/>
          <w:szCs w:val="20"/>
          <w:lang w:val="en-IN" w:eastAsia="en-IN"/>
        </w:rPr>
      </w:pPr>
    </w:p>
    <w:p w14:paraId="63B75643" w14:textId="77777777" w:rsidR="007C59C4" w:rsidRDefault="007C59C4" w:rsidP="00846DA0">
      <w:pPr>
        <w:rPr>
          <w:bCs/>
          <w:noProof/>
          <w:sz w:val="20"/>
          <w:szCs w:val="20"/>
          <w:lang w:val="en-IN" w:eastAsia="en-IN"/>
        </w:rPr>
      </w:pPr>
    </w:p>
    <w:p w14:paraId="0B75367D" w14:textId="2C028948" w:rsidR="007C59C4" w:rsidRDefault="007C59C4" w:rsidP="00846DA0">
      <w:pPr>
        <w:rPr>
          <w:bCs/>
          <w:noProof/>
          <w:sz w:val="20"/>
          <w:szCs w:val="20"/>
          <w:lang w:val="en-IN" w:eastAsia="en-IN"/>
        </w:rPr>
      </w:pPr>
    </w:p>
    <w:p w14:paraId="2AB80D56" w14:textId="535C713E" w:rsidR="00EE1381" w:rsidRDefault="00EE1381" w:rsidP="00846DA0">
      <w:pPr>
        <w:rPr>
          <w:bCs/>
          <w:noProof/>
          <w:sz w:val="20"/>
          <w:szCs w:val="20"/>
          <w:lang w:val="en-IN" w:eastAsia="en-IN"/>
        </w:rPr>
      </w:pPr>
    </w:p>
    <w:p w14:paraId="71E4715C" w14:textId="785964CC" w:rsidR="00EE1381" w:rsidRDefault="0090373C" w:rsidP="00846DA0">
      <w:pPr>
        <w:rPr>
          <w:bCs/>
          <w:noProof/>
          <w:sz w:val="20"/>
          <w:szCs w:val="20"/>
          <w:lang w:val="en-IN" w:eastAsia="en-IN"/>
        </w:rPr>
      </w:pPr>
      <w:r>
        <w:rPr>
          <w:bCs/>
          <w:noProof/>
          <w:sz w:val="20"/>
          <w:szCs w:val="20"/>
          <w:lang w:val="en-IN" w:eastAsia="en-IN"/>
        </w:rPr>
        <w:pict w14:anchorId="47450646">
          <v:rect id="_x0000_s2466" style="position:absolute;margin-left:-84pt;margin-top:13.4pt;width:744.45pt;height:426pt;z-index:251658345;visibility:visible;mso-position-horizontal-relative:margin;mso-width-relative:margin;mso-height-relative:margin;v-text-anchor:middle" fillcolor="#369" stroked="f" strokecolor="black [1600]" strokeweight="1pt">
            <v:textbox style="mso-next-textbox:#_x0000_s2466">
              <w:txbxContent>
                <w:p w14:paraId="7A4E61EC" w14:textId="77777777" w:rsidR="00600830" w:rsidRDefault="00600830" w:rsidP="00600830">
                  <w:pPr>
                    <w:spacing w:after="0"/>
                    <w:ind w:firstLine="720"/>
                    <w:rPr>
                      <w:rFonts w:eastAsia="MHei" w:cstheme="minorHAnsi"/>
                      <w:color w:val="FFFFFF" w:themeColor="background1"/>
                    </w:rPr>
                  </w:pPr>
                </w:p>
                <w:p w14:paraId="2C0F9B76" w14:textId="77777777" w:rsidR="00600830" w:rsidRDefault="00600830" w:rsidP="00600830">
                  <w:pPr>
                    <w:spacing w:after="0"/>
                    <w:ind w:firstLine="720"/>
                    <w:rPr>
                      <w:rFonts w:eastAsia="MHei" w:cstheme="minorHAnsi"/>
                      <w:color w:val="FFFFFF" w:themeColor="background1"/>
                    </w:rPr>
                  </w:pPr>
                </w:p>
                <w:p w14:paraId="6DCBDA1A" w14:textId="77777777" w:rsidR="00600830" w:rsidRDefault="00600830" w:rsidP="00600830">
                  <w:pPr>
                    <w:spacing w:after="0"/>
                    <w:ind w:firstLine="720"/>
                    <w:rPr>
                      <w:rFonts w:eastAsia="MHei" w:cstheme="minorHAnsi"/>
                      <w:color w:val="FFFFFF" w:themeColor="background1"/>
                    </w:rPr>
                  </w:pPr>
                </w:p>
                <w:p w14:paraId="407B084A" w14:textId="77777777" w:rsidR="00600830" w:rsidRDefault="00600830" w:rsidP="00600830">
                  <w:pPr>
                    <w:spacing w:after="0"/>
                    <w:ind w:firstLine="720"/>
                    <w:rPr>
                      <w:rFonts w:eastAsia="MHei" w:cstheme="minorHAnsi"/>
                      <w:color w:val="FFFFFF" w:themeColor="background1"/>
                    </w:rPr>
                  </w:pPr>
                </w:p>
                <w:p w14:paraId="4AF9C7A3" w14:textId="77777777" w:rsidR="00600830" w:rsidRDefault="00600830" w:rsidP="00600830">
                  <w:pPr>
                    <w:spacing w:after="0"/>
                    <w:ind w:firstLine="720"/>
                    <w:rPr>
                      <w:rFonts w:eastAsia="MHei" w:cstheme="minorHAnsi"/>
                      <w:color w:val="FFFFFF" w:themeColor="background1"/>
                    </w:rPr>
                  </w:pPr>
                </w:p>
                <w:p w14:paraId="6B6CA05D" w14:textId="77777777" w:rsidR="00600830" w:rsidRDefault="00600830" w:rsidP="00600830">
                  <w:pPr>
                    <w:spacing w:after="0"/>
                    <w:ind w:firstLine="720"/>
                    <w:rPr>
                      <w:rFonts w:eastAsia="MHei" w:cstheme="minorHAnsi"/>
                      <w:color w:val="FFFFFF" w:themeColor="background1"/>
                    </w:rPr>
                  </w:pPr>
                </w:p>
                <w:p w14:paraId="4150FC0F" w14:textId="77777777" w:rsidR="00600830" w:rsidRDefault="00600830" w:rsidP="00600830">
                  <w:pPr>
                    <w:spacing w:after="0"/>
                    <w:ind w:firstLine="720"/>
                    <w:rPr>
                      <w:rFonts w:eastAsia="MHei" w:cstheme="minorHAnsi"/>
                      <w:color w:val="FFFFFF" w:themeColor="background1"/>
                    </w:rPr>
                  </w:pPr>
                </w:p>
                <w:p w14:paraId="5AE2910E" w14:textId="77777777" w:rsidR="00600830" w:rsidRDefault="00600830" w:rsidP="00600830">
                  <w:pPr>
                    <w:spacing w:after="0"/>
                    <w:ind w:firstLine="720"/>
                    <w:rPr>
                      <w:rFonts w:eastAsia="MHei" w:cstheme="minorHAnsi"/>
                      <w:color w:val="FFFFFF" w:themeColor="background1"/>
                    </w:rPr>
                  </w:pPr>
                  <w:r>
                    <w:rPr>
                      <w:rFonts w:eastAsia="MHei" w:cstheme="minorHAnsi"/>
                      <w:color w:val="FFFFFF" w:themeColor="background1"/>
                    </w:rPr>
                    <w:t xml:space="preserve">  </w:t>
                  </w:r>
                </w:p>
                <w:p w14:paraId="40E3BC79" w14:textId="0BA5B608" w:rsidR="00600830" w:rsidRDefault="007C669E" w:rsidP="00600830">
                  <w:pPr>
                    <w:spacing w:after="0"/>
                    <w:ind w:firstLine="720"/>
                    <w:rPr>
                      <w:rFonts w:eastAsia="MHei" w:cstheme="minorHAnsi"/>
                      <w:color w:val="FFFFFF" w:themeColor="background1"/>
                    </w:rPr>
                  </w:pPr>
                  <w:r>
                    <w:rPr>
                      <w:noProof/>
                      <w:lang w:val="en-IN" w:eastAsia="en-IN"/>
                    </w:rPr>
                    <w:drawing>
                      <wp:inline distT="0" distB="0" distL="0" distR="0" wp14:anchorId="6F450F78" wp14:editId="6BEC7F11">
                        <wp:extent cx="449580" cy="403860"/>
                        <wp:effectExtent l="0" t="0" r="0" b="0"/>
                        <wp:docPr id="26" name="Picture 13" descr="Icon&#10;&#10;Description automatically generated">
                          <a:extLst xmlns:a="http://schemas.openxmlformats.org/drawingml/2006/main">
                            <a:ext uri="{FF2B5EF4-FFF2-40B4-BE49-F238E27FC236}">
                              <a16:creationId xmlns:a16="http://schemas.microsoft.com/office/drawing/2014/main" id="{6D58809B-DFF2-43B2-8EC5-714A0C1EB33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3" descr="Icon&#10;&#10;Description automatically generated">
                                  <a:extLst>
                                    <a:ext uri="{FF2B5EF4-FFF2-40B4-BE49-F238E27FC236}">
                                      <a16:creationId xmlns:a16="http://schemas.microsoft.com/office/drawing/2014/main" id="{6D58809B-DFF2-43B2-8EC5-714A0C1EB330}"/>
                                    </a:ext>
                                  </a:extLst>
                                </pic:cNvPr>
                                <pic:cNvPicPr>
                                  <a:picLocks noChangeAspect="1"/>
                                </pic:cNvPicPr>
                              </pic:nvPicPr>
                              <pic:blipFill rotWithShape="1">
                                <a:blip r:embed="rId93">
                                  <a:extLst>
                                    <a:ext uri="{BEBA8EAE-BF5A-486C-A8C5-ECC9F3942E4B}">
                                      <a14:imgProps xmlns:a14="http://schemas.microsoft.com/office/drawing/2010/main">
                                        <a14:imgLayer r:embed="rId94">
                                          <a14:imgEffect>
                                            <a14:backgroundRemoval t="10000" b="90000" l="10000" r="90000"/>
                                          </a14:imgEffect>
                                        </a14:imgLayer>
                                      </a14:imgProps>
                                    </a:ext>
                                  </a:extLst>
                                </a:blip>
                                <a:srcRect l="10405" t="-1" r="12862" b="7288"/>
                                <a:stretch/>
                              </pic:blipFill>
                              <pic:spPr bwMode="auto">
                                <a:xfrm>
                                  <a:off x="0" y="0"/>
                                  <a:ext cx="484214" cy="434972"/>
                                </a:xfrm>
                                <a:prstGeom prst="rect">
                                  <a:avLst/>
                                </a:prstGeom>
                                <a:ln>
                                  <a:noFill/>
                                </a:ln>
                                <a:extLst>
                                  <a:ext uri="{53640926-AAD7-44D8-BBD7-CCE9431645EC}">
                                    <a14:shadowObscured xmlns:a14="http://schemas.microsoft.com/office/drawing/2010/main"/>
                                  </a:ext>
                                </a:extLst>
                              </pic:spPr>
                            </pic:pic>
                          </a:graphicData>
                        </a:graphic>
                      </wp:inline>
                    </w:drawing>
                  </w:r>
                </w:p>
                <w:p w14:paraId="7BC2477E" w14:textId="610775EB" w:rsidR="00600830" w:rsidRPr="00600830" w:rsidRDefault="00600830" w:rsidP="00600830">
                  <w:pPr>
                    <w:spacing w:after="0"/>
                    <w:ind w:firstLine="720"/>
                    <w:rPr>
                      <w:rFonts w:eastAsia="MHei" w:cstheme="minorHAnsi"/>
                      <w:color w:val="FFFFFF" w:themeColor="background1"/>
                    </w:rPr>
                  </w:pPr>
                  <w:r w:rsidRPr="00600830">
                    <w:rPr>
                      <w:rFonts w:eastAsia="MHei" w:cstheme="minorHAnsi"/>
                      <w:color w:val="FFFFFF" w:themeColor="background1"/>
                    </w:rPr>
                    <w:t>Stryker Global Technology Center Pvt</w:t>
                  </w:r>
                  <w:r w:rsidR="002117FC">
                    <w:rPr>
                      <w:rFonts w:eastAsia="MHei" w:cstheme="minorHAnsi"/>
                      <w:color w:val="FFFFFF" w:themeColor="background1"/>
                    </w:rPr>
                    <w:t xml:space="preserve"> </w:t>
                  </w:r>
                  <w:r w:rsidRPr="00600830">
                    <w:rPr>
                      <w:rFonts w:eastAsia="MHei" w:cstheme="minorHAnsi"/>
                      <w:color w:val="FFFFFF" w:themeColor="background1"/>
                    </w:rPr>
                    <w:t>Ltd,</w:t>
                  </w:r>
                </w:p>
                <w:p w14:paraId="673DAF4C" w14:textId="46D35C0F" w:rsidR="00600830" w:rsidRPr="00600830" w:rsidRDefault="00600830" w:rsidP="00600830">
                  <w:pPr>
                    <w:spacing w:after="0"/>
                    <w:ind w:firstLine="720"/>
                    <w:rPr>
                      <w:rFonts w:eastAsia="MHei" w:cstheme="minorHAnsi"/>
                      <w:color w:val="FFFFFF" w:themeColor="background1"/>
                    </w:rPr>
                  </w:pPr>
                  <w:r w:rsidRPr="00600830">
                    <w:rPr>
                      <w:rFonts w:eastAsia="MHei" w:cstheme="minorHAnsi"/>
                      <w:color w:val="FFFFFF" w:themeColor="background1"/>
                    </w:rPr>
                    <w:t>Vatika Business Park,</w:t>
                  </w:r>
                  <w:r w:rsidR="0049582B">
                    <w:rPr>
                      <w:rFonts w:eastAsia="MHei" w:cstheme="minorHAnsi"/>
                      <w:color w:val="FFFFFF" w:themeColor="background1"/>
                    </w:rPr>
                    <w:t xml:space="preserve"> </w:t>
                  </w:r>
                  <w:r w:rsidRPr="00600830">
                    <w:rPr>
                      <w:rFonts w:eastAsia="MHei" w:cstheme="minorHAnsi"/>
                      <w:color w:val="FFFFFF" w:themeColor="background1"/>
                    </w:rPr>
                    <w:t>10</w:t>
                  </w:r>
                  <w:r w:rsidRPr="00600830">
                    <w:rPr>
                      <w:rFonts w:eastAsia="MHei" w:cstheme="minorHAnsi"/>
                      <w:color w:val="FFFFFF" w:themeColor="background1"/>
                      <w:vertAlign w:val="superscript"/>
                    </w:rPr>
                    <w:t>th</w:t>
                  </w:r>
                  <w:r w:rsidRPr="00600830">
                    <w:rPr>
                      <w:rFonts w:eastAsia="MHei" w:cstheme="minorHAnsi"/>
                      <w:color w:val="FFFFFF" w:themeColor="background1"/>
                    </w:rPr>
                    <w:t xml:space="preserve"> Floor, Block two,</w:t>
                  </w:r>
                </w:p>
                <w:p w14:paraId="447AE0A2" w14:textId="77777777" w:rsidR="00600830" w:rsidRPr="00600830" w:rsidRDefault="00600830" w:rsidP="00600830">
                  <w:pPr>
                    <w:spacing w:after="0"/>
                    <w:ind w:firstLine="720"/>
                    <w:rPr>
                      <w:rFonts w:eastAsia="MHei" w:cstheme="minorHAnsi"/>
                      <w:color w:val="FFFFFF" w:themeColor="background1"/>
                    </w:rPr>
                  </w:pPr>
                  <w:r w:rsidRPr="00600830">
                    <w:rPr>
                      <w:rFonts w:eastAsia="MHei" w:cstheme="minorHAnsi"/>
                      <w:color w:val="FFFFFF" w:themeColor="background1"/>
                    </w:rPr>
                    <w:t>Sohna-Gurgaon Rd, Sector 49, Gurugram</w:t>
                  </w:r>
                </w:p>
                <w:p w14:paraId="39088184" w14:textId="77777777" w:rsidR="00600830" w:rsidRPr="00600830" w:rsidRDefault="00600830" w:rsidP="00600830">
                  <w:pPr>
                    <w:spacing w:after="0"/>
                    <w:ind w:firstLine="720"/>
                    <w:rPr>
                      <w:rFonts w:eastAsia="MHei" w:cstheme="minorHAnsi"/>
                      <w:color w:val="FFFFFF" w:themeColor="background1"/>
                    </w:rPr>
                  </w:pPr>
                  <w:r w:rsidRPr="00600830">
                    <w:rPr>
                      <w:rFonts w:eastAsia="MHei" w:cstheme="minorHAnsi"/>
                      <w:color w:val="FFFFFF" w:themeColor="background1"/>
                    </w:rPr>
                    <w:t>Haryana 122002</w:t>
                  </w:r>
                  <w:r w:rsidR="007C59C4">
                    <w:rPr>
                      <w:rFonts w:eastAsia="MHei" w:cstheme="minorHAnsi"/>
                      <w:color w:val="FFFFFF" w:themeColor="background1"/>
                    </w:rPr>
                    <w:t>, India</w:t>
                  </w:r>
                </w:p>
                <w:p w14:paraId="165D768E" w14:textId="77777777" w:rsidR="00600830" w:rsidRPr="00600830" w:rsidRDefault="00600830" w:rsidP="00600830">
                  <w:pPr>
                    <w:spacing w:after="0"/>
                    <w:rPr>
                      <w:rFonts w:eastAsia="MHei" w:cstheme="minorHAnsi"/>
                      <w:color w:val="FFFFFF" w:themeColor="background1"/>
                      <w:sz w:val="20"/>
                      <w:szCs w:val="20"/>
                    </w:rPr>
                  </w:pPr>
                </w:p>
                <w:p w14:paraId="1A99D1A5" w14:textId="52FB685D" w:rsidR="00600830" w:rsidRPr="00600830" w:rsidRDefault="00600830" w:rsidP="00600830">
                  <w:pPr>
                    <w:spacing w:after="0"/>
                    <w:ind w:firstLine="720"/>
                    <w:rPr>
                      <w:rFonts w:eastAsia="MHei" w:cstheme="minorHAnsi"/>
                      <w:color w:val="FFFFFF" w:themeColor="background1"/>
                    </w:rPr>
                  </w:pPr>
                  <w:r w:rsidRPr="00600830">
                    <w:rPr>
                      <w:rFonts w:eastAsia="MHei" w:cstheme="minorHAnsi"/>
                      <w:b/>
                      <w:bCs/>
                      <w:color w:val="FFFFFF" w:themeColor="background1"/>
                    </w:rPr>
                    <w:t>Manufactured at</w:t>
                  </w:r>
                  <w:r w:rsidRPr="00600830">
                    <w:rPr>
                      <w:rFonts w:eastAsia="MHei" w:cstheme="minorHAnsi"/>
                      <w:color w:val="FFFFFF" w:themeColor="background1"/>
                    </w:rPr>
                    <w:t xml:space="preserve">: </w:t>
                  </w:r>
                </w:p>
                <w:p w14:paraId="6B95D742" w14:textId="77777777" w:rsidR="007327DD" w:rsidRPr="00807F62" w:rsidRDefault="007327DD" w:rsidP="007327DD">
                  <w:pPr>
                    <w:spacing w:after="0"/>
                    <w:ind w:firstLine="720"/>
                    <w:rPr>
                      <w:rFonts w:eastAsia="MHei" w:cstheme="minorHAnsi"/>
                      <w:color w:val="FFFFFF" w:themeColor="background1"/>
                    </w:rPr>
                  </w:pPr>
                  <w:r w:rsidRPr="00807F62">
                    <w:rPr>
                      <w:rFonts w:eastAsia="MHei" w:cstheme="minorHAnsi"/>
                      <w:color w:val="FFFFFF" w:themeColor="background1"/>
                    </w:rPr>
                    <w:t xml:space="preserve">Plot </w:t>
                  </w:r>
                  <w:r w:rsidR="008119C3">
                    <w:rPr>
                      <w:rFonts w:eastAsia="MHei" w:cstheme="minorHAnsi"/>
                      <w:color w:val="FFFFFF" w:themeColor="background1"/>
                    </w:rPr>
                    <w:t xml:space="preserve">No. </w:t>
                  </w:r>
                  <w:r w:rsidRPr="00807F62">
                    <w:rPr>
                      <w:rFonts w:eastAsia="MHei" w:cstheme="minorHAnsi"/>
                      <w:color w:val="FFFFFF" w:themeColor="background1"/>
                    </w:rPr>
                    <w:t>130, 4th Phase KIADB Industrial Area</w:t>
                  </w:r>
                </w:p>
                <w:p w14:paraId="6E6FF4D6" w14:textId="77777777" w:rsidR="007327DD" w:rsidRPr="00807F62" w:rsidRDefault="007327DD" w:rsidP="007327DD">
                  <w:pPr>
                    <w:spacing w:after="0"/>
                    <w:ind w:firstLine="720"/>
                    <w:rPr>
                      <w:rFonts w:eastAsia="MHei" w:cstheme="minorHAnsi"/>
                      <w:color w:val="FFFFFF" w:themeColor="background1"/>
                    </w:rPr>
                  </w:pPr>
                  <w:r w:rsidRPr="00807F62">
                    <w:rPr>
                      <w:rFonts w:eastAsia="MHei" w:cstheme="minorHAnsi"/>
                      <w:color w:val="FFFFFF" w:themeColor="background1"/>
                    </w:rPr>
                    <w:t>Bommasandra-Jigani Link Road</w:t>
                  </w:r>
                  <w:r w:rsidR="0063238A">
                    <w:rPr>
                      <w:rFonts w:eastAsia="MHei" w:cstheme="minorHAnsi"/>
                      <w:color w:val="FFFFFF" w:themeColor="background1"/>
                    </w:rPr>
                    <w:t>,</w:t>
                  </w:r>
                  <w:r w:rsidRPr="00807F62">
                    <w:rPr>
                      <w:rFonts w:eastAsia="MHei" w:cstheme="minorHAnsi"/>
                      <w:color w:val="FFFFFF" w:themeColor="background1"/>
                    </w:rPr>
                    <w:t xml:space="preserve"> Bangalore</w:t>
                  </w:r>
                  <w:r w:rsidR="00CF4770">
                    <w:rPr>
                      <w:rFonts w:eastAsia="MHei" w:cstheme="minorHAnsi"/>
                      <w:color w:val="FFFFFF" w:themeColor="background1"/>
                    </w:rPr>
                    <w:t>, Karnataka</w:t>
                  </w:r>
                  <w:r w:rsidRPr="00807F62">
                    <w:rPr>
                      <w:rFonts w:eastAsia="MHei" w:cstheme="minorHAnsi"/>
                      <w:color w:val="FFFFFF" w:themeColor="background1"/>
                    </w:rPr>
                    <w:t xml:space="preserve"> 560 099</w:t>
                  </w:r>
                  <w:r w:rsidR="00CF4770">
                    <w:rPr>
                      <w:rFonts w:eastAsia="MHei" w:cstheme="minorHAnsi"/>
                      <w:color w:val="FFFFFF" w:themeColor="background1"/>
                    </w:rPr>
                    <w:t>,</w:t>
                  </w:r>
                  <w:r w:rsidRPr="00807F62">
                    <w:rPr>
                      <w:rFonts w:eastAsia="MHei" w:cstheme="minorHAnsi"/>
                      <w:color w:val="FFFFFF" w:themeColor="background1"/>
                    </w:rPr>
                    <w:t xml:space="preserve"> I</w:t>
                  </w:r>
                  <w:r w:rsidR="00CF4770">
                    <w:rPr>
                      <w:rFonts w:eastAsia="MHei" w:cstheme="minorHAnsi"/>
                      <w:color w:val="FFFFFF" w:themeColor="background1"/>
                    </w:rPr>
                    <w:t xml:space="preserve">ndia </w:t>
                  </w:r>
                </w:p>
                <w:p w14:paraId="5810AB4E" w14:textId="77777777" w:rsidR="00600830" w:rsidRPr="00600830" w:rsidRDefault="00600830" w:rsidP="00600830">
                  <w:pPr>
                    <w:spacing w:after="0"/>
                    <w:rPr>
                      <w:rFonts w:eastAsia="MHei" w:cstheme="minorHAnsi"/>
                      <w:color w:val="FFFFFF" w:themeColor="background1"/>
                      <w:sz w:val="20"/>
                      <w:szCs w:val="20"/>
                    </w:rPr>
                  </w:pPr>
                </w:p>
                <w:p w14:paraId="1288A907" w14:textId="77777777" w:rsidR="00600830" w:rsidRPr="00600830" w:rsidRDefault="00600830" w:rsidP="00600830">
                  <w:pPr>
                    <w:spacing w:after="0"/>
                    <w:ind w:firstLine="720"/>
                    <w:rPr>
                      <w:rFonts w:eastAsia="MHei" w:cstheme="minorHAnsi"/>
                      <w:color w:val="FFFFFF" w:themeColor="background1"/>
                    </w:rPr>
                  </w:pPr>
                  <w:r w:rsidRPr="00600830">
                    <w:rPr>
                      <w:rFonts w:eastAsia="MHei" w:cstheme="minorHAnsi"/>
                      <w:b/>
                      <w:bCs/>
                      <w:color w:val="FFFFFF" w:themeColor="background1"/>
                    </w:rPr>
                    <w:t xml:space="preserve">Marketed and </w:t>
                  </w:r>
                  <w:proofErr w:type="gramStart"/>
                  <w:r w:rsidRPr="00600830">
                    <w:rPr>
                      <w:rFonts w:eastAsia="MHei" w:cstheme="minorHAnsi"/>
                      <w:b/>
                      <w:bCs/>
                      <w:color w:val="FFFFFF" w:themeColor="background1"/>
                    </w:rPr>
                    <w:t>Distributed</w:t>
                  </w:r>
                  <w:proofErr w:type="gramEnd"/>
                  <w:r w:rsidRPr="00600830">
                    <w:rPr>
                      <w:rFonts w:eastAsia="MHei" w:cstheme="minorHAnsi"/>
                      <w:b/>
                      <w:bCs/>
                      <w:color w:val="FFFFFF" w:themeColor="background1"/>
                    </w:rPr>
                    <w:t xml:space="preserve"> by</w:t>
                  </w:r>
                  <w:r w:rsidRPr="00600830">
                    <w:rPr>
                      <w:rFonts w:eastAsia="MHei" w:cstheme="minorHAnsi"/>
                      <w:color w:val="FFFFFF" w:themeColor="background1"/>
                    </w:rPr>
                    <w:t xml:space="preserve">: </w:t>
                  </w:r>
                </w:p>
                <w:p w14:paraId="1FC93548" w14:textId="77777777" w:rsidR="00600830" w:rsidRPr="00600830" w:rsidRDefault="00600830" w:rsidP="00600830">
                  <w:pPr>
                    <w:spacing w:after="0"/>
                    <w:ind w:firstLine="720"/>
                    <w:rPr>
                      <w:rFonts w:eastAsia="MHei" w:cstheme="minorHAnsi"/>
                      <w:color w:val="FFFFFF" w:themeColor="background1"/>
                    </w:rPr>
                  </w:pPr>
                  <w:r w:rsidRPr="00600830">
                    <w:rPr>
                      <w:rFonts w:eastAsia="MHei" w:cstheme="minorHAnsi"/>
                      <w:color w:val="FFFFFF" w:themeColor="background1"/>
                    </w:rPr>
                    <w:t>Stryker India Pvt.Ltd. India</w:t>
                  </w:r>
                </w:p>
                <w:p w14:paraId="050DC66E" w14:textId="77777777" w:rsidR="00600830" w:rsidRPr="00600830" w:rsidRDefault="00600830" w:rsidP="00600830">
                  <w:pPr>
                    <w:spacing w:after="0"/>
                    <w:ind w:firstLine="720"/>
                    <w:rPr>
                      <w:rFonts w:eastAsia="MHei" w:cstheme="minorHAnsi"/>
                      <w:color w:val="FFFFFF" w:themeColor="background1"/>
                    </w:rPr>
                  </w:pPr>
                  <w:r w:rsidRPr="00A3641C">
                    <w:rPr>
                      <w:rFonts w:eastAsia="MHei" w:cstheme="minorHAnsi"/>
                      <w:color w:val="FFFFFF" w:themeColor="background1"/>
                    </w:rPr>
                    <w:t xml:space="preserve">Customer care No.: </w:t>
                  </w:r>
                  <w:r w:rsidR="00A3641C" w:rsidRPr="00A3641C">
                    <w:rPr>
                      <w:b/>
                      <w:bCs/>
                      <w:color w:val="FFFFFF" w:themeColor="background1"/>
                    </w:rPr>
                    <w:t>1800-103-8030</w:t>
                  </w:r>
                  <w:r>
                    <w:rPr>
                      <w:rFonts w:eastAsia="MHei" w:cstheme="minorHAnsi"/>
                      <w:color w:val="FFFFFF" w:themeColor="background1"/>
                    </w:rPr>
                    <w:tab/>
                  </w:r>
                  <w:r>
                    <w:rPr>
                      <w:rFonts w:eastAsia="MHei" w:cstheme="minorHAnsi"/>
                      <w:color w:val="FFFFFF" w:themeColor="background1"/>
                    </w:rPr>
                    <w:tab/>
                  </w:r>
                  <w:r>
                    <w:rPr>
                      <w:rFonts w:eastAsia="MHei" w:cstheme="minorHAnsi"/>
                      <w:color w:val="FFFFFF" w:themeColor="background1"/>
                    </w:rPr>
                    <w:tab/>
                  </w:r>
                  <w:r>
                    <w:rPr>
                      <w:rFonts w:eastAsia="MHei" w:cstheme="minorHAnsi"/>
                      <w:color w:val="FFFFFF" w:themeColor="background1"/>
                    </w:rPr>
                    <w:tab/>
                  </w:r>
                  <w:r>
                    <w:rPr>
                      <w:rFonts w:eastAsia="MHei" w:cstheme="minorHAnsi"/>
                      <w:color w:val="FFFFFF" w:themeColor="background1"/>
                    </w:rPr>
                    <w:tab/>
                  </w:r>
                  <w:r>
                    <w:rPr>
                      <w:rFonts w:eastAsia="MHei" w:cstheme="minorHAnsi"/>
                      <w:color w:val="FFFFFF" w:themeColor="background1"/>
                    </w:rPr>
                    <w:tab/>
                  </w:r>
                  <w:r>
                    <w:rPr>
                      <w:rFonts w:eastAsia="MHei" w:cstheme="minorHAnsi"/>
                      <w:color w:val="FFFFFF" w:themeColor="background1"/>
                    </w:rPr>
                    <w:tab/>
                  </w:r>
                </w:p>
                <w:p w14:paraId="7C821112" w14:textId="77777777" w:rsidR="00600830" w:rsidRDefault="00600830" w:rsidP="00600830">
                  <w:pPr>
                    <w:spacing w:after="0"/>
                    <w:ind w:firstLine="720"/>
                    <w:rPr>
                      <w:color w:val="FFFFFF" w:themeColor="background1"/>
                    </w:rPr>
                  </w:pPr>
                  <w:r w:rsidRPr="00600830">
                    <w:rPr>
                      <w:rFonts w:eastAsia="MHei" w:cstheme="minorHAnsi"/>
                      <w:color w:val="FFFFFF" w:themeColor="background1"/>
                    </w:rPr>
                    <w:t xml:space="preserve">Email Id: </w:t>
                  </w:r>
                  <w:r w:rsidR="00A3641C" w:rsidRPr="00A3641C">
                    <w:rPr>
                      <w:rFonts w:eastAsia="MHei" w:cstheme="minorHAnsi"/>
                      <w:color w:val="FFFFFF" w:themeColor="background1"/>
                    </w:rPr>
                    <w:t>service.india@stryker.com</w:t>
                  </w:r>
                </w:p>
                <w:p w14:paraId="24D5D8B3" w14:textId="77777777" w:rsidR="00600830" w:rsidRDefault="00600830" w:rsidP="00600830">
                  <w:pPr>
                    <w:spacing w:after="0"/>
                    <w:ind w:firstLine="720"/>
                    <w:rPr>
                      <w:color w:val="FFFFFF" w:themeColor="background1"/>
                    </w:rPr>
                  </w:pPr>
                </w:p>
                <w:p w14:paraId="3AE719ED" w14:textId="6DA3A32E" w:rsidR="00600830" w:rsidRDefault="00600830" w:rsidP="00600830">
                  <w:pPr>
                    <w:spacing w:after="0"/>
                    <w:ind w:firstLine="720"/>
                    <w:rPr>
                      <w:color w:val="FFFFFF" w:themeColor="background1"/>
                    </w:rPr>
                  </w:pPr>
                  <w:r>
                    <w:rPr>
                      <w:color w:val="FFFFFF" w:themeColor="background1"/>
                    </w:rPr>
                    <w:tab/>
                  </w:r>
                  <w:r>
                    <w:rPr>
                      <w:color w:val="FFFFFF" w:themeColor="background1"/>
                    </w:rPr>
                    <w:tab/>
                  </w:r>
                  <w:r>
                    <w:rPr>
                      <w:color w:val="FFFFFF" w:themeColor="background1"/>
                    </w:rPr>
                    <w:tab/>
                  </w:r>
                  <w:r>
                    <w:rPr>
                      <w:color w:val="FFFFFF" w:themeColor="background1"/>
                    </w:rPr>
                    <w:tab/>
                  </w:r>
                  <w:r>
                    <w:rPr>
                      <w:color w:val="FFFFFF" w:themeColor="background1"/>
                    </w:rPr>
                    <w:tab/>
                  </w:r>
                  <w:r>
                    <w:rPr>
                      <w:color w:val="FFFFFF" w:themeColor="background1"/>
                    </w:rPr>
                    <w:tab/>
                  </w:r>
                  <w:r>
                    <w:rPr>
                      <w:color w:val="FFFFFF" w:themeColor="background1"/>
                    </w:rPr>
                    <w:tab/>
                  </w:r>
                  <w:r>
                    <w:rPr>
                      <w:color w:val="FFFFFF" w:themeColor="background1"/>
                    </w:rPr>
                    <w:tab/>
                  </w:r>
                  <w:r>
                    <w:rPr>
                      <w:color w:val="FFFFFF" w:themeColor="background1"/>
                    </w:rPr>
                    <w:tab/>
                  </w:r>
                  <w:r>
                    <w:rPr>
                      <w:color w:val="FFFFFF" w:themeColor="background1"/>
                    </w:rPr>
                    <w:tab/>
                  </w:r>
                  <w:r>
                    <w:rPr>
                      <w:color w:val="FFFFFF" w:themeColor="background1"/>
                    </w:rPr>
                    <w:tab/>
                  </w:r>
                  <w:r w:rsidR="007E3BF3">
                    <w:rPr>
                      <w:noProof/>
                    </w:rPr>
                    <w:drawing>
                      <wp:inline distT="0" distB="0" distL="0" distR="0" wp14:anchorId="371B6600" wp14:editId="3124DB7A">
                        <wp:extent cx="1466557" cy="365760"/>
                        <wp:effectExtent l="0" t="0" r="0" b="0"/>
                        <wp:docPr id="1442608918" name="Picture 144260891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608918" name="Picture 1442608918" descr="A picture containing text&#10;&#10;Description automatically generated"/>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69750" cy="366556"/>
                                </a:xfrm>
                                <a:prstGeom prst="rect">
                                  <a:avLst/>
                                </a:prstGeom>
                              </pic:spPr>
                            </pic:pic>
                          </a:graphicData>
                        </a:graphic>
                      </wp:inline>
                    </w:drawing>
                  </w:r>
                </w:p>
                <w:p w14:paraId="4EDA7D34" w14:textId="77777777" w:rsidR="007C59C4" w:rsidRDefault="007C59C4" w:rsidP="00600830">
                  <w:pPr>
                    <w:spacing w:after="0"/>
                    <w:ind w:firstLine="720"/>
                    <w:rPr>
                      <w:color w:val="FFFFFF" w:themeColor="background1"/>
                    </w:rPr>
                  </w:pPr>
                </w:p>
                <w:p w14:paraId="2F020125" w14:textId="77777777" w:rsidR="007C59C4" w:rsidRDefault="007C59C4" w:rsidP="00600830">
                  <w:pPr>
                    <w:spacing w:after="0"/>
                    <w:ind w:firstLine="720"/>
                    <w:rPr>
                      <w:color w:val="FFFFFF" w:themeColor="background1"/>
                    </w:rPr>
                  </w:pPr>
                </w:p>
                <w:p w14:paraId="7AF2A654" w14:textId="77777777" w:rsidR="007C59C4" w:rsidRDefault="007C59C4" w:rsidP="00600830">
                  <w:pPr>
                    <w:spacing w:after="0"/>
                    <w:ind w:firstLine="720"/>
                    <w:rPr>
                      <w:color w:val="FFFFFF" w:themeColor="background1"/>
                    </w:rPr>
                  </w:pPr>
                </w:p>
                <w:p w14:paraId="49E3E611" w14:textId="77777777" w:rsidR="007C59C4" w:rsidRDefault="007C59C4" w:rsidP="00600830">
                  <w:pPr>
                    <w:spacing w:after="0"/>
                    <w:ind w:firstLine="720"/>
                    <w:rPr>
                      <w:color w:val="FFFFFF" w:themeColor="background1"/>
                    </w:rPr>
                  </w:pPr>
                </w:p>
                <w:p w14:paraId="46FDF643" w14:textId="77777777" w:rsidR="007C59C4" w:rsidRDefault="007C59C4" w:rsidP="00600830">
                  <w:pPr>
                    <w:spacing w:after="0"/>
                    <w:ind w:firstLine="720"/>
                    <w:rPr>
                      <w:color w:val="FFFFFF" w:themeColor="background1"/>
                    </w:rPr>
                  </w:pPr>
                </w:p>
                <w:p w14:paraId="17DD4B3F" w14:textId="77777777" w:rsidR="007C59C4" w:rsidRDefault="007C59C4" w:rsidP="00600830">
                  <w:pPr>
                    <w:spacing w:after="0"/>
                    <w:ind w:firstLine="720"/>
                    <w:rPr>
                      <w:color w:val="FFFFFF" w:themeColor="background1"/>
                    </w:rPr>
                  </w:pPr>
                </w:p>
                <w:p w14:paraId="1F9C80BD" w14:textId="77777777" w:rsidR="007C59C4" w:rsidRDefault="007C59C4" w:rsidP="00600830">
                  <w:pPr>
                    <w:spacing w:after="0"/>
                    <w:ind w:firstLine="720"/>
                    <w:rPr>
                      <w:color w:val="FFFFFF" w:themeColor="background1"/>
                    </w:rPr>
                  </w:pPr>
                </w:p>
                <w:p w14:paraId="520385C3" w14:textId="77777777" w:rsidR="007C59C4" w:rsidRDefault="007C59C4" w:rsidP="00600830">
                  <w:pPr>
                    <w:spacing w:after="0"/>
                    <w:ind w:firstLine="720"/>
                    <w:rPr>
                      <w:color w:val="FFFFFF" w:themeColor="background1"/>
                    </w:rPr>
                  </w:pPr>
                </w:p>
                <w:p w14:paraId="6C2F5F08" w14:textId="77777777" w:rsidR="007C59C4" w:rsidRDefault="007C59C4" w:rsidP="00600830">
                  <w:pPr>
                    <w:spacing w:after="0"/>
                    <w:ind w:firstLine="720"/>
                    <w:rPr>
                      <w:color w:val="FFFFFF" w:themeColor="background1"/>
                    </w:rPr>
                  </w:pPr>
                </w:p>
                <w:p w14:paraId="705DA3E6" w14:textId="77777777" w:rsidR="007C59C4" w:rsidRDefault="007C59C4" w:rsidP="00600830">
                  <w:pPr>
                    <w:spacing w:after="0"/>
                    <w:ind w:firstLine="720"/>
                    <w:rPr>
                      <w:color w:val="FFFFFF" w:themeColor="background1"/>
                    </w:rPr>
                  </w:pPr>
                </w:p>
                <w:p w14:paraId="5365A145" w14:textId="77777777" w:rsidR="007C59C4" w:rsidRDefault="007C59C4" w:rsidP="00600830">
                  <w:pPr>
                    <w:spacing w:after="0"/>
                    <w:ind w:firstLine="720"/>
                    <w:rPr>
                      <w:color w:val="FFFFFF" w:themeColor="background1"/>
                    </w:rPr>
                  </w:pPr>
                </w:p>
                <w:p w14:paraId="7CE8B180" w14:textId="77777777" w:rsidR="007C59C4" w:rsidRDefault="007C59C4" w:rsidP="00600830">
                  <w:pPr>
                    <w:spacing w:after="0"/>
                    <w:ind w:firstLine="720"/>
                    <w:rPr>
                      <w:color w:val="FFFFFF" w:themeColor="background1"/>
                    </w:rPr>
                  </w:pPr>
                </w:p>
                <w:p w14:paraId="05EE68C0" w14:textId="77777777" w:rsidR="007C59C4" w:rsidRDefault="007C59C4" w:rsidP="00600830">
                  <w:pPr>
                    <w:spacing w:after="0"/>
                    <w:ind w:firstLine="720"/>
                    <w:rPr>
                      <w:color w:val="FFFFFF" w:themeColor="background1"/>
                    </w:rPr>
                  </w:pPr>
                </w:p>
                <w:p w14:paraId="26353AEF" w14:textId="77777777" w:rsidR="007C59C4" w:rsidRDefault="007C59C4" w:rsidP="00600830">
                  <w:pPr>
                    <w:spacing w:after="0"/>
                    <w:ind w:firstLine="720"/>
                    <w:rPr>
                      <w:color w:val="FFFFFF" w:themeColor="background1"/>
                    </w:rPr>
                  </w:pPr>
                </w:p>
                <w:p w14:paraId="6322AA9B" w14:textId="77777777" w:rsidR="007C59C4" w:rsidRDefault="007C59C4" w:rsidP="00600830">
                  <w:pPr>
                    <w:spacing w:after="0"/>
                    <w:ind w:firstLine="720"/>
                    <w:rPr>
                      <w:color w:val="FFFFFF" w:themeColor="background1"/>
                    </w:rPr>
                  </w:pPr>
                </w:p>
                <w:p w14:paraId="43F7D699" w14:textId="77777777" w:rsidR="007C59C4" w:rsidRDefault="007C59C4" w:rsidP="00600830">
                  <w:pPr>
                    <w:spacing w:after="0"/>
                    <w:ind w:firstLine="720"/>
                    <w:rPr>
                      <w:color w:val="FFFFFF" w:themeColor="background1"/>
                    </w:rPr>
                  </w:pPr>
                </w:p>
                <w:p w14:paraId="15F080B4" w14:textId="77777777" w:rsidR="007C59C4" w:rsidRDefault="007C59C4" w:rsidP="00600830">
                  <w:pPr>
                    <w:spacing w:after="0"/>
                    <w:ind w:firstLine="720"/>
                    <w:rPr>
                      <w:color w:val="FFFFFF" w:themeColor="background1"/>
                    </w:rPr>
                  </w:pPr>
                </w:p>
                <w:p w14:paraId="46863A0E" w14:textId="77777777" w:rsidR="007C59C4" w:rsidRDefault="007C59C4" w:rsidP="00600830">
                  <w:pPr>
                    <w:spacing w:after="0"/>
                    <w:ind w:firstLine="720"/>
                    <w:rPr>
                      <w:color w:val="FFFFFF" w:themeColor="background1"/>
                    </w:rPr>
                  </w:pPr>
                </w:p>
                <w:p w14:paraId="266DFB90" w14:textId="77777777" w:rsidR="007C59C4" w:rsidRDefault="007C59C4" w:rsidP="00600830">
                  <w:pPr>
                    <w:spacing w:after="0"/>
                    <w:ind w:firstLine="720"/>
                    <w:rPr>
                      <w:color w:val="FFFFFF" w:themeColor="background1"/>
                    </w:rPr>
                  </w:pPr>
                </w:p>
                <w:p w14:paraId="645879EF" w14:textId="77777777" w:rsidR="007C59C4" w:rsidRDefault="007C59C4" w:rsidP="00600830">
                  <w:pPr>
                    <w:spacing w:after="0"/>
                    <w:ind w:firstLine="720"/>
                    <w:rPr>
                      <w:color w:val="FFFFFF" w:themeColor="background1"/>
                    </w:rPr>
                  </w:pPr>
                </w:p>
                <w:p w14:paraId="314AAFA0" w14:textId="77777777" w:rsidR="007C59C4" w:rsidRPr="00600830" w:rsidRDefault="007C59C4" w:rsidP="00600830">
                  <w:pPr>
                    <w:spacing w:after="0"/>
                    <w:ind w:firstLine="720"/>
                    <w:rPr>
                      <w:color w:val="FFFFFF" w:themeColor="background1"/>
                    </w:rPr>
                  </w:pPr>
                </w:p>
              </w:txbxContent>
            </v:textbox>
            <w10:wrap anchorx="margin"/>
          </v:rect>
        </w:pict>
      </w:r>
    </w:p>
    <w:p w14:paraId="63DDBD72" w14:textId="77777777" w:rsidR="00EE1381" w:rsidRDefault="00EE1381" w:rsidP="00846DA0">
      <w:pPr>
        <w:rPr>
          <w:bCs/>
          <w:noProof/>
          <w:sz w:val="20"/>
          <w:szCs w:val="20"/>
          <w:lang w:val="en-IN" w:eastAsia="en-IN"/>
        </w:rPr>
      </w:pPr>
    </w:p>
    <w:p w14:paraId="4CB9B553" w14:textId="77777777" w:rsidR="00EE1381" w:rsidRDefault="00EE1381" w:rsidP="00846DA0">
      <w:pPr>
        <w:rPr>
          <w:bCs/>
          <w:noProof/>
          <w:sz w:val="20"/>
          <w:szCs w:val="20"/>
          <w:lang w:val="en-IN" w:eastAsia="en-IN"/>
        </w:rPr>
      </w:pPr>
    </w:p>
    <w:p w14:paraId="0B6E151C" w14:textId="77777777" w:rsidR="00EE1381" w:rsidRDefault="00EE1381" w:rsidP="00846DA0">
      <w:pPr>
        <w:rPr>
          <w:bCs/>
          <w:noProof/>
          <w:sz w:val="20"/>
          <w:szCs w:val="20"/>
          <w:lang w:val="en-IN" w:eastAsia="en-IN"/>
        </w:rPr>
      </w:pPr>
    </w:p>
    <w:p w14:paraId="192C927D" w14:textId="77777777" w:rsidR="00EE1381" w:rsidRDefault="00EE1381" w:rsidP="00846DA0">
      <w:pPr>
        <w:rPr>
          <w:bCs/>
          <w:noProof/>
          <w:sz w:val="20"/>
          <w:szCs w:val="20"/>
          <w:lang w:val="en-IN" w:eastAsia="en-IN"/>
        </w:rPr>
      </w:pPr>
    </w:p>
    <w:p w14:paraId="5DFC8B8B" w14:textId="77777777" w:rsidR="00EE1381" w:rsidRDefault="00EE1381" w:rsidP="00846DA0">
      <w:pPr>
        <w:rPr>
          <w:bCs/>
          <w:noProof/>
          <w:sz w:val="20"/>
          <w:szCs w:val="20"/>
          <w:lang w:val="en-IN" w:eastAsia="en-IN"/>
        </w:rPr>
      </w:pPr>
    </w:p>
    <w:p w14:paraId="3C822DEF" w14:textId="77777777" w:rsidR="00EE1381" w:rsidRDefault="00EE1381" w:rsidP="00846DA0">
      <w:pPr>
        <w:rPr>
          <w:bCs/>
          <w:noProof/>
          <w:sz w:val="20"/>
          <w:szCs w:val="20"/>
          <w:lang w:val="en-IN" w:eastAsia="en-IN"/>
        </w:rPr>
      </w:pPr>
    </w:p>
    <w:p w14:paraId="69290CE1" w14:textId="77777777" w:rsidR="00403727" w:rsidRDefault="00403727" w:rsidP="00846DA0">
      <w:pPr>
        <w:rPr>
          <w:bCs/>
          <w:noProof/>
          <w:sz w:val="20"/>
          <w:szCs w:val="20"/>
          <w:lang w:val="en-IN" w:eastAsia="en-IN"/>
        </w:rPr>
      </w:pPr>
    </w:p>
    <w:p w14:paraId="66DFF285" w14:textId="77777777" w:rsidR="00403727" w:rsidRDefault="00403727" w:rsidP="00846DA0">
      <w:pPr>
        <w:rPr>
          <w:bCs/>
          <w:noProof/>
          <w:sz w:val="20"/>
          <w:szCs w:val="20"/>
          <w:lang w:val="en-IN" w:eastAsia="en-IN"/>
        </w:rPr>
      </w:pPr>
    </w:p>
    <w:p w14:paraId="3867CFE7" w14:textId="77777777" w:rsidR="00403727" w:rsidRDefault="00403727" w:rsidP="00846DA0">
      <w:pPr>
        <w:rPr>
          <w:bCs/>
          <w:noProof/>
          <w:sz w:val="20"/>
          <w:szCs w:val="20"/>
          <w:lang w:val="en-IN" w:eastAsia="en-IN"/>
        </w:rPr>
      </w:pPr>
    </w:p>
    <w:p w14:paraId="019FA6DD" w14:textId="77777777" w:rsidR="00403727" w:rsidRDefault="00403727" w:rsidP="00846DA0">
      <w:pPr>
        <w:rPr>
          <w:bCs/>
          <w:noProof/>
          <w:sz w:val="20"/>
          <w:szCs w:val="20"/>
          <w:lang w:val="en-IN" w:eastAsia="en-IN"/>
        </w:rPr>
      </w:pPr>
    </w:p>
    <w:p w14:paraId="64D12CDF" w14:textId="77777777" w:rsidR="00403727" w:rsidRDefault="00403727" w:rsidP="00846DA0">
      <w:pPr>
        <w:rPr>
          <w:bCs/>
          <w:noProof/>
          <w:sz w:val="20"/>
          <w:szCs w:val="20"/>
          <w:lang w:val="en-IN" w:eastAsia="en-IN"/>
        </w:rPr>
      </w:pPr>
    </w:p>
    <w:p w14:paraId="47B356E1" w14:textId="77777777" w:rsidR="00403727" w:rsidRDefault="00403727" w:rsidP="00846DA0">
      <w:pPr>
        <w:rPr>
          <w:bCs/>
          <w:noProof/>
          <w:sz w:val="20"/>
          <w:szCs w:val="20"/>
          <w:lang w:val="en-IN" w:eastAsia="en-IN"/>
        </w:rPr>
      </w:pPr>
    </w:p>
    <w:p w14:paraId="4618E24F" w14:textId="77777777" w:rsidR="00403727" w:rsidRDefault="00403727" w:rsidP="00846DA0">
      <w:pPr>
        <w:rPr>
          <w:bCs/>
          <w:noProof/>
          <w:sz w:val="20"/>
          <w:szCs w:val="20"/>
          <w:lang w:val="en-IN" w:eastAsia="en-IN"/>
        </w:rPr>
      </w:pPr>
    </w:p>
    <w:p w14:paraId="43AED21B" w14:textId="77777777" w:rsidR="00403727" w:rsidRDefault="00403727" w:rsidP="00846DA0">
      <w:pPr>
        <w:rPr>
          <w:bCs/>
          <w:noProof/>
          <w:sz w:val="20"/>
          <w:szCs w:val="20"/>
          <w:lang w:val="en-IN" w:eastAsia="en-IN"/>
        </w:rPr>
      </w:pPr>
    </w:p>
    <w:p w14:paraId="24BF34BF" w14:textId="77777777" w:rsidR="00403727" w:rsidRDefault="00403727" w:rsidP="00846DA0">
      <w:pPr>
        <w:rPr>
          <w:bCs/>
          <w:noProof/>
          <w:sz w:val="20"/>
          <w:szCs w:val="20"/>
          <w:lang w:val="en-IN" w:eastAsia="en-IN"/>
        </w:rPr>
      </w:pPr>
    </w:p>
    <w:p w14:paraId="56573C2E" w14:textId="77777777" w:rsidR="00403727" w:rsidRDefault="00403727" w:rsidP="00846DA0">
      <w:pPr>
        <w:rPr>
          <w:bCs/>
          <w:noProof/>
          <w:sz w:val="20"/>
          <w:szCs w:val="20"/>
          <w:lang w:val="en-IN" w:eastAsia="en-IN"/>
        </w:rPr>
      </w:pPr>
    </w:p>
    <w:p w14:paraId="6BACA4C6" w14:textId="77777777" w:rsidR="00F0608B" w:rsidRDefault="00033234" w:rsidP="00F0608B">
      <w:pPr>
        <w:spacing w:after="0"/>
        <w:rPr>
          <w:rFonts w:ascii="Arial Narrow" w:eastAsia="MHei" w:hAnsi="Arial Narrow" w:cs="Arial Narrow"/>
          <w:color w:val="211D1E"/>
        </w:rPr>
      </w:pPr>
      <w:r>
        <w:rPr>
          <w:rFonts w:ascii="Arial Narrow" w:eastAsia="MHei" w:hAnsi="Arial Narrow" w:cs="Arial Narrow"/>
          <w:color w:val="211D1E"/>
        </w:rPr>
        <w:t xml:space="preserve">                                         </w:t>
      </w:r>
    </w:p>
    <w:p w14:paraId="593A27A1" w14:textId="77777777" w:rsidR="00403727" w:rsidRDefault="00403727" w:rsidP="00F0608B">
      <w:pPr>
        <w:spacing w:after="0"/>
        <w:rPr>
          <w:rFonts w:ascii="Arial Narrow" w:eastAsia="MHei" w:hAnsi="Arial Narrow" w:cs="Arial Narrow"/>
          <w:color w:val="211D1E"/>
        </w:rPr>
      </w:pPr>
    </w:p>
    <w:p w14:paraId="53F699F5" w14:textId="491FE12A" w:rsidR="005B3E54" w:rsidRDefault="00F0608B" w:rsidP="00993432">
      <w:pPr>
        <w:spacing w:after="0"/>
        <w:rPr>
          <w:rFonts w:eastAsia="MHei" w:cstheme="minorHAnsi"/>
          <w:color w:val="FFFFFF" w:themeColor="background1"/>
        </w:rPr>
      </w:pPr>
      <w:r w:rsidRPr="00600830">
        <w:rPr>
          <w:rFonts w:eastAsia="MHei" w:cstheme="minorHAnsi"/>
          <w:color w:val="FFFFFF" w:themeColor="background1"/>
        </w:rPr>
        <w:t>Stryker Grk,10</w:t>
      </w:r>
      <w:r w:rsidRPr="00600830">
        <w:rPr>
          <w:rFonts w:eastAsia="MHei" w:cstheme="minorHAnsi"/>
          <w:color w:val="FFFFFF" w:themeColor="background1"/>
          <w:vertAlign w:val="superscript"/>
        </w:rPr>
        <w:t>th</w:t>
      </w:r>
      <w:r w:rsidRPr="00600830">
        <w:rPr>
          <w:rFonts w:eastAsia="MHei" w:cstheme="minorHAnsi"/>
          <w:color w:val="FFFFFF" w:themeColor="background1"/>
        </w:rPr>
        <w:t xml:space="preserve"> F</w:t>
      </w:r>
    </w:p>
    <w:p w14:paraId="670DE46B" w14:textId="1B00C6BF" w:rsidR="00CE1541" w:rsidRDefault="00CE1541" w:rsidP="00993432">
      <w:pPr>
        <w:spacing w:after="0"/>
        <w:rPr>
          <w:rFonts w:eastAsia="MHei" w:cstheme="minorHAnsi"/>
          <w:color w:val="FFFFFF" w:themeColor="background1"/>
        </w:rPr>
      </w:pPr>
    </w:p>
    <w:p w14:paraId="07D55A1E" w14:textId="1EEEE460" w:rsidR="00CE1541" w:rsidRDefault="00CE1541" w:rsidP="00993432">
      <w:pPr>
        <w:spacing w:after="0"/>
        <w:rPr>
          <w:rFonts w:eastAsia="MHei" w:cstheme="minorHAnsi"/>
          <w:color w:val="FFFFFF" w:themeColor="background1"/>
        </w:rPr>
      </w:pPr>
    </w:p>
    <w:p w14:paraId="4DBC088C" w14:textId="41A0BC40" w:rsidR="00CE1541" w:rsidRDefault="00CE1541" w:rsidP="00993432">
      <w:pPr>
        <w:spacing w:after="0"/>
        <w:rPr>
          <w:rFonts w:eastAsia="MHei" w:cstheme="minorHAnsi"/>
          <w:color w:val="FFFFFF" w:themeColor="background1"/>
        </w:rPr>
      </w:pPr>
    </w:p>
    <w:p w14:paraId="4E62B179" w14:textId="3B3F6113" w:rsidR="00CE1541" w:rsidRDefault="00CE1541" w:rsidP="00993432">
      <w:pPr>
        <w:spacing w:after="0"/>
        <w:rPr>
          <w:rFonts w:eastAsia="MHei" w:cstheme="minorHAnsi"/>
          <w:color w:val="FFFFFF" w:themeColor="background1"/>
        </w:rPr>
      </w:pPr>
    </w:p>
    <w:tbl>
      <w:tblPr>
        <w:tblW w:w="944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70"/>
        <w:gridCol w:w="4590"/>
        <w:gridCol w:w="1710"/>
        <w:gridCol w:w="1676"/>
      </w:tblGrid>
      <w:tr w:rsidR="00CE1541" w14:paraId="072F777E" w14:textId="77777777" w:rsidTr="00CE1541">
        <w:trPr>
          <w:trHeight w:val="408"/>
          <w:jc w:val="center"/>
        </w:trPr>
        <w:tc>
          <w:tcPr>
            <w:tcW w:w="9446" w:type="dxa"/>
            <w:gridSpan w:val="4"/>
            <w:tcBorders>
              <w:top w:val="single" w:sz="4" w:space="0" w:color="auto"/>
              <w:left w:val="single" w:sz="4" w:space="0" w:color="auto"/>
              <w:bottom w:val="single" w:sz="4" w:space="0" w:color="auto"/>
              <w:right w:val="single" w:sz="4" w:space="0" w:color="auto"/>
            </w:tcBorders>
            <w:shd w:val="clear" w:color="auto" w:fill="2F5496" w:themeFill="accent5" w:themeFillShade="BF"/>
            <w:vAlign w:val="center"/>
            <w:hideMark/>
          </w:tcPr>
          <w:p w14:paraId="04BAA3ED" w14:textId="77777777" w:rsidR="00CE1541" w:rsidRDefault="00CE1541">
            <w:pPr>
              <w:tabs>
                <w:tab w:val="left" w:pos="300"/>
                <w:tab w:val="left" w:pos="3688"/>
              </w:tabs>
              <w:spacing w:before="60" w:after="60"/>
              <w:rPr>
                <w:rFonts w:ascii="Humanist Slabserif 712 Std Roma" w:hAnsi="Humanist Slabserif 712 Std Roma" w:cs="Arial"/>
                <w:color w:val="000000" w:themeColor="text1"/>
                <w:sz w:val="20"/>
              </w:rPr>
            </w:pPr>
            <w:r>
              <w:rPr>
                <w:rFonts w:ascii="Humanist Slabserif 712 Std Roma" w:hAnsi="Humanist Slabserif 712 Std Roma" w:cs="Arial"/>
                <w:color w:val="000000" w:themeColor="text1"/>
                <w:sz w:val="20"/>
              </w:rPr>
              <w:t>Revision History</w:t>
            </w:r>
          </w:p>
        </w:tc>
      </w:tr>
      <w:tr w:rsidR="00CE1541" w14:paraId="7BEC60F5" w14:textId="77777777" w:rsidTr="006F3B62">
        <w:trPr>
          <w:trHeight w:val="486"/>
          <w:jc w:val="center"/>
        </w:trPr>
        <w:tc>
          <w:tcPr>
            <w:tcW w:w="1470" w:type="dxa"/>
            <w:tcBorders>
              <w:top w:val="single" w:sz="4" w:space="0" w:color="auto"/>
              <w:left w:val="single" w:sz="4" w:space="0" w:color="auto"/>
              <w:bottom w:val="single" w:sz="12" w:space="0" w:color="auto"/>
              <w:right w:val="single" w:sz="4" w:space="0" w:color="auto"/>
            </w:tcBorders>
            <w:shd w:val="clear" w:color="auto" w:fill="CCFFFF"/>
            <w:vAlign w:val="center"/>
            <w:hideMark/>
          </w:tcPr>
          <w:p w14:paraId="4307DFAF" w14:textId="77777777" w:rsidR="00CE1541" w:rsidRDefault="00CE1541">
            <w:pPr>
              <w:jc w:val="center"/>
              <w:rPr>
                <w:rFonts w:ascii="Humanist Slabserif 712 Std Roma" w:hAnsi="Humanist Slabserif 712 Std Roma" w:cs="Arial"/>
                <w:color w:val="000000" w:themeColor="text1"/>
                <w:sz w:val="20"/>
              </w:rPr>
            </w:pPr>
            <w:r>
              <w:rPr>
                <w:rFonts w:ascii="Humanist Slabserif 712 Std Roma" w:hAnsi="Humanist Slabserif 712 Std Roma" w:cs="Arial"/>
                <w:color w:val="000000" w:themeColor="text1"/>
                <w:sz w:val="20"/>
              </w:rPr>
              <w:t>Revision Level</w:t>
            </w:r>
          </w:p>
        </w:tc>
        <w:tc>
          <w:tcPr>
            <w:tcW w:w="4590" w:type="dxa"/>
            <w:tcBorders>
              <w:top w:val="single" w:sz="4" w:space="0" w:color="auto"/>
              <w:left w:val="single" w:sz="4" w:space="0" w:color="auto"/>
              <w:bottom w:val="single" w:sz="12" w:space="0" w:color="auto"/>
              <w:right w:val="single" w:sz="4" w:space="0" w:color="auto"/>
            </w:tcBorders>
            <w:shd w:val="clear" w:color="auto" w:fill="CCFFFF"/>
            <w:vAlign w:val="center"/>
            <w:hideMark/>
          </w:tcPr>
          <w:p w14:paraId="201D1E48" w14:textId="77777777" w:rsidR="00CE1541" w:rsidRDefault="00CE1541">
            <w:pPr>
              <w:tabs>
                <w:tab w:val="left" w:pos="300"/>
                <w:tab w:val="left" w:pos="9146"/>
              </w:tabs>
              <w:spacing w:before="60" w:after="60"/>
              <w:jc w:val="center"/>
              <w:rPr>
                <w:rFonts w:ascii="Humanist Slabserif 712 Std Roma" w:hAnsi="Humanist Slabserif 712 Std Roma" w:cs="Arial"/>
                <w:color w:val="000000" w:themeColor="text1"/>
                <w:sz w:val="20"/>
              </w:rPr>
            </w:pPr>
            <w:r>
              <w:rPr>
                <w:rFonts w:ascii="Humanist Slabserif 712 Std Roma" w:hAnsi="Humanist Slabserif 712 Std Roma" w:cs="Arial"/>
                <w:color w:val="000000" w:themeColor="text1"/>
                <w:sz w:val="20"/>
              </w:rPr>
              <w:t>Description of Revision</w:t>
            </w:r>
          </w:p>
        </w:tc>
        <w:tc>
          <w:tcPr>
            <w:tcW w:w="1710" w:type="dxa"/>
            <w:tcBorders>
              <w:top w:val="single" w:sz="4" w:space="0" w:color="auto"/>
              <w:left w:val="single" w:sz="4" w:space="0" w:color="auto"/>
              <w:bottom w:val="single" w:sz="12" w:space="0" w:color="auto"/>
              <w:right w:val="single" w:sz="4" w:space="0" w:color="auto"/>
            </w:tcBorders>
            <w:shd w:val="clear" w:color="auto" w:fill="CCFFFF"/>
            <w:vAlign w:val="center"/>
            <w:hideMark/>
          </w:tcPr>
          <w:p w14:paraId="181F849A" w14:textId="77777777" w:rsidR="00CE1541" w:rsidRDefault="00CE1541">
            <w:pPr>
              <w:tabs>
                <w:tab w:val="left" w:pos="300"/>
                <w:tab w:val="left" w:pos="9146"/>
              </w:tabs>
              <w:spacing w:before="60" w:after="60"/>
              <w:jc w:val="center"/>
              <w:rPr>
                <w:rFonts w:ascii="Humanist Slabserif 712 Std Roma" w:hAnsi="Humanist Slabserif 712 Std Roma" w:cs="Arial"/>
                <w:color w:val="000000" w:themeColor="text1"/>
                <w:sz w:val="20"/>
              </w:rPr>
            </w:pPr>
            <w:r>
              <w:rPr>
                <w:rFonts w:ascii="Humanist Slabserif 712 Std Roma" w:hAnsi="Humanist Slabserif 712 Std Roma" w:cs="Arial"/>
                <w:color w:val="000000" w:themeColor="text1"/>
                <w:sz w:val="20"/>
              </w:rPr>
              <w:t>Date</w:t>
            </w:r>
          </w:p>
        </w:tc>
        <w:tc>
          <w:tcPr>
            <w:tcW w:w="1676" w:type="dxa"/>
            <w:tcBorders>
              <w:top w:val="single" w:sz="4" w:space="0" w:color="auto"/>
              <w:left w:val="single" w:sz="4" w:space="0" w:color="auto"/>
              <w:bottom w:val="single" w:sz="12" w:space="0" w:color="auto"/>
              <w:right w:val="single" w:sz="4" w:space="0" w:color="auto"/>
            </w:tcBorders>
            <w:shd w:val="clear" w:color="auto" w:fill="CCFFFF"/>
            <w:vAlign w:val="center"/>
            <w:hideMark/>
          </w:tcPr>
          <w:p w14:paraId="0C2ED6A0" w14:textId="77777777" w:rsidR="00CE1541" w:rsidRDefault="00CE1541">
            <w:pPr>
              <w:tabs>
                <w:tab w:val="left" w:pos="300"/>
                <w:tab w:val="left" w:pos="9146"/>
              </w:tabs>
              <w:spacing w:before="60" w:after="60"/>
              <w:jc w:val="center"/>
              <w:rPr>
                <w:rFonts w:ascii="Humanist Slabserif 712 Std Roma" w:hAnsi="Humanist Slabserif 712 Std Roma" w:cs="Arial"/>
                <w:color w:val="000000" w:themeColor="text1"/>
                <w:sz w:val="20"/>
              </w:rPr>
            </w:pPr>
            <w:r>
              <w:rPr>
                <w:rFonts w:ascii="Humanist Slabserif 712 Std Roma" w:hAnsi="Humanist Slabserif 712 Std Roma" w:cs="Arial"/>
                <w:color w:val="000000" w:themeColor="text1"/>
                <w:sz w:val="20"/>
              </w:rPr>
              <w:t>Author</w:t>
            </w:r>
          </w:p>
        </w:tc>
      </w:tr>
      <w:tr w:rsidR="00CE1541" w14:paraId="4A338DDC" w14:textId="77777777" w:rsidTr="006F3B62">
        <w:trPr>
          <w:trHeight w:val="376"/>
          <w:jc w:val="center"/>
        </w:trPr>
        <w:tc>
          <w:tcPr>
            <w:tcW w:w="1470" w:type="dxa"/>
            <w:tcBorders>
              <w:top w:val="single" w:sz="4" w:space="0" w:color="auto"/>
              <w:left w:val="single" w:sz="4" w:space="0" w:color="auto"/>
              <w:bottom w:val="single" w:sz="4" w:space="0" w:color="auto"/>
              <w:right w:val="single" w:sz="4" w:space="0" w:color="auto"/>
            </w:tcBorders>
            <w:vAlign w:val="center"/>
            <w:hideMark/>
          </w:tcPr>
          <w:p w14:paraId="365096FB" w14:textId="77777777" w:rsidR="00CE1541" w:rsidRDefault="00CE1541">
            <w:pPr>
              <w:tabs>
                <w:tab w:val="left" w:pos="300"/>
                <w:tab w:val="left" w:pos="9146"/>
              </w:tabs>
              <w:spacing w:before="60" w:after="60"/>
              <w:jc w:val="center"/>
              <w:rPr>
                <w:rFonts w:ascii="Humanist Slabserif 712 Std Roma" w:hAnsi="Humanist Slabserif 712 Std Roma" w:cs="Arial"/>
                <w:color w:val="000000" w:themeColor="text1"/>
                <w:sz w:val="20"/>
              </w:rPr>
            </w:pPr>
            <w:r>
              <w:rPr>
                <w:rFonts w:ascii="Humanist Slabserif 712 Std Roma" w:hAnsi="Humanist Slabserif 712 Std Roma" w:cs="Arial"/>
                <w:color w:val="000000" w:themeColor="text1"/>
                <w:sz w:val="20"/>
              </w:rPr>
              <w:t>00</w:t>
            </w:r>
          </w:p>
        </w:tc>
        <w:tc>
          <w:tcPr>
            <w:tcW w:w="4590" w:type="dxa"/>
            <w:tcBorders>
              <w:top w:val="single" w:sz="4" w:space="0" w:color="auto"/>
              <w:left w:val="single" w:sz="4" w:space="0" w:color="auto"/>
              <w:bottom w:val="single" w:sz="4" w:space="0" w:color="auto"/>
              <w:right w:val="single" w:sz="4" w:space="0" w:color="auto"/>
            </w:tcBorders>
            <w:vAlign w:val="center"/>
            <w:hideMark/>
          </w:tcPr>
          <w:p w14:paraId="4CBCFE50" w14:textId="77777777" w:rsidR="00CE1541" w:rsidRDefault="00CE1541">
            <w:pPr>
              <w:tabs>
                <w:tab w:val="left" w:pos="300"/>
                <w:tab w:val="left" w:pos="9146"/>
              </w:tabs>
              <w:spacing w:before="60" w:after="60"/>
              <w:rPr>
                <w:rFonts w:ascii="Humanist Slabserif 712 Std Roma" w:hAnsi="Humanist Slabserif 712 Std Roma" w:cs="Arial"/>
                <w:color w:val="000000" w:themeColor="text1"/>
                <w:sz w:val="20"/>
              </w:rPr>
            </w:pPr>
            <w:r>
              <w:rPr>
                <w:rFonts w:ascii="Humanist Slabserif 712 Std Roma" w:hAnsi="Humanist Slabserif 712 Std Roma" w:cs="Arial"/>
                <w:color w:val="000000" w:themeColor="text1"/>
                <w:sz w:val="20"/>
              </w:rPr>
              <w:t>Initial release</w:t>
            </w:r>
          </w:p>
        </w:tc>
        <w:tc>
          <w:tcPr>
            <w:tcW w:w="1710" w:type="dxa"/>
            <w:tcBorders>
              <w:top w:val="single" w:sz="4" w:space="0" w:color="auto"/>
              <w:left w:val="single" w:sz="4" w:space="0" w:color="auto"/>
              <w:bottom w:val="single" w:sz="4" w:space="0" w:color="auto"/>
              <w:right w:val="single" w:sz="4" w:space="0" w:color="auto"/>
            </w:tcBorders>
            <w:vAlign w:val="center"/>
          </w:tcPr>
          <w:p w14:paraId="097528D2" w14:textId="5A01FB6F" w:rsidR="00CE1541" w:rsidRDefault="006F3B62">
            <w:pPr>
              <w:tabs>
                <w:tab w:val="left" w:pos="300"/>
                <w:tab w:val="left" w:pos="9146"/>
              </w:tabs>
              <w:spacing w:before="60" w:after="60"/>
              <w:jc w:val="center"/>
              <w:rPr>
                <w:rFonts w:ascii="Humanist Slabserif 712 Std Roma" w:hAnsi="Humanist Slabserif 712 Std Roma" w:cs="Arial"/>
                <w:color w:val="000000" w:themeColor="text1"/>
                <w:sz w:val="20"/>
              </w:rPr>
            </w:pPr>
            <w:r>
              <w:rPr>
                <w:rFonts w:ascii="Humanist Slabserif 712 Std Roma" w:hAnsi="Humanist Slabserif 712 Std Roma" w:cs="Arial"/>
                <w:color w:val="000000" w:themeColor="text1"/>
                <w:sz w:val="20"/>
              </w:rPr>
              <w:t>2</w:t>
            </w:r>
            <w:r w:rsidR="00EE6AB5">
              <w:rPr>
                <w:rFonts w:ascii="Humanist Slabserif 712 Std Roma" w:hAnsi="Humanist Slabserif 712 Std Roma" w:cs="Arial"/>
                <w:color w:val="000000" w:themeColor="text1"/>
                <w:sz w:val="20"/>
              </w:rPr>
              <w:t>2</w:t>
            </w:r>
            <w:r w:rsidRPr="006F3B62">
              <w:rPr>
                <w:rFonts w:ascii="Humanist Slabserif 712 Std Roma" w:hAnsi="Humanist Slabserif 712 Std Roma" w:cs="Arial"/>
                <w:color w:val="000000" w:themeColor="text1"/>
                <w:sz w:val="20"/>
                <w:vertAlign w:val="superscript"/>
              </w:rPr>
              <w:t>nd</w:t>
            </w:r>
            <w:r>
              <w:rPr>
                <w:rFonts w:ascii="Humanist Slabserif 712 Std Roma" w:hAnsi="Humanist Slabserif 712 Std Roma" w:cs="Arial"/>
                <w:color w:val="000000" w:themeColor="text1"/>
                <w:sz w:val="20"/>
              </w:rPr>
              <w:t xml:space="preserve"> A</w:t>
            </w:r>
            <w:r w:rsidR="00CE1541">
              <w:rPr>
                <w:rFonts w:ascii="Humanist Slabserif 712 Std Roma" w:hAnsi="Humanist Slabserif 712 Std Roma" w:cs="Arial"/>
                <w:color w:val="000000" w:themeColor="text1"/>
                <w:sz w:val="20"/>
              </w:rPr>
              <w:t>pril 2022</w:t>
            </w:r>
          </w:p>
        </w:tc>
        <w:tc>
          <w:tcPr>
            <w:tcW w:w="1676" w:type="dxa"/>
            <w:tcBorders>
              <w:top w:val="single" w:sz="4" w:space="0" w:color="auto"/>
              <w:left w:val="single" w:sz="4" w:space="0" w:color="auto"/>
              <w:bottom w:val="single" w:sz="4" w:space="0" w:color="auto"/>
              <w:right w:val="single" w:sz="4" w:space="0" w:color="auto"/>
            </w:tcBorders>
            <w:vAlign w:val="center"/>
            <w:hideMark/>
          </w:tcPr>
          <w:p w14:paraId="6EABA706" w14:textId="77777777" w:rsidR="00CE1541" w:rsidRDefault="00CE1541">
            <w:pPr>
              <w:tabs>
                <w:tab w:val="left" w:pos="300"/>
                <w:tab w:val="left" w:pos="9146"/>
              </w:tabs>
              <w:spacing w:before="60" w:after="60"/>
              <w:rPr>
                <w:rFonts w:ascii="Humanist Slabserif 712 Std Roma" w:hAnsi="Humanist Slabserif 712 Std Roma" w:cs="Arial"/>
                <w:color w:val="000000" w:themeColor="text1"/>
                <w:sz w:val="20"/>
              </w:rPr>
            </w:pPr>
            <w:r>
              <w:rPr>
                <w:rFonts w:ascii="Humanist Slabserif 712 Std Roma" w:hAnsi="Humanist Slabserif 712 Std Roma" w:cs="Arial"/>
                <w:color w:val="000000" w:themeColor="text1"/>
                <w:sz w:val="20"/>
              </w:rPr>
              <w:t xml:space="preserve">Dashmeet Oberoi </w:t>
            </w:r>
          </w:p>
        </w:tc>
      </w:tr>
      <w:tr w:rsidR="00CE1541" w14:paraId="5816938E" w14:textId="77777777" w:rsidTr="006F3B62">
        <w:trPr>
          <w:trHeight w:val="269"/>
          <w:jc w:val="center"/>
        </w:trPr>
        <w:tc>
          <w:tcPr>
            <w:tcW w:w="1470" w:type="dxa"/>
            <w:tcBorders>
              <w:top w:val="single" w:sz="4" w:space="0" w:color="auto"/>
              <w:left w:val="single" w:sz="4" w:space="0" w:color="auto"/>
              <w:bottom w:val="single" w:sz="4" w:space="0" w:color="auto"/>
              <w:right w:val="single" w:sz="4" w:space="0" w:color="auto"/>
            </w:tcBorders>
            <w:vAlign w:val="center"/>
          </w:tcPr>
          <w:p w14:paraId="36D6145A" w14:textId="11C0266F" w:rsidR="00CE1541" w:rsidRDefault="00FF4185">
            <w:pPr>
              <w:tabs>
                <w:tab w:val="left" w:pos="300"/>
                <w:tab w:val="left" w:pos="9146"/>
              </w:tabs>
              <w:spacing w:before="60" w:after="60"/>
              <w:jc w:val="center"/>
              <w:rPr>
                <w:rFonts w:ascii="Humanist Slabserif 712 Std Roma" w:hAnsi="Humanist Slabserif 712 Std Roma" w:cs="Arial"/>
                <w:color w:val="000000" w:themeColor="text1"/>
                <w:sz w:val="20"/>
              </w:rPr>
            </w:pPr>
            <w:r>
              <w:rPr>
                <w:rFonts w:ascii="Humanist Slabserif 712 Std Roma" w:hAnsi="Humanist Slabserif 712 Std Roma" w:cs="Arial"/>
                <w:color w:val="000000" w:themeColor="text1"/>
                <w:sz w:val="20"/>
              </w:rPr>
              <w:t>01</w:t>
            </w:r>
          </w:p>
        </w:tc>
        <w:tc>
          <w:tcPr>
            <w:tcW w:w="4590" w:type="dxa"/>
            <w:tcBorders>
              <w:top w:val="single" w:sz="4" w:space="0" w:color="auto"/>
              <w:left w:val="single" w:sz="4" w:space="0" w:color="auto"/>
              <w:bottom w:val="single" w:sz="4" w:space="0" w:color="auto"/>
              <w:right w:val="single" w:sz="4" w:space="0" w:color="auto"/>
            </w:tcBorders>
            <w:vAlign w:val="center"/>
          </w:tcPr>
          <w:p w14:paraId="5655CBB0" w14:textId="77777777" w:rsidR="00CE1541" w:rsidRDefault="00FF4185">
            <w:pPr>
              <w:rPr>
                <w:rFonts w:ascii="Humanist Slabserif 712 Std Roma" w:hAnsi="Humanist Slabserif 712 Std Roma" w:cs="Arial"/>
                <w:color w:val="000000" w:themeColor="text1"/>
                <w:sz w:val="20"/>
              </w:rPr>
            </w:pPr>
            <w:r>
              <w:rPr>
                <w:rFonts w:ascii="Humanist Slabserif 712 Std Roma" w:hAnsi="Humanist Slabserif 712 Std Roma" w:cs="Arial"/>
                <w:color w:val="000000" w:themeColor="text1"/>
                <w:sz w:val="20"/>
              </w:rPr>
              <w:t>Updated the Display Module Photograph on Title Page</w:t>
            </w:r>
          </w:p>
          <w:p w14:paraId="6386E8FB" w14:textId="593AABE3" w:rsidR="004408AB" w:rsidRDefault="004408AB">
            <w:pPr>
              <w:rPr>
                <w:rFonts w:ascii="Humanist Slabserif 712 Std Roma" w:hAnsi="Humanist Slabserif 712 Std Roma" w:cs="Arial"/>
                <w:color w:val="000000" w:themeColor="text1"/>
                <w:sz w:val="20"/>
              </w:rPr>
            </w:pPr>
            <w:r>
              <w:rPr>
                <w:rFonts w:ascii="Humanist Slabserif 712 Std Roma" w:hAnsi="Humanist Slabserif 712 Std Roma" w:cs="Arial"/>
                <w:color w:val="000000" w:themeColor="text1"/>
                <w:sz w:val="20"/>
              </w:rPr>
              <w:t>Legal review and approval added in Approvals</w:t>
            </w:r>
          </w:p>
        </w:tc>
        <w:tc>
          <w:tcPr>
            <w:tcW w:w="1710" w:type="dxa"/>
            <w:tcBorders>
              <w:top w:val="single" w:sz="4" w:space="0" w:color="auto"/>
              <w:left w:val="single" w:sz="4" w:space="0" w:color="auto"/>
              <w:bottom w:val="single" w:sz="4" w:space="0" w:color="auto"/>
              <w:right w:val="single" w:sz="4" w:space="0" w:color="auto"/>
            </w:tcBorders>
            <w:vAlign w:val="center"/>
          </w:tcPr>
          <w:p w14:paraId="49A4E35D" w14:textId="4650D343" w:rsidR="00CE1541" w:rsidRDefault="0090373C">
            <w:pPr>
              <w:tabs>
                <w:tab w:val="left" w:pos="300"/>
                <w:tab w:val="left" w:pos="9146"/>
              </w:tabs>
              <w:spacing w:before="60" w:after="60"/>
              <w:jc w:val="center"/>
              <w:rPr>
                <w:rFonts w:ascii="Humanist Slabserif 712 Std Roma" w:hAnsi="Humanist Slabserif 712 Std Roma" w:cs="Arial"/>
                <w:color w:val="000000" w:themeColor="text1"/>
                <w:sz w:val="20"/>
              </w:rPr>
            </w:pPr>
            <w:r>
              <w:rPr>
                <w:rFonts w:ascii="Humanist Slabserif 712 Std Roma" w:hAnsi="Humanist Slabserif 712 Std Roma" w:cs="Arial"/>
                <w:color w:val="000000" w:themeColor="text1"/>
                <w:sz w:val="20"/>
              </w:rPr>
              <w:t>XX</w:t>
            </w:r>
            <w:r w:rsidR="00FF4185">
              <w:rPr>
                <w:rFonts w:ascii="Humanist Slabserif 712 Std Roma" w:hAnsi="Humanist Slabserif 712 Std Roma" w:cs="Arial"/>
                <w:color w:val="000000" w:themeColor="text1"/>
                <w:sz w:val="20"/>
              </w:rPr>
              <w:t xml:space="preserve"> June 2022</w:t>
            </w:r>
          </w:p>
        </w:tc>
        <w:tc>
          <w:tcPr>
            <w:tcW w:w="1676" w:type="dxa"/>
            <w:tcBorders>
              <w:top w:val="single" w:sz="4" w:space="0" w:color="auto"/>
              <w:left w:val="single" w:sz="4" w:space="0" w:color="auto"/>
              <w:bottom w:val="single" w:sz="4" w:space="0" w:color="auto"/>
              <w:right w:val="single" w:sz="4" w:space="0" w:color="auto"/>
            </w:tcBorders>
            <w:vAlign w:val="center"/>
          </w:tcPr>
          <w:p w14:paraId="55B33C21" w14:textId="4CB94FEC" w:rsidR="00CE1541" w:rsidRDefault="00FF4185">
            <w:pPr>
              <w:tabs>
                <w:tab w:val="left" w:pos="300"/>
                <w:tab w:val="left" w:pos="9146"/>
              </w:tabs>
              <w:spacing w:before="60" w:after="60"/>
              <w:rPr>
                <w:rFonts w:ascii="Humanist Slabserif 712 Std Roma" w:hAnsi="Humanist Slabserif 712 Std Roma" w:cs="Arial"/>
                <w:color w:val="000000" w:themeColor="text1"/>
                <w:sz w:val="20"/>
              </w:rPr>
            </w:pPr>
            <w:r>
              <w:rPr>
                <w:rFonts w:ascii="Humanist Slabserif 712 Std Roma" w:hAnsi="Humanist Slabserif 712 Std Roma" w:cs="Arial"/>
                <w:color w:val="000000" w:themeColor="text1"/>
                <w:sz w:val="20"/>
              </w:rPr>
              <w:t>Dashmeet Oberoi</w:t>
            </w:r>
          </w:p>
        </w:tc>
      </w:tr>
    </w:tbl>
    <w:p w14:paraId="097BE1E2" w14:textId="77777777" w:rsidR="00CE1541" w:rsidRPr="00993432" w:rsidRDefault="00CE1541" w:rsidP="00993432">
      <w:pPr>
        <w:spacing w:after="0"/>
        <w:rPr>
          <w:rFonts w:ascii="Minion Pro" w:eastAsia="MHei" w:hAnsi="Minion Pro" w:cs="Arial"/>
          <w:color w:val="211D1E"/>
        </w:rPr>
      </w:pPr>
    </w:p>
    <w:sectPr w:rsidR="00CE1541" w:rsidRPr="00993432" w:rsidSect="003F44FA">
      <w:headerReference w:type="default" r:id="rId95"/>
      <w:footerReference w:type="default" r:id="rId96"/>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246D4A" w14:textId="77777777" w:rsidR="007F4740" w:rsidRDefault="007F4740" w:rsidP="006A1165">
      <w:pPr>
        <w:spacing w:after="0" w:line="240" w:lineRule="auto"/>
      </w:pPr>
      <w:r>
        <w:separator/>
      </w:r>
    </w:p>
    <w:p w14:paraId="4F8189DF" w14:textId="77777777" w:rsidR="007F4740" w:rsidRDefault="007F4740"/>
  </w:endnote>
  <w:endnote w:type="continuationSeparator" w:id="0">
    <w:p w14:paraId="2182E420" w14:textId="77777777" w:rsidR="007F4740" w:rsidRDefault="007F4740" w:rsidP="006A1165">
      <w:pPr>
        <w:spacing w:after="0" w:line="240" w:lineRule="auto"/>
      </w:pPr>
      <w:r>
        <w:continuationSeparator/>
      </w:r>
    </w:p>
    <w:p w14:paraId="35765DE4" w14:textId="77777777" w:rsidR="007F4740" w:rsidRDefault="007F4740"/>
  </w:endnote>
  <w:endnote w:type="continuationNotice" w:id="1">
    <w:p w14:paraId="35178E8B" w14:textId="77777777" w:rsidR="007F4740" w:rsidRDefault="007F474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umanist Slabserif 712 Std Rom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IDFont+F7">
    <w:altName w:val="Calibri"/>
    <w:panose1 w:val="00000000000000000000"/>
    <w:charset w:val="00"/>
    <w:family w:val="auto"/>
    <w:notTrueType/>
    <w:pitch w:val="default"/>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HP Simplified Light">
    <w:altName w:val="Calibri"/>
    <w:charset w:val="00"/>
    <w:family w:val="swiss"/>
    <w:pitch w:val="variable"/>
    <w:sig w:usb0="A00000AF" w:usb1="5000205B" w:usb2="00000000" w:usb3="00000000" w:csb0="00000093" w:csb1="00000000"/>
  </w:font>
  <w:font w:name="MHei">
    <w:altName w:val="Arial Unicode MS"/>
    <w:panose1 w:val="00000000000000000000"/>
    <w:charset w:val="80"/>
    <w:family w:val="swiss"/>
    <w:notTrueType/>
    <w:pitch w:val="default"/>
    <w:sig w:usb0="00000001" w:usb1="08070000" w:usb2="00000010" w:usb3="00000000" w:csb0="00020000" w:csb1="00000000"/>
  </w:font>
  <w:font w:name="Minion Pro">
    <w:altName w:val="Cambria"/>
    <w:panose1 w:val="00000000000000000000"/>
    <w:charset w:val="00"/>
    <w:family w:val="roman"/>
    <w:notTrueType/>
    <w:pitch w:val="variable"/>
    <w:sig w:usb0="6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13328522"/>
      <w:docPartObj>
        <w:docPartGallery w:val="Page Numbers (Bottom of Page)"/>
        <w:docPartUnique/>
      </w:docPartObj>
    </w:sdtPr>
    <w:sdtEndPr>
      <w:rPr>
        <w:sz w:val="20"/>
        <w:szCs w:val="20"/>
      </w:rPr>
    </w:sdtEndPr>
    <w:sdtContent>
      <w:sdt>
        <w:sdtPr>
          <w:rPr>
            <w:sz w:val="20"/>
            <w:szCs w:val="20"/>
          </w:rPr>
          <w:id w:val="-1769616900"/>
          <w:docPartObj>
            <w:docPartGallery w:val="Page Numbers (Top of Page)"/>
            <w:docPartUnique/>
          </w:docPartObj>
        </w:sdtPr>
        <w:sdtEndPr/>
        <w:sdtContent>
          <w:p w14:paraId="74E356FC" w14:textId="381A8A44" w:rsidR="00344396" w:rsidRDefault="000822DB" w:rsidP="009E029A">
            <w:pPr>
              <w:pStyle w:val="Footer"/>
            </w:pPr>
            <w:r>
              <w:rPr>
                <w:sz w:val="20"/>
                <w:szCs w:val="20"/>
              </w:rPr>
              <w:t xml:space="preserve">Document No.: </w:t>
            </w:r>
            <w:r w:rsidR="00EE7E6A" w:rsidRPr="00EE7E6A">
              <w:t>001-02-L-13-00-00</w:t>
            </w:r>
            <w:r>
              <w:t>- Rev 0</w:t>
            </w:r>
            <w:r w:rsidR="00FF4185">
              <w:t>1</w:t>
            </w:r>
          </w:p>
          <w:p w14:paraId="39BC4FA4" w14:textId="425FC13D" w:rsidR="000822DB" w:rsidRPr="00691F84" w:rsidRDefault="0090373C" w:rsidP="009E029A">
            <w:pPr>
              <w:pStyle w:val="Footer"/>
              <w:rPr>
                <w:bCs/>
                <w:sz w:val="20"/>
                <w:szCs w:val="20"/>
              </w:rPr>
            </w:pPr>
            <w:r>
              <w:t>XX</w:t>
            </w:r>
            <w:r w:rsidR="00344396">
              <w:t>-</w:t>
            </w:r>
            <w:r w:rsidR="00FF4185">
              <w:t>Jun</w:t>
            </w:r>
            <w:r w:rsidR="00344396">
              <w:t>-2022</w:t>
            </w:r>
            <w:r w:rsidR="000822DB">
              <w:rPr>
                <w:bCs/>
                <w:sz w:val="20"/>
                <w:szCs w:val="20"/>
              </w:rPr>
              <w:tab/>
            </w:r>
            <w:r w:rsidR="000822DB">
              <w:rPr>
                <w:bCs/>
                <w:sz w:val="20"/>
                <w:szCs w:val="20"/>
              </w:rPr>
              <w:tab/>
            </w:r>
            <w:r w:rsidR="000822DB" w:rsidRPr="006A1165">
              <w:rPr>
                <w:sz w:val="20"/>
                <w:szCs w:val="20"/>
              </w:rPr>
              <w:t xml:space="preserve">Page </w:t>
            </w:r>
            <w:r w:rsidR="000822DB" w:rsidRPr="006A1165">
              <w:rPr>
                <w:b/>
                <w:bCs/>
                <w:sz w:val="20"/>
                <w:szCs w:val="20"/>
              </w:rPr>
              <w:fldChar w:fldCharType="begin"/>
            </w:r>
            <w:r w:rsidR="000822DB" w:rsidRPr="006A1165">
              <w:rPr>
                <w:b/>
                <w:bCs/>
                <w:sz w:val="20"/>
                <w:szCs w:val="20"/>
              </w:rPr>
              <w:instrText xml:space="preserve"> PAGE </w:instrText>
            </w:r>
            <w:r w:rsidR="000822DB" w:rsidRPr="006A1165">
              <w:rPr>
                <w:b/>
                <w:bCs/>
                <w:sz w:val="20"/>
                <w:szCs w:val="20"/>
              </w:rPr>
              <w:fldChar w:fldCharType="separate"/>
            </w:r>
            <w:r w:rsidR="001C4066">
              <w:rPr>
                <w:b/>
                <w:bCs/>
                <w:noProof/>
                <w:sz w:val="20"/>
                <w:szCs w:val="20"/>
              </w:rPr>
              <w:t>10</w:t>
            </w:r>
            <w:r w:rsidR="000822DB" w:rsidRPr="006A1165">
              <w:rPr>
                <w:b/>
                <w:bCs/>
                <w:sz w:val="20"/>
                <w:szCs w:val="20"/>
              </w:rPr>
              <w:fldChar w:fldCharType="end"/>
            </w:r>
            <w:r w:rsidR="000822DB" w:rsidRPr="006A1165">
              <w:rPr>
                <w:sz w:val="20"/>
                <w:szCs w:val="20"/>
              </w:rPr>
              <w:t xml:space="preserve"> of </w:t>
            </w:r>
            <w:r w:rsidR="000822DB" w:rsidRPr="006A1165">
              <w:rPr>
                <w:b/>
                <w:bCs/>
                <w:sz w:val="20"/>
                <w:szCs w:val="20"/>
              </w:rPr>
              <w:fldChar w:fldCharType="begin"/>
            </w:r>
            <w:r w:rsidR="000822DB" w:rsidRPr="006A1165">
              <w:rPr>
                <w:b/>
                <w:bCs/>
                <w:sz w:val="20"/>
                <w:szCs w:val="20"/>
              </w:rPr>
              <w:instrText xml:space="preserve"> NUMPAGES  </w:instrText>
            </w:r>
            <w:r w:rsidR="000822DB" w:rsidRPr="006A1165">
              <w:rPr>
                <w:b/>
                <w:bCs/>
                <w:sz w:val="20"/>
                <w:szCs w:val="20"/>
              </w:rPr>
              <w:fldChar w:fldCharType="separate"/>
            </w:r>
            <w:r w:rsidR="001C4066">
              <w:rPr>
                <w:b/>
                <w:bCs/>
                <w:noProof/>
                <w:sz w:val="20"/>
                <w:szCs w:val="20"/>
              </w:rPr>
              <w:t>37</w:t>
            </w:r>
            <w:r w:rsidR="000822DB" w:rsidRPr="006A1165">
              <w:rPr>
                <w:b/>
                <w:bCs/>
                <w:sz w:val="20"/>
                <w:szCs w:val="20"/>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78E42A" w14:textId="77777777" w:rsidR="007F4740" w:rsidRDefault="007F4740" w:rsidP="006A1165">
      <w:pPr>
        <w:spacing w:after="0" w:line="240" w:lineRule="auto"/>
      </w:pPr>
      <w:r>
        <w:separator/>
      </w:r>
    </w:p>
    <w:p w14:paraId="7CD5D248" w14:textId="77777777" w:rsidR="007F4740" w:rsidRDefault="007F4740"/>
  </w:footnote>
  <w:footnote w:type="continuationSeparator" w:id="0">
    <w:p w14:paraId="06E95325" w14:textId="77777777" w:rsidR="007F4740" w:rsidRDefault="007F4740" w:rsidP="006A1165">
      <w:pPr>
        <w:spacing w:after="0" w:line="240" w:lineRule="auto"/>
      </w:pPr>
      <w:r>
        <w:continuationSeparator/>
      </w:r>
    </w:p>
    <w:p w14:paraId="4027580E" w14:textId="77777777" w:rsidR="007F4740" w:rsidRDefault="007F4740"/>
  </w:footnote>
  <w:footnote w:type="continuationNotice" w:id="1">
    <w:p w14:paraId="3B748B9D" w14:textId="77777777" w:rsidR="007F4740" w:rsidRDefault="007F474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C3930" w14:textId="77777777" w:rsidR="000822DB" w:rsidRPr="00C8586B" w:rsidRDefault="000822DB" w:rsidP="00C8586B">
    <w:pPr>
      <w:pStyle w:val="Header"/>
      <w:rPr>
        <w:sz w:val="20"/>
        <w:szCs w:val="20"/>
      </w:rPr>
    </w:pPr>
    <w:r>
      <w:rPr>
        <w:bCs/>
        <w:noProof/>
        <w:sz w:val="20"/>
        <w:szCs w:val="20"/>
        <w:lang w:val="en-IN" w:eastAsia="en-IN"/>
      </w:rPr>
      <w:drawing>
        <wp:anchor distT="0" distB="0" distL="114300" distR="114300" simplePos="0" relativeHeight="251658240" behindDoc="0" locked="0" layoutInCell="1" allowOverlap="1" wp14:anchorId="6BEEA4DB" wp14:editId="3D37501B">
          <wp:simplePos x="0" y="0"/>
          <wp:positionH relativeFrom="column">
            <wp:posOffset>4625079</wp:posOffset>
          </wp:positionH>
          <wp:positionV relativeFrom="paragraph">
            <wp:posOffset>-149225</wp:posOffset>
          </wp:positionV>
          <wp:extent cx="1324211" cy="330414"/>
          <wp:effectExtent l="0" t="0" r="0" b="0"/>
          <wp:wrapNone/>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tryker_logo_large.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24211" cy="330414"/>
                  </a:xfrm>
                  <a:prstGeom prst="rect">
                    <a:avLst/>
                  </a:prstGeom>
                </pic:spPr>
              </pic:pic>
            </a:graphicData>
          </a:graphic>
          <wp14:sizeRelH relativeFrom="margin">
            <wp14:pctWidth>0</wp14:pctWidth>
          </wp14:sizeRelH>
          <wp14:sizeRelV relativeFrom="margin">
            <wp14:pctHeight>0</wp14:pctHeight>
          </wp14:sizeRelV>
        </wp:anchor>
      </w:drawing>
    </w:r>
    <w:r>
      <w:rPr>
        <w:sz w:val="20"/>
        <w:szCs w:val="20"/>
      </w:rPr>
      <w:tab/>
    </w:r>
    <w:r>
      <w:rPr>
        <w:sz w:val="20"/>
        <w:szCs w:val="20"/>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D3E3C"/>
    <w:multiLevelType w:val="hybridMultilevel"/>
    <w:tmpl w:val="68EA32A4"/>
    <w:lvl w:ilvl="0" w:tplc="B05EB31A">
      <w:numFmt w:val="bullet"/>
      <w:lvlText w:val="-"/>
      <w:lvlJc w:val="left"/>
      <w:pPr>
        <w:ind w:left="180" w:hanging="360"/>
      </w:pPr>
      <w:rPr>
        <w:rFonts w:ascii="Calibri" w:eastAsia="Calibri" w:hAnsi="Calibri" w:cs="Calibri" w:hint="default"/>
      </w:rPr>
    </w:lvl>
    <w:lvl w:ilvl="1" w:tplc="04090003">
      <w:start w:val="1"/>
      <w:numFmt w:val="bullet"/>
      <w:lvlText w:val="o"/>
      <w:lvlJc w:val="left"/>
      <w:pPr>
        <w:ind w:left="900" w:hanging="360"/>
      </w:pPr>
      <w:rPr>
        <w:rFonts w:ascii="Courier New" w:hAnsi="Courier New" w:cs="Courier New" w:hint="default"/>
      </w:rPr>
    </w:lvl>
    <w:lvl w:ilvl="2" w:tplc="04090005">
      <w:start w:val="1"/>
      <w:numFmt w:val="bullet"/>
      <w:lvlText w:val=""/>
      <w:lvlJc w:val="left"/>
      <w:pPr>
        <w:ind w:left="1620" w:hanging="360"/>
      </w:pPr>
      <w:rPr>
        <w:rFonts w:ascii="Wingdings" w:hAnsi="Wingdings" w:hint="default"/>
      </w:rPr>
    </w:lvl>
    <w:lvl w:ilvl="3" w:tplc="04090001">
      <w:start w:val="1"/>
      <w:numFmt w:val="bullet"/>
      <w:lvlText w:val=""/>
      <w:lvlJc w:val="left"/>
      <w:pPr>
        <w:ind w:left="2340" w:hanging="360"/>
      </w:pPr>
      <w:rPr>
        <w:rFonts w:ascii="Symbol" w:hAnsi="Symbol" w:hint="default"/>
      </w:rPr>
    </w:lvl>
    <w:lvl w:ilvl="4" w:tplc="04090003">
      <w:start w:val="1"/>
      <w:numFmt w:val="bullet"/>
      <w:lvlText w:val="o"/>
      <w:lvlJc w:val="left"/>
      <w:pPr>
        <w:ind w:left="3060" w:hanging="360"/>
      </w:pPr>
      <w:rPr>
        <w:rFonts w:ascii="Courier New" w:hAnsi="Courier New" w:cs="Courier New" w:hint="default"/>
      </w:rPr>
    </w:lvl>
    <w:lvl w:ilvl="5" w:tplc="04090005">
      <w:start w:val="1"/>
      <w:numFmt w:val="bullet"/>
      <w:lvlText w:val=""/>
      <w:lvlJc w:val="left"/>
      <w:pPr>
        <w:ind w:left="3780" w:hanging="360"/>
      </w:pPr>
      <w:rPr>
        <w:rFonts w:ascii="Wingdings" w:hAnsi="Wingdings" w:hint="default"/>
      </w:rPr>
    </w:lvl>
    <w:lvl w:ilvl="6" w:tplc="04090001">
      <w:start w:val="1"/>
      <w:numFmt w:val="bullet"/>
      <w:lvlText w:val=""/>
      <w:lvlJc w:val="left"/>
      <w:pPr>
        <w:ind w:left="4500" w:hanging="360"/>
      </w:pPr>
      <w:rPr>
        <w:rFonts w:ascii="Symbol" w:hAnsi="Symbol" w:hint="default"/>
      </w:rPr>
    </w:lvl>
    <w:lvl w:ilvl="7" w:tplc="04090003">
      <w:start w:val="1"/>
      <w:numFmt w:val="bullet"/>
      <w:lvlText w:val="o"/>
      <w:lvlJc w:val="left"/>
      <w:pPr>
        <w:ind w:left="5220" w:hanging="360"/>
      </w:pPr>
      <w:rPr>
        <w:rFonts w:ascii="Courier New" w:hAnsi="Courier New" w:cs="Courier New" w:hint="default"/>
      </w:rPr>
    </w:lvl>
    <w:lvl w:ilvl="8" w:tplc="04090005">
      <w:start w:val="1"/>
      <w:numFmt w:val="bullet"/>
      <w:lvlText w:val=""/>
      <w:lvlJc w:val="left"/>
      <w:pPr>
        <w:ind w:left="5940" w:hanging="360"/>
      </w:pPr>
      <w:rPr>
        <w:rFonts w:ascii="Wingdings" w:hAnsi="Wingdings" w:hint="default"/>
      </w:rPr>
    </w:lvl>
  </w:abstractNum>
  <w:abstractNum w:abstractNumId="1" w15:restartNumberingAfterBreak="0">
    <w:nsid w:val="02B32B3E"/>
    <w:multiLevelType w:val="hybridMultilevel"/>
    <w:tmpl w:val="5B46E4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01204F"/>
    <w:multiLevelType w:val="hybridMultilevel"/>
    <w:tmpl w:val="F2B487F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9634C71"/>
    <w:multiLevelType w:val="hybridMultilevel"/>
    <w:tmpl w:val="7E58819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811A93"/>
    <w:multiLevelType w:val="hybridMultilevel"/>
    <w:tmpl w:val="7D42E7CE"/>
    <w:lvl w:ilvl="0" w:tplc="E2C4F49A">
      <w:start w:val="2"/>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145599"/>
    <w:multiLevelType w:val="hybridMultilevel"/>
    <w:tmpl w:val="25488B8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8052FD"/>
    <w:multiLevelType w:val="hybridMultilevel"/>
    <w:tmpl w:val="31F622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47599E"/>
    <w:multiLevelType w:val="hybridMultilevel"/>
    <w:tmpl w:val="8EC21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2C2741"/>
    <w:multiLevelType w:val="hybridMultilevel"/>
    <w:tmpl w:val="6482594A"/>
    <w:lvl w:ilvl="0" w:tplc="0902E666">
      <w:start w:val="1"/>
      <w:numFmt w:val="decimal"/>
      <w:lvlText w:val="%1)"/>
      <w:lvlJc w:val="left"/>
      <w:pPr>
        <w:ind w:left="720" w:hanging="360"/>
      </w:pPr>
      <w:rPr>
        <w:rFonts w:hint="default"/>
        <w:strike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661C01"/>
    <w:multiLevelType w:val="hybridMultilevel"/>
    <w:tmpl w:val="9C1ED7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F0153A"/>
    <w:multiLevelType w:val="hybridMultilevel"/>
    <w:tmpl w:val="3118E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E400A0"/>
    <w:multiLevelType w:val="hybridMultilevel"/>
    <w:tmpl w:val="76B8D95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CF2C4B"/>
    <w:multiLevelType w:val="hybridMultilevel"/>
    <w:tmpl w:val="0F6CFBC4"/>
    <w:lvl w:ilvl="0" w:tplc="01A207E4">
      <w:start w:val="19"/>
      <w:numFmt w:val="bullet"/>
      <w:lvlText w:val="-"/>
      <w:lvlJc w:val="left"/>
      <w:pPr>
        <w:ind w:left="720" w:hanging="360"/>
      </w:pPr>
      <w:rPr>
        <w:rFonts w:ascii="Humanist Slabserif 712 Std Roma" w:eastAsiaTheme="minorHAnsi" w:hAnsi="Humanist Slabserif 712 Std Rom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F91935"/>
    <w:multiLevelType w:val="hybridMultilevel"/>
    <w:tmpl w:val="822A2BE8"/>
    <w:lvl w:ilvl="0" w:tplc="8C4256E8">
      <w:numFmt w:val="bullet"/>
      <w:lvlText w:val="-"/>
      <w:lvlJc w:val="left"/>
      <w:pPr>
        <w:ind w:left="720" w:hanging="360"/>
      </w:pPr>
      <w:rPr>
        <w:rFonts w:ascii="Humanist Slabserif 712 Std Roma" w:eastAsiaTheme="minorHAnsi" w:hAnsi="Humanist Slabserif 712 Std Rom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FD17A3"/>
    <w:multiLevelType w:val="hybridMultilevel"/>
    <w:tmpl w:val="E78C82EE"/>
    <w:lvl w:ilvl="0" w:tplc="01A207E4">
      <w:start w:val="19"/>
      <w:numFmt w:val="bullet"/>
      <w:lvlText w:val="-"/>
      <w:lvlJc w:val="left"/>
      <w:pPr>
        <w:ind w:left="720" w:hanging="360"/>
      </w:pPr>
      <w:rPr>
        <w:rFonts w:ascii="Humanist Slabserif 712 Std Roma" w:eastAsiaTheme="minorHAnsi" w:hAnsi="Humanist Slabserif 712 Std Rom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04C7F90"/>
    <w:multiLevelType w:val="hybridMultilevel"/>
    <w:tmpl w:val="3FE0E1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0723E12"/>
    <w:multiLevelType w:val="hybridMultilevel"/>
    <w:tmpl w:val="05107A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0CC2E8E"/>
    <w:multiLevelType w:val="hybridMultilevel"/>
    <w:tmpl w:val="76B8D95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350508E"/>
    <w:multiLevelType w:val="hybridMultilevel"/>
    <w:tmpl w:val="68B2FAA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84F60A3"/>
    <w:multiLevelType w:val="hybridMultilevel"/>
    <w:tmpl w:val="2B547C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B5B4054"/>
    <w:multiLevelType w:val="hybridMultilevel"/>
    <w:tmpl w:val="91305E6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E46436C"/>
    <w:multiLevelType w:val="hybridMultilevel"/>
    <w:tmpl w:val="A24E16F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5E6530F"/>
    <w:multiLevelType w:val="hybridMultilevel"/>
    <w:tmpl w:val="76B8D95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8494ED1"/>
    <w:multiLevelType w:val="hybridMultilevel"/>
    <w:tmpl w:val="FE06DC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8551624"/>
    <w:multiLevelType w:val="hybridMultilevel"/>
    <w:tmpl w:val="E29C00B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CAF1773"/>
    <w:multiLevelType w:val="hybridMultilevel"/>
    <w:tmpl w:val="CCD6B4AA"/>
    <w:lvl w:ilvl="0" w:tplc="3BF6B602">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4D5B73C6"/>
    <w:multiLevelType w:val="hybridMultilevel"/>
    <w:tmpl w:val="80B4EA1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E2F2CA5"/>
    <w:multiLevelType w:val="hybridMultilevel"/>
    <w:tmpl w:val="7E58819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4D822CC"/>
    <w:multiLevelType w:val="hybridMultilevel"/>
    <w:tmpl w:val="0082C2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58A6573"/>
    <w:multiLevelType w:val="hybridMultilevel"/>
    <w:tmpl w:val="31F622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B8013E8"/>
    <w:multiLevelType w:val="hybridMultilevel"/>
    <w:tmpl w:val="B4583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22872B9"/>
    <w:multiLevelType w:val="hybridMultilevel"/>
    <w:tmpl w:val="01D6E6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2EC4137"/>
    <w:multiLevelType w:val="hybridMultilevel"/>
    <w:tmpl w:val="95240F00"/>
    <w:lvl w:ilvl="0" w:tplc="04090017">
      <w:start w:val="1"/>
      <w:numFmt w:val="lowerLetter"/>
      <w:lvlText w:val="%1)"/>
      <w:lvlJc w:val="left"/>
      <w:pPr>
        <w:ind w:left="720" w:hanging="360"/>
      </w:pPr>
      <w:rPr>
        <w:rFonts w:hint="default"/>
        <w:b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5BF1A28"/>
    <w:multiLevelType w:val="hybridMultilevel"/>
    <w:tmpl w:val="D75C89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74F1985"/>
    <w:multiLevelType w:val="hybridMultilevel"/>
    <w:tmpl w:val="ECD06B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77954F5"/>
    <w:multiLevelType w:val="hybridMultilevel"/>
    <w:tmpl w:val="B060F6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9AA66E1"/>
    <w:multiLevelType w:val="hybridMultilevel"/>
    <w:tmpl w:val="4BE85D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C9B3A36"/>
    <w:multiLevelType w:val="hybridMultilevel"/>
    <w:tmpl w:val="ED0A3AFE"/>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45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6E4777B3"/>
    <w:multiLevelType w:val="hybridMultilevel"/>
    <w:tmpl w:val="10A6EF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F5F5646"/>
    <w:multiLevelType w:val="hybridMultilevel"/>
    <w:tmpl w:val="DF0EC24C"/>
    <w:lvl w:ilvl="0" w:tplc="1B0012A0">
      <w:start w:val="1"/>
      <w:numFmt w:val="lowerLetter"/>
      <w:lvlText w:val="%1."/>
      <w:lvlJc w:val="left"/>
      <w:pPr>
        <w:ind w:left="720" w:hanging="360"/>
      </w:pPr>
      <w:rPr>
        <w:rFonts w:ascii="CIDFont+F7" w:hAnsi="CIDFont+F7" w:cs="CIDFont+F7" w:hint="default"/>
        <w:sz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5621166"/>
    <w:multiLevelType w:val="hybridMultilevel"/>
    <w:tmpl w:val="C3E6D57E"/>
    <w:lvl w:ilvl="0" w:tplc="7D1C2DFE">
      <w:start w:val="1"/>
      <w:numFmt w:val="decimal"/>
      <w:lvlText w:val="%1)"/>
      <w:lvlJc w:val="left"/>
      <w:pPr>
        <w:ind w:left="72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8DB4DAF"/>
    <w:multiLevelType w:val="hybridMultilevel"/>
    <w:tmpl w:val="E3AA8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9BA2452"/>
    <w:multiLevelType w:val="hybridMultilevel"/>
    <w:tmpl w:val="2E9C7A0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3" w15:restartNumberingAfterBreak="0">
    <w:nsid w:val="7AA428BD"/>
    <w:multiLevelType w:val="hybridMultilevel"/>
    <w:tmpl w:val="527483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CE66171"/>
    <w:multiLevelType w:val="hybridMultilevel"/>
    <w:tmpl w:val="CBDA1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DEE6D57"/>
    <w:multiLevelType w:val="hybridMultilevel"/>
    <w:tmpl w:val="C4D23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87417508">
    <w:abstractNumId w:val="34"/>
  </w:num>
  <w:num w:numId="2" w16cid:durableId="546767939">
    <w:abstractNumId w:val="2"/>
  </w:num>
  <w:num w:numId="3" w16cid:durableId="669916317">
    <w:abstractNumId w:val="30"/>
  </w:num>
  <w:num w:numId="4" w16cid:durableId="891767813">
    <w:abstractNumId w:val="38"/>
  </w:num>
  <w:num w:numId="5" w16cid:durableId="331833443">
    <w:abstractNumId w:val="8"/>
  </w:num>
  <w:num w:numId="6" w16cid:durableId="416170071">
    <w:abstractNumId w:val="27"/>
  </w:num>
  <w:num w:numId="7" w16cid:durableId="515196512">
    <w:abstractNumId w:val="43"/>
  </w:num>
  <w:num w:numId="8" w16cid:durableId="931084509">
    <w:abstractNumId w:val="35"/>
  </w:num>
  <w:num w:numId="9" w16cid:durableId="82607829">
    <w:abstractNumId w:val="3"/>
  </w:num>
  <w:num w:numId="10" w16cid:durableId="488600028">
    <w:abstractNumId w:val="17"/>
  </w:num>
  <w:num w:numId="11" w16cid:durableId="1022781432">
    <w:abstractNumId w:val="22"/>
  </w:num>
  <w:num w:numId="12" w16cid:durableId="349450449">
    <w:abstractNumId w:val="10"/>
  </w:num>
  <w:num w:numId="13" w16cid:durableId="948242105">
    <w:abstractNumId w:val="11"/>
  </w:num>
  <w:num w:numId="14" w16cid:durableId="1206942866">
    <w:abstractNumId w:val="4"/>
  </w:num>
  <w:num w:numId="15" w16cid:durableId="446897093">
    <w:abstractNumId w:val="9"/>
  </w:num>
  <w:num w:numId="16" w16cid:durableId="1326081871">
    <w:abstractNumId w:val="36"/>
  </w:num>
  <w:num w:numId="17" w16cid:durableId="990602569">
    <w:abstractNumId w:val="23"/>
  </w:num>
  <w:num w:numId="18" w16cid:durableId="182135940">
    <w:abstractNumId w:val="33"/>
  </w:num>
  <w:num w:numId="19" w16cid:durableId="890456218">
    <w:abstractNumId w:val="32"/>
  </w:num>
  <w:num w:numId="20" w16cid:durableId="642783187">
    <w:abstractNumId w:val="40"/>
  </w:num>
  <w:num w:numId="21" w16cid:durableId="1302149173">
    <w:abstractNumId w:val="7"/>
  </w:num>
  <w:num w:numId="22" w16cid:durableId="27415419">
    <w:abstractNumId w:val="18"/>
  </w:num>
  <w:num w:numId="23" w16cid:durableId="97528820">
    <w:abstractNumId w:val="20"/>
  </w:num>
  <w:num w:numId="24" w16cid:durableId="1076975822">
    <w:abstractNumId w:val="5"/>
  </w:num>
  <w:num w:numId="25" w16cid:durableId="1601059931">
    <w:abstractNumId w:val="21"/>
  </w:num>
  <w:num w:numId="26" w16cid:durableId="481044882">
    <w:abstractNumId w:val="44"/>
  </w:num>
  <w:num w:numId="27" w16cid:durableId="2011448427">
    <w:abstractNumId w:val="45"/>
  </w:num>
  <w:num w:numId="28" w16cid:durableId="1232470726">
    <w:abstractNumId w:val="16"/>
  </w:num>
  <w:num w:numId="29" w16cid:durableId="1369724322">
    <w:abstractNumId w:val="25"/>
  </w:num>
  <w:num w:numId="30" w16cid:durableId="1198398710">
    <w:abstractNumId w:val="31"/>
  </w:num>
  <w:num w:numId="31" w16cid:durableId="54478226">
    <w:abstractNumId w:val="37"/>
  </w:num>
  <w:num w:numId="32" w16cid:durableId="746538440">
    <w:abstractNumId w:val="25"/>
  </w:num>
  <w:num w:numId="33" w16cid:durableId="313341740">
    <w:abstractNumId w:val="42"/>
  </w:num>
  <w:num w:numId="34" w16cid:durableId="1712463743">
    <w:abstractNumId w:val="0"/>
  </w:num>
  <w:num w:numId="35" w16cid:durableId="1578051894">
    <w:abstractNumId w:val="28"/>
  </w:num>
  <w:num w:numId="36" w16cid:durableId="697314447">
    <w:abstractNumId w:val="19"/>
  </w:num>
  <w:num w:numId="37" w16cid:durableId="485054473">
    <w:abstractNumId w:val="6"/>
  </w:num>
  <w:num w:numId="38" w16cid:durableId="919482958">
    <w:abstractNumId w:val="29"/>
  </w:num>
  <w:num w:numId="39" w16cid:durableId="24062858">
    <w:abstractNumId w:val="12"/>
  </w:num>
  <w:num w:numId="40" w16cid:durableId="1911303529">
    <w:abstractNumId w:val="14"/>
  </w:num>
  <w:num w:numId="41" w16cid:durableId="438649399">
    <w:abstractNumId w:val="13"/>
  </w:num>
  <w:num w:numId="42" w16cid:durableId="938949202">
    <w:abstractNumId w:val="39"/>
  </w:num>
  <w:num w:numId="43" w16cid:durableId="40908861">
    <w:abstractNumId w:val="41"/>
  </w:num>
  <w:num w:numId="44" w16cid:durableId="770705133">
    <w:abstractNumId w:val="15"/>
  </w:num>
  <w:num w:numId="45" w16cid:durableId="2118786542">
    <w:abstractNumId w:val="24"/>
  </w:num>
  <w:num w:numId="46" w16cid:durableId="1548685896">
    <w:abstractNumId w:val="26"/>
  </w:num>
  <w:num w:numId="47" w16cid:durableId="157627758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520">
      <o:colormru v:ext="edit" colors="#09f,#069,#36c,#369"/>
    </o:shapedefaults>
  </w:hdrShapeDefault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sjQ3MzcwMLc0MjCxMDRU0lEKTi0uzszPAykwNKsFABbQZv4tAAAA"/>
  </w:docVars>
  <w:rsids>
    <w:rsidRoot w:val="00120334"/>
    <w:rsid w:val="00000D66"/>
    <w:rsid w:val="00001687"/>
    <w:rsid w:val="00001A95"/>
    <w:rsid w:val="00002076"/>
    <w:rsid w:val="00003FB0"/>
    <w:rsid w:val="000049FD"/>
    <w:rsid w:val="00004CA3"/>
    <w:rsid w:val="0000503C"/>
    <w:rsid w:val="000058E4"/>
    <w:rsid w:val="00005D75"/>
    <w:rsid w:val="0000611A"/>
    <w:rsid w:val="0000632C"/>
    <w:rsid w:val="00006530"/>
    <w:rsid w:val="00007AE6"/>
    <w:rsid w:val="00007CFD"/>
    <w:rsid w:val="00010B15"/>
    <w:rsid w:val="00010CC1"/>
    <w:rsid w:val="0001129F"/>
    <w:rsid w:val="00011C4D"/>
    <w:rsid w:val="00011C4E"/>
    <w:rsid w:val="00012A4C"/>
    <w:rsid w:val="00012A81"/>
    <w:rsid w:val="000131C3"/>
    <w:rsid w:val="000131CE"/>
    <w:rsid w:val="0001321A"/>
    <w:rsid w:val="00014716"/>
    <w:rsid w:val="00014A4D"/>
    <w:rsid w:val="00014F9D"/>
    <w:rsid w:val="000167D7"/>
    <w:rsid w:val="000222A2"/>
    <w:rsid w:val="00022DE1"/>
    <w:rsid w:val="000247D1"/>
    <w:rsid w:val="00024959"/>
    <w:rsid w:val="000276A8"/>
    <w:rsid w:val="00027E0F"/>
    <w:rsid w:val="00027FAF"/>
    <w:rsid w:val="000301CF"/>
    <w:rsid w:val="0003075B"/>
    <w:rsid w:val="000312F4"/>
    <w:rsid w:val="000313B7"/>
    <w:rsid w:val="0003140B"/>
    <w:rsid w:val="00032331"/>
    <w:rsid w:val="000327FB"/>
    <w:rsid w:val="00032B72"/>
    <w:rsid w:val="00032C92"/>
    <w:rsid w:val="00033234"/>
    <w:rsid w:val="0003349D"/>
    <w:rsid w:val="0003397C"/>
    <w:rsid w:val="00033C8E"/>
    <w:rsid w:val="00033D18"/>
    <w:rsid w:val="0003433A"/>
    <w:rsid w:val="0003487C"/>
    <w:rsid w:val="000377F0"/>
    <w:rsid w:val="00040168"/>
    <w:rsid w:val="00040391"/>
    <w:rsid w:val="0004071D"/>
    <w:rsid w:val="00041296"/>
    <w:rsid w:val="00041AFD"/>
    <w:rsid w:val="00041B92"/>
    <w:rsid w:val="00041E66"/>
    <w:rsid w:val="00042465"/>
    <w:rsid w:val="00042B68"/>
    <w:rsid w:val="00044E14"/>
    <w:rsid w:val="000458AF"/>
    <w:rsid w:val="000466FA"/>
    <w:rsid w:val="00046F5B"/>
    <w:rsid w:val="00046FB5"/>
    <w:rsid w:val="00047021"/>
    <w:rsid w:val="000479E3"/>
    <w:rsid w:val="00047DF5"/>
    <w:rsid w:val="000503DF"/>
    <w:rsid w:val="000508A9"/>
    <w:rsid w:val="00050A6D"/>
    <w:rsid w:val="00051DC1"/>
    <w:rsid w:val="00052295"/>
    <w:rsid w:val="00052427"/>
    <w:rsid w:val="00052822"/>
    <w:rsid w:val="000528B6"/>
    <w:rsid w:val="0005323C"/>
    <w:rsid w:val="00054427"/>
    <w:rsid w:val="00054C91"/>
    <w:rsid w:val="00055492"/>
    <w:rsid w:val="00055806"/>
    <w:rsid w:val="00055ED5"/>
    <w:rsid w:val="0005619C"/>
    <w:rsid w:val="000563CC"/>
    <w:rsid w:val="000569BD"/>
    <w:rsid w:val="00056ADD"/>
    <w:rsid w:val="00057151"/>
    <w:rsid w:val="0005771D"/>
    <w:rsid w:val="00057791"/>
    <w:rsid w:val="00057A45"/>
    <w:rsid w:val="00057BBB"/>
    <w:rsid w:val="0006000C"/>
    <w:rsid w:val="000604FB"/>
    <w:rsid w:val="0006077C"/>
    <w:rsid w:val="00061911"/>
    <w:rsid w:val="00062BD2"/>
    <w:rsid w:val="00062DA4"/>
    <w:rsid w:val="00062F9E"/>
    <w:rsid w:val="00064A08"/>
    <w:rsid w:val="00065466"/>
    <w:rsid w:val="00065AB6"/>
    <w:rsid w:val="00065E78"/>
    <w:rsid w:val="0006678D"/>
    <w:rsid w:val="00066E3C"/>
    <w:rsid w:val="00067BE7"/>
    <w:rsid w:val="000702CA"/>
    <w:rsid w:val="0007081A"/>
    <w:rsid w:val="00070C22"/>
    <w:rsid w:val="00071508"/>
    <w:rsid w:val="00071512"/>
    <w:rsid w:val="00071B66"/>
    <w:rsid w:val="00071D74"/>
    <w:rsid w:val="00072317"/>
    <w:rsid w:val="000726A7"/>
    <w:rsid w:val="00072865"/>
    <w:rsid w:val="00074104"/>
    <w:rsid w:val="000743ED"/>
    <w:rsid w:val="00074DEB"/>
    <w:rsid w:val="00074E49"/>
    <w:rsid w:val="0007511C"/>
    <w:rsid w:val="00075B9F"/>
    <w:rsid w:val="00075F3D"/>
    <w:rsid w:val="00076937"/>
    <w:rsid w:val="000776B9"/>
    <w:rsid w:val="000805A9"/>
    <w:rsid w:val="0008091F"/>
    <w:rsid w:val="0008151E"/>
    <w:rsid w:val="00081DB1"/>
    <w:rsid w:val="000820F1"/>
    <w:rsid w:val="000822DB"/>
    <w:rsid w:val="0008275D"/>
    <w:rsid w:val="0008285B"/>
    <w:rsid w:val="000829C2"/>
    <w:rsid w:val="00082DCB"/>
    <w:rsid w:val="00083770"/>
    <w:rsid w:val="000837EE"/>
    <w:rsid w:val="00083A2D"/>
    <w:rsid w:val="00083CEB"/>
    <w:rsid w:val="00084240"/>
    <w:rsid w:val="00084368"/>
    <w:rsid w:val="00084F04"/>
    <w:rsid w:val="000855A3"/>
    <w:rsid w:val="00085A96"/>
    <w:rsid w:val="00086296"/>
    <w:rsid w:val="000865B5"/>
    <w:rsid w:val="0008691D"/>
    <w:rsid w:val="00086DA2"/>
    <w:rsid w:val="000873A5"/>
    <w:rsid w:val="00087801"/>
    <w:rsid w:val="00087991"/>
    <w:rsid w:val="000901AF"/>
    <w:rsid w:val="0009039D"/>
    <w:rsid w:val="00090D95"/>
    <w:rsid w:val="0009165F"/>
    <w:rsid w:val="000917BD"/>
    <w:rsid w:val="00093646"/>
    <w:rsid w:val="0009435D"/>
    <w:rsid w:val="00094507"/>
    <w:rsid w:val="00094587"/>
    <w:rsid w:val="0009488B"/>
    <w:rsid w:val="000951C0"/>
    <w:rsid w:val="00095F58"/>
    <w:rsid w:val="0009655F"/>
    <w:rsid w:val="00096A00"/>
    <w:rsid w:val="00096AE5"/>
    <w:rsid w:val="00096D58"/>
    <w:rsid w:val="000970F5"/>
    <w:rsid w:val="00097654"/>
    <w:rsid w:val="00097C23"/>
    <w:rsid w:val="000A09F7"/>
    <w:rsid w:val="000A0C0D"/>
    <w:rsid w:val="000A0D1A"/>
    <w:rsid w:val="000A0E6D"/>
    <w:rsid w:val="000A0F71"/>
    <w:rsid w:val="000A0FAB"/>
    <w:rsid w:val="000A1160"/>
    <w:rsid w:val="000A2195"/>
    <w:rsid w:val="000A26E0"/>
    <w:rsid w:val="000A31F0"/>
    <w:rsid w:val="000A3A14"/>
    <w:rsid w:val="000A3AF8"/>
    <w:rsid w:val="000A3F36"/>
    <w:rsid w:val="000A477D"/>
    <w:rsid w:val="000A4879"/>
    <w:rsid w:val="000A48E5"/>
    <w:rsid w:val="000A5A6A"/>
    <w:rsid w:val="000A5EF0"/>
    <w:rsid w:val="000A6086"/>
    <w:rsid w:val="000A7152"/>
    <w:rsid w:val="000A72D6"/>
    <w:rsid w:val="000A796D"/>
    <w:rsid w:val="000A7E2A"/>
    <w:rsid w:val="000B051A"/>
    <w:rsid w:val="000B0DB9"/>
    <w:rsid w:val="000B15C7"/>
    <w:rsid w:val="000B22C6"/>
    <w:rsid w:val="000B2793"/>
    <w:rsid w:val="000B2A63"/>
    <w:rsid w:val="000B2BF5"/>
    <w:rsid w:val="000B4CA6"/>
    <w:rsid w:val="000B4CE6"/>
    <w:rsid w:val="000B4F32"/>
    <w:rsid w:val="000B5921"/>
    <w:rsid w:val="000B650C"/>
    <w:rsid w:val="000B7551"/>
    <w:rsid w:val="000B7A8B"/>
    <w:rsid w:val="000B7A95"/>
    <w:rsid w:val="000B7DFC"/>
    <w:rsid w:val="000C0273"/>
    <w:rsid w:val="000C05A0"/>
    <w:rsid w:val="000C0884"/>
    <w:rsid w:val="000C0B33"/>
    <w:rsid w:val="000C0F87"/>
    <w:rsid w:val="000C1398"/>
    <w:rsid w:val="000C1427"/>
    <w:rsid w:val="000C2603"/>
    <w:rsid w:val="000C2A36"/>
    <w:rsid w:val="000C2F37"/>
    <w:rsid w:val="000C37CE"/>
    <w:rsid w:val="000C3A23"/>
    <w:rsid w:val="000C58D0"/>
    <w:rsid w:val="000C5998"/>
    <w:rsid w:val="000C64C1"/>
    <w:rsid w:val="000C68C7"/>
    <w:rsid w:val="000C6A56"/>
    <w:rsid w:val="000C7B9E"/>
    <w:rsid w:val="000C7EF3"/>
    <w:rsid w:val="000D0081"/>
    <w:rsid w:val="000D0A7E"/>
    <w:rsid w:val="000D10FB"/>
    <w:rsid w:val="000D1278"/>
    <w:rsid w:val="000D12D3"/>
    <w:rsid w:val="000D1878"/>
    <w:rsid w:val="000D1A29"/>
    <w:rsid w:val="000D1CC7"/>
    <w:rsid w:val="000D21C9"/>
    <w:rsid w:val="000D2C57"/>
    <w:rsid w:val="000D2C5D"/>
    <w:rsid w:val="000D33C6"/>
    <w:rsid w:val="000D3673"/>
    <w:rsid w:val="000D3ADF"/>
    <w:rsid w:val="000D4C24"/>
    <w:rsid w:val="000D51C3"/>
    <w:rsid w:val="000D7304"/>
    <w:rsid w:val="000D7433"/>
    <w:rsid w:val="000D7A4A"/>
    <w:rsid w:val="000E040D"/>
    <w:rsid w:val="000E04B0"/>
    <w:rsid w:val="000E0580"/>
    <w:rsid w:val="000E0AA6"/>
    <w:rsid w:val="000E1B70"/>
    <w:rsid w:val="000E24CC"/>
    <w:rsid w:val="000E30ED"/>
    <w:rsid w:val="000E39B8"/>
    <w:rsid w:val="000E4171"/>
    <w:rsid w:val="000E4F25"/>
    <w:rsid w:val="000E50B2"/>
    <w:rsid w:val="000E51C1"/>
    <w:rsid w:val="000E52BD"/>
    <w:rsid w:val="000E5CD8"/>
    <w:rsid w:val="000E5D49"/>
    <w:rsid w:val="000E5F68"/>
    <w:rsid w:val="000E74FF"/>
    <w:rsid w:val="000E78B6"/>
    <w:rsid w:val="000E7C22"/>
    <w:rsid w:val="000F04C8"/>
    <w:rsid w:val="000F074F"/>
    <w:rsid w:val="000F0848"/>
    <w:rsid w:val="000F179C"/>
    <w:rsid w:val="000F1AAC"/>
    <w:rsid w:val="000F1BAA"/>
    <w:rsid w:val="000F2405"/>
    <w:rsid w:val="000F25E0"/>
    <w:rsid w:val="000F27AB"/>
    <w:rsid w:val="000F2ABF"/>
    <w:rsid w:val="000F31D7"/>
    <w:rsid w:val="000F3DC0"/>
    <w:rsid w:val="000F4804"/>
    <w:rsid w:val="000F4B83"/>
    <w:rsid w:val="000F5146"/>
    <w:rsid w:val="000F585E"/>
    <w:rsid w:val="000F6257"/>
    <w:rsid w:val="000F67E1"/>
    <w:rsid w:val="000F6A51"/>
    <w:rsid w:val="000F6C07"/>
    <w:rsid w:val="000F6E61"/>
    <w:rsid w:val="000F7484"/>
    <w:rsid w:val="00100D21"/>
    <w:rsid w:val="001011C9"/>
    <w:rsid w:val="0010121E"/>
    <w:rsid w:val="001017D8"/>
    <w:rsid w:val="00101835"/>
    <w:rsid w:val="00101F5A"/>
    <w:rsid w:val="001023AA"/>
    <w:rsid w:val="00102A6D"/>
    <w:rsid w:val="00102C5F"/>
    <w:rsid w:val="00103121"/>
    <w:rsid w:val="00103453"/>
    <w:rsid w:val="0010358C"/>
    <w:rsid w:val="00103D66"/>
    <w:rsid w:val="00104329"/>
    <w:rsid w:val="00104FE9"/>
    <w:rsid w:val="001052F4"/>
    <w:rsid w:val="00105869"/>
    <w:rsid w:val="00105E18"/>
    <w:rsid w:val="0010611D"/>
    <w:rsid w:val="00106559"/>
    <w:rsid w:val="00106742"/>
    <w:rsid w:val="001071A2"/>
    <w:rsid w:val="0010767C"/>
    <w:rsid w:val="001100B0"/>
    <w:rsid w:val="00110AAC"/>
    <w:rsid w:val="00110EB2"/>
    <w:rsid w:val="001119F4"/>
    <w:rsid w:val="001128C8"/>
    <w:rsid w:val="0011407F"/>
    <w:rsid w:val="00114374"/>
    <w:rsid w:val="00114A08"/>
    <w:rsid w:val="00114CC1"/>
    <w:rsid w:val="00116088"/>
    <w:rsid w:val="0011608B"/>
    <w:rsid w:val="001161A6"/>
    <w:rsid w:val="00116C43"/>
    <w:rsid w:val="00120334"/>
    <w:rsid w:val="0012093E"/>
    <w:rsid w:val="00121BDC"/>
    <w:rsid w:val="00122763"/>
    <w:rsid w:val="00122862"/>
    <w:rsid w:val="00122E8B"/>
    <w:rsid w:val="00123188"/>
    <w:rsid w:val="001233B6"/>
    <w:rsid w:val="0012382D"/>
    <w:rsid w:val="00124526"/>
    <w:rsid w:val="00124C6F"/>
    <w:rsid w:val="00125570"/>
    <w:rsid w:val="00126CAE"/>
    <w:rsid w:val="00126D27"/>
    <w:rsid w:val="001273EF"/>
    <w:rsid w:val="001301CB"/>
    <w:rsid w:val="001315F9"/>
    <w:rsid w:val="001316E6"/>
    <w:rsid w:val="00131D6A"/>
    <w:rsid w:val="001329EE"/>
    <w:rsid w:val="00132A38"/>
    <w:rsid w:val="0013342C"/>
    <w:rsid w:val="00133AAF"/>
    <w:rsid w:val="00134406"/>
    <w:rsid w:val="0013441C"/>
    <w:rsid w:val="0013479D"/>
    <w:rsid w:val="001354BB"/>
    <w:rsid w:val="00135B79"/>
    <w:rsid w:val="00135EBC"/>
    <w:rsid w:val="00136027"/>
    <w:rsid w:val="00137AF4"/>
    <w:rsid w:val="0014037B"/>
    <w:rsid w:val="00141184"/>
    <w:rsid w:val="0014187D"/>
    <w:rsid w:val="00141C1A"/>
    <w:rsid w:val="00142BAB"/>
    <w:rsid w:val="00142E8F"/>
    <w:rsid w:val="00143012"/>
    <w:rsid w:val="001431CF"/>
    <w:rsid w:val="00143C94"/>
    <w:rsid w:val="00143D73"/>
    <w:rsid w:val="001449F0"/>
    <w:rsid w:val="001449FA"/>
    <w:rsid w:val="00144AB1"/>
    <w:rsid w:val="00145A37"/>
    <w:rsid w:val="0014696C"/>
    <w:rsid w:val="001469DC"/>
    <w:rsid w:val="00146D4E"/>
    <w:rsid w:val="00146F25"/>
    <w:rsid w:val="00147EEC"/>
    <w:rsid w:val="0015026C"/>
    <w:rsid w:val="001505F6"/>
    <w:rsid w:val="00150E20"/>
    <w:rsid w:val="00150F69"/>
    <w:rsid w:val="00151B37"/>
    <w:rsid w:val="0015205E"/>
    <w:rsid w:val="001528B7"/>
    <w:rsid w:val="00153749"/>
    <w:rsid w:val="00153EB1"/>
    <w:rsid w:val="001540A5"/>
    <w:rsid w:val="001563E0"/>
    <w:rsid w:val="001564C8"/>
    <w:rsid w:val="001567E4"/>
    <w:rsid w:val="00157E5A"/>
    <w:rsid w:val="00160450"/>
    <w:rsid w:val="00160A44"/>
    <w:rsid w:val="00161AEF"/>
    <w:rsid w:val="00162B41"/>
    <w:rsid w:val="0016350B"/>
    <w:rsid w:val="0016361B"/>
    <w:rsid w:val="00163714"/>
    <w:rsid w:val="00163CA3"/>
    <w:rsid w:val="0016474A"/>
    <w:rsid w:val="001648B0"/>
    <w:rsid w:val="00164E73"/>
    <w:rsid w:val="00165B9E"/>
    <w:rsid w:val="00165FBF"/>
    <w:rsid w:val="0016777A"/>
    <w:rsid w:val="00167A05"/>
    <w:rsid w:val="00167AFE"/>
    <w:rsid w:val="001703F7"/>
    <w:rsid w:val="001704B4"/>
    <w:rsid w:val="00170A99"/>
    <w:rsid w:val="00171A83"/>
    <w:rsid w:val="0017209E"/>
    <w:rsid w:val="00172EEC"/>
    <w:rsid w:val="00174693"/>
    <w:rsid w:val="00174B96"/>
    <w:rsid w:val="00175691"/>
    <w:rsid w:val="001756DE"/>
    <w:rsid w:val="0017657C"/>
    <w:rsid w:val="00176936"/>
    <w:rsid w:val="00177988"/>
    <w:rsid w:val="00177DE4"/>
    <w:rsid w:val="001801A9"/>
    <w:rsid w:val="00180520"/>
    <w:rsid w:val="001806E0"/>
    <w:rsid w:val="00180767"/>
    <w:rsid w:val="00180943"/>
    <w:rsid w:val="00180C63"/>
    <w:rsid w:val="00181C46"/>
    <w:rsid w:val="00181C93"/>
    <w:rsid w:val="001828D2"/>
    <w:rsid w:val="00182C1A"/>
    <w:rsid w:val="001831E0"/>
    <w:rsid w:val="00183EED"/>
    <w:rsid w:val="00184480"/>
    <w:rsid w:val="001845E1"/>
    <w:rsid w:val="0018623B"/>
    <w:rsid w:val="00186C61"/>
    <w:rsid w:val="00187152"/>
    <w:rsid w:val="001872E6"/>
    <w:rsid w:val="00190273"/>
    <w:rsid w:val="00190B53"/>
    <w:rsid w:val="001910A4"/>
    <w:rsid w:val="00191C25"/>
    <w:rsid w:val="00192499"/>
    <w:rsid w:val="00192501"/>
    <w:rsid w:val="00192B6B"/>
    <w:rsid w:val="00192E20"/>
    <w:rsid w:val="001931E4"/>
    <w:rsid w:val="00193B12"/>
    <w:rsid w:val="00193D1B"/>
    <w:rsid w:val="00194A7E"/>
    <w:rsid w:val="00194DD5"/>
    <w:rsid w:val="00195A43"/>
    <w:rsid w:val="00195F4B"/>
    <w:rsid w:val="0019679F"/>
    <w:rsid w:val="001967B5"/>
    <w:rsid w:val="001968C4"/>
    <w:rsid w:val="001975DB"/>
    <w:rsid w:val="001979C1"/>
    <w:rsid w:val="00197EB1"/>
    <w:rsid w:val="001A1024"/>
    <w:rsid w:val="001A1842"/>
    <w:rsid w:val="001A1F4C"/>
    <w:rsid w:val="001A2063"/>
    <w:rsid w:val="001A2D99"/>
    <w:rsid w:val="001A2EF4"/>
    <w:rsid w:val="001A34C3"/>
    <w:rsid w:val="001A3781"/>
    <w:rsid w:val="001A3A1D"/>
    <w:rsid w:val="001A4871"/>
    <w:rsid w:val="001A5125"/>
    <w:rsid w:val="001A5296"/>
    <w:rsid w:val="001A6AE4"/>
    <w:rsid w:val="001A6FF4"/>
    <w:rsid w:val="001B02C1"/>
    <w:rsid w:val="001B05A1"/>
    <w:rsid w:val="001B08C8"/>
    <w:rsid w:val="001B098A"/>
    <w:rsid w:val="001B1766"/>
    <w:rsid w:val="001B18D1"/>
    <w:rsid w:val="001B242C"/>
    <w:rsid w:val="001B29EF"/>
    <w:rsid w:val="001B3312"/>
    <w:rsid w:val="001B3BA0"/>
    <w:rsid w:val="001B454F"/>
    <w:rsid w:val="001B5190"/>
    <w:rsid w:val="001B6431"/>
    <w:rsid w:val="001B673F"/>
    <w:rsid w:val="001B68D3"/>
    <w:rsid w:val="001B694A"/>
    <w:rsid w:val="001B6C3A"/>
    <w:rsid w:val="001B6F3C"/>
    <w:rsid w:val="001B781E"/>
    <w:rsid w:val="001C03FB"/>
    <w:rsid w:val="001C065A"/>
    <w:rsid w:val="001C1C0D"/>
    <w:rsid w:val="001C21DF"/>
    <w:rsid w:val="001C2211"/>
    <w:rsid w:val="001C2992"/>
    <w:rsid w:val="001C339A"/>
    <w:rsid w:val="001C3437"/>
    <w:rsid w:val="001C3F3C"/>
    <w:rsid w:val="001C4066"/>
    <w:rsid w:val="001C44B2"/>
    <w:rsid w:val="001C4B05"/>
    <w:rsid w:val="001C4F05"/>
    <w:rsid w:val="001C662E"/>
    <w:rsid w:val="001C6980"/>
    <w:rsid w:val="001C6D14"/>
    <w:rsid w:val="001C6FE0"/>
    <w:rsid w:val="001D01B5"/>
    <w:rsid w:val="001D0815"/>
    <w:rsid w:val="001D0832"/>
    <w:rsid w:val="001D1290"/>
    <w:rsid w:val="001D13EF"/>
    <w:rsid w:val="001D1511"/>
    <w:rsid w:val="001D1834"/>
    <w:rsid w:val="001D18AE"/>
    <w:rsid w:val="001D1E1F"/>
    <w:rsid w:val="001D20C0"/>
    <w:rsid w:val="001D2B9C"/>
    <w:rsid w:val="001D31DD"/>
    <w:rsid w:val="001D3BE5"/>
    <w:rsid w:val="001D3DB6"/>
    <w:rsid w:val="001D52BD"/>
    <w:rsid w:val="001D52E1"/>
    <w:rsid w:val="001D54AB"/>
    <w:rsid w:val="001D5F75"/>
    <w:rsid w:val="001D6FFD"/>
    <w:rsid w:val="001D7DF4"/>
    <w:rsid w:val="001E124B"/>
    <w:rsid w:val="001E19E8"/>
    <w:rsid w:val="001E1E29"/>
    <w:rsid w:val="001E1EF4"/>
    <w:rsid w:val="001E2902"/>
    <w:rsid w:val="001E2ABF"/>
    <w:rsid w:val="001E2B91"/>
    <w:rsid w:val="001E3C44"/>
    <w:rsid w:val="001E4886"/>
    <w:rsid w:val="001E4CBE"/>
    <w:rsid w:val="001E4F17"/>
    <w:rsid w:val="001E6865"/>
    <w:rsid w:val="001E6C4E"/>
    <w:rsid w:val="001E7056"/>
    <w:rsid w:val="001E7274"/>
    <w:rsid w:val="001E7813"/>
    <w:rsid w:val="001F2295"/>
    <w:rsid w:val="001F299A"/>
    <w:rsid w:val="001F2F56"/>
    <w:rsid w:val="001F3682"/>
    <w:rsid w:val="001F39EA"/>
    <w:rsid w:val="001F4188"/>
    <w:rsid w:val="001F45B7"/>
    <w:rsid w:val="001F4CBB"/>
    <w:rsid w:val="001F54C2"/>
    <w:rsid w:val="001F57F8"/>
    <w:rsid w:val="001F60BB"/>
    <w:rsid w:val="001F6845"/>
    <w:rsid w:val="001F69CF"/>
    <w:rsid w:val="001F6D8D"/>
    <w:rsid w:val="001F7151"/>
    <w:rsid w:val="001F73AD"/>
    <w:rsid w:val="002003A2"/>
    <w:rsid w:val="002009AB"/>
    <w:rsid w:val="0020106A"/>
    <w:rsid w:val="002010EB"/>
    <w:rsid w:val="002015C7"/>
    <w:rsid w:val="00201ED1"/>
    <w:rsid w:val="00201F60"/>
    <w:rsid w:val="00202080"/>
    <w:rsid w:val="00202C9E"/>
    <w:rsid w:val="00202E4D"/>
    <w:rsid w:val="00202FC2"/>
    <w:rsid w:val="00203B1D"/>
    <w:rsid w:val="0020431A"/>
    <w:rsid w:val="0020489D"/>
    <w:rsid w:val="00206145"/>
    <w:rsid w:val="0020617C"/>
    <w:rsid w:val="002061BE"/>
    <w:rsid w:val="002066BE"/>
    <w:rsid w:val="002068E7"/>
    <w:rsid w:val="002106A8"/>
    <w:rsid w:val="00211434"/>
    <w:rsid w:val="002115BB"/>
    <w:rsid w:val="002117FC"/>
    <w:rsid w:val="0021318D"/>
    <w:rsid w:val="0021361E"/>
    <w:rsid w:val="00213A8E"/>
    <w:rsid w:val="00213DD2"/>
    <w:rsid w:val="00213E20"/>
    <w:rsid w:val="0021408D"/>
    <w:rsid w:val="002140A9"/>
    <w:rsid w:val="00214DB6"/>
    <w:rsid w:val="002150A4"/>
    <w:rsid w:val="00215269"/>
    <w:rsid w:val="0021553E"/>
    <w:rsid w:val="0021567D"/>
    <w:rsid w:val="00215A86"/>
    <w:rsid w:val="00215AEB"/>
    <w:rsid w:val="00215F79"/>
    <w:rsid w:val="0021622B"/>
    <w:rsid w:val="0021623A"/>
    <w:rsid w:val="00217347"/>
    <w:rsid w:val="00217CDA"/>
    <w:rsid w:val="00217F81"/>
    <w:rsid w:val="002204FF"/>
    <w:rsid w:val="00220680"/>
    <w:rsid w:val="002208A3"/>
    <w:rsid w:val="00220AA1"/>
    <w:rsid w:val="002220DE"/>
    <w:rsid w:val="0022263E"/>
    <w:rsid w:val="002226CF"/>
    <w:rsid w:val="00222F4C"/>
    <w:rsid w:val="002234A5"/>
    <w:rsid w:val="00223DDF"/>
    <w:rsid w:val="002241DB"/>
    <w:rsid w:val="00224A47"/>
    <w:rsid w:val="00224F02"/>
    <w:rsid w:val="00225096"/>
    <w:rsid w:val="00226446"/>
    <w:rsid w:val="00226494"/>
    <w:rsid w:val="00227812"/>
    <w:rsid w:val="0023107E"/>
    <w:rsid w:val="00231307"/>
    <w:rsid w:val="00231AC9"/>
    <w:rsid w:val="00231CE2"/>
    <w:rsid w:val="00231DA4"/>
    <w:rsid w:val="002323A0"/>
    <w:rsid w:val="00232707"/>
    <w:rsid w:val="00232C40"/>
    <w:rsid w:val="00233882"/>
    <w:rsid w:val="00233F97"/>
    <w:rsid w:val="002340FF"/>
    <w:rsid w:val="002342D0"/>
    <w:rsid w:val="002343C9"/>
    <w:rsid w:val="00234C1C"/>
    <w:rsid w:val="00234E04"/>
    <w:rsid w:val="002356FB"/>
    <w:rsid w:val="00235B49"/>
    <w:rsid w:val="0023633A"/>
    <w:rsid w:val="002377A3"/>
    <w:rsid w:val="00237924"/>
    <w:rsid w:val="00237D3A"/>
    <w:rsid w:val="0024052E"/>
    <w:rsid w:val="0024146E"/>
    <w:rsid w:val="0024297B"/>
    <w:rsid w:val="00242ECD"/>
    <w:rsid w:val="002438ED"/>
    <w:rsid w:val="00243CF2"/>
    <w:rsid w:val="00243E56"/>
    <w:rsid w:val="00244445"/>
    <w:rsid w:val="00244C08"/>
    <w:rsid w:val="00245048"/>
    <w:rsid w:val="002455B4"/>
    <w:rsid w:val="00245A2F"/>
    <w:rsid w:val="00245DB9"/>
    <w:rsid w:val="002463E9"/>
    <w:rsid w:val="00246C2E"/>
    <w:rsid w:val="00246F8B"/>
    <w:rsid w:val="00247E86"/>
    <w:rsid w:val="00250942"/>
    <w:rsid w:val="00250AAE"/>
    <w:rsid w:val="00251654"/>
    <w:rsid w:val="0025230A"/>
    <w:rsid w:val="00252426"/>
    <w:rsid w:val="002538E0"/>
    <w:rsid w:val="00253F74"/>
    <w:rsid w:val="00254801"/>
    <w:rsid w:val="00255D5B"/>
    <w:rsid w:val="0025699B"/>
    <w:rsid w:val="00257610"/>
    <w:rsid w:val="0025774E"/>
    <w:rsid w:val="00260662"/>
    <w:rsid w:val="0026374E"/>
    <w:rsid w:val="0026436F"/>
    <w:rsid w:val="00264813"/>
    <w:rsid w:val="00265537"/>
    <w:rsid w:val="002655C7"/>
    <w:rsid w:val="00265DB0"/>
    <w:rsid w:val="0026609B"/>
    <w:rsid w:val="00266971"/>
    <w:rsid w:val="002669F7"/>
    <w:rsid w:val="00266BD6"/>
    <w:rsid w:val="00266E6B"/>
    <w:rsid w:val="00267A82"/>
    <w:rsid w:val="00267C38"/>
    <w:rsid w:val="00267D41"/>
    <w:rsid w:val="00267E91"/>
    <w:rsid w:val="0027000A"/>
    <w:rsid w:val="002701A8"/>
    <w:rsid w:val="0027032F"/>
    <w:rsid w:val="0027058F"/>
    <w:rsid w:val="002707AB"/>
    <w:rsid w:val="0027116B"/>
    <w:rsid w:val="00271286"/>
    <w:rsid w:val="00272363"/>
    <w:rsid w:val="00272C13"/>
    <w:rsid w:val="00273411"/>
    <w:rsid w:val="002734CF"/>
    <w:rsid w:val="0027352E"/>
    <w:rsid w:val="00273AA5"/>
    <w:rsid w:val="00273D30"/>
    <w:rsid w:val="00273F18"/>
    <w:rsid w:val="00274666"/>
    <w:rsid w:val="00275BEA"/>
    <w:rsid w:val="002768A4"/>
    <w:rsid w:val="002803C3"/>
    <w:rsid w:val="002807DF"/>
    <w:rsid w:val="002815D8"/>
    <w:rsid w:val="00281D9A"/>
    <w:rsid w:val="0028279F"/>
    <w:rsid w:val="002829DA"/>
    <w:rsid w:val="00282A6F"/>
    <w:rsid w:val="0028311B"/>
    <w:rsid w:val="002833D7"/>
    <w:rsid w:val="00283EC1"/>
    <w:rsid w:val="00284BBD"/>
    <w:rsid w:val="00284F6A"/>
    <w:rsid w:val="00285D9B"/>
    <w:rsid w:val="0028786A"/>
    <w:rsid w:val="00287A21"/>
    <w:rsid w:val="002909AC"/>
    <w:rsid w:val="002909C3"/>
    <w:rsid w:val="00290F13"/>
    <w:rsid w:val="00290F21"/>
    <w:rsid w:val="002911C1"/>
    <w:rsid w:val="00291742"/>
    <w:rsid w:val="0029215D"/>
    <w:rsid w:val="00293424"/>
    <w:rsid w:val="00293594"/>
    <w:rsid w:val="00293C93"/>
    <w:rsid w:val="0029464F"/>
    <w:rsid w:val="0029571F"/>
    <w:rsid w:val="002959AF"/>
    <w:rsid w:val="00295D5B"/>
    <w:rsid w:val="00296665"/>
    <w:rsid w:val="00296847"/>
    <w:rsid w:val="00296B0D"/>
    <w:rsid w:val="00297155"/>
    <w:rsid w:val="002978FC"/>
    <w:rsid w:val="00297949"/>
    <w:rsid w:val="002A0070"/>
    <w:rsid w:val="002A0AA5"/>
    <w:rsid w:val="002A0B17"/>
    <w:rsid w:val="002A0B27"/>
    <w:rsid w:val="002A0FBF"/>
    <w:rsid w:val="002A101D"/>
    <w:rsid w:val="002A125D"/>
    <w:rsid w:val="002A152B"/>
    <w:rsid w:val="002A166D"/>
    <w:rsid w:val="002A1CF9"/>
    <w:rsid w:val="002A24EA"/>
    <w:rsid w:val="002A2860"/>
    <w:rsid w:val="002A2E2C"/>
    <w:rsid w:val="002A300D"/>
    <w:rsid w:val="002A336C"/>
    <w:rsid w:val="002A342D"/>
    <w:rsid w:val="002A36B3"/>
    <w:rsid w:val="002A3AAA"/>
    <w:rsid w:val="002A478B"/>
    <w:rsid w:val="002A48DB"/>
    <w:rsid w:val="002A641F"/>
    <w:rsid w:val="002A6C47"/>
    <w:rsid w:val="002A72E0"/>
    <w:rsid w:val="002A7984"/>
    <w:rsid w:val="002A7E7C"/>
    <w:rsid w:val="002A7E9F"/>
    <w:rsid w:val="002B030A"/>
    <w:rsid w:val="002B0413"/>
    <w:rsid w:val="002B071B"/>
    <w:rsid w:val="002B0DCE"/>
    <w:rsid w:val="002B11AA"/>
    <w:rsid w:val="002B175E"/>
    <w:rsid w:val="002B1A94"/>
    <w:rsid w:val="002B23A7"/>
    <w:rsid w:val="002B244E"/>
    <w:rsid w:val="002B24E9"/>
    <w:rsid w:val="002B2AA0"/>
    <w:rsid w:val="002B2CD8"/>
    <w:rsid w:val="002B2E21"/>
    <w:rsid w:val="002B33C8"/>
    <w:rsid w:val="002B35FB"/>
    <w:rsid w:val="002B3D15"/>
    <w:rsid w:val="002B3D86"/>
    <w:rsid w:val="002B6E00"/>
    <w:rsid w:val="002B6E96"/>
    <w:rsid w:val="002B75E4"/>
    <w:rsid w:val="002B7837"/>
    <w:rsid w:val="002B7FB1"/>
    <w:rsid w:val="002C034E"/>
    <w:rsid w:val="002C0411"/>
    <w:rsid w:val="002C224C"/>
    <w:rsid w:val="002C305E"/>
    <w:rsid w:val="002C3118"/>
    <w:rsid w:val="002C3420"/>
    <w:rsid w:val="002C3531"/>
    <w:rsid w:val="002C3ADD"/>
    <w:rsid w:val="002C3D72"/>
    <w:rsid w:val="002C4465"/>
    <w:rsid w:val="002C4AF8"/>
    <w:rsid w:val="002C4FE2"/>
    <w:rsid w:val="002C6C67"/>
    <w:rsid w:val="002C70C3"/>
    <w:rsid w:val="002C73EB"/>
    <w:rsid w:val="002C7D3B"/>
    <w:rsid w:val="002D1B95"/>
    <w:rsid w:val="002D23F9"/>
    <w:rsid w:val="002D2648"/>
    <w:rsid w:val="002D349C"/>
    <w:rsid w:val="002D3587"/>
    <w:rsid w:val="002D3BDC"/>
    <w:rsid w:val="002D3CD0"/>
    <w:rsid w:val="002D3CDE"/>
    <w:rsid w:val="002D4349"/>
    <w:rsid w:val="002D46C5"/>
    <w:rsid w:val="002D4832"/>
    <w:rsid w:val="002D4911"/>
    <w:rsid w:val="002D4C5A"/>
    <w:rsid w:val="002D4CF1"/>
    <w:rsid w:val="002D5838"/>
    <w:rsid w:val="002D59F2"/>
    <w:rsid w:val="002D6AF8"/>
    <w:rsid w:val="002D70B0"/>
    <w:rsid w:val="002D7150"/>
    <w:rsid w:val="002D77C0"/>
    <w:rsid w:val="002D7901"/>
    <w:rsid w:val="002E128F"/>
    <w:rsid w:val="002E187A"/>
    <w:rsid w:val="002E1C76"/>
    <w:rsid w:val="002E263A"/>
    <w:rsid w:val="002E3037"/>
    <w:rsid w:val="002E32D0"/>
    <w:rsid w:val="002E515A"/>
    <w:rsid w:val="002E51AA"/>
    <w:rsid w:val="002E678C"/>
    <w:rsid w:val="002E6B79"/>
    <w:rsid w:val="002E6E85"/>
    <w:rsid w:val="002E7E52"/>
    <w:rsid w:val="002E7EE4"/>
    <w:rsid w:val="002F0ED0"/>
    <w:rsid w:val="002F10CB"/>
    <w:rsid w:val="002F164D"/>
    <w:rsid w:val="002F1B40"/>
    <w:rsid w:val="002F1DAC"/>
    <w:rsid w:val="002F21B3"/>
    <w:rsid w:val="002F2D56"/>
    <w:rsid w:val="002F32A6"/>
    <w:rsid w:val="002F35B6"/>
    <w:rsid w:val="002F3C47"/>
    <w:rsid w:val="002F4447"/>
    <w:rsid w:val="002F6685"/>
    <w:rsid w:val="002F6A45"/>
    <w:rsid w:val="002F6D3F"/>
    <w:rsid w:val="002F7C3F"/>
    <w:rsid w:val="002F7CE0"/>
    <w:rsid w:val="0030008F"/>
    <w:rsid w:val="003003A6"/>
    <w:rsid w:val="00300EBE"/>
    <w:rsid w:val="003010B2"/>
    <w:rsid w:val="00302D5F"/>
    <w:rsid w:val="003031FB"/>
    <w:rsid w:val="00303632"/>
    <w:rsid w:val="00303BCC"/>
    <w:rsid w:val="00303F22"/>
    <w:rsid w:val="003041DD"/>
    <w:rsid w:val="00304DC3"/>
    <w:rsid w:val="003052EB"/>
    <w:rsid w:val="003067FE"/>
    <w:rsid w:val="00306FBF"/>
    <w:rsid w:val="00307D36"/>
    <w:rsid w:val="003100EB"/>
    <w:rsid w:val="0031011C"/>
    <w:rsid w:val="00310393"/>
    <w:rsid w:val="00310980"/>
    <w:rsid w:val="00310AD4"/>
    <w:rsid w:val="00311045"/>
    <w:rsid w:val="00312163"/>
    <w:rsid w:val="00312998"/>
    <w:rsid w:val="00312A3E"/>
    <w:rsid w:val="003137FD"/>
    <w:rsid w:val="00313BB1"/>
    <w:rsid w:val="00316655"/>
    <w:rsid w:val="00317170"/>
    <w:rsid w:val="00317C6F"/>
    <w:rsid w:val="00317FC6"/>
    <w:rsid w:val="00320B7C"/>
    <w:rsid w:val="00320E9A"/>
    <w:rsid w:val="0032101D"/>
    <w:rsid w:val="003215F4"/>
    <w:rsid w:val="00321A3E"/>
    <w:rsid w:val="003226AE"/>
    <w:rsid w:val="00322E82"/>
    <w:rsid w:val="00322EC5"/>
    <w:rsid w:val="00322F3D"/>
    <w:rsid w:val="00323396"/>
    <w:rsid w:val="00323524"/>
    <w:rsid w:val="00323D19"/>
    <w:rsid w:val="0032469F"/>
    <w:rsid w:val="00324789"/>
    <w:rsid w:val="0032561A"/>
    <w:rsid w:val="00325919"/>
    <w:rsid w:val="00325A76"/>
    <w:rsid w:val="003265E6"/>
    <w:rsid w:val="00326EDD"/>
    <w:rsid w:val="00327A76"/>
    <w:rsid w:val="00327B3D"/>
    <w:rsid w:val="00327C1A"/>
    <w:rsid w:val="00327D33"/>
    <w:rsid w:val="0033004C"/>
    <w:rsid w:val="0033018C"/>
    <w:rsid w:val="00331BDE"/>
    <w:rsid w:val="00331F2E"/>
    <w:rsid w:val="00334A7A"/>
    <w:rsid w:val="00335C0A"/>
    <w:rsid w:val="003363D4"/>
    <w:rsid w:val="00337228"/>
    <w:rsid w:val="00337796"/>
    <w:rsid w:val="00337F8F"/>
    <w:rsid w:val="00340391"/>
    <w:rsid w:val="003406A2"/>
    <w:rsid w:val="00340CB6"/>
    <w:rsid w:val="00341B3C"/>
    <w:rsid w:val="00341BC2"/>
    <w:rsid w:val="00342737"/>
    <w:rsid w:val="00342E7D"/>
    <w:rsid w:val="00343069"/>
    <w:rsid w:val="00343531"/>
    <w:rsid w:val="00343637"/>
    <w:rsid w:val="00343CAF"/>
    <w:rsid w:val="00343E93"/>
    <w:rsid w:val="00344240"/>
    <w:rsid w:val="00344396"/>
    <w:rsid w:val="003459CC"/>
    <w:rsid w:val="00347578"/>
    <w:rsid w:val="003509A6"/>
    <w:rsid w:val="003515B5"/>
    <w:rsid w:val="00352BAA"/>
    <w:rsid w:val="00352CD1"/>
    <w:rsid w:val="00353175"/>
    <w:rsid w:val="00353DEE"/>
    <w:rsid w:val="003541B6"/>
    <w:rsid w:val="00355EF4"/>
    <w:rsid w:val="00356110"/>
    <w:rsid w:val="003561B3"/>
    <w:rsid w:val="00356683"/>
    <w:rsid w:val="00357D23"/>
    <w:rsid w:val="0036008F"/>
    <w:rsid w:val="00360484"/>
    <w:rsid w:val="0036069F"/>
    <w:rsid w:val="003607CA"/>
    <w:rsid w:val="00361297"/>
    <w:rsid w:val="00362563"/>
    <w:rsid w:val="003631DE"/>
    <w:rsid w:val="003633BD"/>
    <w:rsid w:val="0036391C"/>
    <w:rsid w:val="00366641"/>
    <w:rsid w:val="00366B32"/>
    <w:rsid w:val="00366C1A"/>
    <w:rsid w:val="003676CF"/>
    <w:rsid w:val="00367809"/>
    <w:rsid w:val="00367BDE"/>
    <w:rsid w:val="0037013C"/>
    <w:rsid w:val="003704B7"/>
    <w:rsid w:val="0037111D"/>
    <w:rsid w:val="00371ABB"/>
    <w:rsid w:val="00372E95"/>
    <w:rsid w:val="00373559"/>
    <w:rsid w:val="00373699"/>
    <w:rsid w:val="00373948"/>
    <w:rsid w:val="00374AA9"/>
    <w:rsid w:val="00374AE2"/>
    <w:rsid w:val="00375028"/>
    <w:rsid w:val="00375FAA"/>
    <w:rsid w:val="003775B6"/>
    <w:rsid w:val="00377912"/>
    <w:rsid w:val="00380E1D"/>
    <w:rsid w:val="0038148A"/>
    <w:rsid w:val="003828FD"/>
    <w:rsid w:val="00382DBF"/>
    <w:rsid w:val="00382E81"/>
    <w:rsid w:val="003830AC"/>
    <w:rsid w:val="00383B72"/>
    <w:rsid w:val="003841C9"/>
    <w:rsid w:val="00384E5A"/>
    <w:rsid w:val="00385449"/>
    <w:rsid w:val="003854EE"/>
    <w:rsid w:val="0038587A"/>
    <w:rsid w:val="00385AAA"/>
    <w:rsid w:val="00385E0A"/>
    <w:rsid w:val="00386706"/>
    <w:rsid w:val="00386718"/>
    <w:rsid w:val="00386967"/>
    <w:rsid w:val="00387386"/>
    <w:rsid w:val="00387A9A"/>
    <w:rsid w:val="00387B0B"/>
    <w:rsid w:val="00392435"/>
    <w:rsid w:val="00392ECC"/>
    <w:rsid w:val="003930E7"/>
    <w:rsid w:val="003935EE"/>
    <w:rsid w:val="00393B2F"/>
    <w:rsid w:val="00394D9F"/>
    <w:rsid w:val="00394DB7"/>
    <w:rsid w:val="00395B15"/>
    <w:rsid w:val="0039735B"/>
    <w:rsid w:val="00397688"/>
    <w:rsid w:val="003977F2"/>
    <w:rsid w:val="0039788C"/>
    <w:rsid w:val="003A0627"/>
    <w:rsid w:val="003A1096"/>
    <w:rsid w:val="003A1239"/>
    <w:rsid w:val="003A15A3"/>
    <w:rsid w:val="003A1D00"/>
    <w:rsid w:val="003A2149"/>
    <w:rsid w:val="003A2570"/>
    <w:rsid w:val="003A2D05"/>
    <w:rsid w:val="003A2D81"/>
    <w:rsid w:val="003A2E1C"/>
    <w:rsid w:val="003A320C"/>
    <w:rsid w:val="003A3538"/>
    <w:rsid w:val="003A3611"/>
    <w:rsid w:val="003A3855"/>
    <w:rsid w:val="003A3CCD"/>
    <w:rsid w:val="003A470D"/>
    <w:rsid w:val="003A483E"/>
    <w:rsid w:val="003A4942"/>
    <w:rsid w:val="003A5265"/>
    <w:rsid w:val="003A62EB"/>
    <w:rsid w:val="003A694B"/>
    <w:rsid w:val="003A6AFD"/>
    <w:rsid w:val="003A6D91"/>
    <w:rsid w:val="003A78A9"/>
    <w:rsid w:val="003B04A4"/>
    <w:rsid w:val="003B084D"/>
    <w:rsid w:val="003B0B11"/>
    <w:rsid w:val="003B107B"/>
    <w:rsid w:val="003B1082"/>
    <w:rsid w:val="003B1692"/>
    <w:rsid w:val="003B1BD3"/>
    <w:rsid w:val="003B1CE0"/>
    <w:rsid w:val="003B21F2"/>
    <w:rsid w:val="003B3863"/>
    <w:rsid w:val="003B4082"/>
    <w:rsid w:val="003B48EA"/>
    <w:rsid w:val="003B4C8F"/>
    <w:rsid w:val="003B5256"/>
    <w:rsid w:val="003B54BC"/>
    <w:rsid w:val="003B5DB6"/>
    <w:rsid w:val="003B5DCA"/>
    <w:rsid w:val="003B6273"/>
    <w:rsid w:val="003B6515"/>
    <w:rsid w:val="003B71BD"/>
    <w:rsid w:val="003B7A4B"/>
    <w:rsid w:val="003B7CB0"/>
    <w:rsid w:val="003C05F5"/>
    <w:rsid w:val="003C0BB6"/>
    <w:rsid w:val="003C0C8C"/>
    <w:rsid w:val="003C0E1E"/>
    <w:rsid w:val="003C0F7A"/>
    <w:rsid w:val="003C1032"/>
    <w:rsid w:val="003C1C95"/>
    <w:rsid w:val="003C2FFB"/>
    <w:rsid w:val="003C3B78"/>
    <w:rsid w:val="003C3C35"/>
    <w:rsid w:val="003C3F95"/>
    <w:rsid w:val="003C4F40"/>
    <w:rsid w:val="003C5015"/>
    <w:rsid w:val="003C57DE"/>
    <w:rsid w:val="003C5C30"/>
    <w:rsid w:val="003C6E8B"/>
    <w:rsid w:val="003D0E7F"/>
    <w:rsid w:val="003D10D8"/>
    <w:rsid w:val="003D1552"/>
    <w:rsid w:val="003D16F2"/>
    <w:rsid w:val="003D2377"/>
    <w:rsid w:val="003D2539"/>
    <w:rsid w:val="003D2A1A"/>
    <w:rsid w:val="003D2ECA"/>
    <w:rsid w:val="003D2FBD"/>
    <w:rsid w:val="003D31FC"/>
    <w:rsid w:val="003D32AD"/>
    <w:rsid w:val="003D3B82"/>
    <w:rsid w:val="003D4128"/>
    <w:rsid w:val="003D4ADB"/>
    <w:rsid w:val="003D4DC9"/>
    <w:rsid w:val="003D53D4"/>
    <w:rsid w:val="003D55AC"/>
    <w:rsid w:val="003D5B18"/>
    <w:rsid w:val="003D5D7C"/>
    <w:rsid w:val="003D69B8"/>
    <w:rsid w:val="003D6D2B"/>
    <w:rsid w:val="003D6F00"/>
    <w:rsid w:val="003D7190"/>
    <w:rsid w:val="003D7FB1"/>
    <w:rsid w:val="003E0A9D"/>
    <w:rsid w:val="003E0B23"/>
    <w:rsid w:val="003E0B51"/>
    <w:rsid w:val="003E14B4"/>
    <w:rsid w:val="003E1D0A"/>
    <w:rsid w:val="003E215B"/>
    <w:rsid w:val="003E2A3E"/>
    <w:rsid w:val="003E367E"/>
    <w:rsid w:val="003E3D1A"/>
    <w:rsid w:val="003E3FF1"/>
    <w:rsid w:val="003E45AD"/>
    <w:rsid w:val="003E484F"/>
    <w:rsid w:val="003E4A87"/>
    <w:rsid w:val="003E4DBC"/>
    <w:rsid w:val="003E51E2"/>
    <w:rsid w:val="003E5316"/>
    <w:rsid w:val="003E5C71"/>
    <w:rsid w:val="003E5DC0"/>
    <w:rsid w:val="003E6A83"/>
    <w:rsid w:val="003E6FB4"/>
    <w:rsid w:val="003E6FBE"/>
    <w:rsid w:val="003E78C3"/>
    <w:rsid w:val="003E7A50"/>
    <w:rsid w:val="003F08F1"/>
    <w:rsid w:val="003F09DA"/>
    <w:rsid w:val="003F2D3C"/>
    <w:rsid w:val="003F35D0"/>
    <w:rsid w:val="003F3EEE"/>
    <w:rsid w:val="003F44FA"/>
    <w:rsid w:val="003F4887"/>
    <w:rsid w:val="003F491C"/>
    <w:rsid w:val="003F49D4"/>
    <w:rsid w:val="003F572B"/>
    <w:rsid w:val="003F5A63"/>
    <w:rsid w:val="003F5B44"/>
    <w:rsid w:val="003F6E24"/>
    <w:rsid w:val="003F7739"/>
    <w:rsid w:val="00400214"/>
    <w:rsid w:val="0040139C"/>
    <w:rsid w:val="004020E4"/>
    <w:rsid w:val="00402A67"/>
    <w:rsid w:val="0040327D"/>
    <w:rsid w:val="00403727"/>
    <w:rsid w:val="00403787"/>
    <w:rsid w:val="00403799"/>
    <w:rsid w:val="0040381C"/>
    <w:rsid w:val="00403AE0"/>
    <w:rsid w:val="00403F19"/>
    <w:rsid w:val="00403FF7"/>
    <w:rsid w:val="00404689"/>
    <w:rsid w:val="00404BDE"/>
    <w:rsid w:val="00404C67"/>
    <w:rsid w:val="00405155"/>
    <w:rsid w:val="00405BA0"/>
    <w:rsid w:val="004061CA"/>
    <w:rsid w:val="00406666"/>
    <w:rsid w:val="00406ABB"/>
    <w:rsid w:val="00406C7C"/>
    <w:rsid w:val="00406D0F"/>
    <w:rsid w:val="00407BE6"/>
    <w:rsid w:val="00410319"/>
    <w:rsid w:val="004107BB"/>
    <w:rsid w:val="00410BA5"/>
    <w:rsid w:val="0041196F"/>
    <w:rsid w:val="00412204"/>
    <w:rsid w:val="0041248F"/>
    <w:rsid w:val="0041345E"/>
    <w:rsid w:val="00413638"/>
    <w:rsid w:val="00413C8E"/>
    <w:rsid w:val="004144E5"/>
    <w:rsid w:val="00415203"/>
    <w:rsid w:val="004163C1"/>
    <w:rsid w:val="00417B3B"/>
    <w:rsid w:val="0042038D"/>
    <w:rsid w:val="004203C1"/>
    <w:rsid w:val="00420978"/>
    <w:rsid w:val="00420B65"/>
    <w:rsid w:val="004212A1"/>
    <w:rsid w:val="00421522"/>
    <w:rsid w:val="00421DB7"/>
    <w:rsid w:val="00422080"/>
    <w:rsid w:val="0042229E"/>
    <w:rsid w:val="004227A0"/>
    <w:rsid w:val="0042286F"/>
    <w:rsid w:val="00422FC7"/>
    <w:rsid w:val="004247BE"/>
    <w:rsid w:val="00424BF0"/>
    <w:rsid w:val="00424EDA"/>
    <w:rsid w:val="00424FDF"/>
    <w:rsid w:val="00425216"/>
    <w:rsid w:val="0042594B"/>
    <w:rsid w:val="00425B14"/>
    <w:rsid w:val="00425E88"/>
    <w:rsid w:val="00427421"/>
    <w:rsid w:val="00427693"/>
    <w:rsid w:val="00427990"/>
    <w:rsid w:val="00427B9B"/>
    <w:rsid w:val="00427C29"/>
    <w:rsid w:val="00427CFB"/>
    <w:rsid w:val="00427E40"/>
    <w:rsid w:val="00430603"/>
    <w:rsid w:val="004317DB"/>
    <w:rsid w:val="004326F5"/>
    <w:rsid w:val="00432B34"/>
    <w:rsid w:val="004334D9"/>
    <w:rsid w:val="004340DE"/>
    <w:rsid w:val="00434639"/>
    <w:rsid w:val="00434886"/>
    <w:rsid w:val="00434E23"/>
    <w:rsid w:val="00435436"/>
    <w:rsid w:val="004357DA"/>
    <w:rsid w:val="00436369"/>
    <w:rsid w:val="00436F4A"/>
    <w:rsid w:val="00437172"/>
    <w:rsid w:val="004374E3"/>
    <w:rsid w:val="00437B81"/>
    <w:rsid w:val="004408AB"/>
    <w:rsid w:val="004417B2"/>
    <w:rsid w:val="00441B17"/>
    <w:rsid w:val="00441E67"/>
    <w:rsid w:val="00442076"/>
    <w:rsid w:val="004429D4"/>
    <w:rsid w:val="00443325"/>
    <w:rsid w:val="004439D1"/>
    <w:rsid w:val="00443A07"/>
    <w:rsid w:val="004440BF"/>
    <w:rsid w:val="00445E69"/>
    <w:rsid w:val="00446CEB"/>
    <w:rsid w:val="00447332"/>
    <w:rsid w:val="0044774E"/>
    <w:rsid w:val="00447FD6"/>
    <w:rsid w:val="00450B08"/>
    <w:rsid w:val="00450C8C"/>
    <w:rsid w:val="00451030"/>
    <w:rsid w:val="00451062"/>
    <w:rsid w:val="004516B6"/>
    <w:rsid w:val="00451EBA"/>
    <w:rsid w:val="00452144"/>
    <w:rsid w:val="00452462"/>
    <w:rsid w:val="004527B5"/>
    <w:rsid w:val="00453415"/>
    <w:rsid w:val="00453460"/>
    <w:rsid w:val="00453796"/>
    <w:rsid w:val="00453CBD"/>
    <w:rsid w:val="00454422"/>
    <w:rsid w:val="0045504C"/>
    <w:rsid w:val="00456355"/>
    <w:rsid w:val="004567ED"/>
    <w:rsid w:val="00456895"/>
    <w:rsid w:val="00456AEB"/>
    <w:rsid w:val="0046120A"/>
    <w:rsid w:val="004617AA"/>
    <w:rsid w:val="004618C8"/>
    <w:rsid w:val="00462217"/>
    <w:rsid w:val="00462239"/>
    <w:rsid w:val="00462359"/>
    <w:rsid w:val="00462812"/>
    <w:rsid w:val="004628E8"/>
    <w:rsid w:val="0046342D"/>
    <w:rsid w:val="00464546"/>
    <w:rsid w:val="00465E3D"/>
    <w:rsid w:val="00466C78"/>
    <w:rsid w:val="00467975"/>
    <w:rsid w:val="00467B2D"/>
    <w:rsid w:val="00467C52"/>
    <w:rsid w:val="00467F68"/>
    <w:rsid w:val="0047059A"/>
    <w:rsid w:val="00470734"/>
    <w:rsid w:val="0047099D"/>
    <w:rsid w:val="00470DEA"/>
    <w:rsid w:val="0047142D"/>
    <w:rsid w:val="0047178E"/>
    <w:rsid w:val="004719B7"/>
    <w:rsid w:val="00471E26"/>
    <w:rsid w:val="00472314"/>
    <w:rsid w:val="004727D9"/>
    <w:rsid w:val="00472B79"/>
    <w:rsid w:val="0047338A"/>
    <w:rsid w:val="004735EA"/>
    <w:rsid w:val="00473807"/>
    <w:rsid w:val="004748D9"/>
    <w:rsid w:val="00475522"/>
    <w:rsid w:val="004759C1"/>
    <w:rsid w:val="0047736C"/>
    <w:rsid w:val="00477FCB"/>
    <w:rsid w:val="00480100"/>
    <w:rsid w:val="004803D2"/>
    <w:rsid w:val="004805D6"/>
    <w:rsid w:val="004805F1"/>
    <w:rsid w:val="004805FD"/>
    <w:rsid w:val="00480C74"/>
    <w:rsid w:val="00480DA0"/>
    <w:rsid w:val="00481C94"/>
    <w:rsid w:val="00481DD4"/>
    <w:rsid w:val="0048216A"/>
    <w:rsid w:val="0048230B"/>
    <w:rsid w:val="00482FF5"/>
    <w:rsid w:val="004834F8"/>
    <w:rsid w:val="004835DB"/>
    <w:rsid w:val="00483A62"/>
    <w:rsid w:val="00483D40"/>
    <w:rsid w:val="00483E63"/>
    <w:rsid w:val="00484127"/>
    <w:rsid w:val="004849AA"/>
    <w:rsid w:val="00484C1A"/>
    <w:rsid w:val="00485329"/>
    <w:rsid w:val="00485373"/>
    <w:rsid w:val="00485C18"/>
    <w:rsid w:val="004861EC"/>
    <w:rsid w:val="0048630C"/>
    <w:rsid w:val="00486599"/>
    <w:rsid w:val="00486B1E"/>
    <w:rsid w:val="00486D19"/>
    <w:rsid w:val="00486DE0"/>
    <w:rsid w:val="00486E0B"/>
    <w:rsid w:val="00487512"/>
    <w:rsid w:val="00487B5B"/>
    <w:rsid w:val="00487D30"/>
    <w:rsid w:val="00490A82"/>
    <w:rsid w:val="00491E0F"/>
    <w:rsid w:val="004925B2"/>
    <w:rsid w:val="00492958"/>
    <w:rsid w:val="00493B87"/>
    <w:rsid w:val="0049461B"/>
    <w:rsid w:val="00495276"/>
    <w:rsid w:val="00495329"/>
    <w:rsid w:val="0049533E"/>
    <w:rsid w:val="004953DD"/>
    <w:rsid w:val="0049582B"/>
    <w:rsid w:val="004974A9"/>
    <w:rsid w:val="004A0FBB"/>
    <w:rsid w:val="004A10EE"/>
    <w:rsid w:val="004A1102"/>
    <w:rsid w:val="004A12D0"/>
    <w:rsid w:val="004A134D"/>
    <w:rsid w:val="004A1FE2"/>
    <w:rsid w:val="004A2B56"/>
    <w:rsid w:val="004A2C10"/>
    <w:rsid w:val="004A34D9"/>
    <w:rsid w:val="004A37A6"/>
    <w:rsid w:val="004A41DA"/>
    <w:rsid w:val="004A457C"/>
    <w:rsid w:val="004A4D0D"/>
    <w:rsid w:val="004A4EDF"/>
    <w:rsid w:val="004A535A"/>
    <w:rsid w:val="004A6FBB"/>
    <w:rsid w:val="004A78AA"/>
    <w:rsid w:val="004A79C5"/>
    <w:rsid w:val="004A7EB7"/>
    <w:rsid w:val="004B06D2"/>
    <w:rsid w:val="004B13E5"/>
    <w:rsid w:val="004B1605"/>
    <w:rsid w:val="004B167C"/>
    <w:rsid w:val="004B20C8"/>
    <w:rsid w:val="004B211B"/>
    <w:rsid w:val="004B2B36"/>
    <w:rsid w:val="004B2C48"/>
    <w:rsid w:val="004B2DBD"/>
    <w:rsid w:val="004B358C"/>
    <w:rsid w:val="004B3904"/>
    <w:rsid w:val="004B3D08"/>
    <w:rsid w:val="004B47E7"/>
    <w:rsid w:val="004B4F23"/>
    <w:rsid w:val="004B557D"/>
    <w:rsid w:val="004B55F6"/>
    <w:rsid w:val="004B682D"/>
    <w:rsid w:val="004B77B1"/>
    <w:rsid w:val="004B7CAC"/>
    <w:rsid w:val="004C0BD1"/>
    <w:rsid w:val="004C0E64"/>
    <w:rsid w:val="004C10AC"/>
    <w:rsid w:val="004C11B0"/>
    <w:rsid w:val="004C120A"/>
    <w:rsid w:val="004C12EF"/>
    <w:rsid w:val="004C15E9"/>
    <w:rsid w:val="004C1614"/>
    <w:rsid w:val="004C1785"/>
    <w:rsid w:val="004C181B"/>
    <w:rsid w:val="004C2175"/>
    <w:rsid w:val="004C33D6"/>
    <w:rsid w:val="004C34A7"/>
    <w:rsid w:val="004C3567"/>
    <w:rsid w:val="004C361F"/>
    <w:rsid w:val="004C389C"/>
    <w:rsid w:val="004C44DD"/>
    <w:rsid w:val="004C4527"/>
    <w:rsid w:val="004C4659"/>
    <w:rsid w:val="004C48BF"/>
    <w:rsid w:val="004C4A54"/>
    <w:rsid w:val="004C4D94"/>
    <w:rsid w:val="004C4E12"/>
    <w:rsid w:val="004C4FAB"/>
    <w:rsid w:val="004C51D2"/>
    <w:rsid w:val="004C52E0"/>
    <w:rsid w:val="004C5818"/>
    <w:rsid w:val="004C63D5"/>
    <w:rsid w:val="004C6F58"/>
    <w:rsid w:val="004C6F92"/>
    <w:rsid w:val="004C7ED8"/>
    <w:rsid w:val="004D0065"/>
    <w:rsid w:val="004D0573"/>
    <w:rsid w:val="004D092C"/>
    <w:rsid w:val="004D1903"/>
    <w:rsid w:val="004D1C3E"/>
    <w:rsid w:val="004D1FA1"/>
    <w:rsid w:val="004D2610"/>
    <w:rsid w:val="004D3141"/>
    <w:rsid w:val="004D3806"/>
    <w:rsid w:val="004D506F"/>
    <w:rsid w:val="004D62DA"/>
    <w:rsid w:val="004D6325"/>
    <w:rsid w:val="004D66ED"/>
    <w:rsid w:val="004D72D9"/>
    <w:rsid w:val="004D7740"/>
    <w:rsid w:val="004E05AA"/>
    <w:rsid w:val="004E0642"/>
    <w:rsid w:val="004E0B74"/>
    <w:rsid w:val="004E0FA7"/>
    <w:rsid w:val="004E1F4B"/>
    <w:rsid w:val="004E218C"/>
    <w:rsid w:val="004E21B8"/>
    <w:rsid w:val="004E3177"/>
    <w:rsid w:val="004E4DCD"/>
    <w:rsid w:val="004E5125"/>
    <w:rsid w:val="004E594E"/>
    <w:rsid w:val="004E5BD7"/>
    <w:rsid w:val="004E5DE8"/>
    <w:rsid w:val="004E5DF0"/>
    <w:rsid w:val="004E6679"/>
    <w:rsid w:val="004E6C6F"/>
    <w:rsid w:val="004E700F"/>
    <w:rsid w:val="004E7B27"/>
    <w:rsid w:val="004E7DE9"/>
    <w:rsid w:val="004F13DD"/>
    <w:rsid w:val="004F13ED"/>
    <w:rsid w:val="004F166B"/>
    <w:rsid w:val="004F2CE6"/>
    <w:rsid w:val="004F38E6"/>
    <w:rsid w:val="004F461D"/>
    <w:rsid w:val="004F5A38"/>
    <w:rsid w:val="004F63B3"/>
    <w:rsid w:val="004F6542"/>
    <w:rsid w:val="004F7DE4"/>
    <w:rsid w:val="00501FCD"/>
    <w:rsid w:val="005027A5"/>
    <w:rsid w:val="00504802"/>
    <w:rsid w:val="0050484C"/>
    <w:rsid w:val="00504958"/>
    <w:rsid w:val="00505C6D"/>
    <w:rsid w:val="005062B4"/>
    <w:rsid w:val="00506B48"/>
    <w:rsid w:val="00506C2F"/>
    <w:rsid w:val="005103C1"/>
    <w:rsid w:val="00510F33"/>
    <w:rsid w:val="00510F69"/>
    <w:rsid w:val="00511696"/>
    <w:rsid w:val="0051173C"/>
    <w:rsid w:val="00511CC5"/>
    <w:rsid w:val="00511CD9"/>
    <w:rsid w:val="00511DD6"/>
    <w:rsid w:val="00512B4F"/>
    <w:rsid w:val="00512E3F"/>
    <w:rsid w:val="00513198"/>
    <w:rsid w:val="00513478"/>
    <w:rsid w:val="005137D2"/>
    <w:rsid w:val="00513B60"/>
    <w:rsid w:val="0051468F"/>
    <w:rsid w:val="0051486A"/>
    <w:rsid w:val="00514BC4"/>
    <w:rsid w:val="00514BD2"/>
    <w:rsid w:val="00515274"/>
    <w:rsid w:val="00515D8A"/>
    <w:rsid w:val="00516554"/>
    <w:rsid w:val="00516B0A"/>
    <w:rsid w:val="00517CA0"/>
    <w:rsid w:val="005205BA"/>
    <w:rsid w:val="00520CE3"/>
    <w:rsid w:val="005212A3"/>
    <w:rsid w:val="00521351"/>
    <w:rsid w:val="00521F66"/>
    <w:rsid w:val="00522187"/>
    <w:rsid w:val="0052235D"/>
    <w:rsid w:val="00522827"/>
    <w:rsid w:val="005228CF"/>
    <w:rsid w:val="00522AFD"/>
    <w:rsid w:val="00523405"/>
    <w:rsid w:val="00523AA8"/>
    <w:rsid w:val="00523BAD"/>
    <w:rsid w:val="0052468D"/>
    <w:rsid w:val="0052477F"/>
    <w:rsid w:val="00525648"/>
    <w:rsid w:val="0052589D"/>
    <w:rsid w:val="00525C86"/>
    <w:rsid w:val="00526C16"/>
    <w:rsid w:val="00526FFF"/>
    <w:rsid w:val="005302A3"/>
    <w:rsid w:val="005311E1"/>
    <w:rsid w:val="005313A8"/>
    <w:rsid w:val="005318E7"/>
    <w:rsid w:val="005319C8"/>
    <w:rsid w:val="00531D6E"/>
    <w:rsid w:val="0053212C"/>
    <w:rsid w:val="005323C4"/>
    <w:rsid w:val="00533B12"/>
    <w:rsid w:val="005340A2"/>
    <w:rsid w:val="005355B8"/>
    <w:rsid w:val="00540454"/>
    <w:rsid w:val="00540717"/>
    <w:rsid w:val="005409A6"/>
    <w:rsid w:val="0054155A"/>
    <w:rsid w:val="005415AC"/>
    <w:rsid w:val="00541945"/>
    <w:rsid w:val="00542466"/>
    <w:rsid w:val="00542832"/>
    <w:rsid w:val="005430D1"/>
    <w:rsid w:val="005432D2"/>
    <w:rsid w:val="00544492"/>
    <w:rsid w:val="00544A7C"/>
    <w:rsid w:val="00544ACD"/>
    <w:rsid w:val="00545283"/>
    <w:rsid w:val="00545579"/>
    <w:rsid w:val="005462A6"/>
    <w:rsid w:val="0054630E"/>
    <w:rsid w:val="00547BA8"/>
    <w:rsid w:val="005513C1"/>
    <w:rsid w:val="00551E00"/>
    <w:rsid w:val="00552B1B"/>
    <w:rsid w:val="00552F64"/>
    <w:rsid w:val="00553461"/>
    <w:rsid w:val="005542D2"/>
    <w:rsid w:val="00554A55"/>
    <w:rsid w:val="00554D29"/>
    <w:rsid w:val="00554DB1"/>
    <w:rsid w:val="00555BA6"/>
    <w:rsid w:val="005573C7"/>
    <w:rsid w:val="00560443"/>
    <w:rsid w:val="00560BE5"/>
    <w:rsid w:val="00560F4C"/>
    <w:rsid w:val="00561999"/>
    <w:rsid w:val="00562302"/>
    <w:rsid w:val="005623A8"/>
    <w:rsid w:val="005629CB"/>
    <w:rsid w:val="00562A70"/>
    <w:rsid w:val="00562C1E"/>
    <w:rsid w:val="00563308"/>
    <w:rsid w:val="005633A1"/>
    <w:rsid w:val="00563402"/>
    <w:rsid w:val="00563B8F"/>
    <w:rsid w:val="00563BC7"/>
    <w:rsid w:val="00564627"/>
    <w:rsid w:val="00564903"/>
    <w:rsid w:val="005655ED"/>
    <w:rsid w:val="00566262"/>
    <w:rsid w:val="00566DDB"/>
    <w:rsid w:val="00567373"/>
    <w:rsid w:val="00570676"/>
    <w:rsid w:val="00570EFF"/>
    <w:rsid w:val="005711B9"/>
    <w:rsid w:val="005722B3"/>
    <w:rsid w:val="005728A9"/>
    <w:rsid w:val="00572B9B"/>
    <w:rsid w:val="00573BBC"/>
    <w:rsid w:val="00574897"/>
    <w:rsid w:val="00574F50"/>
    <w:rsid w:val="0057501F"/>
    <w:rsid w:val="005751A0"/>
    <w:rsid w:val="00575592"/>
    <w:rsid w:val="00575B52"/>
    <w:rsid w:val="00575F40"/>
    <w:rsid w:val="00576EC0"/>
    <w:rsid w:val="00577873"/>
    <w:rsid w:val="00580528"/>
    <w:rsid w:val="00580CA8"/>
    <w:rsid w:val="005815DD"/>
    <w:rsid w:val="0058287B"/>
    <w:rsid w:val="00582931"/>
    <w:rsid w:val="005830CB"/>
    <w:rsid w:val="00583599"/>
    <w:rsid w:val="00583D28"/>
    <w:rsid w:val="0058422B"/>
    <w:rsid w:val="005854C5"/>
    <w:rsid w:val="00585547"/>
    <w:rsid w:val="00585778"/>
    <w:rsid w:val="0058587B"/>
    <w:rsid w:val="00585D6F"/>
    <w:rsid w:val="00585EEB"/>
    <w:rsid w:val="00586044"/>
    <w:rsid w:val="005865CF"/>
    <w:rsid w:val="00586722"/>
    <w:rsid w:val="00586A64"/>
    <w:rsid w:val="005873B4"/>
    <w:rsid w:val="00590DB6"/>
    <w:rsid w:val="00590DF5"/>
    <w:rsid w:val="00591305"/>
    <w:rsid w:val="0059160A"/>
    <w:rsid w:val="00591AF6"/>
    <w:rsid w:val="00593E78"/>
    <w:rsid w:val="0059426F"/>
    <w:rsid w:val="0059597A"/>
    <w:rsid w:val="00595E93"/>
    <w:rsid w:val="00596E8E"/>
    <w:rsid w:val="00597162"/>
    <w:rsid w:val="005978A3"/>
    <w:rsid w:val="005A0734"/>
    <w:rsid w:val="005A0BD9"/>
    <w:rsid w:val="005A2E28"/>
    <w:rsid w:val="005A38E6"/>
    <w:rsid w:val="005A4444"/>
    <w:rsid w:val="005A47D1"/>
    <w:rsid w:val="005A68C1"/>
    <w:rsid w:val="005A6FEB"/>
    <w:rsid w:val="005A74C2"/>
    <w:rsid w:val="005A7C06"/>
    <w:rsid w:val="005B0037"/>
    <w:rsid w:val="005B02DE"/>
    <w:rsid w:val="005B0E60"/>
    <w:rsid w:val="005B0F64"/>
    <w:rsid w:val="005B10A1"/>
    <w:rsid w:val="005B11D3"/>
    <w:rsid w:val="005B3575"/>
    <w:rsid w:val="005B3E54"/>
    <w:rsid w:val="005B4F70"/>
    <w:rsid w:val="005B5391"/>
    <w:rsid w:val="005B55CE"/>
    <w:rsid w:val="005B6A0B"/>
    <w:rsid w:val="005B6C8C"/>
    <w:rsid w:val="005B7448"/>
    <w:rsid w:val="005B7B08"/>
    <w:rsid w:val="005B7B25"/>
    <w:rsid w:val="005B7C35"/>
    <w:rsid w:val="005C022C"/>
    <w:rsid w:val="005C1062"/>
    <w:rsid w:val="005C21E1"/>
    <w:rsid w:val="005C253C"/>
    <w:rsid w:val="005C39F0"/>
    <w:rsid w:val="005C3BAE"/>
    <w:rsid w:val="005C41A1"/>
    <w:rsid w:val="005C4DB7"/>
    <w:rsid w:val="005C4EA0"/>
    <w:rsid w:val="005C512E"/>
    <w:rsid w:val="005C5171"/>
    <w:rsid w:val="005C5641"/>
    <w:rsid w:val="005C5EA6"/>
    <w:rsid w:val="005C5F04"/>
    <w:rsid w:val="005C61CA"/>
    <w:rsid w:val="005C6841"/>
    <w:rsid w:val="005C73FB"/>
    <w:rsid w:val="005C7B5B"/>
    <w:rsid w:val="005D0101"/>
    <w:rsid w:val="005D0908"/>
    <w:rsid w:val="005D097B"/>
    <w:rsid w:val="005D1052"/>
    <w:rsid w:val="005D1FF3"/>
    <w:rsid w:val="005D3E0A"/>
    <w:rsid w:val="005D42E1"/>
    <w:rsid w:val="005D4804"/>
    <w:rsid w:val="005D48DD"/>
    <w:rsid w:val="005D5AC6"/>
    <w:rsid w:val="005D60C1"/>
    <w:rsid w:val="005D6FE1"/>
    <w:rsid w:val="005D7410"/>
    <w:rsid w:val="005E0088"/>
    <w:rsid w:val="005E02A3"/>
    <w:rsid w:val="005E09A9"/>
    <w:rsid w:val="005E0AED"/>
    <w:rsid w:val="005E0BCD"/>
    <w:rsid w:val="005E17CB"/>
    <w:rsid w:val="005E1BB0"/>
    <w:rsid w:val="005E2251"/>
    <w:rsid w:val="005E332C"/>
    <w:rsid w:val="005E3B15"/>
    <w:rsid w:val="005E45D7"/>
    <w:rsid w:val="005E47C6"/>
    <w:rsid w:val="005E4AF2"/>
    <w:rsid w:val="005E4CC7"/>
    <w:rsid w:val="005E50B2"/>
    <w:rsid w:val="005E535A"/>
    <w:rsid w:val="005E6049"/>
    <w:rsid w:val="005E6413"/>
    <w:rsid w:val="005E670D"/>
    <w:rsid w:val="005E6D31"/>
    <w:rsid w:val="005E739A"/>
    <w:rsid w:val="005E74FA"/>
    <w:rsid w:val="005E754C"/>
    <w:rsid w:val="005E7EA7"/>
    <w:rsid w:val="005F037F"/>
    <w:rsid w:val="005F05B3"/>
    <w:rsid w:val="005F0A3F"/>
    <w:rsid w:val="005F0A89"/>
    <w:rsid w:val="005F0AD2"/>
    <w:rsid w:val="005F0F92"/>
    <w:rsid w:val="005F1BF5"/>
    <w:rsid w:val="005F217B"/>
    <w:rsid w:val="005F2C05"/>
    <w:rsid w:val="005F3329"/>
    <w:rsid w:val="005F41A8"/>
    <w:rsid w:val="005F6284"/>
    <w:rsid w:val="005F6B9A"/>
    <w:rsid w:val="005F76B8"/>
    <w:rsid w:val="005F7D95"/>
    <w:rsid w:val="005F7F1F"/>
    <w:rsid w:val="00600830"/>
    <w:rsid w:val="00600B80"/>
    <w:rsid w:val="00601637"/>
    <w:rsid w:val="00601C9D"/>
    <w:rsid w:val="0060259F"/>
    <w:rsid w:val="00602FD6"/>
    <w:rsid w:val="0060312C"/>
    <w:rsid w:val="00603CB9"/>
    <w:rsid w:val="00604439"/>
    <w:rsid w:val="006048C2"/>
    <w:rsid w:val="006049CE"/>
    <w:rsid w:val="00604C5B"/>
    <w:rsid w:val="00604DD1"/>
    <w:rsid w:val="00604E18"/>
    <w:rsid w:val="006059D1"/>
    <w:rsid w:val="00605ED0"/>
    <w:rsid w:val="00606459"/>
    <w:rsid w:val="006065BB"/>
    <w:rsid w:val="00606A06"/>
    <w:rsid w:val="006074BA"/>
    <w:rsid w:val="006074C0"/>
    <w:rsid w:val="006103A1"/>
    <w:rsid w:val="006117EE"/>
    <w:rsid w:val="00612CB3"/>
    <w:rsid w:val="00613133"/>
    <w:rsid w:val="006134BE"/>
    <w:rsid w:val="006143AA"/>
    <w:rsid w:val="006143AF"/>
    <w:rsid w:val="00615398"/>
    <w:rsid w:val="006154BE"/>
    <w:rsid w:val="006165C7"/>
    <w:rsid w:val="006165CA"/>
    <w:rsid w:val="00617047"/>
    <w:rsid w:val="006178E9"/>
    <w:rsid w:val="00617987"/>
    <w:rsid w:val="00617BBA"/>
    <w:rsid w:val="00617C8A"/>
    <w:rsid w:val="00620661"/>
    <w:rsid w:val="00621AF9"/>
    <w:rsid w:val="0062200D"/>
    <w:rsid w:val="00622027"/>
    <w:rsid w:val="006227B1"/>
    <w:rsid w:val="00623107"/>
    <w:rsid w:val="00623132"/>
    <w:rsid w:val="0062370B"/>
    <w:rsid w:val="0062490B"/>
    <w:rsid w:val="0062509C"/>
    <w:rsid w:val="00625555"/>
    <w:rsid w:val="006258F7"/>
    <w:rsid w:val="00625C3B"/>
    <w:rsid w:val="00625FDB"/>
    <w:rsid w:val="006260E1"/>
    <w:rsid w:val="00627111"/>
    <w:rsid w:val="00627420"/>
    <w:rsid w:val="00627475"/>
    <w:rsid w:val="006275AF"/>
    <w:rsid w:val="0062763B"/>
    <w:rsid w:val="00627ED9"/>
    <w:rsid w:val="00627F82"/>
    <w:rsid w:val="006301AC"/>
    <w:rsid w:val="00630D19"/>
    <w:rsid w:val="0063238A"/>
    <w:rsid w:val="00633181"/>
    <w:rsid w:val="00633AED"/>
    <w:rsid w:val="00633B03"/>
    <w:rsid w:val="00634172"/>
    <w:rsid w:val="00634931"/>
    <w:rsid w:val="0063499F"/>
    <w:rsid w:val="00634FDC"/>
    <w:rsid w:val="00635255"/>
    <w:rsid w:val="00635C59"/>
    <w:rsid w:val="0063629E"/>
    <w:rsid w:val="006362D0"/>
    <w:rsid w:val="006368C1"/>
    <w:rsid w:val="00636E0E"/>
    <w:rsid w:val="006374AD"/>
    <w:rsid w:val="006375CD"/>
    <w:rsid w:val="006379F9"/>
    <w:rsid w:val="00637BFC"/>
    <w:rsid w:val="00640121"/>
    <w:rsid w:val="00640B6D"/>
    <w:rsid w:val="006418A8"/>
    <w:rsid w:val="00643A2A"/>
    <w:rsid w:val="00643BFD"/>
    <w:rsid w:val="00643F14"/>
    <w:rsid w:val="00644188"/>
    <w:rsid w:val="0064625F"/>
    <w:rsid w:val="00646D0F"/>
    <w:rsid w:val="00646EE3"/>
    <w:rsid w:val="00647CD4"/>
    <w:rsid w:val="0065117B"/>
    <w:rsid w:val="00651ABE"/>
    <w:rsid w:val="00651EC9"/>
    <w:rsid w:val="006536EE"/>
    <w:rsid w:val="00653977"/>
    <w:rsid w:val="00654DF5"/>
    <w:rsid w:val="00654FD6"/>
    <w:rsid w:val="00655941"/>
    <w:rsid w:val="00655BF1"/>
    <w:rsid w:val="006561D7"/>
    <w:rsid w:val="00656227"/>
    <w:rsid w:val="006563E4"/>
    <w:rsid w:val="006565F9"/>
    <w:rsid w:val="00656729"/>
    <w:rsid w:val="00656C6F"/>
    <w:rsid w:val="006617FB"/>
    <w:rsid w:val="00661CBC"/>
    <w:rsid w:val="00661F6C"/>
    <w:rsid w:val="00662FFE"/>
    <w:rsid w:val="00664AD6"/>
    <w:rsid w:val="00665841"/>
    <w:rsid w:val="00666D62"/>
    <w:rsid w:val="00667E63"/>
    <w:rsid w:val="00671462"/>
    <w:rsid w:val="00671822"/>
    <w:rsid w:val="00672EB1"/>
    <w:rsid w:val="00673344"/>
    <w:rsid w:val="00673A24"/>
    <w:rsid w:val="00673BAA"/>
    <w:rsid w:val="00673C20"/>
    <w:rsid w:val="00673F79"/>
    <w:rsid w:val="00674CE1"/>
    <w:rsid w:val="0067532C"/>
    <w:rsid w:val="00675AC7"/>
    <w:rsid w:val="006767A4"/>
    <w:rsid w:val="00676CD3"/>
    <w:rsid w:val="006802BD"/>
    <w:rsid w:val="006802FF"/>
    <w:rsid w:val="0068033B"/>
    <w:rsid w:val="0068077F"/>
    <w:rsid w:val="0068099F"/>
    <w:rsid w:val="00680BAF"/>
    <w:rsid w:val="00680E82"/>
    <w:rsid w:val="006815E2"/>
    <w:rsid w:val="0068161B"/>
    <w:rsid w:val="006819C0"/>
    <w:rsid w:val="00681D8D"/>
    <w:rsid w:val="006822CF"/>
    <w:rsid w:val="00682684"/>
    <w:rsid w:val="006833ED"/>
    <w:rsid w:val="0068350B"/>
    <w:rsid w:val="006837F4"/>
    <w:rsid w:val="00683B72"/>
    <w:rsid w:val="00684549"/>
    <w:rsid w:val="00684BB6"/>
    <w:rsid w:val="00684DD4"/>
    <w:rsid w:val="006864BE"/>
    <w:rsid w:val="006865BF"/>
    <w:rsid w:val="00686855"/>
    <w:rsid w:val="00686B1A"/>
    <w:rsid w:val="00687312"/>
    <w:rsid w:val="00687557"/>
    <w:rsid w:val="006878DC"/>
    <w:rsid w:val="00687944"/>
    <w:rsid w:val="00687F81"/>
    <w:rsid w:val="00690814"/>
    <w:rsid w:val="00690974"/>
    <w:rsid w:val="00690B3E"/>
    <w:rsid w:val="00691BD8"/>
    <w:rsid w:val="00691F84"/>
    <w:rsid w:val="006921F6"/>
    <w:rsid w:val="00692457"/>
    <w:rsid w:val="0069366D"/>
    <w:rsid w:val="00693704"/>
    <w:rsid w:val="00693EDD"/>
    <w:rsid w:val="0069428F"/>
    <w:rsid w:val="00694446"/>
    <w:rsid w:val="00694FA8"/>
    <w:rsid w:val="00695767"/>
    <w:rsid w:val="006957F4"/>
    <w:rsid w:val="006970D4"/>
    <w:rsid w:val="00697149"/>
    <w:rsid w:val="0069718B"/>
    <w:rsid w:val="00697951"/>
    <w:rsid w:val="00697D29"/>
    <w:rsid w:val="006A08E2"/>
    <w:rsid w:val="006A0953"/>
    <w:rsid w:val="006A0FDA"/>
    <w:rsid w:val="006A1165"/>
    <w:rsid w:val="006A14A2"/>
    <w:rsid w:val="006A180E"/>
    <w:rsid w:val="006A21E5"/>
    <w:rsid w:val="006A2FE6"/>
    <w:rsid w:val="006A3602"/>
    <w:rsid w:val="006A51FC"/>
    <w:rsid w:val="006A6596"/>
    <w:rsid w:val="006A753E"/>
    <w:rsid w:val="006A7AEE"/>
    <w:rsid w:val="006B07AB"/>
    <w:rsid w:val="006B15D9"/>
    <w:rsid w:val="006B171A"/>
    <w:rsid w:val="006B1AA1"/>
    <w:rsid w:val="006B26C4"/>
    <w:rsid w:val="006B30E1"/>
    <w:rsid w:val="006B35EA"/>
    <w:rsid w:val="006B3C92"/>
    <w:rsid w:val="006B40A1"/>
    <w:rsid w:val="006B435A"/>
    <w:rsid w:val="006B4CA6"/>
    <w:rsid w:val="006B53F2"/>
    <w:rsid w:val="006B5BD6"/>
    <w:rsid w:val="006B5DB0"/>
    <w:rsid w:val="006B6A05"/>
    <w:rsid w:val="006B7433"/>
    <w:rsid w:val="006B75EA"/>
    <w:rsid w:val="006B7C8A"/>
    <w:rsid w:val="006B7D17"/>
    <w:rsid w:val="006B7D2A"/>
    <w:rsid w:val="006B7DEA"/>
    <w:rsid w:val="006C03FD"/>
    <w:rsid w:val="006C0480"/>
    <w:rsid w:val="006C06D3"/>
    <w:rsid w:val="006C177D"/>
    <w:rsid w:val="006C1805"/>
    <w:rsid w:val="006C1DBB"/>
    <w:rsid w:val="006C2027"/>
    <w:rsid w:val="006C26DC"/>
    <w:rsid w:val="006C2CCB"/>
    <w:rsid w:val="006C3109"/>
    <w:rsid w:val="006C33B2"/>
    <w:rsid w:val="006C3BF2"/>
    <w:rsid w:val="006C4552"/>
    <w:rsid w:val="006C4953"/>
    <w:rsid w:val="006C4991"/>
    <w:rsid w:val="006C53B4"/>
    <w:rsid w:val="006C5665"/>
    <w:rsid w:val="006C56B8"/>
    <w:rsid w:val="006C5B8F"/>
    <w:rsid w:val="006C617E"/>
    <w:rsid w:val="006C6578"/>
    <w:rsid w:val="006C73D8"/>
    <w:rsid w:val="006C7B2B"/>
    <w:rsid w:val="006C7CC5"/>
    <w:rsid w:val="006D0833"/>
    <w:rsid w:val="006D1789"/>
    <w:rsid w:val="006D196D"/>
    <w:rsid w:val="006D1CB6"/>
    <w:rsid w:val="006D2060"/>
    <w:rsid w:val="006D2322"/>
    <w:rsid w:val="006D25A6"/>
    <w:rsid w:val="006D2668"/>
    <w:rsid w:val="006D2AE7"/>
    <w:rsid w:val="006D364D"/>
    <w:rsid w:val="006D3854"/>
    <w:rsid w:val="006D3EDF"/>
    <w:rsid w:val="006D4797"/>
    <w:rsid w:val="006D4F44"/>
    <w:rsid w:val="006D54C1"/>
    <w:rsid w:val="006D5D4B"/>
    <w:rsid w:val="006D5D63"/>
    <w:rsid w:val="006D645D"/>
    <w:rsid w:val="006D6B71"/>
    <w:rsid w:val="006D6D17"/>
    <w:rsid w:val="006D718D"/>
    <w:rsid w:val="006D79E3"/>
    <w:rsid w:val="006E03EF"/>
    <w:rsid w:val="006E0A57"/>
    <w:rsid w:val="006E2499"/>
    <w:rsid w:val="006E2C19"/>
    <w:rsid w:val="006E30FB"/>
    <w:rsid w:val="006E3176"/>
    <w:rsid w:val="006E43BA"/>
    <w:rsid w:val="006E4607"/>
    <w:rsid w:val="006E51D0"/>
    <w:rsid w:val="006E55F8"/>
    <w:rsid w:val="006E598D"/>
    <w:rsid w:val="006E5ED4"/>
    <w:rsid w:val="006E77EC"/>
    <w:rsid w:val="006E7D1D"/>
    <w:rsid w:val="006E7D44"/>
    <w:rsid w:val="006F0227"/>
    <w:rsid w:val="006F033A"/>
    <w:rsid w:val="006F1372"/>
    <w:rsid w:val="006F2067"/>
    <w:rsid w:val="006F277E"/>
    <w:rsid w:val="006F2F04"/>
    <w:rsid w:val="006F3240"/>
    <w:rsid w:val="006F3B62"/>
    <w:rsid w:val="006F3FB4"/>
    <w:rsid w:val="006F4143"/>
    <w:rsid w:val="006F4249"/>
    <w:rsid w:val="006F46B0"/>
    <w:rsid w:val="006F49FA"/>
    <w:rsid w:val="006F53BD"/>
    <w:rsid w:val="006F5420"/>
    <w:rsid w:val="006F65D5"/>
    <w:rsid w:val="006F688B"/>
    <w:rsid w:val="006F6BC3"/>
    <w:rsid w:val="006F7526"/>
    <w:rsid w:val="006F777D"/>
    <w:rsid w:val="006F7E47"/>
    <w:rsid w:val="0070002E"/>
    <w:rsid w:val="0070022B"/>
    <w:rsid w:val="00700583"/>
    <w:rsid w:val="0070092E"/>
    <w:rsid w:val="00701227"/>
    <w:rsid w:val="0070180F"/>
    <w:rsid w:val="00701828"/>
    <w:rsid w:val="007018B7"/>
    <w:rsid w:val="00701E68"/>
    <w:rsid w:val="007021F7"/>
    <w:rsid w:val="00702728"/>
    <w:rsid w:val="007031D3"/>
    <w:rsid w:val="007038BD"/>
    <w:rsid w:val="00703B50"/>
    <w:rsid w:val="00703B6F"/>
    <w:rsid w:val="007044DB"/>
    <w:rsid w:val="007045C3"/>
    <w:rsid w:val="00705790"/>
    <w:rsid w:val="00705BC9"/>
    <w:rsid w:val="0070601F"/>
    <w:rsid w:val="0070649C"/>
    <w:rsid w:val="00706EA9"/>
    <w:rsid w:val="00710726"/>
    <w:rsid w:val="00710BAE"/>
    <w:rsid w:val="00711A83"/>
    <w:rsid w:val="00713D93"/>
    <w:rsid w:val="00714390"/>
    <w:rsid w:val="00714B1E"/>
    <w:rsid w:val="00715FDF"/>
    <w:rsid w:val="00717319"/>
    <w:rsid w:val="00717B34"/>
    <w:rsid w:val="00717C71"/>
    <w:rsid w:val="00717E69"/>
    <w:rsid w:val="007206A6"/>
    <w:rsid w:val="00720EF2"/>
    <w:rsid w:val="0072217A"/>
    <w:rsid w:val="0072310B"/>
    <w:rsid w:val="00723CA6"/>
    <w:rsid w:val="007247D5"/>
    <w:rsid w:val="00724CCE"/>
    <w:rsid w:val="0072633D"/>
    <w:rsid w:val="0072651E"/>
    <w:rsid w:val="0072681E"/>
    <w:rsid w:val="00726D95"/>
    <w:rsid w:val="00730C8C"/>
    <w:rsid w:val="007313E7"/>
    <w:rsid w:val="0073157E"/>
    <w:rsid w:val="0073244A"/>
    <w:rsid w:val="007327DD"/>
    <w:rsid w:val="0073355C"/>
    <w:rsid w:val="007337E7"/>
    <w:rsid w:val="00734447"/>
    <w:rsid w:val="00734487"/>
    <w:rsid w:val="007346AC"/>
    <w:rsid w:val="00734773"/>
    <w:rsid w:val="00734CA9"/>
    <w:rsid w:val="00735351"/>
    <w:rsid w:val="00735603"/>
    <w:rsid w:val="0073581D"/>
    <w:rsid w:val="00736539"/>
    <w:rsid w:val="0073681D"/>
    <w:rsid w:val="00736943"/>
    <w:rsid w:val="00736EE9"/>
    <w:rsid w:val="007372FE"/>
    <w:rsid w:val="007374CF"/>
    <w:rsid w:val="0073791D"/>
    <w:rsid w:val="0074028A"/>
    <w:rsid w:val="00740465"/>
    <w:rsid w:val="0074088D"/>
    <w:rsid w:val="00740911"/>
    <w:rsid w:val="00740D3D"/>
    <w:rsid w:val="0074108E"/>
    <w:rsid w:val="00741498"/>
    <w:rsid w:val="00742250"/>
    <w:rsid w:val="00742984"/>
    <w:rsid w:val="00742B33"/>
    <w:rsid w:val="00743975"/>
    <w:rsid w:val="007439EF"/>
    <w:rsid w:val="0074583A"/>
    <w:rsid w:val="00745D9E"/>
    <w:rsid w:val="00746B69"/>
    <w:rsid w:val="00746FCE"/>
    <w:rsid w:val="007476A6"/>
    <w:rsid w:val="00747CB2"/>
    <w:rsid w:val="0075079A"/>
    <w:rsid w:val="007508F0"/>
    <w:rsid w:val="00751DE7"/>
    <w:rsid w:val="00751ED9"/>
    <w:rsid w:val="00752315"/>
    <w:rsid w:val="0075273D"/>
    <w:rsid w:val="007528FB"/>
    <w:rsid w:val="00752912"/>
    <w:rsid w:val="00753AB9"/>
    <w:rsid w:val="00753E1D"/>
    <w:rsid w:val="00753F2B"/>
    <w:rsid w:val="007543BF"/>
    <w:rsid w:val="00754FCA"/>
    <w:rsid w:val="00755251"/>
    <w:rsid w:val="007552B7"/>
    <w:rsid w:val="00755957"/>
    <w:rsid w:val="00755CE3"/>
    <w:rsid w:val="0075647F"/>
    <w:rsid w:val="007570B2"/>
    <w:rsid w:val="007618B6"/>
    <w:rsid w:val="00761E75"/>
    <w:rsid w:val="00761F16"/>
    <w:rsid w:val="0076237B"/>
    <w:rsid w:val="007627BC"/>
    <w:rsid w:val="0076281C"/>
    <w:rsid w:val="00763011"/>
    <w:rsid w:val="007634E7"/>
    <w:rsid w:val="007637F7"/>
    <w:rsid w:val="007641B5"/>
    <w:rsid w:val="0076467A"/>
    <w:rsid w:val="00764E81"/>
    <w:rsid w:val="007654AD"/>
    <w:rsid w:val="00765963"/>
    <w:rsid w:val="00765AF0"/>
    <w:rsid w:val="007663E2"/>
    <w:rsid w:val="007667E0"/>
    <w:rsid w:val="00766E81"/>
    <w:rsid w:val="00767150"/>
    <w:rsid w:val="00767199"/>
    <w:rsid w:val="00767690"/>
    <w:rsid w:val="0077045A"/>
    <w:rsid w:val="00771666"/>
    <w:rsid w:val="00771A63"/>
    <w:rsid w:val="00771B13"/>
    <w:rsid w:val="00771C21"/>
    <w:rsid w:val="0077236D"/>
    <w:rsid w:val="007737F9"/>
    <w:rsid w:val="00773C2D"/>
    <w:rsid w:val="00774E96"/>
    <w:rsid w:val="00775488"/>
    <w:rsid w:val="00775619"/>
    <w:rsid w:val="00775B8F"/>
    <w:rsid w:val="007809E4"/>
    <w:rsid w:val="00780AA1"/>
    <w:rsid w:val="00781028"/>
    <w:rsid w:val="00781C5F"/>
    <w:rsid w:val="00782777"/>
    <w:rsid w:val="00782DDA"/>
    <w:rsid w:val="00783067"/>
    <w:rsid w:val="00783224"/>
    <w:rsid w:val="00784CCE"/>
    <w:rsid w:val="00785337"/>
    <w:rsid w:val="00785374"/>
    <w:rsid w:val="00785FB4"/>
    <w:rsid w:val="007863AE"/>
    <w:rsid w:val="007873FC"/>
    <w:rsid w:val="007877B0"/>
    <w:rsid w:val="00787BFF"/>
    <w:rsid w:val="007902C6"/>
    <w:rsid w:val="007908E5"/>
    <w:rsid w:val="0079241C"/>
    <w:rsid w:val="00792BED"/>
    <w:rsid w:val="00792F49"/>
    <w:rsid w:val="007935A7"/>
    <w:rsid w:val="00793CE1"/>
    <w:rsid w:val="00793F82"/>
    <w:rsid w:val="00794737"/>
    <w:rsid w:val="00794FE8"/>
    <w:rsid w:val="0079633B"/>
    <w:rsid w:val="007971CE"/>
    <w:rsid w:val="00797C6F"/>
    <w:rsid w:val="007A0335"/>
    <w:rsid w:val="007A0836"/>
    <w:rsid w:val="007A0FE2"/>
    <w:rsid w:val="007A1024"/>
    <w:rsid w:val="007A1120"/>
    <w:rsid w:val="007A206A"/>
    <w:rsid w:val="007A37E0"/>
    <w:rsid w:val="007A486A"/>
    <w:rsid w:val="007A4877"/>
    <w:rsid w:val="007A4DF8"/>
    <w:rsid w:val="007A506D"/>
    <w:rsid w:val="007A539B"/>
    <w:rsid w:val="007A5716"/>
    <w:rsid w:val="007A62F9"/>
    <w:rsid w:val="007A62FF"/>
    <w:rsid w:val="007A7389"/>
    <w:rsid w:val="007A7D7C"/>
    <w:rsid w:val="007B1D12"/>
    <w:rsid w:val="007B1E9A"/>
    <w:rsid w:val="007B28C9"/>
    <w:rsid w:val="007B2966"/>
    <w:rsid w:val="007B2E95"/>
    <w:rsid w:val="007B3D71"/>
    <w:rsid w:val="007B401C"/>
    <w:rsid w:val="007B4E75"/>
    <w:rsid w:val="007B55E0"/>
    <w:rsid w:val="007B69F5"/>
    <w:rsid w:val="007B70DE"/>
    <w:rsid w:val="007C0236"/>
    <w:rsid w:val="007C03DA"/>
    <w:rsid w:val="007C0B4C"/>
    <w:rsid w:val="007C4955"/>
    <w:rsid w:val="007C5108"/>
    <w:rsid w:val="007C558D"/>
    <w:rsid w:val="007C56B7"/>
    <w:rsid w:val="007C57E3"/>
    <w:rsid w:val="007C589F"/>
    <w:rsid w:val="007C58E5"/>
    <w:rsid w:val="007C59BA"/>
    <w:rsid w:val="007C59C4"/>
    <w:rsid w:val="007C642F"/>
    <w:rsid w:val="007C6521"/>
    <w:rsid w:val="007C656D"/>
    <w:rsid w:val="007C669E"/>
    <w:rsid w:val="007C6978"/>
    <w:rsid w:val="007C69B2"/>
    <w:rsid w:val="007C7141"/>
    <w:rsid w:val="007C7EFF"/>
    <w:rsid w:val="007D1074"/>
    <w:rsid w:val="007D15BE"/>
    <w:rsid w:val="007D1676"/>
    <w:rsid w:val="007D19AF"/>
    <w:rsid w:val="007D22FF"/>
    <w:rsid w:val="007D26A8"/>
    <w:rsid w:val="007D2C08"/>
    <w:rsid w:val="007D2D01"/>
    <w:rsid w:val="007D2DB7"/>
    <w:rsid w:val="007D2FCE"/>
    <w:rsid w:val="007D4065"/>
    <w:rsid w:val="007D408E"/>
    <w:rsid w:val="007D4309"/>
    <w:rsid w:val="007D56A1"/>
    <w:rsid w:val="007D5DBD"/>
    <w:rsid w:val="007D6460"/>
    <w:rsid w:val="007D7648"/>
    <w:rsid w:val="007D7C3C"/>
    <w:rsid w:val="007E027F"/>
    <w:rsid w:val="007E04DC"/>
    <w:rsid w:val="007E0BF4"/>
    <w:rsid w:val="007E0EF5"/>
    <w:rsid w:val="007E159F"/>
    <w:rsid w:val="007E17E2"/>
    <w:rsid w:val="007E1E42"/>
    <w:rsid w:val="007E23DE"/>
    <w:rsid w:val="007E24A7"/>
    <w:rsid w:val="007E25B6"/>
    <w:rsid w:val="007E2CAE"/>
    <w:rsid w:val="007E32F4"/>
    <w:rsid w:val="007E3BF3"/>
    <w:rsid w:val="007E5017"/>
    <w:rsid w:val="007E5272"/>
    <w:rsid w:val="007E58E3"/>
    <w:rsid w:val="007E682A"/>
    <w:rsid w:val="007E69B1"/>
    <w:rsid w:val="007E6CD3"/>
    <w:rsid w:val="007E6CFC"/>
    <w:rsid w:val="007E73DC"/>
    <w:rsid w:val="007E7559"/>
    <w:rsid w:val="007E7BBE"/>
    <w:rsid w:val="007E7D92"/>
    <w:rsid w:val="007F01B0"/>
    <w:rsid w:val="007F1040"/>
    <w:rsid w:val="007F143F"/>
    <w:rsid w:val="007F16D5"/>
    <w:rsid w:val="007F16D7"/>
    <w:rsid w:val="007F1DFA"/>
    <w:rsid w:val="007F206B"/>
    <w:rsid w:val="007F250E"/>
    <w:rsid w:val="007F29FB"/>
    <w:rsid w:val="007F2E55"/>
    <w:rsid w:val="007F2EBD"/>
    <w:rsid w:val="007F3065"/>
    <w:rsid w:val="007F3DE9"/>
    <w:rsid w:val="007F45A5"/>
    <w:rsid w:val="007F4740"/>
    <w:rsid w:val="007F476C"/>
    <w:rsid w:val="007F487F"/>
    <w:rsid w:val="007F4AB8"/>
    <w:rsid w:val="007F4B5B"/>
    <w:rsid w:val="007F5507"/>
    <w:rsid w:val="007F5636"/>
    <w:rsid w:val="007F56DD"/>
    <w:rsid w:val="007F5D98"/>
    <w:rsid w:val="007F7CA3"/>
    <w:rsid w:val="007F7FC4"/>
    <w:rsid w:val="0080029B"/>
    <w:rsid w:val="008003E9"/>
    <w:rsid w:val="008005AE"/>
    <w:rsid w:val="00801267"/>
    <w:rsid w:val="008028E7"/>
    <w:rsid w:val="00804027"/>
    <w:rsid w:val="008054AC"/>
    <w:rsid w:val="00805E08"/>
    <w:rsid w:val="00806F35"/>
    <w:rsid w:val="00807005"/>
    <w:rsid w:val="008070EB"/>
    <w:rsid w:val="00807EAB"/>
    <w:rsid w:val="00807F62"/>
    <w:rsid w:val="00810818"/>
    <w:rsid w:val="008109DC"/>
    <w:rsid w:val="00810D45"/>
    <w:rsid w:val="008119C3"/>
    <w:rsid w:val="00811ACB"/>
    <w:rsid w:val="00811B8E"/>
    <w:rsid w:val="0081282D"/>
    <w:rsid w:val="00812E69"/>
    <w:rsid w:val="00812E6D"/>
    <w:rsid w:val="00813794"/>
    <w:rsid w:val="008137DA"/>
    <w:rsid w:val="0081568B"/>
    <w:rsid w:val="008156C9"/>
    <w:rsid w:val="00815931"/>
    <w:rsid w:val="008167EA"/>
    <w:rsid w:val="00816B45"/>
    <w:rsid w:val="00816D46"/>
    <w:rsid w:val="00816F97"/>
    <w:rsid w:val="00817495"/>
    <w:rsid w:val="008175F3"/>
    <w:rsid w:val="00817629"/>
    <w:rsid w:val="00817AFB"/>
    <w:rsid w:val="008213B7"/>
    <w:rsid w:val="008214E3"/>
    <w:rsid w:val="00821B8A"/>
    <w:rsid w:val="00821E46"/>
    <w:rsid w:val="00821EBB"/>
    <w:rsid w:val="00822DDE"/>
    <w:rsid w:val="00823246"/>
    <w:rsid w:val="0082344D"/>
    <w:rsid w:val="00823F0E"/>
    <w:rsid w:val="0082493A"/>
    <w:rsid w:val="008252F6"/>
    <w:rsid w:val="00825A2D"/>
    <w:rsid w:val="00825A3D"/>
    <w:rsid w:val="00825F6A"/>
    <w:rsid w:val="00826268"/>
    <w:rsid w:val="0082654C"/>
    <w:rsid w:val="0082663A"/>
    <w:rsid w:val="0082724D"/>
    <w:rsid w:val="00827300"/>
    <w:rsid w:val="00827872"/>
    <w:rsid w:val="00827A9C"/>
    <w:rsid w:val="00830232"/>
    <w:rsid w:val="00830E09"/>
    <w:rsid w:val="0083143B"/>
    <w:rsid w:val="00831622"/>
    <w:rsid w:val="00831C96"/>
    <w:rsid w:val="00831E1F"/>
    <w:rsid w:val="008320B6"/>
    <w:rsid w:val="00832C74"/>
    <w:rsid w:val="008333B0"/>
    <w:rsid w:val="00833E2E"/>
    <w:rsid w:val="008340FE"/>
    <w:rsid w:val="00834331"/>
    <w:rsid w:val="00834750"/>
    <w:rsid w:val="00834838"/>
    <w:rsid w:val="00835073"/>
    <w:rsid w:val="008353B8"/>
    <w:rsid w:val="008355AB"/>
    <w:rsid w:val="00835715"/>
    <w:rsid w:val="00835861"/>
    <w:rsid w:val="00835CDE"/>
    <w:rsid w:val="00835F8A"/>
    <w:rsid w:val="00836310"/>
    <w:rsid w:val="00836487"/>
    <w:rsid w:val="00836BC1"/>
    <w:rsid w:val="00837899"/>
    <w:rsid w:val="00837B1D"/>
    <w:rsid w:val="00837CB3"/>
    <w:rsid w:val="00837E8B"/>
    <w:rsid w:val="00840151"/>
    <w:rsid w:val="0084064E"/>
    <w:rsid w:val="008409C1"/>
    <w:rsid w:val="008414A8"/>
    <w:rsid w:val="008418DC"/>
    <w:rsid w:val="00841F5F"/>
    <w:rsid w:val="00841FCC"/>
    <w:rsid w:val="00842A6F"/>
    <w:rsid w:val="00842DE0"/>
    <w:rsid w:val="008432BD"/>
    <w:rsid w:val="00843661"/>
    <w:rsid w:val="00844491"/>
    <w:rsid w:val="008447C0"/>
    <w:rsid w:val="0084482F"/>
    <w:rsid w:val="00844B28"/>
    <w:rsid w:val="00844D23"/>
    <w:rsid w:val="00845DDC"/>
    <w:rsid w:val="00846DA0"/>
    <w:rsid w:val="00850259"/>
    <w:rsid w:val="008515D9"/>
    <w:rsid w:val="008522DD"/>
    <w:rsid w:val="0085357E"/>
    <w:rsid w:val="00853931"/>
    <w:rsid w:val="00853A3D"/>
    <w:rsid w:val="00853D70"/>
    <w:rsid w:val="008546DC"/>
    <w:rsid w:val="00855440"/>
    <w:rsid w:val="0085609A"/>
    <w:rsid w:val="0085668A"/>
    <w:rsid w:val="00856889"/>
    <w:rsid w:val="00856D1D"/>
    <w:rsid w:val="008572FF"/>
    <w:rsid w:val="00857B2D"/>
    <w:rsid w:val="00857BCC"/>
    <w:rsid w:val="00860073"/>
    <w:rsid w:val="00860464"/>
    <w:rsid w:val="0086178A"/>
    <w:rsid w:val="00861DB5"/>
    <w:rsid w:val="00862314"/>
    <w:rsid w:val="00862E4E"/>
    <w:rsid w:val="00864FCA"/>
    <w:rsid w:val="00865438"/>
    <w:rsid w:val="00865A30"/>
    <w:rsid w:val="00865EBB"/>
    <w:rsid w:val="00866760"/>
    <w:rsid w:val="00866ECE"/>
    <w:rsid w:val="00866F84"/>
    <w:rsid w:val="00866F85"/>
    <w:rsid w:val="00867C4D"/>
    <w:rsid w:val="008708F8"/>
    <w:rsid w:val="00870983"/>
    <w:rsid w:val="00870E0F"/>
    <w:rsid w:val="00871466"/>
    <w:rsid w:val="00871658"/>
    <w:rsid w:val="008718EA"/>
    <w:rsid w:val="00872077"/>
    <w:rsid w:val="00872EB1"/>
    <w:rsid w:val="00874C11"/>
    <w:rsid w:val="008758B5"/>
    <w:rsid w:val="00875F2E"/>
    <w:rsid w:val="00876174"/>
    <w:rsid w:val="0087687B"/>
    <w:rsid w:val="00876AF5"/>
    <w:rsid w:val="00876DFB"/>
    <w:rsid w:val="00877720"/>
    <w:rsid w:val="008807B0"/>
    <w:rsid w:val="00880F8F"/>
    <w:rsid w:val="008814D0"/>
    <w:rsid w:val="0088168C"/>
    <w:rsid w:val="00882711"/>
    <w:rsid w:val="00882898"/>
    <w:rsid w:val="00882CD3"/>
    <w:rsid w:val="0088301A"/>
    <w:rsid w:val="00883108"/>
    <w:rsid w:val="0088343D"/>
    <w:rsid w:val="008843A8"/>
    <w:rsid w:val="00884C3D"/>
    <w:rsid w:val="00885AB8"/>
    <w:rsid w:val="00885CFD"/>
    <w:rsid w:val="00885F14"/>
    <w:rsid w:val="00886F27"/>
    <w:rsid w:val="00887A51"/>
    <w:rsid w:val="00890506"/>
    <w:rsid w:val="00890833"/>
    <w:rsid w:val="00890A02"/>
    <w:rsid w:val="00890DC2"/>
    <w:rsid w:val="00890FD8"/>
    <w:rsid w:val="0089117B"/>
    <w:rsid w:val="00891749"/>
    <w:rsid w:val="00891B47"/>
    <w:rsid w:val="00891CF3"/>
    <w:rsid w:val="00892744"/>
    <w:rsid w:val="008929C3"/>
    <w:rsid w:val="00892F46"/>
    <w:rsid w:val="008930AC"/>
    <w:rsid w:val="008934B5"/>
    <w:rsid w:val="008934D9"/>
    <w:rsid w:val="00893A04"/>
    <w:rsid w:val="00893EC3"/>
    <w:rsid w:val="008945F2"/>
    <w:rsid w:val="008952D0"/>
    <w:rsid w:val="00895FB1"/>
    <w:rsid w:val="008961CE"/>
    <w:rsid w:val="008963B3"/>
    <w:rsid w:val="00896965"/>
    <w:rsid w:val="00897463"/>
    <w:rsid w:val="008A17D4"/>
    <w:rsid w:val="008A1857"/>
    <w:rsid w:val="008A2340"/>
    <w:rsid w:val="008A2B76"/>
    <w:rsid w:val="008A3005"/>
    <w:rsid w:val="008A347D"/>
    <w:rsid w:val="008A35C8"/>
    <w:rsid w:val="008A4926"/>
    <w:rsid w:val="008A5311"/>
    <w:rsid w:val="008A6500"/>
    <w:rsid w:val="008A67F7"/>
    <w:rsid w:val="008B0048"/>
    <w:rsid w:val="008B005F"/>
    <w:rsid w:val="008B02EF"/>
    <w:rsid w:val="008B0E59"/>
    <w:rsid w:val="008B0F6D"/>
    <w:rsid w:val="008B12EE"/>
    <w:rsid w:val="008B1AC8"/>
    <w:rsid w:val="008B1BDE"/>
    <w:rsid w:val="008B365E"/>
    <w:rsid w:val="008B4263"/>
    <w:rsid w:val="008B44BF"/>
    <w:rsid w:val="008B4691"/>
    <w:rsid w:val="008B596B"/>
    <w:rsid w:val="008B5DEA"/>
    <w:rsid w:val="008B5E9D"/>
    <w:rsid w:val="008B7273"/>
    <w:rsid w:val="008B741D"/>
    <w:rsid w:val="008B74DE"/>
    <w:rsid w:val="008B79EE"/>
    <w:rsid w:val="008B7C34"/>
    <w:rsid w:val="008B7D79"/>
    <w:rsid w:val="008C0984"/>
    <w:rsid w:val="008C1246"/>
    <w:rsid w:val="008C12C1"/>
    <w:rsid w:val="008C1A14"/>
    <w:rsid w:val="008C1AAD"/>
    <w:rsid w:val="008C36F5"/>
    <w:rsid w:val="008C39F1"/>
    <w:rsid w:val="008C474C"/>
    <w:rsid w:val="008C5298"/>
    <w:rsid w:val="008C536B"/>
    <w:rsid w:val="008C545D"/>
    <w:rsid w:val="008C63C9"/>
    <w:rsid w:val="008C64EC"/>
    <w:rsid w:val="008C657A"/>
    <w:rsid w:val="008C657F"/>
    <w:rsid w:val="008C66E6"/>
    <w:rsid w:val="008C6997"/>
    <w:rsid w:val="008D00AE"/>
    <w:rsid w:val="008D00D2"/>
    <w:rsid w:val="008D04E8"/>
    <w:rsid w:val="008D086A"/>
    <w:rsid w:val="008D089C"/>
    <w:rsid w:val="008D0C29"/>
    <w:rsid w:val="008D0CD3"/>
    <w:rsid w:val="008D0D8D"/>
    <w:rsid w:val="008D17B5"/>
    <w:rsid w:val="008D188F"/>
    <w:rsid w:val="008D1B37"/>
    <w:rsid w:val="008D1BB3"/>
    <w:rsid w:val="008D2ABA"/>
    <w:rsid w:val="008D2DD1"/>
    <w:rsid w:val="008D34BF"/>
    <w:rsid w:val="008D3508"/>
    <w:rsid w:val="008D40F2"/>
    <w:rsid w:val="008D440C"/>
    <w:rsid w:val="008D47CF"/>
    <w:rsid w:val="008D52DD"/>
    <w:rsid w:val="008D668A"/>
    <w:rsid w:val="008D6ECF"/>
    <w:rsid w:val="008D70F1"/>
    <w:rsid w:val="008D7331"/>
    <w:rsid w:val="008D7E2F"/>
    <w:rsid w:val="008E091D"/>
    <w:rsid w:val="008E17B0"/>
    <w:rsid w:val="008E1C0A"/>
    <w:rsid w:val="008E230A"/>
    <w:rsid w:val="008E2B45"/>
    <w:rsid w:val="008E2CBA"/>
    <w:rsid w:val="008E2FC8"/>
    <w:rsid w:val="008E3274"/>
    <w:rsid w:val="008E3364"/>
    <w:rsid w:val="008E3758"/>
    <w:rsid w:val="008E3D40"/>
    <w:rsid w:val="008E3D4A"/>
    <w:rsid w:val="008E4646"/>
    <w:rsid w:val="008E501A"/>
    <w:rsid w:val="008E664C"/>
    <w:rsid w:val="008E6818"/>
    <w:rsid w:val="008E69DB"/>
    <w:rsid w:val="008E6C8C"/>
    <w:rsid w:val="008E7614"/>
    <w:rsid w:val="008F02AD"/>
    <w:rsid w:val="008F03CA"/>
    <w:rsid w:val="008F1215"/>
    <w:rsid w:val="008F210C"/>
    <w:rsid w:val="008F3317"/>
    <w:rsid w:val="008F3C65"/>
    <w:rsid w:val="008F454F"/>
    <w:rsid w:val="008F46EB"/>
    <w:rsid w:val="008F474C"/>
    <w:rsid w:val="008F4D56"/>
    <w:rsid w:val="008F4DFA"/>
    <w:rsid w:val="008F6370"/>
    <w:rsid w:val="008F77B3"/>
    <w:rsid w:val="0090029B"/>
    <w:rsid w:val="00900318"/>
    <w:rsid w:val="00900607"/>
    <w:rsid w:val="00900B69"/>
    <w:rsid w:val="00900FA8"/>
    <w:rsid w:val="00901157"/>
    <w:rsid w:val="0090155B"/>
    <w:rsid w:val="00902BD6"/>
    <w:rsid w:val="0090373C"/>
    <w:rsid w:val="00905586"/>
    <w:rsid w:val="00905934"/>
    <w:rsid w:val="00905B64"/>
    <w:rsid w:val="00905D46"/>
    <w:rsid w:val="00905E0F"/>
    <w:rsid w:val="009061D6"/>
    <w:rsid w:val="009062FF"/>
    <w:rsid w:val="00906DA3"/>
    <w:rsid w:val="009075A1"/>
    <w:rsid w:val="00907B2B"/>
    <w:rsid w:val="00910683"/>
    <w:rsid w:val="00910F10"/>
    <w:rsid w:val="009113E0"/>
    <w:rsid w:val="00911E9A"/>
    <w:rsid w:val="00912536"/>
    <w:rsid w:val="00912E01"/>
    <w:rsid w:val="009135CD"/>
    <w:rsid w:val="00913BAD"/>
    <w:rsid w:val="00914833"/>
    <w:rsid w:val="009150F6"/>
    <w:rsid w:val="00915452"/>
    <w:rsid w:val="009158F9"/>
    <w:rsid w:val="009162B3"/>
    <w:rsid w:val="0091673D"/>
    <w:rsid w:val="00916C89"/>
    <w:rsid w:val="00916E8B"/>
    <w:rsid w:val="009174B6"/>
    <w:rsid w:val="009177C4"/>
    <w:rsid w:val="00917C4D"/>
    <w:rsid w:val="00917DBA"/>
    <w:rsid w:val="0092072C"/>
    <w:rsid w:val="00920F52"/>
    <w:rsid w:val="00921877"/>
    <w:rsid w:val="00922654"/>
    <w:rsid w:val="00922A06"/>
    <w:rsid w:val="0092398C"/>
    <w:rsid w:val="00924231"/>
    <w:rsid w:val="009245CB"/>
    <w:rsid w:val="00924D32"/>
    <w:rsid w:val="009252D1"/>
    <w:rsid w:val="0092571E"/>
    <w:rsid w:val="009264E0"/>
    <w:rsid w:val="009270E4"/>
    <w:rsid w:val="009279F4"/>
    <w:rsid w:val="00930B18"/>
    <w:rsid w:val="00931BDF"/>
    <w:rsid w:val="00931C74"/>
    <w:rsid w:val="00931DC4"/>
    <w:rsid w:val="00931DD1"/>
    <w:rsid w:val="00933537"/>
    <w:rsid w:val="00934592"/>
    <w:rsid w:val="009348A9"/>
    <w:rsid w:val="00934FB8"/>
    <w:rsid w:val="00935E5A"/>
    <w:rsid w:val="00935EA8"/>
    <w:rsid w:val="00936CFE"/>
    <w:rsid w:val="00937436"/>
    <w:rsid w:val="0093799C"/>
    <w:rsid w:val="0094063C"/>
    <w:rsid w:val="00940A67"/>
    <w:rsid w:val="00940FFA"/>
    <w:rsid w:val="00941141"/>
    <w:rsid w:val="0094147C"/>
    <w:rsid w:val="009417A0"/>
    <w:rsid w:val="00941ADB"/>
    <w:rsid w:val="00943767"/>
    <w:rsid w:val="00943981"/>
    <w:rsid w:val="009440AB"/>
    <w:rsid w:val="00944470"/>
    <w:rsid w:val="00944EC1"/>
    <w:rsid w:val="0094594D"/>
    <w:rsid w:val="00945A53"/>
    <w:rsid w:val="009463AE"/>
    <w:rsid w:val="009467F7"/>
    <w:rsid w:val="00946E29"/>
    <w:rsid w:val="009471E7"/>
    <w:rsid w:val="0094743E"/>
    <w:rsid w:val="00947C56"/>
    <w:rsid w:val="009512EB"/>
    <w:rsid w:val="0095137E"/>
    <w:rsid w:val="0095151A"/>
    <w:rsid w:val="009516CC"/>
    <w:rsid w:val="00951FDA"/>
    <w:rsid w:val="009526F9"/>
    <w:rsid w:val="00953F14"/>
    <w:rsid w:val="009548CA"/>
    <w:rsid w:val="00954A9D"/>
    <w:rsid w:val="009551C9"/>
    <w:rsid w:val="0095644C"/>
    <w:rsid w:val="009564C7"/>
    <w:rsid w:val="00956825"/>
    <w:rsid w:val="00956E51"/>
    <w:rsid w:val="00957705"/>
    <w:rsid w:val="00957F0E"/>
    <w:rsid w:val="009607E3"/>
    <w:rsid w:val="00960801"/>
    <w:rsid w:val="00960BDD"/>
    <w:rsid w:val="009626F2"/>
    <w:rsid w:val="00962D95"/>
    <w:rsid w:val="00963C19"/>
    <w:rsid w:val="009649E1"/>
    <w:rsid w:val="009654D5"/>
    <w:rsid w:val="00965A5E"/>
    <w:rsid w:val="009660DC"/>
    <w:rsid w:val="00966202"/>
    <w:rsid w:val="00966637"/>
    <w:rsid w:val="0096675F"/>
    <w:rsid w:val="00966AF5"/>
    <w:rsid w:val="0097058C"/>
    <w:rsid w:val="00970C68"/>
    <w:rsid w:val="00971891"/>
    <w:rsid w:val="00972683"/>
    <w:rsid w:val="0097274F"/>
    <w:rsid w:val="00972B16"/>
    <w:rsid w:val="0097309A"/>
    <w:rsid w:val="009731BA"/>
    <w:rsid w:val="00973297"/>
    <w:rsid w:val="009732EA"/>
    <w:rsid w:val="0097388C"/>
    <w:rsid w:val="009743A4"/>
    <w:rsid w:val="0097452F"/>
    <w:rsid w:val="00974C6E"/>
    <w:rsid w:val="0097552E"/>
    <w:rsid w:val="00977D4C"/>
    <w:rsid w:val="00981236"/>
    <w:rsid w:val="00981500"/>
    <w:rsid w:val="00981524"/>
    <w:rsid w:val="0098155F"/>
    <w:rsid w:val="009824F9"/>
    <w:rsid w:val="00982A42"/>
    <w:rsid w:val="00983362"/>
    <w:rsid w:val="00983AD0"/>
    <w:rsid w:val="00983D95"/>
    <w:rsid w:val="0098435B"/>
    <w:rsid w:val="00984A04"/>
    <w:rsid w:val="00985892"/>
    <w:rsid w:val="0098591F"/>
    <w:rsid w:val="00986B34"/>
    <w:rsid w:val="0098732A"/>
    <w:rsid w:val="00987BC4"/>
    <w:rsid w:val="00987D47"/>
    <w:rsid w:val="0099048B"/>
    <w:rsid w:val="00991C44"/>
    <w:rsid w:val="0099267E"/>
    <w:rsid w:val="009927C5"/>
    <w:rsid w:val="009931EF"/>
    <w:rsid w:val="00993387"/>
    <w:rsid w:val="00993432"/>
    <w:rsid w:val="0099351A"/>
    <w:rsid w:val="00994F8C"/>
    <w:rsid w:val="009952A3"/>
    <w:rsid w:val="009958AB"/>
    <w:rsid w:val="00996B7E"/>
    <w:rsid w:val="00996E04"/>
    <w:rsid w:val="00996F87"/>
    <w:rsid w:val="009974EB"/>
    <w:rsid w:val="00997A08"/>
    <w:rsid w:val="00997E80"/>
    <w:rsid w:val="00997FD3"/>
    <w:rsid w:val="009A09A3"/>
    <w:rsid w:val="009A0DEB"/>
    <w:rsid w:val="009A11E0"/>
    <w:rsid w:val="009A1BB9"/>
    <w:rsid w:val="009A1CC3"/>
    <w:rsid w:val="009A31C1"/>
    <w:rsid w:val="009A3E7E"/>
    <w:rsid w:val="009A6F35"/>
    <w:rsid w:val="009A713C"/>
    <w:rsid w:val="009A7BE4"/>
    <w:rsid w:val="009B03C3"/>
    <w:rsid w:val="009B0A9E"/>
    <w:rsid w:val="009B0AF1"/>
    <w:rsid w:val="009B23A0"/>
    <w:rsid w:val="009B2BC0"/>
    <w:rsid w:val="009B33A2"/>
    <w:rsid w:val="009B407B"/>
    <w:rsid w:val="009B4EE8"/>
    <w:rsid w:val="009B4FCC"/>
    <w:rsid w:val="009B56EF"/>
    <w:rsid w:val="009B6159"/>
    <w:rsid w:val="009B67F0"/>
    <w:rsid w:val="009B6BCD"/>
    <w:rsid w:val="009B74BB"/>
    <w:rsid w:val="009B76D2"/>
    <w:rsid w:val="009C0F3B"/>
    <w:rsid w:val="009C112A"/>
    <w:rsid w:val="009C15CC"/>
    <w:rsid w:val="009C1991"/>
    <w:rsid w:val="009C1A67"/>
    <w:rsid w:val="009C1D67"/>
    <w:rsid w:val="009C20E3"/>
    <w:rsid w:val="009C2911"/>
    <w:rsid w:val="009C58B5"/>
    <w:rsid w:val="009C5C06"/>
    <w:rsid w:val="009C6758"/>
    <w:rsid w:val="009C6BDA"/>
    <w:rsid w:val="009C7E6A"/>
    <w:rsid w:val="009C7EF6"/>
    <w:rsid w:val="009D0215"/>
    <w:rsid w:val="009D09C8"/>
    <w:rsid w:val="009D0D1F"/>
    <w:rsid w:val="009D0EFB"/>
    <w:rsid w:val="009D15EA"/>
    <w:rsid w:val="009D2118"/>
    <w:rsid w:val="009D2A9E"/>
    <w:rsid w:val="009D34C8"/>
    <w:rsid w:val="009D44D8"/>
    <w:rsid w:val="009D4922"/>
    <w:rsid w:val="009D4AAD"/>
    <w:rsid w:val="009D5880"/>
    <w:rsid w:val="009D59E0"/>
    <w:rsid w:val="009D5A7E"/>
    <w:rsid w:val="009D5AAC"/>
    <w:rsid w:val="009D5DF6"/>
    <w:rsid w:val="009D63C5"/>
    <w:rsid w:val="009D67C9"/>
    <w:rsid w:val="009D6840"/>
    <w:rsid w:val="009D7356"/>
    <w:rsid w:val="009E0178"/>
    <w:rsid w:val="009E029A"/>
    <w:rsid w:val="009E0F4B"/>
    <w:rsid w:val="009E12CF"/>
    <w:rsid w:val="009E1DCF"/>
    <w:rsid w:val="009E2196"/>
    <w:rsid w:val="009E2332"/>
    <w:rsid w:val="009E3CEA"/>
    <w:rsid w:val="009E438F"/>
    <w:rsid w:val="009E5146"/>
    <w:rsid w:val="009E55B1"/>
    <w:rsid w:val="009E5B63"/>
    <w:rsid w:val="009E5BC9"/>
    <w:rsid w:val="009E6D82"/>
    <w:rsid w:val="009E7067"/>
    <w:rsid w:val="009F157C"/>
    <w:rsid w:val="009F2FF0"/>
    <w:rsid w:val="009F38F6"/>
    <w:rsid w:val="009F3B0A"/>
    <w:rsid w:val="009F424F"/>
    <w:rsid w:val="009F53BB"/>
    <w:rsid w:val="009F5FFA"/>
    <w:rsid w:val="009F68FA"/>
    <w:rsid w:val="009F698F"/>
    <w:rsid w:val="009F7C2A"/>
    <w:rsid w:val="009F7E28"/>
    <w:rsid w:val="009F7EAE"/>
    <w:rsid w:val="00A00C80"/>
    <w:rsid w:val="00A01201"/>
    <w:rsid w:val="00A02178"/>
    <w:rsid w:val="00A02CF6"/>
    <w:rsid w:val="00A02D8D"/>
    <w:rsid w:val="00A02E3D"/>
    <w:rsid w:val="00A0351D"/>
    <w:rsid w:val="00A03B22"/>
    <w:rsid w:val="00A03F67"/>
    <w:rsid w:val="00A04E2B"/>
    <w:rsid w:val="00A04F36"/>
    <w:rsid w:val="00A055D4"/>
    <w:rsid w:val="00A06047"/>
    <w:rsid w:val="00A0718D"/>
    <w:rsid w:val="00A07FCD"/>
    <w:rsid w:val="00A1098F"/>
    <w:rsid w:val="00A123E8"/>
    <w:rsid w:val="00A13167"/>
    <w:rsid w:val="00A13731"/>
    <w:rsid w:val="00A13D19"/>
    <w:rsid w:val="00A1482F"/>
    <w:rsid w:val="00A15673"/>
    <w:rsid w:val="00A156B0"/>
    <w:rsid w:val="00A15FC6"/>
    <w:rsid w:val="00A174AB"/>
    <w:rsid w:val="00A1783C"/>
    <w:rsid w:val="00A20574"/>
    <w:rsid w:val="00A205FB"/>
    <w:rsid w:val="00A20F0F"/>
    <w:rsid w:val="00A21502"/>
    <w:rsid w:val="00A22090"/>
    <w:rsid w:val="00A22279"/>
    <w:rsid w:val="00A230F0"/>
    <w:rsid w:val="00A2320E"/>
    <w:rsid w:val="00A23D6B"/>
    <w:rsid w:val="00A24213"/>
    <w:rsid w:val="00A24662"/>
    <w:rsid w:val="00A2499C"/>
    <w:rsid w:val="00A249B0"/>
    <w:rsid w:val="00A251F7"/>
    <w:rsid w:val="00A263BD"/>
    <w:rsid w:val="00A273E1"/>
    <w:rsid w:val="00A27B55"/>
    <w:rsid w:val="00A301BC"/>
    <w:rsid w:val="00A3131C"/>
    <w:rsid w:val="00A319CE"/>
    <w:rsid w:val="00A31E13"/>
    <w:rsid w:val="00A31ECD"/>
    <w:rsid w:val="00A31EFB"/>
    <w:rsid w:val="00A32462"/>
    <w:rsid w:val="00A3276A"/>
    <w:rsid w:val="00A32F68"/>
    <w:rsid w:val="00A338B4"/>
    <w:rsid w:val="00A33B4D"/>
    <w:rsid w:val="00A345DF"/>
    <w:rsid w:val="00A34A24"/>
    <w:rsid w:val="00A3641C"/>
    <w:rsid w:val="00A40144"/>
    <w:rsid w:val="00A409E7"/>
    <w:rsid w:val="00A4131B"/>
    <w:rsid w:val="00A4155F"/>
    <w:rsid w:val="00A4292A"/>
    <w:rsid w:val="00A42A28"/>
    <w:rsid w:val="00A42FBD"/>
    <w:rsid w:val="00A43E9C"/>
    <w:rsid w:val="00A444AC"/>
    <w:rsid w:val="00A44949"/>
    <w:rsid w:val="00A450F1"/>
    <w:rsid w:val="00A4515D"/>
    <w:rsid w:val="00A4563D"/>
    <w:rsid w:val="00A46A77"/>
    <w:rsid w:val="00A47BD4"/>
    <w:rsid w:val="00A50555"/>
    <w:rsid w:val="00A51FB6"/>
    <w:rsid w:val="00A53BF1"/>
    <w:rsid w:val="00A53C72"/>
    <w:rsid w:val="00A53C78"/>
    <w:rsid w:val="00A53FDC"/>
    <w:rsid w:val="00A5406C"/>
    <w:rsid w:val="00A54257"/>
    <w:rsid w:val="00A54C7E"/>
    <w:rsid w:val="00A54CA4"/>
    <w:rsid w:val="00A54DD2"/>
    <w:rsid w:val="00A5586C"/>
    <w:rsid w:val="00A569E7"/>
    <w:rsid w:val="00A57AB4"/>
    <w:rsid w:val="00A57C70"/>
    <w:rsid w:val="00A6090E"/>
    <w:rsid w:val="00A60F4E"/>
    <w:rsid w:val="00A61058"/>
    <w:rsid w:val="00A610B5"/>
    <w:rsid w:val="00A61B27"/>
    <w:rsid w:val="00A62591"/>
    <w:rsid w:val="00A627B8"/>
    <w:rsid w:val="00A63BE7"/>
    <w:rsid w:val="00A64E55"/>
    <w:rsid w:val="00A65142"/>
    <w:rsid w:val="00A66033"/>
    <w:rsid w:val="00A67B93"/>
    <w:rsid w:val="00A700DA"/>
    <w:rsid w:val="00A70ED4"/>
    <w:rsid w:val="00A71142"/>
    <w:rsid w:val="00A7131A"/>
    <w:rsid w:val="00A7169D"/>
    <w:rsid w:val="00A71726"/>
    <w:rsid w:val="00A71EB4"/>
    <w:rsid w:val="00A73034"/>
    <w:rsid w:val="00A73F7E"/>
    <w:rsid w:val="00A74771"/>
    <w:rsid w:val="00A7489D"/>
    <w:rsid w:val="00A74D1F"/>
    <w:rsid w:val="00A74DEA"/>
    <w:rsid w:val="00A74ED6"/>
    <w:rsid w:val="00A75227"/>
    <w:rsid w:val="00A75234"/>
    <w:rsid w:val="00A753D7"/>
    <w:rsid w:val="00A75C67"/>
    <w:rsid w:val="00A7667A"/>
    <w:rsid w:val="00A76774"/>
    <w:rsid w:val="00A76AB3"/>
    <w:rsid w:val="00A76B78"/>
    <w:rsid w:val="00A77087"/>
    <w:rsid w:val="00A7731B"/>
    <w:rsid w:val="00A77D65"/>
    <w:rsid w:val="00A8099C"/>
    <w:rsid w:val="00A80BF1"/>
    <w:rsid w:val="00A81515"/>
    <w:rsid w:val="00A8173C"/>
    <w:rsid w:val="00A81892"/>
    <w:rsid w:val="00A81A2C"/>
    <w:rsid w:val="00A81CF3"/>
    <w:rsid w:val="00A8207B"/>
    <w:rsid w:val="00A83050"/>
    <w:rsid w:val="00A830EE"/>
    <w:rsid w:val="00A83F52"/>
    <w:rsid w:val="00A84A02"/>
    <w:rsid w:val="00A8546E"/>
    <w:rsid w:val="00A854A9"/>
    <w:rsid w:val="00A8565B"/>
    <w:rsid w:val="00A8573D"/>
    <w:rsid w:val="00A85EC9"/>
    <w:rsid w:val="00A8661E"/>
    <w:rsid w:val="00A871CA"/>
    <w:rsid w:val="00A87823"/>
    <w:rsid w:val="00A90BBF"/>
    <w:rsid w:val="00A926C0"/>
    <w:rsid w:val="00A92AF7"/>
    <w:rsid w:val="00A92DDA"/>
    <w:rsid w:val="00A93D31"/>
    <w:rsid w:val="00A952E4"/>
    <w:rsid w:val="00A9577A"/>
    <w:rsid w:val="00A95F89"/>
    <w:rsid w:val="00A967ED"/>
    <w:rsid w:val="00A9681A"/>
    <w:rsid w:val="00A96D2E"/>
    <w:rsid w:val="00A96D94"/>
    <w:rsid w:val="00A96E1E"/>
    <w:rsid w:val="00AA1316"/>
    <w:rsid w:val="00AA1AC6"/>
    <w:rsid w:val="00AA241B"/>
    <w:rsid w:val="00AA2B78"/>
    <w:rsid w:val="00AA2EB6"/>
    <w:rsid w:val="00AA46AF"/>
    <w:rsid w:val="00AA4B5C"/>
    <w:rsid w:val="00AA518D"/>
    <w:rsid w:val="00AA5963"/>
    <w:rsid w:val="00AA59D5"/>
    <w:rsid w:val="00AA5CF6"/>
    <w:rsid w:val="00AB08FB"/>
    <w:rsid w:val="00AB101B"/>
    <w:rsid w:val="00AB1185"/>
    <w:rsid w:val="00AB11ED"/>
    <w:rsid w:val="00AB151F"/>
    <w:rsid w:val="00AB2D24"/>
    <w:rsid w:val="00AB42CB"/>
    <w:rsid w:val="00AB44FC"/>
    <w:rsid w:val="00AB537B"/>
    <w:rsid w:val="00AB620C"/>
    <w:rsid w:val="00AB6926"/>
    <w:rsid w:val="00AB7064"/>
    <w:rsid w:val="00AB733C"/>
    <w:rsid w:val="00AB7CB6"/>
    <w:rsid w:val="00AB7E28"/>
    <w:rsid w:val="00AC0656"/>
    <w:rsid w:val="00AC0C10"/>
    <w:rsid w:val="00AC1CCE"/>
    <w:rsid w:val="00AC1FA2"/>
    <w:rsid w:val="00AC2619"/>
    <w:rsid w:val="00AC29A2"/>
    <w:rsid w:val="00AC2BCB"/>
    <w:rsid w:val="00AC3062"/>
    <w:rsid w:val="00AC37B8"/>
    <w:rsid w:val="00AC5251"/>
    <w:rsid w:val="00AC5C40"/>
    <w:rsid w:val="00AC5E82"/>
    <w:rsid w:val="00AC5F08"/>
    <w:rsid w:val="00AC615A"/>
    <w:rsid w:val="00AC7123"/>
    <w:rsid w:val="00AC72AC"/>
    <w:rsid w:val="00AC732A"/>
    <w:rsid w:val="00AD0BDE"/>
    <w:rsid w:val="00AD0BDF"/>
    <w:rsid w:val="00AD1063"/>
    <w:rsid w:val="00AD276B"/>
    <w:rsid w:val="00AD30A4"/>
    <w:rsid w:val="00AD348A"/>
    <w:rsid w:val="00AD3DFA"/>
    <w:rsid w:val="00AD4A59"/>
    <w:rsid w:val="00AD4E22"/>
    <w:rsid w:val="00AD5CE0"/>
    <w:rsid w:val="00AD5D3E"/>
    <w:rsid w:val="00AD68CA"/>
    <w:rsid w:val="00AD69FF"/>
    <w:rsid w:val="00AD6C9A"/>
    <w:rsid w:val="00AD7495"/>
    <w:rsid w:val="00AD7BAB"/>
    <w:rsid w:val="00AD7EA8"/>
    <w:rsid w:val="00AE05C2"/>
    <w:rsid w:val="00AE0DD6"/>
    <w:rsid w:val="00AE0ECF"/>
    <w:rsid w:val="00AE1D1F"/>
    <w:rsid w:val="00AE21FA"/>
    <w:rsid w:val="00AE28C2"/>
    <w:rsid w:val="00AE2E81"/>
    <w:rsid w:val="00AE305C"/>
    <w:rsid w:val="00AE3BB4"/>
    <w:rsid w:val="00AE44A4"/>
    <w:rsid w:val="00AE4B06"/>
    <w:rsid w:val="00AE4D58"/>
    <w:rsid w:val="00AE5940"/>
    <w:rsid w:val="00AE59E4"/>
    <w:rsid w:val="00AE5BDE"/>
    <w:rsid w:val="00AE6850"/>
    <w:rsid w:val="00AE6F51"/>
    <w:rsid w:val="00AE748D"/>
    <w:rsid w:val="00AF0111"/>
    <w:rsid w:val="00AF0752"/>
    <w:rsid w:val="00AF1296"/>
    <w:rsid w:val="00AF12EB"/>
    <w:rsid w:val="00AF1A4D"/>
    <w:rsid w:val="00AF20CB"/>
    <w:rsid w:val="00AF21AC"/>
    <w:rsid w:val="00AF2618"/>
    <w:rsid w:val="00AF2689"/>
    <w:rsid w:val="00AF2798"/>
    <w:rsid w:val="00AF2C0A"/>
    <w:rsid w:val="00AF2EEB"/>
    <w:rsid w:val="00AF3957"/>
    <w:rsid w:val="00AF4082"/>
    <w:rsid w:val="00AF4447"/>
    <w:rsid w:val="00AF54B2"/>
    <w:rsid w:val="00AF6B9D"/>
    <w:rsid w:val="00AF6FCC"/>
    <w:rsid w:val="00AF7166"/>
    <w:rsid w:val="00AF71D9"/>
    <w:rsid w:val="00AF7369"/>
    <w:rsid w:val="00AF771E"/>
    <w:rsid w:val="00AF77B8"/>
    <w:rsid w:val="00B00BE2"/>
    <w:rsid w:val="00B00EC8"/>
    <w:rsid w:val="00B01349"/>
    <w:rsid w:val="00B013BF"/>
    <w:rsid w:val="00B02BB6"/>
    <w:rsid w:val="00B02FCC"/>
    <w:rsid w:val="00B0307A"/>
    <w:rsid w:val="00B0342B"/>
    <w:rsid w:val="00B03A7A"/>
    <w:rsid w:val="00B04384"/>
    <w:rsid w:val="00B043B4"/>
    <w:rsid w:val="00B0452C"/>
    <w:rsid w:val="00B04608"/>
    <w:rsid w:val="00B04E13"/>
    <w:rsid w:val="00B04F12"/>
    <w:rsid w:val="00B05317"/>
    <w:rsid w:val="00B06764"/>
    <w:rsid w:val="00B0690A"/>
    <w:rsid w:val="00B06DCC"/>
    <w:rsid w:val="00B07125"/>
    <w:rsid w:val="00B07442"/>
    <w:rsid w:val="00B07BB3"/>
    <w:rsid w:val="00B1011F"/>
    <w:rsid w:val="00B10A52"/>
    <w:rsid w:val="00B10CAF"/>
    <w:rsid w:val="00B10F12"/>
    <w:rsid w:val="00B115FB"/>
    <w:rsid w:val="00B1177A"/>
    <w:rsid w:val="00B11BC4"/>
    <w:rsid w:val="00B11FF4"/>
    <w:rsid w:val="00B12AAD"/>
    <w:rsid w:val="00B13714"/>
    <w:rsid w:val="00B13DFA"/>
    <w:rsid w:val="00B14035"/>
    <w:rsid w:val="00B14475"/>
    <w:rsid w:val="00B16258"/>
    <w:rsid w:val="00B16C92"/>
    <w:rsid w:val="00B16CDF"/>
    <w:rsid w:val="00B1721F"/>
    <w:rsid w:val="00B17A39"/>
    <w:rsid w:val="00B20E8B"/>
    <w:rsid w:val="00B21410"/>
    <w:rsid w:val="00B2272D"/>
    <w:rsid w:val="00B2274F"/>
    <w:rsid w:val="00B22A0B"/>
    <w:rsid w:val="00B22E1C"/>
    <w:rsid w:val="00B237CE"/>
    <w:rsid w:val="00B238BB"/>
    <w:rsid w:val="00B23987"/>
    <w:rsid w:val="00B23DFA"/>
    <w:rsid w:val="00B24431"/>
    <w:rsid w:val="00B248D0"/>
    <w:rsid w:val="00B250EC"/>
    <w:rsid w:val="00B2577B"/>
    <w:rsid w:val="00B25B07"/>
    <w:rsid w:val="00B25FAF"/>
    <w:rsid w:val="00B2653A"/>
    <w:rsid w:val="00B2672C"/>
    <w:rsid w:val="00B2774F"/>
    <w:rsid w:val="00B27C78"/>
    <w:rsid w:val="00B323FB"/>
    <w:rsid w:val="00B32DC6"/>
    <w:rsid w:val="00B33CC4"/>
    <w:rsid w:val="00B33E8C"/>
    <w:rsid w:val="00B34E16"/>
    <w:rsid w:val="00B361D5"/>
    <w:rsid w:val="00B36A1A"/>
    <w:rsid w:val="00B3704D"/>
    <w:rsid w:val="00B37726"/>
    <w:rsid w:val="00B37868"/>
    <w:rsid w:val="00B40A0B"/>
    <w:rsid w:val="00B40D2F"/>
    <w:rsid w:val="00B411B7"/>
    <w:rsid w:val="00B41339"/>
    <w:rsid w:val="00B4155A"/>
    <w:rsid w:val="00B415C2"/>
    <w:rsid w:val="00B41C60"/>
    <w:rsid w:val="00B426A1"/>
    <w:rsid w:val="00B42988"/>
    <w:rsid w:val="00B42ED0"/>
    <w:rsid w:val="00B438C2"/>
    <w:rsid w:val="00B43F69"/>
    <w:rsid w:val="00B43FE7"/>
    <w:rsid w:val="00B44801"/>
    <w:rsid w:val="00B44C67"/>
    <w:rsid w:val="00B45098"/>
    <w:rsid w:val="00B453AC"/>
    <w:rsid w:val="00B46443"/>
    <w:rsid w:val="00B46638"/>
    <w:rsid w:val="00B4677D"/>
    <w:rsid w:val="00B46852"/>
    <w:rsid w:val="00B47040"/>
    <w:rsid w:val="00B471C2"/>
    <w:rsid w:val="00B47F34"/>
    <w:rsid w:val="00B50375"/>
    <w:rsid w:val="00B5052B"/>
    <w:rsid w:val="00B507D5"/>
    <w:rsid w:val="00B51468"/>
    <w:rsid w:val="00B51A92"/>
    <w:rsid w:val="00B51C72"/>
    <w:rsid w:val="00B51DB2"/>
    <w:rsid w:val="00B52155"/>
    <w:rsid w:val="00B522EB"/>
    <w:rsid w:val="00B52994"/>
    <w:rsid w:val="00B537DF"/>
    <w:rsid w:val="00B537E9"/>
    <w:rsid w:val="00B53D83"/>
    <w:rsid w:val="00B54332"/>
    <w:rsid w:val="00B546BC"/>
    <w:rsid w:val="00B547E6"/>
    <w:rsid w:val="00B549EB"/>
    <w:rsid w:val="00B54AFA"/>
    <w:rsid w:val="00B55349"/>
    <w:rsid w:val="00B561DE"/>
    <w:rsid w:val="00B5686E"/>
    <w:rsid w:val="00B56936"/>
    <w:rsid w:val="00B56B7F"/>
    <w:rsid w:val="00B56C89"/>
    <w:rsid w:val="00B56DA3"/>
    <w:rsid w:val="00B60E7D"/>
    <w:rsid w:val="00B60F2E"/>
    <w:rsid w:val="00B611A8"/>
    <w:rsid w:val="00B617E2"/>
    <w:rsid w:val="00B619D4"/>
    <w:rsid w:val="00B620CD"/>
    <w:rsid w:val="00B6236C"/>
    <w:rsid w:val="00B62653"/>
    <w:rsid w:val="00B62BAD"/>
    <w:rsid w:val="00B62E4A"/>
    <w:rsid w:val="00B62E93"/>
    <w:rsid w:val="00B62F1D"/>
    <w:rsid w:val="00B630C6"/>
    <w:rsid w:val="00B6316E"/>
    <w:rsid w:val="00B63B11"/>
    <w:rsid w:val="00B63D1B"/>
    <w:rsid w:val="00B63E4F"/>
    <w:rsid w:val="00B6422F"/>
    <w:rsid w:val="00B6425B"/>
    <w:rsid w:val="00B647F5"/>
    <w:rsid w:val="00B65579"/>
    <w:rsid w:val="00B66089"/>
    <w:rsid w:val="00B66835"/>
    <w:rsid w:val="00B66898"/>
    <w:rsid w:val="00B6699E"/>
    <w:rsid w:val="00B675E7"/>
    <w:rsid w:val="00B70630"/>
    <w:rsid w:val="00B70D04"/>
    <w:rsid w:val="00B71420"/>
    <w:rsid w:val="00B71CB6"/>
    <w:rsid w:val="00B723B7"/>
    <w:rsid w:val="00B72BB2"/>
    <w:rsid w:val="00B734B7"/>
    <w:rsid w:val="00B73C62"/>
    <w:rsid w:val="00B7462B"/>
    <w:rsid w:val="00B75748"/>
    <w:rsid w:val="00B75867"/>
    <w:rsid w:val="00B75BF1"/>
    <w:rsid w:val="00B772E5"/>
    <w:rsid w:val="00B773F6"/>
    <w:rsid w:val="00B777E6"/>
    <w:rsid w:val="00B80622"/>
    <w:rsid w:val="00B80696"/>
    <w:rsid w:val="00B81264"/>
    <w:rsid w:val="00B81A05"/>
    <w:rsid w:val="00B827AD"/>
    <w:rsid w:val="00B831F7"/>
    <w:rsid w:val="00B832AB"/>
    <w:rsid w:val="00B83450"/>
    <w:rsid w:val="00B83697"/>
    <w:rsid w:val="00B83A5A"/>
    <w:rsid w:val="00B852BE"/>
    <w:rsid w:val="00B859F5"/>
    <w:rsid w:val="00B85B03"/>
    <w:rsid w:val="00B860A6"/>
    <w:rsid w:val="00B86163"/>
    <w:rsid w:val="00B8793B"/>
    <w:rsid w:val="00B87FAC"/>
    <w:rsid w:val="00B9003F"/>
    <w:rsid w:val="00B90332"/>
    <w:rsid w:val="00B90426"/>
    <w:rsid w:val="00B90A3E"/>
    <w:rsid w:val="00B9169D"/>
    <w:rsid w:val="00B916CB"/>
    <w:rsid w:val="00B918CC"/>
    <w:rsid w:val="00B91ACE"/>
    <w:rsid w:val="00B91B61"/>
    <w:rsid w:val="00B9261C"/>
    <w:rsid w:val="00B95457"/>
    <w:rsid w:val="00B967D5"/>
    <w:rsid w:val="00B9744E"/>
    <w:rsid w:val="00B9754D"/>
    <w:rsid w:val="00B97D13"/>
    <w:rsid w:val="00BA0888"/>
    <w:rsid w:val="00BA0F4A"/>
    <w:rsid w:val="00BA11CE"/>
    <w:rsid w:val="00BA141C"/>
    <w:rsid w:val="00BA1788"/>
    <w:rsid w:val="00BA2B69"/>
    <w:rsid w:val="00BA335F"/>
    <w:rsid w:val="00BA45E8"/>
    <w:rsid w:val="00BA4BCA"/>
    <w:rsid w:val="00BA6014"/>
    <w:rsid w:val="00BA67CC"/>
    <w:rsid w:val="00BA7BB5"/>
    <w:rsid w:val="00BB0181"/>
    <w:rsid w:val="00BB0A88"/>
    <w:rsid w:val="00BB0A98"/>
    <w:rsid w:val="00BB0F13"/>
    <w:rsid w:val="00BB0F2B"/>
    <w:rsid w:val="00BB10E5"/>
    <w:rsid w:val="00BB16FD"/>
    <w:rsid w:val="00BB1CAA"/>
    <w:rsid w:val="00BB2660"/>
    <w:rsid w:val="00BB2952"/>
    <w:rsid w:val="00BB321A"/>
    <w:rsid w:val="00BB34CD"/>
    <w:rsid w:val="00BB3AC4"/>
    <w:rsid w:val="00BB3D02"/>
    <w:rsid w:val="00BB4127"/>
    <w:rsid w:val="00BB4CA3"/>
    <w:rsid w:val="00BB511D"/>
    <w:rsid w:val="00BB5E70"/>
    <w:rsid w:val="00BB7918"/>
    <w:rsid w:val="00BC100D"/>
    <w:rsid w:val="00BC138A"/>
    <w:rsid w:val="00BC1431"/>
    <w:rsid w:val="00BC1FA5"/>
    <w:rsid w:val="00BC2180"/>
    <w:rsid w:val="00BC22C3"/>
    <w:rsid w:val="00BC2911"/>
    <w:rsid w:val="00BC3299"/>
    <w:rsid w:val="00BC3F4E"/>
    <w:rsid w:val="00BC412A"/>
    <w:rsid w:val="00BC5019"/>
    <w:rsid w:val="00BC6D4F"/>
    <w:rsid w:val="00BC6EC0"/>
    <w:rsid w:val="00BC717B"/>
    <w:rsid w:val="00BC7283"/>
    <w:rsid w:val="00BD0494"/>
    <w:rsid w:val="00BD088D"/>
    <w:rsid w:val="00BD0BD5"/>
    <w:rsid w:val="00BD11EA"/>
    <w:rsid w:val="00BD28F6"/>
    <w:rsid w:val="00BD2AB7"/>
    <w:rsid w:val="00BD2E0F"/>
    <w:rsid w:val="00BD3346"/>
    <w:rsid w:val="00BD33D2"/>
    <w:rsid w:val="00BD35DE"/>
    <w:rsid w:val="00BD3658"/>
    <w:rsid w:val="00BD37E0"/>
    <w:rsid w:val="00BD4062"/>
    <w:rsid w:val="00BD428E"/>
    <w:rsid w:val="00BD4965"/>
    <w:rsid w:val="00BD4D1D"/>
    <w:rsid w:val="00BD5542"/>
    <w:rsid w:val="00BD5F3B"/>
    <w:rsid w:val="00BD641B"/>
    <w:rsid w:val="00BD6DE8"/>
    <w:rsid w:val="00BD79F8"/>
    <w:rsid w:val="00BE056B"/>
    <w:rsid w:val="00BE06B6"/>
    <w:rsid w:val="00BE26C8"/>
    <w:rsid w:val="00BE4848"/>
    <w:rsid w:val="00BE4A9A"/>
    <w:rsid w:val="00BE4B25"/>
    <w:rsid w:val="00BE4E23"/>
    <w:rsid w:val="00BE5138"/>
    <w:rsid w:val="00BE5ACE"/>
    <w:rsid w:val="00BE5ACF"/>
    <w:rsid w:val="00BE5C22"/>
    <w:rsid w:val="00BE660A"/>
    <w:rsid w:val="00BE6CA2"/>
    <w:rsid w:val="00BE6DAA"/>
    <w:rsid w:val="00BE74C2"/>
    <w:rsid w:val="00BF02A7"/>
    <w:rsid w:val="00BF105A"/>
    <w:rsid w:val="00BF15A8"/>
    <w:rsid w:val="00BF221A"/>
    <w:rsid w:val="00BF2476"/>
    <w:rsid w:val="00BF26B6"/>
    <w:rsid w:val="00BF38A3"/>
    <w:rsid w:val="00BF41CE"/>
    <w:rsid w:val="00BF5414"/>
    <w:rsid w:val="00BF5450"/>
    <w:rsid w:val="00BF561F"/>
    <w:rsid w:val="00BF5B62"/>
    <w:rsid w:val="00BF5B6F"/>
    <w:rsid w:val="00BF6464"/>
    <w:rsid w:val="00BF656D"/>
    <w:rsid w:val="00BF7160"/>
    <w:rsid w:val="00BF76E1"/>
    <w:rsid w:val="00BF7B77"/>
    <w:rsid w:val="00C00823"/>
    <w:rsid w:val="00C013F2"/>
    <w:rsid w:val="00C01E74"/>
    <w:rsid w:val="00C026A4"/>
    <w:rsid w:val="00C02E09"/>
    <w:rsid w:val="00C03079"/>
    <w:rsid w:val="00C03864"/>
    <w:rsid w:val="00C03C90"/>
    <w:rsid w:val="00C045CB"/>
    <w:rsid w:val="00C04BC0"/>
    <w:rsid w:val="00C051B6"/>
    <w:rsid w:val="00C057F4"/>
    <w:rsid w:val="00C05DE0"/>
    <w:rsid w:val="00C05FA1"/>
    <w:rsid w:val="00C06BC9"/>
    <w:rsid w:val="00C06C15"/>
    <w:rsid w:val="00C078E5"/>
    <w:rsid w:val="00C07FC9"/>
    <w:rsid w:val="00C10B94"/>
    <w:rsid w:val="00C113A6"/>
    <w:rsid w:val="00C11B0E"/>
    <w:rsid w:val="00C12522"/>
    <w:rsid w:val="00C12861"/>
    <w:rsid w:val="00C135AA"/>
    <w:rsid w:val="00C1398E"/>
    <w:rsid w:val="00C13D38"/>
    <w:rsid w:val="00C1477B"/>
    <w:rsid w:val="00C14A16"/>
    <w:rsid w:val="00C14AF5"/>
    <w:rsid w:val="00C14B87"/>
    <w:rsid w:val="00C14C9A"/>
    <w:rsid w:val="00C15074"/>
    <w:rsid w:val="00C15209"/>
    <w:rsid w:val="00C15CCC"/>
    <w:rsid w:val="00C16468"/>
    <w:rsid w:val="00C1650A"/>
    <w:rsid w:val="00C175A0"/>
    <w:rsid w:val="00C204F9"/>
    <w:rsid w:val="00C20E11"/>
    <w:rsid w:val="00C21727"/>
    <w:rsid w:val="00C21B53"/>
    <w:rsid w:val="00C21BFA"/>
    <w:rsid w:val="00C21DC8"/>
    <w:rsid w:val="00C21E40"/>
    <w:rsid w:val="00C223CF"/>
    <w:rsid w:val="00C2241F"/>
    <w:rsid w:val="00C22674"/>
    <w:rsid w:val="00C22740"/>
    <w:rsid w:val="00C2283A"/>
    <w:rsid w:val="00C22AAB"/>
    <w:rsid w:val="00C23516"/>
    <w:rsid w:val="00C235CD"/>
    <w:rsid w:val="00C2387E"/>
    <w:rsid w:val="00C23B2F"/>
    <w:rsid w:val="00C23C78"/>
    <w:rsid w:val="00C23DD9"/>
    <w:rsid w:val="00C244AB"/>
    <w:rsid w:val="00C24D4E"/>
    <w:rsid w:val="00C25FA5"/>
    <w:rsid w:val="00C26245"/>
    <w:rsid w:val="00C27229"/>
    <w:rsid w:val="00C272F9"/>
    <w:rsid w:val="00C279F2"/>
    <w:rsid w:val="00C30309"/>
    <w:rsid w:val="00C30932"/>
    <w:rsid w:val="00C31136"/>
    <w:rsid w:val="00C316B9"/>
    <w:rsid w:val="00C31D6A"/>
    <w:rsid w:val="00C327C1"/>
    <w:rsid w:val="00C32F2F"/>
    <w:rsid w:val="00C3617E"/>
    <w:rsid w:val="00C36B5D"/>
    <w:rsid w:val="00C36FCD"/>
    <w:rsid w:val="00C36FEC"/>
    <w:rsid w:val="00C3700A"/>
    <w:rsid w:val="00C40418"/>
    <w:rsid w:val="00C40690"/>
    <w:rsid w:val="00C407F4"/>
    <w:rsid w:val="00C40C78"/>
    <w:rsid w:val="00C40D35"/>
    <w:rsid w:val="00C40F67"/>
    <w:rsid w:val="00C41A07"/>
    <w:rsid w:val="00C41FAF"/>
    <w:rsid w:val="00C42646"/>
    <w:rsid w:val="00C433F1"/>
    <w:rsid w:val="00C43933"/>
    <w:rsid w:val="00C44088"/>
    <w:rsid w:val="00C44501"/>
    <w:rsid w:val="00C44608"/>
    <w:rsid w:val="00C44CD5"/>
    <w:rsid w:val="00C45AA7"/>
    <w:rsid w:val="00C45C5B"/>
    <w:rsid w:val="00C45C96"/>
    <w:rsid w:val="00C46694"/>
    <w:rsid w:val="00C467B1"/>
    <w:rsid w:val="00C46D5A"/>
    <w:rsid w:val="00C46D68"/>
    <w:rsid w:val="00C477C7"/>
    <w:rsid w:val="00C50316"/>
    <w:rsid w:val="00C5082A"/>
    <w:rsid w:val="00C50848"/>
    <w:rsid w:val="00C51459"/>
    <w:rsid w:val="00C523A8"/>
    <w:rsid w:val="00C528CB"/>
    <w:rsid w:val="00C53295"/>
    <w:rsid w:val="00C5402A"/>
    <w:rsid w:val="00C559E8"/>
    <w:rsid w:val="00C55E45"/>
    <w:rsid w:val="00C57598"/>
    <w:rsid w:val="00C576C0"/>
    <w:rsid w:val="00C57B8D"/>
    <w:rsid w:val="00C57CC5"/>
    <w:rsid w:val="00C57EC4"/>
    <w:rsid w:val="00C57FB0"/>
    <w:rsid w:val="00C60082"/>
    <w:rsid w:val="00C60D8D"/>
    <w:rsid w:val="00C62EEF"/>
    <w:rsid w:val="00C632E3"/>
    <w:rsid w:val="00C63672"/>
    <w:rsid w:val="00C64985"/>
    <w:rsid w:val="00C65631"/>
    <w:rsid w:val="00C65787"/>
    <w:rsid w:val="00C65D96"/>
    <w:rsid w:val="00C66A1E"/>
    <w:rsid w:val="00C66BAD"/>
    <w:rsid w:val="00C66C80"/>
    <w:rsid w:val="00C6796E"/>
    <w:rsid w:val="00C67DB5"/>
    <w:rsid w:val="00C70863"/>
    <w:rsid w:val="00C70B30"/>
    <w:rsid w:val="00C7177E"/>
    <w:rsid w:val="00C71986"/>
    <w:rsid w:val="00C71A0D"/>
    <w:rsid w:val="00C7252A"/>
    <w:rsid w:val="00C737AC"/>
    <w:rsid w:val="00C73A62"/>
    <w:rsid w:val="00C73EF7"/>
    <w:rsid w:val="00C743BD"/>
    <w:rsid w:val="00C74DFF"/>
    <w:rsid w:val="00C75156"/>
    <w:rsid w:val="00C7540B"/>
    <w:rsid w:val="00C75927"/>
    <w:rsid w:val="00C767A2"/>
    <w:rsid w:val="00C767E6"/>
    <w:rsid w:val="00C76FF0"/>
    <w:rsid w:val="00C77248"/>
    <w:rsid w:val="00C7732C"/>
    <w:rsid w:val="00C804EB"/>
    <w:rsid w:val="00C80A6A"/>
    <w:rsid w:val="00C80C53"/>
    <w:rsid w:val="00C80D2E"/>
    <w:rsid w:val="00C82B4E"/>
    <w:rsid w:val="00C830DF"/>
    <w:rsid w:val="00C83E1C"/>
    <w:rsid w:val="00C84870"/>
    <w:rsid w:val="00C848FA"/>
    <w:rsid w:val="00C849E1"/>
    <w:rsid w:val="00C84C5B"/>
    <w:rsid w:val="00C84ECA"/>
    <w:rsid w:val="00C84F13"/>
    <w:rsid w:val="00C8528E"/>
    <w:rsid w:val="00C85847"/>
    <w:rsid w:val="00C8586B"/>
    <w:rsid w:val="00C86794"/>
    <w:rsid w:val="00C86D19"/>
    <w:rsid w:val="00C8717D"/>
    <w:rsid w:val="00C87720"/>
    <w:rsid w:val="00C907D8"/>
    <w:rsid w:val="00C90FE1"/>
    <w:rsid w:val="00C91A37"/>
    <w:rsid w:val="00C91EB1"/>
    <w:rsid w:val="00C937EF"/>
    <w:rsid w:val="00C93A2B"/>
    <w:rsid w:val="00C94032"/>
    <w:rsid w:val="00C9431D"/>
    <w:rsid w:val="00C94426"/>
    <w:rsid w:val="00C94867"/>
    <w:rsid w:val="00C954C1"/>
    <w:rsid w:val="00C95532"/>
    <w:rsid w:val="00C95A94"/>
    <w:rsid w:val="00C961ED"/>
    <w:rsid w:val="00C9687C"/>
    <w:rsid w:val="00C96CAA"/>
    <w:rsid w:val="00C97807"/>
    <w:rsid w:val="00C97848"/>
    <w:rsid w:val="00C9788B"/>
    <w:rsid w:val="00C97F58"/>
    <w:rsid w:val="00CA0E8E"/>
    <w:rsid w:val="00CA216F"/>
    <w:rsid w:val="00CA2694"/>
    <w:rsid w:val="00CA2FA7"/>
    <w:rsid w:val="00CA3194"/>
    <w:rsid w:val="00CA3403"/>
    <w:rsid w:val="00CA3A4A"/>
    <w:rsid w:val="00CA3E32"/>
    <w:rsid w:val="00CA3FA3"/>
    <w:rsid w:val="00CA42DD"/>
    <w:rsid w:val="00CA45E4"/>
    <w:rsid w:val="00CA4890"/>
    <w:rsid w:val="00CA5921"/>
    <w:rsid w:val="00CA661B"/>
    <w:rsid w:val="00CA6763"/>
    <w:rsid w:val="00CA696C"/>
    <w:rsid w:val="00CA7D2E"/>
    <w:rsid w:val="00CB0182"/>
    <w:rsid w:val="00CB0C4D"/>
    <w:rsid w:val="00CB19D0"/>
    <w:rsid w:val="00CB1BE3"/>
    <w:rsid w:val="00CB1E31"/>
    <w:rsid w:val="00CB20A8"/>
    <w:rsid w:val="00CB23CA"/>
    <w:rsid w:val="00CB2801"/>
    <w:rsid w:val="00CB2812"/>
    <w:rsid w:val="00CB29A2"/>
    <w:rsid w:val="00CB48AF"/>
    <w:rsid w:val="00CB4B6C"/>
    <w:rsid w:val="00CB500C"/>
    <w:rsid w:val="00CB5497"/>
    <w:rsid w:val="00CB56EB"/>
    <w:rsid w:val="00CB5C82"/>
    <w:rsid w:val="00CB6601"/>
    <w:rsid w:val="00CB6AE3"/>
    <w:rsid w:val="00CB707E"/>
    <w:rsid w:val="00CB75CD"/>
    <w:rsid w:val="00CC105A"/>
    <w:rsid w:val="00CC1488"/>
    <w:rsid w:val="00CC186F"/>
    <w:rsid w:val="00CC1B8C"/>
    <w:rsid w:val="00CC1D08"/>
    <w:rsid w:val="00CC2DF1"/>
    <w:rsid w:val="00CC33E7"/>
    <w:rsid w:val="00CC371C"/>
    <w:rsid w:val="00CC41CE"/>
    <w:rsid w:val="00CC48ED"/>
    <w:rsid w:val="00CC4D08"/>
    <w:rsid w:val="00CC4DCC"/>
    <w:rsid w:val="00CC5119"/>
    <w:rsid w:val="00CC5D5C"/>
    <w:rsid w:val="00CC65CD"/>
    <w:rsid w:val="00CC68B2"/>
    <w:rsid w:val="00CC7030"/>
    <w:rsid w:val="00CD09A4"/>
    <w:rsid w:val="00CD135A"/>
    <w:rsid w:val="00CD1563"/>
    <w:rsid w:val="00CD2102"/>
    <w:rsid w:val="00CD2923"/>
    <w:rsid w:val="00CD3452"/>
    <w:rsid w:val="00CD34A3"/>
    <w:rsid w:val="00CD4066"/>
    <w:rsid w:val="00CD45D6"/>
    <w:rsid w:val="00CD489A"/>
    <w:rsid w:val="00CD4958"/>
    <w:rsid w:val="00CD4ED4"/>
    <w:rsid w:val="00CD521D"/>
    <w:rsid w:val="00CD5522"/>
    <w:rsid w:val="00CD5838"/>
    <w:rsid w:val="00CD600B"/>
    <w:rsid w:val="00CD674D"/>
    <w:rsid w:val="00CD7098"/>
    <w:rsid w:val="00CD7128"/>
    <w:rsid w:val="00CD72B8"/>
    <w:rsid w:val="00CE041A"/>
    <w:rsid w:val="00CE0542"/>
    <w:rsid w:val="00CE075A"/>
    <w:rsid w:val="00CE0D7C"/>
    <w:rsid w:val="00CE1541"/>
    <w:rsid w:val="00CE1548"/>
    <w:rsid w:val="00CE155A"/>
    <w:rsid w:val="00CE187A"/>
    <w:rsid w:val="00CE194C"/>
    <w:rsid w:val="00CE1A50"/>
    <w:rsid w:val="00CE1C67"/>
    <w:rsid w:val="00CE1DA4"/>
    <w:rsid w:val="00CE1F6A"/>
    <w:rsid w:val="00CE3BF4"/>
    <w:rsid w:val="00CE3FBD"/>
    <w:rsid w:val="00CE44BC"/>
    <w:rsid w:val="00CE4533"/>
    <w:rsid w:val="00CE5584"/>
    <w:rsid w:val="00CE606A"/>
    <w:rsid w:val="00CE65A7"/>
    <w:rsid w:val="00CF0A39"/>
    <w:rsid w:val="00CF1A9E"/>
    <w:rsid w:val="00CF2029"/>
    <w:rsid w:val="00CF204F"/>
    <w:rsid w:val="00CF2477"/>
    <w:rsid w:val="00CF3C5C"/>
    <w:rsid w:val="00CF46CC"/>
    <w:rsid w:val="00CF4770"/>
    <w:rsid w:val="00CF4F0A"/>
    <w:rsid w:val="00CF5007"/>
    <w:rsid w:val="00CF5137"/>
    <w:rsid w:val="00CF564B"/>
    <w:rsid w:val="00CF5939"/>
    <w:rsid w:val="00CF5A15"/>
    <w:rsid w:val="00CF609F"/>
    <w:rsid w:val="00CF7043"/>
    <w:rsid w:val="00D004EA"/>
    <w:rsid w:val="00D012D1"/>
    <w:rsid w:val="00D01BF7"/>
    <w:rsid w:val="00D01DDB"/>
    <w:rsid w:val="00D0217E"/>
    <w:rsid w:val="00D023D8"/>
    <w:rsid w:val="00D0286A"/>
    <w:rsid w:val="00D02EAB"/>
    <w:rsid w:val="00D03731"/>
    <w:rsid w:val="00D0391A"/>
    <w:rsid w:val="00D04FBE"/>
    <w:rsid w:val="00D0503C"/>
    <w:rsid w:val="00D0527A"/>
    <w:rsid w:val="00D05A8C"/>
    <w:rsid w:val="00D05E0D"/>
    <w:rsid w:val="00D065ED"/>
    <w:rsid w:val="00D06641"/>
    <w:rsid w:val="00D0665A"/>
    <w:rsid w:val="00D072B8"/>
    <w:rsid w:val="00D07663"/>
    <w:rsid w:val="00D07794"/>
    <w:rsid w:val="00D10299"/>
    <w:rsid w:val="00D11384"/>
    <w:rsid w:val="00D11FF2"/>
    <w:rsid w:val="00D1316A"/>
    <w:rsid w:val="00D132F8"/>
    <w:rsid w:val="00D13779"/>
    <w:rsid w:val="00D1400C"/>
    <w:rsid w:val="00D140B3"/>
    <w:rsid w:val="00D146F0"/>
    <w:rsid w:val="00D14EA0"/>
    <w:rsid w:val="00D1513F"/>
    <w:rsid w:val="00D15368"/>
    <w:rsid w:val="00D15AD4"/>
    <w:rsid w:val="00D16CE4"/>
    <w:rsid w:val="00D17A8F"/>
    <w:rsid w:val="00D2000B"/>
    <w:rsid w:val="00D2057E"/>
    <w:rsid w:val="00D2085B"/>
    <w:rsid w:val="00D20CAF"/>
    <w:rsid w:val="00D2197A"/>
    <w:rsid w:val="00D21C23"/>
    <w:rsid w:val="00D21CE3"/>
    <w:rsid w:val="00D21FEC"/>
    <w:rsid w:val="00D22326"/>
    <w:rsid w:val="00D2399E"/>
    <w:rsid w:val="00D23F0B"/>
    <w:rsid w:val="00D24035"/>
    <w:rsid w:val="00D240AF"/>
    <w:rsid w:val="00D24B5A"/>
    <w:rsid w:val="00D24D97"/>
    <w:rsid w:val="00D25605"/>
    <w:rsid w:val="00D2574C"/>
    <w:rsid w:val="00D25825"/>
    <w:rsid w:val="00D276C2"/>
    <w:rsid w:val="00D27AC6"/>
    <w:rsid w:val="00D27B00"/>
    <w:rsid w:val="00D300A7"/>
    <w:rsid w:val="00D30819"/>
    <w:rsid w:val="00D30986"/>
    <w:rsid w:val="00D31AD5"/>
    <w:rsid w:val="00D32481"/>
    <w:rsid w:val="00D3273B"/>
    <w:rsid w:val="00D32CF9"/>
    <w:rsid w:val="00D3391A"/>
    <w:rsid w:val="00D33950"/>
    <w:rsid w:val="00D34177"/>
    <w:rsid w:val="00D35404"/>
    <w:rsid w:val="00D35F3A"/>
    <w:rsid w:val="00D36153"/>
    <w:rsid w:val="00D3630C"/>
    <w:rsid w:val="00D3639E"/>
    <w:rsid w:val="00D36812"/>
    <w:rsid w:val="00D3702F"/>
    <w:rsid w:val="00D37672"/>
    <w:rsid w:val="00D37816"/>
    <w:rsid w:val="00D379BC"/>
    <w:rsid w:val="00D37FAD"/>
    <w:rsid w:val="00D40D3A"/>
    <w:rsid w:val="00D417C0"/>
    <w:rsid w:val="00D41F0A"/>
    <w:rsid w:val="00D4365F"/>
    <w:rsid w:val="00D43AE5"/>
    <w:rsid w:val="00D43B7A"/>
    <w:rsid w:val="00D44104"/>
    <w:rsid w:val="00D45561"/>
    <w:rsid w:val="00D45884"/>
    <w:rsid w:val="00D45D7C"/>
    <w:rsid w:val="00D45E2C"/>
    <w:rsid w:val="00D4646E"/>
    <w:rsid w:val="00D46713"/>
    <w:rsid w:val="00D4678A"/>
    <w:rsid w:val="00D47C08"/>
    <w:rsid w:val="00D47D7D"/>
    <w:rsid w:val="00D50237"/>
    <w:rsid w:val="00D50866"/>
    <w:rsid w:val="00D52319"/>
    <w:rsid w:val="00D52940"/>
    <w:rsid w:val="00D52E96"/>
    <w:rsid w:val="00D53DEC"/>
    <w:rsid w:val="00D55665"/>
    <w:rsid w:val="00D556AD"/>
    <w:rsid w:val="00D55EB0"/>
    <w:rsid w:val="00D55F87"/>
    <w:rsid w:val="00D5642D"/>
    <w:rsid w:val="00D579E6"/>
    <w:rsid w:val="00D6059B"/>
    <w:rsid w:val="00D61B0A"/>
    <w:rsid w:val="00D62EBD"/>
    <w:rsid w:val="00D62F35"/>
    <w:rsid w:val="00D63B22"/>
    <w:rsid w:val="00D64594"/>
    <w:rsid w:val="00D648D8"/>
    <w:rsid w:val="00D65F23"/>
    <w:rsid w:val="00D666D6"/>
    <w:rsid w:val="00D6749E"/>
    <w:rsid w:val="00D67B5A"/>
    <w:rsid w:val="00D67C06"/>
    <w:rsid w:val="00D67EA7"/>
    <w:rsid w:val="00D700DC"/>
    <w:rsid w:val="00D708ED"/>
    <w:rsid w:val="00D70C03"/>
    <w:rsid w:val="00D70CED"/>
    <w:rsid w:val="00D70FB3"/>
    <w:rsid w:val="00D714D4"/>
    <w:rsid w:val="00D717D1"/>
    <w:rsid w:val="00D724BF"/>
    <w:rsid w:val="00D72837"/>
    <w:rsid w:val="00D729BE"/>
    <w:rsid w:val="00D72D83"/>
    <w:rsid w:val="00D72E99"/>
    <w:rsid w:val="00D7307E"/>
    <w:rsid w:val="00D736C0"/>
    <w:rsid w:val="00D73B5A"/>
    <w:rsid w:val="00D74C62"/>
    <w:rsid w:val="00D751D0"/>
    <w:rsid w:val="00D75423"/>
    <w:rsid w:val="00D75C73"/>
    <w:rsid w:val="00D75C87"/>
    <w:rsid w:val="00D760F6"/>
    <w:rsid w:val="00D76846"/>
    <w:rsid w:val="00D7734E"/>
    <w:rsid w:val="00D81762"/>
    <w:rsid w:val="00D81A85"/>
    <w:rsid w:val="00D81B67"/>
    <w:rsid w:val="00D81BB6"/>
    <w:rsid w:val="00D81C46"/>
    <w:rsid w:val="00D81C68"/>
    <w:rsid w:val="00D8200D"/>
    <w:rsid w:val="00D821B6"/>
    <w:rsid w:val="00D8231A"/>
    <w:rsid w:val="00D82477"/>
    <w:rsid w:val="00D82B3D"/>
    <w:rsid w:val="00D82BA1"/>
    <w:rsid w:val="00D830E5"/>
    <w:rsid w:val="00D8497C"/>
    <w:rsid w:val="00D851FE"/>
    <w:rsid w:val="00D85494"/>
    <w:rsid w:val="00D85FED"/>
    <w:rsid w:val="00D860D7"/>
    <w:rsid w:val="00D86602"/>
    <w:rsid w:val="00D86881"/>
    <w:rsid w:val="00D86A70"/>
    <w:rsid w:val="00D873CF"/>
    <w:rsid w:val="00D87709"/>
    <w:rsid w:val="00D87B38"/>
    <w:rsid w:val="00D907B8"/>
    <w:rsid w:val="00D92AD6"/>
    <w:rsid w:val="00D93CAC"/>
    <w:rsid w:val="00D94535"/>
    <w:rsid w:val="00D9512A"/>
    <w:rsid w:val="00D95290"/>
    <w:rsid w:val="00D95EA6"/>
    <w:rsid w:val="00D96438"/>
    <w:rsid w:val="00D96599"/>
    <w:rsid w:val="00D97179"/>
    <w:rsid w:val="00D97182"/>
    <w:rsid w:val="00D979AE"/>
    <w:rsid w:val="00D97B6F"/>
    <w:rsid w:val="00DA1265"/>
    <w:rsid w:val="00DA1A54"/>
    <w:rsid w:val="00DA26E2"/>
    <w:rsid w:val="00DA2A11"/>
    <w:rsid w:val="00DA2CF9"/>
    <w:rsid w:val="00DA318E"/>
    <w:rsid w:val="00DA3B12"/>
    <w:rsid w:val="00DA411B"/>
    <w:rsid w:val="00DA60B9"/>
    <w:rsid w:val="00DA63D3"/>
    <w:rsid w:val="00DA71BA"/>
    <w:rsid w:val="00DA7F16"/>
    <w:rsid w:val="00DB072D"/>
    <w:rsid w:val="00DB1626"/>
    <w:rsid w:val="00DB1752"/>
    <w:rsid w:val="00DB20F4"/>
    <w:rsid w:val="00DB2858"/>
    <w:rsid w:val="00DB29F3"/>
    <w:rsid w:val="00DB2B9F"/>
    <w:rsid w:val="00DB3073"/>
    <w:rsid w:val="00DB4677"/>
    <w:rsid w:val="00DB4864"/>
    <w:rsid w:val="00DB495C"/>
    <w:rsid w:val="00DB4D52"/>
    <w:rsid w:val="00DB5E4D"/>
    <w:rsid w:val="00DB64E2"/>
    <w:rsid w:val="00DB6F26"/>
    <w:rsid w:val="00DB734F"/>
    <w:rsid w:val="00DB7515"/>
    <w:rsid w:val="00DB75D5"/>
    <w:rsid w:val="00DC00F8"/>
    <w:rsid w:val="00DC0C00"/>
    <w:rsid w:val="00DC0FF4"/>
    <w:rsid w:val="00DC177F"/>
    <w:rsid w:val="00DC185C"/>
    <w:rsid w:val="00DC193F"/>
    <w:rsid w:val="00DC1C4C"/>
    <w:rsid w:val="00DC2055"/>
    <w:rsid w:val="00DC2D3D"/>
    <w:rsid w:val="00DC3AA3"/>
    <w:rsid w:val="00DC4001"/>
    <w:rsid w:val="00DC4379"/>
    <w:rsid w:val="00DC484B"/>
    <w:rsid w:val="00DC48CD"/>
    <w:rsid w:val="00DC5421"/>
    <w:rsid w:val="00DC5C34"/>
    <w:rsid w:val="00DC61AB"/>
    <w:rsid w:val="00DC6BBB"/>
    <w:rsid w:val="00DC700D"/>
    <w:rsid w:val="00DD0B66"/>
    <w:rsid w:val="00DD1056"/>
    <w:rsid w:val="00DD1312"/>
    <w:rsid w:val="00DD1A4D"/>
    <w:rsid w:val="00DD2570"/>
    <w:rsid w:val="00DD27F6"/>
    <w:rsid w:val="00DD32C1"/>
    <w:rsid w:val="00DD382C"/>
    <w:rsid w:val="00DD4323"/>
    <w:rsid w:val="00DD58A5"/>
    <w:rsid w:val="00DD5FCD"/>
    <w:rsid w:val="00DD68EE"/>
    <w:rsid w:val="00DD76D1"/>
    <w:rsid w:val="00DD77EF"/>
    <w:rsid w:val="00DE0F2C"/>
    <w:rsid w:val="00DE22AF"/>
    <w:rsid w:val="00DE23A0"/>
    <w:rsid w:val="00DE2C6E"/>
    <w:rsid w:val="00DE2FAA"/>
    <w:rsid w:val="00DE3415"/>
    <w:rsid w:val="00DE3419"/>
    <w:rsid w:val="00DE3918"/>
    <w:rsid w:val="00DE3D8E"/>
    <w:rsid w:val="00DE41ED"/>
    <w:rsid w:val="00DE4C63"/>
    <w:rsid w:val="00DE4C8F"/>
    <w:rsid w:val="00DE5057"/>
    <w:rsid w:val="00DE5076"/>
    <w:rsid w:val="00DE57CD"/>
    <w:rsid w:val="00DE5863"/>
    <w:rsid w:val="00DE5942"/>
    <w:rsid w:val="00DE60D8"/>
    <w:rsid w:val="00DE6995"/>
    <w:rsid w:val="00DE763F"/>
    <w:rsid w:val="00DF048B"/>
    <w:rsid w:val="00DF04B5"/>
    <w:rsid w:val="00DF05C1"/>
    <w:rsid w:val="00DF07EB"/>
    <w:rsid w:val="00DF0A5E"/>
    <w:rsid w:val="00DF2217"/>
    <w:rsid w:val="00DF2AD4"/>
    <w:rsid w:val="00DF3254"/>
    <w:rsid w:val="00DF3486"/>
    <w:rsid w:val="00DF3497"/>
    <w:rsid w:val="00DF3658"/>
    <w:rsid w:val="00DF407A"/>
    <w:rsid w:val="00DF678A"/>
    <w:rsid w:val="00DF6E72"/>
    <w:rsid w:val="00E001D3"/>
    <w:rsid w:val="00E0059C"/>
    <w:rsid w:val="00E00C23"/>
    <w:rsid w:val="00E00D30"/>
    <w:rsid w:val="00E019A6"/>
    <w:rsid w:val="00E03398"/>
    <w:rsid w:val="00E0358B"/>
    <w:rsid w:val="00E04024"/>
    <w:rsid w:val="00E047B7"/>
    <w:rsid w:val="00E05FC4"/>
    <w:rsid w:val="00E0705E"/>
    <w:rsid w:val="00E07A12"/>
    <w:rsid w:val="00E07BA0"/>
    <w:rsid w:val="00E07C36"/>
    <w:rsid w:val="00E106F2"/>
    <w:rsid w:val="00E10983"/>
    <w:rsid w:val="00E117E9"/>
    <w:rsid w:val="00E126E9"/>
    <w:rsid w:val="00E12883"/>
    <w:rsid w:val="00E12C33"/>
    <w:rsid w:val="00E13EF2"/>
    <w:rsid w:val="00E1423F"/>
    <w:rsid w:val="00E1443D"/>
    <w:rsid w:val="00E14D02"/>
    <w:rsid w:val="00E14FB7"/>
    <w:rsid w:val="00E166F0"/>
    <w:rsid w:val="00E16927"/>
    <w:rsid w:val="00E17683"/>
    <w:rsid w:val="00E2041F"/>
    <w:rsid w:val="00E20C60"/>
    <w:rsid w:val="00E21097"/>
    <w:rsid w:val="00E2139B"/>
    <w:rsid w:val="00E213D8"/>
    <w:rsid w:val="00E215B0"/>
    <w:rsid w:val="00E21FFA"/>
    <w:rsid w:val="00E22552"/>
    <w:rsid w:val="00E2267A"/>
    <w:rsid w:val="00E230E3"/>
    <w:rsid w:val="00E236B8"/>
    <w:rsid w:val="00E24E00"/>
    <w:rsid w:val="00E24E37"/>
    <w:rsid w:val="00E25133"/>
    <w:rsid w:val="00E25361"/>
    <w:rsid w:val="00E26396"/>
    <w:rsid w:val="00E26FD8"/>
    <w:rsid w:val="00E2758D"/>
    <w:rsid w:val="00E27A5B"/>
    <w:rsid w:val="00E30301"/>
    <w:rsid w:val="00E307A2"/>
    <w:rsid w:val="00E31109"/>
    <w:rsid w:val="00E31AD7"/>
    <w:rsid w:val="00E33249"/>
    <w:rsid w:val="00E33547"/>
    <w:rsid w:val="00E33C5C"/>
    <w:rsid w:val="00E33CB6"/>
    <w:rsid w:val="00E342E2"/>
    <w:rsid w:val="00E34A6C"/>
    <w:rsid w:val="00E358DD"/>
    <w:rsid w:val="00E3642E"/>
    <w:rsid w:val="00E36807"/>
    <w:rsid w:val="00E36874"/>
    <w:rsid w:val="00E36966"/>
    <w:rsid w:val="00E36DDA"/>
    <w:rsid w:val="00E37067"/>
    <w:rsid w:val="00E371E1"/>
    <w:rsid w:val="00E372EC"/>
    <w:rsid w:val="00E37568"/>
    <w:rsid w:val="00E3765B"/>
    <w:rsid w:val="00E379F9"/>
    <w:rsid w:val="00E40110"/>
    <w:rsid w:val="00E40A94"/>
    <w:rsid w:val="00E40BB0"/>
    <w:rsid w:val="00E40C88"/>
    <w:rsid w:val="00E40EFC"/>
    <w:rsid w:val="00E41822"/>
    <w:rsid w:val="00E425B3"/>
    <w:rsid w:val="00E427C4"/>
    <w:rsid w:val="00E42E2C"/>
    <w:rsid w:val="00E435EA"/>
    <w:rsid w:val="00E43AAD"/>
    <w:rsid w:val="00E440A7"/>
    <w:rsid w:val="00E445A7"/>
    <w:rsid w:val="00E455CD"/>
    <w:rsid w:val="00E45900"/>
    <w:rsid w:val="00E45A6D"/>
    <w:rsid w:val="00E45C93"/>
    <w:rsid w:val="00E45DAB"/>
    <w:rsid w:val="00E46C8E"/>
    <w:rsid w:val="00E46EF4"/>
    <w:rsid w:val="00E471A5"/>
    <w:rsid w:val="00E50C4E"/>
    <w:rsid w:val="00E51163"/>
    <w:rsid w:val="00E51217"/>
    <w:rsid w:val="00E51695"/>
    <w:rsid w:val="00E51AED"/>
    <w:rsid w:val="00E534B1"/>
    <w:rsid w:val="00E53C45"/>
    <w:rsid w:val="00E53C54"/>
    <w:rsid w:val="00E541BF"/>
    <w:rsid w:val="00E54B6C"/>
    <w:rsid w:val="00E54C43"/>
    <w:rsid w:val="00E54D26"/>
    <w:rsid w:val="00E55941"/>
    <w:rsid w:val="00E55EBA"/>
    <w:rsid w:val="00E565E1"/>
    <w:rsid w:val="00E569A0"/>
    <w:rsid w:val="00E56C05"/>
    <w:rsid w:val="00E56C72"/>
    <w:rsid w:val="00E577B5"/>
    <w:rsid w:val="00E579F7"/>
    <w:rsid w:val="00E57E84"/>
    <w:rsid w:val="00E60BA2"/>
    <w:rsid w:val="00E60E68"/>
    <w:rsid w:val="00E64130"/>
    <w:rsid w:val="00E65822"/>
    <w:rsid w:val="00E65851"/>
    <w:rsid w:val="00E664E0"/>
    <w:rsid w:val="00E66684"/>
    <w:rsid w:val="00E67355"/>
    <w:rsid w:val="00E67B6F"/>
    <w:rsid w:val="00E67FB8"/>
    <w:rsid w:val="00E70388"/>
    <w:rsid w:val="00E7122E"/>
    <w:rsid w:val="00E716B5"/>
    <w:rsid w:val="00E7206F"/>
    <w:rsid w:val="00E721FA"/>
    <w:rsid w:val="00E72435"/>
    <w:rsid w:val="00E7292A"/>
    <w:rsid w:val="00E72EA0"/>
    <w:rsid w:val="00E737C0"/>
    <w:rsid w:val="00E740BF"/>
    <w:rsid w:val="00E746D1"/>
    <w:rsid w:val="00E74F6F"/>
    <w:rsid w:val="00E75392"/>
    <w:rsid w:val="00E75A7A"/>
    <w:rsid w:val="00E7634D"/>
    <w:rsid w:val="00E76E45"/>
    <w:rsid w:val="00E77FEE"/>
    <w:rsid w:val="00E80AEA"/>
    <w:rsid w:val="00E823C1"/>
    <w:rsid w:val="00E83401"/>
    <w:rsid w:val="00E83AC1"/>
    <w:rsid w:val="00E83AFA"/>
    <w:rsid w:val="00E84D8E"/>
    <w:rsid w:val="00E864D4"/>
    <w:rsid w:val="00E86852"/>
    <w:rsid w:val="00E903BB"/>
    <w:rsid w:val="00E913F4"/>
    <w:rsid w:val="00E91BC4"/>
    <w:rsid w:val="00E9254D"/>
    <w:rsid w:val="00E927A2"/>
    <w:rsid w:val="00E93623"/>
    <w:rsid w:val="00E937B6"/>
    <w:rsid w:val="00E93B4C"/>
    <w:rsid w:val="00E93E88"/>
    <w:rsid w:val="00E93F02"/>
    <w:rsid w:val="00E943AE"/>
    <w:rsid w:val="00E94802"/>
    <w:rsid w:val="00E94F55"/>
    <w:rsid w:val="00E95E72"/>
    <w:rsid w:val="00E9617D"/>
    <w:rsid w:val="00E96870"/>
    <w:rsid w:val="00E9706E"/>
    <w:rsid w:val="00E97292"/>
    <w:rsid w:val="00EA0B73"/>
    <w:rsid w:val="00EA0CAF"/>
    <w:rsid w:val="00EA2461"/>
    <w:rsid w:val="00EA2673"/>
    <w:rsid w:val="00EA29AB"/>
    <w:rsid w:val="00EA3CC8"/>
    <w:rsid w:val="00EA4353"/>
    <w:rsid w:val="00EA44E6"/>
    <w:rsid w:val="00EA574A"/>
    <w:rsid w:val="00EA5B3E"/>
    <w:rsid w:val="00EA73D7"/>
    <w:rsid w:val="00EA7ACE"/>
    <w:rsid w:val="00EA7F36"/>
    <w:rsid w:val="00EB02B4"/>
    <w:rsid w:val="00EB0550"/>
    <w:rsid w:val="00EB0B4A"/>
    <w:rsid w:val="00EB0C69"/>
    <w:rsid w:val="00EB2733"/>
    <w:rsid w:val="00EB276F"/>
    <w:rsid w:val="00EB2FCB"/>
    <w:rsid w:val="00EB31A3"/>
    <w:rsid w:val="00EB3D5F"/>
    <w:rsid w:val="00EB48A2"/>
    <w:rsid w:val="00EB4CC4"/>
    <w:rsid w:val="00EB5630"/>
    <w:rsid w:val="00EB568C"/>
    <w:rsid w:val="00EB5C0B"/>
    <w:rsid w:val="00EB679E"/>
    <w:rsid w:val="00EB6A04"/>
    <w:rsid w:val="00EB6C39"/>
    <w:rsid w:val="00EB774D"/>
    <w:rsid w:val="00EB77B5"/>
    <w:rsid w:val="00EB7D5F"/>
    <w:rsid w:val="00EC0069"/>
    <w:rsid w:val="00EC0B98"/>
    <w:rsid w:val="00EC0C10"/>
    <w:rsid w:val="00EC18C9"/>
    <w:rsid w:val="00EC2243"/>
    <w:rsid w:val="00EC2F3D"/>
    <w:rsid w:val="00EC433A"/>
    <w:rsid w:val="00EC58B8"/>
    <w:rsid w:val="00EC6069"/>
    <w:rsid w:val="00EC68C1"/>
    <w:rsid w:val="00EC71AA"/>
    <w:rsid w:val="00EC7636"/>
    <w:rsid w:val="00EC7AA9"/>
    <w:rsid w:val="00EC7B7F"/>
    <w:rsid w:val="00EC7FA1"/>
    <w:rsid w:val="00ED18CC"/>
    <w:rsid w:val="00ED1DDD"/>
    <w:rsid w:val="00ED3AE6"/>
    <w:rsid w:val="00ED41C3"/>
    <w:rsid w:val="00ED5589"/>
    <w:rsid w:val="00ED575C"/>
    <w:rsid w:val="00ED5949"/>
    <w:rsid w:val="00ED679A"/>
    <w:rsid w:val="00ED6CD0"/>
    <w:rsid w:val="00ED7285"/>
    <w:rsid w:val="00ED79CC"/>
    <w:rsid w:val="00EE0830"/>
    <w:rsid w:val="00EE0F18"/>
    <w:rsid w:val="00EE1381"/>
    <w:rsid w:val="00EE1648"/>
    <w:rsid w:val="00EE24B7"/>
    <w:rsid w:val="00EE31B8"/>
    <w:rsid w:val="00EE3B46"/>
    <w:rsid w:val="00EE3E61"/>
    <w:rsid w:val="00EE3F41"/>
    <w:rsid w:val="00EE44E4"/>
    <w:rsid w:val="00EE62EC"/>
    <w:rsid w:val="00EE6AB5"/>
    <w:rsid w:val="00EE72A1"/>
    <w:rsid w:val="00EE7E6A"/>
    <w:rsid w:val="00EF1052"/>
    <w:rsid w:val="00EF13AA"/>
    <w:rsid w:val="00EF1B02"/>
    <w:rsid w:val="00EF1BD1"/>
    <w:rsid w:val="00EF1C95"/>
    <w:rsid w:val="00EF2538"/>
    <w:rsid w:val="00EF2542"/>
    <w:rsid w:val="00EF4185"/>
    <w:rsid w:val="00EF422C"/>
    <w:rsid w:val="00EF47CA"/>
    <w:rsid w:val="00EF4A50"/>
    <w:rsid w:val="00EF4D99"/>
    <w:rsid w:val="00EF6C9C"/>
    <w:rsid w:val="00EF718C"/>
    <w:rsid w:val="00EF7386"/>
    <w:rsid w:val="00EF7588"/>
    <w:rsid w:val="00EF7C9E"/>
    <w:rsid w:val="00F00119"/>
    <w:rsid w:val="00F0022C"/>
    <w:rsid w:val="00F00325"/>
    <w:rsid w:val="00F00ACB"/>
    <w:rsid w:val="00F00FEB"/>
    <w:rsid w:val="00F01C0E"/>
    <w:rsid w:val="00F01F05"/>
    <w:rsid w:val="00F025E8"/>
    <w:rsid w:val="00F0307B"/>
    <w:rsid w:val="00F032B8"/>
    <w:rsid w:val="00F0340F"/>
    <w:rsid w:val="00F039BD"/>
    <w:rsid w:val="00F03B9B"/>
    <w:rsid w:val="00F040B3"/>
    <w:rsid w:val="00F0456D"/>
    <w:rsid w:val="00F04977"/>
    <w:rsid w:val="00F05008"/>
    <w:rsid w:val="00F05A82"/>
    <w:rsid w:val="00F0608B"/>
    <w:rsid w:val="00F06DF7"/>
    <w:rsid w:val="00F0733B"/>
    <w:rsid w:val="00F073E5"/>
    <w:rsid w:val="00F07A8B"/>
    <w:rsid w:val="00F107FD"/>
    <w:rsid w:val="00F10EB0"/>
    <w:rsid w:val="00F11275"/>
    <w:rsid w:val="00F11EF0"/>
    <w:rsid w:val="00F120F3"/>
    <w:rsid w:val="00F1272E"/>
    <w:rsid w:val="00F12E1A"/>
    <w:rsid w:val="00F148AA"/>
    <w:rsid w:val="00F14B72"/>
    <w:rsid w:val="00F15039"/>
    <w:rsid w:val="00F15269"/>
    <w:rsid w:val="00F15880"/>
    <w:rsid w:val="00F15C6E"/>
    <w:rsid w:val="00F160F2"/>
    <w:rsid w:val="00F16C39"/>
    <w:rsid w:val="00F16FB5"/>
    <w:rsid w:val="00F20530"/>
    <w:rsid w:val="00F20C1C"/>
    <w:rsid w:val="00F20D2F"/>
    <w:rsid w:val="00F216D3"/>
    <w:rsid w:val="00F218C7"/>
    <w:rsid w:val="00F21DB8"/>
    <w:rsid w:val="00F227F0"/>
    <w:rsid w:val="00F22836"/>
    <w:rsid w:val="00F24313"/>
    <w:rsid w:val="00F243F3"/>
    <w:rsid w:val="00F25350"/>
    <w:rsid w:val="00F2549A"/>
    <w:rsid w:val="00F25C25"/>
    <w:rsid w:val="00F25D1B"/>
    <w:rsid w:val="00F260A2"/>
    <w:rsid w:val="00F26DB3"/>
    <w:rsid w:val="00F273CD"/>
    <w:rsid w:val="00F27CD3"/>
    <w:rsid w:val="00F30501"/>
    <w:rsid w:val="00F30554"/>
    <w:rsid w:val="00F309CD"/>
    <w:rsid w:val="00F30EB7"/>
    <w:rsid w:val="00F3103C"/>
    <w:rsid w:val="00F3186E"/>
    <w:rsid w:val="00F328B8"/>
    <w:rsid w:val="00F32BDF"/>
    <w:rsid w:val="00F32F96"/>
    <w:rsid w:val="00F3362D"/>
    <w:rsid w:val="00F337BF"/>
    <w:rsid w:val="00F33A68"/>
    <w:rsid w:val="00F3412E"/>
    <w:rsid w:val="00F34402"/>
    <w:rsid w:val="00F345EA"/>
    <w:rsid w:val="00F35705"/>
    <w:rsid w:val="00F36333"/>
    <w:rsid w:val="00F36B9C"/>
    <w:rsid w:val="00F36E64"/>
    <w:rsid w:val="00F3709C"/>
    <w:rsid w:val="00F375A9"/>
    <w:rsid w:val="00F37DE9"/>
    <w:rsid w:val="00F37E05"/>
    <w:rsid w:val="00F37E6D"/>
    <w:rsid w:val="00F40832"/>
    <w:rsid w:val="00F43E2C"/>
    <w:rsid w:val="00F44505"/>
    <w:rsid w:val="00F44883"/>
    <w:rsid w:val="00F46B11"/>
    <w:rsid w:val="00F47220"/>
    <w:rsid w:val="00F47486"/>
    <w:rsid w:val="00F47B17"/>
    <w:rsid w:val="00F47D1A"/>
    <w:rsid w:val="00F51DE3"/>
    <w:rsid w:val="00F533E6"/>
    <w:rsid w:val="00F53825"/>
    <w:rsid w:val="00F53DE2"/>
    <w:rsid w:val="00F542BE"/>
    <w:rsid w:val="00F54693"/>
    <w:rsid w:val="00F5519C"/>
    <w:rsid w:val="00F55600"/>
    <w:rsid w:val="00F556B2"/>
    <w:rsid w:val="00F55807"/>
    <w:rsid w:val="00F559F6"/>
    <w:rsid w:val="00F5603A"/>
    <w:rsid w:val="00F566D1"/>
    <w:rsid w:val="00F56BE7"/>
    <w:rsid w:val="00F579B1"/>
    <w:rsid w:val="00F617B7"/>
    <w:rsid w:val="00F6267D"/>
    <w:rsid w:val="00F62774"/>
    <w:rsid w:val="00F630C8"/>
    <w:rsid w:val="00F6337C"/>
    <w:rsid w:val="00F633CB"/>
    <w:rsid w:val="00F63BE6"/>
    <w:rsid w:val="00F63C34"/>
    <w:rsid w:val="00F63F1F"/>
    <w:rsid w:val="00F64182"/>
    <w:rsid w:val="00F643FD"/>
    <w:rsid w:val="00F6483E"/>
    <w:rsid w:val="00F670CA"/>
    <w:rsid w:val="00F672EA"/>
    <w:rsid w:val="00F674E1"/>
    <w:rsid w:val="00F67583"/>
    <w:rsid w:val="00F675B5"/>
    <w:rsid w:val="00F70128"/>
    <w:rsid w:val="00F7038B"/>
    <w:rsid w:val="00F708B1"/>
    <w:rsid w:val="00F70BB9"/>
    <w:rsid w:val="00F70D57"/>
    <w:rsid w:val="00F70DDF"/>
    <w:rsid w:val="00F711C7"/>
    <w:rsid w:val="00F71622"/>
    <w:rsid w:val="00F71CA8"/>
    <w:rsid w:val="00F71E5D"/>
    <w:rsid w:val="00F72002"/>
    <w:rsid w:val="00F72AB5"/>
    <w:rsid w:val="00F7313C"/>
    <w:rsid w:val="00F749D2"/>
    <w:rsid w:val="00F74E3F"/>
    <w:rsid w:val="00F75FD8"/>
    <w:rsid w:val="00F76925"/>
    <w:rsid w:val="00F76930"/>
    <w:rsid w:val="00F806B2"/>
    <w:rsid w:val="00F80A63"/>
    <w:rsid w:val="00F80B0E"/>
    <w:rsid w:val="00F81049"/>
    <w:rsid w:val="00F811F6"/>
    <w:rsid w:val="00F81B88"/>
    <w:rsid w:val="00F81BEA"/>
    <w:rsid w:val="00F81F61"/>
    <w:rsid w:val="00F820C7"/>
    <w:rsid w:val="00F821A2"/>
    <w:rsid w:val="00F82205"/>
    <w:rsid w:val="00F831B9"/>
    <w:rsid w:val="00F83DDA"/>
    <w:rsid w:val="00F83E26"/>
    <w:rsid w:val="00F83F19"/>
    <w:rsid w:val="00F83F2B"/>
    <w:rsid w:val="00F84227"/>
    <w:rsid w:val="00F842A7"/>
    <w:rsid w:val="00F842B5"/>
    <w:rsid w:val="00F849D8"/>
    <w:rsid w:val="00F85780"/>
    <w:rsid w:val="00F869D9"/>
    <w:rsid w:val="00F8756D"/>
    <w:rsid w:val="00F876F2"/>
    <w:rsid w:val="00F87A9D"/>
    <w:rsid w:val="00F87D0F"/>
    <w:rsid w:val="00F90658"/>
    <w:rsid w:val="00F91254"/>
    <w:rsid w:val="00F91A26"/>
    <w:rsid w:val="00F9253E"/>
    <w:rsid w:val="00F93884"/>
    <w:rsid w:val="00F93D92"/>
    <w:rsid w:val="00F9408C"/>
    <w:rsid w:val="00F940AC"/>
    <w:rsid w:val="00F940FE"/>
    <w:rsid w:val="00F945AE"/>
    <w:rsid w:val="00F94E40"/>
    <w:rsid w:val="00F957BC"/>
    <w:rsid w:val="00F95E20"/>
    <w:rsid w:val="00F961E6"/>
    <w:rsid w:val="00F96988"/>
    <w:rsid w:val="00F96FED"/>
    <w:rsid w:val="00F97210"/>
    <w:rsid w:val="00FA032C"/>
    <w:rsid w:val="00FA0A47"/>
    <w:rsid w:val="00FA0DB2"/>
    <w:rsid w:val="00FA1213"/>
    <w:rsid w:val="00FA19BD"/>
    <w:rsid w:val="00FA22F4"/>
    <w:rsid w:val="00FA2DCF"/>
    <w:rsid w:val="00FA34E9"/>
    <w:rsid w:val="00FA3504"/>
    <w:rsid w:val="00FA4817"/>
    <w:rsid w:val="00FA5686"/>
    <w:rsid w:val="00FA5954"/>
    <w:rsid w:val="00FA5C04"/>
    <w:rsid w:val="00FA60D9"/>
    <w:rsid w:val="00FA652A"/>
    <w:rsid w:val="00FA65E9"/>
    <w:rsid w:val="00FA6F3A"/>
    <w:rsid w:val="00FA7D02"/>
    <w:rsid w:val="00FB14AD"/>
    <w:rsid w:val="00FB1850"/>
    <w:rsid w:val="00FB19BD"/>
    <w:rsid w:val="00FB1E1C"/>
    <w:rsid w:val="00FB2464"/>
    <w:rsid w:val="00FB274A"/>
    <w:rsid w:val="00FB3AFD"/>
    <w:rsid w:val="00FB4CC7"/>
    <w:rsid w:val="00FB51F3"/>
    <w:rsid w:val="00FB6A9F"/>
    <w:rsid w:val="00FB7387"/>
    <w:rsid w:val="00FB7ED0"/>
    <w:rsid w:val="00FC0B41"/>
    <w:rsid w:val="00FC0E0E"/>
    <w:rsid w:val="00FC0E9F"/>
    <w:rsid w:val="00FC10A1"/>
    <w:rsid w:val="00FC1991"/>
    <w:rsid w:val="00FC3396"/>
    <w:rsid w:val="00FC3825"/>
    <w:rsid w:val="00FC3D20"/>
    <w:rsid w:val="00FC4775"/>
    <w:rsid w:val="00FC5B0D"/>
    <w:rsid w:val="00FC65A7"/>
    <w:rsid w:val="00FC6C5D"/>
    <w:rsid w:val="00FC6D05"/>
    <w:rsid w:val="00FC773B"/>
    <w:rsid w:val="00FC7D2B"/>
    <w:rsid w:val="00FC7D38"/>
    <w:rsid w:val="00FD02CC"/>
    <w:rsid w:val="00FD08E9"/>
    <w:rsid w:val="00FD0FC8"/>
    <w:rsid w:val="00FD1582"/>
    <w:rsid w:val="00FD1915"/>
    <w:rsid w:val="00FD2388"/>
    <w:rsid w:val="00FD24AE"/>
    <w:rsid w:val="00FD2C15"/>
    <w:rsid w:val="00FD2E1C"/>
    <w:rsid w:val="00FD3207"/>
    <w:rsid w:val="00FD3E34"/>
    <w:rsid w:val="00FD41DF"/>
    <w:rsid w:val="00FD4F5D"/>
    <w:rsid w:val="00FD538D"/>
    <w:rsid w:val="00FD56E5"/>
    <w:rsid w:val="00FD58AE"/>
    <w:rsid w:val="00FD5BD8"/>
    <w:rsid w:val="00FD5C01"/>
    <w:rsid w:val="00FD5F51"/>
    <w:rsid w:val="00FD6501"/>
    <w:rsid w:val="00FD69E7"/>
    <w:rsid w:val="00FD6EE2"/>
    <w:rsid w:val="00FD770E"/>
    <w:rsid w:val="00FD7C2C"/>
    <w:rsid w:val="00FD7E09"/>
    <w:rsid w:val="00FE0859"/>
    <w:rsid w:val="00FE094D"/>
    <w:rsid w:val="00FE10BA"/>
    <w:rsid w:val="00FE10F4"/>
    <w:rsid w:val="00FE1109"/>
    <w:rsid w:val="00FE1665"/>
    <w:rsid w:val="00FE1E6E"/>
    <w:rsid w:val="00FE2665"/>
    <w:rsid w:val="00FE3AD7"/>
    <w:rsid w:val="00FE3CD3"/>
    <w:rsid w:val="00FE40A7"/>
    <w:rsid w:val="00FE44D9"/>
    <w:rsid w:val="00FE4876"/>
    <w:rsid w:val="00FE4B0A"/>
    <w:rsid w:val="00FE5F91"/>
    <w:rsid w:val="00FE6399"/>
    <w:rsid w:val="00FE680D"/>
    <w:rsid w:val="00FE6A83"/>
    <w:rsid w:val="00FE6AB8"/>
    <w:rsid w:val="00FE74EF"/>
    <w:rsid w:val="00FE75DD"/>
    <w:rsid w:val="00FE7C0F"/>
    <w:rsid w:val="00FF05B7"/>
    <w:rsid w:val="00FF12C8"/>
    <w:rsid w:val="00FF2322"/>
    <w:rsid w:val="00FF241E"/>
    <w:rsid w:val="00FF2683"/>
    <w:rsid w:val="00FF28EC"/>
    <w:rsid w:val="00FF2EFF"/>
    <w:rsid w:val="00FF4185"/>
    <w:rsid w:val="00FF439B"/>
    <w:rsid w:val="00FF4525"/>
    <w:rsid w:val="00FF4943"/>
    <w:rsid w:val="00FF4B43"/>
    <w:rsid w:val="00FF5941"/>
    <w:rsid w:val="00FF6D9D"/>
    <w:rsid w:val="00FF6FA1"/>
    <w:rsid w:val="11C54A1C"/>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520">
      <o:colormru v:ext="edit" colors="#09f,#069,#36c,#369"/>
    </o:shapedefaults>
    <o:shapelayout v:ext="edit">
      <o:idmap v:ext="edit" data="2"/>
      <o:rules v:ext="edit">
        <o:r id="V:Rule5" type="connector" idref="#_x0000_s2472"/>
        <o:r id="V:Rule6" type="connector" idref="#_x0000_s2444"/>
        <o:r id="V:Rule7" type="connector" idref="#_x0000_s2443"/>
        <o:r id="V:Rule8" type="connector" idref="#_x0000_s2516"/>
      </o:rules>
    </o:shapelayout>
  </w:shapeDefaults>
  <w:decimalSymbol w:val="."/>
  <w:listSeparator w:val=","/>
  <w14:docId w14:val="1EA11713"/>
  <w15:docId w15:val="{1339E7A0-D814-4A08-B65F-2ABFF1CB2F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6F5B"/>
  </w:style>
  <w:style w:type="paragraph" w:styleId="Heading1">
    <w:name w:val="heading 1"/>
    <w:basedOn w:val="Normal"/>
    <w:next w:val="Normal"/>
    <w:link w:val="Heading1Char"/>
    <w:uiPriority w:val="9"/>
    <w:qFormat/>
    <w:rsid w:val="00F33A68"/>
    <w:pPr>
      <w:keepNext/>
      <w:keepLines/>
      <w:spacing w:before="240" w:after="0"/>
      <w:jc w:val="center"/>
      <w:outlineLvl w:val="0"/>
    </w:pPr>
    <w:rPr>
      <w:rFonts w:ascii="Arial Rounded MT Bold" w:eastAsiaTheme="majorEastAsia" w:hAnsi="Arial Rounded MT Bold" w:cstheme="majorBidi"/>
      <w:b/>
      <w:sz w:val="28"/>
      <w:szCs w:val="32"/>
    </w:rPr>
  </w:style>
  <w:style w:type="paragraph" w:styleId="Heading2">
    <w:name w:val="heading 2"/>
    <w:basedOn w:val="Normal"/>
    <w:next w:val="Normal"/>
    <w:link w:val="Heading2Char"/>
    <w:uiPriority w:val="9"/>
    <w:unhideWhenUsed/>
    <w:qFormat/>
    <w:rsid w:val="0014037B"/>
    <w:pPr>
      <w:keepNext/>
      <w:keepLines/>
      <w:spacing w:before="240" w:after="240"/>
      <w:outlineLvl w:val="1"/>
    </w:pPr>
    <w:rPr>
      <w:rFonts w:ascii="Arial" w:eastAsiaTheme="majorEastAsia" w:hAnsi="Arial" w:cstheme="majorBidi"/>
      <w:b/>
      <w:sz w:val="24"/>
      <w:szCs w:val="26"/>
    </w:rPr>
  </w:style>
  <w:style w:type="paragraph" w:styleId="Heading3">
    <w:name w:val="heading 3"/>
    <w:basedOn w:val="Normal"/>
    <w:next w:val="Normal"/>
    <w:link w:val="Heading3Char"/>
    <w:uiPriority w:val="9"/>
    <w:unhideWhenUsed/>
    <w:qFormat/>
    <w:rsid w:val="00837CB3"/>
    <w:pPr>
      <w:keepNext/>
      <w:keepLines/>
      <w:spacing w:before="400" w:after="360"/>
      <w:outlineLvl w:val="2"/>
    </w:pPr>
    <w:rPr>
      <w:rFonts w:ascii="Arial" w:eastAsiaTheme="majorEastAsia" w:hAnsi="Arial" w:cstheme="majorBidi"/>
      <w:b/>
      <w:sz w:val="24"/>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20334"/>
    <w:pPr>
      <w:ind w:left="720"/>
      <w:contextualSpacing/>
    </w:pPr>
  </w:style>
  <w:style w:type="table" w:styleId="TableGrid">
    <w:name w:val="Table Grid"/>
    <w:basedOn w:val="TableNormal"/>
    <w:uiPriority w:val="39"/>
    <w:rsid w:val="007B28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F33A68"/>
    <w:rPr>
      <w:rFonts w:ascii="Arial Rounded MT Bold" w:eastAsiaTheme="majorEastAsia" w:hAnsi="Arial Rounded MT Bold" w:cstheme="majorBidi"/>
      <w:b/>
      <w:sz w:val="28"/>
      <w:szCs w:val="32"/>
    </w:rPr>
  </w:style>
  <w:style w:type="paragraph" w:styleId="Header">
    <w:name w:val="header"/>
    <w:basedOn w:val="Normal"/>
    <w:link w:val="HeaderChar"/>
    <w:uiPriority w:val="99"/>
    <w:unhideWhenUsed/>
    <w:rsid w:val="006A11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1165"/>
  </w:style>
  <w:style w:type="paragraph" w:styleId="Footer">
    <w:name w:val="footer"/>
    <w:basedOn w:val="Normal"/>
    <w:link w:val="FooterChar"/>
    <w:uiPriority w:val="99"/>
    <w:unhideWhenUsed/>
    <w:rsid w:val="006A11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1165"/>
  </w:style>
  <w:style w:type="paragraph" w:styleId="TOCHeading">
    <w:name w:val="TOC Heading"/>
    <w:basedOn w:val="Heading1"/>
    <w:next w:val="Normal"/>
    <w:uiPriority w:val="39"/>
    <w:unhideWhenUsed/>
    <w:qFormat/>
    <w:rsid w:val="00A54257"/>
    <w:pPr>
      <w:jc w:val="left"/>
      <w:outlineLvl w:val="9"/>
    </w:pPr>
    <w:rPr>
      <w:rFonts w:asciiTheme="majorHAnsi" w:hAnsiTheme="majorHAnsi"/>
      <w:b w:val="0"/>
      <w:color w:val="2E74B5" w:themeColor="accent1" w:themeShade="BF"/>
      <w:sz w:val="32"/>
    </w:rPr>
  </w:style>
  <w:style w:type="paragraph" w:styleId="TOC1">
    <w:name w:val="toc 1"/>
    <w:basedOn w:val="Normal"/>
    <w:next w:val="Normal"/>
    <w:autoRedefine/>
    <w:uiPriority w:val="39"/>
    <w:unhideWhenUsed/>
    <w:rsid w:val="0010358C"/>
    <w:pPr>
      <w:tabs>
        <w:tab w:val="right" w:leader="dot" w:pos="9016"/>
      </w:tabs>
      <w:spacing w:after="100"/>
    </w:pPr>
    <w:rPr>
      <w:b/>
      <w:bCs/>
      <w:noProof/>
    </w:rPr>
  </w:style>
  <w:style w:type="character" w:styleId="Hyperlink">
    <w:name w:val="Hyperlink"/>
    <w:basedOn w:val="DefaultParagraphFont"/>
    <w:uiPriority w:val="99"/>
    <w:unhideWhenUsed/>
    <w:rsid w:val="00A54257"/>
    <w:rPr>
      <w:color w:val="0563C1" w:themeColor="hyperlink"/>
      <w:u w:val="single"/>
    </w:rPr>
  </w:style>
  <w:style w:type="paragraph" w:styleId="NoSpacing">
    <w:name w:val="No Spacing"/>
    <w:uiPriority w:val="1"/>
    <w:qFormat/>
    <w:rsid w:val="00A54257"/>
    <w:pPr>
      <w:spacing w:after="0" w:line="240" w:lineRule="auto"/>
    </w:pPr>
  </w:style>
  <w:style w:type="character" w:customStyle="1" w:styleId="Heading2Char">
    <w:name w:val="Heading 2 Char"/>
    <w:basedOn w:val="DefaultParagraphFont"/>
    <w:link w:val="Heading2"/>
    <w:uiPriority w:val="9"/>
    <w:rsid w:val="0014037B"/>
    <w:rPr>
      <w:rFonts w:ascii="Arial" w:eastAsiaTheme="majorEastAsia" w:hAnsi="Arial" w:cstheme="majorBidi"/>
      <w:b/>
      <w:sz w:val="24"/>
      <w:szCs w:val="26"/>
    </w:rPr>
  </w:style>
  <w:style w:type="paragraph" w:styleId="TOC2">
    <w:name w:val="toc 2"/>
    <w:basedOn w:val="Normal"/>
    <w:next w:val="Normal"/>
    <w:autoRedefine/>
    <w:uiPriority w:val="39"/>
    <w:unhideWhenUsed/>
    <w:rsid w:val="00D146F0"/>
    <w:pPr>
      <w:spacing w:after="100"/>
      <w:ind w:left="220"/>
    </w:pPr>
  </w:style>
  <w:style w:type="character" w:customStyle="1" w:styleId="Heading3Char">
    <w:name w:val="Heading 3 Char"/>
    <w:basedOn w:val="DefaultParagraphFont"/>
    <w:link w:val="Heading3"/>
    <w:uiPriority w:val="9"/>
    <w:rsid w:val="00837CB3"/>
    <w:rPr>
      <w:rFonts w:ascii="Arial" w:eastAsiaTheme="majorEastAsia" w:hAnsi="Arial" w:cstheme="majorBidi"/>
      <w:b/>
      <w:sz w:val="24"/>
      <w:szCs w:val="24"/>
      <w:u w:val="single"/>
    </w:rPr>
  </w:style>
  <w:style w:type="paragraph" w:styleId="TOC3">
    <w:name w:val="toc 3"/>
    <w:basedOn w:val="Normal"/>
    <w:next w:val="Normal"/>
    <w:autoRedefine/>
    <w:uiPriority w:val="39"/>
    <w:unhideWhenUsed/>
    <w:rsid w:val="00234E04"/>
    <w:pPr>
      <w:spacing w:after="100"/>
      <w:ind w:left="440"/>
    </w:pPr>
  </w:style>
  <w:style w:type="paragraph" w:styleId="NormalWeb">
    <w:name w:val="Normal (Web)"/>
    <w:basedOn w:val="Normal"/>
    <w:uiPriority w:val="99"/>
    <w:semiHidden/>
    <w:unhideWhenUsed/>
    <w:rsid w:val="00271286"/>
    <w:pPr>
      <w:spacing w:before="100" w:beforeAutospacing="1" w:after="100" w:afterAutospacing="1" w:line="240" w:lineRule="auto"/>
    </w:pPr>
    <w:rPr>
      <w:rFonts w:ascii="Times New Roman" w:eastAsiaTheme="minorEastAsia" w:hAnsi="Times New Roman" w:cs="Times New Roman"/>
      <w:sz w:val="24"/>
      <w:szCs w:val="24"/>
    </w:rPr>
  </w:style>
  <w:style w:type="paragraph" w:styleId="BalloonText">
    <w:name w:val="Balloon Text"/>
    <w:basedOn w:val="Normal"/>
    <w:link w:val="BalloonTextChar"/>
    <w:uiPriority w:val="99"/>
    <w:semiHidden/>
    <w:unhideWhenUsed/>
    <w:rsid w:val="00FA652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A652A"/>
    <w:rPr>
      <w:rFonts w:ascii="Segoe UI" w:hAnsi="Segoe UI" w:cs="Segoe UI"/>
      <w:sz w:val="18"/>
      <w:szCs w:val="18"/>
    </w:rPr>
  </w:style>
  <w:style w:type="character" w:styleId="CommentReference">
    <w:name w:val="annotation reference"/>
    <w:basedOn w:val="DefaultParagraphFont"/>
    <w:uiPriority w:val="99"/>
    <w:semiHidden/>
    <w:unhideWhenUsed/>
    <w:rsid w:val="009E029A"/>
    <w:rPr>
      <w:sz w:val="16"/>
      <w:szCs w:val="16"/>
    </w:rPr>
  </w:style>
  <w:style w:type="paragraph" w:styleId="CommentText">
    <w:name w:val="annotation text"/>
    <w:basedOn w:val="Normal"/>
    <w:link w:val="CommentTextChar"/>
    <w:uiPriority w:val="99"/>
    <w:semiHidden/>
    <w:unhideWhenUsed/>
    <w:rsid w:val="009E029A"/>
    <w:pPr>
      <w:spacing w:line="240" w:lineRule="auto"/>
    </w:pPr>
    <w:rPr>
      <w:sz w:val="20"/>
      <w:szCs w:val="20"/>
    </w:rPr>
  </w:style>
  <w:style w:type="character" w:customStyle="1" w:styleId="CommentTextChar">
    <w:name w:val="Comment Text Char"/>
    <w:basedOn w:val="DefaultParagraphFont"/>
    <w:link w:val="CommentText"/>
    <w:uiPriority w:val="99"/>
    <w:semiHidden/>
    <w:rsid w:val="009E029A"/>
    <w:rPr>
      <w:sz w:val="20"/>
      <w:szCs w:val="20"/>
    </w:rPr>
  </w:style>
  <w:style w:type="paragraph" w:styleId="CommentSubject">
    <w:name w:val="annotation subject"/>
    <w:basedOn w:val="CommentText"/>
    <w:next w:val="CommentText"/>
    <w:link w:val="CommentSubjectChar"/>
    <w:uiPriority w:val="99"/>
    <w:semiHidden/>
    <w:unhideWhenUsed/>
    <w:rsid w:val="009E029A"/>
    <w:rPr>
      <w:b/>
      <w:bCs/>
    </w:rPr>
  </w:style>
  <w:style w:type="character" w:customStyle="1" w:styleId="CommentSubjectChar">
    <w:name w:val="Comment Subject Char"/>
    <w:basedOn w:val="CommentTextChar"/>
    <w:link w:val="CommentSubject"/>
    <w:uiPriority w:val="99"/>
    <w:semiHidden/>
    <w:rsid w:val="009E029A"/>
    <w:rPr>
      <w:b/>
      <w:bCs/>
      <w:sz w:val="20"/>
      <w:szCs w:val="20"/>
    </w:rPr>
  </w:style>
  <w:style w:type="paragraph" w:styleId="Revision">
    <w:name w:val="Revision"/>
    <w:hidden/>
    <w:uiPriority w:val="99"/>
    <w:semiHidden/>
    <w:rsid w:val="006957F4"/>
    <w:pPr>
      <w:spacing w:after="0" w:line="240" w:lineRule="auto"/>
    </w:pPr>
  </w:style>
  <w:style w:type="paragraph" w:customStyle="1" w:styleId="SmallHeading">
    <w:name w:val="Small Heading"/>
    <w:basedOn w:val="CommentText"/>
    <w:rsid w:val="002833D7"/>
    <w:pPr>
      <w:spacing w:before="60" w:after="60"/>
      <w:jc w:val="center"/>
    </w:pPr>
    <w:rPr>
      <w:rFonts w:ascii="Verdana" w:eastAsia="Times New Roman" w:hAnsi="Verdana" w:cs="Times New Roman"/>
      <w:b/>
      <w:bCs/>
      <w:sz w:val="28"/>
      <w:lang w:val="en-GB"/>
    </w:rPr>
  </w:style>
  <w:style w:type="paragraph" w:styleId="Caption">
    <w:name w:val="caption"/>
    <w:basedOn w:val="Normal"/>
    <w:next w:val="Normal"/>
    <w:uiPriority w:val="35"/>
    <w:unhideWhenUsed/>
    <w:qFormat/>
    <w:rsid w:val="00B56DA3"/>
    <w:pPr>
      <w:spacing w:after="200" w:line="240" w:lineRule="auto"/>
    </w:pPr>
    <w:rPr>
      <w:i/>
      <w:iCs/>
      <w:color w:val="44546A" w:themeColor="text2"/>
      <w:sz w:val="18"/>
      <w:szCs w:val="18"/>
    </w:rPr>
  </w:style>
  <w:style w:type="character" w:customStyle="1" w:styleId="UnresolvedMention1">
    <w:name w:val="Unresolved Mention1"/>
    <w:basedOn w:val="DefaultParagraphFont"/>
    <w:uiPriority w:val="99"/>
    <w:semiHidden/>
    <w:unhideWhenUsed/>
    <w:rsid w:val="00321A3E"/>
    <w:rPr>
      <w:color w:val="605E5C"/>
      <w:shd w:val="clear" w:color="auto" w:fill="E1DFDD"/>
    </w:rPr>
  </w:style>
  <w:style w:type="character" w:customStyle="1" w:styleId="UnresolvedMention2">
    <w:name w:val="Unresolved Mention2"/>
    <w:basedOn w:val="DefaultParagraphFont"/>
    <w:uiPriority w:val="99"/>
    <w:semiHidden/>
    <w:unhideWhenUsed/>
    <w:rsid w:val="00EC433A"/>
    <w:rPr>
      <w:color w:val="605E5C"/>
      <w:shd w:val="clear" w:color="auto" w:fill="E1DFDD"/>
    </w:rPr>
  </w:style>
  <w:style w:type="character" w:styleId="FollowedHyperlink">
    <w:name w:val="FollowedHyperlink"/>
    <w:basedOn w:val="DefaultParagraphFont"/>
    <w:uiPriority w:val="99"/>
    <w:semiHidden/>
    <w:unhideWhenUsed/>
    <w:rsid w:val="00EC433A"/>
    <w:rPr>
      <w:color w:val="954F72" w:themeColor="followedHyperlink"/>
      <w:u w:val="single"/>
    </w:rPr>
  </w:style>
  <w:style w:type="paragraph" w:customStyle="1" w:styleId="TableParagraph">
    <w:name w:val="Table Paragraph"/>
    <w:basedOn w:val="Normal"/>
    <w:uiPriority w:val="1"/>
    <w:qFormat/>
    <w:rsid w:val="001A5125"/>
    <w:pPr>
      <w:widowControl w:val="0"/>
      <w:autoSpaceDE w:val="0"/>
      <w:autoSpaceDN w:val="0"/>
      <w:spacing w:after="0" w:line="240" w:lineRule="auto"/>
    </w:pPr>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41220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289911">
      <w:bodyDiv w:val="1"/>
      <w:marLeft w:val="0"/>
      <w:marRight w:val="0"/>
      <w:marTop w:val="0"/>
      <w:marBottom w:val="0"/>
      <w:divBdr>
        <w:top w:val="none" w:sz="0" w:space="0" w:color="auto"/>
        <w:left w:val="none" w:sz="0" w:space="0" w:color="auto"/>
        <w:bottom w:val="none" w:sz="0" w:space="0" w:color="auto"/>
        <w:right w:val="none" w:sz="0" w:space="0" w:color="auto"/>
      </w:divBdr>
      <w:divsChild>
        <w:div w:id="1594970139">
          <w:marLeft w:val="0"/>
          <w:marRight w:val="0"/>
          <w:marTop w:val="14"/>
          <w:marBottom w:val="0"/>
          <w:divBdr>
            <w:top w:val="none" w:sz="0" w:space="0" w:color="auto"/>
            <w:left w:val="none" w:sz="0" w:space="0" w:color="auto"/>
            <w:bottom w:val="none" w:sz="0" w:space="0" w:color="auto"/>
            <w:right w:val="none" w:sz="0" w:space="0" w:color="auto"/>
          </w:divBdr>
        </w:div>
        <w:div w:id="787548950">
          <w:marLeft w:val="0"/>
          <w:marRight w:val="0"/>
          <w:marTop w:val="14"/>
          <w:marBottom w:val="0"/>
          <w:divBdr>
            <w:top w:val="none" w:sz="0" w:space="0" w:color="auto"/>
            <w:left w:val="none" w:sz="0" w:space="0" w:color="auto"/>
            <w:bottom w:val="none" w:sz="0" w:space="0" w:color="auto"/>
            <w:right w:val="none" w:sz="0" w:space="0" w:color="auto"/>
          </w:divBdr>
        </w:div>
        <w:div w:id="1260722652">
          <w:marLeft w:val="0"/>
          <w:marRight w:val="0"/>
          <w:marTop w:val="14"/>
          <w:marBottom w:val="0"/>
          <w:divBdr>
            <w:top w:val="none" w:sz="0" w:space="0" w:color="auto"/>
            <w:left w:val="none" w:sz="0" w:space="0" w:color="auto"/>
            <w:bottom w:val="none" w:sz="0" w:space="0" w:color="auto"/>
            <w:right w:val="none" w:sz="0" w:space="0" w:color="auto"/>
          </w:divBdr>
        </w:div>
        <w:div w:id="403918310">
          <w:marLeft w:val="0"/>
          <w:marRight w:val="0"/>
          <w:marTop w:val="14"/>
          <w:marBottom w:val="0"/>
          <w:divBdr>
            <w:top w:val="none" w:sz="0" w:space="0" w:color="auto"/>
            <w:left w:val="none" w:sz="0" w:space="0" w:color="auto"/>
            <w:bottom w:val="none" w:sz="0" w:space="0" w:color="auto"/>
            <w:right w:val="none" w:sz="0" w:space="0" w:color="auto"/>
          </w:divBdr>
        </w:div>
      </w:divsChild>
    </w:div>
    <w:div w:id="66616212">
      <w:bodyDiv w:val="1"/>
      <w:marLeft w:val="0"/>
      <w:marRight w:val="0"/>
      <w:marTop w:val="0"/>
      <w:marBottom w:val="0"/>
      <w:divBdr>
        <w:top w:val="none" w:sz="0" w:space="0" w:color="auto"/>
        <w:left w:val="none" w:sz="0" w:space="0" w:color="auto"/>
        <w:bottom w:val="none" w:sz="0" w:space="0" w:color="auto"/>
        <w:right w:val="none" w:sz="0" w:space="0" w:color="auto"/>
      </w:divBdr>
      <w:divsChild>
        <w:div w:id="556429482">
          <w:marLeft w:val="0"/>
          <w:marRight w:val="0"/>
          <w:marTop w:val="14"/>
          <w:marBottom w:val="0"/>
          <w:divBdr>
            <w:top w:val="none" w:sz="0" w:space="0" w:color="auto"/>
            <w:left w:val="none" w:sz="0" w:space="0" w:color="auto"/>
            <w:bottom w:val="none" w:sz="0" w:space="0" w:color="auto"/>
            <w:right w:val="none" w:sz="0" w:space="0" w:color="auto"/>
          </w:divBdr>
        </w:div>
        <w:div w:id="1179395565">
          <w:marLeft w:val="0"/>
          <w:marRight w:val="0"/>
          <w:marTop w:val="14"/>
          <w:marBottom w:val="0"/>
          <w:divBdr>
            <w:top w:val="none" w:sz="0" w:space="0" w:color="auto"/>
            <w:left w:val="none" w:sz="0" w:space="0" w:color="auto"/>
            <w:bottom w:val="none" w:sz="0" w:space="0" w:color="auto"/>
            <w:right w:val="none" w:sz="0" w:space="0" w:color="auto"/>
          </w:divBdr>
        </w:div>
      </w:divsChild>
    </w:div>
    <w:div w:id="148207031">
      <w:bodyDiv w:val="1"/>
      <w:marLeft w:val="0"/>
      <w:marRight w:val="0"/>
      <w:marTop w:val="0"/>
      <w:marBottom w:val="0"/>
      <w:divBdr>
        <w:top w:val="none" w:sz="0" w:space="0" w:color="auto"/>
        <w:left w:val="none" w:sz="0" w:space="0" w:color="auto"/>
        <w:bottom w:val="none" w:sz="0" w:space="0" w:color="auto"/>
        <w:right w:val="none" w:sz="0" w:space="0" w:color="auto"/>
      </w:divBdr>
      <w:divsChild>
        <w:div w:id="235214096">
          <w:marLeft w:val="0"/>
          <w:marRight w:val="0"/>
          <w:marTop w:val="14"/>
          <w:marBottom w:val="0"/>
          <w:divBdr>
            <w:top w:val="none" w:sz="0" w:space="0" w:color="auto"/>
            <w:left w:val="none" w:sz="0" w:space="0" w:color="auto"/>
            <w:bottom w:val="none" w:sz="0" w:space="0" w:color="auto"/>
            <w:right w:val="none" w:sz="0" w:space="0" w:color="auto"/>
          </w:divBdr>
        </w:div>
        <w:div w:id="31544666">
          <w:marLeft w:val="0"/>
          <w:marRight w:val="0"/>
          <w:marTop w:val="14"/>
          <w:marBottom w:val="0"/>
          <w:divBdr>
            <w:top w:val="none" w:sz="0" w:space="0" w:color="auto"/>
            <w:left w:val="none" w:sz="0" w:space="0" w:color="auto"/>
            <w:bottom w:val="none" w:sz="0" w:space="0" w:color="auto"/>
            <w:right w:val="none" w:sz="0" w:space="0" w:color="auto"/>
          </w:divBdr>
        </w:div>
        <w:div w:id="2024161598">
          <w:marLeft w:val="0"/>
          <w:marRight w:val="0"/>
          <w:marTop w:val="14"/>
          <w:marBottom w:val="0"/>
          <w:divBdr>
            <w:top w:val="none" w:sz="0" w:space="0" w:color="auto"/>
            <w:left w:val="none" w:sz="0" w:space="0" w:color="auto"/>
            <w:bottom w:val="none" w:sz="0" w:space="0" w:color="auto"/>
            <w:right w:val="none" w:sz="0" w:space="0" w:color="auto"/>
          </w:divBdr>
        </w:div>
      </w:divsChild>
    </w:div>
    <w:div w:id="156843035">
      <w:bodyDiv w:val="1"/>
      <w:marLeft w:val="0"/>
      <w:marRight w:val="0"/>
      <w:marTop w:val="0"/>
      <w:marBottom w:val="0"/>
      <w:divBdr>
        <w:top w:val="none" w:sz="0" w:space="0" w:color="auto"/>
        <w:left w:val="none" w:sz="0" w:space="0" w:color="auto"/>
        <w:bottom w:val="none" w:sz="0" w:space="0" w:color="auto"/>
        <w:right w:val="none" w:sz="0" w:space="0" w:color="auto"/>
      </w:divBdr>
    </w:div>
    <w:div w:id="158471285">
      <w:bodyDiv w:val="1"/>
      <w:marLeft w:val="0"/>
      <w:marRight w:val="0"/>
      <w:marTop w:val="0"/>
      <w:marBottom w:val="0"/>
      <w:divBdr>
        <w:top w:val="none" w:sz="0" w:space="0" w:color="auto"/>
        <w:left w:val="none" w:sz="0" w:space="0" w:color="auto"/>
        <w:bottom w:val="none" w:sz="0" w:space="0" w:color="auto"/>
        <w:right w:val="none" w:sz="0" w:space="0" w:color="auto"/>
      </w:divBdr>
      <w:divsChild>
        <w:div w:id="1665625908">
          <w:marLeft w:val="0"/>
          <w:marRight w:val="0"/>
          <w:marTop w:val="14"/>
          <w:marBottom w:val="0"/>
          <w:divBdr>
            <w:top w:val="none" w:sz="0" w:space="0" w:color="auto"/>
            <w:left w:val="none" w:sz="0" w:space="0" w:color="auto"/>
            <w:bottom w:val="none" w:sz="0" w:space="0" w:color="auto"/>
            <w:right w:val="none" w:sz="0" w:space="0" w:color="auto"/>
          </w:divBdr>
        </w:div>
        <w:div w:id="1233542908">
          <w:marLeft w:val="0"/>
          <w:marRight w:val="0"/>
          <w:marTop w:val="14"/>
          <w:marBottom w:val="0"/>
          <w:divBdr>
            <w:top w:val="none" w:sz="0" w:space="0" w:color="auto"/>
            <w:left w:val="none" w:sz="0" w:space="0" w:color="auto"/>
            <w:bottom w:val="none" w:sz="0" w:space="0" w:color="auto"/>
            <w:right w:val="none" w:sz="0" w:space="0" w:color="auto"/>
          </w:divBdr>
        </w:div>
        <w:div w:id="229464170">
          <w:marLeft w:val="0"/>
          <w:marRight w:val="0"/>
          <w:marTop w:val="14"/>
          <w:marBottom w:val="0"/>
          <w:divBdr>
            <w:top w:val="none" w:sz="0" w:space="0" w:color="auto"/>
            <w:left w:val="none" w:sz="0" w:space="0" w:color="auto"/>
            <w:bottom w:val="none" w:sz="0" w:space="0" w:color="auto"/>
            <w:right w:val="none" w:sz="0" w:space="0" w:color="auto"/>
          </w:divBdr>
        </w:div>
        <w:div w:id="125201053">
          <w:marLeft w:val="0"/>
          <w:marRight w:val="0"/>
          <w:marTop w:val="14"/>
          <w:marBottom w:val="0"/>
          <w:divBdr>
            <w:top w:val="none" w:sz="0" w:space="0" w:color="auto"/>
            <w:left w:val="none" w:sz="0" w:space="0" w:color="auto"/>
            <w:bottom w:val="none" w:sz="0" w:space="0" w:color="auto"/>
            <w:right w:val="none" w:sz="0" w:space="0" w:color="auto"/>
          </w:divBdr>
        </w:div>
        <w:div w:id="782502260">
          <w:marLeft w:val="0"/>
          <w:marRight w:val="0"/>
          <w:marTop w:val="14"/>
          <w:marBottom w:val="0"/>
          <w:divBdr>
            <w:top w:val="none" w:sz="0" w:space="0" w:color="auto"/>
            <w:left w:val="none" w:sz="0" w:space="0" w:color="auto"/>
            <w:bottom w:val="none" w:sz="0" w:space="0" w:color="auto"/>
            <w:right w:val="none" w:sz="0" w:space="0" w:color="auto"/>
          </w:divBdr>
        </w:div>
        <w:div w:id="1073039474">
          <w:marLeft w:val="0"/>
          <w:marRight w:val="0"/>
          <w:marTop w:val="14"/>
          <w:marBottom w:val="0"/>
          <w:divBdr>
            <w:top w:val="none" w:sz="0" w:space="0" w:color="auto"/>
            <w:left w:val="none" w:sz="0" w:space="0" w:color="auto"/>
            <w:bottom w:val="none" w:sz="0" w:space="0" w:color="auto"/>
            <w:right w:val="none" w:sz="0" w:space="0" w:color="auto"/>
          </w:divBdr>
        </w:div>
        <w:div w:id="1731733526">
          <w:marLeft w:val="0"/>
          <w:marRight w:val="0"/>
          <w:marTop w:val="14"/>
          <w:marBottom w:val="0"/>
          <w:divBdr>
            <w:top w:val="none" w:sz="0" w:space="0" w:color="auto"/>
            <w:left w:val="none" w:sz="0" w:space="0" w:color="auto"/>
            <w:bottom w:val="none" w:sz="0" w:space="0" w:color="auto"/>
            <w:right w:val="none" w:sz="0" w:space="0" w:color="auto"/>
          </w:divBdr>
        </w:div>
        <w:div w:id="1784421711">
          <w:marLeft w:val="0"/>
          <w:marRight w:val="0"/>
          <w:marTop w:val="14"/>
          <w:marBottom w:val="0"/>
          <w:divBdr>
            <w:top w:val="none" w:sz="0" w:space="0" w:color="auto"/>
            <w:left w:val="none" w:sz="0" w:space="0" w:color="auto"/>
            <w:bottom w:val="none" w:sz="0" w:space="0" w:color="auto"/>
            <w:right w:val="none" w:sz="0" w:space="0" w:color="auto"/>
          </w:divBdr>
        </w:div>
        <w:div w:id="1730610052">
          <w:marLeft w:val="0"/>
          <w:marRight w:val="0"/>
          <w:marTop w:val="14"/>
          <w:marBottom w:val="0"/>
          <w:divBdr>
            <w:top w:val="none" w:sz="0" w:space="0" w:color="auto"/>
            <w:left w:val="none" w:sz="0" w:space="0" w:color="auto"/>
            <w:bottom w:val="none" w:sz="0" w:space="0" w:color="auto"/>
            <w:right w:val="none" w:sz="0" w:space="0" w:color="auto"/>
          </w:divBdr>
        </w:div>
        <w:div w:id="1968512208">
          <w:marLeft w:val="0"/>
          <w:marRight w:val="0"/>
          <w:marTop w:val="14"/>
          <w:marBottom w:val="0"/>
          <w:divBdr>
            <w:top w:val="none" w:sz="0" w:space="0" w:color="auto"/>
            <w:left w:val="none" w:sz="0" w:space="0" w:color="auto"/>
            <w:bottom w:val="none" w:sz="0" w:space="0" w:color="auto"/>
            <w:right w:val="none" w:sz="0" w:space="0" w:color="auto"/>
          </w:divBdr>
        </w:div>
        <w:div w:id="2067099708">
          <w:marLeft w:val="0"/>
          <w:marRight w:val="0"/>
          <w:marTop w:val="14"/>
          <w:marBottom w:val="0"/>
          <w:divBdr>
            <w:top w:val="none" w:sz="0" w:space="0" w:color="auto"/>
            <w:left w:val="none" w:sz="0" w:space="0" w:color="auto"/>
            <w:bottom w:val="none" w:sz="0" w:space="0" w:color="auto"/>
            <w:right w:val="none" w:sz="0" w:space="0" w:color="auto"/>
          </w:divBdr>
        </w:div>
        <w:div w:id="1249074303">
          <w:marLeft w:val="0"/>
          <w:marRight w:val="0"/>
          <w:marTop w:val="14"/>
          <w:marBottom w:val="0"/>
          <w:divBdr>
            <w:top w:val="none" w:sz="0" w:space="0" w:color="auto"/>
            <w:left w:val="none" w:sz="0" w:space="0" w:color="auto"/>
            <w:bottom w:val="none" w:sz="0" w:space="0" w:color="auto"/>
            <w:right w:val="none" w:sz="0" w:space="0" w:color="auto"/>
          </w:divBdr>
        </w:div>
      </w:divsChild>
    </w:div>
    <w:div w:id="184288957">
      <w:bodyDiv w:val="1"/>
      <w:marLeft w:val="0"/>
      <w:marRight w:val="0"/>
      <w:marTop w:val="0"/>
      <w:marBottom w:val="0"/>
      <w:divBdr>
        <w:top w:val="none" w:sz="0" w:space="0" w:color="auto"/>
        <w:left w:val="none" w:sz="0" w:space="0" w:color="auto"/>
        <w:bottom w:val="none" w:sz="0" w:space="0" w:color="auto"/>
        <w:right w:val="none" w:sz="0" w:space="0" w:color="auto"/>
      </w:divBdr>
      <w:divsChild>
        <w:div w:id="888568922">
          <w:marLeft w:val="0"/>
          <w:marRight w:val="0"/>
          <w:marTop w:val="14"/>
          <w:marBottom w:val="0"/>
          <w:divBdr>
            <w:top w:val="none" w:sz="0" w:space="0" w:color="auto"/>
            <w:left w:val="none" w:sz="0" w:space="0" w:color="auto"/>
            <w:bottom w:val="none" w:sz="0" w:space="0" w:color="auto"/>
            <w:right w:val="none" w:sz="0" w:space="0" w:color="auto"/>
          </w:divBdr>
        </w:div>
        <w:div w:id="1000891189">
          <w:marLeft w:val="0"/>
          <w:marRight w:val="0"/>
          <w:marTop w:val="14"/>
          <w:marBottom w:val="0"/>
          <w:divBdr>
            <w:top w:val="none" w:sz="0" w:space="0" w:color="auto"/>
            <w:left w:val="none" w:sz="0" w:space="0" w:color="auto"/>
            <w:bottom w:val="none" w:sz="0" w:space="0" w:color="auto"/>
            <w:right w:val="none" w:sz="0" w:space="0" w:color="auto"/>
          </w:divBdr>
        </w:div>
        <w:div w:id="416176706">
          <w:marLeft w:val="0"/>
          <w:marRight w:val="0"/>
          <w:marTop w:val="14"/>
          <w:marBottom w:val="0"/>
          <w:divBdr>
            <w:top w:val="none" w:sz="0" w:space="0" w:color="auto"/>
            <w:left w:val="none" w:sz="0" w:space="0" w:color="auto"/>
            <w:bottom w:val="none" w:sz="0" w:space="0" w:color="auto"/>
            <w:right w:val="none" w:sz="0" w:space="0" w:color="auto"/>
          </w:divBdr>
        </w:div>
        <w:div w:id="689528352">
          <w:marLeft w:val="0"/>
          <w:marRight w:val="0"/>
          <w:marTop w:val="14"/>
          <w:marBottom w:val="0"/>
          <w:divBdr>
            <w:top w:val="none" w:sz="0" w:space="0" w:color="auto"/>
            <w:left w:val="none" w:sz="0" w:space="0" w:color="auto"/>
            <w:bottom w:val="none" w:sz="0" w:space="0" w:color="auto"/>
            <w:right w:val="none" w:sz="0" w:space="0" w:color="auto"/>
          </w:divBdr>
        </w:div>
        <w:div w:id="607742453">
          <w:marLeft w:val="0"/>
          <w:marRight w:val="0"/>
          <w:marTop w:val="14"/>
          <w:marBottom w:val="0"/>
          <w:divBdr>
            <w:top w:val="none" w:sz="0" w:space="0" w:color="auto"/>
            <w:left w:val="none" w:sz="0" w:space="0" w:color="auto"/>
            <w:bottom w:val="none" w:sz="0" w:space="0" w:color="auto"/>
            <w:right w:val="none" w:sz="0" w:space="0" w:color="auto"/>
          </w:divBdr>
        </w:div>
      </w:divsChild>
    </w:div>
    <w:div w:id="249236950">
      <w:bodyDiv w:val="1"/>
      <w:marLeft w:val="0"/>
      <w:marRight w:val="0"/>
      <w:marTop w:val="0"/>
      <w:marBottom w:val="0"/>
      <w:divBdr>
        <w:top w:val="none" w:sz="0" w:space="0" w:color="auto"/>
        <w:left w:val="none" w:sz="0" w:space="0" w:color="auto"/>
        <w:bottom w:val="none" w:sz="0" w:space="0" w:color="auto"/>
        <w:right w:val="none" w:sz="0" w:space="0" w:color="auto"/>
      </w:divBdr>
      <w:divsChild>
        <w:div w:id="1747069663">
          <w:marLeft w:val="0"/>
          <w:marRight w:val="0"/>
          <w:marTop w:val="14"/>
          <w:marBottom w:val="0"/>
          <w:divBdr>
            <w:top w:val="none" w:sz="0" w:space="0" w:color="auto"/>
            <w:left w:val="none" w:sz="0" w:space="0" w:color="auto"/>
            <w:bottom w:val="none" w:sz="0" w:space="0" w:color="auto"/>
            <w:right w:val="none" w:sz="0" w:space="0" w:color="auto"/>
          </w:divBdr>
        </w:div>
        <w:div w:id="1309048701">
          <w:marLeft w:val="0"/>
          <w:marRight w:val="0"/>
          <w:marTop w:val="14"/>
          <w:marBottom w:val="0"/>
          <w:divBdr>
            <w:top w:val="none" w:sz="0" w:space="0" w:color="auto"/>
            <w:left w:val="none" w:sz="0" w:space="0" w:color="auto"/>
            <w:bottom w:val="none" w:sz="0" w:space="0" w:color="auto"/>
            <w:right w:val="none" w:sz="0" w:space="0" w:color="auto"/>
          </w:divBdr>
        </w:div>
      </w:divsChild>
    </w:div>
    <w:div w:id="318850976">
      <w:bodyDiv w:val="1"/>
      <w:marLeft w:val="0"/>
      <w:marRight w:val="0"/>
      <w:marTop w:val="0"/>
      <w:marBottom w:val="0"/>
      <w:divBdr>
        <w:top w:val="none" w:sz="0" w:space="0" w:color="auto"/>
        <w:left w:val="none" w:sz="0" w:space="0" w:color="auto"/>
        <w:bottom w:val="none" w:sz="0" w:space="0" w:color="auto"/>
        <w:right w:val="none" w:sz="0" w:space="0" w:color="auto"/>
      </w:divBdr>
      <w:divsChild>
        <w:div w:id="1631668606">
          <w:marLeft w:val="0"/>
          <w:marRight w:val="0"/>
          <w:marTop w:val="14"/>
          <w:marBottom w:val="0"/>
          <w:divBdr>
            <w:top w:val="none" w:sz="0" w:space="0" w:color="auto"/>
            <w:left w:val="none" w:sz="0" w:space="0" w:color="auto"/>
            <w:bottom w:val="none" w:sz="0" w:space="0" w:color="auto"/>
            <w:right w:val="none" w:sz="0" w:space="0" w:color="auto"/>
          </w:divBdr>
        </w:div>
        <w:div w:id="186413120">
          <w:marLeft w:val="0"/>
          <w:marRight w:val="0"/>
          <w:marTop w:val="14"/>
          <w:marBottom w:val="0"/>
          <w:divBdr>
            <w:top w:val="none" w:sz="0" w:space="0" w:color="auto"/>
            <w:left w:val="none" w:sz="0" w:space="0" w:color="auto"/>
            <w:bottom w:val="none" w:sz="0" w:space="0" w:color="auto"/>
            <w:right w:val="none" w:sz="0" w:space="0" w:color="auto"/>
          </w:divBdr>
        </w:div>
        <w:div w:id="1762486927">
          <w:marLeft w:val="0"/>
          <w:marRight w:val="0"/>
          <w:marTop w:val="14"/>
          <w:marBottom w:val="0"/>
          <w:divBdr>
            <w:top w:val="none" w:sz="0" w:space="0" w:color="auto"/>
            <w:left w:val="none" w:sz="0" w:space="0" w:color="auto"/>
            <w:bottom w:val="none" w:sz="0" w:space="0" w:color="auto"/>
            <w:right w:val="none" w:sz="0" w:space="0" w:color="auto"/>
          </w:divBdr>
        </w:div>
      </w:divsChild>
    </w:div>
    <w:div w:id="328294573">
      <w:bodyDiv w:val="1"/>
      <w:marLeft w:val="0"/>
      <w:marRight w:val="0"/>
      <w:marTop w:val="0"/>
      <w:marBottom w:val="0"/>
      <w:divBdr>
        <w:top w:val="none" w:sz="0" w:space="0" w:color="auto"/>
        <w:left w:val="none" w:sz="0" w:space="0" w:color="auto"/>
        <w:bottom w:val="none" w:sz="0" w:space="0" w:color="auto"/>
        <w:right w:val="none" w:sz="0" w:space="0" w:color="auto"/>
      </w:divBdr>
      <w:divsChild>
        <w:div w:id="1174683106">
          <w:marLeft w:val="0"/>
          <w:marRight w:val="0"/>
          <w:marTop w:val="14"/>
          <w:marBottom w:val="0"/>
          <w:divBdr>
            <w:top w:val="none" w:sz="0" w:space="0" w:color="auto"/>
            <w:left w:val="none" w:sz="0" w:space="0" w:color="auto"/>
            <w:bottom w:val="none" w:sz="0" w:space="0" w:color="auto"/>
            <w:right w:val="none" w:sz="0" w:space="0" w:color="auto"/>
          </w:divBdr>
        </w:div>
        <w:div w:id="345525131">
          <w:marLeft w:val="0"/>
          <w:marRight w:val="0"/>
          <w:marTop w:val="14"/>
          <w:marBottom w:val="0"/>
          <w:divBdr>
            <w:top w:val="none" w:sz="0" w:space="0" w:color="auto"/>
            <w:left w:val="none" w:sz="0" w:space="0" w:color="auto"/>
            <w:bottom w:val="none" w:sz="0" w:space="0" w:color="auto"/>
            <w:right w:val="none" w:sz="0" w:space="0" w:color="auto"/>
          </w:divBdr>
        </w:div>
        <w:div w:id="614020135">
          <w:marLeft w:val="0"/>
          <w:marRight w:val="0"/>
          <w:marTop w:val="14"/>
          <w:marBottom w:val="0"/>
          <w:divBdr>
            <w:top w:val="none" w:sz="0" w:space="0" w:color="auto"/>
            <w:left w:val="none" w:sz="0" w:space="0" w:color="auto"/>
            <w:bottom w:val="none" w:sz="0" w:space="0" w:color="auto"/>
            <w:right w:val="none" w:sz="0" w:space="0" w:color="auto"/>
          </w:divBdr>
        </w:div>
        <w:div w:id="1649674925">
          <w:marLeft w:val="0"/>
          <w:marRight w:val="0"/>
          <w:marTop w:val="14"/>
          <w:marBottom w:val="0"/>
          <w:divBdr>
            <w:top w:val="none" w:sz="0" w:space="0" w:color="auto"/>
            <w:left w:val="none" w:sz="0" w:space="0" w:color="auto"/>
            <w:bottom w:val="none" w:sz="0" w:space="0" w:color="auto"/>
            <w:right w:val="none" w:sz="0" w:space="0" w:color="auto"/>
          </w:divBdr>
        </w:div>
      </w:divsChild>
    </w:div>
    <w:div w:id="372967494">
      <w:bodyDiv w:val="1"/>
      <w:marLeft w:val="0"/>
      <w:marRight w:val="0"/>
      <w:marTop w:val="0"/>
      <w:marBottom w:val="0"/>
      <w:divBdr>
        <w:top w:val="none" w:sz="0" w:space="0" w:color="auto"/>
        <w:left w:val="none" w:sz="0" w:space="0" w:color="auto"/>
        <w:bottom w:val="none" w:sz="0" w:space="0" w:color="auto"/>
        <w:right w:val="none" w:sz="0" w:space="0" w:color="auto"/>
      </w:divBdr>
      <w:divsChild>
        <w:div w:id="239023092">
          <w:marLeft w:val="0"/>
          <w:marRight w:val="0"/>
          <w:marTop w:val="14"/>
          <w:marBottom w:val="0"/>
          <w:divBdr>
            <w:top w:val="none" w:sz="0" w:space="0" w:color="auto"/>
            <w:left w:val="none" w:sz="0" w:space="0" w:color="auto"/>
            <w:bottom w:val="none" w:sz="0" w:space="0" w:color="auto"/>
            <w:right w:val="none" w:sz="0" w:space="0" w:color="auto"/>
          </w:divBdr>
        </w:div>
        <w:div w:id="788623548">
          <w:marLeft w:val="0"/>
          <w:marRight w:val="0"/>
          <w:marTop w:val="14"/>
          <w:marBottom w:val="0"/>
          <w:divBdr>
            <w:top w:val="none" w:sz="0" w:space="0" w:color="auto"/>
            <w:left w:val="none" w:sz="0" w:space="0" w:color="auto"/>
            <w:bottom w:val="none" w:sz="0" w:space="0" w:color="auto"/>
            <w:right w:val="none" w:sz="0" w:space="0" w:color="auto"/>
          </w:divBdr>
        </w:div>
        <w:div w:id="210919284">
          <w:marLeft w:val="0"/>
          <w:marRight w:val="0"/>
          <w:marTop w:val="14"/>
          <w:marBottom w:val="0"/>
          <w:divBdr>
            <w:top w:val="none" w:sz="0" w:space="0" w:color="auto"/>
            <w:left w:val="none" w:sz="0" w:space="0" w:color="auto"/>
            <w:bottom w:val="none" w:sz="0" w:space="0" w:color="auto"/>
            <w:right w:val="none" w:sz="0" w:space="0" w:color="auto"/>
          </w:divBdr>
        </w:div>
      </w:divsChild>
    </w:div>
    <w:div w:id="437138811">
      <w:bodyDiv w:val="1"/>
      <w:marLeft w:val="0"/>
      <w:marRight w:val="0"/>
      <w:marTop w:val="0"/>
      <w:marBottom w:val="0"/>
      <w:divBdr>
        <w:top w:val="none" w:sz="0" w:space="0" w:color="auto"/>
        <w:left w:val="none" w:sz="0" w:space="0" w:color="auto"/>
        <w:bottom w:val="none" w:sz="0" w:space="0" w:color="auto"/>
        <w:right w:val="none" w:sz="0" w:space="0" w:color="auto"/>
      </w:divBdr>
      <w:divsChild>
        <w:div w:id="441262352">
          <w:marLeft w:val="0"/>
          <w:marRight w:val="0"/>
          <w:marTop w:val="14"/>
          <w:marBottom w:val="0"/>
          <w:divBdr>
            <w:top w:val="none" w:sz="0" w:space="0" w:color="auto"/>
            <w:left w:val="none" w:sz="0" w:space="0" w:color="auto"/>
            <w:bottom w:val="none" w:sz="0" w:space="0" w:color="auto"/>
            <w:right w:val="none" w:sz="0" w:space="0" w:color="auto"/>
          </w:divBdr>
        </w:div>
        <w:div w:id="1718163806">
          <w:marLeft w:val="0"/>
          <w:marRight w:val="0"/>
          <w:marTop w:val="14"/>
          <w:marBottom w:val="0"/>
          <w:divBdr>
            <w:top w:val="none" w:sz="0" w:space="0" w:color="auto"/>
            <w:left w:val="none" w:sz="0" w:space="0" w:color="auto"/>
            <w:bottom w:val="none" w:sz="0" w:space="0" w:color="auto"/>
            <w:right w:val="none" w:sz="0" w:space="0" w:color="auto"/>
          </w:divBdr>
        </w:div>
        <w:div w:id="705715985">
          <w:marLeft w:val="0"/>
          <w:marRight w:val="0"/>
          <w:marTop w:val="14"/>
          <w:marBottom w:val="0"/>
          <w:divBdr>
            <w:top w:val="none" w:sz="0" w:space="0" w:color="auto"/>
            <w:left w:val="none" w:sz="0" w:space="0" w:color="auto"/>
            <w:bottom w:val="none" w:sz="0" w:space="0" w:color="auto"/>
            <w:right w:val="none" w:sz="0" w:space="0" w:color="auto"/>
          </w:divBdr>
        </w:div>
        <w:div w:id="1070884785">
          <w:marLeft w:val="0"/>
          <w:marRight w:val="0"/>
          <w:marTop w:val="14"/>
          <w:marBottom w:val="0"/>
          <w:divBdr>
            <w:top w:val="none" w:sz="0" w:space="0" w:color="auto"/>
            <w:left w:val="none" w:sz="0" w:space="0" w:color="auto"/>
            <w:bottom w:val="none" w:sz="0" w:space="0" w:color="auto"/>
            <w:right w:val="none" w:sz="0" w:space="0" w:color="auto"/>
          </w:divBdr>
        </w:div>
        <w:div w:id="101655523">
          <w:marLeft w:val="0"/>
          <w:marRight w:val="0"/>
          <w:marTop w:val="14"/>
          <w:marBottom w:val="0"/>
          <w:divBdr>
            <w:top w:val="none" w:sz="0" w:space="0" w:color="auto"/>
            <w:left w:val="none" w:sz="0" w:space="0" w:color="auto"/>
            <w:bottom w:val="none" w:sz="0" w:space="0" w:color="auto"/>
            <w:right w:val="none" w:sz="0" w:space="0" w:color="auto"/>
          </w:divBdr>
        </w:div>
        <w:div w:id="1022978486">
          <w:marLeft w:val="0"/>
          <w:marRight w:val="0"/>
          <w:marTop w:val="14"/>
          <w:marBottom w:val="0"/>
          <w:divBdr>
            <w:top w:val="none" w:sz="0" w:space="0" w:color="auto"/>
            <w:left w:val="none" w:sz="0" w:space="0" w:color="auto"/>
            <w:bottom w:val="none" w:sz="0" w:space="0" w:color="auto"/>
            <w:right w:val="none" w:sz="0" w:space="0" w:color="auto"/>
          </w:divBdr>
        </w:div>
        <w:div w:id="594173193">
          <w:marLeft w:val="0"/>
          <w:marRight w:val="0"/>
          <w:marTop w:val="14"/>
          <w:marBottom w:val="0"/>
          <w:divBdr>
            <w:top w:val="none" w:sz="0" w:space="0" w:color="auto"/>
            <w:left w:val="none" w:sz="0" w:space="0" w:color="auto"/>
            <w:bottom w:val="none" w:sz="0" w:space="0" w:color="auto"/>
            <w:right w:val="none" w:sz="0" w:space="0" w:color="auto"/>
          </w:divBdr>
        </w:div>
        <w:div w:id="1118791155">
          <w:marLeft w:val="0"/>
          <w:marRight w:val="0"/>
          <w:marTop w:val="14"/>
          <w:marBottom w:val="0"/>
          <w:divBdr>
            <w:top w:val="none" w:sz="0" w:space="0" w:color="auto"/>
            <w:left w:val="none" w:sz="0" w:space="0" w:color="auto"/>
            <w:bottom w:val="none" w:sz="0" w:space="0" w:color="auto"/>
            <w:right w:val="none" w:sz="0" w:space="0" w:color="auto"/>
          </w:divBdr>
        </w:div>
        <w:div w:id="1166895724">
          <w:marLeft w:val="0"/>
          <w:marRight w:val="0"/>
          <w:marTop w:val="14"/>
          <w:marBottom w:val="0"/>
          <w:divBdr>
            <w:top w:val="none" w:sz="0" w:space="0" w:color="auto"/>
            <w:left w:val="none" w:sz="0" w:space="0" w:color="auto"/>
            <w:bottom w:val="none" w:sz="0" w:space="0" w:color="auto"/>
            <w:right w:val="none" w:sz="0" w:space="0" w:color="auto"/>
          </w:divBdr>
        </w:div>
        <w:div w:id="1584023259">
          <w:marLeft w:val="0"/>
          <w:marRight w:val="0"/>
          <w:marTop w:val="14"/>
          <w:marBottom w:val="0"/>
          <w:divBdr>
            <w:top w:val="none" w:sz="0" w:space="0" w:color="auto"/>
            <w:left w:val="none" w:sz="0" w:space="0" w:color="auto"/>
            <w:bottom w:val="none" w:sz="0" w:space="0" w:color="auto"/>
            <w:right w:val="none" w:sz="0" w:space="0" w:color="auto"/>
          </w:divBdr>
        </w:div>
        <w:div w:id="1395007036">
          <w:marLeft w:val="0"/>
          <w:marRight w:val="0"/>
          <w:marTop w:val="14"/>
          <w:marBottom w:val="0"/>
          <w:divBdr>
            <w:top w:val="none" w:sz="0" w:space="0" w:color="auto"/>
            <w:left w:val="none" w:sz="0" w:space="0" w:color="auto"/>
            <w:bottom w:val="none" w:sz="0" w:space="0" w:color="auto"/>
            <w:right w:val="none" w:sz="0" w:space="0" w:color="auto"/>
          </w:divBdr>
        </w:div>
        <w:div w:id="130102340">
          <w:marLeft w:val="0"/>
          <w:marRight w:val="0"/>
          <w:marTop w:val="14"/>
          <w:marBottom w:val="0"/>
          <w:divBdr>
            <w:top w:val="none" w:sz="0" w:space="0" w:color="auto"/>
            <w:left w:val="none" w:sz="0" w:space="0" w:color="auto"/>
            <w:bottom w:val="none" w:sz="0" w:space="0" w:color="auto"/>
            <w:right w:val="none" w:sz="0" w:space="0" w:color="auto"/>
          </w:divBdr>
        </w:div>
      </w:divsChild>
    </w:div>
    <w:div w:id="450438027">
      <w:bodyDiv w:val="1"/>
      <w:marLeft w:val="0"/>
      <w:marRight w:val="0"/>
      <w:marTop w:val="0"/>
      <w:marBottom w:val="0"/>
      <w:divBdr>
        <w:top w:val="none" w:sz="0" w:space="0" w:color="auto"/>
        <w:left w:val="none" w:sz="0" w:space="0" w:color="auto"/>
        <w:bottom w:val="none" w:sz="0" w:space="0" w:color="auto"/>
        <w:right w:val="none" w:sz="0" w:space="0" w:color="auto"/>
      </w:divBdr>
    </w:div>
    <w:div w:id="464274601">
      <w:bodyDiv w:val="1"/>
      <w:marLeft w:val="0"/>
      <w:marRight w:val="0"/>
      <w:marTop w:val="0"/>
      <w:marBottom w:val="0"/>
      <w:divBdr>
        <w:top w:val="none" w:sz="0" w:space="0" w:color="auto"/>
        <w:left w:val="none" w:sz="0" w:space="0" w:color="auto"/>
        <w:bottom w:val="none" w:sz="0" w:space="0" w:color="auto"/>
        <w:right w:val="none" w:sz="0" w:space="0" w:color="auto"/>
      </w:divBdr>
      <w:divsChild>
        <w:div w:id="712122566">
          <w:marLeft w:val="0"/>
          <w:marRight w:val="0"/>
          <w:marTop w:val="14"/>
          <w:marBottom w:val="0"/>
          <w:divBdr>
            <w:top w:val="none" w:sz="0" w:space="0" w:color="auto"/>
            <w:left w:val="none" w:sz="0" w:space="0" w:color="auto"/>
            <w:bottom w:val="none" w:sz="0" w:space="0" w:color="auto"/>
            <w:right w:val="none" w:sz="0" w:space="0" w:color="auto"/>
          </w:divBdr>
        </w:div>
        <w:div w:id="1779178315">
          <w:marLeft w:val="0"/>
          <w:marRight w:val="0"/>
          <w:marTop w:val="14"/>
          <w:marBottom w:val="0"/>
          <w:divBdr>
            <w:top w:val="none" w:sz="0" w:space="0" w:color="auto"/>
            <w:left w:val="none" w:sz="0" w:space="0" w:color="auto"/>
            <w:bottom w:val="none" w:sz="0" w:space="0" w:color="auto"/>
            <w:right w:val="none" w:sz="0" w:space="0" w:color="auto"/>
          </w:divBdr>
        </w:div>
        <w:div w:id="393700063">
          <w:marLeft w:val="0"/>
          <w:marRight w:val="0"/>
          <w:marTop w:val="14"/>
          <w:marBottom w:val="0"/>
          <w:divBdr>
            <w:top w:val="none" w:sz="0" w:space="0" w:color="auto"/>
            <w:left w:val="none" w:sz="0" w:space="0" w:color="auto"/>
            <w:bottom w:val="none" w:sz="0" w:space="0" w:color="auto"/>
            <w:right w:val="none" w:sz="0" w:space="0" w:color="auto"/>
          </w:divBdr>
        </w:div>
      </w:divsChild>
    </w:div>
    <w:div w:id="488716686">
      <w:bodyDiv w:val="1"/>
      <w:marLeft w:val="0"/>
      <w:marRight w:val="0"/>
      <w:marTop w:val="0"/>
      <w:marBottom w:val="0"/>
      <w:divBdr>
        <w:top w:val="none" w:sz="0" w:space="0" w:color="auto"/>
        <w:left w:val="none" w:sz="0" w:space="0" w:color="auto"/>
        <w:bottom w:val="none" w:sz="0" w:space="0" w:color="auto"/>
        <w:right w:val="none" w:sz="0" w:space="0" w:color="auto"/>
      </w:divBdr>
    </w:div>
    <w:div w:id="569462977">
      <w:bodyDiv w:val="1"/>
      <w:marLeft w:val="0"/>
      <w:marRight w:val="0"/>
      <w:marTop w:val="0"/>
      <w:marBottom w:val="0"/>
      <w:divBdr>
        <w:top w:val="none" w:sz="0" w:space="0" w:color="auto"/>
        <w:left w:val="none" w:sz="0" w:space="0" w:color="auto"/>
        <w:bottom w:val="none" w:sz="0" w:space="0" w:color="auto"/>
        <w:right w:val="none" w:sz="0" w:space="0" w:color="auto"/>
      </w:divBdr>
      <w:divsChild>
        <w:div w:id="283659829">
          <w:marLeft w:val="0"/>
          <w:marRight w:val="0"/>
          <w:marTop w:val="14"/>
          <w:marBottom w:val="0"/>
          <w:divBdr>
            <w:top w:val="none" w:sz="0" w:space="0" w:color="auto"/>
            <w:left w:val="none" w:sz="0" w:space="0" w:color="auto"/>
            <w:bottom w:val="none" w:sz="0" w:space="0" w:color="auto"/>
            <w:right w:val="none" w:sz="0" w:space="0" w:color="auto"/>
          </w:divBdr>
        </w:div>
        <w:div w:id="1906257147">
          <w:marLeft w:val="0"/>
          <w:marRight w:val="0"/>
          <w:marTop w:val="14"/>
          <w:marBottom w:val="0"/>
          <w:divBdr>
            <w:top w:val="none" w:sz="0" w:space="0" w:color="auto"/>
            <w:left w:val="none" w:sz="0" w:space="0" w:color="auto"/>
            <w:bottom w:val="none" w:sz="0" w:space="0" w:color="auto"/>
            <w:right w:val="none" w:sz="0" w:space="0" w:color="auto"/>
          </w:divBdr>
        </w:div>
      </w:divsChild>
    </w:div>
    <w:div w:id="710374307">
      <w:bodyDiv w:val="1"/>
      <w:marLeft w:val="0"/>
      <w:marRight w:val="0"/>
      <w:marTop w:val="0"/>
      <w:marBottom w:val="0"/>
      <w:divBdr>
        <w:top w:val="none" w:sz="0" w:space="0" w:color="auto"/>
        <w:left w:val="none" w:sz="0" w:space="0" w:color="auto"/>
        <w:bottom w:val="none" w:sz="0" w:space="0" w:color="auto"/>
        <w:right w:val="none" w:sz="0" w:space="0" w:color="auto"/>
      </w:divBdr>
    </w:div>
    <w:div w:id="758788892">
      <w:bodyDiv w:val="1"/>
      <w:marLeft w:val="0"/>
      <w:marRight w:val="0"/>
      <w:marTop w:val="0"/>
      <w:marBottom w:val="0"/>
      <w:divBdr>
        <w:top w:val="none" w:sz="0" w:space="0" w:color="auto"/>
        <w:left w:val="none" w:sz="0" w:space="0" w:color="auto"/>
        <w:bottom w:val="none" w:sz="0" w:space="0" w:color="auto"/>
        <w:right w:val="none" w:sz="0" w:space="0" w:color="auto"/>
      </w:divBdr>
    </w:div>
    <w:div w:id="815033073">
      <w:bodyDiv w:val="1"/>
      <w:marLeft w:val="0"/>
      <w:marRight w:val="0"/>
      <w:marTop w:val="0"/>
      <w:marBottom w:val="0"/>
      <w:divBdr>
        <w:top w:val="none" w:sz="0" w:space="0" w:color="auto"/>
        <w:left w:val="none" w:sz="0" w:space="0" w:color="auto"/>
        <w:bottom w:val="none" w:sz="0" w:space="0" w:color="auto"/>
        <w:right w:val="none" w:sz="0" w:space="0" w:color="auto"/>
      </w:divBdr>
    </w:div>
    <w:div w:id="843203120">
      <w:bodyDiv w:val="1"/>
      <w:marLeft w:val="0"/>
      <w:marRight w:val="0"/>
      <w:marTop w:val="0"/>
      <w:marBottom w:val="0"/>
      <w:divBdr>
        <w:top w:val="none" w:sz="0" w:space="0" w:color="auto"/>
        <w:left w:val="none" w:sz="0" w:space="0" w:color="auto"/>
        <w:bottom w:val="none" w:sz="0" w:space="0" w:color="auto"/>
        <w:right w:val="none" w:sz="0" w:space="0" w:color="auto"/>
      </w:divBdr>
    </w:div>
    <w:div w:id="946499143">
      <w:bodyDiv w:val="1"/>
      <w:marLeft w:val="0"/>
      <w:marRight w:val="0"/>
      <w:marTop w:val="0"/>
      <w:marBottom w:val="0"/>
      <w:divBdr>
        <w:top w:val="none" w:sz="0" w:space="0" w:color="auto"/>
        <w:left w:val="none" w:sz="0" w:space="0" w:color="auto"/>
        <w:bottom w:val="none" w:sz="0" w:space="0" w:color="auto"/>
        <w:right w:val="none" w:sz="0" w:space="0" w:color="auto"/>
      </w:divBdr>
    </w:div>
    <w:div w:id="1015694031">
      <w:bodyDiv w:val="1"/>
      <w:marLeft w:val="0"/>
      <w:marRight w:val="0"/>
      <w:marTop w:val="0"/>
      <w:marBottom w:val="0"/>
      <w:divBdr>
        <w:top w:val="none" w:sz="0" w:space="0" w:color="auto"/>
        <w:left w:val="none" w:sz="0" w:space="0" w:color="auto"/>
        <w:bottom w:val="none" w:sz="0" w:space="0" w:color="auto"/>
        <w:right w:val="none" w:sz="0" w:space="0" w:color="auto"/>
      </w:divBdr>
    </w:div>
    <w:div w:id="1226532332">
      <w:bodyDiv w:val="1"/>
      <w:marLeft w:val="0"/>
      <w:marRight w:val="0"/>
      <w:marTop w:val="0"/>
      <w:marBottom w:val="0"/>
      <w:divBdr>
        <w:top w:val="none" w:sz="0" w:space="0" w:color="auto"/>
        <w:left w:val="none" w:sz="0" w:space="0" w:color="auto"/>
        <w:bottom w:val="none" w:sz="0" w:space="0" w:color="auto"/>
        <w:right w:val="none" w:sz="0" w:space="0" w:color="auto"/>
      </w:divBdr>
    </w:div>
    <w:div w:id="1235353781">
      <w:bodyDiv w:val="1"/>
      <w:marLeft w:val="0"/>
      <w:marRight w:val="0"/>
      <w:marTop w:val="0"/>
      <w:marBottom w:val="0"/>
      <w:divBdr>
        <w:top w:val="none" w:sz="0" w:space="0" w:color="auto"/>
        <w:left w:val="none" w:sz="0" w:space="0" w:color="auto"/>
        <w:bottom w:val="none" w:sz="0" w:space="0" w:color="auto"/>
        <w:right w:val="none" w:sz="0" w:space="0" w:color="auto"/>
      </w:divBdr>
      <w:divsChild>
        <w:div w:id="1567766630">
          <w:marLeft w:val="0"/>
          <w:marRight w:val="0"/>
          <w:marTop w:val="14"/>
          <w:marBottom w:val="0"/>
          <w:divBdr>
            <w:top w:val="none" w:sz="0" w:space="0" w:color="auto"/>
            <w:left w:val="none" w:sz="0" w:space="0" w:color="auto"/>
            <w:bottom w:val="none" w:sz="0" w:space="0" w:color="auto"/>
            <w:right w:val="none" w:sz="0" w:space="0" w:color="auto"/>
          </w:divBdr>
        </w:div>
        <w:div w:id="1232617995">
          <w:marLeft w:val="0"/>
          <w:marRight w:val="0"/>
          <w:marTop w:val="14"/>
          <w:marBottom w:val="0"/>
          <w:divBdr>
            <w:top w:val="none" w:sz="0" w:space="0" w:color="auto"/>
            <w:left w:val="none" w:sz="0" w:space="0" w:color="auto"/>
            <w:bottom w:val="none" w:sz="0" w:space="0" w:color="auto"/>
            <w:right w:val="none" w:sz="0" w:space="0" w:color="auto"/>
          </w:divBdr>
        </w:div>
      </w:divsChild>
    </w:div>
    <w:div w:id="1235899223">
      <w:bodyDiv w:val="1"/>
      <w:marLeft w:val="0"/>
      <w:marRight w:val="0"/>
      <w:marTop w:val="0"/>
      <w:marBottom w:val="0"/>
      <w:divBdr>
        <w:top w:val="none" w:sz="0" w:space="0" w:color="auto"/>
        <w:left w:val="none" w:sz="0" w:space="0" w:color="auto"/>
        <w:bottom w:val="none" w:sz="0" w:space="0" w:color="auto"/>
        <w:right w:val="none" w:sz="0" w:space="0" w:color="auto"/>
      </w:divBdr>
      <w:divsChild>
        <w:div w:id="674265115">
          <w:marLeft w:val="0"/>
          <w:marRight w:val="0"/>
          <w:marTop w:val="14"/>
          <w:marBottom w:val="0"/>
          <w:divBdr>
            <w:top w:val="none" w:sz="0" w:space="0" w:color="auto"/>
            <w:left w:val="none" w:sz="0" w:space="0" w:color="auto"/>
            <w:bottom w:val="none" w:sz="0" w:space="0" w:color="auto"/>
            <w:right w:val="none" w:sz="0" w:space="0" w:color="auto"/>
          </w:divBdr>
        </w:div>
        <w:div w:id="1051080188">
          <w:marLeft w:val="0"/>
          <w:marRight w:val="0"/>
          <w:marTop w:val="14"/>
          <w:marBottom w:val="0"/>
          <w:divBdr>
            <w:top w:val="none" w:sz="0" w:space="0" w:color="auto"/>
            <w:left w:val="none" w:sz="0" w:space="0" w:color="auto"/>
            <w:bottom w:val="none" w:sz="0" w:space="0" w:color="auto"/>
            <w:right w:val="none" w:sz="0" w:space="0" w:color="auto"/>
          </w:divBdr>
        </w:div>
        <w:div w:id="497380358">
          <w:marLeft w:val="0"/>
          <w:marRight w:val="0"/>
          <w:marTop w:val="14"/>
          <w:marBottom w:val="0"/>
          <w:divBdr>
            <w:top w:val="none" w:sz="0" w:space="0" w:color="auto"/>
            <w:left w:val="none" w:sz="0" w:space="0" w:color="auto"/>
            <w:bottom w:val="none" w:sz="0" w:space="0" w:color="auto"/>
            <w:right w:val="none" w:sz="0" w:space="0" w:color="auto"/>
          </w:divBdr>
        </w:div>
        <w:div w:id="1416055229">
          <w:marLeft w:val="0"/>
          <w:marRight w:val="0"/>
          <w:marTop w:val="14"/>
          <w:marBottom w:val="0"/>
          <w:divBdr>
            <w:top w:val="none" w:sz="0" w:space="0" w:color="auto"/>
            <w:left w:val="none" w:sz="0" w:space="0" w:color="auto"/>
            <w:bottom w:val="none" w:sz="0" w:space="0" w:color="auto"/>
            <w:right w:val="none" w:sz="0" w:space="0" w:color="auto"/>
          </w:divBdr>
        </w:div>
        <w:div w:id="1742405842">
          <w:marLeft w:val="0"/>
          <w:marRight w:val="0"/>
          <w:marTop w:val="14"/>
          <w:marBottom w:val="0"/>
          <w:divBdr>
            <w:top w:val="none" w:sz="0" w:space="0" w:color="auto"/>
            <w:left w:val="none" w:sz="0" w:space="0" w:color="auto"/>
            <w:bottom w:val="none" w:sz="0" w:space="0" w:color="auto"/>
            <w:right w:val="none" w:sz="0" w:space="0" w:color="auto"/>
          </w:divBdr>
        </w:div>
        <w:div w:id="2101680305">
          <w:marLeft w:val="0"/>
          <w:marRight w:val="0"/>
          <w:marTop w:val="14"/>
          <w:marBottom w:val="0"/>
          <w:divBdr>
            <w:top w:val="none" w:sz="0" w:space="0" w:color="auto"/>
            <w:left w:val="none" w:sz="0" w:space="0" w:color="auto"/>
            <w:bottom w:val="none" w:sz="0" w:space="0" w:color="auto"/>
            <w:right w:val="none" w:sz="0" w:space="0" w:color="auto"/>
          </w:divBdr>
        </w:div>
      </w:divsChild>
    </w:div>
    <w:div w:id="1254128784">
      <w:bodyDiv w:val="1"/>
      <w:marLeft w:val="0"/>
      <w:marRight w:val="0"/>
      <w:marTop w:val="0"/>
      <w:marBottom w:val="0"/>
      <w:divBdr>
        <w:top w:val="none" w:sz="0" w:space="0" w:color="auto"/>
        <w:left w:val="none" w:sz="0" w:space="0" w:color="auto"/>
        <w:bottom w:val="none" w:sz="0" w:space="0" w:color="auto"/>
        <w:right w:val="none" w:sz="0" w:space="0" w:color="auto"/>
      </w:divBdr>
      <w:divsChild>
        <w:div w:id="1905598243">
          <w:marLeft w:val="0"/>
          <w:marRight w:val="0"/>
          <w:marTop w:val="14"/>
          <w:marBottom w:val="0"/>
          <w:divBdr>
            <w:top w:val="none" w:sz="0" w:space="0" w:color="auto"/>
            <w:left w:val="none" w:sz="0" w:space="0" w:color="auto"/>
            <w:bottom w:val="none" w:sz="0" w:space="0" w:color="auto"/>
            <w:right w:val="none" w:sz="0" w:space="0" w:color="auto"/>
          </w:divBdr>
        </w:div>
        <w:div w:id="257295828">
          <w:marLeft w:val="0"/>
          <w:marRight w:val="0"/>
          <w:marTop w:val="14"/>
          <w:marBottom w:val="0"/>
          <w:divBdr>
            <w:top w:val="none" w:sz="0" w:space="0" w:color="auto"/>
            <w:left w:val="none" w:sz="0" w:space="0" w:color="auto"/>
            <w:bottom w:val="none" w:sz="0" w:space="0" w:color="auto"/>
            <w:right w:val="none" w:sz="0" w:space="0" w:color="auto"/>
          </w:divBdr>
        </w:div>
        <w:div w:id="444078541">
          <w:marLeft w:val="0"/>
          <w:marRight w:val="0"/>
          <w:marTop w:val="14"/>
          <w:marBottom w:val="0"/>
          <w:divBdr>
            <w:top w:val="none" w:sz="0" w:space="0" w:color="auto"/>
            <w:left w:val="none" w:sz="0" w:space="0" w:color="auto"/>
            <w:bottom w:val="none" w:sz="0" w:space="0" w:color="auto"/>
            <w:right w:val="none" w:sz="0" w:space="0" w:color="auto"/>
          </w:divBdr>
        </w:div>
      </w:divsChild>
    </w:div>
    <w:div w:id="1254391040">
      <w:bodyDiv w:val="1"/>
      <w:marLeft w:val="0"/>
      <w:marRight w:val="0"/>
      <w:marTop w:val="0"/>
      <w:marBottom w:val="0"/>
      <w:divBdr>
        <w:top w:val="none" w:sz="0" w:space="0" w:color="auto"/>
        <w:left w:val="none" w:sz="0" w:space="0" w:color="auto"/>
        <w:bottom w:val="none" w:sz="0" w:space="0" w:color="auto"/>
        <w:right w:val="none" w:sz="0" w:space="0" w:color="auto"/>
      </w:divBdr>
      <w:divsChild>
        <w:div w:id="622613953">
          <w:marLeft w:val="0"/>
          <w:marRight w:val="0"/>
          <w:marTop w:val="14"/>
          <w:marBottom w:val="0"/>
          <w:divBdr>
            <w:top w:val="none" w:sz="0" w:space="0" w:color="auto"/>
            <w:left w:val="none" w:sz="0" w:space="0" w:color="auto"/>
            <w:bottom w:val="none" w:sz="0" w:space="0" w:color="auto"/>
            <w:right w:val="none" w:sz="0" w:space="0" w:color="auto"/>
          </w:divBdr>
        </w:div>
        <w:div w:id="1782796130">
          <w:marLeft w:val="0"/>
          <w:marRight w:val="0"/>
          <w:marTop w:val="14"/>
          <w:marBottom w:val="0"/>
          <w:divBdr>
            <w:top w:val="none" w:sz="0" w:space="0" w:color="auto"/>
            <w:left w:val="none" w:sz="0" w:space="0" w:color="auto"/>
            <w:bottom w:val="none" w:sz="0" w:space="0" w:color="auto"/>
            <w:right w:val="none" w:sz="0" w:space="0" w:color="auto"/>
          </w:divBdr>
        </w:div>
        <w:div w:id="132257990">
          <w:marLeft w:val="0"/>
          <w:marRight w:val="0"/>
          <w:marTop w:val="14"/>
          <w:marBottom w:val="0"/>
          <w:divBdr>
            <w:top w:val="none" w:sz="0" w:space="0" w:color="auto"/>
            <w:left w:val="none" w:sz="0" w:space="0" w:color="auto"/>
            <w:bottom w:val="none" w:sz="0" w:space="0" w:color="auto"/>
            <w:right w:val="none" w:sz="0" w:space="0" w:color="auto"/>
          </w:divBdr>
        </w:div>
        <w:div w:id="1842894044">
          <w:marLeft w:val="0"/>
          <w:marRight w:val="0"/>
          <w:marTop w:val="14"/>
          <w:marBottom w:val="0"/>
          <w:divBdr>
            <w:top w:val="none" w:sz="0" w:space="0" w:color="auto"/>
            <w:left w:val="none" w:sz="0" w:space="0" w:color="auto"/>
            <w:bottom w:val="none" w:sz="0" w:space="0" w:color="auto"/>
            <w:right w:val="none" w:sz="0" w:space="0" w:color="auto"/>
          </w:divBdr>
        </w:div>
        <w:div w:id="751970640">
          <w:marLeft w:val="0"/>
          <w:marRight w:val="0"/>
          <w:marTop w:val="14"/>
          <w:marBottom w:val="0"/>
          <w:divBdr>
            <w:top w:val="none" w:sz="0" w:space="0" w:color="auto"/>
            <w:left w:val="none" w:sz="0" w:space="0" w:color="auto"/>
            <w:bottom w:val="none" w:sz="0" w:space="0" w:color="auto"/>
            <w:right w:val="none" w:sz="0" w:space="0" w:color="auto"/>
          </w:divBdr>
        </w:div>
        <w:div w:id="1746686027">
          <w:marLeft w:val="0"/>
          <w:marRight w:val="0"/>
          <w:marTop w:val="14"/>
          <w:marBottom w:val="0"/>
          <w:divBdr>
            <w:top w:val="none" w:sz="0" w:space="0" w:color="auto"/>
            <w:left w:val="none" w:sz="0" w:space="0" w:color="auto"/>
            <w:bottom w:val="none" w:sz="0" w:space="0" w:color="auto"/>
            <w:right w:val="none" w:sz="0" w:space="0" w:color="auto"/>
          </w:divBdr>
        </w:div>
        <w:div w:id="1673872711">
          <w:marLeft w:val="0"/>
          <w:marRight w:val="0"/>
          <w:marTop w:val="14"/>
          <w:marBottom w:val="0"/>
          <w:divBdr>
            <w:top w:val="none" w:sz="0" w:space="0" w:color="auto"/>
            <w:left w:val="none" w:sz="0" w:space="0" w:color="auto"/>
            <w:bottom w:val="none" w:sz="0" w:space="0" w:color="auto"/>
            <w:right w:val="none" w:sz="0" w:space="0" w:color="auto"/>
          </w:divBdr>
        </w:div>
        <w:div w:id="1331252893">
          <w:marLeft w:val="0"/>
          <w:marRight w:val="0"/>
          <w:marTop w:val="14"/>
          <w:marBottom w:val="0"/>
          <w:divBdr>
            <w:top w:val="none" w:sz="0" w:space="0" w:color="auto"/>
            <w:left w:val="none" w:sz="0" w:space="0" w:color="auto"/>
            <w:bottom w:val="none" w:sz="0" w:space="0" w:color="auto"/>
            <w:right w:val="none" w:sz="0" w:space="0" w:color="auto"/>
          </w:divBdr>
        </w:div>
        <w:div w:id="1798572856">
          <w:marLeft w:val="0"/>
          <w:marRight w:val="0"/>
          <w:marTop w:val="14"/>
          <w:marBottom w:val="0"/>
          <w:divBdr>
            <w:top w:val="none" w:sz="0" w:space="0" w:color="auto"/>
            <w:left w:val="none" w:sz="0" w:space="0" w:color="auto"/>
            <w:bottom w:val="none" w:sz="0" w:space="0" w:color="auto"/>
            <w:right w:val="none" w:sz="0" w:space="0" w:color="auto"/>
          </w:divBdr>
        </w:div>
        <w:div w:id="1659460815">
          <w:marLeft w:val="0"/>
          <w:marRight w:val="0"/>
          <w:marTop w:val="14"/>
          <w:marBottom w:val="0"/>
          <w:divBdr>
            <w:top w:val="none" w:sz="0" w:space="0" w:color="auto"/>
            <w:left w:val="none" w:sz="0" w:space="0" w:color="auto"/>
            <w:bottom w:val="none" w:sz="0" w:space="0" w:color="auto"/>
            <w:right w:val="none" w:sz="0" w:space="0" w:color="auto"/>
          </w:divBdr>
        </w:div>
        <w:div w:id="183901753">
          <w:marLeft w:val="0"/>
          <w:marRight w:val="0"/>
          <w:marTop w:val="14"/>
          <w:marBottom w:val="0"/>
          <w:divBdr>
            <w:top w:val="none" w:sz="0" w:space="0" w:color="auto"/>
            <w:left w:val="none" w:sz="0" w:space="0" w:color="auto"/>
            <w:bottom w:val="none" w:sz="0" w:space="0" w:color="auto"/>
            <w:right w:val="none" w:sz="0" w:space="0" w:color="auto"/>
          </w:divBdr>
        </w:div>
        <w:div w:id="49380549">
          <w:marLeft w:val="0"/>
          <w:marRight w:val="0"/>
          <w:marTop w:val="14"/>
          <w:marBottom w:val="0"/>
          <w:divBdr>
            <w:top w:val="none" w:sz="0" w:space="0" w:color="auto"/>
            <w:left w:val="none" w:sz="0" w:space="0" w:color="auto"/>
            <w:bottom w:val="none" w:sz="0" w:space="0" w:color="auto"/>
            <w:right w:val="none" w:sz="0" w:space="0" w:color="auto"/>
          </w:divBdr>
        </w:div>
        <w:div w:id="894506432">
          <w:marLeft w:val="0"/>
          <w:marRight w:val="0"/>
          <w:marTop w:val="14"/>
          <w:marBottom w:val="0"/>
          <w:divBdr>
            <w:top w:val="none" w:sz="0" w:space="0" w:color="auto"/>
            <w:left w:val="none" w:sz="0" w:space="0" w:color="auto"/>
            <w:bottom w:val="none" w:sz="0" w:space="0" w:color="auto"/>
            <w:right w:val="none" w:sz="0" w:space="0" w:color="auto"/>
          </w:divBdr>
        </w:div>
        <w:div w:id="132598820">
          <w:marLeft w:val="0"/>
          <w:marRight w:val="0"/>
          <w:marTop w:val="14"/>
          <w:marBottom w:val="0"/>
          <w:divBdr>
            <w:top w:val="none" w:sz="0" w:space="0" w:color="auto"/>
            <w:left w:val="none" w:sz="0" w:space="0" w:color="auto"/>
            <w:bottom w:val="none" w:sz="0" w:space="0" w:color="auto"/>
            <w:right w:val="none" w:sz="0" w:space="0" w:color="auto"/>
          </w:divBdr>
        </w:div>
        <w:div w:id="707141661">
          <w:marLeft w:val="0"/>
          <w:marRight w:val="0"/>
          <w:marTop w:val="14"/>
          <w:marBottom w:val="0"/>
          <w:divBdr>
            <w:top w:val="none" w:sz="0" w:space="0" w:color="auto"/>
            <w:left w:val="none" w:sz="0" w:space="0" w:color="auto"/>
            <w:bottom w:val="none" w:sz="0" w:space="0" w:color="auto"/>
            <w:right w:val="none" w:sz="0" w:space="0" w:color="auto"/>
          </w:divBdr>
        </w:div>
        <w:div w:id="402071279">
          <w:marLeft w:val="0"/>
          <w:marRight w:val="0"/>
          <w:marTop w:val="14"/>
          <w:marBottom w:val="0"/>
          <w:divBdr>
            <w:top w:val="none" w:sz="0" w:space="0" w:color="auto"/>
            <w:left w:val="none" w:sz="0" w:space="0" w:color="auto"/>
            <w:bottom w:val="none" w:sz="0" w:space="0" w:color="auto"/>
            <w:right w:val="none" w:sz="0" w:space="0" w:color="auto"/>
          </w:divBdr>
        </w:div>
        <w:div w:id="1197039287">
          <w:marLeft w:val="0"/>
          <w:marRight w:val="0"/>
          <w:marTop w:val="14"/>
          <w:marBottom w:val="0"/>
          <w:divBdr>
            <w:top w:val="none" w:sz="0" w:space="0" w:color="auto"/>
            <w:left w:val="none" w:sz="0" w:space="0" w:color="auto"/>
            <w:bottom w:val="none" w:sz="0" w:space="0" w:color="auto"/>
            <w:right w:val="none" w:sz="0" w:space="0" w:color="auto"/>
          </w:divBdr>
        </w:div>
        <w:div w:id="764233892">
          <w:marLeft w:val="0"/>
          <w:marRight w:val="0"/>
          <w:marTop w:val="14"/>
          <w:marBottom w:val="0"/>
          <w:divBdr>
            <w:top w:val="none" w:sz="0" w:space="0" w:color="auto"/>
            <w:left w:val="none" w:sz="0" w:space="0" w:color="auto"/>
            <w:bottom w:val="none" w:sz="0" w:space="0" w:color="auto"/>
            <w:right w:val="none" w:sz="0" w:space="0" w:color="auto"/>
          </w:divBdr>
        </w:div>
        <w:div w:id="1322586415">
          <w:marLeft w:val="0"/>
          <w:marRight w:val="0"/>
          <w:marTop w:val="14"/>
          <w:marBottom w:val="0"/>
          <w:divBdr>
            <w:top w:val="none" w:sz="0" w:space="0" w:color="auto"/>
            <w:left w:val="none" w:sz="0" w:space="0" w:color="auto"/>
            <w:bottom w:val="none" w:sz="0" w:space="0" w:color="auto"/>
            <w:right w:val="none" w:sz="0" w:space="0" w:color="auto"/>
          </w:divBdr>
        </w:div>
        <w:div w:id="880508423">
          <w:marLeft w:val="0"/>
          <w:marRight w:val="0"/>
          <w:marTop w:val="14"/>
          <w:marBottom w:val="0"/>
          <w:divBdr>
            <w:top w:val="none" w:sz="0" w:space="0" w:color="auto"/>
            <w:left w:val="none" w:sz="0" w:space="0" w:color="auto"/>
            <w:bottom w:val="none" w:sz="0" w:space="0" w:color="auto"/>
            <w:right w:val="none" w:sz="0" w:space="0" w:color="auto"/>
          </w:divBdr>
        </w:div>
        <w:div w:id="294872868">
          <w:marLeft w:val="0"/>
          <w:marRight w:val="0"/>
          <w:marTop w:val="14"/>
          <w:marBottom w:val="0"/>
          <w:divBdr>
            <w:top w:val="none" w:sz="0" w:space="0" w:color="auto"/>
            <w:left w:val="none" w:sz="0" w:space="0" w:color="auto"/>
            <w:bottom w:val="none" w:sz="0" w:space="0" w:color="auto"/>
            <w:right w:val="none" w:sz="0" w:space="0" w:color="auto"/>
          </w:divBdr>
        </w:div>
        <w:div w:id="151334047">
          <w:marLeft w:val="0"/>
          <w:marRight w:val="0"/>
          <w:marTop w:val="14"/>
          <w:marBottom w:val="0"/>
          <w:divBdr>
            <w:top w:val="none" w:sz="0" w:space="0" w:color="auto"/>
            <w:left w:val="none" w:sz="0" w:space="0" w:color="auto"/>
            <w:bottom w:val="none" w:sz="0" w:space="0" w:color="auto"/>
            <w:right w:val="none" w:sz="0" w:space="0" w:color="auto"/>
          </w:divBdr>
        </w:div>
        <w:div w:id="1694040747">
          <w:marLeft w:val="0"/>
          <w:marRight w:val="0"/>
          <w:marTop w:val="14"/>
          <w:marBottom w:val="0"/>
          <w:divBdr>
            <w:top w:val="none" w:sz="0" w:space="0" w:color="auto"/>
            <w:left w:val="none" w:sz="0" w:space="0" w:color="auto"/>
            <w:bottom w:val="none" w:sz="0" w:space="0" w:color="auto"/>
            <w:right w:val="none" w:sz="0" w:space="0" w:color="auto"/>
          </w:divBdr>
        </w:div>
        <w:div w:id="1855915569">
          <w:marLeft w:val="0"/>
          <w:marRight w:val="0"/>
          <w:marTop w:val="14"/>
          <w:marBottom w:val="0"/>
          <w:divBdr>
            <w:top w:val="none" w:sz="0" w:space="0" w:color="auto"/>
            <w:left w:val="none" w:sz="0" w:space="0" w:color="auto"/>
            <w:bottom w:val="none" w:sz="0" w:space="0" w:color="auto"/>
            <w:right w:val="none" w:sz="0" w:space="0" w:color="auto"/>
          </w:divBdr>
        </w:div>
        <w:div w:id="55856732">
          <w:marLeft w:val="0"/>
          <w:marRight w:val="0"/>
          <w:marTop w:val="14"/>
          <w:marBottom w:val="0"/>
          <w:divBdr>
            <w:top w:val="none" w:sz="0" w:space="0" w:color="auto"/>
            <w:left w:val="none" w:sz="0" w:space="0" w:color="auto"/>
            <w:bottom w:val="none" w:sz="0" w:space="0" w:color="auto"/>
            <w:right w:val="none" w:sz="0" w:space="0" w:color="auto"/>
          </w:divBdr>
        </w:div>
      </w:divsChild>
    </w:div>
    <w:div w:id="1273125007">
      <w:bodyDiv w:val="1"/>
      <w:marLeft w:val="0"/>
      <w:marRight w:val="0"/>
      <w:marTop w:val="0"/>
      <w:marBottom w:val="0"/>
      <w:divBdr>
        <w:top w:val="none" w:sz="0" w:space="0" w:color="auto"/>
        <w:left w:val="none" w:sz="0" w:space="0" w:color="auto"/>
        <w:bottom w:val="none" w:sz="0" w:space="0" w:color="auto"/>
        <w:right w:val="none" w:sz="0" w:space="0" w:color="auto"/>
      </w:divBdr>
      <w:divsChild>
        <w:div w:id="1502282787">
          <w:marLeft w:val="0"/>
          <w:marRight w:val="0"/>
          <w:marTop w:val="0"/>
          <w:marBottom w:val="0"/>
          <w:divBdr>
            <w:top w:val="none" w:sz="0" w:space="0" w:color="auto"/>
            <w:left w:val="none" w:sz="0" w:space="0" w:color="auto"/>
            <w:bottom w:val="none" w:sz="0" w:space="0" w:color="auto"/>
            <w:right w:val="none" w:sz="0" w:space="0" w:color="auto"/>
          </w:divBdr>
          <w:divsChild>
            <w:div w:id="932081273">
              <w:marLeft w:val="0"/>
              <w:marRight w:val="0"/>
              <w:marTop w:val="0"/>
              <w:marBottom w:val="0"/>
              <w:divBdr>
                <w:top w:val="none" w:sz="0" w:space="0" w:color="auto"/>
                <w:left w:val="none" w:sz="0" w:space="0" w:color="auto"/>
                <w:bottom w:val="none" w:sz="0" w:space="0" w:color="auto"/>
                <w:right w:val="none" w:sz="0" w:space="0" w:color="auto"/>
              </w:divBdr>
              <w:divsChild>
                <w:div w:id="1666131755">
                  <w:marLeft w:val="0"/>
                  <w:marRight w:val="0"/>
                  <w:marTop w:val="0"/>
                  <w:marBottom w:val="0"/>
                  <w:divBdr>
                    <w:top w:val="none" w:sz="0" w:space="0" w:color="auto"/>
                    <w:left w:val="none" w:sz="0" w:space="0" w:color="auto"/>
                    <w:bottom w:val="none" w:sz="0" w:space="0" w:color="auto"/>
                    <w:right w:val="none" w:sz="0" w:space="0" w:color="auto"/>
                  </w:divBdr>
                  <w:divsChild>
                    <w:div w:id="529496992">
                      <w:marLeft w:val="0"/>
                      <w:marRight w:val="0"/>
                      <w:marTop w:val="0"/>
                      <w:marBottom w:val="0"/>
                      <w:divBdr>
                        <w:top w:val="none" w:sz="0" w:space="0" w:color="auto"/>
                        <w:left w:val="none" w:sz="0" w:space="0" w:color="auto"/>
                        <w:bottom w:val="none" w:sz="0" w:space="0" w:color="auto"/>
                        <w:right w:val="none" w:sz="0" w:space="0" w:color="auto"/>
                      </w:divBdr>
                      <w:divsChild>
                        <w:div w:id="1662922663">
                          <w:marLeft w:val="0"/>
                          <w:marRight w:val="0"/>
                          <w:marTop w:val="0"/>
                          <w:marBottom w:val="0"/>
                          <w:divBdr>
                            <w:top w:val="none" w:sz="0" w:space="0" w:color="auto"/>
                            <w:left w:val="none" w:sz="0" w:space="0" w:color="auto"/>
                            <w:bottom w:val="none" w:sz="0" w:space="0" w:color="auto"/>
                            <w:right w:val="none" w:sz="0" w:space="0" w:color="auto"/>
                          </w:divBdr>
                          <w:divsChild>
                            <w:div w:id="362289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4942151">
              <w:marLeft w:val="0"/>
              <w:marRight w:val="0"/>
              <w:marTop w:val="0"/>
              <w:marBottom w:val="0"/>
              <w:divBdr>
                <w:top w:val="none" w:sz="0" w:space="0" w:color="auto"/>
                <w:left w:val="none" w:sz="0" w:space="0" w:color="auto"/>
                <w:bottom w:val="none" w:sz="0" w:space="0" w:color="auto"/>
                <w:right w:val="none" w:sz="0" w:space="0" w:color="auto"/>
              </w:divBdr>
            </w:div>
            <w:div w:id="1979338616">
              <w:marLeft w:val="0"/>
              <w:marRight w:val="0"/>
              <w:marTop w:val="0"/>
              <w:marBottom w:val="0"/>
              <w:divBdr>
                <w:top w:val="none" w:sz="0" w:space="0" w:color="auto"/>
                <w:left w:val="none" w:sz="0" w:space="0" w:color="auto"/>
                <w:bottom w:val="none" w:sz="0" w:space="0" w:color="auto"/>
                <w:right w:val="none" w:sz="0" w:space="0" w:color="auto"/>
              </w:divBdr>
              <w:divsChild>
                <w:div w:id="1070151497">
                  <w:marLeft w:val="0"/>
                  <w:marRight w:val="0"/>
                  <w:marTop w:val="0"/>
                  <w:marBottom w:val="0"/>
                  <w:divBdr>
                    <w:top w:val="none" w:sz="0" w:space="0" w:color="auto"/>
                    <w:left w:val="none" w:sz="0" w:space="0" w:color="auto"/>
                    <w:bottom w:val="none" w:sz="0" w:space="0" w:color="auto"/>
                    <w:right w:val="none" w:sz="0" w:space="0" w:color="auto"/>
                  </w:divBdr>
                  <w:divsChild>
                    <w:div w:id="1813135650">
                      <w:marLeft w:val="0"/>
                      <w:marRight w:val="0"/>
                      <w:marTop w:val="0"/>
                      <w:marBottom w:val="0"/>
                      <w:divBdr>
                        <w:top w:val="none" w:sz="0" w:space="0" w:color="auto"/>
                        <w:left w:val="none" w:sz="0" w:space="0" w:color="auto"/>
                        <w:bottom w:val="none" w:sz="0" w:space="0" w:color="auto"/>
                        <w:right w:val="none" w:sz="0" w:space="0" w:color="auto"/>
                      </w:divBdr>
                      <w:divsChild>
                        <w:div w:id="418718101">
                          <w:marLeft w:val="0"/>
                          <w:marRight w:val="0"/>
                          <w:marTop w:val="0"/>
                          <w:marBottom w:val="0"/>
                          <w:divBdr>
                            <w:top w:val="none" w:sz="0" w:space="0" w:color="auto"/>
                            <w:left w:val="none" w:sz="0" w:space="0" w:color="auto"/>
                            <w:bottom w:val="none" w:sz="0" w:space="0" w:color="auto"/>
                            <w:right w:val="none" w:sz="0" w:space="0" w:color="auto"/>
                          </w:divBdr>
                          <w:divsChild>
                            <w:div w:id="818572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83000460">
      <w:bodyDiv w:val="1"/>
      <w:marLeft w:val="0"/>
      <w:marRight w:val="0"/>
      <w:marTop w:val="0"/>
      <w:marBottom w:val="0"/>
      <w:divBdr>
        <w:top w:val="none" w:sz="0" w:space="0" w:color="auto"/>
        <w:left w:val="none" w:sz="0" w:space="0" w:color="auto"/>
        <w:bottom w:val="none" w:sz="0" w:space="0" w:color="auto"/>
        <w:right w:val="none" w:sz="0" w:space="0" w:color="auto"/>
      </w:divBdr>
      <w:divsChild>
        <w:div w:id="420495381">
          <w:marLeft w:val="0"/>
          <w:marRight w:val="0"/>
          <w:marTop w:val="14"/>
          <w:marBottom w:val="0"/>
          <w:divBdr>
            <w:top w:val="none" w:sz="0" w:space="0" w:color="auto"/>
            <w:left w:val="none" w:sz="0" w:space="0" w:color="auto"/>
            <w:bottom w:val="none" w:sz="0" w:space="0" w:color="auto"/>
            <w:right w:val="none" w:sz="0" w:space="0" w:color="auto"/>
          </w:divBdr>
        </w:div>
        <w:div w:id="320543576">
          <w:marLeft w:val="0"/>
          <w:marRight w:val="0"/>
          <w:marTop w:val="14"/>
          <w:marBottom w:val="0"/>
          <w:divBdr>
            <w:top w:val="none" w:sz="0" w:space="0" w:color="auto"/>
            <w:left w:val="none" w:sz="0" w:space="0" w:color="auto"/>
            <w:bottom w:val="none" w:sz="0" w:space="0" w:color="auto"/>
            <w:right w:val="none" w:sz="0" w:space="0" w:color="auto"/>
          </w:divBdr>
        </w:div>
        <w:div w:id="266816238">
          <w:marLeft w:val="0"/>
          <w:marRight w:val="0"/>
          <w:marTop w:val="14"/>
          <w:marBottom w:val="0"/>
          <w:divBdr>
            <w:top w:val="none" w:sz="0" w:space="0" w:color="auto"/>
            <w:left w:val="none" w:sz="0" w:space="0" w:color="auto"/>
            <w:bottom w:val="none" w:sz="0" w:space="0" w:color="auto"/>
            <w:right w:val="none" w:sz="0" w:space="0" w:color="auto"/>
          </w:divBdr>
        </w:div>
        <w:div w:id="1015381450">
          <w:marLeft w:val="0"/>
          <w:marRight w:val="0"/>
          <w:marTop w:val="14"/>
          <w:marBottom w:val="0"/>
          <w:divBdr>
            <w:top w:val="none" w:sz="0" w:space="0" w:color="auto"/>
            <w:left w:val="none" w:sz="0" w:space="0" w:color="auto"/>
            <w:bottom w:val="none" w:sz="0" w:space="0" w:color="auto"/>
            <w:right w:val="none" w:sz="0" w:space="0" w:color="auto"/>
          </w:divBdr>
        </w:div>
        <w:div w:id="1323003521">
          <w:marLeft w:val="0"/>
          <w:marRight w:val="0"/>
          <w:marTop w:val="14"/>
          <w:marBottom w:val="0"/>
          <w:divBdr>
            <w:top w:val="none" w:sz="0" w:space="0" w:color="auto"/>
            <w:left w:val="none" w:sz="0" w:space="0" w:color="auto"/>
            <w:bottom w:val="none" w:sz="0" w:space="0" w:color="auto"/>
            <w:right w:val="none" w:sz="0" w:space="0" w:color="auto"/>
          </w:divBdr>
        </w:div>
        <w:div w:id="2003703718">
          <w:marLeft w:val="0"/>
          <w:marRight w:val="0"/>
          <w:marTop w:val="14"/>
          <w:marBottom w:val="0"/>
          <w:divBdr>
            <w:top w:val="none" w:sz="0" w:space="0" w:color="auto"/>
            <w:left w:val="none" w:sz="0" w:space="0" w:color="auto"/>
            <w:bottom w:val="none" w:sz="0" w:space="0" w:color="auto"/>
            <w:right w:val="none" w:sz="0" w:space="0" w:color="auto"/>
          </w:divBdr>
        </w:div>
      </w:divsChild>
    </w:div>
    <w:div w:id="1331518561">
      <w:bodyDiv w:val="1"/>
      <w:marLeft w:val="0"/>
      <w:marRight w:val="0"/>
      <w:marTop w:val="0"/>
      <w:marBottom w:val="0"/>
      <w:divBdr>
        <w:top w:val="none" w:sz="0" w:space="0" w:color="auto"/>
        <w:left w:val="none" w:sz="0" w:space="0" w:color="auto"/>
        <w:bottom w:val="none" w:sz="0" w:space="0" w:color="auto"/>
        <w:right w:val="none" w:sz="0" w:space="0" w:color="auto"/>
      </w:divBdr>
      <w:divsChild>
        <w:div w:id="1631546668">
          <w:marLeft w:val="0"/>
          <w:marRight w:val="0"/>
          <w:marTop w:val="14"/>
          <w:marBottom w:val="0"/>
          <w:divBdr>
            <w:top w:val="none" w:sz="0" w:space="0" w:color="auto"/>
            <w:left w:val="none" w:sz="0" w:space="0" w:color="auto"/>
            <w:bottom w:val="none" w:sz="0" w:space="0" w:color="auto"/>
            <w:right w:val="none" w:sz="0" w:space="0" w:color="auto"/>
          </w:divBdr>
        </w:div>
        <w:div w:id="1811898210">
          <w:marLeft w:val="0"/>
          <w:marRight w:val="0"/>
          <w:marTop w:val="14"/>
          <w:marBottom w:val="0"/>
          <w:divBdr>
            <w:top w:val="none" w:sz="0" w:space="0" w:color="auto"/>
            <w:left w:val="none" w:sz="0" w:space="0" w:color="auto"/>
            <w:bottom w:val="none" w:sz="0" w:space="0" w:color="auto"/>
            <w:right w:val="none" w:sz="0" w:space="0" w:color="auto"/>
          </w:divBdr>
        </w:div>
        <w:div w:id="1250387544">
          <w:marLeft w:val="0"/>
          <w:marRight w:val="0"/>
          <w:marTop w:val="14"/>
          <w:marBottom w:val="0"/>
          <w:divBdr>
            <w:top w:val="none" w:sz="0" w:space="0" w:color="auto"/>
            <w:left w:val="none" w:sz="0" w:space="0" w:color="auto"/>
            <w:bottom w:val="none" w:sz="0" w:space="0" w:color="auto"/>
            <w:right w:val="none" w:sz="0" w:space="0" w:color="auto"/>
          </w:divBdr>
        </w:div>
        <w:div w:id="1382945012">
          <w:marLeft w:val="0"/>
          <w:marRight w:val="0"/>
          <w:marTop w:val="14"/>
          <w:marBottom w:val="0"/>
          <w:divBdr>
            <w:top w:val="none" w:sz="0" w:space="0" w:color="auto"/>
            <w:left w:val="none" w:sz="0" w:space="0" w:color="auto"/>
            <w:bottom w:val="none" w:sz="0" w:space="0" w:color="auto"/>
            <w:right w:val="none" w:sz="0" w:space="0" w:color="auto"/>
          </w:divBdr>
        </w:div>
        <w:div w:id="1727680753">
          <w:marLeft w:val="0"/>
          <w:marRight w:val="0"/>
          <w:marTop w:val="14"/>
          <w:marBottom w:val="0"/>
          <w:divBdr>
            <w:top w:val="none" w:sz="0" w:space="0" w:color="auto"/>
            <w:left w:val="none" w:sz="0" w:space="0" w:color="auto"/>
            <w:bottom w:val="none" w:sz="0" w:space="0" w:color="auto"/>
            <w:right w:val="none" w:sz="0" w:space="0" w:color="auto"/>
          </w:divBdr>
        </w:div>
        <w:div w:id="1448551061">
          <w:marLeft w:val="0"/>
          <w:marRight w:val="0"/>
          <w:marTop w:val="14"/>
          <w:marBottom w:val="0"/>
          <w:divBdr>
            <w:top w:val="none" w:sz="0" w:space="0" w:color="auto"/>
            <w:left w:val="none" w:sz="0" w:space="0" w:color="auto"/>
            <w:bottom w:val="none" w:sz="0" w:space="0" w:color="auto"/>
            <w:right w:val="none" w:sz="0" w:space="0" w:color="auto"/>
          </w:divBdr>
        </w:div>
      </w:divsChild>
    </w:div>
    <w:div w:id="1331835501">
      <w:bodyDiv w:val="1"/>
      <w:marLeft w:val="0"/>
      <w:marRight w:val="0"/>
      <w:marTop w:val="0"/>
      <w:marBottom w:val="0"/>
      <w:divBdr>
        <w:top w:val="none" w:sz="0" w:space="0" w:color="auto"/>
        <w:left w:val="none" w:sz="0" w:space="0" w:color="auto"/>
        <w:bottom w:val="none" w:sz="0" w:space="0" w:color="auto"/>
        <w:right w:val="none" w:sz="0" w:space="0" w:color="auto"/>
      </w:divBdr>
    </w:div>
    <w:div w:id="1362362664">
      <w:bodyDiv w:val="1"/>
      <w:marLeft w:val="0"/>
      <w:marRight w:val="0"/>
      <w:marTop w:val="0"/>
      <w:marBottom w:val="0"/>
      <w:divBdr>
        <w:top w:val="none" w:sz="0" w:space="0" w:color="auto"/>
        <w:left w:val="none" w:sz="0" w:space="0" w:color="auto"/>
        <w:bottom w:val="none" w:sz="0" w:space="0" w:color="auto"/>
        <w:right w:val="none" w:sz="0" w:space="0" w:color="auto"/>
      </w:divBdr>
    </w:div>
    <w:div w:id="1514026703">
      <w:bodyDiv w:val="1"/>
      <w:marLeft w:val="0"/>
      <w:marRight w:val="0"/>
      <w:marTop w:val="0"/>
      <w:marBottom w:val="0"/>
      <w:divBdr>
        <w:top w:val="none" w:sz="0" w:space="0" w:color="auto"/>
        <w:left w:val="none" w:sz="0" w:space="0" w:color="auto"/>
        <w:bottom w:val="none" w:sz="0" w:space="0" w:color="auto"/>
        <w:right w:val="none" w:sz="0" w:space="0" w:color="auto"/>
      </w:divBdr>
      <w:divsChild>
        <w:div w:id="1123301960">
          <w:marLeft w:val="0"/>
          <w:marRight w:val="0"/>
          <w:marTop w:val="14"/>
          <w:marBottom w:val="0"/>
          <w:divBdr>
            <w:top w:val="none" w:sz="0" w:space="0" w:color="auto"/>
            <w:left w:val="none" w:sz="0" w:space="0" w:color="auto"/>
            <w:bottom w:val="none" w:sz="0" w:space="0" w:color="auto"/>
            <w:right w:val="none" w:sz="0" w:space="0" w:color="auto"/>
          </w:divBdr>
        </w:div>
        <w:div w:id="1944149631">
          <w:marLeft w:val="0"/>
          <w:marRight w:val="0"/>
          <w:marTop w:val="14"/>
          <w:marBottom w:val="0"/>
          <w:divBdr>
            <w:top w:val="none" w:sz="0" w:space="0" w:color="auto"/>
            <w:left w:val="none" w:sz="0" w:space="0" w:color="auto"/>
            <w:bottom w:val="none" w:sz="0" w:space="0" w:color="auto"/>
            <w:right w:val="none" w:sz="0" w:space="0" w:color="auto"/>
          </w:divBdr>
        </w:div>
      </w:divsChild>
    </w:div>
    <w:div w:id="1519542674">
      <w:bodyDiv w:val="1"/>
      <w:marLeft w:val="0"/>
      <w:marRight w:val="0"/>
      <w:marTop w:val="0"/>
      <w:marBottom w:val="0"/>
      <w:divBdr>
        <w:top w:val="none" w:sz="0" w:space="0" w:color="auto"/>
        <w:left w:val="none" w:sz="0" w:space="0" w:color="auto"/>
        <w:bottom w:val="none" w:sz="0" w:space="0" w:color="auto"/>
        <w:right w:val="none" w:sz="0" w:space="0" w:color="auto"/>
      </w:divBdr>
    </w:div>
    <w:div w:id="1532838530">
      <w:bodyDiv w:val="1"/>
      <w:marLeft w:val="0"/>
      <w:marRight w:val="0"/>
      <w:marTop w:val="0"/>
      <w:marBottom w:val="0"/>
      <w:divBdr>
        <w:top w:val="none" w:sz="0" w:space="0" w:color="auto"/>
        <w:left w:val="none" w:sz="0" w:space="0" w:color="auto"/>
        <w:bottom w:val="none" w:sz="0" w:space="0" w:color="auto"/>
        <w:right w:val="none" w:sz="0" w:space="0" w:color="auto"/>
      </w:divBdr>
      <w:divsChild>
        <w:div w:id="1326864382">
          <w:marLeft w:val="0"/>
          <w:marRight w:val="0"/>
          <w:marTop w:val="14"/>
          <w:marBottom w:val="0"/>
          <w:divBdr>
            <w:top w:val="none" w:sz="0" w:space="0" w:color="auto"/>
            <w:left w:val="none" w:sz="0" w:space="0" w:color="auto"/>
            <w:bottom w:val="none" w:sz="0" w:space="0" w:color="auto"/>
            <w:right w:val="none" w:sz="0" w:space="0" w:color="auto"/>
          </w:divBdr>
        </w:div>
        <w:div w:id="1283537343">
          <w:marLeft w:val="0"/>
          <w:marRight w:val="0"/>
          <w:marTop w:val="14"/>
          <w:marBottom w:val="0"/>
          <w:divBdr>
            <w:top w:val="none" w:sz="0" w:space="0" w:color="auto"/>
            <w:left w:val="none" w:sz="0" w:space="0" w:color="auto"/>
            <w:bottom w:val="none" w:sz="0" w:space="0" w:color="auto"/>
            <w:right w:val="none" w:sz="0" w:space="0" w:color="auto"/>
          </w:divBdr>
        </w:div>
        <w:div w:id="2127770174">
          <w:marLeft w:val="0"/>
          <w:marRight w:val="0"/>
          <w:marTop w:val="14"/>
          <w:marBottom w:val="0"/>
          <w:divBdr>
            <w:top w:val="none" w:sz="0" w:space="0" w:color="auto"/>
            <w:left w:val="none" w:sz="0" w:space="0" w:color="auto"/>
            <w:bottom w:val="none" w:sz="0" w:space="0" w:color="auto"/>
            <w:right w:val="none" w:sz="0" w:space="0" w:color="auto"/>
          </w:divBdr>
        </w:div>
        <w:div w:id="112329363">
          <w:marLeft w:val="0"/>
          <w:marRight w:val="0"/>
          <w:marTop w:val="14"/>
          <w:marBottom w:val="0"/>
          <w:divBdr>
            <w:top w:val="none" w:sz="0" w:space="0" w:color="auto"/>
            <w:left w:val="none" w:sz="0" w:space="0" w:color="auto"/>
            <w:bottom w:val="none" w:sz="0" w:space="0" w:color="auto"/>
            <w:right w:val="none" w:sz="0" w:space="0" w:color="auto"/>
          </w:divBdr>
        </w:div>
      </w:divsChild>
    </w:div>
    <w:div w:id="1546525497">
      <w:bodyDiv w:val="1"/>
      <w:marLeft w:val="0"/>
      <w:marRight w:val="0"/>
      <w:marTop w:val="0"/>
      <w:marBottom w:val="0"/>
      <w:divBdr>
        <w:top w:val="none" w:sz="0" w:space="0" w:color="auto"/>
        <w:left w:val="none" w:sz="0" w:space="0" w:color="auto"/>
        <w:bottom w:val="none" w:sz="0" w:space="0" w:color="auto"/>
        <w:right w:val="none" w:sz="0" w:space="0" w:color="auto"/>
      </w:divBdr>
      <w:divsChild>
        <w:div w:id="626424764">
          <w:marLeft w:val="0"/>
          <w:marRight w:val="0"/>
          <w:marTop w:val="14"/>
          <w:marBottom w:val="0"/>
          <w:divBdr>
            <w:top w:val="none" w:sz="0" w:space="0" w:color="auto"/>
            <w:left w:val="none" w:sz="0" w:space="0" w:color="auto"/>
            <w:bottom w:val="none" w:sz="0" w:space="0" w:color="auto"/>
            <w:right w:val="none" w:sz="0" w:space="0" w:color="auto"/>
          </w:divBdr>
        </w:div>
        <w:div w:id="327559708">
          <w:marLeft w:val="0"/>
          <w:marRight w:val="0"/>
          <w:marTop w:val="14"/>
          <w:marBottom w:val="0"/>
          <w:divBdr>
            <w:top w:val="none" w:sz="0" w:space="0" w:color="auto"/>
            <w:left w:val="none" w:sz="0" w:space="0" w:color="auto"/>
            <w:bottom w:val="none" w:sz="0" w:space="0" w:color="auto"/>
            <w:right w:val="none" w:sz="0" w:space="0" w:color="auto"/>
          </w:divBdr>
        </w:div>
        <w:div w:id="2021613694">
          <w:marLeft w:val="0"/>
          <w:marRight w:val="0"/>
          <w:marTop w:val="14"/>
          <w:marBottom w:val="0"/>
          <w:divBdr>
            <w:top w:val="none" w:sz="0" w:space="0" w:color="auto"/>
            <w:left w:val="none" w:sz="0" w:space="0" w:color="auto"/>
            <w:bottom w:val="none" w:sz="0" w:space="0" w:color="auto"/>
            <w:right w:val="none" w:sz="0" w:space="0" w:color="auto"/>
          </w:divBdr>
        </w:div>
        <w:div w:id="1814832487">
          <w:marLeft w:val="0"/>
          <w:marRight w:val="0"/>
          <w:marTop w:val="14"/>
          <w:marBottom w:val="0"/>
          <w:divBdr>
            <w:top w:val="none" w:sz="0" w:space="0" w:color="auto"/>
            <w:left w:val="none" w:sz="0" w:space="0" w:color="auto"/>
            <w:bottom w:val="none" w:sz="0" w:space="0" w:color="auto"/>
            <w:right w:val="none" w:sz="0" w:space="0" w:color="auto"/>
          </w:divBdr>
        </w:div>
        <w:div w:id="2059351886">
          <w:marLeft w:val="0"/>
          <w:marRight w:val="0"/>
          <w:marTop w:val="14"/>
          <w:marBottom w:val="0"/>
          <w:divBdr>
            <w:top w:val="none" w:sz="0" w:space="0" w:color="auto"/>
            <w:left w:val="none" w:sz="0" w:space="0" w:color="auto"/>
            <w:bottom w:val="none" w:sz="0" w:space="0" w:color="auto"/>
            <w:right w:val="none" w:sz="0" w:space="0" w:color="auto"/>
          </w:divBdr>
        </w:div>
        <w:div w:id="1176578100">
          <w:marLeft w:val="0"/>
          <w:marRight w:val="0"/>
          <w:marTop w:val="14"/>
          <w:marBottom w:val="0"/>
          <w:divBdr>
            <w:top w:val="none" w:sz="0" w:space="0" w:color="auto"/>
            <w:left w:val="none" w:sz="0" w:space="0" w:color="auto"/>
            <w:bottom w:val="none" w:sz="0" w:space="0" w:color="auto"/>
            <w:right w:val="none" w:sz="0" w:space="0" w:color="auto"/>
          </w:divBdr>
        </w:div>
        <w:div w:id="1842239334">
          <w:marLeft w:val="0"/>
          <w:marRight w:val="0"/>
          <w:marTop w:val="14"/>
          <w:marBottom w:val="0"/>
          <w:divBdr>
            <w:top w:val="none" w:sz="0" w:space="0" w:color="auto"/>
            <w:left w:val="none" w:sz="0" w:space="0" w:color="auto"/>
            <w:bottom w:val="none" w:sz="0" w:space="0" w:color="auto"/>
            <w:right w:val="none" w:sz="0" w:space="0" w:color="auto"/>
          </w:divBdr>
        </w:div>
        <w:div w:id="107437070">
          <w:marLeft w:val="0"/>
          <w:marRight w:val="0"/>
          <w:marTop w:val="14"/>
          <w:marBottom w:val="0"/>
          <w:divBdr>
            <w:top w:val="none" w:sz="0" w:space="0" w:color="auto"/>
            <w:left w:val="none" w:sz="0" w:space="0" w:color="auto"/>
            <w:bottom w:val="none" w:sz="0" w:space="0" w:color="auto"/>
            <w:right w:val="none" w:sz="0" w:space="0" w:color="auto"/>
          </w:divBdr>
        </w:div>
        <w:div w:id="444274081">
          <w:marLeft w:val="0"/>
          <w:marRight w:val="0"/>
          <w:marTop w:val="14"/>
          <w:marBottom w:val="0"/>
          <w:divBdr>
            <w:top w:val="none" w:sz="0" w:space="0" w:color="auto"/>
            <w:left w:val="none" w:sz="0" w:space="0" w:color="auto"/>
            <w:bottom w:val="none" w:sz="0" w:space="0" w:color="auto"/>
            <w:right w:val="none" w:sz="0" w:space="0" w:color="auto"/>
          </w:divBdr>
        </w:div>
        <w:div w:id="1191532800">
          <w:marLeft w:val="0"/>
          <w:marRight w:val="0"/>
          <w:marTop w:val="14"/>
          <w:marBottom w:val="0"/>
          <w:divBdr>
            <w:top w:val="none" w:sz="0" w:space="0" w:color="auto"/>
            <w:left w:val="none" w:sz="0" w:space="0" w:color="auto"/>
            <w:bottom w:val="none" w:sz="0" w:space="0" w:color="auto"/>
            <w:right w:val="none" w:sz="0" w:space="0" w:color="auto"/>
          </w:divBdr>
        </w:div>
        <w:div w:id="2086107590">
          <w:marLeft w:val="0"/>
          <w:marRight w:val="0"/>
          <w:marTop w:val="14"/>
          <w:marBottom w:val="0"/>
          <w:divBdr>
            <w:top w:val="none" w:sz="0" w:space="0" w:color="auto"/>
            <w:left w:val="none" w:sz="0" w:space="0" w:color="auto"/>
            <w:bottom w:val="none" w:sz="0" w:space="0" w:color="auto"/>
            <w:right w:val="none" w:sz="0" w:space="0" w:color="auto"/>
          </w:divBdr>
        </w:div>
        <w:div w:id="1387220981">
          <w:marLeft w:val="0"/>
          <w:marRight w:val="0"/>
          <w:marTop w:val="14"/>
          <w:marBottom w:val="0"/>
          <w:divBdr>
            <w:top w:val="none" w:sz="0" w:space="0" w:color="auto"/>
            <w:left w:val="none" w:sz="0" w:space="0" w:color="auto"/>
            <w:bottom w:val="none" w:sz="0" w:space="0" w:color="auto"/>
            <w:right w:val="none" w:sz="0" w:space="0" w:color="auto"/>
          </w:divBdr>
        </w:div>
        <w:div w:id="26181607">
          <w:marLeft w:val="0"/>
          <w:marRight w:val="0"/>
          <w:marTop w:val="14"/>
          <w:marBottom w:val="0"/>
          <w:divBdr>
            <w:top w:val="none" w:sz="0" w:space="0" w:color="auto"/>
            <w:left w:val="none" w:sz="0" w:space="0" w:color="auto"/>
            <w:bottom w:val="none" w:sz="0" w:space="0" w:color="auto"/>
            <w:right w:val="none" w:sz="0" w:space="0" w:color="auto"/>
          </w:divBdr>
        </w:div>
        <w:div w:id="1760636620">
          <w:marLeft w:val="0"/>
          <w:marRight w:val="0"/>
          <w:marTop w:val="14"/>
          <w:marBottom w:val="0"/>
          <w:divBdr>
            <w:top w:val="none" w:sz="0" w:space="0" w:color="auto"/>
            <w:left w:val="none" w:sz="0" w:space="0" w:color="auto"/>
            <w:bottom w:val="none" w:sz="0" w:space="0" w:color="auto"/>
            <w:right w:val="none" w:sz="0" w:space="0" w:color="auto"/>
          </w:divBdr>
        </w:div>
        <w:div w:id="1293050579">
          <w:marLeft w:val="0"/>
          <w:marRight w:val="0"/>
          <w:marTop w:val="14"/>
          <w:marBottom w:val="0"/>
          <w:divBdr>
            <w:top w:val="none" w:sz="0" w:space="0" w:color="auto"/>
            <w:left w:val="none" w:sz="0" w:space="0" w:color="auto"/>
            <w:bottom w:val="none" w:sz="0" w:space="0" w:color="auto"/>
            <w:right w:val="none" w:sz="0" w:space="0" w:color="auto"/>
          </w:divBdr>
        </w:div>
      </w:divsChild>
    </w:div>
    <w:div w:id="1582333517">
      <w:bodyDiv w:val="1"/>
      <w:marLeft w:val="0"/>
      <w:marRight w:val="0"/>
      <w:marTop w:val="0"/>
      <w:marBottom w:val="0"/>
      <w:divBdr>
        <w:top w:val="none" w:sz="0" w:space="0" w:color="auto"/>
        <w:left w:val="none" w:sz="0" w:space="0" w:color="auto"/>
        <w:bottom w:val="none" w:sz="0" w:space="0" w:color="auto"/>
        <w:right w:val="none" w:sz="0" w:space="0" w:color="auto"/>
      </w:divBdr>
      <w:divsChild>
        <w:div w:id="221253313">
          <w:marLeft w:val="0"/>
          <w:marRight w:val="0"/>
          <w:marTop w:val="14"/>
          <w:marBottom w:val="0"/>
          <w:divBdr>
            <w:top w:val="none" w:sz="0" w:space="0" w:color="auto"/>
            <w:left w:val="none" w:sz="0" w:space="0" w:color="auto"/>
            <w:bottom w:val="none" w:sz="0" w:space="0" w:color="auto"/>
            <w:right w:val="none" w:sz="0" w:space="0" w:color="auto"/>
          </w:divBdr>
        </w:div>
        <w:div w:id="394083648">
          <w:marLeft w:val="0"/>
          <w:marRight w:val="0"/>
          <w:marTop w:val="14"/>
          <w:marBottom w:val="0"/>
          <w:divBdr>
            <w:top w:val="none" w:sz="0" w:space="0" w:color="auto"/>
            <w:left w:val="none" w:sz="0" w:space="0" w:color="auto"/>
            <w:bottom w:val="none" w:sz="0" w:space="0" w:color="auto"/>
            <w:right w:val="none" w:sz="0" w:space="0" w:color="auto"/>
          </w:divBdr>
        </w:div>
      </w:divsChild>
    </w:div>
    <w:div w:id="1636644379">
      <w:bodyDiv w:val="1"/>
      <w:marLeft w:val="0"/>
      <w:marRight w:val="0"/>
      <w:marTop w:val="0"/>
      <w:marBottom w:val="0"/>
      <w:divBdr>
        <w:top w:val="none" w:sz="0" w:space="0" w:color="auto"/>
        <w:left w:val="none" w:sz="0" w:space="0" w:color="auto"/>
        <w:bottom w:val="none" w:sz="0" w:space="0" w:color="auto"/>
        <w:right w:val="none" w:sz="0" w:space="0" w:color="auto"/>
      </w:divBdr>
    </w:div>
    <w:div w:id="1699311035">
      <w:bodyDiv w:val="1"/>
      <w:marLeft w:val="0"/>
      <w:marRight w:val="0"/>
      <w:marTop w:val="0"/>
      <w:marBottom w:val="0"/>
      <w:divBdr>
        <w:top w:val="none" w:sz="0" w:space="0" w:color="auto"/>
        <w:left w:val="none" w:sz="0" w:space="0" w:color="auto"/>
        <w:bottom w:val="none" w:sz="0" w:space="0" w:color="auto"/>
        <w:right w:val="none" w:sz="0" w:space="0" w:color="auto"/>
      </w:divBdr>
    </w:div>
    <w:div w:id="1736463685">
      <w:bodyDiv w:val="1"/>
      <w:marLeft w:val="0"/>
      <w:marRight w:val="0"/>
      <w:marTop w:val="0"/>
      <w:marBottom w:val="0"/>
      <w:divBdr>
        <w:top w:val="none" w:sz="0" w:space="0" w:color="auto"/>
        <w:left w:val="none" w:sz="0" w:space="0" w:color="auto"/>
        <w:bottom w:val="none" w:sz="0" w:space="0" w:color="auto"/>
        <w:right w:val="none" w:sz="0" w:space="0" w:color="auto"/>
      </w:divBdr>
      <w:divsChild>
        <w:div w:id="297347651">
          <w:marLeft w:val="0"/>
          <w:marRight w:val="0"/>
          <w:marTop w:val="14"/>
          <w:marBottom w:val="0"/>
          <w:divBdr>
            <w:top w:val="none" w:sz="0" w:space="0" w:color="auto"/>
            <w:left w:val="none" w:sz="0" w:space="0" w:color="auto"/>
            <w:bottom w:val="none" w:sz="0" w:space="0" w:color="auto"/>
            <w:right w:val="none" w:sz="0" w:space="0" w:color="auto"/>
          </w:divBdr>
        </w:div>
        <w:div w:id="1649551312">
          <w:marLeft w:val="0"/>
          <w:marRight w:val="0"/>
          <w:marTop w:val="14"/>
          <w:marBottom w:val="0"/>
          <w:divBdr>
            <w:top w:val="none" w:sz="0" w:space="0" w:color="auto"/>
            <w:left w:val="none" w:sz="0" w:space="0" w:color="auto"/>
            <w:bottom w:val="none" w:sz="0" w:space="0" w:color="auto"/>
            <w:right w:val="none" w:sz="0" w:space="0" w:color="auto"/>
          </w:divBdr>
        </w:div>
      </w:divsChild>
    </w:div>
    <w:div w:id="1738043316">
      <w:bodyDiv w:val="1"/>
      <w:marLeft w:val="0"/>
      <w:marRight w:val="0"/>
      <w:marTop w:val="0"/>
      <w:marBottom w:val="0"/>
      <w:divBdr>
        <w:top w:val="none" w:sz="0" w:space="0" w:color="auto"/>
        <w:left w:val="none" w:sz="0" w:space="0" w:color="auto"/>
        <w:bottom w:val="none" w:sz="0" w:space="0" w:color="auto"/>
        <w:right w:val="none" w:sz="0" w:space="0" w:color="auto"/>
      </w:divBdr>
      <w:divsChild>
        <w:div w:id="783156854">
          <w:marLeft w:val="0"/>
          <w:marRight w:val="0"/>
          <w:marTop w:val="14"/>
          <w:marBottom w:val="0"/>
          <w:divBdr>
            <w:top w:val="none" w:sz="0" w:space="0" w:color="auto"/>
            <w:left w:val="none" w:sz="0" w:space="0" w:color="auto"/>
            <w:bottom w:val="none" w:sz="0" w:space="0" w:color="auto"/>
            <w:right w:val="none" w:sz="0" w:space="0" w:color="auto"/>
          </w:divBdr>
        </w:div>
        <w:div w:id="1921134819">
          <w:marLeft w:val="0"/>
          <w:marRight w:val="0"/>
          <w:marTop w:val="14"/>
          <w:marBottom w:val="0"/>
          <w:divBdr>
            <w:top w:val="none" w:sz="0" w:space="0" w:color="auto"/>
            <w:left w:val="none" w:sz="0" w:space="0" w:color="auto"/>
            <w:bottom w:val="none" w:sz="0" w:space="0" w:color="auto"/>
            <w:right w:val="none" w:sz="0" w:space="0" w:color="auto"/>
          </w:divBdr>
        </w:div>
        <w:div w:id="295333515">
          <w:marLeft w:val="0"/>
          <w:marRight w:val="0"/>
          <w:marTop w:val="14"/>
          <w:marBottom w:val="0"/>
          <w:divBdr>
            <w:top w:val="none" w:sz="0" w:space="0" w:color="auto"/>
            <w:left w:val="none" w:sz="0" w:space="0" w:color="auto"/>
            <w:bottom w:val="none" w:sz="0" w:space="0" w:color="auto"/>
            <w:right w:val="none" w:sz="0" w:space="0" w:color="auto"/>
          </w:divBdr>
        </w:div>
        <w:div w:id="101191465">
          <w:marLeft w:val="0"/>
          <w:marRight w:val="0"/>
          <w:marTop w:val="14"/>
          <w:marBottom w:val="0"/>
          <w:divBdr>
            <w:top w:val="none" w:sz="0" w:space="0" w:color="auto"/>
            <w:left w:val="none" w:sz="0" w:space="0" w:color="auto"/>
            <w:bottom w:val="none" w:sz="0" w:space="0" w:color="auto"/>
            <w:right w:val="none" w:sz="0" w:space="0" w:color="auto"/>
          </w:divBdr>
        </w:div>
        <w:div w:id="772436205">
          <w:marLeft w:val="0"/>
          <w:marRight w:val="0"/>
          <w:marTop w:val="14"/>
          <w:marBottom w:val="0"/>
          <w:divBdr>
            <w:top w:val="none" w:sz="0" w:space="0" w:color="auto"/>
            <w:left w:val="none" w:sz="0" w:space="0" w:color="auto"/>
            <w:bottom w:val="none" w:sz="0" w:space="0" w:color="auto"/>
            <w:right w:val="none" w:sz="0" w:space="0" w:color="auto"/>
          </w:divBdr>
        </w:div>
      </w:divsChild>
    </w:div>
    <w:div w:id="1765222293">
      <w:bodyDiv w:val="1"/>
      <w:marLeft w:val="0"/>
      <w:marRight w:val="0"/>
      <w:marTop w:val="0"/>
      <w:marBottom w:val="0"/>
      <w:divBdr>
        <w:top w:val="none" w:sz="0" w:space="0" w:color="auto"/>
        <w:left w:val="none" w:sz="0" w:space="0" w:color="auto"/>
        <w:bottom w:val="none" w:sz="0" w:space="0" w:color="auto"/>
        <w:right w:val="none" w:sz="0" w:space="0" w:color="auto"/>
      </w:divBdr>
    </w:div>
    <w:div w:id="1765371959">
      <w:bodyDiv w:val="1"/>
      <w:marLeft w:val="0"/>
      <w:marRight w:val="0"/>
      <w:marTop w:val="0"/>
      <w:marBottom w:val="0"/>
      <w:divBdr>
        <w:top w:val="none" w:sz="0" w:space="0" w:color="auto"/>
        <w:left w:val="none" w:sz="0" w:space="0" w:color="auto"/>
        <w:bottom w:val="none" w:sz="0" w:space="0" w:color="auto"/>
        <w:right w:val="none" w:sz="0" w:space="0" w:color="auto"/>
      </w:divBdr>
      <w:divsChild>
        <w:div w:id="1902977739">
          <w:marLeft w:val="0"/>
          <w:marRight w:val="0"/>
          <w:marTop w:val="14"/>
          <w:marBottom w:val="0"/>
          <w:divBdr>
            <w:top w:val="none" w:sz="0" w:space="0" w:color="auto"/>
            <w:left w:val="none" w:sz="0" w:space="0" w:color="auto"/>
            <w:bottom w:val="none" w:sz="0" w:space="0" w:color="auto"/>
            <w:right w:val="none" w:sz="0" w:space="0" w:color="auto"/>
          </w:divBdr>
        </w:div>
        <w:div w:id="1732069938">
          <w:marLeft w:val="0"/>
          <w:marRight w:val="0"/>
          <w:marTop w:val="14"/>
          <w:marBottom w:val="0"/>
          <w:divBdr>
            <w:top w:val="none" w:sz="0" w:space="0" w:color="auto"/>
            <w:left w:val="none" w:sz="0" w:space="0" w:color="auto"/>
            <w:bottom w:val="none" w:sz="0" w:space="0" w:color="auto"/>
            <w:right w:val="none" w:sz="0" w:space="0" w:color="auto"/>
          </w:divBdr>
        </w:div>
        <w:div w:id="246381168">
          <w:marLeft w:val="0"/>
          <w:marRight w:val="0"/>
          <w:marTop w:val="14"/>
          <w:marBottom w:val="0"/>
          <w:divBdr>
            <w:top w:val="none" w:sz="0" w:space="0" w:color="auto"/>
            <w:left w:val="none" w:sz="0" w:space="0" w:color="auto"/>
            <w:bottom w:val="none" w:sz="0" w:space="0" w:color="auto"/>
            <w:right w:val="none" w:sz="0" w:space="0" w:color="auto"/>
          </w:divBdr>
        </w:div>
        <w:div w:id="1410424032">
          <w:marLeft w:val="0"/>
          <w:marRight w:val="0"/>
          <w:marTop w:val="14"/>
          <w:marBottom w:val="0"/>
          <w:divBdr>
            <w:top w:val="none" w:sz="0" w:space="0" w:color="auto"/>
            <w:left w:val="none" w:sz="0" w:space="0" w:color="auto"/>
            <w:bottom w:val="none" w:sz="0" w:space="0" w:color="auto"/>
            <w:right w:val="none" w:sz="0" w:space="0" w:color="auto"/>
          </w:divBdr>
        </w:div>
        <w:div w:id="250116794">
          <w:marLeft w:val="0"/>
          <w:marRight w:val="0"/>
          <w:marTop w:val="14"/>
          <w:marBottom w:val="0"/>
          <w:divBdr>
            <w:top w:val="none" w:sz="0" w:space="0" w:color="auto"/>
            <w:left w:val="none" w:sz="0" w:space="0" w:color="auto"/>
            <w:bottom w:val="none" w:sz="0" w:space="0" w:color="auto"/>
            <w:right w:val="none" w:sz="0" w:space="0" w:color="auto"/>
          </w:divBdr>
        </w:div>
      </w:divsChild>
    </w:div>
    <w:div w:id="1807628650">
      <w:bodyDiv w:val="1"/>
      <w:marLeft w:val="0"/>
      <w:marRight w:val="0"/>
      <w:marTop w:val="0"/>
      <w:marBottom w:val="0"/>
      <w:divBdr>
        <w:top w:val="none" w:sz="0" w:space="0" w:color="auto"/>
        <w:left w:val="none" w:sz="0" w:space="0" w:color="auto"/>
        <w:bottom w:val="none" w:sz="0" w:space="0" w:color="auto"/>
        <w:right w:val="none" w:sz="0" w:space="0" w:color="auto"/>
      </w:divBdr>
      <w:divsChild>
        <w:div w:id="1396735468">
          <w:marLeft w:val="0"/>
          <w:marRight w:val="0"/>
          <w:marTop w:val="0"/>
          <w:marBottom w:val="0"/>
          <w:divBdr>
            <w:top w:val="none" w:sz="0" w:space="0" w:color="auto"/>
            <w:left w:val="none" w:sz="0" w:space="0" w:color="auto"/>
            <w:bottom w:val="none" w:sz="0" w:space="0" w:color="auto"/>
            <w:right w:val="none" w:sz="0" w:space="0" w:color="auto"/>
          </w:divBdr>
        </w:div>
      </w:divsChild>
    </w:div>
    <w:div w:id="1850946209">
      <w:bodyDiv w:val="1"/>
      <w:marLeft w:val="0"/>
      <w:marRight w:val="0"/>
      <w:marTop w:val="0"/>
      <w:marBottom w:val="0"/>
      <w:divBdr>
        <w:top w:val="none" w:sz="0" w:space="0" w:color="auto"/>
        <w:left w:val="none" w:sz="0" w:space="0" w:color="auto"/>
        <w:bottom w:val="none" w:sz="0" w:space="0" w:color="auto"/>
        <w:right w:val="none" w:sz="0" w:space="0" w:color="auto"/>
      </w:divBdr>
      <w:divsChild>
        <w:div w:id="521019946">
          <w:marLeft w:val="0"/>
          <w:marRight w:val="0"/>
          <w:marTop w:val="14"/>
          <w:marBottom w:val="0"/>
          <w:divBdr>
            <w:top w:val="none" w:sz="0" w:space="0" w:color="auto"/>
            <w:left w:val="none" w:sz="0" w:space="0" w:color="auto"/>
            <w:bottom w:val="none" w:sz="0" w:space="0" w:color="auto"/>
            <w:right w:val="none" w:sz="0" w:space="0" w:color="auto"/>
          </w:divBdr>
        </w:div>
        <w:div w:id="807748022">
          <w:marLeft w:val="0"/>
          <w:marRight w:val="0"/>
          <w:marTop w:val="14"/>
          <w:marBottom w:val="0"/>
          <w:divBdr>
            <w:top w:val="none" w:sz="0" w:space="0" w:color="auto"/>
            <w:left w:val="none" w:sz="0" w:space="0" w:color="auto"/>
            <w:bottom w:val="none" w:sz="0" w:space="0" w:color="auto"/>
            <w:right w:val="none" w:sz="0" w:space="0" w:color="auto"/>
          </w:divBdr>
        </w:div>
      </w:divsChild>
    </w:div>
    <w:div w:id="1890998476">
      <w:bodyDiv w:val="1"/>
      <w:marLeft w:val="0"/>
      <w:marRight w:val="0"/>
      <w:marTop w:val="0"/>
      <w:marBottom w:val="0"/>
      <w:divBdr>
        <w:top w:val="none" w:sz="0" w:space="0" w:color="auto"/>
        <w:left w:val="none" w:sz="0" w:space="0" w:color="auto"/>
        <w:bottom w:val="none" w:sz="0" w:space="0" w:color="auto"/>
        <w:right w:val="none" w:sz="0" w:space="0" w:color="auto"/>
      </w:divBdr>
      <w:divsChild>
        <w:div w:id="85618646">
          <w:marLeft w:val="0"/>
          <w:marRight w:val="0"/>
          <w:marTop w:val="14"/>
          <w:marBottom w:val="0"/>
          <w:divBdr>
            <w:top w:val="none" w:sz="0" w:space="0" w:color="auto"/>
            <w:left w:val="none" w:sz="0" w:space="0" w:color="auto"/>
            <w:bottom w:val="none" w:sz="0" w:space="0" w:color="auto"/>
            <w:right w:val="none" w:sz="0" w:space="0" w:color="auto"/>
          </w:divBdr>
        </w:div>
        <w:div w:id="2139563751">
          <w:marLeft w:val="0"/>
          <w:marRight w:val="0"/>
          <w:marTop w:val="14"/>
          <w:marBottom w:val="0"/>
          <w:divBdr>
            <w:top w:val="none" w:sz="0" w:space="0" w:color="auto"/>
            <w:left w:val="none" w:sz="0" w:space="0" w:color="auto"/>
            <w:bottom w:val="none" w:sz="0" w:space="0" w:color="auto"/>
            <w:right w:val="none" w:sz="0" w:space="0" w:color="auto"/>
          </w:divBdr>
        </w:div>
      </w:divsChild>
    </w:div>
    <w:div w:id="2014606785">
      <w:bodyDiv w:val="1"/>
      <w:marLeft w:val="0"/>
      <w:marRight w:val="0"/>
      <w:marTop w:val="0"/>
      <w:marBottom w:val="0"/>
      <w:divBdr>
        <w:top w:val="none" w:sz="0" w:space="0" w:color="auto"/>
        <w:left w:val="none" w:sz="0" w:space="0" w:color="auto"/>
        <w:bottom w:val="none" w:sz="0" w:space="0" w:color="auto"/>
        <w:right w:val="none" w:sz="0" w:space="0" w:color="auto"/>
      </w:divBdr>
    </w:div>
    <w:div w:id="21438407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2.png"/><Relationship Id="rId68" Type="http://schemas.openxmlformats.org/officeDocument/2006/relationships/image" Target="media/image56.png"/><Relationship Id="rId84" Type="http://schemas.openxmlformats.org/officeDocument/2006/relationships/image" Target="media/image71.png"/><Relationship Id="rId89" Type="http://schemas.openxmlformats.org/officeDocument/2006/relationships/image" Target="media/image76.png"/><Relationship Id="rId16" Type="http://schemas.openxmlformats.org/officeDocument/2006/relationships/image" Target="media/image5.png"/><Relationship Id="rId11" Type="http://schemas.openxmlformats.org/officeDocument/2006/relationships/image" Target="media/image1.png"/><Relationship Id="rId32" Type="http://schemas.openxmlformats.org/officeDocument/2006/relationships/image" Target="media/image21.png"/><Relationship Id="rId37" Type="http://schemas.openxmlformats.org/officeDocument/2006/relationships/image" Target="media/image26.jpeg"/><Relationship Id="rId53" Type="http://schemas.openxmlformats.org/officeDocument/2006/relationships/image" Target="media/image42.png"/><Relationship Id="rId58" Type="http://schemas.openxmlformats.org/officeDocument/2006/relationships/image" Target="media/image47.png"/><Relationship Id="rId74" Type="http://schemas.openxmlformats.org/officeDocument/2006/relationships/image" Target="media/image62.png"/><Relationship Id="rId79" Type="http://schemas.openxmlformats.org/officeDocument/2006/relationships/image" Target="media/image66.png"/><Relationship Id="rId5" Type="http://schemas.openxmlformats.org/officeDocument/2006/relationships/numbering" Target="numbering.xml"/><Relationship Id="rId90" Type="http://schemas.openxmlformats.org/officeDocument/2006/relationships/image" Target="media/image77.png"/><Relationship Id="rId95" Type="http://schemas.openxmlformats.org/officeDocument/2006/relationships/header" Target="header1.xml"/><Relationship Id="rId22" Type="http://schemas.openxmlformats.org/officeDocument/2006/relationships/image" Target="media/image11.png"/><Relationship Id="rId27" Type="http://schemas.openxmlformats.org/officeDocument/2006/relationships/image" Target="media/image16.png"/><Relationship Id="rId43" Type="http://schemas.openxmlformats.org/officeDocument/2006/relationships/image" Target="media/image32.jpeg"/><Relationship Id="rId48" Type="http://schemas.openxmlformats.org/officeDocument/2006/relationships/image" Target="media/image37.png"/><Relationship Id="rId64" Type="http://schemas.openxmlformats.org/officeDocument/2006/relationships/oleObject" Target="embeddings/oleObject1.bin"/><Relationship Id="rId69" Type="http://schemas.openxmlformats.org/officeDocument/2006/relationships/image" Target="media/image57.png"/><Relationship Id="rId80" Type="http://schemas.openxmlformats.org/officeDocument/2006/relationships/image" Target="media/image67.png"/><Relationship Id="rId85" Type="http://schemas.openxmlformats.org/officeDocument/2006/relationships/image" Target="media/image72.pn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emf"/><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image" Target="media/image55.png"/><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image" Target="media/image58.png"/><Relationship Id="rId75" Type="http://schemas.openxmlformats.org/officeDocument/2006/relationships/hyperlink" Target="https://smartmedic.stryker.com" TargetMode="External"/><Relationship Id="rId83" Type="http://schemas.openxmlformats.org/officeDocument/2006/relationships/image" Target="media/image70.png"/><Relationship Id="rId88" Type="http://schemas.openxmlformats.org/officeDocument/2006/relationships/image" Target="media/image75.png"/><Relationship Id="rId91" Type="http://schemas.openxmlformats.org/officeDocument/2006/relationships/hyperlink" Target="mailto:service.india@stryker.com" TargetMode="External"/><Relationship Id="rId9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 Type="http://schemas.openxmlformats.org/officeDocument/2006/relationships/endnotes" Target="endnotes.xm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3.png"/><Relationship Id="rId73" Type="http://schemas.openxmlformats.org/officeDocument/2006/relationships/image" Target="media/image61.png"/><Relationship Id="rId78" Type="http://schemas.openxmlformats.org/officeDocument/2006/relationships/image" Target="media/image65.png"/><Relationship Id="rId81" Type="http://schemas.openxmlformats.org/officeDocument/2006/relationships/image" Target="media/image68.png"/><Relationship Id="rId86" Type="http://schemas.openxmlformats.org/officeDocument/2006/relationships/image" Target="media/image73.png"/><Relationship Id="rId94" Type="http://schemas.microsoft.com/office/2007/relationships/hdphoto" Target="media/hdphoto2.wdp"/><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7.png"/><Relationship Id="rId39" Type="http://schemas.openxmlformats.org/officeDocument/2006/relationships/image" Target="media/image28.png"/><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3.png"/><Relationship Id="rId97"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image" Target="media/image59.png"/><Relationship Id="rId92" Type="http://schemas.openxmlformats.org/officeDocument/2006/relationships/image" Target="media/image78.png"/><Relationship Id="rId2" Type="http://schemas.openxmlformats.org/officeDocument/2006/relationships/customXml" Target="../customXml/item2.xml"/><Relationship Id="rId29" Type="http://schemas.openxmlformats.org/officeDocument/2006/relationships/image" Target="media/image18.png"/><Relationship Id="rId24" Type="http://schemas.openxmlformats.org/officeDocument/2006/relationships/image" Target="media/image13.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4.png"/><Relationship Id="rId87" Type="http://schemas.openxmlformats.org/officeDocument/2006/relationships/image" Target="media/image74.png"/><Relationship Id="rId61" Type="http://schemas.openxmlformats.org/officeDocument/2006/relationships/image" Target="media/image50.png"/><Relationship Id="rId82" Type="http://schemas.openxmlformats.org/officeDocument/2006/relationships/image" Target="media/image69.png"/><Relationship Id="rId19" Type="http://schemas.openxmlformats.org/officeDocument/2006/relationships/image" Target="media/image8.png"/><Relationship Id="rId14" Type="http://schemas.microsoft.com/office/2007/relationships/hdphoto" Target="media/hdphoto1.wdp"/><Relationship Id="rId30" Type="http://schemas.openxmlformats.org/officeDocument/2006/relationships/image" Target="media/image19.png"/><Relationship Id="rId35" Type="http://schemas.openxmlformats.org/officeDocument/2006/relationships/image" Target="media/image24.emf"/><Relationship Id="rId56" Type="http://schemas.openxmlformats.org/officeDocument/2006/relationships/image" Target="media/image45.png"/><Relationship Id="rId77" Type="http://schemas.openxmlformats.org/officeDocument/2006/relationships/image" Target="media/image64.png"/><Relationship Id="rId8" Type="http://schemas.openxmlformats.org/officeDocument/2006/relationships/webSettings" Target="webSettings.xml"/><Relationship Id="rId51" Type="http://schemas.openxmlformats.org/officeDocument/2006/relationships/image" Target="media/image40.png"/><Relationship Id="rId72" Type="http://schemas.openxmlformats.org/officeDocument/2006/relationships/image" Target="media/image60.png"/><Relationship Id="rId93" Type="http://schemas.openxmlformats.org/officeDocument/2006/relationships/image" Target="media/image79.png"/><Relationship Id="rId98"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e5e69175-e9d7-4d3b-ad78-f07d7549c1ee">
      <UserInfo>
        <DisplayName>Jajal, Ketan</DisplayName>
        <AccountId>374</AccountId>
        <AccountType/>
      </UserInfo>
    </SharedWithUsers>
    <IconOverlay xmlns="http://schemas.microsoft.com/sharepoint/v4" xsi:nil="true"/>
    <TaxCatchAll xmlns="fc0b8251-a77c-46b4-9192-b351e4d87798" xsi:nil="true"/>
    <lcf76f155ced4ddcb4097134ff3c332f xmlns="2098d1c0-d68a-4824-b6cc-a49fa4e27117">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280613118BEEB45B0D255F6BE6438BD" ma:contentTypeVersion="78" ma:contentTypeDescription="Create a new document." ma:contentTypeScope="" ma:versionID="3c756321de5a7d7e9f007ba7903ad07e">
  <xsd:schema xmlns:xsd="http://www.w3.org/2001/XMLSchema" xmlns:xs="http://www.w3.org/2001/XMLSchema" xmlns:p="http://schemas.microsoft.com/office/2006/metadata/properties" xmlns:ns2="e5e69175-e9d7-4d3b-ad78-f07d7549c1ee" xmlns:ns3="2098d1c0-d68a-4824-b6cc-a49fa4e27117" xmlns:ns4="http://schemas.microsoft.com/sharepoint/v4" xmlns:ns5="fc0b8251-a77c-46b4-9192-b351e4d87798" targetNamespace="http://schemas.microsoft.com/office/2006/metadata/properties" ma:root="true" ma:fieldsID="6099d3f2182bbee764a086067885e4c8" ns2:_="" ns3:_="" ns4:_="" ns5:_="">
    <xsd:import namespace="e5e69175-e9d7-4d3b-ad78-f07d7549c1ee"/>
    <xsd:import namespace="2098d1c0-d68a-4824-b6cc-a49fa4e27117"/>
    <xsd:import namespace="http://schemas.microsoft.com/sharepoint/v4"/>
    <xsd:import namespace="fc0b8251-a77c-46b4-9192-b351e4d8779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4:IconOverlay"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3:lcf76f155ced4ddcb4097134ff3c332f" minOccurs="0"/>
                <xsd:element ref="ns5: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e69175-e9d7-4d3b-ad78-f07d7549c1e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098d1c0-d68a-4824-b6cc-a49fa4e27117"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08217b30-7f8d-4707-a088-0ae4d079936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5"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c0b8251-a77c-46b4-9192-b351e4d87798" elementFormDefault="qualified">
    <xsd:import namespace="http://schemas.microsoft.com/office/2006/documentManagement/types"/>
    <xsd:import namespace="http://schemas.microsoft.com/office/infopath/2007/PartnerControls"/>
    <xsd:element name="TaxCatchAll" ma:index="24" nillable="true" ma:displayName="Taxonomy Catch All Column" ma:hidden="true" ma:list="{2b4ca181-fc26-441d-bdd4-98e92a33efba}" ma:internalName="TaxCatchAll" ma:showField="CatchAllData" ma:web="83f4be93-a00b-4aeb-ba47-5ff8a2b3ec9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AC751E0-EB13-4905-B423-BE8684474CBF}">
  <ds:schemaRefs>
    <ds:schemaRef ds:uri="http://schemas.openxmlformats.org/officeDocument/2006/bibliography"/>
  </ds:schemaRefs>
</ds:datastoreItem>
</file>

<file path=customXml/itemProps2.xml><?xml version="1.0" encoding="utf-8"?>
<ds:datastoreItem xmlns:ds="http://schemas.openxmlformats.org/officeDocument/2006/customXml" ds:itemID="{C3A3E07A-8FDD-48FA-A16C-CCE89B9F4832}">
  <ds:schemaRefs>
    <ds:schemaRef ds:uri="http://schemas.microsoft.com/sharepoint/v3/contenttype/forms"/>
  </ds:schemaRefs>
</ds:datastoreItem>
</file>

<file path=customXml/itemProps3.xml><?xml version="1.0" encoding="utf-8"?>
<ds:datastoreItem xmlns:ds="http://schemas.openxmlformats.org/officeDocument/2006/customXml" ds:itemID="{C1E2737F-1F1D-4DC7-87E3-3C51F06CE9D4}">
  <ds:schemaRefs>
    <ds:schemaRef ds:uri="http://schemas.microsoft.com/office/2006/metadata/properties"/>
    <ds:schemaRef ds:uri="http://schemas.microsoft.com/office/infopath/2007/PartnerControls"/>
    <ds:schemaRef ds:uri="e5e69175-e9d7-4d3b-ad78-f07d7549c1ee"/>
    <ds:schemaRef ds:uri="http://schemas.microsoft.com/sharepoint/v4"/>
    <ds:schemaRef ds:uri="fc0b8251-a77c-46b4-9192-b351e4d87798"/>
    <ds:schemaRef ds:uri="2098d1c0-d68a-4824-b6cc-a49fa4e27117"/>
  </ds:schemaRefs>
</ds:datastoreItem>
</file>

<file path=customXml/itemProps4.xml><?xml version="1.0" encoding="utf-8"?>
<ds:datastoreItem xmlns:ds="http://schemas.openxmlformats.org/officeDocument/2006/customXml" ds:itemID="{42C7F4F5-0DC2-4C9D-B8F0-FED9730106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5e69175-e9d7-4d3b-ad78-f07d7549c1ee"/>
    <ds:schemaRef ds:uri="2098d1c0-d68a-4824-b6cc-a49fa4e27117"/>
    <ds:schemaRef ds:uri="http://schemas.microsoft.com/sharepoint/v4"/>
    <ds:schemaRef ds:uri="fc0b8251-a77c-46b4-9192-b351e4d877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485</TotalTime>
  <Pages>38</Pages>
  <Words>6080</Words>
  <Characters>34662</Characters>
  <Application>Microsoft Office Word</Application>
  <DocSecurity>0</DocSecurity>
  <Lines>288</Lines>
  <Paragraphs>81</Paragraphs>
  <ScaleCrop>false</ScaleCrop>
  <HeadingPairs>
    <vt:vector size="2" baseType="variant">
      <vt:variant>
        <vt:lpstr>Title</vt:lpstr>
      </vt:variant>
      <vt:variant>
        <vt:i4>1</vt:i4>
      </vt:variant>
    </vt:vector>
  </HeadingPairs>
  <TitlesOfParts>
    <vt:vector size="1" baseType="lpstr">
      <vt:lpstr/>
    </vt:vector>
  </TitlesOfParts>
  <Company>Stryker</Company>
  <LinksUpToDate>false</LinksUpToDate>
  <CharactersWithSpaces>40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ldeep.Sharma@stryker.com</dc:creator>
  <cp:keywords/>
  <dc:description/>
  <cp:lastModifiedBy>T Londhe, Vinod (Contractor)</cp:lastModifiedBy>
  <cp:revision>1167</cp:revision>
  <cp:lastPrinted>2022-04-25T10:36:00Z</cp:lastPrinted>
  <dcterms:created xsi:type="dcterms:W3CDTF">2020-09-14T12:47:00Z</dcterms:created>
  <dcterms:modified xsi:type="dcterms:W3CDTF">2022-06-24T0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80613118BEEB45B0D255F6BE6438BD</vt:lpwstr>
  </property>
  <property fmtid="{D5CDD505-2E9C-101B-9397-08002B2CF9AE}" pid="3" name="AuthorIds_UIVersion_1024">
    <vt:lpwstr>842</vt:lpwstr>
  </property>
  <property fmtid="{D5CDD505-2E9C-101B-9397-08002B2CF9AE}" pid="4" name="AuthorIds_UIVersion_35840">
    <vt:lpwstr>842</vt:lpwstr>
  </property>
</Properties>
</file>